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40D927DD"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370CFF">
        <w:rPr>
          <w:rFonts w:ascii="Arial" w:eastAsia="Arial" w:hAnsi="Arial" w:cs="Arial"/>
          <w:sz w:val="28"/>
          <w:szCs w:val="28"/>
        </w:rPr>
        <w:t>8</w:t>
      </w:r>
      <w:r w:rsidR="00C345BA">
        <w:rPr>
          <w:rFonts w:ascii="Arial" w:eastAsia="Arial" w:hAnsi="Arial" w:cs="Arial"/>
          <w:sz w:val="28"/>
          <w:szCs w:val="28"/>
        </w:rPr>
        <w:t>4</w:t>
      </w:r>
      <w:r w:rsidR="002A7D6A">
        <w:rPr>
          <w:rFonts w:ascii="Arial" w:eastAsia="Arial" w:hAnsi="Arial" w:cs="Arial"/>
          <w:sz w:val="28"/>
          <w:szCs w:val="28"/>
        </w:rPr>
        <w:t xml:space="preserve"> on the Coronavirus Disease (COVID19)</w:t>
      </w:r>
    </w:p>
    <w:p w14:paraId="3F11FAFB" w14:textId="17E210AB"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370CFF">
        <w:rPr>
          <w:rFonts w:ascii="Arial" w:eastAsia="Arial" w:hAnsi="Arial" w:cs="Arial"/>
          <w:sz w:val="24"/>
          <w:szCs w:val="24"/>
        </w:rPr>
        <w:t>2</w:t>
      </w:r>
      <w:r w:rsidR="00C345BA">
        <w:rPr>
          <w:rFonts w:ascii="Arial" w:eastAsia="Arial" w:hAnsi="Arial" w:cs="Arial"/>
          <w:sz w:val="24"/>
          <w:szCs w:val="24"/>
        </w:rPr>
        <w:t>8</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02412EBB"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BD0DA4">
        <w:rPr>
          <w:rFonts w:ascii="Arial" w:eastAsia="Arial" w:hAnsi="Arial" w:cs="Arial"/>
          <w:b/>
          <w:color w:val="0070C0"/>
          <w:sz w:val="24"/>
          <w:szCs w:val="24"/>
        </w:rPr>
        <w:t>2</w:t>
      </w:r>
      <w:r w:rsidR="008A52D4">
        <w:rPr>
          <w:rFonts w:ascii="Arial" w:eastAsia="Arial" w:hAnsi="Arial" w:cs="Arial"/>
          <w:b/>
          <w:color w:val="0070C0"/>
          <w:sz w:val="24"/>
          <w:szCs w:val="24"/>
        </w:rPr>
        <w:t>8</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5C3C35" w:rsidRPr="005C3C35">
        <w:rPr>
          <w:rFonts w:ascii="Arial" w:eastAsia="Arial" w:hAnsi="Arial" w:cs="Arial"/>
          <w:b/>
          <w:color w:val="0070C0"/>
          <w:sz w:val="24"/>
          <w:szCs w:val="24"/>
        </w:rPr>
        <w:t>1,</w:t>
      </w:r>
      <w:r w:rsidR="008A52D4">
        <w:rPr>
          <w:rFonts w:ascii="Arial" w:eastAsia="Arial" w:hAnsi="Arial" w:cs="Arial"/>
          <w:b/>
          <w:color w:val="0070C0"/>
          <w:sz w:val="24"/>
          <w:szCs w:val="24"/>
        </w:rPr>
        <w:t>935,700</w:t>
      </w:r>
      <w:bookmarkStart w:id="0" w:name="_GoBack"/>
      <w:bookmarkEnd w:id="0"/>
      <w:r w:rsidR="005C3C35">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8A52D4" w:rsidRPr="008A52D4">
        <w:rPr>
          <w:rFonts w:ascii="Arial" w:eastAsia="Arial" w:hAnsi="Arial" w:cs="Arial"/>
          <w:b/>
          <w:color w:val="0070C0"/>
          <w:sz w:val="24"/>
          <w:szCs w:val="24"/>
        </w:rPr>
        <w:t>142,679</w:t>
      </w:r>
      <w:r w:rsidR="008A52D4">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8A52D4" w:rsidRPr="008A52D4">
        <w:rPr>
          <w:rFonts w:ascii="Arial" w:eastAsia="Arial" w:hAnsi="Arial" w:cs="Arial"/>
          <w:b/>
          <w:color w:val="0070C0"/>
          <w:sz w:val="24"/>
          <w:szCs w:val="24"/>
        </w:rPr>
        <w:t>1,760,013</w:t>
      </w:r>
      <w:r w:rsidR="008A52D4">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8A52D4" w:rsidRPr="008A52D4">
        <w:rPr>
          <w:rFonts w:ascii="Arial" w:eastAsia="Arial" w:hAnsi="Arial" w:cs="Arial"/>
          <w:b/>
          <w:color w:val="0070C0"/>
          <w:sz w:val="24"/>
          <w:szCs w:val="24"/>
        </w:rPr>
        <w:t>33,008</w:t>
      </w:r>
      <w:r w:rsidR="008A52D4">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2F038C74"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C70B4F">
        <w:rPr>
          <w:rFonts w:ascii="Arial" w:eastAsia="Arial" w:hAnsi="Arial" w:cs="Arial"/>
          <w:i/>
          <w:color w:val="0070C0"/>
          <w:sz w:val="16"/>
          <w:szCs w:val="16"/>
        </w:rPr>
        <w:t>5</w:t>
      </w:r>
      <w:r w:rsidR="008A52D4">
        <w:rPr>
          <w:rFonts w:ascii="Arial" w:eastAsia="Arial" w:hAnsi="Arial" w:cs="Arial"/>
          <w:i/>
          <w:color w:val="0070C0"/>
          <w:sz w:val="16"/>
          <w:szCs w:val="16"/>
        </w:rPr>
        <w:t>32</w:t>
      </w:r>
    </w:p>
    <w:p w14:paraId="26579145" w14:textId="6016C244" w:rsidR="00633EEB" w:rsidRDefault="005C3C35">
      <w:pPr>
        <w:pStyle w:val="NoSpacing1"/>
        <w:rPr>
          <w:rFonts w:ascii="Arial" w:hAnsi="Arial" w:cs="Arial"/>
          <w:b/>
          <w:color w:val="002060"/>
          <w:sz w:val="28"/>
        </w:rPr>
      </w:pPr>
      <w:r>
        <w:rPr>
          <w:rFonts w:ascii="Arial" w:hAnsi="Arial" w:cs="Arial"/>
          <w:b/>
          <w:color w:val="002060"/>
          <w:sz w:val="28"/>
        </w:rPr>
        <w:t xml:space="preserve"> </w:t>
      </w: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728018D2" w:rsidR="002A2C5B" w:rsidRPr="004B2DCC"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sidRPr="004B2DCC">
        <w:rPr>
          <w:rFonts w:ascii="Arial" w:eastAsia="Arial" w:hAnsi="Arial" w:cs="Arial"/>
          <w:sz w:val="24"/>
          <w:szCs w:val="24"/>
        </w:rPr>
        <w:t>A total of</w:t>
      </w:r>
      <w:r w:rsidRPr="004B2DCC">
        <w:rPr>
          <w:rFonts w:ascii="Arial" w:eastAsia="Arial" w:hAnsi="Arial" w:cs="Arial"/>
          <w:b/>
          <w:bCs/>
          <w:sz w:val="24"/>
          <w:szCs w:val="24"/>
        </w:rPr>
        <w:t xml:space="preserve"> </w:t>
      </w:r>
      <w:r w:rsidRPr="00CD5863">
        <w:rPr>
          <w:rFonts w:ascii="Arial" w:eastAsia="Arial" w:hAnsi="Arial" w:cs="Arial"/>
          <w:b/>
          <w:color w:val="0070C0"/>
          <w:sz w:val="24"/>
          <w:szCs w:val="24"/>
        </w:rPr>
        <w:t>₱</w:t>
      </w:r>
      <w:r w:rsidR="00DF247F" w:rsidRPr="00DF247F">
        <w:rPr>
          <w:rFonts w:ascii="Arial" w:eastAsia="Arial" w:hAnsi="Arial" w:cs="Arial"/>
          <w:b/>
          <w:bCs/>
          <w:color w:val="0070C0"/>
          <w:sz w:val="24"/>
          <w:szCs w:val="24"/>
        </w:rPr>
        <w:t xml:space="preserve">2,738,712,403.96 </w:t>
      </w:r>
      <w:r w:rsidRPr="004B2DCC">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CD5863">
        <w:rPr>
          <w:rFonts w:ascii="Arial" w:eastAsia="Arial" w:hAnsi="Arial" w:cs="Arial"/>
          <w:b/>
          <w:color w:val="0070C0"/>
          <w:sz w:val="24"/>
          <w:szCs w:val="24"/>
        </w:rPr>
        <w:t>₱</w:t>
      </w:r>
      <w:r w:rsidR="00DF247F" w:rsidRPr="00DF247F">
        <w:rPr>
          <w:rFonts w:ascii="Arial" w:eastAsia="Arial" w:hAnsi="Arial" w:cs="Arial"/>
          <w:b/>
          <w:bCs/>
          <w:color w:val="0070C0"/>
          <w:sz w:val="24"/>
          <w:szCs w:val="24"/>
        </w:rPr>
        <w:t xml:space="preserve">2,165,356,199.23 </w:t>
      </w:r>
      <w:r w:rsidRPr="004B2DCC">
        <w:rPr>
          <w:rFonts w:ascii="Arial" w:eastAsia="Arial" w:hAnsi="Arial" w:cs="Arial"/>
          <w:bCs/>
          <w:sz w:val="24"/>
          <w:szCs w:val="24"/>
        </w:rPr>
        <w:t>was</w:t>
      </w:r>
      <w:r w:rsidRPr="004B2DCC">
        <w:rPr>
          <w:rFonts w:ascii="Arial" w:eastAsia="Arial" w:hAnsi="Arial" w:cs="Arial"/>
          <w:sz w:val="24"/>
          <w:szCs w:val="24"/>
        </w:rPr>
        <w:t xml:space="preserve"> provided by </w:t>
      </w:r>
      <w:r w:rsidRPr="005960CA">
        <w:rPr>
          <w:rFonts w:ascii="Arial" w:eastAsia="Arial" w:hAnsi="Arial" w:cs="Arial"/>
          <w:b/>
          <w:color w:val="0070C0"/>
          <w:sz w:val="24"/>
          <w:szCs w:val="24"/>
        </w:rPr>
        <w:t>DSWD</w:t>
      </w:r>
      <w:r w:rsidRPr="004B2DCC">
        <w:rPr>
          <w:rFonts w:ascii="Arial" w:eastAsia="Arial" w:hAnsi="Arial" w:cs="Arial"/>
          <w:sz w:val="24"/>
          <w:szCs w:val="24"/>
        </w:rPr>
        <w:t>,</w:t>
      </w:r>
      <w:r w:rsidRPr="004B2DCC">
        <w:rPr>
          <w:rFonts w:ascii="Arial" w:eastAsia="Arial" w:hAnsi="Arial" w:cs="Arial"/>
          <w:b/>
          <w:sz w:val="24"/>
          <w:szCs w:val="24"/>
        </w:rPr>
        <w:t xml:space="preserve"> </w:t>
      </w:r>
      <w:r w:rsidRPr="00352919">
        <w:rPr>
          <w:rFonts w:ascii="Arial" w:eastAsia="Arial" w:hAnsi="Arial" w:cs="Arial"/>
          <w:b/>
          <w:sz w:val="24"/>
          <w:szCs w:val="24"/>
        </w:rPr>
        <w:t>₱</w:t>
      </w:r>
      <w:r w:rsidR="00965234" w:rsidRPr="00352919">
        <w:rPr>
          <w:rFonts w:ascii="Arial" w:eastAsia="Arial" w:hAnsi="Arial" w:cs="Arial"/>
          <w:b/>
          <w:bCs/>
          <w:sz w:val="24"/>
          <w:szCs w:val="24"/>
        </w:rPr>
        <w:t xml:space="preserve">541,505,794.77 </w:t>
      </w:r>
      <w:r w:rsidRPr="004B2DCC">
        <w:rPr>
          <w:rFonts w:ascii="Arial" w:eastAsia="Arial" w:hAnsi="Arial" w:cs="Arial"/>
          <w:sz w:val="24"/>
          <w:szCs w:val="24"/>
        </w:rPr>
        <w:t xml:space="preserve">from </w:t>
      </w:r>
      <w:r w:rsidRPr="00352919">
        <w:rPr>
          <w:rFonts w:ascii="Arial" w:eastAsia="Arial" w:hAnsi="Arial" w:cs="Arial"/>
          <w:b/>
          <w:sz w:val="24"/>
          <w:szCs w:val="24"/>
        </w:rPr>
        <w:t>NGOs</w:t>
      </w:r>
      <w:r w:rsidRPr="00352919">
        <w:rPr>
          <w:rFonts w:ascii="Arial" w:eastAsia="Arial" w:hAnsi="Arial" w:cs="Arial"/>
          <w:sz w:val="24"/>
          <w:szCs w:val="24"/>
        </w:rPr>
        <w:t xml:space="preserve">, </w:t>
      </w:r>
      <w:r w:rsidRPr="004B2DCC">
        <w:rPr>
          <w:rFonts w:ascii="Arial" w:eastAsia="Arial" w:hAnsi="Arial" w:cs="Arial"/>
          <w:sz w:val="24"/>
          <w:szCs w:val="24"/>
        </w:rPr>
        <w:t xml:space="preserve">and </w:t>
      </w:r>
      <w:r w:rsidRPr="004B2DCC">
        <w:rPr>
          <w:rFonts w:ascii="Arial" w:eastAsia="Arial" w:hAnsi="Arial" w:cs="Arial"/>
          <w:b/>
          <w:sz w:val="24"/>
          <w:szCs w:val="24"/>
        </w:rPr>
        <w:t>₱</w:t>
      </w:r>
      <w:r w:rsidRPr="004B2DCC">
        <w:rPr>
          <w:rFonts w:ascii="Arial" w:eastAsia="Arial" w:hAnsi="Arial" w:cs="Arial"/>
          <w:b/>
          <w:bCs/>
          <w:sz w:val="24"/>
          <w:szCs w:val="24"/>
        </w:rPr>
        <w:t xml:space="preserve">31,850,409.96 </w:t>
      </w:r>
      <w:r w:rsidRPr="004B2DCC">
        <w:rPr>
          <w:rFonts w:ascii="Arial" w:eastAsia="Arial" w:hAnsi="Arial" w:cs="Arial"/>
          <w:sz w:val="24"/>
          <w:szCs w:val="24"/>
        </w:rPr>
        <w:t xml:space="preserve">from </w:t>
      </w:r>
      <w:r w:rsidRPr="004B2DCC">
        <w:rPr>
          <w:rFonts w:ascii="Arial" w:eastAsia="Arial" w:hAnsi="Arial" w:cs="Arial"/>
          <w:b/>
          <w:sz w:val="24"/>
          <w:szCs w:val="24"/>
          <w:lang w:val="en-US"/>
        </w:rPr>
        <w:t xml:space="preserve">other </w:t>
      </w:r>
      <w:r w:rsidRPr="004B2DCC">
        <w:rPr>
          <w:rFonts w:ascii="Arial" w:eastAsia="Arial" w:hAnsi="Arial" w:cs="Arial"/>
          <w:b/>
          <w:sz w:val="24"/>
          <w:szCs w:val="24"/>
        </w:rPr>
        <w:t>Partners</w:t>
      </w:r>
      <w:r w:rsidRPr="004B2DCC">
        <w:rPr>
          <w:rFonts w:ascii="Arial" w:eastAsia="Arial" w:hAnsi="Arial" w:cs="Arial"/>
          <w:b/>
          <w:sz w:val="20"/>
          <w:szCs w:val="20"/>
        </w:rPr>
        <w:t xml:space="preserve"> </w:t>
      </w:r>
      <w:r w:rsidRPr="004B2DCC">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DF247F" w:rsidRPr="00DF247F" w14:paraId="0B672088" w14:textId="77777777" w:rsidTr="00DF247F">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E8621E3" w14:textId="77777777" w:rsidR="00DF247F" w:rsidRPr="00DF247F" w:rsidRDefault="00DF247F" w:rsidP="00DF247F">
            <w:pPr>
              <w:widowControl/>
              <w:spacing w:after="0" w:line="240" w:lineRule="auto"/>
              <w:ind w:right="57"/>
              <w:contextualSpacing/>
              <w:jc w:val="center"/>
              <w:rPr>
                <w:rFonts w:ascii="Arial Narrow" w:eastAsia="Times New Roman" w:hAnsi="Arial Narrow"/>
                <w:b/>
                <w:bCs/>
                <w:color w:val="000000"/>
                <w:sz w:val="20"/>
                <w:szCs w:val="20"/>
              </w:rPr>
            </w:pPr>
            <w:r w:rsidRPr="00DF247F">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ACED251" w14:textId="43842DC9" w:rsidR="00DF247F" w:rsidRPr="00DF247F" w:rsidRDefault="00DF247F" w:rsidP="00DF247F">
            <w:pPr>
              <w:spacing w:after="0" w:line="240" w:lineRule="auto"/>
              <w:ind w:right="57"/>
              <w:contextualSpacing/>
              <w:jc w:val="center"/>
              <w:rPr>
                <w:rFonts w:ascii="Arial Narrow" w:hAnsi="Arial Narrow"/>
                <w:b/>
                <w:bCs/>
                <w:color w:val="000000"/>
                <w:sz w:val="20"/>
                <w:szCs w:val="20"/>
              </w:rPr>
            </w:pPr>
            <w:r w:rsidRPr="00DF247F">
              <w:rPr>
                <w:rFonts w:ascii="Arial Narrow" w:hAnsi="Arial Narrow"/>
                <w:b/>
                <w:bCs/>
                <w:color w:val="000000"/>
                <w:sz w:val="20"/>
                <w:szCs w:val="20"/>
              </w:rPr>
              <w:t>COST OF ASSISTANCE</w:t>
            </w:r>
          </w:p>
        </w:tc>
      </w:tr>
      <w:tr w:rsidR="00DF247F" w:rsidRPr="00DF247F" w14:paraId="3C1AEACE" w14:textId="77777777" w:rsidTr="00DF247F">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B30E507" w14:textId="77777777" w:rsidR="00DF247F" w:rsidRPr="00DF247F" w:rsidRDefault="00DF247F" w:rsidP="00DF247F">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DCEFBF5" w14:textId="06C24947" w:rsidR="00DF247F" w:rsidRPr="00DF247F" w:rsidRDefault="00DF247F" w:rsidP="00DF247F">
            <w:pPr>
              <w:spacing w:after="0" w:line="240" w:lineRule="auto"/>
              <w:ind w:right="57"/>
              <w:contextualSpacing/>
              <w:jc w:val="center"/>
              <w:rPr>
                <w:rFonts w:ascii="Arial Narrow" w:hAnsi="Arial Narrow"/>
                <w:b/>
                <w:bCs/>
                <w:color w:val="000000"/>
                <w:sz w:val="20"/>
                <w:szCs w:val="20"/>
              </w:rPr>
            </w:pPr>
            <w:r w:rsidRPr="00DF247F">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8A4CB9B" w14:textId="1E7BF9C9" w:rsidR="00DF247F" w:rsidRPr="00DF247F" w:rsidRDefault="00DF247F" w:rsidP="00DF247F">
            <w:pPr>
              <w:spacing w:after="0" w:line="240" w:lineRule="auto"/>
              <w:ind w:right="57"/>
              <w:contextualSpacing/>
              <w:jc w:val="center"/>
              <w:rPr>
                <w:rFonts w:ascii="Arial Narrow" w:hAnsi="Arial Narrow"/>
                <w:b/>
                <w:bCs/>
                <w:color w:val="000000"/>
                <w:sz w:val="20"/>
                <w:szCs w:val="20"/>
              </w:rPr>
            </w:pPr>
            <w:r w:rsidRPr="00DF247F">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523DED5" w14:textId="130B390B" w:rsidR="00DF247F" w:rsidRPr="00DF247F" w:rsidRDefault="00DF247F" w:rsidP="00DF247F">
            <w:pPr>
              <w:spacing w:after="0" w:line="240" w:lineRule="auto"/>
              <w:ind w:right="57"/>
              <w:contextualSpacing/>
              <w:jc w:val="center"/>
              <w:rPr>
                <w:rFonts w:ascii="Arial Narrow" w:hAnsi="Arial Narrow"/>
                <w:b/>
                <w:bCs/>
                <w:color w:val="000000"/>
                <w:sz w:val="20"/>
                <w:szCs w:val="20"/>
              </w:rPr>
            </w:pPr>
            <w:r w:rsidRPr="00DF247F">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C28964C" w14:textId="55A95B88" w:rsidR="00DF247F" w:rsidRPr="00DF247F" w:rsidRDefault="00DF247F" w:rsidP="00DF247F">
            <w:pPr>
              <w:spacing w:after="0" w:line="240" w:lineRule="auto"/>
              <w:ind w:right="57"/>
              <w:contextualSpacing/>
              <w:jc w:val="center"/>
              <w:rPr>
                <w:rFonts w:ascii="Arial Narrow" w:hAnsi="Arial Narrow"/>
                <w:b/>
                <w:bCs/>
                <w:color w:val="000000"/>
                <w:sz w:val="20"/>
                <w:szCs w:val="20"/>
              </w:rPr>
            </w:pPr>
            <w:r w:rsidRPr="00DF247F">
              <w:rPr>
                <w:rFonts w:ascii="Arial Narrow" w:hAnsi="Arial Narrow"/>
                <w:b/>
                <w:bCs/>
                <w:color w:val="000000"/>
                <w:sz w:val="20"/>
                <w:szCs w:val="20"/>
              </w:rPr>
              <w:t>GRAND TOTAL</w:t>
            </w:r>
          </w:p>
        </w:tc>
      </w:tr>
      <w:tr w:rsidR="00DF247F" w:rsidRPr="00DF247F" w14:paraId="5111EE6A" w14:textId="77777777" w:rsidTr="00DF247F">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3836123" w14:textId="77777777" w:rsidR="00DF247F" w:rsidRPr="00DF247F" w:rsidRDefault="00DF247F" w:rsidP="00DF247F">
            <w:pPr>
              <w:spacing w:after="0" w:line="240" w:lineRule="auto"/>
              <w:ind w:right="57"/>
              <w:contextualSpacing/>
              <w:jc w:val="center"/>
              <w:rPr>
                <w:rFonts w:ascii="Arial Narrow" w:hAnsi="Arial Narrow"/>
                <w:b/>
                <w:bCs/>
                <w:color w:val="000000"/>
                <w:sz w:val="20"/>
                <w:szCs w:val="20"/>
              </w:rPr>
            </w:pPr>
            <w:r w:rsidRPr="00DF247F">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623232C9" w14:textId="103C3C5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2,165,356,199.23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3AD33644" w14:textId="2D0F217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541,505,794.7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3D5A219" w14:textId="20443AA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45B8794A" w14:textId="1621EA7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2,738,712,403.96 </w:t>
            </w:r>
          </w:p>
        </w:tc>
      </w:tr>
      <w:tr w:rsidR="00DF247F" w:rsidRPr="00DF247F" w14:paraId="2BBCD961"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F42CE1"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2D6A7B72" w14:textId="2656692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465,643,265.58 </w:t>
            </w:r>
          </w:p>
        </w:tc>
        <w:tc>
          <w:tcPr>
            <w:tcW w:w="958" w:type="pct"/>
            <w:tcBorders>
              <w:top w:val="nil"/>
              <w:left w:val="nil"/>
              <w:bottom w:val="single" w:sz="4" w:space="0" w:color="000000"/>
              <w:right w:val="single" w:sz="4" w:space="0" w:color="000000"/>
            </w:tcBorders>
            <w:shd w:val="clear" w:color="A5A5A5" w:fill="A5A5A5"/>
            <w:noWrap/>
            <w:vAlign w:val="bottom"/>
            <w:hideMark/>
          </w:tcPr>
          <w:p w14:paraId="690E97BB" w14:textId="07F4733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FDFE089" w14:textId="6F34827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AB5CE6B" w14:textId="3B9B5AA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831,053,265.58 </w:t>
            </w:r>
          </w:p>
        </w:tc>
      </w:tr>
      <w:tr w:rsidR="00DF247F" w:rsidRPr="00DF247F" w14:paraId="2DA07845"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EC377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2F1929F9" w14:textId="02B9229C"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81,269,715.06 </w:t>
            </w:r>
          </w:p>
        </w:tc>
        <w:tc>
          <w:tcPr>
            <w:tcW w:w="958" w:type="pct"/>
            <w:tcBorders>
              <w:top w:val="nil"/>
              <w:left w:val="nil"/>
              <w:bottom w:val="single" w:sz="4" w:space="0" w:color="000000"/>
              <w:right w:val="single" w:sz="4" w:space="0" w:color="000000"/>
            </w:tcBorders>
            <w:shd w:val="clear" w:color="auto" w:fill="auto"/>
            <w:noWrap/>
            <w:vAlign w:val="bottom"/>
            <w:hideMark/>
          </w:tcPr>
          <w:p w14:paraId="736C0973" w14:textId="454AE65F"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2B3725F" w14:textId="05A2E01F"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9376814" w14:textId="085F8A1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81,269,715.06 </w:t>
            </w:r>
          </w:p>
        </w:tc>
      </w:tr>
      <w:tr w:rsidR="00DF247F" w:rsidRPr="00DF247F" w14:paraId="08120AB7"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32C0F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6218BAA" w14:textId="4564E7C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47,910,008.21 </w:t>
            </w:r>
          </w:p>
        </w:tc>
        <w:tc>
          <w:tcPr>
            <w:tcW w:w="958" w:type="pct"/>
            <w:tcBorders>
              <w:top w:val="nil"/>
              <w:left w:val="nil"/>
              <w:bottom w:val="single" w:sz="4" w:space="0" w:color="000000"/>
              <w:right w:val="single" w:sz="4" w:space="0" w:color="000000"/>
            </w:tcBorders>
            <w:shd w:val="clear" w:color="auto" w:fill="auto"/>
            <w:noWrap/>
            <w:vAlign w:val="bottom"/>
            <w:hideMark/>
          </w:tcPr>
          <w:p w14:paraId="3FF7BA9F" w14:textId="4DE6AD80"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BF4107" w14:textId="6457C8F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D2E6629" w14:textId="604057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90,010,008.21 </w:t>
            </w:r>
          </w:p>
        </w:tc>
      </w:tr>
      <w:tr w:rsidR="00DF247F" w:rsidRPr="00DF247F" w14:paraId="126AC270"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31BD7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0A3E2D70" w14:textId="7486BFE6"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10,476,950.00 </w:t>
            </w:r>
          </w:p>
        </w:tc>
        <w:tc>
          <w:tcPr>
            <w:tcW w:w="958" w:type="pct"/>
            <w:tcBorders>
              <w:top w:val="nil"/>
              <w:left w:val="nil"/>
              <w:bottom w:val="single" w:sz="4" w:space="0" w:color="000000"/>
              <w:right w:val="single" w:sz="4" w:space="0" w:color="000000"/>
            </w:tcBorders>
            <w:shd w:val="clear" w:color="auto" w:fill="auto"/>
            <w:noWrap/>
            <w:vAlign w:val="bottom"/>
            <w:hideMark/>
          </w:tcPr>
          <w:p w14:paraId="0E61E5CD" w14:textId="5E7918AE"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B9A138" w14:textId="10C76A44"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86AC094" w14:textId="1D731A6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5,101,950.00 </w:t>
            </w:r>
          </w:p>
        </w:tc>
      </w:tr>
      <w:tr w:rsidR="00DF247F" w:rsidRPr="00DF247F" w14:paraId="455DABBA"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B1FFE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5BB32A1E" w14:textId="5A9A6ED5"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17,960,418.00 </w:t>
            </w:r>
          </w:p>
        </w:tc>
        <w:tc>
          <w:tcPr>
            <w:tcW w:w="958" w:type="pct"/>
            <w:tcBorders>
              <w:top w:val="nil"/>
              <w:left w:val="nil"/>
              <w:bottom w:val="single" w:sz="4" w:space="0" w:color="000000"/>
              <w:right w:val="single" w:sz="4" w:space="0" w:color="000000"/>
            </w:tcBorders>
            <w:shd w:val="clear" w:color="auto" w:fill="auto"/>
            <w:noWrap/>
            <w:vAlign w:val="bottom"/>
            <w:hideMark/>
          </w:tcPr>
          <w:p w14:paraId="03639BA4" w14:textId="51D5D2EB"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5694C8" w14:textId="7AF8589B"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7968AF5" w14:textId="4F3501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210,418.00 </w:t>
            </w:r>
          </w:p>
        </w:tc>
      </w:tr>
      <w:tr w:rsidR="00DF247F" w:rsidRPr="00DF247F" w14:paraId="70CDB0AA"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91C66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7624DB" w14:textId="784A01CD"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18,437,594.10 </w:t>
            </w:r>
          </w:p>
        </w:tc>
        <w:tc>
          <w:tcPr>
            <w:tcW w:w="958" w:type="pct"/>
            <w:tcBorders>
              <w:top w:val="nil"/>
              <w:left w:val="nil"/>
              <w:bottom w:val="single" w:sz="4" w:space="0" w:color="000000"/>
              <w:right w:val="single" w:sz="4" w:space="0" w:color="000000"/>
            </w:tcBorders>
            <w:shd w:val="clear" w:color="auto" w:fill="auto"/>
            <w:noWrap/>
            <w:vAlign w:val="bottom"/>
            <w:hideMark/>
          </w:tcPr>
          <w:p w14:paraId="3370B68F" w14:textId="79B9AFFB"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06184CFE" w14:textId="110E86FD"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D4E52DC" w14:textId="71636A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4,945,094.10 </w:t>
            </w:r>
          </w:p>
        </w:tc>
      </w:tr>
      <w:tr w:rsidR="00DF247F" w:rsidRPr="00DF247F" w14:paraId="49CF7690"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FF559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82F74A" w14:textId="0A72813F"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17,586,488.00 </w:t>
            </w:r>
          </w:p>
        </w:tc>
        <w:tc>
          <w:tcPr>
            <w:tcW w:w="958" w:type="pct"/>
            <w:tcBorders>
              <w:top w:val="nil"/>
              <w:left w:val="nil"/>
              <w:bottom w:val="single" w:sz="4" w:space="0" w:color="000000"/>
              <w:right w:val="single" w:sz="4" w:space="0" w:color="000000"/>
            </w:tcBorders>
            <w:shd w:val="clear" w:color="auto" w:fill="auto"/>
            <w:noWrap/>
            <w:vAlign w:val="bottom"/>
            <w:hideMark/>
          </w:tcPr>
          <w:p w14:paraId="2655BAA2" w14:textId="1EF708BB"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1E5B025" w14:textId="64651D2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3A3465F" w14:textId="210F15A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5,978,988.00 </w:t>
            </w:r>
          </w:p>
        </w:tc>
      </w:tr>
      <w:tr w:rsidR="00DF247F" w:rsidRPr="00DF247F" w14:paraId="0077F89E"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045A2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D03CDA8" w14:textId="6816C58E"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55,950,448.00 </w:t>
            </w:r>
          </w:p>
        </w:tc>
        <w:tc>
          <w:tcPr>
            <w:tcW w:w="958" w:type="pct"/>
            <w:tcBorders>
              <w:top w:val="nil"/>
              <w:left w:val="nil"/>
              <w:bottom w:val="single" w:sz="4" w:space="0" w:color="000000"/>
              <w:right w:val="single" w:sz="4" w:space="0" w:color="000000"/>
            </w:tcBorders>
            <w:shd w:val="clear" w:color="auto" w:fill="auto"/>
            <w:noWrap/>
            <w:vAlign w:val="bottom"/>
            <w:hideMark/>
          </w:tcPr>
          <w:p w14:paraId="55F57C0C" w14:textId="343C2EA9"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5A4C647" w14:textId="77ED98AD"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D577D8A" w14:textId="64A1E2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93,392,948.00 </w:t>
            </w:r>
          </w:p>
        </w:tc>
      </w:tr>
      <w:tr w:rsidR="00DF247F" w:rsidRPr="00DF247F" w14:paraId="5614527F"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8984F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BDC63A" w14:textId="58711124"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22,813,730.00 </w:t>
            </w:r>
          </w:p>
        </w:tc>
        <w:tc>
          <w:tcPr>
            <w:tcW w:w="958" w:type="pct"/>
            <w:tcBorders>
              <w:top w:val="nil"/>
              <w:left w:val="nil"/>
              <w:bottom w:val="single" w:sz="4" w:space="0" w:color="000000"/>
              <w:right w:val="single" w:sz="4" w:space="0" w:color="000000"/>
            </w:tcBorders>
            <w:shd w:val="clear" w:color="auto" w:fill="auto"/>
            <w:noWrap/>
            <w:vAlign w:val="bottom"/>
            <w:hideMark/>
          </w:tcPr>
          <w:p w14:paraId="266A78A6" w14:textId="34D53EBD"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DA344BB" w14:textId="58283BB0"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B909E43" w14:textId="7B7A300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813,730.00 </w:t>
            </w:r>
          </w:p>
        </w:tc>
      </w:tr>
      <w:tr w:rsidR="00DF247F" w:rsidRPr="00DF247F" w14:paraId="0E3F61C7"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ADAA0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60AADA" w14:textId="6CEFB06E"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876502" w14:textId="773593D0"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D3AC24A" w14:textId="032A4B2A"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23C4C13" w14:textId="7F414B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7,289,000.00 </w:t>
            </w:r>
          </w:p>
        </w:tc>
      </w:tr>
      <w:tr w:rsidR="00DF247F" w:rsidRPr="00DF247F" w14:paraId="37AF02F1"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96BFE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224D9628" w14:textId="19B24692"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14,307,818.00 </w:t>
            </w:r>
          </w:p>
        </w:tc>
        <w:tc>
          <w:tcPr>
            <w:tcW w:w="958" w:type="pct"/>
            <w:tcBorders>
              <w:top w:val="nil"/>
              <w:left w:val="nil"/>
              <w:bottom w:val="single" w:sz="4" w:space="0" w:color="000000"/>
              <w:right w:val="single" w:sz="4" w:space="0" w:color="000000"/>
            </w:tcBorders>
            <w:shd w:val="clear" w:color="auto" w:fill="auto"/>
            <w:noWrap/>
            <w:vAlign w:val="bottom"/>
            <w:hideMark/>
          </w:tcPr>
          <w:p w14:paraId="158632B5" w14:textId="6F41D28C"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5409BE" w14:textId="3B4A6154"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B069C82" w14:textId="79D115F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6,222,818.00 </w:t>
            </w:r>
          </w:p>
        </w:tc>
      </w:tr>
      <w:tr w:rsidR="00DF247F" w:rsidRPr="00DF247F" w14:paraId="6BA3B6C4"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10979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95477D" w14:textId="76EE2259"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29,482,048.30 </w:t>
            </w:r>
          </w:p>
        </w:tc>
        <w:tc>
          <w:tcPr>
            <w:tcW w:w="958" w:type="pct"/>
            <w:tcBorders>
              <w:top w:val="nil"/>
              <w:left w:val="nil"/>
              <w:bottom w:val="single" w:sz="4" w:space="0" w:color="000000"/>
              <w:right w:val="single" w:sz="4" w:space="0" w:color="000000"/>
            </w:tcBorders>
            <w:shd w:val="clear" w:color="auto" w:fill="auto"/>
            <w:noWrap/>
            <w:vAlign w:val="bottom"/>
            <w:hideMark/>
          </w:tcPr>
          <w:p w14:paraId="24E45E01" w14:textId="6F577B50"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7F70CCD" w14:textId="7DF1D8A5"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BB2F668" w14:textId="76BAEE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9,482,048.30 </w:t>
            </w:r>
          </w:p>
        </w:tc>
      </w:tr>
      <w:tr w:rsidR="00DF247F" w:rsidRPr="00DF247F" w14:paraId="5D1D9B5B"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A765E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FC3922" w14:textId="0F6206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15,491,288.80 </w:t>
            </w:r>
          </w:p>
        </w:tc>
        <w:tc>
          <w:tcPr>
            <w:tcW w:w="958" w:type="pct"/>
            <w:tcBorders>
              <w:top w:val="nil"/>
              <w:left w:val="nil"/>
              <w:bottom w:val="single" w:sz="4" w:space="0" w:color="000000"/>
              <w:right w:val="single" w:sz="4" w:space="0" w:color="000000"/>
            </w:tcBorders>
            <w:shd w:val="clear" w:color="auto" w:fill="auto"/>
            <w:noWrap/>
            <w:vAlign w:val="bottom"/>
            <w:hideMark/>
          </w:tcPr>
          <w:p w14:paraId="6928C9BC" w14:textId="554EB7B5"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CD00FEE" w14:textId="465C3631"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500071C" w14:textId="712440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6,213,788.80 </w:t>
            </w:r>
          </w:p>
        </w:tc>
      </w:tr>
      <w:tr w:rsidR="00DF247F" w:rsidRPr="00DF247F" w14:paraId="0B64FC9D"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DDD84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BE52E4" w14:textId="31B37858"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16,142,540.00 </w:t>
            </w:r>
          </w:p>
        </w:tc>
        <w:tc>
          <w:tcPr>
            <w:tcW w:w="958" w:type="pct"/>
            <w:tcBorders>
              <w:top w:val="nil"/>
              <w:left w:val="nil"/>
              <w:bottom w:val="single" w:sz="4" w:space="0" w:color="000000"/>
              <w:right w:val="single" w:sz="4" w:space="0" w:color="000000"/>
            </w:tcBorders>
            <w:shd w:val="clear" w:color="auto" w:fill="auto"/>
            <w:noWrap/>
            <w:vAlign w:val="bottom"/>
            <w:hideMark/>
          </w:tcPr>
          <w:p w14:paraId="207EB26C" w14:textId="2C5E0A8A"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78F988D" w14:textId="63FBC209"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ADC2ADC" w14:textId="1853A2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142,540.00 </w:t>
            </w:r>
          </w:p>
        </w:tc>
      </w:tr>
      <w:tr w:rsidR="00DF247F" w:rsidRPr="00DF247F" w14:paraId="0109364F"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3BB97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5A4737C3" w14:textId="7B5974A8"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17,001,073.60 </w:t>
            </w:r>
          </w:p>
        </w:tc>
        <w:tc>
          <w:tcPr>
            <w:tcW w:w="958" w:type="pct"/>
            <w:tcBorders>
              <w:top w:val="nil"/>
              <w:left w:val="nil"/>
              <w:bottom w:val="single" w:sz="4" w:space="0" w:color="000000"/>
              <w:right w:val="single" w:sz="4" w:space="0" w:color="000000"/>
            </w:tcBorders>
            <w:shd w:val="clear" w:color="auto" w:fill="auto"/>
            <w:noWrap/>
            <w:vAlign w:val="bottom"/>
            <w:hideMark/>
          </w:tcPr>
          <w:p w14:paraId="793327C0" w14:textId="5B041DE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88F0E1" w14:textId="05666DBD"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28DB298" w14:textId="6E0A7D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3,501,073.60 </w:t>
            </w:r>
          </w:p>
        </w:tc>
      </w:tr>
      <w:tr w:rsidR="00DF247F" w:rsidRPr="00DF247F" w14:paraId="10AA90F4"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7513F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8AFAEF" w14:textId="519D6E45"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22,714,165.21 </w:t>
            </w:r>
          </w:p>
        </w:tc>
        <w:tc>
          <w:tcPr>
            <w:tcW w:w="958" w:type="pct"/>
            <w:tcBorders>
              <w:top w:val="nil"/>
              <w:left w:val="nil"/>
              <w:bottom w:val="single" w:sz="4" w:space="0" w:color="000000"/>
              <w:right w:val="single" w:sz="4" w:space="0" w:color="000000"/>
            </w:tcBorders>
            <w:shd w:val="clear" w:color="auto" w:fill="auto"/>
            <w:noWrap/>
            <w:vAlign w:val="bottom"/>
            <w:hideMark/>
          </w:tcPr>
          <w:p w14:paraId="1DC9AE31" w14:textId="1E004199"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2C61F2" w14:textId="0EAC40D4"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AB65A15" w14:textId="387E1E1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8,199,165.21 </w:t>
            </w:r>
          </w:p>
        </w:tc>
      </w:tr>
      <w:tr w:rsidR="00DF247F" w:rsidRPr="00DF247F" w14:paraId="2A266A22"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87926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07F78C" w14:textId="626EF184"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47,886,000.30 </w:t>
            </w:r>
          </w:p>
        </w:tc>
        <w:tc>
          <w:tcPr>
            <w:tcW w:w="958" w:type="pct"/>
            <w:tcBorders>
              <w:top w:val="nil"/>
              <w:left w:val="nil"/>
              <w:bottom w:val="single" w:sz="4" w:space="0" w:color="000000"/>
              <w:right w:val="single" w:sz="4" w:space="0" w:color="000000"/>
            </w:tcBorders>
            <w:shd w:val="clear" w:color="auto" w:fill="auto"/>
            <w:noWrap/>
            <w:vAlign w:val="bottom"/>
            <w:hideMark/>
          </w:tcPr>
          <w:p w14:paraId="52B07B04" w14:textId="7818199F"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6C3B64" w14:textId="2E63CF16"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E2F5D97" w14:textId="713B038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6,736,000.30 </w:t>
            </w:r>
          </w:p>
        </w:tc>
      </w:tr>
      <w:tr w:rsidR="00DF247F" w:rsidRPr="00DF247F" w14:paraId="089F53DE"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C272F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C24F8B" w14:textId="6D20D13E"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12,251,180.00 </w:t>
            </w:r>
          </w:p>
        </w:tc>
        <w:tc>
          <w:tcPr>
            <w:tcW w:w="958" w:type="pct"/>
            <w:tcBorders>
              <w:top w:val="nil"/>
              <w:left w:val="nil"/>
              <w:bottom w:val="single" w:sz="4" w:space="0" w:color="000000"/>
              <w:right w:val="single" w:sz="4" w:space="0" w:color="000000"/>
            </w:tcBorders>
            <w:shd w:val="clear" w:color="auto" w:fill="auto"/>
            <w:noWrap/>
            <w:vAlign w:val="bottom"/>
            <w:hideMark/>
          </w:tcPr>
          <w:p w14:paraId="4D725618" w14:textId="051721FB"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5DC550" w14:textId="32EC691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6676BCC" w14:textId="339F7EE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751,180.00 </w:t>
            </w:r>
          </w:p>
        </w:tc>
      </w:tr>
      <w:tr w:rsidR="00DF247F" w:rsidRPr="00DF247F" w14:paraId="3B2B1C6F"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612E8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4405A8" w14:textId="5F0F4DDC"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10,67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699D27A" w14:textId="348A7954"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2C60FE" w14:textId="754C777A"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F91E5D7" w14:textId="021A67A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79,792,800.00 </w:t>
            </w:r>
          </w:p>
        </w:tc>
      </w:tr>
      <w:tr w:rsidR="00DF247F" w:rsidRPr="00DF247F" w14:paraId="0B141C96"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EE920E"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7E662B14" w14:textId="1577602C"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76,068,193.18 </w:t>
            </w:r>
          </w:p>
        </w:tc>
        <w:tc>
          <w:tcPr>
            <w:tcW w:w="958" w:type="pct"/>
            <w:tcBorders>
              <w:top w:val="nil"/>
              <w:left w:val="nil"/>
              <w:bottom w:val="single" w:sz="4" w:space="0" w:color="000000"/>
              <w:right w:val="single" w:sz="4" w:space="0" w:color="000000"/>
            </w:tcBorders>
            <w:shd w:val="clear" w:color="A5A5A5" w:fill="A5A5A5"/>
            <w:noWrap/>
            <w:vAlign w:val="bottom"/>
            <w:hideMark/>
          </w:tcPr>
          <w:p w14:paraId="308F922E" w14:textId="0FF656F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0EE7C88E" w14:textId="51A7645C"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6D059AE4" w14:textId="32DA606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00,724,303.77 </w:t>
            </w:r>
          </w:p>
        </w:tc>
      </w:tr>
      <w:tr w:rsidR="00DF247F" w:rsidRPr="00DF247F" w14:paraId="7377DFBF"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994E6E"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D62A4AF" w14:textId="2A45668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0,082,237.88 </w:t>
            </w:r>
          </w:p>
        </w:tc>
        <w:tc>
          <w:tcPr>
            <w:tcW w:w="958" w:type="pct"/>
            <w:tcBorders>
              <w:top w:val="nil"/>
              <w:left w:val="nil"/>
              <w:bottom w:val="single" w:sz="4" w:space="0" w:color="000000"/>
              <w:right w:val="single" w:sz="4" w:space="0" w:color="000000"/>
            </w:tcBorders>
            <w:shd w:val="clear" w:color="D8D8D8" w:fill="D8D8D8"/>
            <w:noWrap/>
            <w:vAlign w:val="bottom"/>
            <w:hideMark/>
          </w:tcPr>
          <w:p w14:paraId="6C54956E" w14:textId="49B4DF2C"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3F57E39" w14:textId="0F315DF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F7FB7D" w14:textId="4F5EB03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3,578,915.88 </w:t>
            </w:r>
          </w:p>
        </w:tc>
      </w:tr>
      <w:tr w:rsidR="00DF247F" w:rsidRPr="00DF247F" w14:paraId="0414ECD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F8D9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870D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008CBEEC" w14:textId="476E046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508,000.00 </w:t>
            </w:r>
          </w:p>
        </w:tc>
        <w:tc>
          <w:tcPr>
            <w:tcW w:w="958" w:type="pct"/>
            <w:tcBorders>
              <w:top w:val="nil"/>
              <w:left w:val="nil"/>
              <w:bottom w:val="single" w:sz="4" w:space="0" w:color="000000"/>
              <w:right w:val="single" w:sz="4" w:space="0" w:color="000000"/>
            </w:tcBorders>
            <w:shd w:val="clear" w:color="auto" w:fill="auto"/>
            <w:noWrap/>
            <w:vAlign w:val="center"/>
            <w:hideMark/>
          </w:tcPr>
          <w:p w14:paraId="328511AB" w14:textId="4B1DBEB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038DDC" w14:textId="3F1B47D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613DD" w14:textId="1F7D3E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508,000.00 </w:t>
            </w:r>
          </w:p>
        </w:tc>
      </w:tr>
      <w:tr w:rsidR="00DF247F" w:rsidRPr="00DF247F" w14:paraId="5542CBB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EA8A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80EF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7BD3EC54" w14:textId="42D788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0C1E4C5A" w14:textId="73FD67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63D9AA" w14:textId="617FCC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1EE60" w14:textId="5EE1352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92,552.45 </w:t>
            </w:r>
          </w:p>
        </w:tc>
      </w:tr>
      <w:tr w:rsidR="00DF247F" w:rsidRPr="00DF247F" w14:paraId="1954F26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F089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8ACF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0F21721B" w14:textId="29166C4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11232385" w14:textId="0EB1A19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165127" w14:textId="085A5D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4029C" w14:textId="5E2CDB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86,073.20 </w:t>
            </w:r>
          </w:p>
        </w:tc>
      </w:tr>
      <w:tr w:rsidR="00DF247F" w:rsidRPr="00DF247F" w14:paraId="32C696A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49AE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6A9C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037C948F" w14:textId="4BD6FE1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5D5BF42F" w14:textId="71A15E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B39ECB" w14:textId="7433BD2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FA4EB" w14:textId="2A70332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6,295.58 </w:t>
            </w:r>
          </w:p>
        </w:tc>
      </w:tr>
      <w:tr w:rsidR="00DF247F" w:rsidRPr="00DF247F" w14:paraId="305659C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F336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2E37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38CDDE52" w14:textId="3682A72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4CD6B433" w14:textId="63E912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CBDC25" w14:textId="1C1B9E5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96C8F" w14:textId="039A3A6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6,299.20 </w:t>
            </w:r>
          </w:p>
        </w:tc>
      </w:tr>
      <w:tr w:rsidR="00DF247F" w:rsidRPr="00DF247F" w14:paraId="455A611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E169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61BD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3C15DCCB" w14:textId="48D9961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DC4369B" w14:textId="0ABC82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6FB07F" w14:textId="2ACB09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2F052" w14:textId="35F36B2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3,313.20 </w:t>
            </w:r>
          </w:p>
        </w:tc>
      </w:tr>
      <w:tr w:rsidR="00DF247F" w:rsidRPr="00DF247F" w14:paraId="4AAD4EC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C81E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F879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0DA20A3F" w14:textId="249710D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1C6FCA90" w14:textId="6843EA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BAA838" w14:textId="7194B2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41EC6" w14:textId="598F781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85,140.00 </w:t>
            </w:r>
          </w:p>
        </w:tc>
      </w:tr>
      <w:tr w:rsidR="00DF247F" w:rsidRPr="00DF247F" w14:paraId="027B151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3C84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787D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5AC40020" w14:textId="3A47121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C45B979" w14:textId="706ED81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09E91560" w14:textId="2E3EFB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5C31D" w14:textId="14A10C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68,551.20 </w:t>
            </w:r>
          </w:p>
        </w:tc>
      </w:tr>
      <w:tr w:rsidR="00DF247F" w:rsidRPr="00DF247F" w14:paraId="465C389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3E55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FE3503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3E88611C" w14:textId="1D0EEF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11024BF0" w14:textId="327C01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2027E4B8" w14:textId="71FFB42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E38F7" w14:textId="05F75C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7,092.45 </w:t>
            </w:r>
          </w:p>
        </w:tc>
      </w:tr>
      <w:tr w:rsidR="00DF247F" w:rsidRPr="00DF247F" w14:paraId="797BA54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2EE8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5F22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4316DF90" w14:textId="23117F3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F8B6FA7" w14:textId="6B7E0CF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47396E" w14:textId="5DF781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2E9AE" w14:textId="2D27B86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3,313.20 </w:t>
            </w:r>
          </w:p>
        </w:tc>
      </w:tr>
      <w:tr w:rsidR="00DF247F" w:rsidRPr="00DF247F" w14:paraId="1410B9F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1A42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3986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4A7B7E24" w14:textId="2FA469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7EA2FE2C" w14:textId="1C022E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FDC8AF" w14:textId="247EDCF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8AE3A" w14:textId="2BB5B7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31,247.70 </w:t>
            </w:r>
          </w:p>
        </w:tc>
      </w:tr>
      <w:tr w:rsidR="00DF247F" w:rsidRPr="00DF247F" w14:paraId="2BA615A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A285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A90F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0A88E54C" w14:textId="72EE67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40D14E9B" w14:textId="2FF9234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C15A6A" w14:textId="3DF680B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660A2" w14:textId="7E60593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1,304.70 </w:t>
            </w:r>
          </w:p>
        </w:tc>
      </w:tr>
      <w:tr w:rsidR="00DF247F" w:rsidRPr="00DF247F" w14:paraId="6E7EBD8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A33D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3761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4896A9B9" w14:textId="300A9F8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138,280.50 </w:t>
            </w:r>
          </w:p>
        </w:tc>
        <w:tc>
          <w:tcPr>
            <w:tcW w:w="958" w:type="pct"/>
            <w:tcBorders>
              <w:top w:val="nil"/>
              <w:left w:val="nil"/>
              <w:bottom w:val="single" w:sz="4" w:space="0" w:color="000000"/>
              <w:right w:val="single" w:sz="4" w:space="0" w:color="000000"/>
            </w:tcBorders>
            <w:shd w:val="clear" w:color="auto" w:fill="auto"/>
            <w:noWrap/>
            <w:vAlign w:val="center"/>
            <w:hideMark/>
          </w:tcPr>
          <w:p w14:paraId="56F9F5B9" w14:textId="1820BA2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549A0A" w14:textId="31FAEE7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657B0" w14:textId="4CB152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138,280.50 </w:t>
            </w:r>
          </w:p>
        </w:tc>
      </w:tr>
      <w:tr w:rsidR="00DF247F" w:rsidRPr="00DF247F" w14:paraId="6B85A49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A900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54E0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4A7EBCA1" w14:textId="1BC3FF5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72,509.20 </w:t>
            </w:r>
          </w:p>
        </w:tc>
        <w:tc>
          <w:tcPr>
            <w:tcW w:w="958" w:type="pct"/>
            <w:tcBorders>
              <w:top w:val="nil"/>
              <w:left w:val="nil"/>
              <w:bottom w:val="single" w:sz="4" w:space="0" w:color="000000"/>
              <w:right w:val="single" w:sz="4" w:space="0" w:color="000000"/>
            </w:tcBorders>
            <w:shd w:val="clear" w:color="auto" w:fill="auto"/>
            <w:noWrap/>
            <w:vAlign w:val="center"/>
            <w:hideMark/>
          </w:tcPr>
          <w:p w14:paraId="7B1749C5" w14:textId="49BD2A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4776103D" w14:textId="3E1511A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9CFCD" w14:textId="50AB3B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094,949.20 </w:t>
            </w:r>
          </w:p>
        </w:tc>
      </w:tr>
      <w:tr w:rsidR="00DF247F" w:rsidRPr="00DF247F" w14:paraId="4CB337B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7384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5C68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319E8D6D" w14:textId="57FAD2D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2AA46627" w14:textId="66077B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7FEFB64D" w14:textId="7425665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19F26" w14:textId="20A7E7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31,333.20 </w:t>
            </w:r>
          </w:p>
        </w:tc>
      </w:tr>
      <w:tr w:rsidR="00DF247F" w:rsidRPr="00DF247F" w14:paraId="00ADD97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D493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D8AE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07E5CEC8" w14:textId="11A11B8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163A777F" w14:textId="1B24478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06F663" w14:textId="690C00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71719" w14:textId="1CBFC0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1,187.20 </w:t>
            </w:r>
          </w:p>
        </w:tc>
      </w:tr>
      <w:tr w:rsidR="00DF247F" w:rsidRPr="00DF247F" w14:paraId="12F4DD2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CC40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A49C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4F6CD322" w14:textId="2586FF6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1CECA94D" w14:textId="598012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27C2AB" w14:textId="52848AA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3EFD8" w14:textId="3CE027F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7,140.00 </w:t>
            </w:r>
          </w:p>
        </w:tc>
      </w:tr>
      <w:tr w:rsidR="00DF247F" w:rsidRPr="00DF247F" w14:paraId="374F634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4F70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5F44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3C482F3D" w14:textId="060978D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84917E5" w14:textId="0196DAB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2672C6" w14:textId="60A54A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DF3D1" w14:textId="5D90F22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3,313.20 </w:t>
            </w:r>
          </w:p>
        </w:tc>
      </w:tr>
      <w:tr w:rsidR="00DF247F" w:rsidRPr="00DF247F" w14:paraId="0976CF0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F95A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CBD6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193ABF9C" w14:textId="1A248B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DD57712" w14:textId="350ECE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45DE9C" w14:textId="574A846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9BDE4" w14:textId="2C0911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3,313.20 </w:t>
            </w:r>
          </w:p>
        </w:tc>
      </w:tr>
      <w:tr w:rsidR="00DF247F" w:rsidRPr="00DF247F" w14:paraId="6F121A1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07CC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FE49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77205555" w14:textId="381BE6A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E7682CF" w14:textId="1FCE9B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850C74" w14:textId="0F126FD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B7C07" w14:textId="014486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3,313.20 </w:t>
            </w:r>
          </w:p>
        </w:tc>
      </w:tr>
      <w:tr w:rsidR="00DF247F" w:rsidRPr="00DF247F" w14:paraId="0D2451D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FE6C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64FD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27F0DCBE" w14:textId="0515B4D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E513A5E" w14:textId="03281B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38FDB7" w14:textId="49C693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A3FF4" w14:textId="41BD440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3,313.20 </w:t>
            </w:r>
          </w:p>
        </w:tc>
      </w:tr>
      <w:tr w:rsidR="00DF247F" w:rsidRPr="00DF247F" w14:paraId="13E0AB1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3F1D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22F1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541602C3" w14:textId="34D8CA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6B74D884" w14:textId="32B4A6F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A32C72" w14:textId="253AED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D1238" w14:textId="4652B85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0,453.20 </w:t>
            </w:r>
          </w:p>
        </w:tc>
      </w:tr>
      <w:tr w:rsidR="00DF247F" w:rsidRPr="00DF247F" w14:paraId="33E5041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136E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4EF3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09094DD9" w14:textId="2FDB4E8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98,127.20 </w:t>
            </w:r>
          </w:p>
        </w:tc>
        <w:tc>
          <w:tcPr>
            <w:tcW w:w="958" w:type="pct"/>
            <w:tcBorders>
              <w:top w:val="nil"/>
              <w:left w:val="nil"/>
              <w:bottom w:val="single" w:sz="4" w:space="0" w:color="000000"/>
              <w:right w:val="single" w:sz="4" w:space="0" w:color="000000"/>
            </w:tcBorders>
            <w:shd w:val="clear" w:color="auto" w:fill="auto"/>
            <w:noWrap/>
            <w:vAlign w:val="center"/>
            <w:hideMark/>
          </w:tcPr>
          <w:p w14:paraId="44FC3AE6" w14:textId="19D8414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6C64D2" w14:textId="6081EA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488E8" w14:textId="2B1CDA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98,127.20 </w:t>
            </w:r>
          </w:p>
        </w:tc>
      </w:tr>
      <w:tr w:rsidR="00DF247F" w:rsidRPr="00DF247F" w14:paraId="4E44848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B086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F132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6CEF1CE1" w14:textId="0FA40EF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2C33CFC9" w14:textId="01C86A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B72929" w14:textId="0D02DC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2ED40" w14:textId="7B7044C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05,009.70 </w:t>
            </w:r>
          </w:p>
        </w:tc>
      </w:tr>
      <w:tr w:rsidR="00DF247F" w:rsidRPr="00DF247F" w14:paraId="5B377CD8"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9DAF99"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D665805" w14:textId="4292B554"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3,209,058.08 </w:t>
            </w:r>
          </w:p>
        </w:tc>
        <w:tc>
          <w:tcPr>
            <w:tcW w:w="958" w:type="pct"/>
            <w:tcBorders>
              <w:top w:val="nil"/>
              <w:left w:val="nil"/>
              <w:bottom w:val="single" w:sz="4" w:space="0" w:color="000000"/>
              <w:right w:val="single" w:sz="4" w:space="0" w:color="000000"/>
            </w:tcBorders>
            <w:shd w:val="clear" w:color="D8D8D8" w:fill="D8D8D8"/>
            <w:noWrap/>
            <w:vAlign w:val="bottom"/>
            <w:hideMark/>
          </w:tcPr>
          <w:p w14:paraId="5A4BB70B" w14:textId="18CCA7AB"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BA0B52" w14:textId="1474FFA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D5118F6" w14:textId="24D3E146"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3,209,058.08 </w:t>
            </w:r>
          </w:p>
        </w:tc>
      </w:tr>
      <w:tr w:rsidR="00DF247F" w:rsidRPr="00DF247F" w14:paraId="608757E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D3E76"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2267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585A3E6E" w14:textId="12DE67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5,230.00 </w:t>
            </w:r>
          </w:p>
        </w:tc>
        <w:tc>
          <w:tcPr>
            <w:tcW w:w="958" w:type="pct"/>
            <w:tcBorders>
              <w:top w:val="nil"/>
              <w:left w:val="nil"/>
              <w:bottom w:val="single" w:sz="4" w:space="0" w:color="000000"/>
              <w:right w:val="single" w:sz="4" w:space="0" w:color="000000"/>
            </w:tcBorders>
            <w:shd w:val="clear" w:color="auto" w:fill="auto"/>
            <w:noWrap/>
            <w:vAlign w:val="bottom"/>
            <w:hideMark/>
          </w:tcPr>
          <w:p w14:paraId="1919D954" w14:textId="418066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33D6A" w14:textId="5A83E26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7D370" w14:textId="28596F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5,230.00 </w:t>
            </w:r>
          </w:p>
        </w:tc>
      </w:tr>
      <w:tr w:rsidR="00DF247F" w:rsidRPr="00DF247F" w14:paraId="33014F7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478E2"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E5DE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51C44A2B" w14:textId="438E95B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725E2DC2" w14:textId="49F3A1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E5906" w14:textId="28230C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A043D" w14:textId="55E531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1,574.25 </w:t>
            </w:r>
          </w:p>
        </w:tc>
      </w:tr>
      <w:tr w:rsidR="00DF247F" w:rsidRPr="00DF247F" w14:paraId="4194DBF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2174A"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45F4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7BD8081F" w14:textId="22F96DF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29BC8BAB" w14:textId="5F41B03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6E315" w14:textId="60FC557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26CCD" w14:textId="77D71F6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3,860.50 </w:t>
            </w:r>
          </w:p>
        </w:tc>
      </w:tr>
      <w:tr w:rsidR="00DF247F" w:rsidRPr="00DF247F" w14:paraId="7BF4B9F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6CD33"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AE1C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0374C812" w14:textId="6CAA1EF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7,422.64 </w:t>
            </w:r>
          </w:p>
        </w:tc>
        <w:tc>
          <w:tcPr>
            <w:tcW w:w="958" w:type="pct"/>
            <w:tcBorders>
              <w:top w:val="nil"/>
              <w:left w:val="nil"/>
              <w:bottom w:val="single" w:sz="4" w:space="0" w:color="000000"/>
              <w:right w:val="single" w:sz="4" w:space="0" w:color="000000"/>
            </w:tcBorders>
            <w:shd w:val="clear" w:color="auto" w:fill="auto"/>
            <w:noWrap/>
            <w:vAlign w:val="bottom"/>
            <w:hideMark/>
          </w:tcPr>
          <w:p w14:paraId="322C0B2B" w14:textId="0E06F75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5460A" w14:textId="71DFD0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CCA2B" w14:textId="68EBCD5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7,422.64 </w:t>
            </w:r>
          </w:p>
        </w:tc>
      </w:tr>
      <w:tr w:rsidR="00DF247F" w:rsidRPr="00DF247F" w14:paraId="5586F4E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F6417"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FB01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6D12D47E" w14:textId="35A118C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066ECEE7" w14:textId="65CE308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42166" w14:textId="4CD496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229B6" w14:textId="53D67E5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0,285.00 </w:t>
            </w:r>
          </w:p>
        </w:tc>
      </w:tr>
      <w:tr w:rsidR="00DF247F" w:rsidRPr="00DF247F" w14:paraId="0789435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ED85A"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ECDA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4DD3B0FE" w14:textId="38950C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bottom"/>
            <w:hideMark/>
          </w:tcPr>
          <w:p w14:paraId="4D39E4E7" w14:textId="1A0A59E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F4996" w14:textId="2A52118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6C6E7" w14:textId="050F14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2,230.82 </w:t>
            </w:r>
          </w:p>
        </w:tc>
      </w:tr>
      <w:tr w:rsidR="00DF247F" w:rsidRPr="00DF247F" w14:paraId="439A7BC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A3083"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3E76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63E0179A" w14:textId="7C2B019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26F664F6" w14:textId="467989B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BE810" w14:textId="787EF90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29E94" w14:textId="6AC6B2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51,931.42 </w:t>
            </w:r>
          </w:p>
        </w:tc>
      </w:tr>
      <w:tr w:rsidR="00DF247F" w:rsidRPr="00DF247F" w14:paraId="1880AA9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AEC8A"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137E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57EAADF3" w14:textId="64C506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612027FB" w14:textId="1773BBF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AAA6D2" w14:textId="4E1DB3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E8994" w14:textId="5C57605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1,001.42 </w:t>
            </w:r>
          </w:p>
        </w:tc>
      </w:tr>
      <w:tr w:rsidR="00DF247F" w:rsidRPr="00DF247F" w14:paraId="0C9E89E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D22B2"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8D73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7EF51691" w14:textId="15F01E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1B6FC4B8" w14:textId="21D3734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A8D0E" w14:textId="5AE6499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20D21" w14:textId="797AF1B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9,950.25 </w:t>
            </w:r>
          </w:p>
        </w:tc>
      </w:tr>
      <w:tr w:rsidR="00DF247F" w:rsidRPr="00DF247F" w14:paraId="1C186D9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E01E5"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B7BE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380CC188" w14:textId="7350D0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5C6940DE" w14:textId="66CB7B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A62E8" w14:textId="2FE7763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14B73" w14:textId="25CACC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9,893.25 </w:t>
            </w:r>
          </w:p>
        </w:tc>
      </w:tr>
      <w:tr w:rsidR="00DF247F" w:rsidRPr="00DF247F" w14:paraId="77B17E7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03801"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1608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540A65B" w14:textId="2CCF25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2C3ADB4F" w14:textId="4C8E9BF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C2EE7" w14:textId="337A17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03F84" w14:textId="140D87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2,015.75 </w:t>
            </w:r>
          </w:p>
        </w:tc>
      </w:tr>
      <w:tr w:rsidR="00DF247F" w:rsidRPr="00DF247F" w14:paraId="5246369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EBC47"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9F09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3EAFDA59" w14:textId="45926C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7B586E15" w14:textId="6BEF83C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40F19" w14:textId="7F4FC8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3E21D" w14:textId="47B04BB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0,007.25 </w:t>
            </w:r>
          </w:p>
        </w:tc>
      </w:tr>
      <w:tr w:rsidR="00DF247F" w:rsidRPr="00DF247F" w14:paraId="087480A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8562E"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F061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10988E79" w14:textId="3A3B97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479E78B2" w14:textId="5AD7BF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891C1B" w14:textId="36A84F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810AD" w14:textId="7A1911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9,065.92 </w:t>
            </w:r>
          </w:p>
        </w:tc>
      </w:tr>
      <w:tr w:rsidR="00DF247F" w:rsidRPr="00DF247F" w14:paraId="60A1255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895A1"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1313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3F999180" w14:textId="23F593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016FADC7" w14:textId="5C8546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A4957" w14:textId="3FADCB4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C6239" w14:textId="33B101E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3,161.78 </w:t>
            </w:r>
          </w:p>
        </w:tc>
      </w:tr>
      <w:tr w:rsidR="00DF247F" w:rsidRPr="00DF247F" w14:paraId="5C8172D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19FB8"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9230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6DC1541A" w14:textId="381CA75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2CC448C1" w14:textId="5EB3E5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7EFC1" w14:textId="0ABCE2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57835" w14:textId="7DF059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392,217.48 </w:t>
            </w:r>
          </w:p>
        </w:tc>
      </w:tr>
      <w:tr w:rsidR="00DF247F" w:rsidRPr="00DF247F" w14:paraId="69F77E1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F11D8"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C7BB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0022D2DB" w14:textId="301B4AB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52FFD7F3" w14:textId="3B7699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C6E8E" w14:textId="33CE2F3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A0751" w14:textId="42F657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7,436.00 </w:t>
            </w:r>
          </w:p>
        </w:tc>
      </w:tr>
      <w:tr w:rsidR="00DF247F" w:rsidRPr="00DF247F" w14:paraId="13F7797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C7BF6"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C7D2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09F9695B" w14:textId="3A0F577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404B8008" w14:textId="675ABB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B80AF" w14:textId="5CC6B1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481E1" w14:textId="3E8987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7,436.00 </w:t>
            </w:r>
          </w:p>
        </w:tc>
      </w:tr>
      <w:tr w:rsidR="00DF247F" w:rsidRPr="00DF247F" w14:paraId="5A3CDD6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AC2B0"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B9D3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7A9B71E3" w14:textId="210241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386D1E08" w14:textId="2AB9C2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5E974" w14:textId="21C71B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9EB18" w14:textId="050263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2,799.25 </w:t>
            </w:r>
          </w:p>
        </w:tc>
      </w:tr>
      <w:tr w:rsidR="00DF247F" w:rsidRPr="00DF247F" w14:paraId="0E66105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6582F"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203E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130B8B82" w14:textId="217275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3CF3B99E" w14:textId="2ECF8BF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4AF7F" w14:textId="5C9FA64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6D97D2" w14:textId="7CB3C4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42.03 </w:t>
            </w:r>
          </w:p>
        </w:tc>
      </w:tr>
      <w:tr w:rsidR="00DF247F" w:rsidRPr="00DF247F" w14:paraId="5C28D53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E4E51"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F82C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3D289775" w14:textId="4EAA0B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59473FE4" w14:textId="38BE9D6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AE63F" w14:textId="3D9E6F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FBF40" w14:textId="1C8B4AC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5,015.34 </w:t>
            </w:r>
          </w:p>
        </w:tc>
      </w:tr>
      <w:tr w:rsidR="00DF247F" w:rsidRPr="00DF247F" w14:paraId="26741E5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86617"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1424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D190B18" w14:textId="48E958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5,244.90 </w:t>
            </w:r>
          </w:p>
        </w:tc>
        <w:tc>
          <w:tcPr>
            <w:tcW w:w="958" w:type="pct"/>
            <w:tcBorders>
              <w:top w:val="nil"/>
              <w:left w:val="nil"/>
              <w:bottom w:val="single" w:sz="4" w:space="0" w:color="000000"/>
              <w:right w:val="single" w:sz="4" w:space="0" w:color="000000"/>
            </w:tcBorders>
            <w:shd w:val="clear" w:color="auto" w:fill="auto"/>
            <w:noWrap/>
            <w:vAlign w:val="bottom"/>
            <w:hideMark/>
          </w:tcPr>
          <w:p w14:paraId="64CB5515" w14:textId="3E80120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BFDC3" w14:textId="78D47DF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31AB4" w14:textId="6C12B36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5,244.90 </w:t>
            </w:r>
          </w:p>
        </w:tc>
      </w:tr>
      <w:tr w:rsidR="00DF247F" w:rsidRPr="00DF247F" w14:paraId="2C902F9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CDD3A"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FD57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122C50A1" w14:textId="475621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67,499.75 </w:t>
            </w:r>
          </w:p>
        </w:tc>
        <w:tc>
          <w:tcPr>
            <w:tcW w:w="958" w:type="pct"/>
            <w:tcBorders>
              <w:top w:val="nil"/>
              <w:left w:val="nil"/>
              <w:bottom w:val="single" w:sz="4" w:space="0" w:color="000000"/>
              <w:right w:val="single" w:sz="4" w:space="0" w:color="000000"/>
            </w:tcBorders>
            <w:shd w:val="clear" w:color="auto" w:fill="auto"/>
            <w:noWrap/>
            <w:vAlign w:val="bottom"/>
            <w:hideMark/>
          </w:tcPr>
          <w:p w14:paraId="491DFEA3" w14:textId="549F6B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E9E5D" w14:textId="5427796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E25E3" w14:textId="751E9A8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67,499.75 </w:t>
            </w:r>
          </w:p>
        </w:tc>
      </w:tr>
      <w:tr w:rsidR="00DF247F" w:rsidRPr="00DF247F" w14:paraId="285BE63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F4BB7"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86F5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0525325B" w14:textId="0AC9F1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2,080.64 </w:t>
            </w:r>
          </w:p>
        </w:tc>
        <w:tc>
          <w:tcPr>
            <w:tcW w:w="958" w:type="pct"/>
            <w:tcBorders>
              <w:top w:val="nil"/>
              <w:left w:val="nil"/>
              <w:bottom w:val="single" w:sz="4" w:space="0" w:color="000000"/>
              <w:right w:val="single" w:sz="4" w:space="0" w:color="000000"/>
            </w:tcBorders>
            <w:shd w:val="clear" w:color="auto" w:fill="auto"/>
            <w:noWrap/>
            <w:vAlign w:val="bottom"/>
            <w:hideMark/>
          </w:tcPr>
          <w:p w14:paraId="7F09924A" w14:textId="733E639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E1ACB" w14:textId="0A89355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6A59A" w14:textId="676BE3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2,080.64 </w:t>
            </w:r>
          </w:p>
        </w:tc>
      </w:tr>
      <w:tr w:rsidR="00DF247F" w:rsidRPr="00DF247F" w14:paraId="1FC95A4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B29E3"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2D0D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833A19A" w14:textId="5A65F8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2FCB5954" w14:textId="34CC52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EB0D3" w14:textId="1C0F4EE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2692A" w14:textId="5D522EB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0,381.56 </w:t>
            </w:r>
          </w:p>
        </w:tc>
      </w:tr>
      <w:tr w:rsidR="00DF247F" w:rsidRPr="00DF247F" w14:paraId="760ADFD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956D3"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487E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DFDE1E3" w14:textId="5A5204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FCF93CF" w14:textId="28C5C1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65DF0" w14:textId="05D36F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EB60D" w14:textId="5F9153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77.14 </w:t>
            </w:r>
          </w:p>
        </w:tc>
      </w:tr>
      <w:tr w:rsidR="00DF247F" w:rsidRPr="00DF247F" w14:paraId="19DC862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A5A7B"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DE1A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68B66349" w14:textId="5FA1BA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80BDA63" w14:textId="4190574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5CCE6" w14:textId="04D548C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27196" w14:textId="6559A27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77.14 </w:t>
            </w:r>
          </w:p>
        </w:tc>
      </w:tr>
      <w:tr w:rsidR="00DF247F" w:rsidRPr="00DF247F" w14:paraId="2FCA6DC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22C34"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691A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687F3199" w14:textId="2393869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37,325.39 </w:t>
            </w:r>
          </w:p>
        </w:tc>
        <w:tc>
          <w:tcPr>
            <w:tcW w:w="958" w:type="pct"/>
            <w:tcBorders>
              <w:top w:val="nil"/>
              <w:left w:val="nil"/>
              <w:bottom w:val="single" w:sz="4" w:space="0" w:color="000000"/>
              <w:right w:val="single" w:sz="4" w:space="0" w:color="000000"/>
            </w:tcBorders>
            <w:shd w:val="clear" w:color="auto" w:fill="auto"/>
            <w:noWrap/>
            <w:vAlign w:val="bottom"/>
            <w:hideMark/>
          </w:tcPr>
          <w:p w14:paraId="729EAAAC" w14:textId="2834E60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67E7F" w14:textId="0C4C01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FAB46" w14:textId="158728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37,325.39 </w:t>
            </w:r>
          </w:p>
        </w:tc>
      </w:tr>
      <w:tr w:rsidR="00DF247F" w:rsidRPr="00DF247F" w14:paraId="4D9FD7C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3355B"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29C6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33B70C09" w14:textId="739F66A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10558F56" w14:textId="306BAD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89675" w14:textId="7916E93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0D387" w14:textId="593F50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74,166.03 </w:t>
            </w:r>
          </w:p>
        </w:tc>
      </w:tr>
      <w:tr w:rsidR="00DF247F" w:rsidRPr="00DF247F" w14:paraId="33E15C7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4EEBE"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7AA8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51856C55" w14:textId="411EC9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0699E5AE" w14:textId="5D7909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CEDCC" w14:textId="243B56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B7DAE" w14:textId="5B3C5B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704.28 </w:t>
            </w:r>
          </w:p>
        </w:tc>
      </w:tr>
      <w:tr w:rsidR="00DF247F" w:rsidRPr="00DF247F" w14:paraId="7E56F75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63745"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348A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0928034C" w14:textId="6554CA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5F132431" w14:textId="1FD81A9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064BB" w14:textId="45195C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56095" w14:textId="39B6934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9,451.75 </w:t>
            </w:r>
          </w:p>
        </w:tc>
      </w:tr>
      <w:tr w:rsidR="00DF247F" w:rsidRPr="00DF247F" w14:paraId="42843C1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B9BD2"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5B19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102BA436" w14:textId="79BA2C9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75476CE0" w14:textId="77BCA0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8D598" w14:textId="7638DCD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70AC0" w14:textId="50BF04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69,640.00 </w:t>
            </w:r>
          </w:p>
        </w:tc>
      </w:tr>
      <w:tr w:rsidR="00DF247F" w:rsidRPr="00DF247F" w14:paraId="320ED86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338F7"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D556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28B29CC0" w14:textId="7B8BCC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33,733.15 </w:t>
            </w:r>
          </w:p>
        </w:tc>
        <w:tc>
          <w:tcPr>
            <w:tcW w:w="958" w:type="pct"/>
            <w:tcBorders>
              <w:top w:val="nil"/>
              <w:left w:val="nil"/>
              <w:bottom w:val="single" w:sz="4" w:space="0" w:color="000000"/>
              <w:right w:val="single" w:sz="4" w:space="0" w:color="000000"/>
            </w:tcBorders>
            <w:shd w:val="clear" w:color="auto" w:fill="auto"/>
            <w:noWrap/>
            <w:vAlign w:val="bottom"/>
            <w:hideMark/>
          </w:tcPr>
          <w:p w14:paraId="67343209" w14:textId="44AABCE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07DA0" w14:textId="17907A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054B7" w14:textId="363A40E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33,733.15 </w:t>
            </w:r>
          </w:p>
        </w:tc>
      </w:tr>
      <w:tr w:rsidR="00DF247F" w:rsidRPr="00DF247F" w14:paraId="3A7D6AAE"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0E538"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7B69493" w14:textId="09C9EF5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4,866,98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526E8F5D" w14:textId="597A540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67EB2F5" w14:textId="7BDF543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A4487A" w14:textId="29FA2B1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5,984,293.78 </w:t>
            </w:r>
          </w:p>
        </w:tc>
      </w:tr>
      <w:tr w:rsidR="00DF247F" w:rsidRPr="00DF247F" w14:paraId="0DCEA65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26083"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D707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6E01184A" w14:textId="6DF61A2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3B0DC785" w14:textId="35D294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BFDE1" w14:textId="545452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75BEE" w14:textId="1F15DA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83,830.57 </w:t>
            </w:r>
          </w:p>
        </w:tc>
      </w:tr>
      <w:tr w:rsidR="00DF247F" w:rsidRPr="00DF247F" w14:paraId="1879E17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FE1CC"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61D9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4878D79B" w14:textId="48C9D74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5EF43B49" w14:textId="5125318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34CFD" w14:textId="184041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D6E35" w14:textId="7A7D2B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7,624.03 </w:t>
            </w:r>
          </w:p>
        </w:tc>
      </w:tr>
      <w:tr w:rsidR="00DF247F" w:rsidRPr="00DF247F" w14:paraId="7CF73B3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B4F86"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6917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46F818AA" w14:textId="7678B74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36D70AB3" w14:textId="0E8DC4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23FCE" w14:textId="09133C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6A651" w14:textId="65231C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9,877.16 </w:t>
            </w:r>
          </w:p>
        </w:tc>
      </w:tr>
      <w:tr w:rsidR="00DF247F" w:rsidRPr="00DF247F" w14:paraId="1F9F325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81D0D"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F54A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710FC889" w14:textId="38A199F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058D1441" w14:textId="4B2638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EA50F" w14:textId="2B3AC2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EE0B4" w14:textId="42A81F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8,162.50 </w:t>
            </w:r>
          </w:p>
        </w:tc>
      </w:tr>
      <w:tr w:rsidR="00DF247F" w:rsidRPr="00DF247F" w14:paraId="1E927B3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AB1A8"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E5E8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2A5C9152" w14:textId="4FE500B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C3FC670" w14:textId="152451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C93BF" w14:textId="24269E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CF727" w14:textId="47295F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7,140.00 </w:t>
            </w:r>
          </w:p>
        </w:tc>
      </w:tr>
      <w:tr w:rsidR="00DF247F" w:rsidRPr="00DF247F" w14:paraId="0F4DD41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EDEE6"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A148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25C2DD0F" w14:textId="0213A3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1,737.14 </w:t>
            </w:r>
          </w:p>
        </w:tc>
        <w:tc>
          <w:tcPr>
            <w:tcW w:w="958" w:type="pct"/>
            <w:tcBorders>
              <w:top w:val="nil"/>
              <w:left w:val="nil"/>
              <w:bottom w:val="single" w:sz="4" w:space="0" w:color="000000"/>
              <w:right w:val="single" w:sz="4" w:space="0" w:color="000000"/>
            </w:tcBorders>
            <w:shd w:val="clear" w:color="auto" w:fill="auto"/>
            <w:noWrap/>
            <w:vAlign w:val="bottom"/>
            <w:hideMark/>
          </w:tcPr>
          <w:p w14:paraId="3FA743A5" w14:textId="0965BD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AD774" w14:textId="1E69C99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82DB1" w14:textId="040E0F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1,737.14 </w:t>
            </w:r>
          </w:p>
        </w:tc>
      </w:tr>
      <w:tr w:rsidR="00DF247F" w:rsidRPr="00DF247F" w14:paraId="769265F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F3D45"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E46A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35992C31" w14:textId="124D5B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50411E21" w14:textId="60F7846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DB905" w14:textId="68F273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FD747" w14:textId="07A2976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86,042.75 </w:t>
            </w:r>
          </w:p>
        </w:tc>
      </w:tr>
      <w:tr w:rsidR="00DF247F" w:rsidRPr="00DF247F" w14:paraId="2DE992E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F27F2"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28C602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E50BD6F" w14:textId="373C69F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5A80374C" w14:textId="290587E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645A4" w14:textId="3053E1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4E3A4EB0" w14:textId="6F093F5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70,321.00 </w:t>
            </w:r>
          </w:p>
        </w:tc>
      </w:tr>
      <w:tr w:rsidR="00DF247F" w:rsidRPr="00DF247F" w14:paraId="4B2A97D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65188"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2BA8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139AAB15" w14:textId="4719E5F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2FA1F688" w14:textId="5F70819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B9832" w14:textId="31379A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A995E" w14:textId="2E6D1F7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56,798.14 </w:t>
            </w:r>
          </w:p>
        </w:tc>
      </w:tr>
      <w:tr w:rsidR="00DF247F" w:rsidRPr="00DF247F" w14:paraId="0A6B218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10EFE"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8FCF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3D8D6FA4" w14:textId="250E7C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7600AD3C" w14:textId="6C9BA96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2BBA7" w14:textId="7D3EEA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5BC06" w14:textId="3A02B3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47,764.75 </w:t>
            </w:r>
          </w:p>
        </w:tc>
      </w:tr>
      <w:tr w:rsidR="00DF247F" w:rsidRPr="00DF247F" w14:paraId="29AA120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1E885"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2242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5EE21DAC" w14:textId="5DA6C7B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23993517" w14:textId="6A76E0E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67285" w14:textId="7E2C8A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436E0" w14:textId="6F69BE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29,805.12 </w:t>
            </w:r>
          </w:p>
        </w:tc>
      </w:tr>
      <w:tr w:rsidR="00DF247F" w:rsidRPr="00DF247F" w14:paraId="3C895D0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38577"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4130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1D7AC37E" w14:textId="670D20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09AA8B59" w14:textId="6EF5A96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08F40" w14:textId="42F4C07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473C1" w14:textId="368DB3E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69,067.50 </w:t>
            </w:r>
          </w:p>
        </w:tc>
      </w:tr>
      <w:tr w:rsidR="00DF247F" w:rsidRPr="00DF247F" w14:paraId="3128920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19114"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7A26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94F1AAB" w14:textId="36A508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4ABF019D" w14:textId="76D06DA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1CADC8AB" w14:textId="0C414A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7F96C" w14:textId="4E4C44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22,598.20 </w:t>
            </w:r>
          </w:p>
        </w:tc>
      </w:tr>
      <w:tr w:rsidR="00DF247F" w:rsidRPr="00DF247F" w14:paraId="7A94E6E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60E2C"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A97B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96ADFFC" w14:textId="554934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hideMark/>
          </w:tcPr>
          <w:p w14:paraId="041F893D" w14:textId="76FD8C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08F99" w14:textId="3D47CCF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1C163" w14:textId="6B580D8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83,824.22 </w:t>
            </w:r>
          </w:p>
        </w:tc>
      </w:tr>
      <w:tr w:rsidR="00DF247F" w:rsidRPr="00DF247F" w14:paraId="40BA8D4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A1F81"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4762B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6CA2F1ED" w14:textId="63410BD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4227FD12" w14:textId="714F1D0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46BA4" w14:textId="4E98AC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22CB8" w14:textId="7AE7042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07,965.53 </w:t>
            </w:r>
          </w:p>
        </w:tc>
      </w:tr>
      <w:tr w:rsidR="00DF247F" w:rsidRPr="00DF247F" w14:paraId="4BB96D9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99436"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7ABC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F964BDB" w14:textId="0871E27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bottom"/>
            <w:hideMark/>
          </w:tcPr>
          <w:p w14:paraId="73E90AD7" w14:textId="6011892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1DBCE" w14:textId="733694E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A57DC" w14:textId="231038A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23,486.50 </w:t>
            </w:r>
          </w:p>
        </w:tc>
      </w:tr>
      <w:tr w:rsidR="00DF247F" w:rsidRPr="00DF247F" w14:paraId="1EE2B48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DE517"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A75C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AC525A4" w14:textId="05F2630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1841CFF5" w14:textId="66119E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3B981" w14:textId="0FBD00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688058FC" w14:textId="13EF88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05,530.92 </w:t>
            </w:r>
          </w:p>
        </w:tc>
      </w:tr>
      <w:tr w:rsidR="00DF247F" w:rsidRPr="00DF247F" w14:paraId="5E86231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592D5"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F011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15EAD2F6" w14:textId="6A16D0C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6CABF2F8" w14:textId="3A0384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4F880" w14:textId="3552BE2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E0943" w14:textId="642D703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7,713.75 </w:t>
            </w:r>
          </w:p>
        </w:tc>
      </w:tr>
      <w:tr w:rsidR="00DF247F" w:rsidRPr="00DF247F" w14:paraId="36B1096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DC5DB"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C56D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0CBC9914" w14:textId="52265B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3A494A5D" w14:textId="576177C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6B12C" w14:textId="2178B63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7A13B" w14:textId="7300006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48,611.25 </w:t>
            </w:r>
          </w:p>
        </w:tc>
      </w:tr>
      <w:tr w:rsidR="00DF247F" w:rsidRPr="00DF247F" w14:paraId="1AA03CF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2C4BB"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20DA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68D1AF34" w14:textId="3745222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4F3B564D" w14:textId="0A2FEB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326A9DD7" w14:textId="625D67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362117" w14:textId="4E08F7C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6,392.75 </w:t>
            </w:r>
          </w:p>
        </w:tc>
      </w:tr>
      <w:tr w:rsidR="00DF247F" w:rsidRPr="00DF247F" w14:paraId="6FFCDED7"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5049EB"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33082F3" w14:textId="1E91C9C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7,909,915.08 </w:t>
            </w:r>
          </w:p>
        </w:tc>
        <w:tc>
          <w:tcPr>
            <w:tcW w:w="958" w:type="pct"/>
            <w:tcBorders>
              <w:top w:val="nil"/>
              <w:left w:val="nil"/>
              <w:bottom w:val="single" w:sz="4" w:space="0" w:color="000000"/>
              <w:right w:val="single" w:sz="4" w:space="0" w:color="000000"/>
            </w:tcBorders>
            <w:shd w:val="clear" w:color="D8D8D8" w:fill="D8D8D8"/>
            <w:noWrap/>
            <w:vAlign w:val="bottom"/>
            <w:hideMark/>
          </w:tcPr>
          <w:p w14:paraId="271CA887" w14:textId="29B04BA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117A0D73" w14:textId="5746FBD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62B66B" w14:textId="7496793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47,952,036.03 </w:t>
            </w:r>
          </w:p>
        </w:tc>
      </w:tr>
      <w:tr w:rsidR="00DF247F" w:rsidRPr="00DF247F" w14:paraId="1BE7A53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DD23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7835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79F6933E" w14:textId="5627D1E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79,527.50 </w:t>
            </w:r>
          </w:p>
        </w:tc>
        <w:tc>
          <w:tcPr>
            <w:tcW w:w="958" w:type="pct"/>
            <w:tcBorders>
              <w:top w:val="nil"/>
              <w:left w:val="nil"/>
              <w:bottom w:val="single" w:sz="4" w:space="0" w:color="000000"/>
              <w:right w:val="single" w:sz="4" w:space="0" w:color="000000"/>
            </w:tcBorders>
            <w:shd w:val="clear" w:color="auto" w:fill="auto"/>
            <w:noWrap/>
            <w:vAlign w:val="bottom"/>
            <w:hideMark/>
          </w:tcPr>
          <w:p w14:paraId="037BAE6F" w14:textId="5C06E0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F8402" w14:textId="2FA8159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81699" w14:textId="17A6E7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79,527.50 </w:t>
            </w:r>
          </w:p>
        </w:tc>
      </w:tr>
      <w:tr w:rsidR="00DF247F" w:rsidRPr="00DF247F" w14:paraId="178B3E5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9898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D6DB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31C5BF85" w14:textId="4EDE7E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0A512F35" w14:textId="26E4554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CA838" w14:textId="79C4891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E4D61" w14:textId="3A9D274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2,807.94 </w:t>
            </w:r>
          </w:p>
        </w:tc>
      </w:tr>
      <w:tr w:rsidR="00DF247F" w:rsidRPr="00DF247F" w14:paraId="2079BC9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3104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465F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62F9477E" w14:textId="5F4EFB3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172,519.39 </w:t>
            </w:r>
          </w:p>
        </w:tc>
        <w:tc>
          <w:tcPr>
            <w:tcW w:w="958" w:type="pct"/>
            <w:tcBorders>
              <w:top w:val="nil"/>
              <w:left w:val="nil"/>
              <w:bottom w:val="single" w:sz="4" w:space="0" w:color="000000"/>
              <w:right w:val="single" w:sz="4" w:space="0" w:color="000000"/>
            </w:tcBorders>
            <w:shd w:val="clear" w:color="auto" w:fill="auto"/>
            <w:noWrap/>
            <w:vAlign w:val="bottom"/>
            <w:hideMark/>
          </w:tcPr>
          <w:p w14:paraId="1038898A" w14:textId="237A0D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121A9" w14:textId="12E7D5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548E2" w14:textId="6465931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172,519.39 </w:t>
            </w:r>
          </w:p>
        </w:tc>
      </w:tr>
      <w:tr w:rsidR="00DF247F" w:rsidRPr="00DF247F" w14:paraId="534505D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42F4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611B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7A7203AC" w14:textId="31ED6E1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303E329" w14:textId="782AAD8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E512B" w14:textId="6C7431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CBE15" w14:textId="7E1F3C5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77.14 </w:t>
            </w:r>
          </w:p>
        </w:tc>
      </w:tr>
      <w:tr w:rsidR="00DF247F" w:rsidRPr="00DF247F" w14:paraId="669808D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DFD9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7818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1531A7F6" w14:textId="25C432C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D054283" w14:textId="249D42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573A2" w14:textId="024B1D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40C1D1BD" w14:textId="78A70DC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08,628.72 </w:t>
            </w:r>
          </w:p>
        </w:tc>
      </w:tr>
      <w:tr w:rsidR="00DF247F" w:rsidRPr="00DF247F" w14:paraId="6351A75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8F1E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43EA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53642E29" w14:textId="5F7340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454BBC27" w14:textId="274290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DF52B" w14:textId="2D0201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333A9" w14:textId="432D10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4,392.00 </w:t>
            </w:r>
          </w:p>
        </w:tc>
      </w:tr>
      <w:tr w:rsidR="00DF247F" w:rsidRPr="00DF247F" w14:paraId="01BA4B8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DC9B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036C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41C2BDE5" w14:textId="22D221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66FBE436" w14:textId="017E6D4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EECA4" w14:textId="46060C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9478B" w14:textId="5760B14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83,928.52 </w:t>
            </w:r>
          </w:p>
        </w:tc>
      </w:tr>
      <w:tr w:rsidR="00DF247F" w:rsidRPr="00DF247F" w14:paraId="4121A32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158E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DAB3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3BCDA8AE" w14:textId="519A852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BCCFD4A" w14:textId="0EA2C96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DF72B" w14:textId="674D156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00D0E" w14:textId="1FE88F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7,140.00 </w:t>
            </w:r>
          </w:p>
        </w:tc>
      </w:tr>
      <w:tr w:rsidR="00DF247F" w:rsidRPr="00DF247F" w14:paraId="331A42B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D23E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71DB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389D1782" w14:textId="764EDE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7D9B9803" w14:textId="2E6C84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3975C" w14:textId="0BB423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29065" w14:textId="5305533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80,157.12 </w:t>
            </w:r>
          </w:p>
        </w:tc>
      </w:tr>
      <w:tr w:rsidR="00DF247F" w:rsidRPr="00DF247F" w14:paraId="4BB0EFC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E400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ADBF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2585EFB2" w14:textId="72AC21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94C65" w14:textId="3CEAEE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4722A" w14:textId="232191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2E9CAD4B" w14:textId="75D8CB3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12,800.00 </w:t>
            </w:r>
          </w:p>
        </w:tc>
      </w:tr>
      <w:tr w:rsidR="00DF247F" w:rsidRPr="00DF247F" w14:paraId="0E4BF58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BCE2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1A49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olinao</w:t>
            </w:r>
          </w:p>
        </w:tc>
        <w:tc>
          <w:tcPr>
            <w:tcW w:w="1003" w:type="pct"/>
            <w:tcBorders>
              <w:top w:val="nil"/>
              <w:left w:val="nil"/>
              <w:bottom w:val="single" w:sz="4" w:space="0" w:color="000000"/>
              <w:right w:val="single" w:sz="4" w:space="0" w:color="000000"/>
            </w:tcBorders>
            <w:shd w:val="clear" w:color="auto" w:fill="auto"/>
            <w:noWrap/>
            <w:vAlign w:val="bottom"/>
            <w:hideMark/>
          </w:tcPr>
          <w:p w14:paraId="6923DB37" w14:textId="1D386E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4,580.00 </w:t>
            </w:r>
          </w:p>
        </w:tc>
        <w:tc>
          <w:tcPr>
            <w:tcW w:w="958" w:type="pct"/>
            <w:tcBorders>
              <w:top w:val="nil"/>
              <w:left w:val="nil"/>
              <w:bottom w:val="single" w:sz="4" w:space="0" w:color="000000"/>
              <w:right w:val="single" w:sz="4" w:space="0" w:color="000000"/>
            </w:tcBorders>
            <w:shd w:val="clear" w:color="auto" w:fill="auto"/>
            <w:noWrap/>
            <w:vAlign w:val="bottom"/>
            <w:hideMark/>
          </w:tcPr>
          <w:p w14:paraId="1F9DCD2F" w14:textId="2C97FB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555C0" w14:textId="434041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759C7" w14:textId="4A6EAC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4,580.00 </w:t>
            </w:r>
          </w:p>
        </w:tc>
      </w:tr>
      <w:tr w:rsidR="00DF247F" w:rsidRPr="00DF247F" w14:paraId="0B08104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6BB1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36D8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065D41D7" w14:textId="07A356E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42B38343" w14:textId="1CE2A90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F76FB" w14:textId="0460AF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7B446C9F" w14:textId="11AAB8F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54,800.64 </w:t>
            </w:r>
          </w:p>
        </w:tc>
      </w:tr>
      <w:tr w:rsidR="00DF247F" w:rsidRPr="00DF247F" w14:paraId="705A298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4C7F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7F83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1DB2E21" w14:textId="37C8D9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56608" w14:textId="468D596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803AB" w14:textId="5CEC69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20A18AE5" w14:textId="39D62E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94,840.00 </w:t>
            </w:r>
          </w:p>
        </w:tc>
      </w:tr>
      <w:tr w:rsidR="00DF247F" w:rsidRPr="00DF247F" w14:paraId="4017C98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77AE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1DFF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566A7CA5" w14:textId="266F670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3CA553" w14:textId="1F2DD6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F43C3" w14:textId="222A53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03F744D1" w14:textId="006A27A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16,520.00 </w:t>
            </w:r>
          </w:p>
        </w:tc>
      </w:tr>
      <w:tr w:rsidR="00DF247F" w:rsidRPr="00DF247F" w14:paraId="2AC3665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A7A4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2183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78AE36" w14:textId="2FB081E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18BFFD20" w14:textId="1BFBA8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E6E3F" w14:textId="68F67FE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83482" w14:textId="5197B91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614,403.89 </w:t>
            </w:r>
          </w:p>
        </w:tc>
      </w:tr>
      <w:tr w:rsidR="00DF247F" w:rsidRPr="00DF247F" w14:paraId="7023B86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944D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19E0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3BE9454B" w14:textId="20E280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7F142FA6" w14:textId="330F41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4F89A" w14:textId="2627FF1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20B2E" w14:textId="64B2BDB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193.39 </w:t>
            </w:r>
          </w:p>
        </w:tc>
      </w:tr>
      <w:tr w:rsidR="00DF247F" w:rsidRPr="00DF247F" w14:paraId="7D09E42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544D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DEF3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669E593B" w14:textId="639D3E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63D2273D" w14:textId="6EAC2B9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84434" w14:textId="34A4188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D27BA" w14:textId="6227A4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7,588.75 </w:t>
            </w:r>
          </w:p>
        </w:tc>
      </w:tr>
      <w:tr w:rsidR="00DF247F" w:rsidRPr="00DF247F" w14:paraId="1FE0B4B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3C23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E2AB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2679A8FD" w14:textId="62A6AE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2454CB27" w14:textId="082D3D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25774" w14:textId="12ACB5E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1F780" w14:textId="49A058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0,696.12 </w:t>
            </w:r>
          </w:p>
        </w:tc>
      </w:tr>
      <w:tr w:rsidR="00DF247F" w:rsidRPr="00DF247F" w14:paraId="4137548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22B8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B7E8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1FC0ECC3" w14:textId="37A3A7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4747BCC5" w14:textId="4D0D154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1B9CB" w14:textId="58892B0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16D9F" w14:textId="35D60E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05,744.00 </w:t>
            </w:r>
          </w:p>
        </w:tc>
      </w:tr>
      <w:tr w:rsidR="00DF247F" w:rsidRPr="00DF247F" w14:paraId="323F1E8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2FBA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C7D5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08109C38" w14:textId="17E7CDF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0045CA44" w14:textId="1F189A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D55D8" w14:textId="519ECB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2E95B" w14:textId="2F1F00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82,612.20 </w:t>
            </w:r>
          </w:p>
        </w:tc>
      </w:tr>
      <w:tr w:rsidR="00DF247F" w:rsidRPr="00DF247F" w14:paraId="37D3DA0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2341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578E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2CB0264" w14:textId="31A624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01278814" w14:textId="29D00C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C2142" w14:textId="61F371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4D172" w14:textId="1A19C0E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448.75 </w:t>
            </w:r>
          </w:p>
        </w:tc>
      </w:tr>
      <w:tr w:rsidR="00DF247F" w:rsidRPr="00DF247F" w14:paraId="0CF30A0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F3F2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07103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2404EACA" w14:textId="6A657B6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6BB009B1" w14:textId="0AC99D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0C1FC" w14:textId="7012756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ED5F6" w14:textId="0C7253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22,397.14 </w:t>
            </w:r>
          </w:p>
        </w:tc>
      </w:tr>
      <w:tr w:rsidR="00DF247F" w:rsidRPr="00DF247F" w14:paraId="1EB9529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5335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0822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022DE651" w14:textId="5B48171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35E9643A" w14:textId="3A08F0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6E4C1" w14:textId="298095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2AF3B" w14:textId="6F5AA5B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43,772.50 </w:t>
            </w:r>
          </w:p>
        </w:tc>
      </w:tr>
      <w:tr w:rsidR="00DF247F" w:rsidRPr="00DF247F" w14:paraId="64E9455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20A6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5D6F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30C417B2" w14:textId="230D2F3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DCDE552" w14:textId="458DE58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37CF1" w14:textId="638856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CF0A8" w14:textId="2E23468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5651DCD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5A1B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A19D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2BEEFD17" w14:textId="63EAE84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0A7031FA" w14:textId="041BFF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9F666" w14:textId="13E5438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E71D6" w14:textId="2B67FE8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5,778.00 </w:t>
            </w:r>
          </w:p>
        </w:tc>
      </w:tr>
      <w:tr w:rsidR="00DF247F" w:rsidRPr="00DF247F" w14:paraId="65379F1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2ADA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CAF5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A7E937D" w14:textId="2AE1C3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4ECECD0" w14:textId="777E03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5CF91" w14:textId="65B1688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8A5A6" w14:textId="2F8B6E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2347F1C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EB0F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6A58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06790AAE" w14:textId="427EC6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6C9B7892" w14:textId="1E9644C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D5E32" w14:textId="511F21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36008" w14:textId="54F96CA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042.39 </w:t>
            </w:r>
          </w:p>
        </w:tc>
      </w:tr>
      <w:tr w:rsidR="00DF247F" w:rsidRPr="00DF247F" w14:paraId="0C82ABC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2C46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5288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29F010EB" w14:textId="055B3FA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79C5CD5A" w14:textId="274369D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3E890" w14:textId="088BE36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DA152" w14:textId="19AC34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00,494.75 </w:t>
            </w:r>
          </w:p>
        </w:tc>
      </w:tr>
      <w:tr w:rsidR="00DF247F" w:rsidRPr="00DF247F" w14:paraId="79D8AF2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55EE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629F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7E55D4F4" w14:textId="045B0B4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994,211.32 </w:t>
            </w:r>
          </w:p>
        </w:tc>
        <w:tc>
          <w:tcPr>
            <w:tcW w:w="958" w:type="pct"/>
            <w:tcBorders>
              <w:top w:val="nil"/>
              <w:left w:val="nil"/>
              <w:bottom w:val="single" w:sz="4" w:space="0" w:color="000000"/>
              <w:right w:val="single" w:sz="4" w:space="0" w:color="000000"/>
            </w:tcBorders>
            <w:shd w:val="clear" w:color="auto" w:fill="auto"/>
            <w:noWrap/>
            <w:vAlign w:val="bottom"/>
            <w:hideMark/>
          </w:tcPr>
          <w:p w14:paraId="3DD7931F" w14:textId="3D9390E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3D71E" w14:textId="007F91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05EFB" w14:textId="6198FEE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994,211.32 </w:t>
            </w:r>
          </w:p>
        </w:tc>
      </w:tr>
      <w:tr w:rsidR="00DF247F" w:rsidRPr="00DF247F" w14:paraId="259400C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4618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F5E1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2ACDC9" w14:textId="3D94016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3925820B" w14:textId="409F44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ABAA8" w14:textId="183AAA9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7B6FE" w14:textId="64A5281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80,677.34 </w:t>
            </w:r>
          </w:p>
        </w:tc>
      </w:tr>
      <w:tr w:rsidR="00DF247F" w:rsidRPr="00DF247F" w14:paraId="16CED47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E5EE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ACB5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0118584D" w14:textId="25EEF8A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E002737" w14:textId="23B8F9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D2707" w14:textId="68AFF1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EDF71" w14:textId="1BE7BB6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7,140.00 </w:t>
            </w:r>
          </w:p>
        </w:tc>
      </w:tr>
      <w:tr w:rsidR="00DF247F" w:rsidRPr="00DF247F" w14:paraId="14D07A7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9DCA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2E36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16EC0154" w14:textId="2198A11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76FBAB7C" w14:textId="513BA39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EA830" w14:textId="7D8EA1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71B701E4" w14:textId="352939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84,179.30 </w:t>
            </w:r>
          </w:p>
        </w:tc>
      </w:tr>
      <w:tr w:rsidR="00DF247F" w:rsidRPr="00DF247F" w14:paraId="191A0B4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7242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224B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2EB642D7" w14:textId="3F65D2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212EEFD9" w14:textId="5BB8146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42516" w14:textId="482F913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F7AE2" w14:textId="036A5B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28,868.77 </w:t>
            </w:r>
          </w:p>
        </w:tc>
      </w:tr>
      <w:tr w:rsidR="00DF247F" w:rsidRPr="00DF247F" w14:paraId="4ABE85C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FF1E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FBA2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647458F4" w14:textId="113AE8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E858818" w14:textId="525823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2D96F" w14:textId="17964F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C5390" w14:textId="0A5475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77.14 </w:t>
            </w:r>
          </w:p>
        </w:tc>
      </w:tr>
      <w:tr w:rsidR="00DF247F" w:rsidRPr="00DF247F" w14:paraId="05D8499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F855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BA7E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4F7563CB" w14:textId="755B5AA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824DF7" w14:textId="7635AA1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5FA29" w14:textId="39F5C5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AD348" w14:textId="7CB685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10,000.00 </w:t>
            </w:r>
          </w:p>
        </w:tc>
      </w:tr>
      <w:tr w:rsidR="00DF247F" w:rsidRPr="00DF247F" w14:paraId="58292FE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B4CC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CD62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7380F6BA" w14:textId="72A2CFA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358625DF" w14:textId="547C2D2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7AFDA" w14:textId="7ED8AD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2D24838" w14:textId="6F3C5F3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51,470.00 </w:t>
            </w:r>
          </w:p>
        </w:tc>
      </w:tr>
      <w:tr w:rsidR="00DF247F" w:rsidRPr="00DF247F" w14:paraId="081D5C9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0C86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418F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032D9804" w14:textId="4F3420B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72D895A" w14:textId="4D2851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B0880" w14:textId="0CAEE1D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22048" w14:textId="1C2B322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7,140.00 </w:t>
            </w:r>
          </w:p>
        </w:tc>
      </w:tr>
      <w:tr w:rsidR="00DF247F" w:rsidRPr="00DF247F" w14:paraId="0EEDC0D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534E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ADF3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14D28A17" w14:textId="6C3388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6C085BE9" w14:textId="46B16C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AE565" w14:textId="5FE7B1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F0EF5" w14:textId="0A9B152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6,796.75 </w:t>
            </w:r>
          </w:p>
        </w:tc>
      </w:tr>
      <w:tr w:rsidR="00DF247F" w:rsidRPr="00DF247F" w14:paraId="225749A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BF16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94C4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442FC7F6" w14:textId="0FF965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7816FA7C" w14:textId="461B55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46A40" w14:textId="3F38FF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CCED2" w14:textId="1E06CD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3,632.50 </w:t>
            </w:r>
          </w:p>
        </w:tc>
      </w:tr>
      <w:tr w:rsidR="00DF247F" w:rsidRPr="00DF247F" w14:paraId="7081238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0320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B10A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573AAAA9" w14:textId="5DF553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00B206FD" w14:textId="7E23100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48C2D979" w14:textId="1B4170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DCE52" w14:textId="08E32C4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7,084.67 </w:t>
            </w:r>
          </w:p>
        </w:tc>
      </w:tr>
      <w:tr w:rsidR="00DF247F" w:rsidRPr="00DF247F" w14:paraId="20D7B1E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C3F0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A61F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279DB8BF" w14:textId="283269A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68C533B4" w14:textId="7519A8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D62B2" w14:textId="7E9607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49A02C7E" w14:textId="7E290AB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591,635.50 </w:t>
            </w:r>
          </w:p>
        </w:tc>
      </w:tr>
      <w:tr w:rsidR="00DF247F" w:rsidRPr="00DF247F" w14:paraId="48245A2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15D8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E307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3995AA42" w14:textId="03B1A4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3DB170D5" w14:textId="5FF37A5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26076" w14:textId="372FEB0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B7AD7" w14:textId="4A1007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04,253.75 </w:t>
            </w:r>
          </w:p>
        </w:tc>
      </w:tr>
      <w:tr w:rsidR="00DF247F" w:rsidRPr="00DF247F" w14:paraId="51C1713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27D8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6803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356134C4" w14:textId="4D40192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6D320FED" w14:textId="03DE17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9F74D" w14:textId="1CAF95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1B116B9" w14:textId="4AC473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84,668.14 </w:t>
            </w:r>
          </w:p>
        </w:tc>
      </w:tr>
      <w:tr w:rsidR="00DF247F" w:rsidRPr="00DF247F" w14:paraId="1F8DB31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0A20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FF37FC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4B794AA9" w14:textId="281A87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73201AD" w14:textId="7F2EE3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76F9E1" w14:textId="5B5DAC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CF0C7" w14:textId="6BCB50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00C7D2ED"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1B9CE6"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05ED17D" w14:textId="38A7254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03,737,141.51 </w:t>
            </w:r>
          </w:p>
        </w:tc>
        <w:tc>
          <w:tcPr>
            <w:tcW w:w="958" w:type="pct"/>
            <w:tcBorders>
              <w:top w:val="nil"/>
              <w:left w:val="nil"/>
              <w:bottom w:val="single" w:sz="4" w:space="0" w:color="000000"/>
              <w:right w:val="single" w:sz="4" w:space="0" w:color="000000"/>
            </w:tcBorders>
            <w:shd w:val="clear" w:color="A5A5A5" w:fill="A5A5A5"/>
            <w:noWrap/>
            <w:vAlign w:val="bottom"/>
            <w:hideMark/>
          </w:tcPr>
          <w:p w14:paraId="40976926" w14:textId="0C5C8BD8"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BA9AE40" w14:textId="2FE94D8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78E7FC1" w14:textId="6A99034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03,737,141.51 </w:t>
            </w:r>
          </w:p>
        </w:tc>
      </w:tr>
      <w:tr w:rsidR="00DF247F" w:rsidRPr="00DF247F" w14:paraId="3AF3A6BC"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39056"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6F4FC98" w14:textId="598EF35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114,7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2F8B5841" w14:textId="28823DC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C58F9B" w14:textId="625BB55B"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22E68E" w14:textId="160177DB"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114,722.08 </w:t>
            </w:r>
          </w:p>
        </w:tc>
      </w:tr>
      <w:tr w:rsidR="00DF247F" w:rsidRPr="00DF247F" w14:paraId="0B75D94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0494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7C72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123F7936" w14:textId="356F486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2819CAE2" w14:textId="6BC782C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917C6" w14:textId="1DE75B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1A7FA" w14:textId="203E109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9,949.52 </w:t>
            </w:r>
          </w:p>
        </w:tc>
      </w:tr>
      <w:tr w:rsidR="00DF247F" w:rsidRPr="00DF247F" w14:paraId="4D4CB99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CFAE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349E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49C6DF03" w14:textId="46966F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40,759.04 </w:t>
            </w:r>
          </w:p>
        </w:tc>
        <w:tc>
          <w:tcPr>
            <w:tcW w:w="958" w:type="pct"/>
            <w:tcBorders>
              <w:top w:val="nil"/>
              <w:left w:val="nil"/>
              <w:bottom w:val="single" w:sz="4" w:space="0" w:color="000000"/>
              <w:right w:val="single" w:sz="4" w:space="0" w:color="000000"/>
            </w:tcBorders>
            <w:shd w:val="clear" w:color="auto" w:fill="auto"/>
            <w:noWrap/>
            <w:vAlign w:val="bottom"/>
            <w:hideMark/>
          </w:tcPr>
          <w:p w14:paraId="6D66437D" w14:textId="574106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8049B" w14:textId="0A36A6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55AE5" w14:textId="31F77B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40,759.04 </w:t>
            </w:r>
          </w:p>
        </w:tc>
      </w:tr>
      <w:tr w:rsidR="00DF247F" w:rsidRPr="00DF247F" w14:paraId="057D467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8AAC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B59E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5AF39CD9" w14:textId="7ACA41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4ED50CB2" w14:textId="244246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4D6AA" w14:textId="7A4A6C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C14F7" w14:textId="60B0BCF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51.00 </w:t>
            </w:r>
          </w:p>
        </w:tc>
      </w:tr>
      <w:tr w:rsidR="00DF247F" w:rsidRPr="00DF247F" w14:paraId="52C512B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3F02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1149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7C1F811A" w14:textId="7162CFF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5FA8AEA4" w14:textId="010E54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0AE81" w14:textId="496FAA2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37E66" w14:textId="052918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62.52 </w:t>
            </w:r>
          </w:p>
        </w:tc>
      </w:tr>
      <w:tr w:rsidR="00DF247F" w:rsidRPr="00DF247F" w14:paraId="48E1EFB4"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B62C6"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BB92889" w14:textId="2C4553A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49,027,770.01 </w:t>
            </w:r>
          </w:p>
        </w:tc>
        <w:tc>
          <w:tcPr>
            <w:tcW w:w="958" w:type="pct"/>
            <w:tcBorders>
              <w:top w:val="nil"/>
              <w:left w:val="nil"/>
              <w:bottom w:val="single" w:sz="4" w:space="0" w:color="000000"/>
              <w:right w:val="single" w:sz="4" w:space="0" w:color="000000"/>
            </w:tcBorders>
            <w:shd w:val="clear" w:color="D8D8D8" w:fill="D8D8D8"/>
            <w:noWrap/>
            <w:vAlign w:val="bottom"/>
            <w:hideMark/>
          </w:tcPr>
          <w:p w14:paraId="1954EB1C" w14:textId="472A3AE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CC54C1" w14:textId="147E2AC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DC6A2B" w14:textId="1DB776D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49,027,770.01 </w:t>
            </w:r>
          </w:p>
        </w:tc>
      </w:tr>
      <w:tr w:rsidR="00DF247F" w:rsidRPr="00DF247F" w14:paraId="22D923F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59E7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C048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6E979B91" w14:textId="3F6975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996,704.82 </w:t>
            </w:r>
          </w:p>
        </w:tc>
        <w:tc>
          <w:tcPr>
            <w:tcW w:w="958" w:type="pct"/>
            <w:tcBorders>
              <w:top w:val="nil"/>
              <w:left w:val="nil"/>
              <w:bottom w:val="single" w:sz="4" w:space="0" w:color="000000"/>
              <w:right w:val="single" w:sz="4" w:space="0" w:color="000000"/>
            </w:tcBorders>
            <w:shd w:val="clear" w:color="auto" w:fill="auto"/>
            <w:noWrap/>
            <w:vAlign w:val="bottom"/>
            <w:hideMark/>
          </w:tcPr>
          <w:p w14:paraId="4937FDAA" w14:textId="422395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B437F" w14:textId="7CD818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F28FF5B" w14:textId="0FC5C11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996,704.82 </w:t>
            </w:r>
          </w:p>
        </w:tc>
      </w:tr>
      <w:tr w:rsidR="00DF247F" w:rsidRPr="00DF247F" w14:paraId="5B87167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4C53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FBC8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6A01761D" w14:textId="3796AC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551D3144" w14:textId="07D3F26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7EBC5" w14:textId="5DB5026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CDE40" w14:textId="220105D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584.40 </w:t>
            </w:r>
          </w:p>
        </w:tc>
      </w:tr>
      <w:tr w:rsidR="00DF247F" w:rsidRPr="00DF247F" w14:paraId="6E27C3E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6A00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759C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2B6D256E" w14:textId="5B25B6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1541AE87" w14:textId="6A0887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1220D" w14:textId="3F99ECA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3F841" w14:textId="5E1AEE8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31,879.32 </w:t>
            </w:r>
          </w:p>
        </w:tc>
      </w:tr>
      <w:tr w:rsidR="00DF247F" w:rsidRPr="00DF247F" w14:paraId="447408D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3838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8DF2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0F06B018" w14:textId="29D842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4,973.52 </w:t>
            </w:r>
          </w:p>
        </w:tc>
        <w:tc>
          <w:tcPr>
            <w:tcW w:w="958" w:type="pct"/>
            <w:tcBorders>
              <w:top w:val="nil"/>
              <w:left w:val="nil"/>
              <w:bottom w:val="single" w:sz="4" w:space="0" w:color="000000"/>
              <w:right w:val="single" w:sz="4" w:space="0" w:color="000000"/>
            </w:tcBorders>
            <w:shd w:val="clear" w:color="auto" w:fill="auto"/>
            <w:noWrap/>
            <w:vAlign w:val="bottom"/>
            <w:hideMark/>
          </w:tcPr>
          <w:p w14:paraId="0E9E4E08" w14:textId="76D726C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43D0E" w14:textId="0ACC13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72C1D" w14:textId="4E135A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4,973.52 </w:t>
            </w:r>
          </w:p>
        </w:tc>
      </w:tr>
      <w:tr w:rsidR="00DF247F" w:rsidRPr="00DF247F" w14:paraId="7C1A30C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3CB5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C9B0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35742DE4" w14:textId="238BE45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45114F35" w14:textId="507C8A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873C1" w14:textId="114E50C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D823C" w14:textId="74C5922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7,782.26 </w:t>
            </w:r>
          </w:p>
        </w:tc>
      </w:tr>
      <w:tr w:rsidR="00DF247F" w:rsidRPr="00DF247F" w14:paraId="3CF8EFE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F362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DAF5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181B89E6" w14:textId="0B6CDAC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480,002.24 </w:t>
            </w:r>
          </w:p>
        </w:tc>
        <w:tc>
          <w:tcPr>
            <w:tcW w:w="958" w:type="pct"/>
            <w:tcBorders>
              <w:top w:val="nil"/>
              <w:left w:val="nil"/>
              <w:bottom w:val="single" w:sz="4" w:space="0" w:color="000000"/>
              <w:right w:val="single" w:sz="4" w:space="0" w:color="000000"/>
            </w:tcBorders>
            <w:shd w:val="clear" w:color="auto" w:fill="auto"/>
            <w:noWrap/>
            <w:vAlign w:val="bottom"/>
            <w:hideMark/>
          </w:tcPr>
          <w:p w14:paraId="7385FD5D" w14:textId="0E6D863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5DD8E" w14:textId="721A575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18BB1" w14:textId="6F65E2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480,002.24 </w:t>
            </w:r>
          </w:p>
        </w:tc>
      </w:tr>
      <w:tr w:rsidR="00DF247F" w:rsidRPr="00DF247F" w14:paraId="1934500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91CC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1FBA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72CFE4B8" w14:textId="36A70C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99,335.76 </w:t>
            </w:r>
          </w:p>
        </w:tc>
        <w:tc>
          <w:tcPr>
            <w:tcW w:w="958" w:type="pct"/>
            <w:tcBorders>
              <w:top w:val="nil"/>
              <w:left w:val="nil"/>
              <w:bottom w:val="single" w:sz="4" w:space="0" w:color="000000"/>
              <w:right w:val="single" w:sz="4" w:space="0" w:color="000000"/>
            </w:tcBorders>
            <w:shd w:val="clear" w:color="auto" w:fill="auto"/>
            <w:noWrap/>
            <w:vAlign w:val="bottom"/>
            <w:hideMark/>
          </w:tcPr>
          <w:p w14:paraId="2C8669BF" w14:textId="627E75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938473" w14:textId="26F352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D153B" w14:textId="2F2EDD5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99,335.76 </w:t>
            </w:r>
          </w:p>
        </w:tc>
      </w:tr>
      <w:tr w:rsidR="00DF247F" w:rsidRPr="00DF247F" w14:paraId="1DC8437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EDCF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06B1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693A20E2" w14:textId="09B782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760C66C6" w14:textId="08A2B9A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FB09D" w14:textId="24BC03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76C73" w14:textId="08C912B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621.00 </w:t>
            </w:r>
          </w:p>
        </w:tc>
      </w:tr>
      <w:tr w:rsidR="00DF247F" w:rsidRPr="00DF247F" w14:paraId="4EFED6C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0A48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41A9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28BD0D5D" w14:textId="56C870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77B681F2" w14:textId="76C16E4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426F6" w14:textId="6D778A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7838F" w14:textId="409093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33.76 </w:t>
            </w:r>
          </w:p>
        </w:tc>
      </w:tr>
      <w:tr w:rsidR="00DF247F" w:rsidRPr="00DF247F" w14:paraId="5B0B833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22AE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4592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36CDDFDA" w14:textId="645DDF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24,771.36 </w:t>
            </w:r>
          </w:p>
        </w:tc>
        <w:tc>
          <w:tcPr>
            <w:tcW w:w="958" w:type="pct"/>
            <w:tcBorders>
              <w:top w:val="nil"/>
              <w:left w:val="nil"/>
              <w:bottom w:val="single" w:sz="4" w:space="0" w:color="000000"/>
              <w:right w:val="single" w:sz="4" w:space="0" w:color="000000"/>
            </w:tcBorders>
            <w:shd w:val="clear" w:color="auto" w:fill="auto"/>
            <w:noWrap/>
            <w:vAlign w:val="bottom"/>
            <w:hideMark/>
          </w:tcPr>
          <w:p w14:paraId="13117322" w14:textId="1096805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A9707" w14:textId="4C2754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09972" w14:textId="27B74C7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24,771.36 </w:t>
            </w:r>
          </w:p>
        </w:tc>
      </w:tr>
      <w:tr w:rsidR="00DF247F" w:rsidRPr="00DF247F" w14:paraId="3C9FEA9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5451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8967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7C203607" w14:textId="0D03C1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7AC5A798" w14:textId="09D6730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B7892" w14:textId="36B4754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D2061" w14:textId="41F5ECF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41,009.00 </w:t>
            </w:r>
          </w:p>
        </w:tc>
      </w:tr>
      <w:tr w:rsidR="00DF247F" w:rsidRPr="00DF247F" w14:paraId="10FDB83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6F23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7795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4AB678B0" w14:textId="32E982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00,200.00 </w:t>
            </w:r>
          </w:p>
        </w:tc>
        <w:tc>
          <w:tcPr>
            <w:tcW w:w="958" w:type="pct"/>
            <w:tcBorders>
              <w:top w:val="nil"/>
              <w:left w:val="nil"/>
              <w:bottom w:val="single" w:sz="4" w:space="0" w:color="000000"/>
              <w:right w:val="single" w:sz="4" w:space="0" w:color="000000"/>
            </w:tcBorders>
            <w:shd w:val="clear" w:color="auto" w:fill="auto"/>
            <w:noWrap/>
            <w:vAlign w:val="bottom"/>
            <w:hideMark/>
          </w:tcPr>
          <w:p w14:paraId="5540C45D" w14:textId="74F066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A081E" w14:textId="576DA6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622B0" w14:textId="0FEB7F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00,200.00 </w:t>
            </w:r>
          </w:p>
        </w:tc>
      </w:tr>
      <w:tr w:rsidR="00DF247F" w:rsidRPr="00DF247F" w14:paraId="3CAEBE8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00C2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065D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18C042ED" w14:textId="01CC4A5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487,216.82 </w:t>
            </w:r>
          </w:p>
        </w:tc>
        <w:tc>
          <w:tcPr>
            <w:tcW w:w="958" w:type="pct"/>
            <w:tcBorders>
              <w:top w:val="nil"/>
              <w:left w:val="nil"/>
              <w:bottom w:val="single" w:sz="4" w:space="0" w:color="000000"/>
              <w:right w:val="single" w:sz="4" w:space="0" w:color="000000"/>
            </w:tcBorders>
            <w:shd w:val="clear" w:color="auto" w:fill="auto"/>
            <w:noWrap/>
            <w:vAlign w:val="bottom"/>
            <w:hideMark/>
          </w:tcPr>
          <w:p w14:paraId="22D432B3" w14:textId="754D60B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9C422" w14:textId="4ED38C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634A7" w14:textId="4ECE22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487,216.82 </w:t>
            </w:r>
          </w:p>
        </w:tc>
      </w:tr>
      <w:tr w:rsidR="00DF247F" w:rsidRPr="00DF247F" w14:paraId="610A1FF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F8B3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DB9B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166991EC" w14:textId="42D757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12,084.40 </w:t>
            </w:r>
          </w:p>
        </w:tc>
        <w:tc>
          <w:tcPr>
            <w:tcW w:w="958" w:type="pct"/>
            <w:tcBorders>
              <w:top w:val="nil"/>
              <w:left w:val="nil"/>
              <w:bottom w:val="single" w:sz="4" w:space="0" w:color="000000"/>
              <w:right w:val="single" w:sz="4" w:space="0" w:color="000000"/>
            </w:tcBorders>
            <w:shd w:val="clear" w:color="auto" w:fill="auto"/>
            <w:noWrap/>
            <w:vAlign w:val="bottom"/>
            <w:hideMark/>
          </w:tcPr>
          <w:p w14:paraId="6B0FBD4F" w14:textId="7C8A545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E70D7" w14:textId="42A2B3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BCCBC" w14:textId="14C81FE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12,084.40 </w:t>
            </w:r>
          </w:p>
        </w:tc>
      </w:tr>
      <w:tr w:rsidR="00DF247F" w:rsidRPr="00DF247F" w14:paraId="1C07308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90E2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0328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0D3F2868" w14:textId="58CEED7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56,722.00 </w:t>
            </w:r>
          </w:p>
        </w:tc>
        <w:tc>
          <w:tcPr>
            <w:tcW w:w="958" w:type="pct"/>
            <w:tcBorders>
              <w:top w:val="nil"/>
              <w:left w:val="nil"/>
              <w:bottom w:val="single" w:sz="4" w:space="0" w:color="000000"/>
              <w:right w:val="single" w:sz="4" w:space="0" w:color="000000"/>
            </w:tcBorders>
            <w:shd w:val="clear" w:color="auto" w:fill="auto"/>
            <w:noWrap/>
            <w:vAlign w:val="bottom"/>
            <w:hideMark/>
          </w:tcPr>
          <w:p w14:paraId="4AFDDC92" w14:textId="1ACC85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3AF20" w14:textId="1AB1B4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620930" w14:textId="2DDA8C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56,722.00 </w:t>
            </w:r>
          </w:p>
        </w:tc>
      </w:tr>
      <w:tr w:rsidR="00DF247F" w:rsidRPr="00DF247F" w14:paraId="18D944D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CBC4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09DF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21296F04" w14:textId="01E1DA2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4D94B535" w14:textId="328E8C1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89A67" w14:textId="03E55C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84DB0" w14:textId="48C4D9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76,089.00 </w:t>
            </w:r>
          </w:p>
        </w:tc>
      </w:tr>
      <w:tr w:rsidR="00DF247F" w:rsidRPr="00DF247F" w14:paraId="56B16B1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28EC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D05C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4AF3325A" w14:textId="1AEC85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bottom"/>
            <w:hideMark/>
          </w:tcPr>
          <w:p w14:paraId="6EDF9417" w14:textId="5F5629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117B1" w14:textId="1EFE3B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692FA" w14:textId="763FEB8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85,704.40 </w:t>
            </w:r>
          </w:p>
        </w:tc>
      </w:tr>
      <w:tr w:rsidR="00DF247F" w:rsidRPr="00DF247F" w14:paraId="4D62924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55AB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7169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0E0BA54F" w14:textId="5398EDE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8,107.70 </w:t>
            </w:r>
          </w:p>
        </w:tc>
        <w:tc>
          <w:tcPr>
            <w:tcW w:w="958" w:type="pct"/>
            <w:tcBorders>
              <w:top w:val="nil"/>
              <w:left w:val="nil"/>
              <w:bottom w:val="single" w:sz="4" w:space="0" w:color="000000"/>
              <w:right w:val="single" w:sz="4" w:space="0" w:color="000000"/>
            </w:tcBorders>
            <w:shd w:val="clear" w:color="auto" w:fill="auto"/>
            <w:noWrap/>
            <w:vAlign w:val="bottom"/>
            <w:hideMark/>
          </w:tcPr>
          <w:p w14:paraId="6FD18F7A" w14:textId="51F847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A3BF9" w14:textId="6F419C0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B94A6" w14:textId="1A9B539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8,107.70 </w:t>
            </w:r>
          </w:p>
        </w:tc>
      </w:tr>
      <w:tr w:rsidR="00DF247F" w:rsidRPr="00DF247F" w14:paraId="76EAA5C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3605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32D8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7755E0DD" w14:textId="6F42E6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34A07C2A" w14:textId="0A96A7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83718" w14:textId="412349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65369" w14:textId="6F63F3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885.68 </w:t>
            </w:r>
          </w:p>
        </w:tc>
      </w:tr>
      <w:tr w:rsidR="00DF247F" w:rsidRPr="00DF247F" w14:paraId="00880BE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5C95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8C0A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21B2ADAB" w14:textId="11C00E4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EBD300B" w14:textId="53EF7DE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8F54F" w14:textId="774F10E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78CF8" w14:textId="5909DE1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716.88 </w:t>
            </w:r>
          </w:p>
        </w:tc>
      </w:tr>
      <w:tr w:rsidR="00DF247F" w:rsidRPr="00DF247F" w14:paraId="218CDE0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DF9B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2601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324D199D" w14:textId="1065E4F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bottom"/>
            <w:hideMark/>
          </w:tcPr>
          <w:p w14:paraId="52DC6BE8" w14:textId="721E9EC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4953F" w14:textId="693F34D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E764B" w14:textId="7896F78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9,116.88 </w:t>
            </w:r>
          </w:p>
        </w:tc>
      </w:tr>
      <w:tr w:rsidR="00DF247F" w:rsidRPr="00DF247F" w14:paraId="5C4BC5A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DC67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4D2D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EB8B694" w14:textId="33359A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3,454.22 </w:t>
            </w:r>
          </w:p>
        </w:tc>
        <w:tc>
          <w:tcPr>
            <w:tcW w:w="958" w:type="pct"/>
            <w:tcBorders>
              <w:top w:val="nil"/>
              <w:left w:val="nil"/>
              <w:bottom w:val="single" w:sz="4" w:space="0" w:color="000000"/>
              <w:right w:val="single" w:sz="4" w:space="0" w:color="000000"/>
            </w:tcBorders>
            <w:shd w:val="clear" w:color="auto" w:fill="auto"/>
            <w:noWrap/>
            <w:vAlign w:val="bottom"/>
            <w:hideMark/>
          </w:tcPr>
          <w:p w14:paraId="7F412201" w14:textId="5B3F2A5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28331" w14:textId="7160FFC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FA7F9" w14:textId="6388989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3,454.22 </w:t>
            </w:r>
          </w:p>
        </w:tc>
      </w:tr>
      <w:tr w:rsidR="00DF247F" w:rsidRPr="00DF247F" w14:paraId="5ADF151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9DCC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77A9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76B794FA" w14:textId="724B73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7BDB20A5" w14:textId="50FAD58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05474" w14:textId="7E1069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49904" w14:textId="1F168E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717.00 </w:t>
            </w:r>
          </w:p>
        </w:tc>
      </w:tr>
      <w:tr w:rsidR="00DF247F" w:rsidRPr="00DF247F" w14:paraId="63ED02B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980F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4E9C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455A6385" w14:textId="125F56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66,905.13 </w:t>
            </w:r>
          </w:p>
        </w:tc>
        <w:tc>
          <w:tcPr>
            <w:tcW w:w="958" w:type="pct"/>
            <w:tcBorders>
              <w:top w:val="nil"/>
              <w:left w:val="nil"/>
              <w:bottom w:val="single" w:sz="4" w:space="0" w:color="000000"/>
              <w:right w:val="single" w:sz="4" w:space="0" w:color="000000"/>
            </w:tcBorders>
            <w:shd w:val="clear" w:color="auto" w:fill="auto"/>
            <w:noWrap/>
            <w:vAlign w:val="bottom"/>
            <w:hideMark/>
          </w:tcPr>
          <w:p w14:paraId="37A8BD6F" w14:textId="39F8EB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8162D" w14:textId="48F05F4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7A7CC" w14:textId="750EAC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66,905.13 </w:t>
            </w:r>
          </w:p>
        </w:tc>
      </w:tr>
      <w:tr w:rsidR="00DF247F" w:rsidRPr="00DF247F" w14:paraId="706FAB2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E1CD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64A3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5788EF99" w14:textId="16AACB3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13,511.25 </w:t>
            </w:r>
          </w:p>
        </w:tc>
        <w:tc>
          <w:tcPr>
            <w:tcW w:w="958" w:type="pct"/>
            <w:tcBorders>
              <w:top w:val="nil"/>
              <w:left w:val="nil"/>
              <w:bottom w:val="single" w:sz="4" w:space="0" w:color="000000"/>
              <w:right w:val="single" w:sz="4" w:space="0" w:color="000000"/>
            </w:tcBorders>
            <w:shd w:val="clear" w:color="auto" w:fill="auto"/>
            <w:noWrap/>
            <w:vAlign w:val="bottom"/>
            <w:hideMark/>
          </w:tcPr>
          <w:p w14:paraId="3B5CAA75" w14:textId="6D3468B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4173A" w14:textId="0EE3962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C0C46" w14:textId="36495B8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13,511.25 </w:t>
            </w:r>
          </w:p>
        </w:tc>
      </w:tr>
      <w:tr w:rsidR="00DF247F" w:rsidRPr="00DF247F" w14:paraId="211BBF3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6BDB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8930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661C8DCA" w14:textId="01DA0A1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707864F5" w14:textId="4F3B772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5FE64" w14:textId="6C7BC79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D380B" w14:textId="186F9D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33.76 </w:t>
            </w:r>
          </w:p>
        </w:tc>
      </w:tr>
      <w:tr w:rsidR="00DF247F" w:rsidRPr="00DF247F" w14:paraId="3F3B843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248F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5EBD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6CA69011" w14:textId="5528B42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4CF1D602" w14:textId="6FB59AB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BF20D" w14:textId="74C4919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1C913" w14:textId="3B86F4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25,558.53 </w:t>
            </w:r>
          </w:p>
        </w:tc>
      </w:tr>
      <w:tr w:rsidR="00DF247F" w:rsidRPr="00DF247F" w14:paraId="48DA235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B1EA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4824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3666B6CF" w14:textId="6C7B37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42,113.64 </w:t>
            </w:r>
          </w:p>
        </w:tc>
        <w:tc>
          <w:tcPr>
            <w:tcW w:w="958" w:type="pct"/>
            <w:tcBorders>
              <w:top w:val="nil"/>
              <w:left w:val="nil"/>
              <w:bottom w:val="single" w:sz="4" w:space="0" w:color="000000"/>
              <w:right w:val="single" w:sz="4" w:space="0" w:color="000000"/>
            </w:tcBorders>
            <w:shd w:val="clear" w:color="auto" w:fill="auto"/>
            <w:noWrap/>
            <w:vAlign w:val="bottom"/>
            <w:hideMark/>
          </w:tcPr>
          <w:p w14:paraId="1D7FF4F3" w14:textId="2475BDE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4DF46" w14:textId="41C11C1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667D4" w14:textId="51DBC8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42,113.64 </w:t>
            </w:r>
          </w:p>
        </w:tc>
      </w:tr>
      <w:tr w:rsidR="00DF247F" w:rsidRPr="00DF247F" w14:paraId="5685AA1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A3C5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97B8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4D4473DC" w14:textId="01019C9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61D90E4" w14:textId="4193960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C7017" w14:textId="0E2323C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50675" w14:textId="0E4E4C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716.88 </w:t>
            </w:r>
          </w:p>
        </w:tc>
      </w:tr>
      <w:tr w:rsidR="00DF247F" w:rsidRPr="00DF247F" w14:paraId="4B808A2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C252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A245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A19312" w14:textId="214CD3F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477,418.40 </w:t>
            </w:r>
          </w:p>
        </w:tc>
        <w:tc>
          <w:tcPr>
            <w:tcW w:w="958" w:type="pct"/>
            <w:tcBorders>
              <w:top w:val="nil"/>
              <w:left w:val="nil"/>
              <w:bottom w:val="single" w:sz="4" w:space="0" w:color="000000"/>
              <w:right w:val="single" w:sz="4" w:space="0" w:color="000000"/>
            </w:tcBorders>
            <w:shd w:val="clear" w:color="auto" w:fill="auto"/>
            <w:noWrap/>
            <w:vAlign w:val="bottom"/>
            <w:hideMark/>
          </w:tcPr>
          <w:p w14:paraId="5F93F579" w14:textId="41841FD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D1E4A" w14:textId="446DDB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FD5F9" w14:textId="784F86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477,418.40 </w:t>
            </w:r>
          </w:p>
        </w:tc>
      </w:tr>
      <w:tr w:rsidR="00DF247F" w:rsidRPr="00DF247F" w14:paraId="23198A3E"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419639"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782CD32F" w14:textId="31640B7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4,100,59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6AAEA10A" w14:textId="4F7CF02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64FD49" w14:textId="5C031CA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55AEA3" w14:textId="2AE0720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4,100,592.95 </w:t>
            </w:r>
          </w:p>
        </w:tc>
      </w:tr>
      <w:tr w:rsidR="00DF247F" w:rsidRPr="00DF247F" w14:paraId="66AC0DE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93D0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5DFA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E60C08F" w14:textId="4C0BE2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181,224.12 </w:t>
            </w:r>
          </w:p>
        </w:tc>
        <w:tc>
          <w:tcPr>
            <w:tcW w:w="958" w:type="pct"/>
            <w:tcBorders>
              <w:top w:val="nil"/>
              <w:left w:val="nil"/>
              <w:bottom w:val="single" w:sz="4" w:space="0" w:color="000000"/>
              <w:right w:val="single" w:sz="4" w:space="0" w:color="000000"/>
            </w:tcBorders>
            <w:shd w:val="clear" w:color="auto" w:fill="auto"/>
            <w:noWrap/>
            <w:vAlign w:val="bottom"/>
            <w:hideMark/>
          </w:tcPr>
          <w:p w14:paraId="10C81A13" w14:textId="4895328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D0292" w14:textId="4ABE22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D7899AC" w14:textId="5056CF2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181,224.12 </w:t>
            </w:r>
          </w:p>
        </w:tc>
      </w:tr>
      <w:tr w:rsidR="00DF247F" w:rsidRPr="00DF247F" w14:paraId="07FD87D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E86D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81F8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1CF53A3" w14:textId="7310AF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39C8983D" w14:textId="52A73A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853818" w14:textId="4B035E6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5EC0E" w14:textId="27E9066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6,279,936.81 </w:t>
            </w:r>
          </w:p>
        </w:tc>
      </w:tr>
      <w:tr w:rsidR="00DF247F" w:rsidRPr="00DF247F" w14:paraId="28440FF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00F4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6F30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3E864463" w14:textId="3A3129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3FFA5292" w14:textId="2A50F4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E8542" w14:textId="2ED0B0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ADCC3" w14:textId="34ED98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4,760.66 </w:t>
            </w:r>
          </w:p>
        </w:tc>
      </w:tr>
      <w:tr w:rsidR="00DF247F" w:rsidRPr="00DF247F" w14:paraId="22A7A48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6387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1527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1D4CD1C" w14:textId="2E6CAB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4BCD8203" w14:textId="111DFD6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19AF0" w14:textId="006AE8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1A79B" w14:textId="447991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54,777.66 </w:t>
            </w:r>
          </w:p>
        </w:tc>
      </w:tr>
      <w:tr w:rsidR="00DF247F" w:rsidRPr="00DF247F" w14:paraId="07F2C9D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0746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DD88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52486F5C" w14:textId="25D224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3FE4FEBA" w14:textId="760C8A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D0B66" w14:textId="210A6FA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B1C20" w14:textId="6E2700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17,122.54 </w:t>
            </w:r>
          </w:p>
        </w:tc>
      </w:tr>
      <w:tr w:rsidR="00DF247F" w:rsidRPr="00DF247F" w14:paraId="10312B7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5611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AAD7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A3D563F" w14:textId="2019AE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hideMark/>
          </w:tcPr>
          <w:p w14:paraId="3E226237" w14:textId="7F55BE0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EB2B8" w14:textId="363C633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B1568" w14:textId="2297828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49,172.06 </w:t>
            </w:r>
          </w:p>
        </w:tc>
      </w:tr>
      <w:tr w:rsidR="00DF247F" w:rsidRPr="00DF247F" w14:paraId="171C0E5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C872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9119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3FE3EF4C" w14:textId="79BC6D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266007C2" w14:textId="30B3C5D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66C73" w14:textId="2AF8100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B62D9" w14:textId="5486FC0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72,101.16 </w:t>
            </w:r>
          </w:p>
        </w:tc>
      </w:tr>
      <w:tr w:rsidR="00DF247F" w:rsidRPr="00DF247F" w14:paraId="3E1BDAB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E6AC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3525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62EA018F" w14:textId="5DD880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464AA8C3" w14:textId="6E5F55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91B34" w14:textId="740E7D6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575FA" w14:textId="650609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3,077.36 </w:t>
            </w:r>
          </w:p>
        </w:tc>
      </w:tr>
      <w:tr w:rsidR="00DF247F" w:rsidRPr="00DF247F" w14:paraId="6B20933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2E26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4FC5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11E14470" w14:textId="5875820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6,902.96 </w:t>
            </w:r>
          </w:p>
        </w:tc>
        <w:tc>
          <w:tcPr>
            <w:tcW w:w="958" w:type="pct"/>
            <w:tcBorders>
              <w:top w:val="nil"/>
              <w:left w:val="nil"/>
              <w:bottom w:val="single" w:sz="4" w:space="0" w:color="000000"/>
              <w:right w:val="single" w:sz="4" w:space="0" w:color="000000"/>
            </w:tcBorders>
            <w:shd w:val="clear" w:color="auto" w:fill="auto"/>
            <w:noWrap/>
            <w:vAlign w:val="bottom"/>
            <w:hideMark/>
          </w:tcPr>
          <w:p w14:paraId="0A0B4466" w14:textId="0749DA1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BAA02" w14:textId="5AAA921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60E55" w14:textId="5200FED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6,902.96 </w:t>
            </w:r>
          </w:p>
        </w:tc>
      </w:tr>
      <w:tr w:rsidR="00DF247F" w:rsidRPr="00DF247F" w14:paraId="6CE5FC7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D8C7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35EA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0F1395FF" w14:textId="1DA6A56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hideMark/>
          </w:tcPr>
          <w:p w14:paraId="7D6E233C" w14:textId="79DFBC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ABF91" w14:textId="0E26270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3E070" w14:textId="5E84BBA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93,704.66 </w:t>
            </w:r>
          </w:p>
        </w:tc>
      </w:tr>
      <w:tr w:rsidR="00DF247F" w:rsidRPr="00DF247F" w14:paraId="2E86979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2F13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BB2C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6C73FB0" w14:textId="393C18D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24E2F4EB" w14:textId="2847D21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A94C4" w14:textId="140811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A024A" w14:textId="73369E2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41,449.56 </w:t>
            </w:r>
          </w:p>
        </w:tc>
      </w:tr>
      <w:tr w:rsidR="00DF247F" w:rsidRPr="00DF247F" w14:paraId="031C052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34DD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EB30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0DA635A9" w14:textId="76F15F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3C655775" w14:textId="13DDF9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8ECC9" w14:textId="1B9A37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0A739" w14:textId="5610646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97,448.42 </w:t>
            </w:r>
          </w:p>
        </w:tc>
      </w:tr>
      <w:tr w:rsidR="00DF247F" w:rsidRPr="00DF247F" w14:paraId="276909D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DB18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F9EF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67D37427" w14:textId="0916E8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361BDC01" w14:textId="127398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3D20D" w14:textId="2C96DDF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E25B3" w14:textId="2E6D1E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26.66 </w:t>
            </w:r>
          </w:p>
        </w:tc>
      </w:tr>
      <w:tr w:rsidR="00DF247F" w:rsidRPr="00DF247F" w14:paraId="3CBA185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C21D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B755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4FF29ACC" w14:textId="42A2C7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2929637F" w14:textId="34CA08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ABB61" w14:textId="676363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35393" w14:textId="60CD7FB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8,775.86 </w:t>
            </w:r>
          </w:p>
        </w:tc>
      </w:tr>
      <w:tr w:rsidR="00DF247F" w:rsidRPr="00DF247F" w14:paraId="54E836F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5086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FBA0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54713068" w14:textId="12897DA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155ADBA7" w14:textId="0473A0B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94F49" w14:textId="73ABD18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39782" w14:textId="1FEB73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81,260.66 </w:t>
            </w:r>
          </w:p>
        </w:tc>
      </w:tr>
      <w:tr w:rsidR="00DF247F" w:rsidRPr="00DF247F" w14:paraId="39945A3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141F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BE52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7DB346A8" w14:textId="4BCC1B5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61AAA965" w14:textId="629DF7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16606" w14:textId="0BAD8B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3E851" w14:textId="54B885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82,251.04 </w:t>
            </w:r>
          </w:p>
        </w:tc>
      </w:tr>
      <w:tr w:rsidR="00DF247F" w:rsidRPr="00DF247F" w14:paraId="739EFA7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6EF2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1F4A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2EB36EB4" w14:textId="7757C52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34AAC689" w14:textId="44C687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F32C4" w14:textId="234A294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B3723" w14:textId="07B46A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573,009.66 </w:t>
            </w:r>
          </w:p>
        </w:tc>
      </w:tr>
      <w:tr w:rsidR="00DF247F" w:rsidRPr="00DF247F" w14:paraId="00E893B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B0B9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82C1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54BF7951" w14:textId="492286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509DFCE7" w14:textId="48E222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C1A02" w14:textId="0D3B898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EB4BC" w14:textId="161002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8,351.66 </w:t>
            </w:r>
          </w:p>
        </w:tc>
      </w:tr>
      <w:tr w:rsidR="00DF247F" w:rsidRPr="00DF247F" w14:paraId="0028A2B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7EAC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4760A6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0F7A6625" w14:textId="2C5D15F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65AD408D" w14:textId="65A805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25A62" w14:textId="5D0D62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2306E" w14:textId="7C93FB5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05,337.88 </w:t>
            </w:r>
          </w:p>
        </w:tc>
      </w:tr>
      <w:tr w:rsidR="00DF247F" w:rsidRPr="00DF247F" w14:paraId="6DCC110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7D7A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99F0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4DF5B018" w14:textId="0594CDF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6571748A" w14:textId="3524FDE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0BA95" w14:textId="416BAB1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2C7E9" w14:textId="14A513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1,301.78 </w:t>
            </w:r>
          </w:p>
        </w:tc>
      </w:tr>
      <w:tr w:rsidR="00DF247F" w:rsidRPr="00DF247F" w14:paraId="5F2428D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7370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5F10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3FBBDD27" w14:textId="3C1E4B1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251FEB93" w14:textId="1A28AD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D280A" w14:textId="2528747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5E5F8" w14:textId="033BB0B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1,401.58 </w:t>
            </w:r>
          </w:p>
        </w:tc>
      </w:tr>
      <w:tr w:rsidR="00DF247F" w:rsidRPr="00DF247F" w14:paraId="5DE2856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0BB5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EF72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3D3B8BA0" w14:textId="0744D5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30683C69" w14:textId="7B7228F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26655" w14:textId="62A403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C8AB7" w14:textId="0010868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2,339.30 </w:t>
            </w:r>
          </w:p>
        </w:tc>
      </w:tr>
      <w:tr w:rsidR="00DF247F" w:rsidRPr="00DF247F" w14:paraId="758AE07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4315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65CB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4E9F4DC4" w14:textId="050FB8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50773304" w14:textId="1D13761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CFFFE" w14:textId="39EC0FC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55717" w14:textId="1BB6833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7,449.16 </w:t>
            </w:r>
          </w:p>
        </w:tc>
      </w:tr>
      <w:tr w:rsidR="00DF247F" w:rsidRPr="00DF247F" w14:paraId="19CB9EC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1867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0C2F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63E49D67" w14:textId="63F0F4D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5477552E" w14:textId="47D271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B9A9C" w14:textId="766FE50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6FE6E" w14:textId="553966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29,573.66 </w:t>
            </w:r>
          </w:p>
        </w:tc>
      </w:tr>
      <w:tr w:rsidR="00DF247F" w:rsidRPr="00DF247F" w14:paraId="4DF92CA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7DF7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5019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11FB74EF" w14:textId="4488A5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76C1B9E8" w14:textId="7734DBB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5E542" w14:textId="580FBA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8BEB6" w14:textId="0384BD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3,329.86 </w:t>
            </w:r>
          </w:p>
        </w:tc>
      </w:tr>
      <w:tr w:rsidR="00DF247F" w:rsidRPr="00DF247F" w14:paraId="0B63C29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1D9A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6D7B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543E8CC7" w14:textId="39DC40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7EAB8D86" w14:textId="5115DF7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148B7" w14:textId="716C2F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F51D9" w14:textId="4D0754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84,434.66 </w:t>
            </w:r>
          </w:p>
        </w:tc>
      </w:tr>
      <w:tr w:rsidR="00DF247F" w:rsidRPr="00DF247F" w14:paraId="7C913AD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D86C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9662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65F0AD6C" w14:textId="2B2A27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351,016.86 </w:t>
            </w:r>
          </w:p>
        </w:tc>
        <w:tc>
          <w:tcPr>
            <w:tcW w:w="958" w:type="pct"/>
            <w:tcBorders>
              <w:top w:val="nil"/>
              <w:left w:val="nil"/>
              <w:bottom w:val="single" w:sz="4" w:space="0" w:color="000000"/>
              <w:right w:val="single" w:sz="4" w:space="0" w:color="000000"/>
            </w:tcBorders>
            <w:shd w:val="clear" w:color="auto" w:fill="auto"/>
            <w:noWrap/>
            <w:vAlign w:val="bottom"/>
            <w:hideMark/>
          </w:tcPr>
          <w:p w14:paraId="5D39FE78" w14:textId="1D3E62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43390" w14:textId="51E3C85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AD95B" w14:textId="0B1B60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351,016.86 </w:t>
            </w:r>
          </w:p>
        </w:tc>
      </w:tr>
      <w:tr w:rsidR="00DF247F" w:rsidRPr="00DF247F" w14:paraId="751258C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A5E0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7424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1DC6C662" w14:textId="58DF927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bottom"/>
            <w:hideMark/>
          </w:tcPr>
          <w:p w14:paraId="6DB56B99" w14:textId="24AD77B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EDD027" w14:textId="54F9B9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766DF" w14:textId="671B1B5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81,904.54 </w:t>
            </w:r>
          </w:p>
        </w:tc>
      </w:tr>
      <w:tr w:rsidR="00DF247F" w:rsidRPr="00DF247F" w14:paraId="5385490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45CA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3397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7680C9BF" w14:textId="090261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45C888B7" w14:textId="77F075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1B6B6" w14:textId="2DA4D4A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B42FA" w14:textId="2D3FF54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93,022.76 </w:t>
            </w:r>
          </w:p>
        </w:tc>
      </w:tr>
      <w:tr w:rsidR="00DF247F" w:rsidRPr="00DF247F" w14:paraId="481097F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EC9E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4D6F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6D7D471" w14:textId="3AC987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19,163.70 </w:t>
            </w:r>
          </w:p>
        </w:tc>
        <w:tc>
          <w:tcPr>
            <w:tcW w:w="958" w:type="pct"/>
            <w:tcBorders>
              <w:top w:val="nil"/>
              <w:left w:val="nil"/>
              <w:bottom w:val="single" w:sz="4" w:space="0" w:color="000000"/>
              <w:right w:val="single" w:sz="4" w:space="0" w:color="000000"/>
            </w:tcBorders>
            <w:shd w:val="clear" w:color="auto" w:fill="auto"/>
            <w:noWrap/>
            <w:vAlign w:val="bottom"/>
            <w:hideMark/>
          </w:tcPr>
          <w:p w14:paraId="60FDBF8D" w14:textId="2814D8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A6F86" w14:textId="3380B01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51F5B" w14:textId="6BEA1EE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19,163.70 </w:t>
            </w:r>
          </w:p>
        </w:tc>
      </w:tr>
      <w:tr w:rsidR="00DF247F" w:rsidRPr="00DF247F" w14:paraId="6482D42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2A82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9D90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0A7BADC" w14:textId="4C3FA9D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5DB8512D" w14:textId="524FFD6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F2197" w14:textId="593D82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84318" w14:textId="1998195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42,555.46 </w:t>
            </w:r>
          </w:p>
        </w:tc>
      </w:tr>
      <w:tr w:rsidR="00DF247F" w:rsidRPr="00DF247F" w14:paraId="0FF744D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0A97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20BE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4CCF764F" w14:textId="131146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67,173.66 </w:t>
            </w:r>
          </w:p>
        </w:tc>
        <w:tc>
          <w:tcPr>
            <w:tcW w:w="958" w:type="pct"/>
            <w:tcBorders>
              <w:top w:val="nil"/>
              <w:left w:val="nil"/>
              <w:bottom w:val="single" w:sz="4" w:space="0" w:color="000000"/>
              <w:right w:val="single" w:sz="4" w:space="0" w:color="000000"/>
            </w:tcBorders>
            <w:shd w:val="clear" w:color="auto" w:fill="auto"/>
            <w:noWrap/>
            <w:vAlign w:val="bottom"/>
            <w:hideMark/>
          </w:tcPr>
          <w:p w14:paraId="4DFA82ED" w14:textId="490236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D89DA" w14:textId="1CD309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E3C2C" w14:textId="6CC41A2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67,173.66 </w:t>
            </w:r>
          </w:p>
        </w:tc>
      </w:tr>
      <w:tr w:rsidR="00DF247F" w:rsidRPr="00DF247F" w14:paraId="398DDB7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9CD2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0C04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5D3CBBC8" w14:textId="2DF2750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7DFCC1A4" w14:textId="0F1C67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DB68C" w14:textId="12450E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11060" w14:textId="55060C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9,875.66 </w:t>
            </w:r>
          </w:p>
        </w:tc>
      </w:tr>
      <w:tr w:rsidR="00DF247F" w:rsidRPr="00DF247F" w14:paraId="7315372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A0F1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2E16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07DD9DF6" w14:textId="60C011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5C0197BE" w14:textId="645E4C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748C3" w14:textId="7CDB74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F3A88" w14:textId="032BDB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9,068.54 </w:t>
            </w:r>
          </w:p>
        </w:tc>
      </w:tr>
      <w:tr w:rsidR="00DF247F" w:rsidRPr="00DF247F" w14:paraId="5D5BF32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141B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2B0A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BF069E4" w14:textId="5B6BAE8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211AF42C" w14:textId="556F022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5F322" w14:textId="4D4224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D2D34" w14:textId="4B6480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8,351.66 </w:t>
            </w:r>
          </w:p>
        </w:tc>
      </w:tr>
      <w:tr w:rsidR="00DF247F" w:rsidRPr="00DF247F" w14:paraId="5EA6749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C72D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E811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1B4C1BAA" w14:textId="1BAF7A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51CE1256" w14:textId="7F84E49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25551" w14:textId="126AB6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FE9BB" w14:textId="5BC1EB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06,509.52 </w:t>
            </w:r>
          </w:p>
        </w:tc>
      </w:tr>
      <w:tr w:rsidR="00DF247F" w:rsidRPr="00DF247F" w14:paraId="4458444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38D8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9A1F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5F6D7AC" w14:textId="79265D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59BCA6A4" w14:textId="66A50D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1D485" w14:textId="793756B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2BE39" w14:textId="3968A8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7,449.16 </w:t>
            </w:r>
          </w:p>
        </w:tc>
      </w:tr>
      <w:tr w:rsidR="00DF247F" w:rsidRPr="00DF247F" w14:paraId="1BCAD30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F709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032A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0B3498B9" w14:textId="4F2F56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7BD3B96F" w14:textId="627565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DDB6D" w14:textId="6E269D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7A110" w14:textId="6B9C0D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5,480.04 </w:t>
            </w:r>
          </w:p>
        </w:tc>
      </w:tr>
      <w:tr w:rsidR="00DF247F" w:rsidRPr="00DF247F" w14:paraId="04B3188E"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F9DD2"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2526640C" w14:textId="01CE766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3,194,15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4CD8E345" w14:textId="35FCA40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93AFC6" w14:textId="0CDE7C7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CB1360" w14:textId="2C5E917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3,194,156.84 </w:t>
            </w:r>
          </w:p>
        </w:tc>
      </w:tr>
      <w:tr w:rsidR="00DF247F" w:rsidRPr="00DF247F" w14:paraId="5B94C2A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1A86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710D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79FE37F5" w14:textId="3019E4B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9,177,847.26 </w:t>
            </w:r>
          </w:p>
        </w:tc>
        <w:tc>
          <w:tcPr>
            <w:tcW w:w="958" w:type="pct"/>
            <w:tcBorders>
              <w:top w:val="nil"/>
              <w:left w:val="nil"/>
              <w:bottom w:val="single" w:sz="4" w:space="0" w:color="000000"/>
              <w:right w:val="single" w:sz="4" w:space="0" w:color="000000"/>
            </w:tcBorders>
            <w:shd w:val="clear" w:color="auto" w:fill="auto"/>
            <w:noWrap/>
            <w:vAlign w:val="bottom"/>
            <w:hideMark/>
          </w:tcPr>
          <w:p w14:paraId="28B5BE1F" w14:textId="68A2EF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B7883" w14:textId="64F019A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D5B1DD7" w14:textId="435DF39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9,177,847.26 </w:t>
            </w:r>
          </w:p>
        </w:tc>
      </w:tr>
      <w:tr w:rsidR="00DF247F" w:rsidRPr="00DF247F" w14:paraId="557D329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C831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EF8C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08DBC7B0" w14:textId="4F0198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885E09" w14:textId="6805D46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C7AD3" w14:textId="1BFE85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0DEB9" w14:textId="274EC3E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0,000.00 </w:t>
            </w:r>
          </w:p>
        </w:tc>
      </w:tr>
      <w:tr w:rsidR="00DF247F" w:rsidRPr="00DF247F" w14:paraId="3C8C781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B1E2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0A0B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4F71C765" w14:textId="3B7EAD6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67,476.10 </w:t>
            </w:r>
          </w:p>
        </w:tc>
        <w:tc>
          <w:tcPr>
            <w:tcW w:w="958" w:type="pct"/>
            <w:tcBorders>
              <w:top w:val="nil"/>
              <w:left w:val="nil"/>
              <w:bottom w:val="single" w:sz="4" w:space="0" w:color="000000"/>
              <w:right w:val="single" w:sz="4" w:space="0" w:color="000000"/>
            </w:tcBorders>
            <w:shd w:val="clear" w:color="auto" w:fill="auto"/>
            <w:noWrap/>
            <w:vAlign w:val="bottom"/>
            <w:hideMark/>
          </w:tcPr>
          <w:p w14:paraId="5AFB5BC2" w14:textId="6ADE6AC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C1B28" w14:textId="0BC7B2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ACD23" w14:textId="2066F80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67,476.10 </w:t>
            </w:r>
          </w:p>
        </w:tc>
      </w:tr>
      <w:tr w:rsidR="00DF247F" w:rsidRPr="00DF247F" w14:paraId="0D321D9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7723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6088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15527E83" w14:textId="151510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CC1C0B" w14:textId="5A20FB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C8B2A" w14:textId="6BA5608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3BACD" w14:textId="04AAFA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90,000.00 </w:t>
            </w:r>
          </w:p>
        </w:tc>
      </w:tr>
      <w:tr w:rsidR="00DF247F" w:rsidRPr="00DF247F" w14:paraId="7CBF0CF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52E5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0E58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49A23EEA" w14:textId="3A4349E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3,275.48 </w:t>
            </w:r>
          </w:p>
        </w:tc>
        <w:tc>
          <w:tcPr>
            <w:tcW w:w="958" w:type="pct"/>
            <w:tcBorders>
              <w:top w:val="nil"/>
              <w:left w:val="nil"/>
              <w:bottom w:val="single" w:sz="4" w:space="0" w:color="000000"/>
              <w:right w:val="single" w:sz="4" w:space="0" w:color="000000"/>
            </w:tcBorders>
            <w:shd w:val="clear" w:color="auto" w:fill="auto"/>
            <w:noWrap/>
            <w:vAlign w:val="bottom"/>
            <w:hideMark/>
          </w:tcPr>
          <w:p w14:paraId="70546CCC" w14:textId="1CB7D4C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ECD7C" w14:textId="3F18F1D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E0629" w14:textId="7384132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3,275.48 </w:t>
            </w:r>
          </w:p>
        </w:tc>
      </w:tr>
      <w:tr w:rsidR="00DF247F" w:rsidRPr="00DF247F" w14:paraId="4D42FB3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130C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A16F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5970E50A" w14:textId="19D038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39,556.00 </w:t>
            </w:r>
          </w:p>
        </w:tc>
        <w:tc>
          <w:tcPr>
            <w:tcW w:w="958" w:type="pct"/>
            <w:tcBorders>
              <w:top w:val="nil"/>
              <w:left w:val="nil"/>
              <w:bottom w:val="single" w:sz="4" w:space="0" w:color="000000"/>
              <w:right w:val="single" w:sz="4" w:space="0" w:color="000000"/>
            </w:tcBorders>
            <w:shd w:val="clear" w:color="auto" w:fill="auto"/>
            <w:noWrap/>
            <w:vAlign w:val="bottom"/>
            <w:hideMark/>
          </w:tcPr>
          <w:p w14:paraId="5B0F9782" w14:textId="4B3DA82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43F21" w14:textId="36F8628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693DA" w14:textId="6A1428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39,556.00 </w:t>
            </w:r>
          </w:p>
        </w:tc>
      </w:tr>
      <w:tr w:rsidR="00DF247F" w:rsidRPr="00DF247F" w14:paraId="21C28E3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D7B1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763E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upax del Norte</w:t>
            </w:r>
          </w:p>
        </w:tc>
        <w:tc>
          <w:tcPr>
            <w:tcW w:w="1003" w:type="pct"/>
            <w:tcBorders>
              <w:top w:val="nil"/>
              <w:left w:val="nil"/>
              <w:bottom w:val="single" w:sz="4" w:space="0" w:color="000000"/>
              <w:right w:val="single" w:sz="4" w:space="0" w:color="000000"/>
            </w:tcBorders>
            <w:shd w:val="clear" w:color="auto" w:fill="auto"/>
            <w:noWrap/>
            <w:vAlign w:val="bottom"/>
            <w:hideMark/>
          </w:tcPr>
          <w:p w14:paraId="6AA0E3F1" w14:textId="0D47AE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224.00 </w:t>
            </w:r>
          </w:p>
        </w:tc>
        <w:tc>
          <w:tcPr>
            <w:tcW w:w="958" w:type="pct"/>
            <w:tcBorders>
              <w:top w:val="nil"/>
              <w:left w:val="nil"/>
              <w:bottom w:val="single" w:sz="4" w:space="0" w:color="000000"/>
              <w:right w:val="single" w:sz="4" w:space="0" w:color="000000"/>
            </w:tcBorders>
            <w:shd w:val="clear" w:color="auto" w:fill="auto"/>
            <w:noWrap/>
            <w:vAlign w:val="bottom"/>
            <w:hideMark/>
          </w:tcPr>
          <w:p w14:paraId="39558FE2" w14:textId="3B94FDC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DAA32" w14:textId="254593F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6F284" w14:textId="39CFC8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224.00 </w:t>
            </w:r>
          </w:p>
        </w:tc>
      </w:tr>
      <w:tr w:rsidR="00DF247F" w:rsidRPr="00DF247F" w14:paraId="727EE79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5B84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B6AC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220B950E" w14:textId="46FEB2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6,464.00 </w:t>
            </w:r>
          </w:p>
        </w:tc>
        <w:tc>
          <w:tcPr>
            <w:tcW w:w="958" w:type="pct"/>
            <w:tcBorders>
              <w:top w:val="nil"/>
              <w:left w:val="nil"/>
              <w:bottom w:val="single" w:sz="4" w:space="0" w:color="000000"/>
              <w:right w:val="single" w:sz="4" w:space="0" w:color="000000"/>
            </w:tcBorders>
            <w:shd w:val="clear" w:color="auto" w:fill="auto"/>
            <w:noWrap/>
            <w:vAlign w:val="bottom"/>
            <w:hideMark/>
          </w:tcPr>
          <w:p w14:paraId="3162083D" w14:textId="13C4F4E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2D0F2" w14:textId="650D2F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6A403" w14:textId="68CE230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6,464.00 </w:t>
            </w:r>
          </w:p>
        </w:tc>
      </w:tr>
      <w:tr w:rsidR="00DF247F" w:rsidRPr="00DF247F" w14:paraId="5B9B73F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7B0A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FAE1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6416522A" w14:textId="79D2AE4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08,314.00 </w:t>
            </w:r>
          </w:p>
        </w:tc>
        <w:tc>
          <w:tcPr>
            <w:tcW w:w="958" w:type="pct"/>
            <w:tcBorders>
              <w:top w:val="nil"/>
              <w:left w:val="nil"/>
              <w:bottom w:val="single" w:sz="4" w:space="0" w:color="000000"/>
              <w:right w:val="single" w:sz="4" w:space="0" w:color="000000"/>
            </w:tcBorders>
            <w:shd w:val="clear" w:color="auto" w:fill="auto"/>
            <w:noWrap/>
            <w:vAlign w:val="bottom"/>
            <w:hideMark/>
          </w:tcPr>
          <w:p w14:paraId="475AFCBC" w14:textId="617C07B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E8C38" w14:textId="666F80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6049A" w14:textId="157C7D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08,314.00 </w:t>
            </w:r>
          </w:p>
        </w:tc>
      </w:tr>
      <w:tr w:rsidR="00DF247F" w:rsidRPr="00DF247F" w14:paraId="2B924A69"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BDAE43"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08D33C20" w14:textId="31C76BD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6,299,89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2AB64DCD" w14:textId="15470D4B"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D37176" w14:textId="7116E7C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B49A5B" w14:textId="048BC36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6,299,899.63 </w:t>
            </w:r>
          </w:p>
        </w:tc>
      </w:tr>
      <w:tr w:rsidR="00DF247F" w:rsidRPr="00DF247F" w14:paraId="081DA7A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D5E3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4083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1CBBF7F" w14:textId="780F9C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275,093.56 </w:t>
            </w:r>
          </w:p>
        </w:tc>
        <w:tc>
          <w:tcPr>
            <w:tcW w:w="958" w:type="pct"/>
            <w:tcBorders>
              <w:top w:val="nil"/>
              <w:left w:val="nil"/>
              <w:bottom w:val="single" w:sz="4" w:space="0" w:color="000000"/>
              <w:right w:val="single" w:sz="4" w:space="0" w:color="000000"/>
            </w:tcBorders>
            <w:shd w:val="clear" w:color="auto" w:fill="auto"/>
            <w:noWrap/>
            <w:vAlign w:val="bottom"/>
            <w:hideMark/>
          </w:tcPr>
          <w:p w14:paraId="007E2BFE" w14:textId="3EFCD5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A57A1" w14:textId="126EFD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1B06BA0" w14:textId="152777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275,093.56 </w:t>
            </w:r>
          </w:p>
        </w:tc>
      </w:tr>
      <w:tr w:rsidR="00DF247F" w:rsidRPr="00DF247F" w14:paraId="4D7D87B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62AE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7D8D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5B65DD75" w14:textId="2BFAAB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EDC44B" w14:textId="760A0D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05593" w14:textId="12B9A12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FCAA3" w14:textId="0A21ED1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5,000.00 </w:t>
            </w:r>
          </w:p>
        </w:tc>
      </w:tr>
      <w:tr w:rsidR="00DF247F" w:rsidRPr="00DF247F" w14:paraId="472AC6C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C294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98D8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48970EA4" w14:textId="782537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661995EC" w14:textId="4648C6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97199" w14:textId="511B915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7E5E1" w14:textId="47E86C9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93,782.90 </w:t>
            </w:r>
          </w:p>
        </w:tc>
      </w:tr>
      <w:tr w:rsidR="00DF247F" w:rsidRPr="00DF247F" w14:paraId="4BEBA33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8723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1C0F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2AB433D9" w14:textId="426111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hideMark/>
          </w:tcPr>
          <w:p w14:paraId="5E35D230" w14:textId="6850FA4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D6AC8" w14:textId="25DDD58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65159" w14:textId="711C7D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07,948.00 </w:t>
            </w:r>
          </w:p>
        </w:tc>
      </w:tr>
      <w:tr w:rsidR="00DF247F" w:rsidRPr="00DF247F" w14:paraId="2BBA5CC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2482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7F19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0AFB0DE3" w14:textId="2DE768B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5C507882" w14:textId="3029C0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BF22A" w14:textId="03709C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5EE0E" w14:textId="5780AD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7,097.28 </w:t>
            </w:r>
          </w:p>
        </w:tc>
      </w:tr>
      <w:tr w:rsidR="00DF247F" w:rsidRPr="00DF247F" w14:paraId="68CEDE8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672B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BE5A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53D6AF61" w14:textId="03A8360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6E13098E" w14:textId="677DD6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28D4F" w14:textId="04A4F1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4124D" w14:textId="696280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3,486.00 </w:t>
            </w:r>
          </w:p>
        </w:tc>
      </w:tr>
      <w:tr w:rsidR="00DF247F" w:rsidRPr="00DF247F" w14:paraId="35CF132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BB09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3737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2DA2774D" w14:textId="679AC94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4CC7863C" w14:textId="7DD798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58DA8" w14:textId="68465C2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8220D" w14:textId="02C070B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7,491.89 </w:t>
            </w:r>
          </w:p>
        </w:tc>
      </w:tr>
      <w:tr w:rsidR="00DF247F" w:rsidRPr="00DF247F" w14:paraId="7F34644D"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1EB57A"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9250242" w14:textId="4507202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6BD457E5" w14:textId="7E0B2FE8"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C3CD5B1" w14:textId="641FEBB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4DEB78C" w14:textId="78B2C51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64,045,928.06 </w:t>
            </w:r>
          </w:p>
        </w:tc>
      </w:tr>
      <w:tr w:rsidR="00DF247F" w:rsidRPr="00DF247F" w14:paraId="629A8292"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8D423"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3FEF076D" w14:textId="6246D99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FFCA9BA" w14:textId="476D3B2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082933" w14:textId="2D44EFAC"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216131" w14:textId="6662375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503,670.00 </w:t>
            </w:r>
          </w:p>
        </w:tc>
      </w:tr>
      <w:tr w:rsidR="00DF247F" w:rsidRPr="00DF247F" w14:paraId="281E4A9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FF8E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D666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265F44A2" w14:textId="0422430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2FD8B6F2" w14:textId="288A318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F2F51" w14:textId="607959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70241" w14:textId="39326B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0,750.00 </w:t>
            </w:r>
          </w:p>
        </w:tc>
      </w:tr>
      <w:tr w:rsidR="00DF247F" w:rsidRPr="00DF247F" w14:paraId="53F342B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F2CB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3170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3196A036" w14:textId="5E8C83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7A8D1473" w14:textId="29D101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68202" w14:textId="699684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62E84" w14:textId="6312BDA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5,265.00 </w:t>
            </w:r>
          </w:p>
        </w:tc>
      </w:tr>
      <w:tr w:rsidR="00DF247F" w:rsidRPr="00DF247F" w14:paraId="594936A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41CC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01EF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58118196" w14:textId="6FB8B5C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2A541BE" w14:textId="4611E4E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7DF3B" w14:textId="011E37A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B9FAA" w14:textId="64B40A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0,962.50 </w:t>
            </w:r>
          </w:p>
        </w:tc>
      </w:tr>
      <w:tr w:rsidR="00DF247F" w:rsidRPr="00DF247F" w14:paraId="74E6A3E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305E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6493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7DF34B5E" w14:textId="043B41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799F6289" w14:textId="5EFFBE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418AE" w14:textId="74A343B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3AF3E" w14:textId="2CEB70B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550.00 </w:t>
            </w:r>
          </w:p>
        </w:tc>
      </w:tr>
      <w:tr w:rsidR="00DF247F" w:rsidRPr="00DF247F" w14:paraId="0F46492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9DE1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9A27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021AC371" w14:textId="0D5E05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C88477" w14:textId="32C15A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EAED6" w14:textId="0CC0F6F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61DE8" w14:textId="143D62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93,000.00 </w:t>
            </w:r>
          </w:p>
        </w:tc>
      </w:tr>
      <w:tr w:rsidR="00DF247F" w:rsidRPr="00DF247F" w14:paraId="51BAF92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0A74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ED17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6B45DD26" w14:textId="6783068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7241F9CE" w14:textId="24081AC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94F8A" w14:textId="1BE315C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D5D24" w14:textId="7212466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90,667.50 </w:t>
            </w:r>
          </w:p>
        </w:tc>
      </w:tr>
      <w:tr w:rsidR="00DF247F" w:rsidRPr="00DF247F" w14:paraId="1B2C26B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54D8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BC6E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DFB4340" w14:textId="0A1A84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7B4F96DC" w14:textId="3EF09B9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B60FF" w14:textId="31D2E30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4DFD7" w14:textId="1C346DB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1,237.50 </w:t>
            </w:r>
          </w:p>
        </w:tc>
      </w:tr>
      <w:tr w:rsidR="00DF247F" w:rsidRPr="00DF247F" w14:paraId="678A89E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59AF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5B0F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782F461" w14:textId="496E9CA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75E628B8" w14:textId="07AE3B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501DF" w14:textId="0478080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5988F" w14:textId="40FF9C7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1,237.50 </w:t>
            </w:r>
          </w:p>
        </w:tc>
      </w:tr>
      <w:tr w:rsidR="00DF247F" w:rsidRPr="00DF247F" w14:paraId="1410F7D4"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D94898"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2C2DBB7" w14:textId="7C95264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1873D5EC" w14:textId="5EFF4628"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E27B6D" w14:textId="10EEB958"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A5E362" w14:textId="227D9726"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4,152,798.69 </w:t>
            </w:r>
          </w:p>
        </w:tc>
      </w:tr>
      <w:tr w:rsidR="00DF247F" w:rsidRPr="00DF247F" w14:paraId="57ED678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02F9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EC12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30B57E7E" w14:textId="314EC4E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3DC26285" w14:textId="0400350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A4B60" w14:textId="75BA5FB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A9184" w14:textId="58E0B1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504.00 </w:t>
            </w:r>
          </w:p>
        </w:tc>
      </w:tr>
      <w:tr w:rsidR="00DF247F" w:rsidRPr="00DF247F" w14:paraId="74CE421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928D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FA90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17552A5F" w14:textId="54C6BE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39473F7A" w14:textId="45C429C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AF14D" w14:textId="0867A0F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809D7" w14:textId="26C35E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4,566.00 </w:t>
            </w:r>
          </w:p>
        </w:tc>
      </w:tr>
      <w:tr w:rsidR="00DF247F" w:rsidRPr="00DF247F" w14:paraId="53AC34B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B378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E7D4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3EB8E5F5" w14:textId="0460DBF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565AC7B0" w14:textId="75B4E2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B830D" w14:textId="16CA40F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F7AF1" w14:textId="5B2981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6,919.20 </w:t>
            </w:r>
          </w:p>
        </w:tc>
      </w:tr>
      <w:tr w:rsidR="00DF247F" w:rsidRPr="00DF247F" w14:paraId="2AD19FD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EF6B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AD69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31065297" w14:textId="13A921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5A9B437F" w14:textId="514413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93469" w14:textId="5A23AD1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C4861" w14:textId="24A2249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0,768.00 </w:t>
            </w:r>
          </w:p>
        </w:tc>
      </w:tr>
      <w:tr w:rsidR="00DF247F" w:rsidRPr="00DF247F" w14:paraId="7D01DDB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D8C1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5174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03FB5B29" w14:textId="24656B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5CE4EF3C" w14:textId="0D0D44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ACB9A" w14:textId="1871550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1C7FB" w14:textId="7963F3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5,471.25 </w:t>
            </w:r>
          </w:p>
        </w:tc>
      </w:tr>
      <w:tr w:rsidR="00DF247F" w:rsidRPr="00DF247F" w14:paraId="5F17E29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4C21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63D1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0C51EA81" w14:textId="441F6CB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3D9E2038" w14:textId="3A3FF5C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6D783" w14:textId="033391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6AE42" w14:textId="1232A68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18,579.98 </w:t>
            </w:r>
          </w:p>
        </w:tc>
      </w:tr>
      <w:tr w:rsidR="00DF247F" w:rsidRPr="00DF247F" w14:paraId="7C8F503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C485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0261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32D3380C" w14:textId="51F3826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19F475" w14:textId="7ED21B2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40D03" w14:textId="716487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40422" w14:textId="63B7913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34,000.00 </w:t>
            </w:r>
          </w:p>
        </w:tc>
      </w:tr>
      <w:tr w:rsidR="00DF247F" w:rsidRPr="00DF247F" w14:paraId="233206D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5FD5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5C47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CDE9705" w14:textId="16B98B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52545E7A" w14:textId="563C2D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948FD" w14:textId="0FFD278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1BD25" w14:textId="7C40B62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4,500.00 </w:t>
            </w:r>
          </w:p>
        </w:tc>
      </w:tr>
      <w:tr w:rsidR="00DF247F" w:rsidRPr="00DF247F" w14:paraId="568B991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E1EA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9F83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0024BEF0" w14:textId="3E74D0A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1CBDA5F3" w14:textId="742B26C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42DED" w14:textId="3DA97D6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2AC5E" w14:textId="285BE56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4,590.00 </w:t>
            </w:r>
          </w:p>
        </w:tc>
      </w:tr>
      <w:tr w:rsidR="00DF247F" w:rsidRPr="00DF247F" w14:paraId="7CDDBC2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D0CC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C61019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00860380" w14:textId="41141F1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30410797" w14:textId="41BBED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CE746" w14:textId="524C392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14F58" w14:textId="7445CB3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41,025.76 </w:t>
            </w:r>
          </w:p>
        </w:tc>
      </w:tr>
      <w:tr w:rsidR="00DF247F" w:rsidRPr="00DF247F" w14:paraId="38BDB9F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7440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9E57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6F4B1B1" w14:textId="5419AE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64519443" w14:textId="331A833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1BAB0" w14:textId="56D26C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3BE70" w14:textId="1F201AB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9,556.50 </w:t>
            </w:r>
          </w:p>
        </w:tc>
      </w:tr>
      <w:tr w:rsidR="00DF247F" w:rsidRPr="00DF247F" w14:paraId="3C450C9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4D69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8EA6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5944FD7B" w14:textId="7306E1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46BD3AE3" w14:textId="39C5F0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9032F" w14:textId="53205D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C116A" w14:textId="22762C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8,318.00 </w:t>
            </w:r>
          </w:p>
        </w:tc>
      </w:tr>
      <w:tr w:rsidR="00DF247F" w:rsidRPr="00DF247F" w14:paraId="73E22D83"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FFD04C"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3E6C13C" w14:textId="3599E50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568FFB87" w14:textId="1D9053A4"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B156FC" w14:textId="308B499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A6305CB" w14:textId="25D91896"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7,774,334.58 </w:t>
            </w:r>
          </w:p>
        </w:tc>
      </w:tr>
      <w:tr w:rsidR="00DF247F" w:rsidRPr="00DF247F" w14:paraId="2A31042F" w14:textId="77777777" w:rsidTr="00DF247F">
        <w:trPr>
          <w:trHeight w:val="20"/>
        </w:trPr>
        <w:tc>
          <w:tcPr>
            <w:tcW w:w="79" w:type="pct"/>
            <w:tcBorders>
              <w:top w:val="nil"/>
              <w:left w:val="nil"/>
              <w:bottom w:val="single" w:sz="4" w:space="0" w:color="000000"/>
              <w:right w:val="nil"/>
            </w:tcBorders>
            <w:shd w:val="clear" w:color="auto" w:fill="auto"/>
            <w:noWrap/>
            <w:vAlign w:val="bottom"/>
            <w:hideMark/>
          </w:tcPr>
          <w:p w14:paraId="46F8E297"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5519993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5216BA93" w14:textId="10E5709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008812" w14:textId="641C63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0FF3F" w14:textId="3DF28A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1FCCC29" w14:textId="1A01B8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34,000.00 </w:t>
            </w:r>
          </w:p>
        </w:tc>
      </w:tr>
      <w:tr w:rsidR="00DF247F" w:rsidRPr="00DF247F" w14:paraId="0C55E4C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A36E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8D56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7E3F543C" w14:textId="5904B2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5E8F8C1D" w14:textId="37E847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F1A5D" w14:textId="126030C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335DB" w14:textId="0D36657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60.78 </w:t>
            </w:r>
          </w:p>
        </w:tc>
      </w:tr>
      <w:tr w:rsidR="00DF247F" w:rsidRPr="00DF247F" w14:paraId="01B1259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5A3E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E461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043494EA" w14:textId="6AA758B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hideMark/>
          </w:tcPr>
          <w:p w14:paraId="70418855" w14:textId="737C64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80EFB" w14:textId="5E94DAF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36E74" w14:textId="54A941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44,076.12 </w:t>
            </w:r>
          </w:p>
        </w:tc>
      </w:tr>
      <w:tr w:rsidR="00DF247F" w:rsidRPr="00DF247F" w14:paraId="5DC46D0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CF13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DD9F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2360B30B" w14:textId="130398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4FC1660E" w14:textId="7E76B6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4F9FE" w14:textId="17C519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771C5" w14:textId="7A8F76F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56,535.58 </w:t>
            </w:r>
          </w:p>
        </w:tc>
      </w:tr>
      <w:tr w:rsidR="00DF247F" w:rsidRPr="00DF247F" w14:paraId="4B47DB1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6A26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1C1A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73CF1B40" w14:textId="44248E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6B55628E" w14:textId="5C3D75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2C89D" w14:textId="46AD008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6FF94" w14:textId="5D2E92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1,185.84 </w:t>
            </w:r>
          </w:p>
        </w:tc>
      </w:tr>
      <w:tr w:rsidR="00DF247F" w:rsidRPr="00DF247F" w14:paraId="6FBE8AA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C9A7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E4E9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60092F99" w14:textId="134BFCF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5B73E463" w14:textId="6878B5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D81B6" w14:textId="2CDC275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5CB22" w14:textId="1A2AB3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1,868.08 </w:t>
            </w:r>
          </w:p>
        </w:tc>
      </w:tr>
      <w:tr w:rsidR="00DF247F" w:rsidRPr="00DF247F" w14:paraId="1FEA7A5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AF8F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D3D8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377EF169" w14:textId="7FA218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1C0022E9" w14:textId="5225281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80F59" w14:textId="148ACBC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1A6D9" w14:textId="7ECF9C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15,144.53 </w:t>
            </w:r>
          </w:p>
        </w:tc>
      </w:tr>
      <w:tr w:rsidR="00DF247F" w:rsidRPr="00DF247F" w14:paraId="34EF6E3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36B1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F256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061A72B5" w14:textId="3579CD5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hideMark/>
          </w:tcPr>
          <w:p w14:paraId="3FAF2E9E" w14:textId="701035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C4B53" w14:textId="4176F6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28686" w14:textId="5C939E5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73,568.37 </w:t>
            </w:r>
          </w:p>
        </w:tc>
      </w:tr>
      <w:tr w:rsidR="00DF247F" w:rsidRPr="00DF247F" w14:paraId="05263D3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3FBE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C401D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588894E3" w14:textId="38D17F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0AC4B065" w14:textId="282026F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FC3B2" w14:textId="4D821D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35590" w14:textId="4633C4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6,200.00 </w:t>
            </w:r>
          </w:p>
        </w:tc>
      </w:tr>
      <w:tr w:rsidR="00DF247F" w:rsidRPr="00DF247F" w14:paraId="575F43F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85BC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4A1A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5AA95EE6" w14:textId="643E4F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2EAA8D59" w14:textId="042C07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D6978" w14:textId="577B26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40E24" w14:textId="05083A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0,856.08 </w:t>
            </w:r>
          </w:p>
        </w:tc>
      </w:tr>
      <w:tr w:rsidR="00DF247F" w:rsidRPr="00DF247F" w14:paraId="4B40D86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FEA4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B3D1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1DB3AE71" w14:textId="6AC090C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hideMark/>
          </w:tcPr>
          <w:p w14:paraId="1137EE09" w14:textId="7457D4D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37F9A" w14:textId="07ADAB9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2F07D" w14:textId="0A020F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17,845.45 </w:t>
            </w:r>
          </w:p>
        </w:tc>
      </w:tr>
      <w:tr w:rsidR="00DF247F" w:rsidRPr="00DF247F" w14:paraId="72CC07F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BD8D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9902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489B49C2" w14:textId="74349E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0869766A" w14:textId="2FA701D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0794E" w14:textId="3AE329A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A730A" w14:textId="4A1FAB1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19,273.85 </w:t>
            </w:r>
          </w:p>
        </w:tc>
      </w:tr>
      <w:tr w:rsidR="00DF247F" w:rsidRPr="00DF247F" w14:paraId="47948F6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A9DE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91EB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46CBD388" w14:textId="18001A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147ED0B7" w14:textId="27FB106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9BAD2" w14:textId="00ABEDA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0E8EC" w14:textId="56D9121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24,636.82 </w:t>
            </w:r>
          </w:p>
        </w:tc>
      </w:tr>
      <w:tr w:rsidR="00DF247F" w:rsidRPr="00DF247F" w14:paraId="425B008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D80C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2853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01CDAC42" w14:textId="4D4FF0C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4A561D91" w14:textId="4B2084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9295B" w14:textId="701FE16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46532" w14:textId="4C1B841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31,013.18 </w:t>
            </w:r>
          </w:p>
        </w:tc>
      </w:tr>
      <w:tr w:rsidR="00DF247F" w:rsidRPr="00DF247F" w14:paraId="6AC3E52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06BA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E9E0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4420C9B5" w14:textId="31DA62E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hideMark/>
          </w:tcPr>
          <w:p w14:paraId="38E6FED2" w14:textId="31D24BF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CA7E81" w14:textId="6C041A3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3E7E4" w14:textId="076076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43,758.07 </w:t>
            </w:r>
          </w:p>
        </w:tc>
      </w:tr>
      <w:tr w:rsidR="00DF247F" w:rsidRPr="00DF247F" w14:paraId="4586E19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BD6E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0107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3F73A5A1" w14:textId="6A56F27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52A5DE84" w14:textId="2C7A50A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63D4D" w14:textId="327FF9A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A9A86" w14:textId="6ED180F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0,642.42 </w:t>
            </w:r>
          </w:p>
        </w:tc>
      </w:tr>
      <w:tr w:rsidR="00DF247F" w:rsidRPr="00DF247F" w14:paraId="57A5183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85E2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1D0C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0902E90A" w14:textId="5CCC066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hideMark/>
          </w:tcPr>
          <w:p w14:paraId="4FB2E572" w14:textId="1036BC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924D3" w14:textId="5B21E62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68765" w14:textId="4A8759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271,119.15 </w:t>
            </w:r>
          </w:p>
        </w:tc>
      </w:tr>
      <w:tr w:rsidR="00DF247F" w:rsidRPr="00DF247F" w14:paraId="4301393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FC13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51C4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6EDA7E79" w14:textId="04DD726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4F32C804" w14:textId="7CAEC80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01632" w14:textId="2261192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066B6" w14:textId="05A6E1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5,518.74 </w:t>
            </w:r>
          </w:p>
        </w:tc>
      </w:tr>
      <w:tr w:rsidR="00DF247F" w:rsidRPr="00DF247F" w14:paraId="50FC293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C0E4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C8ED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5CC087CC" w14:textId="3D2150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61269811" w14:textId="412815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4AC41" w14:textId="257C27C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0F88D" w14:textId="47F0C4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3,025.46 </w:t>
            </w:r>
          </w:p>
        </w:tc>
      </w:tr>
      <w:tr w:rsidR="00DF247F" w:rsidRPr="00DF247F" w14:paraId="3140765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6F83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CC41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206AD702" w14:textId="0B422C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hideMark/>
          </w:tcPr>
          <w:p w14:paraId="3DC733DB" w14:textId="7707B3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D2104" w14:textId="18C6169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862BB" w14:textId="59396B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73,025.06 </w:t>
            </w:r>
          </w:p>
        </w:tc>
      </w:tr>
      <w:tr w:rsidR="00DF247F" w:rsidRPr="00DF247F" w14:paraId="65FD322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8388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E505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3A0DE324" w14:textId="3FBD185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41CFB05F" w14:textId="5781E74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E139D" w14:textId="779965F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3457A" w14:textId="4506454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43,821.56 </w:t>
            </w:r>
          </w:p>
        </w:tc>
      </w:tr>
      <w:tr w:rsidR="00DF247F" w:rsidRPr="00DF247F" w14:paraId="30333EC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B1F4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A9C7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100230C5" w14:textId="0E5706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3F15A260" w14:textId="12FBB3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3082E" w14:textId="4D6341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D953D" w14:textId="6C9172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824,469.92 </w:t>
            </w:r>
          </w:p>
        </w:tc>
      </w:tr>
      <w:tr w:rsidR="00DF247F" w:rsidRPr="00DF247F" w14:paraId="66A91FC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BDDD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A458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3AC9AC93" w14:textId="453B3D6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65EE5226" w14:textId="4B3B2EB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27857" w14:textId="6427A8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F50BC" w14:textId="084267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154,321.68 </w:t>
            </w:r>
          </w:p>
        </w:tc>
      </w:tr>
      <w:tr w:rsidR="00DF247F" w:rsidRPr="00DF247F" w14:paraId="7E51A9E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5F4B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9998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3B8468E0" w14:textId="1108E86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61B8369F" w14:textId="726164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460CD" w14:textId="6F6249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2A004" w14:textId="536089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4,437.06 </w:t>
            </w:r>
          </w:p>
        </w:tc>
      </w:tr>
      <w:tr w:rsidR="00DF247F" w:rsidRPr="00DF247F" w14:paraId="5B94292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08EF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85CB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5F89B10" w14:textId="138790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6D618775" w14:textId="6577CA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67AC1" w14:textId="5D9C86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023A5" w14:textId="444D07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3,630.78 </w:t>
            </w:r>
          </w:p>
        </w:tc>
      </w:tr>
      <w:tr w:rsidR="00DF247F" w:rsidRPr="00DF247F" w14:paraId="780648B8"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B0665"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02313300" w14:textId="60E2D5C6"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347E4677" w14:textId="2A19FCAC"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62174D" w14:textId="14716BF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24CE2C" w14:textId="5A6E66E8"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2,771,707.79 </w:t>
            </w:r>
          </w:p>
        </w:tc>
      </w:tr>
      <w:tr w:rsidR="00DF247F" w:rsidRPr="00DF247F" w14:paraId="45A52C71"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20B9C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1683AF62" w14:textId="5EC6CD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54EBFCE5" w14:textId="1CC330D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1C32A" w14:textId="499FC11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92AA0" w14:textId="23327B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144,723.87 </w:t>
            </w:r>
          </w:p>
        </w:tc>
      </w:tr>
      <w:tr w:rsidR="00DF247F" w:rsidRPr="00DF247F" w14:paraId="09C1B01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6CF9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73E0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37929E54" w14:textId="1590150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0ED0E0EC" w14:textId="6640A49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1807E" w14:textId="78535E1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B5BE9" w14:textId="34D646E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9,860.00 </w:t>
            </w:r>
          </w:p>
        </w:tc>
      </w:tr>
      <w:tr w:rsidR="00DF247F" w:rsidRPr="00DF247F" w14:paraId="1A7960E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E4AC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6E8D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7EAF5D50" w14:textId="4196E7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289BC4C5" w14:textId="171F0FA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87308" w14:textId="42B290F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20652" w14:textId="60A996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1,650.00 </w:t>
            </w:r>
          </w:p>
        </w:tc>
      </w:tr>
      <w:tr w:rsidR="00DF247F" w:rsidRPr="00DF247F" w14:paraId="60181AA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7C4C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4E2F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D4851D" w14:textId="5DFAFD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72035969" w14:textId="3233EBA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8A13F9" w14:textId="0CD075C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CF0A1" w14:textId="3B0E8B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15,838.92 </w:t>
            </w:r>
          </w:p>
        </w:tc>
      </w:tr>
      <w:tr w:rsidR="00DF247F" w:rsidRPr="00DF247F" w14:paraId="072F655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3E53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D59A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39A634DD" w14:textId="5ACE18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3846D528" w14:textId="7FC867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C3554" w14:textId="6BDB9A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68A2B" w14:textId="4B39CD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43,207.50 </w:t>
            </w:r>
          </w:p>
        </w:tc>
      </w:tr>
      <w:tr w:rsidR="00DF247F" w:rsidRPr="00DF247F" w14:paraId="09FE9E6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0A78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6F05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63AEB901" w14:textId="54B24A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40FC4A2F" w14:textId="306869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6B95A" w14:textId="17AFA96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18816" w14:textId="7ED5CE8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52,406.25 </w:t>
            </w:r>
          </w:p>
        </w:tc>
      </w:tr>
      <w:tr w:rsidR="00DF247F" w:rsidRPr="00DF247F" w14:paraId="0D9ED2E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F397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C93F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2264A593" w14:textId="575495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0A30B925" w14:textId="4A8B40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B7186" w14:textId="49361A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ED42F" w14:textId="11329B8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12,131.25 </w:t>
            </w:r>
          </w:p>
        </w:tc>
      </w:tr>
      <w:tr w:rsidR="00DF247F" w:rsidRPr="00DF247F" w14:paraId="3CD8E73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D10B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692C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67787C8E" w14:textId="3945D47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144F4541" w14:textId="5DE115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09725" w14:textId="55BA69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339B0" w14:textId="315FA6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3,457.50 </w:t>
            </w:r>
          </w:p>
        </w:tc>
      </w:tr>
      <w:tr w:rsidR="00DF247F" w:rsidRPr="00DF247F" w14:paraId="6EBBF37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AC70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22B2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55DEB902" w14:textId="4A4DCE6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C6C57E5" w14:textId="34A3DAB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4C1AF" w14:textId="47E249A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73A14" w14:textId="286CD4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9,500.00 </w:t>
            </w:r>
          </w:p>
        </w:tc>
      </w:tr>
      <w:tr w:rsidR="00DF247F" w:rsidRPr="00DF247F" w14:paraId="67BE761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92E1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947C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3A734B99" w14:textId="2060EC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74281029" w14:textId="4F28464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0DE18" w14:textId="1D7571C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51974" w14:textId="0281FE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3,575.00 </w:t>
            </w:r>
          </w:p>
        </w:tc>
      </w:tr>
      <w:tr w:rsidR="00DF247F" w:rsidRPr="00DF247F" w14:paraId="6183246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45EF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CF09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4C25D0A7" w14:textId="35F318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61C278AC" w14:textId="687DE1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9C4ECC" w14:textId="3225AC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7F308" w14:textId="3EAAA4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04,562.50 </w:t>
            </w:r>
          </w:p>
        </w:tc>
      </w:tr>
      <w:tr w:rsidR="00DF247F" w:rsidRPr="00DF247F" w14:paraId="0EFECCE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7E9C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0E5F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2D321642" w14:textId="42150A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758CB54B" w14:textId="33085F7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3FDDA" w14:textId="42B42E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E548F" w14:textId="2D4F8C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0,780.00 </w:t>
            </w:r>
          </w:p>
        </w:tc>
      </w:tr>
      <w:tr w:rsidR="00DF247F" w:rsidRPr="00DF247F" w14:paraId="5AA55CD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7F41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CE4D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5153B996" w14:textId="77F79F3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14039326" w14:textId="181641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0E29B" w14:textId="2E09009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2514A" w14:textId="47D5EF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3,760.00 </w:t>
            </w:r>
          </w:p>
        </w:tc>
      </w:tr>
      <w:tr w:rsidR="00DF247F" w:rsidRPr="00DF247F" w14:paraId="4A30D98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6D56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6C17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1087D5C9" w14:textId="7E657D1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621294E" w14:textId="49A5725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A7267" w14:textId="57FDC45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37D76" w14:textId="44E9734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550.00 </w:t>
            </w:r>
          </w:p>
        </w:tc>
      </w:tr>
      <w:tr w:rsidR="00DF247F" w:rsidRPr="00DF247F" w14:paraId="3189900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513A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0268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F273E9" w14:textId="400EFA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0855A975" w14:textId="2AB71A8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2B210" w14:textId="2728C3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5F15E" w14:textId="18DF38F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0,825.00 </w:t>
            </w:r>
          </w:p>
        </w:tc>
      </w:tr>
      <w:tr w:rsidR="00DF247F" w:rsidRPr="00DF247F" w14:paraId="54D713A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6E6B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E88B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DC0E80B" w14:textId="24BE7F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4C92D3F9" w14:textId="7FCD8FC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AD977" w14:textId="373297B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5742F" w14:textId="543CCD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0,962.50 </w:t>
            </w:r>
          </w:p>
        </w:tc>
      </w:tr>
      <w:tr w:rsidR="00DF247F" w:rsidRPr="00DF247F" w14:paraId="0815B69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8D82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A74F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25D6052B" w14:textId="3C88188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1E910981" w14:textId="2C2246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66D42" w14:textId="6D7676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A5D30" w14:textId="52A39B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0,825.00 </w:t>
            </w:r>
          </w:p>
        </w:tc>
      </w:tr>
      <w:tr w:rsidR="00DF247F" w:rsidRPr="00DF247F" w14:paraId="267D02A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B2CA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DD6E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CEAC8B1" w14:textId="6D7A28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22078B" w14:textId="509240B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81FC9" w14:textId="170019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83604" w14:textId="5A31686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95,000.00 </w:t>
            </w:r>
          </w:p>
        </w:tc>
      </w:tr>
      <w:tr w:rsidR="00DF247F" w:rsidRPr="00DF247F" w14:paraId="161805B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CB52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DD71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DD11287" w14:textId="39F0A12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28C08CFA" w14:textId="545F1A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D14AE" w14:textId="3F72A0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F4A74" w14:textId="3851F0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9,862.50 </w:t>
            </w:r>
          </w:p>
        </w:tc>
      </w:tr>
      <w:tr w:rsidR="00DF247F" w:rsidRPr="00DF247F" w14:paraId="4BD43CE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FA1C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D616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95D67CE" w14:textId="4CF762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3F643210" w14:textId="653096D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15CB1" w14:textId="692956D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DB3B7" w14:textId="20AC635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1,100.00 </w:t>
            </w:r>
          </w:p>
        </w:tc>
      </w:tr>
      <w:tr w:rsidR="00DF247F" w:rsidRPr="00DF247F" w14:paraId="44B0546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1A7C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EAE8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792E3B" w14:textId="14F6273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3FEF5D15" w14:textId="4B92FB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2CBB0" w14:textId="6C65DC7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D0FB5" w14:textId="3B01DE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22,887.50 </w:t>
            </w:r>
          </w:p>
        </w:tc>
      </w:tr>
      <w:tr w:rsidR="00DF247F" w:rsidRPr="00DF247F" w14:paraId="5D27AF9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25EA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66D8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7A74E912" w14:textId="31C3F9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721E629A" w14:textId="0A4CD62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9B2F2" w14:textId="688E410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2B145" w14:textId="57A330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1,100.00 </w:t>
            </w:r>
          </w:p>
        </w:tc>
      </w:tr>
      <w:tr w:rsidR="00DF247F" w:rsidRPr="00DF247F" w14:paraId="25CA71C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7C95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4AD4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0FB87B5A" w14:textId="7388F5D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3360D728" w14:textId="79AE5F6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ADA7F" w14:textId="023EB96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D001E" w14:textId="4182A03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0,530.00 </w:t>
            </w:r>
          </w:p>
        </w:tc>
      </w:tr>
      <w:tr w:rsidR="00DF247F" w:rsidRPr="00DF247F" w14:paraId="71F4246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B313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BC99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6412ACE8" w14:textId="2D2D8F0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3B801972" w14:textId="2619CFC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D0A19" w14:textId="1962B22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93932" w14:textId="556D6B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8,241.25 </w:t>
            </w:r>
          </w:p>
        </w:tc>
      </w:tr>
      <w:tr w:rsidR="00DF247F" w:rsidRPr="00DF247F" w14:paraId="3BD21DC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488B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C8DB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02F4C3A1" w14:textId="284A52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0301A26D" w14:textId="275138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0E625" w14:textId="60EC5A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A1345" w14:textId="514992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80,598.75 </w:t>
            </w:r>
          </w:p>
        </w:tc>
      </w:tr>
      <w:tr w:rsidR="00DF247F" w:rsidRPr="00DF247F" w14:paraId="12536B7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C26D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BDD8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396D62F3" w14:textId="3A7A0E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3479C9E3" w14:textId="4F1B70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42D97D" w14:textId="0612FB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E69F4" w14:textId="78A72D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39,810.00 </w:t>
            </w:r>
          </w:p>
        </w:tc>
      </w:tr>
      <w:tr w:rsidR="00DF247F" w:rsidRPr="00DF247F" w14:paraId="5EC03BC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D919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BD6250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5157E7C5" w14:textId="7EB8882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4634310" w14:textId="5ECB078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09620" w14:textId="0F7894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C373F" w14:textId="557531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0,962.50 </w:t>
            </w:r>
          </w:p>
        </w:tc>
      </w:tr>
      <w:tr w:rsidR="00DF247F" w:rsidRPr="00DF247F" w14:paraId="1D1574E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1737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69A7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60103D43" w14:textId="3E83E2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0B2D79" w14:textId="3A0AEC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C57A5" w14:textId="0C722FB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B22DE" w14:textId="313927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93,000.00 </w:t>
            </w:r>
          </w:p>
        </w:tc>
      </w:tr>
      <w:tr w:rsidR="00DF247F" w:rsidRPr="00DF247F" w14:paraId="15DE550B"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322B4A"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2EB39545" w14:textId="207702B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3A72344F" w14:textId="5AD8695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4D9609" w14:textId="09B4AFE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81C138" w14:textId="27A236C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7,781,496.82 </w:t>
            </w:r>
          </w:p>
        </w:tc>
      </w:tr>
      <w:tr w:rsidR="00DF247F" w:rsidRPr="00DF247F" w14:paraId="5F65932B"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D71365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4B3EECBE" w14:textId="24BE01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480D0AE4" w14:textId="3B28EC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7ACD0" w14:textId="5A738C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D7531" w14:textId="777271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16,840.00 </w:t>
            </w:r>
          </w:p>
        </w:tc>
      </w:tr>
      <w:tr w:rsidR="00DF247F" w:rsidRPr="00DF247F" w14:paraId="7FB0BD2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BC59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7298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AB243A5" w14:textId="63C60B5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13D9CB9D" w14:textId="505A695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50221" w14:textId="632ED74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F7964" w14:textId="6FB822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3,669.12 </w:t>
            </w:r>
          </w:p>
        </w:tc>
      </w:tr>
      <w:tr w:rsidR="00DF247F" w:rsidRPr="00DF247F" w14:paraId="58A127E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57A7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8772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03101566" w14:textId="011FD0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1B1191D8" w14:textId="47FA6F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4D042" w14:textId="4651083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634B8" w14:textId="729E2AE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988.08 </w:t>
            </w:r>
          </w:p>
        </w:tc>
      </w:tr>
      <w:tr w:rsidR="00DF247F" w:rsidRPr="00DF247F" w14:paraId="4442569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5619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E14C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4A6F18B6" w14:textId="078B66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2313EDD6" w14:textId="6B1695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7FDE9" w14:textId="7A9616C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4C550" w14:textId="7660A8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82.34 </w:t>
            </w:r>
          </w:p>
        </w:tc>
      </w:tr>
      <w:tr w:rsidR="00DF247F" w:rsidRPr="00DF247F" w14:paraId="2C1A435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0D87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D1F8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0A2E5C47" w14:textId="32CC8C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2F96BD20" w14:textId="77A33F6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24A58" w14:textId="547E03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AE404" w14:textId="0B8E754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4,439.60 </w:t>
            </w:r>
          </w:p>
        </w:tc>
      </w:tr>
      <w:tr w:rsidR="00DF247F" w:rsidRPr="00DF247F" w14:paraId="325C3E8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580C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9F98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52679D51" w14:textId="6F9818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6C0B195F" w14:textId="1E97C9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92F67" w14:textId="79210A5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C2676" w14:textId="22E6013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14,549.68 </w:t>
            </w:r>
          </w:p>
        </w:tc>
      </w:tr>
      <w:tr w:rsidR="00DF247F" w:rsidRPr="00DF247F" w14:paraId="32CBF9D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6C4B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4E37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5ED6A1DB" w14:textId="4C6AA9A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6B0C4667" w14:textId="261FD96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5DEE5" w14:textId="6203A8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4CC3D" w14:textId="569045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59,185.44 </w:t>
            </w:r>
          </w:p>
        </w:tc>
      </w:tr>
      <w:tr w:rsidR="00DF247F" w:rsidRPr="00DF247F" w14:paraId="56A9758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D1B2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783C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2F97569D" w14:textId="11BDF22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5BE29F66" w14:textId="2AFD64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9F3A5" w14:textId="66AA13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4CC2C" w14:textId="761834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25.46 </w:t>
            </w:r>
          </w:p>
        </w:tc>
      </w:tr>
      <w:tr w:rsidR="00DF247F" w:rsidRPr="00DF247F" w14:paraId="7D4611B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F533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8A9F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1A9D5707" w14:textId="5AF0F3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21206968" w14:textId="7EAEAE8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887A8" w14:textId="11D546C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91FCE" w14:textId="13AFB6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43.12 </w:t>
            </w:r>
          </w:p>
        </w:tc>
      </w:tr>
      <w:tr w:rsidR="00DF247F" w:rsidRPr="00DF247F" w14:paraId="3C53D00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2079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95C8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38AEB35B" w14:textId="67D96C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21237284" w14:textId="25EA8C6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CFE3A" w14:textId="0A00CB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1F3D4" w14:textId="3132236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36,052.30 </w:t>
            </w:r>
          </w:p>
        </w:tc>
      </w:tr>
      <w:tr w:rsidR="00DF247F" w:rsidRPr="00DF247F" w14:paraId="6BB0BB7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159D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156A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0725A607" w14:textId="188AEF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4A5F02DB" w14:textId="7F39F5A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D5AC2" w14:textId="12578D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F9E17" w14:textId="10D311F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25.46 </w:t>
            </w:r>
          </w:p>
        </w:tc>
      </w:tr>
      <w:tr w:rsidR="00DF247F" w:rsidRPr="00DF247F" w14:paraId="4471592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569C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8AAB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4C0A5F89" w14:textId="7C121A2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44FFECED" w14:textId="053D806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117FE" w14:textId="566C6A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22138" w14:textId="69FD57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690.14 </w:t>
            </w:r>
          </w:p>
        </w:tc>
      </w:tr>
      <w:tr w:rsidR="00DF247F" w:rsidRPr="00DF247F" w14:paraId="4F7BBA8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6180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42C0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459A6CA0" w14:textId="66E4B5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50460CAB" w14:textId="3D0BF9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0CE18" w14:textId="01D640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F3D9E" w14:textId="2569B16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7,108.00 </w:t>
            </w:r>
          </w:p>
        </w:tc>
      </w:tr>
      <w:tr w:rsidR="00DF247F" w:rsidRPr="00DF247F" w14:paraId="195BFFE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EB41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0A0C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67654092" w14:textId="4046E3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326AFD0D" w14:textId="1E21CD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AB7A9" w14:textId="09EC87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4A35C" w14:textId="664822A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33.26 </w:t>
            </w:r>
          </w:p>
        </w:tc>
      </w:tr>
      <w:tr w:rsidR="00DF247F" w:rsidRPr="00DF247F" w14:paraId="5277A96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40D2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9E77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06A18698" w14:textId="4BEAF3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7DB517E8" w14:textId="72C4E67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3234F" w14:textId="535157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E4346" w14:textId="34E89CF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4,696.14 </w:t>
            </w:r>
          </w:p>
        </w:tc>
      </w:tr>
      <w:tr w:rsidR="00DF247F" w:rsidRPr="00DF247F" w14:paraId="099AAFD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A872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F6F2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7B282DC4" w14:textId="1190E9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hideMark/>
          </w:tcPr>
          <w:p w14:paraId="4F70A90B" w14:textId="7A19CC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1FA1E" w14:textId="78B8EEC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512B0" w14:textId="48B05A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21,054.72 </w:t>
            </w:r>
          </w:p>
        </w:tc>
      </w:tr>
      <w:tr w:rsidR="00DF247F" w:rsidRPr="00DF247F" w14:paraId="68B3F49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8DD5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1283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2E0308D" w14:textId="33FCDE1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5DB36D03" w14:textId="4F42E7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9EA20" w14:textId="2E19DA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7A5E4" w14:textId="46AFA72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73,087.60 </w:t>
            </w:r>
          </w:p>
        </w:tc>
      </w:tr>
      <w:tr w:rsidR="00DF247F" w:rsidRPr="00DF247F" w14:paraId="7F3CEDC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C349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AE4A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B633D1A" w14:textId="2845556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392BE524" w14:textId="2F18D62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25B16" w14:textId="75C714E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D3FFF" w14:textId="76A07E5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8,550.98 </w:t>
            </w:r>
          </w:p>
        </w:tc>
      </w:tr>
      <w:tr w:rsidR="00DF247F" w:rsidRPr="00DF247F" w14:paraId="2837FC1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AEAD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F5A2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5B813D50" w14:textId="508E0B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081A0F0A" w14:textId="4890AE6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FB877" w14:textId="551BB8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49228" w14:textId="75419DB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4,283.02 </w:t>
            </w:r>
          </w:p>
        </w:tc>
      </w:tr>
      <w:tr w:rsidR="00DF247F" w:rsidRPr="00DF247F" w14:paraId="5DE1C0D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E1BD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E4CF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3BAB5501" w14:textId="7E055D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36E8E6D3" w14:textId="6A4A92A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BEFDE" w14:textId="07129C5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DC881" w14:textId="2E54171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2,628.90 </w:t>
            </w:r>
          </w:p>
        </w:tc>
      </w:tr>
      <w:tr w:rsidR="00DF247F" w:rsidRPr="00DF247F" w14:paraId="4ED718A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F2ED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43C2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3EA391E9" w14:textId="54DEF53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24215BE8" w14:textId="29C33F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F98F7" w14:textId="619458A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C12B8" w14:textId="6E0AC90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60.78 </w:t>
            </w:r>
          </w:p>
        </w:tc>
      </w:tr>
      <w:tr w:rsidR="00DF247F" w:rsidRPr="00DF247F" w14:paraId="58EF691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88EA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5CFC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D5FB0DF" w14:textId="7104F1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4B1136B9" w14:textId="15D8B77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D3DA2" w14:textId="063021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2554D" w14:textId="0D93D11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2,881.12 </w:t>
            </w:r>
          </w:p>
        </w:tc>
      </w:tr>
      <w:tr w:rsidR="00DF247F" w:rsidRPr="00DF247F" w14:paraId="25C6602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EF2B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2372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229A1FD8" w14:textId="1D84DE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0DC46B0D" w14:textId="025ED6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B936F" w14:textId="1ADB751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3EEA1" w14:textId="494C78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721.56 </w:t>
            </w:r>
          </w:p>
        </w:tc>
      </w:tr>
      <w:tr w:rsidR="00DF247F" w:rsidRPr="00DF247F" w14:paraId="099A1F17"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3341F"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66D36A71" w14:textId="0ACED0F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57A76171" w14:textId="7578EE2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B521793" w14:textId="0DFA65F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5F2EFB" w14:textId="1AC4B84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7,761,887.43 </w:t>
            </w:r>
          </w:p>
        </w:tc>
      </w:tr>
      <w:tr w:rsidR="00DF247F" w:rsidRPr="00DF247F" w14:paraId="0A44C08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768E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064E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77DC8713" w14:textId="5060E2A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6236DFD5" w14:textId="5C1FB8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5D900" w14:textId="0FFDD1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2C10C" w14:textId="6898B4C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3,599.40 </w:t>
            </w:r>
          </w:p>
        </w:tc>
      </w:tr>
      <w:tr w:rsidR="00DF247F" w:rsidRPr="00DF247F" w14:paraId="201C9C5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9D1D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492D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12529C4D" w14:textId="3D5D7AB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0642E70E" w14:textId="5645B6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6B696" w14:textId="2CE836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782AA" w14:textId="4644E6F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72,498.75 </w:t>
            </w:r>
          </w:p>
        </w:tc>
      </w:tr>
      <w:tr w:rsidR="00DF247F" w:rsidRPr="00DF247F" w14:paraId="5C8A13C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73EC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02B7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30303F89" w14:textId="53B34B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4602334D" w14:textId="54D0790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6E437" w14:textId="78323C5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E0A9E" w14:textId="2B2D5B8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92,890.00 </w:t>
            </w:r>
          </w:p>
        </w:tc>
      </w:tr>
      <w:tr w:rsidR="00DF247F" w:rsidRPr="00DF247F" w14:paraId="1BFC326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6BFD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9AA0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3F1D17CD" w14:textId="28900F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5A26E8F7" w14:textId="39BAC8C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42F3D" w14:textId="30C3FC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4F306" w14:textId="1DCE876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44,019.75 </w:t>
            </w:r>
          </w:p>
        </w:tc>
      </w:tr>
      <w:tr w:rsidR="00DF247F" w:rsidRPr="00DF247F" w14:paraId="75E4E69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671C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6FF3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EDA7FE2" w14:textId="4D0DCE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3F68C7D6" w14:textId="36E8C3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72234" w14:textId="2E6DD7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7E6FA" w14:textId="35B442A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14,655.00 </w:t>
            </w:r>
          </w:p>
        </w:tc>
      </w:tr>
      <w:tr w:rsidR="00DF247F" w:rsidRPr="00DF247F" w14:paraId="2702D28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F7D5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8FCF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407DD265" w14:textId="2F3DC8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35FD42EF" w14:textId="644D06C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DA749" w14:textId="06CDBB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77AE7" w14:textId="28234B7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9,010.00 </w:t>
            </w:r>
          </w:p>
        </w:tc>
      </w:tr>
      <w:tr w:rsidR="00DF247F" w:rsidRPr="00DF247F" w14:paraId="2A97A05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33A0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5956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BA1641D" w14:textId="047C2B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698A8240" w14:textId="351CEBF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3C9AA" w14:textId="04B0FA1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C2E43" w14:textId="1BEC28B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07,362.30 </w:t>
            </w:r>
          </w:p>
        </w:tc>
      </w:tr>
      <w:tr w:rsidR="00DF247F" w:rsidRPr="00DF247F" w14:paraId="3E28287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E74C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2F45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2463DB90" w14:textId="2A0F31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25EADAD6" w14:textId="44DA453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A0E12" w14:textId="524ACB1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AA992" w14:textId="72D9FBD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7,467.80 </w:t>
            </w:r>
          </w:p>
        </w:tc>
      </w:tr>
      <w:tr w:rsidR="00DF247F" w:rsidRPr="00DF247F" w14:paraId="0011B88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65DB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502B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10257E19" w14:textId="647F62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09633C4F" w14:textId="68BD935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D5128" w14:textId="253C0BB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F36AE" w14:textId="558E7D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37,803.70 </w:t>
            </w:r>
          </w:p>
        </w:tc>
      </w:tr>
      <w:tr w:rsidR="00DF247F" w:rsidRPr="00DF247F" w14:paraId="64040E0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1150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1267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715D2759" w14:textId="2A6FD9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1DBB812A" w14:textId="185FC7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6D73D" w14:textId="703D83E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C14BA" w14:textId="5DBF12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7,291.40 </w:t>
            </w:r>
          </w:p>
        </w:tc>
      </w:tr>
      <w:tr w:rsidR="00DF247F" w:rsidRPr="00DF247F" w14:paraId="668F52F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B9A1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3DD0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0DF3C3AB" w14:textId="0302A5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5BA63456" w14:textId="1ADF87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2B072" w14:textId="17BADB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7B9CA" w14:textId="3316A6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2,765.88 </w:t>
            </w:r>
          </w:p>
        </w:tc>
      </w:tr>
      <w:tr w:rsidR="00DF247F" w:rsidRPr="00DF247F" w14:paraId="4025316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E029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5BA7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2FB01545" w14:textId="382186E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112CB2F7" w14:textId="152DC81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A585D" w14:textId="05E2FE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CCF30" w14:textId="20A854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5,548.00 </w:t>
            </w:r>
          </w:p>
        </w:tc>
      </w:tr>
      <w:tr w:rsidR="00DF247F" w:rsidRPr="00DF247F" w14:paraId="391B2B0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491B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6B86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20CE0830" w14:textId="2A95F26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1B1CE425" w14:textId="57A8049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91697" w14:textId="32DC6B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46CB4" w14:textId="2EFED86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550.00 </w:t>
            </w:r>
          </w:p>
        </w:tc>
      </w:tr>
      <w:tr w:rsidR="00DF247F" w:rsidRPr="00DF247F" w14:paraId="3E5F8CE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E8C2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286A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30D3DAFB" w14:textId="3F8DB2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4A8498D6" w14:textId="4C83F4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838C9" w14:textId="74B07C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75833" w14:textId="792C0E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8,437.25 </w:t>
            </w:r>
          </w:p>
        </w:tc>
      </w:tr>
      <w:tr w:rsidR="00DF247F" w:rsidRPr="00DF247F" w14:paraId="5588B97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DFEE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863C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7AB8489E" w14:textId="1012B0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0AC6BD41" w14:textId="78E1E66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710CD" w14:textId="0D9366C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C4610" w14:textId="2B86B6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3,953.00 </w:t>
            </w:r>
          </w:p>
        </w:tc>
      </w:tr>
      <w:tr w:rsidR="00DF247F" w:rsidRPr="00DF247F" w14:paraId="6CFE6F1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0DCF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A6A9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358801CA" w14:textId="3B6D91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3DB9818B" w14:textId="105CFDF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B7F33" w14:textId="70205F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B88DE" w14:textId="2271BF1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98,501.00 </w:t>
            </w:r>
          </w:p>
        </w:tc>
      </w:tr>
      <w:tr w:rsidR="00DF247F" w:rsidRPr="00DF247F" w14:paraId="384B950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9636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8604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0428499" w14:textId="252039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12E59E47" w14:textId="7D073C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5C238" w14:textId="44DDCE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89792" w14:textId="3CCE09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55,534.20 </w:t>
            </w:r>
          </w:p>
        </w:tc>
      </w:tr>
      <w:tr w:rsidR="00DF247F" w:rsidRPr="00DF247F" w14:paraId="28509A35"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A153E2"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361BE83C" w14:textId="04CC5B1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67A9052F" w14:textId="584070B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A38CF8A" w14:textId="65B3812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7EB773" w14:textId="10B605D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300,032.75 </w:t>
            </w:r>
          </w:p>
        </w:tc>
      </w:tr>
      <w:tr w:rsidR="00DF247F" w:rsidRPr="00DF247F" w14:paraId="2A09025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8BE8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1B0F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511D98A4" w14:textId="0EE5FB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7775A0EB" w14:textId="205DE2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B534D" w14:textId="40F3953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79B99" w14:textId="3F663DB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46,365.00 </w:t>
            </w:r>
          </w:p>
        </w:tc>
      </w:tr>
      <w:tr w:rsidR="00DF247F" w:rsidRPr="00DF247F" w14:paraId="083150E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BA19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208F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58FF155E" w14:textId="1A28F1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4CE399FA" w14:textId="0645D6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6FC10" w14:textId="031414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0CF67" w14:textId="0D26CAE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8,234.00 </w:t>
            </w:r>
          </w:p>
        </w:tc>
      </w:tr>
      <w:tr w:rsidR="00DF247F" w:rsidRPr="00DF247F" w14:paraId="39E3A25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86C8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8580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3504D37D" w14:textId="0BD356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153233EF" w14:textId="6069723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F2347" w14:textId="3B4E02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93142" w14:textId="5D5376E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6,273.00 </w:t>
            </w:r>
          </w:p>
        </w:tc>
      </w:tr>
      <w:tr w:rsidR="00DF247F" w:rsidRPr="00DF247F" w14:paraId="1BCF9D3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7DD1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48998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6C36033D" w14:textId="2D8F5C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6F273464" w14:textId="1CCFF4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1DCA2" w14:textId="742549A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A19E1" w14:textId="786361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1,527.60 </w:t>
            </w:r>
          </w:p>
        </w:tc>
      </w:tr>
      <w:tr w:rsidR="00DF247F" w:rsidRPr="00DF247F" w14:paraId="0DB9142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EFD9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3E6B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17F325" w14:textId="3BC518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20D7B067" w14:textId="5C368A1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730B8" w14:textId="6FDDB6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4B963" w14:textId="6D15A1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90,692.00 </w:t>
            </w:r>
          </w:p>
        </w:tc>
      </w:tr>
      <w:tr w:rsidR="00DF247F" w:rsidRPr="00DF247F" w14:paraId="377E2C0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732D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6936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5E010DA9" w14:textId="05710DF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6975FE49" w14:textId="48995E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913F4" w14:textId="18A2FF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F64E2" w14:textId="4233C62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0,195.00 </w:t>
            </w:r>
          </w:p>
        </w:tc>
      </w:tr>
      <w:tr w:rsidR="00DF247F" w:rsidRPr="00DF247F" w14:paraId="6698C9D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B36D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4E34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0C30D62B" w14:textId="44C87F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4894F754" w14:textId="76A811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124D7" w14:textId="3AAD90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EFEFB" w14:textId="06426BE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91,124.00 </w:t>
            </w:r>
          </w:p>
        </w:tc>
      </w:tr>
      <w:tr w:rsidR="00DF247F" w:rsidRPr="00DF247F" w14:paraId="7CBADB5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3EAE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6DFA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F4E032C" w14:textId="27C430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7EDC872C" w14:textId="44D068F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A9B2B" w14:textId="1E76B9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FA7F2" w14:textId="1A5CA4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9,750.65 </w:t>
            </w:r>
          </w:p>
        </w:tc>
      </w:tr>
      <w:tr w:rsidR="00DF247F" w:rsidRPr="00DF247F" w14:paraId="7D60BC3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D45C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B1E3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55F3EB6B" w14:textId="2D4A8A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099B38DF" w14:textId="2C1773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1840D" w14:textId="3CFEBE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3B3AD" w14:textId="1F99B92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5,871.50 </w:t>
            </w:r>
          </w:p>
        </w:tc>
      </w:tr>
      <w:tr w:rsidR="00DF247F" w:rsidRPr="00DF247F" w14:paraId="6D050E3F"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21E8BF"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46EA9B9D" w14:textId="2AB7D1C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56,168,48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3160A0AB" w14:textId="60887DD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47,223,657.66 </w:t>
            </w:r>
          </w:p>
        </w:tc>
        <w:tc>
          <w:tcPr>
            <w:tcW w:w="958" w:type="pct"/>
            <w:tcBorders>
              <w:top w:val="nil"/>
              <w:left w:val="nil"/>
              <w:bottom w:val="single" w:sz="4" w:space="0" w:color="000000"/>
              <w:right w:val="single" w:sz="4" w:space="0" w:color="000000"/>
            </w:tcBorders>
            <w:shd w:val="clear" w:color="A5A5A5" w:fill="A5A5A5"/>
            <w:noWrap/>
            <w:vAlign w:val="bottom"/>
            <w:hideMark/>
          </w:tcPr>
          <w:p w14:paraId="6300874D" w14:textId="5B89E55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653843E" w14:textId="18CAFC4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503,392,145.00 </w:t>
            </w:r>
          </w:p>
        </w:tc>
      </w:tr>
      <w:tr w:rsidR="00DF247F" w:rsidRPr="00DF247F" w14:paraId="5B6ACC0C"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06AEA"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09127FBC" w14:textId="7582EA3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37,327,61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5BAF1FE" w14:textId="1CB11E5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6,192,781.40 </w:t>
            </w:r>
          </w:p>
        </w:tc>
        <w:tc>
          <w:tcPr>
            <w:tcW w:w="958" w:type="pct"/>
            <w:tcBorders>
              <w:top w:val="nil"/>
              <w:left w:val="nil"/>
              <w:bottom w:val="single" w:sz="4" w:space="0" w:color="000000"/>
              <w:right w:val="single" w:sz="4" w:space="0" w:color="000000"/>
            </w:tcBorders>
            <w:shd w:val="clear" w:color="D8D8D8" w:fill="D8D8D8"/>
            <w:noWrap/>
            <w:vAlign w:val="bottom"/>
            <w:hideMark/>
          </w:tcPr>
          <w:p w14:paraId="0FE25493" w14:textId="43633FA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D340D3" w14:textId="2E2C95C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63,520,400.25 </w:t>
            </w:r>
          </w:p>
        </w:tc>
      </w:tr>
      <w:tr w:rsidR="00DF247F" w:rsidRPr="00DF247F" w14:paraId="7B09BEC0"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22C9B1"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70A06344" w14:textId="06378B2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540D0AFB" w14:textId="6652464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9,450,825.00 </w:t>
            </w:r>
          </w:p>
        </w:tc>
        <w:tc>
          <w:tcPr>
            <w:tcW w:w="958" w:type="pct"/>
            <w:tcBorders>
              <w:top w:val="nil"/>
              <w:left w:val="nil"/>
              <w:bottom w:val="single" w:sz="4" w:space="0" w:color="000000"/>
              <w:right w:val="single" w:sz="4" w:space="0" w:color="000000"/>
            </w:tcBorders>
            <w:shd w:val="clear" w:color="auto" w:fill="auto"/>
            <w:noWrap/>
            <w:vAlign w:val="bottom"/>
            <w:hideMark/>
          </w:tcPr>
          <w:p w14:paraId="136B32F3" w14:textId="1CB015D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28E601C" w14:textId="4324C8E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63,002,533.35 </w:t>
            </w:r>
          </w:p>
        </w:tc>
      </w:tr>
      <w:tr w:rsidR="00DF247F" w:rsidRPr="00DF247F" w14:paraId="75E5FEF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7CEE0"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AF83C6B"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6032B4ED" w14:textId="15C1E74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1453E30F" w14:textId="4C7FD1F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A6CB2" w14:textId="4531CF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8D5FB" w14:textId="4528D8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470,980.00 </w:t>
            </w:r>
          </w:p>
        </w:tc>
      </w:tr>
      <w:tr w:rsidR="00DF247F" w:rsidRPr="00DF247F" w14:paraId="751885B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3EC9B"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noWrap/>
            <w:vAlign w:val="center"/>
            <w:hideMark/>
          </w:tcPr>
          <w:p w14:paraId="6148AEE1"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3C69CCE6" w14:textId="5402C4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8,024,698.50 </w:t>
            </w:r>
          </w:p>
        </w:tc>
        <w:tc>
          <w:tcPr>
            <w:tcW w:w="958" w:type="pct"/>
            <w:tcBorders>
              <w:top w:val="nil"/>
              <w:left w:val="nil"/>
              <w:bottom w:val="single" w:sz="4" w:space="0" w:color="000000"/>
              <w:right w:val="single" w:sz="4" w:space="0" w:color="000000"/>
            </w:tcBorders>
            <w:shd w:val="clear" w:color="auto" w:fill="auto"/>
            <w:noWrap/>
            <w:vAlign w:val="bottom"/>
            <w:hideMark/>
          </w:tcPr>
          <w:p w14:paraId="41E66141" w14:textId="3B8E14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DE251" w14:textId="3DF764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FFFE4" w14:textId="733D82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8,024,698.50 </w:t>
            </w:r>
          </w:p>
        </w:tc>
      </w:tr>
      <w:tr w:rsidR="00DF247F" w:rsidRPr="00DF247F" w14:paraId="4C614EC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EF76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51C4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44ABA0B" w14:textId="316BD5E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74,815.00 </w:t>
            </w:r>
          </w:p>
        </w:tc>
        <w:tc>
          <w:tcPr>
            <w:tcW w:w="958" w:type="pct"/>
            <w:tcBorders>
              <w:top w:val="nil"/>
              <w:left w:val="nil"/>
              <w:bottom w:val="single" w:sz="4" w:space="0" w:color="000000"/>
              <w:right w:val="single" w:sz="4" w:space="0" w:color="000000"/>
            </w:tcBorders>
            <w:shd w:val="clear" w:color="auto" w:fill="auto"/>
            <w:noWrap/>
            <w:vAlign w:val="bottom"/>
            <w:hideMark/>
          </w:tcPr>
          <w:p w14:paraId="01D00135" w14:textId="4EC7DC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AED20" w14:textId="6C9E11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7B82C" w14:textId="25CF0B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74,815.00 </w:t>
            </w:r>
          </w:p>
        </w:tc>
      </w:tr>
      <w:tr w:rsidR="00DF247F" w:rsidRPr="00DF247F" w14:paraId="2084578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7ACC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C975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6C56321A" w14:textId="06E23D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239,246.00 </w:t>
            </w:r>
          </w:p>
        </w:tc>
        <w:tc>
          <w:tcPr>
            <w:tcW w:w="958" w:type="pct"/>
            <w:tcBorders>
              <w:top w:val="nil"/>
              <w:left w:val="nil"/>
              <w:bottom w:val="single" w:sz="4" w:space="0" w:color="000000"/>
              <w:right w:val="single" w:sz="4" w:space="0" w:color="000000"/>
            </w:tcBorders>
            <w:shd w:val="clear" w:color="auto" w:fill="auto"/>
            <w:noWrap/>
            <w:vAlign w:val="bottom"/>
            <w:hideMark/>
          </w:tcPr>
          <w:p w14:paraId="41CCFF50" w14:textId="1ABB5B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6B813E" w14:textId="76989B7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A17EA" w14:textId="3C508D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772,246.00 </w:t>
            </w:r>
          </w:p>
        </w:tc>
      </w:tr>
      <w:tr w:rsidR="00DF247F" w:rsidRPr="00DF247F" w14:paraId="364B578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EC8F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1377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8910B2" w14:textId="1502C3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hideMark/>
          </w:tcPr>
          <w:p w14:paraId="00522EF2" w14:textId="2A2EEA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568,275.00 </w:t>
            </w:r>
          </w:p>
        </w:tc>
        <w:tc>
          <w:tcPr>
            <w:tcW w:w="958" w:type="pct"/>
            <w:tcBorders>
              <w:top w:val="nil"/>
              <w:left w:val="nil"/>
              <w:bottom w:val="single" w:sz="4" w:space="0" w:color="000000"/>
              <w:right w:val="single" w:sz="4" w:space="0" w:color="000000"/>
            </w:tcBorders>
            <w:shd w:val="clear" w:color="auto" w:fill="auto"/>
            <w:noWrap/>
            <w:vAlign w:val="bottom"/>
            <w:hideMark/>
          </w:tcPr>
          <w:p w14:paraId="6BDFA8D1" w14:textId="5ADDF4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C4EE3" w14:textId="15FA12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042,922.00 </w:t>
            </w:r>
          </w:p>
        </w:tc>
      </w:tr>
      <w:tr w:rsidR="00DF247F" w:rsidRPr="00DF247F" w14:paraId="7568140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9694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F97C9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672DDA50" w14:textId="021858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bottom"/>
            <w:hideMark/>
          </w:tcPr>
          <w:p w14:paraId="651D1C15" w14:textId="5127EC1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95,735.00 </w:t>
            </w:r>
          </w:p>
        </w:tc>
        <w:tc>
          <w:tcPr>
            <w:tcW w:w="958" w:type="pct"/>
            <w:tcBorders>
              <w:top w:val="nil"/>
              <w:left w:val="nil"/>
              <w:bottom w:val="single" w:sz="4" w:space="0" w:color="000000"/>
              <w:right w:val="single" w:sz="4" w:space="0" w:color="000000"/>
            </w:tcBorders>
            <w:shd w:val="clear" w:color="auto" w:fill="auto"/>
            <w:noWrap/>
            <w:vAlign w:val="bottom"/>
            <w:hideMark/>
          </w:tcPr>
          <w:p w14:paraId="28CB367C" w14:textId="6F8FA5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5F942" w14:textId="747BCA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837,710.00 </w:t>
            </w:r>
          </w:p>
        </w:tc>
      </w:tr>
      <w:tr w:rsidR="00DF247F" w:rsidRPr="00DF247F" w14:paraId="392CE4F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4E2C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BBEF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6BAA9E37" w14:textId="48167D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52,285.00 </w:t>
            </w:r>
          </w:p>
        </w:tc>
        <w:tc>
          <w:tcPr>
            <w:tcW w:w="958" w:type="pct"/>
            <w:tcBorders>
              <w:top w:val="nil"/>
              <w:left w:val="nil"/>
              <w:bottom w:val="single" w:sz="4" w:space="0" w:color="000000"/>
              <w:right w:val="single" w:sz="4" w:space="0" w:color="000000"/>
            </w:tcBorders>
            <w:shd w:val="clear" w:color="auto" w:fill="auto"/>
            <w:noWrap/>
            <w:vAlign w:val="bottom"/>
            <w:hideMark/>
          </w:tcPr>
          <w:p w14:paraId="0B848790" w14:textId="65D4E7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516238" w14:textId="613E1AB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2066A" w14:textId="1F11E1E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402,285.00 </w:t>
            </w:r>
          </w:p>
        </w:tc>
      </w:tr>
      <w:tr w:rsidR="00DF247F" w:rsidRPr="00DF247F" w14:paraId="264EA52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8335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5799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7107C8BD" w14:textId="47D158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34,482.00 </w:t>
            </w:r>
          </w:p>
        </w:tc>
        <w:tc>
          <w:tcPr>
            <w:tcW w:w="958" w:type="pct"/>
            <w:tcBorders>
              <w:top w:val="nil"/>
              <w:left w:val="nil"/>
              <w:bottom w:val="single" w:sz="4" w:space="0" w:color="000000"/>
              <w:right w:val="single" w:sz="4" w:space="0" w:color="000000"/>
            </w:tcBorders>
            <w:shd w:val="clear" w:color="auto" w:fill="auto"/>
            <w:noWrap/>
            <w:vAlign w:val="bottom"/>
            <w:hideMark/>
          </w:tcPr>
          <w:p w14:paraId="52ACDDCA" w14:textId="7B188D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57436" w14:textId="57A2EF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80FB0" w14:textId="2CCAC91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34,482.00 </w:t>
            </w:r>
          </w:p>
        </w:tc>
      </w:tr>
      <w:tr w:rsidR="00DF247F" w:rsidRPr="00DF247F" w14:paraId="0E3D467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1ED2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3EF4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784F1ECD" w14:textId="04386CB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0E5D9E87" w14:textId="048BB6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764DB" w14:textId="4972E9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4E7CC" w14:textId="6549BC3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7,734,307.50 </w:t>
            </w:r>
          </w:p>
        </w:tc>
      </w:tr>
      <w:tr w:rsidR="00DF247F" w:rsidRPr="00DF247F" w14:paraId="55D4B14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5166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938B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4201D9BD" w14:textId="250A6E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hideMark/>
          </w:tcPr>
          <w:p w14:paraId="5C0AFAE7" w14:textId="48657B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C48688E" w14:textId="12C46F9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FD3FE" w14:textId="2035402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698,432.50 </w:t>
            </w:r>
          </w:p>
        </w:tc>
      </w:tr>
      <w:tr w:rsidR="00DF247F" w:rsidRPr="00DF247F" w14:paraId="79ECCFC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0FFB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F58B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127C2028" w14:textId="7DD212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3EEA5BAC" w14:textId="2FCC46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BB7B7" w14:textId="5FADEF3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3C658" w14:textId="2BB116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157,380.00 </w:t>
            </w:r>
          </w:p>
        </w:tc>
      </w:tr>
      <w:tr w:rsidR="00DF247F" w:rsidRPr="00DF247F" w14:paraId="6B88979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C96E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70FC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6BD57E5D" w14:textId="00BB7E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785DA8CC" w14:textId="36709C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3C21936B" w14:textId="4EDA63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14CB4" w14:textId="223044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722,082.00 </w:t>
            </w:r>
          </w:p>
        </w:tc>
      </w:tr>
      <w:tr w:rsidR="00DF247F" w:rsidRPr="00DF247F" w14:paraId="2626326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D568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E241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469B10C5" w14:textId="352106F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52,179.00 </w:t>
            </w:r>
          </w:p>
        </w:tc>
        <w:tc>
          <w:tcPr>
            <w:tcW w:w="958" w:type="pct"/>
            <w:tcBorders>
              <w:top w:val="nil"/>
              <w:left w:val="nil"/>
              <w:bottom w:val="single" w:sz="4" w:space="0" w:color="000000"/>
              <w:right w:val="single" w:sz="4" w:space="0" w:color="000000"/>
            </w:tcBorders>
            <w:shd w:val="clear" w:color="auto" w:fill="auto"/>
            <w:noWrap/>
            <w:vAlign w:val="bottom"/>
            <w:hideMark/>
          </w:tcPr>
          <w:p w14:paraId="45DF38EC" w14:textId="6F1C23F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78A08" w14:textId="2089B7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715A6" w14:textId="452B8A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52,179.00 </w:t>
            </w:r>
          </w:p>
        </w:tc>
      </w:tr>
      <w:tr w:rsidR="00DF247F" w:rsidRPr="00DF247F" w14:paraId="4F669C4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7B27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6696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767D04" w14:textId="7B23391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hideMark/>
          </w:tcPr>
          <w:p w14:paraId="0DA6F22D" w14:textId="5B9DCA2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A55527" w14:textId="366C896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0AAD5" w14:textId="77FF1E0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609,728.00 </w:t>
            </w:r>
          </w:p>
        </w:tc>
      </w:tr>
      <w:tr w:rsidR="00DF247F" w:rsidRPr="00DF247F" w14:paraId="79485C6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5FCA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B4B1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2EBDA8AC" w14:textId="176313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CFCA21B" w14:textId="498E68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3B48F" w14:textId="7865FB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2A81E" w14:textId="765554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35,315.00 </w:t>
            </w:r>
          </w:p>
        </w:tc>
      </w:tr>
      <w:tr w:rsidR="00DF247F" w:rsidRPr="00DF247F" w14:paraId="44AD425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D4BD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30C9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8A79B89" w14:textId="57A3E51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71068898" w14:textId="1B8AD8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hideMark/>
          </w:tcPr>
          <w:p w14:paraId="22B32768" w14:textId="109411E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B81BE" w14:textId="346F74D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906,230.00 </w:t>
            </w:r>
          </w:p>
        </w:tc>
      </w:tr>
      <w:tr w:rsidR="00DF247F" w:rsidRPr="00DF247F" w14:paraId="0A16F95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8030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8756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78BC34FF" w14:textId="2AB95B5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674A1943" w14:textId="161DC6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20B81EA5" w14:textId="241D7F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C6AB8" w14:textId="6390A53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8,383,449.00 </w:t>
            </w:r>
          </w:p>
        </w:tc>
      </w:tr>
      <w:tr w:rsidR="00DF247F" w:rsidRPr="00DF247F" w14:paraId="42ABADD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7AEE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CE3C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35AA19D0" w14:textId="2BDEBF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59AD0AF7" w14:textId="1A9F986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8A8DBB" w14:textId="01710EC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C1D46" w14:textId="6655DF6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7,813,125.00 </w:t>
            </w:r>
          </w:p>
        </w:tc>
      </w:tr>
      <w:tr w:rsidR="00DF247F" w:rsidRPr="00DF247F" w14:paraId="378C24C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8FFC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933A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53FEAC7C" w14:textId="0CEB14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6C2BFAB2" w14:textId="5BAA82E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3D5CD9" w14:textId="3F7D711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FD71C" w14:textId="207229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244,315.00 </w:t>
            </w:r>
          </w:p>
        </w:tc>
      </w:tr>
      <w:tr w:rsidR="00DF247F" w:rsidRPr="00DF247F" w14:paraId="592309F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B33A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8FC8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52EBF093" w14:textId="28A596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bottom"/>
            <w:hideMark/>
          </w:tcPr>
          <w:p w14:paraId="40792014" w14:textId="695EF8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06F98" w14:textId="5147BA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5C2E8" w14:textId="4574091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37,315.00 </w:t>
            </w:r>
          </w:p>
        </w:tc>
      </w:tr>
      <w:tr w:rsidR="00DF247F" w:rsidRPr="00DF247F" w14:paraId="3AAB1E6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1FE6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8AB2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35BB252" w14:textId="7368070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68,815.00 </w:t>
            </w:r>
          </w:p>
        </w:tc>
        <w:tc>
          <w:tcPr>
            <w:tcW w:w="958" w:type="pct"/>
            <w:tcBorders>
              <w:top w:val="nil"/>
              <w:left w:val="nil"/>
              <w:bottom w:val="single" w:sz="4" w:space="0" w:color="000000"/>
              <w:right w:val="single" w:sz="4" w:space="0" w:color="000000"/>
            </w:tcBorders>
            <w:shd w:val="clear" w:color="auto" w:fill="auto"/>
            <w:noWrap/>
            <w:vAlign w:val="bottom"/>
            <w:hideMark/>
          </w:tcPr>
          <w:p w14:paraId="0FD4A6AB" w14:textId="238BA6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AAE68" w14:textId="7CAB9F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1C623" w14:textId="585C3A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68,815.00 </w:t>
            </w:r>
          </w:p>
        </w:tc>
      </w:tr>
      <w:tr w:rsidR="00DF247F" w:rsidRPr="00DF247F" w14:paraId="2E8DF6A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95E3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FF17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EBF56BF" w14:textId="6261B3E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649,467.00 </w:t>
            </w:r>
          </w:p>
        </w:tc>
        <w:tc>
          <w:tcPr>
            <w:tcW w:w="958" w:type="pct"/>
            <w:tcBorders>
              <w:top w:val="nil"/>
              <w:left w:val="nil"/>
              <w:bottom w:val="single" w:sz="4" w:space="0" w:color="000000"/>
              <w:right w:val="single" w:sz="4" w:space="0" w:color="000000"/>
            </w:tcBorders>
            <w:shd w:val="clear" w:color="auto" w:fill="auto"/>
            <w:noWrap/>
            <w:vAlign w:val="bottom"/>
            <w:hideMark/>
          </w:tcPr>
          <w:p w14:paraId="7D6FA22B" w14:textId="63B4EF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3EAD4215" w14:textId="52CA06D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D0037" w14:textId="62BCB73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523,018.40 </w:t>
            </w:r>
          </w:p>
        </w:tc>
      </w:tr>
      <w:tr w:rsidR="00DF247F" w:rsidRPr="00DF247F" w14:paraId="2BD1B2B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B3E4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00D3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696F8E1" w14:textId="5CF4128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68D68EAD" w14:textId="141577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C72DE" w14:textId="12A7CF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F7754" w14:textId="339D106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64,782.50 </w:t>
            </w:r>
          </w:p>
        </w:tc>
      </w:tr>
      <w:tr w:rsidR="00DF247F" w:rsidRPr="00DF247F" w14:paraId="2284835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1470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FCF9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25C6040" w14:textId="05CA7C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6CE54326" w14:textId="3937B7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E0915" w14:textId="0F406CF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F4344" w14:textId="1F3A64D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32,345.00 </w:t>
            </w:r>
          </w:p>
        </w:tc>
      </w:tr>
      <w:tr w:rsidR="00DF247F" w:rsidRPr="00DF247F" w14:paraId="477987A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F48F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00E7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0486DA8C" w14:textId="60904B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447AEA13" w14:textId="648A1E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72C41A" w14:textId="49260C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9F42F" w14:textId="273B3B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478,500.00 </w:t>
            </w:r>
          </w:p>
        </w:tc>
      </w:tr>
      <w:tr w:rsidR="00DF247F" w:rsidRPr="00DF247F" w14:paraId="2B2102D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56CE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EC67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475064B9" w14:textId="0139EC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hideMark/>
          </w:tcPr>
          <w:p w14:paraId="7234EE76" w14:textId="3C28D5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D1C3A" w14:textId="503010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0C48C" w14:textId="3595A94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51,403.00 </w:t>
            </w:r>
          </w:p>
        </w:tc>
      </w:tr>
      <w:tr w:rsidR="00DF247F" w:rsidRPr="00DF247F" w14:paraId="41A7117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756C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944F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0AE6CF49" w14:textId="212D3F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53AACF34" w14:textId="158F34B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BD3C2" w14:textId="016FBD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79976" w14:textId="3E01E2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7,582,753.00 </w:t>
            </w:r>
          </w:p>
        </w:tc>
      </w:tr>
      <w:tr w:rsidR="00DF247F" w:rsidRPr="00DF247F" w14:paraId="5B555DF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6EF8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F14C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C3E2716" w14:textId="6688892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hideMark/>
          </w:tcPr>
          <w:p w14:paraId="476E4152" w14:textId="5B529F5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6BCCC7D2" w14:textId="72CAA9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AA5BF" w14:textId="1BD224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70,422.00 </w:t>
            </w:r>
          </w:p>
        </w:tc>
      </w:tr>
      <w:tr w:rsidR="00DF247F" w:rsidRPr="00DF247F" w14:paraId="0EC2527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199F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BF05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02C03D8F" w14:textId="4ABDB4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24064568" w14:textId="034D305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171F0" w14:textId="501D51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CD5CA" w14:textId="62FB44D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8,568,908.00 </w:t>
            </w:r>
          </w:p>
        </w:tc>
      </w:tr>
      <w:tr w:rsidR="00DF247F" w:rsidRPr="00DF247F" w14:paraId="2C8C911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18B6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D936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FFDD8D4" w14:textId="740924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1873E5C8" w14:textId="0FC5BA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42D5F1" w14:textId="1FF6071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63F70" w14:textId="0C685AC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660,312.00 </w:t>
            </w:r>
          </w:p>
        </w:tc>
      </w:tr>
      <w:tr w:rsidR="00DF247F" w:rsidRPr="00DF247F" w14:paraId="63AE90C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609E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5A1E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49B0F85A" w14:textId="2BF4EA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8,472,403.50 </w:t>
            </w:r>
          </w:p>
        </w:tc>
        <w:tc>
          <w:tcPr>
            <w:tcW w:w="958" w:type="pct"/>
            <w:tcBorders>
              <w:top w:val="nil"/>
              <w:left w:val="nil"/>
              <w:bottom w:val="single" w:sz="4" w:space="0" w:color="000000"/>
              <w:right w:val="single" w:sz="4" w:space="0" w:color="000000"/>
            </w:tcBorders>
            <w:shd w:val="clear" w:color="auto" w:fill="auto"/>
            <w:noWrap/>
            <w:vAlign w:val="bottom"/>
            <w:hideMark/>
          </w:tcPr>
          <w:p w14:paraId="253481F1" w14:textId="6ABCF21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6A69CDF2" w14:textId="44CCFB3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E9D1E" w14:textId="3E4F3E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9,108,563.50 </w:t>
            </w:r>
          </w:p>
        </w:tc>
      </w:tr>
      <w:tr w:rsidR="00DF247F" w:rsidRPr="00DF247F" w14:paraId="0A0332D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5903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9767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7532F584" w14:textId="3A3AB8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3F01C902" w14:textId="668B2E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91589" w14:textId="1C29DA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C115F" w14:textId="5B4AB3D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22,983.00 </w:t>
            </w:r>
          </w:p>
        </w:tc>
      </w:tr>
      <w:tr w:rsidR="00DF247F" w:rsidRPr="00DF247F" w14:paraId="31CE288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341D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0E09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7A74EFBF" w14:textId="5E8C40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731E6BFE" w14:textId="6DF3FAA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1E7FB" w14:textId="0A5FD39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D7A00" w14:textId="20CF27A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195,750.00 </w:t>
            </w:r>
          </w:p>
        </w:tc>
      </w:tr>
      <w:tr w:rsidR="00DF247F" w:rsidRPr="00DF247F" w14:paraId="032F666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62E7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1807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068B45E2" w14:textId="1FF66CF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280495FE" w14:textId="005E000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AEF2A" w14:textId="593A0B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5F971" w14:textId="444FBE2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35,315.00 </w:t>
            </w:r>
          </w:p>
        </w:tc>
      </w:tr>
      <w:tr w:rsidR="00DF247F" w:rsidRPr="00DF247F" w14:paraId="448E7531"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93F89"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2873FBD" w14:textId="57FF79A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1,094,50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79A525C0" w14:textId="73BDB8C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55,134,140.43 </w:t>
            </w:r>
          </w:p>
        </w:tc>
        <w:tc>
          <w:tcPr>
            <w:tcW w:w="958" w:type="pct"/>
            <w:tcBorders>
              <w:top w:val="nil"/>
              <w:left w:val="nil"/>
              <w:bottom w:val="single" w:sz="4" w:space="0" w:color="000000"/>
              <w:right w:val="single" w:sz="4" w:space="0" w:color="000000"/>
            </w:tcBorders>
            <w:shd w:val="clear" w:color="D8D8D8" w:fill="D8D8D8"/>
            <w:noWrap/>
            <w:vAlign w:val="bottom"/>
            <w:hideMark/>
          </w:tcPr>
          <w:p w14:paraId="4FA62CC3" w14:textId="3F888F8B"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1011FA" w14:textId="33B4107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86,228,647.18 </w:t>
            </w:r>
          </w:p>
        </w:tc>
      </w:tr>
      <w:tr w:rsidR="00DF247F" w:rsidRPr="00DF247F" w14:paraId="447ACC4C"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32BCAF"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3D7D3DEC" w14:textId="2DF6260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08BD50FE" w14:textId="3BD3451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61D8D3F9" w14:textId="57DBE9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648DE08" w14:textId="78EE6E0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5,520,319.20 </w:t>
            </w:r>
          </w:p>
        </w:tc>
      </w:tr>
      <w:tr w:rsidR="00DF247F" w:rsidRPr="00DF247F" w14:paraId="478B1ED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C4EF6"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B6DF48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344BC67A" w14:textId="55B297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hideMark/>
          </w:tcPr>
          <w:p w14:paraId="5A09F675" w14:textId="678FB2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0D2ED" w14:textId="15DBB0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8A192" w14:textId="45BDCA7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50,341.00 </w:t>
            </w:r>
          </w:p>
        </w:tc>
      </w:tr>
      <w:tr w:rsidR="00DF247F" w:rsidRPr="00DF247F" w14:paraId="6E7600A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B6F9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5620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4C6F7745" w14:textId="35B29C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hideMark/>
          </w:tcPr>
          <w:p w14:paraId="6B3F7725" w14:textId="3EEAB1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AAFF0" w14:textId="53A9DD4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C80CE" w14:textId="7F7F6AD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37,190.00 </w:t>
            </w:r>
          </w:p>
        </w:tc>
      </w:tr>
      <w:tr w:rsidR="00DF247F" w:rsidRPr="00DF247F" w14:paraId="2F9F90E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2F74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45FA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0A65E70E" w14:textId="349952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847,577.00 </w:t>
            </w:r>
          </w:p>
        </w:tc>
        <w:tc>
          <w:tcPr>
            <w:tcW w:w="958" w:type="pct"/>
            <w:tcBorders>
              <w:top w:val="nil"/>
              <w:left w:val="nil"/>
              <w:bottom w:val="single" w:sz="4" w:space="0" w:color="000000"/>
              <w:right w:val="single" w:sz="4" w:space="0" w:color="000000"/>
            </w:tcBorders>
            <w:shd w:val="clear" w:color="auto" w:fill="auto"/>
            <w:noWrap/>
            <w:vAlign w:val="bottom"/>
            <w:hideMark/>
          </w:tcPr>
          <w:p w14:paraId="025DBAB6" w14:textId="5148BE0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60D09B8D" w14:textId="608FF3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C5C59" w14:textId="00018E0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7,804,447.00 </w:t>
            </w:r>
          </w:p>
        </w:tc>
      </w:tr>
      <w:tr w:rsidR="00DF247F" w:rsidRPr="00DF247F" w14:paraId="2A0A3E8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7E90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49BD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4FDAAA0B" w14:textId="0993D2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59,240.00 </w:t>
            </w:r>
          </w:p>
        </w:tc>
        <w:tc>
          <w:tcPr>
            <w:tcW w:w="958" w:type="pct"/>
            <w:tcBorders>
              <w:top w:val="nil"/>
              <w:left w:val="nil"/>
              <w:bottom w:val="single" w:sz="4" w:space="0" w:color="000000"/>
              <w:right w:val="single" w:sz="4" w:space="0" w:color="000000"/>
            </w:tcBorders>
            <w:shd w:val="clear" w:color="auto" w:fill="auto"/>
            <w:noWrap/>
            <w:vAlign w:val="bottom"/>
            <w:hideMark/>
          </w:tcPr>
          <w:p w14:paraId="12BA5146" w14:textId="7D18941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CCA5C7" w14:textId="7401F82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07160" w14:textId="28C97C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409,240.00 </w:t>
            </w:r>
          </w:p>
        </w:tc>
      </w:tr>
      <w:tr w:rsidR="00DF247F" w:rsidRPr="00DF247F" w14:paraId="73EAECB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E766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1E6D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61F5F7" w14:textId="4842E9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hideMark/>
          </w:tcPr>
          <w:p w14:paraId="7525C41E" w14:textId="6DEA8B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5,569.00 </w:t>
            </w:r>
          </w:p>
        </w:tc>
        <w:tc>
          <w:tcPr>
            <w:tcW w:w="958" w:type="pct"/>
            <w:tcBorders>
              <w:top w:val="nil"/>
              <w:left w:val="nil"/>
              <w:bottom w:val="single" w:sz="4" w:space="0" w:color="000000"/>
              <w:right w:val="single" w:sz="4" w:space="0" w:color="000000"/>
            </w:tcBorders>
            <w:shd w:val="clear" w:color="auto" w:fill="auto"/>
            <w:noWrap/>
            <w:vAlign w:val="bottom"/>
            <w:hideMark/>
          </w:tcPr>
          <w:p w14:paraId="44E1A65D" w14:textId="34B1339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8142E" w14:textId="483F93C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06,169.00 </w:t>
            </w:r>
          </w:p>
        </w:tc>
      </w:tr>
      <w:tr w:rsidR="00DF247F" w:rsidRPr="00DF247F" w14:paraId="3315984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9328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4487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2A3D2539" w14:textId="42FB5C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06C9B854" w14:textId="7334CED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03B11FF9" w14:textId="2946578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44270" w14:textId="3FB16C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168,878.78 </w:t>
            </w:r>
          </w:p>
        </w:tc>
      </w:tr>
      <w:tr w:rsidR="00DF247F" w:rsidRPr="00DF247F" w14:paraId="62062CD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EE01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78A1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5329E6AE" w14:textId="474BE0D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64,500.75 </w:t>
            </w:r>
          </w:p>
        </w:tc>
        <w:tc>
          <w:tcPr>
            <w:tcW w:w="958" w:type="pct"/>
            <w:tcBorders>
              <w:top w:val="nil"/>
              <w:left w:val="nil"/>
              <w:bottom w:val="single" w:sz="4" w:space="0" w:color="000000"/>
              <w:right w:val="single" w:sz="4" w:space="0" w:color="000000"/>
            </w:tcBorders>
            <w:shd w:val="clear" w:color="auto" w:fill="auto"/>
            <w:noWrap/>
            <w:vAlign w:val="bottom"/>
            <w:hideMark/>
          </w:tcPr>
          <w:p w14:paraId="098375E2" w14:textId="455073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134E1C52" w14:textId="30AA2B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138A0" w14:textId="0A165C1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877,170.75 </w:t>
            </w:r>
          </w:p>
        </w:tc>
      </w:tr>
      <w:tr w:rsidR="00DF247F" w:rsidRPr="00DF247F" w14:paraId="5B3F1CB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3F2D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8637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0ACDD1DC" w14:textId="01F287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F8ACC8" w14:textId="473D15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92F8D" w14:textId="13923F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20539" w14:textId="1C552E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91,000.00 </w:t>
            </w:r>
          </w:p>
        </w:tc>
      </w:tr>
      <w:tr w:rsidR="00DF247F" w:rsidRPr="00DF247F" w14:paraId="7C61305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E985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709F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6EF6F437" w14:textId="5FF1021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hideMark/>
          </w:tcPr>
          <w:p w14:paraId="1303E2DC" w14:textId="59B398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1722D596" w14:textId="2A18DAF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88FCB" w14:textId="4EABFF1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63,275.00 </w:t>
            </w:r>
          </w:p>
        </w:tc>
      </w:tr>
      <w:tr w:rsidR="00DF247F" w:rsidRPr="00DF247F" w14:paraId="0CEA381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8726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938A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79201039" w14:textId="0F8801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hideMark/>
          </w:tcPr>
          <w:p w14:paraId="5E1B5091" w14:textId="7CDB34C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58EEC03D" w14:textId="58EC23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1BDC6" w14:textId="3DF8806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174,350.60 </w:t>
            </w:r>
          </w:p>
        </w:tc>
      </w:tr>
      <w:tr w:rsidR="00DF247F" w:rsidRPr="00DF247F" w14:paraId="66F2FAE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57D3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100F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6C9FE697" w14:textId="4F5B0F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5E1249" w14:textId="61830B6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2CF055DC" w14:textId="6E350A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A9C83" w14:textId="5BF5D1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79,860.00 </w:t>
            </w:r>
          </w:p>
        </w:tc>
      </w:tr>
      <w:tr w:rsidR="00DF247F" w:rsidRPr="00DF247F" w14:paraId="7FAE1F2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1057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B052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5052D84E" w14:textId="1927DB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hideMark/>
          </w:tcPr>
          <w:p w14:paraId="15410852" w14:textId="77B2EA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7AE8FF69" w14:textId="42B0BF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B663D" w14:textId="56367F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2,443.71 </w:t>
            </w:r>
          </w:p>
        </w:tc>
      </w:tr>
      <w:tr w:rsidR="00DF247F" w:rsidRPr="00DF247F" w14:paraId="17AB056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F0C9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1DD0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7E496B3F" w14:textId="180AA9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A44CF1" w14:textId="5AEDF95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89988" w14:textId="1FEDAD6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6EA65" w14:textId="6FD7C1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91,000.00 </w:t>
            </w:r>
          </w:p>
        </w:tc>
      </w:tr>
      <w:tr w:rsidR="00DF247F" w:rsidRPr="00DF247F" w14:paraId="103CCB9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BED4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9BB7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2B29B0CE" w14:textId="207200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7089E0" w14:textId="42EB92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6D665BAC" w14:textId="2587D9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7B4B9" w14:textId="3B6B2A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34,510.00 </w:t>
            </w:r>
          </w:p>
        </w:tc>
      </w:tr>
      <w:tr w:rsidR="00DF247F" w:rsidRPr="00DF247F" w14:paraId="4FF2A7C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B240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278B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7E5DB93A" w14:textId="6F98C1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97E17A" w14:textId="523159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1E575" w14:textId="388C1D6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C6EC7" w14:textId="328CFCD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91,000.00 </w:t>
            </w:r>
          </w:p>
        </w:tc>
      </w:tr>
      <w:tr w:rsidR="00DF247F" w:rsidRPr="00DF247F" w14:paraId="497A814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A5A5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7F95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25F67579" w14:textId="3E7AB9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hideMark/>
          </w:tcPr>
          <w:p w14:paraId="7B057321" w14:textId="5E29907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1EA078" w14:textId="4D743E8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EC93B" w14:textId="3533A34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03,340.00 </w:t>
            </w:r>
          </w:p>
        </w:tc>
      </w:tr>
      <w:tr w:rsidR="00DF247F" w:rsidRPr="00DF247F" w14:paraId="1B014EC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F288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2F29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0DA1C7E7" w14:textId="395358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hideMark/>
          </w:tcPr>
          <w:p w14:paraId="127EA730" w14:textId="7E83D8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E08DBE" w14:textId="5698D5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A796F" w14:textId="0EAEB6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50,200.00 </w:t>
            </w:r>
          </w:p>
        </w:tc>
      </w:tr>
      <w:tr w:rsidR="00DF247F" w:rsidRPr="00DF247F" w14:paraId="3CDF602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7C54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88D0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167745A" w14:textId="6605DD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hideMark/>
          </w:tcPr>
          <w:p w14:paraId="08E7719F" w14:textId="569A30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31FE9AD5" w14:textId="79C53F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6AE74" w14:textId="5C9234D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40,574.00 </w:t>
            </w:r>
          </w:p>
        </w:tc>
      </w:tr>
      <w:tr w:rsidR="00DF247F" w:rsidRPr="00DF247F" w14:paraId="345E384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85AA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9E7F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3C84FD3F" w14:textId="68412A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hideMark/>
          </w:tcPr>
          <w:p w14:paraId="54F41FCB" w14:textId="7DDBB9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34749AA5" w14:textId="601A5B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D74FE" w14:textId="012E98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10,671.00 </w:t>
            </w:r>
          </w:p>
        </w:tc>
      </w:tr>
      <w:tr w:rsidR="00DF247F" w:rsidRPr="00DF247F" w14:paraId="3F80C7F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2978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CAAD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52601A" w14:textId="47487D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hideMark/>
          </w:tcPr>
          <w:p w14:paraId="5D3DC486" w14:textId="092D82C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5A93075" w14:textId="300A39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4C1EE" w14:textId="222A786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673,958.00 </w:t>
            </w:r>
          </w:p>
        </w:tc>
      </w:tr>
      <w:tr w:rsidR="00DF247F" w:rsidRPr="00DF247F" w14:paraId="085CB80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415E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97AE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45FD32BB" w14:textId="643DADD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hideMark/>
          </w:tcPr>
          <w:p w14:paraId="1D9013F7" w14:textId="39BD77B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3B5AB104" w14:textId="349D24B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5A878" w14:textId="120568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82,970.14 </w:t>
            </w:r>
          </w:p>
        </w:tc>
      </w:tr>
      <w:tr w:rsidR="00DF247F" w:rsidRPr="00DF247F" w14:paraId="60D587E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D5D8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9F49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55B8F196" w14:textId="7E99D2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18F231" w14:textId="64E49CF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5F100E73" w14:textId="51D2836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74B04" w14:textId="03A891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60,605.00 </w:t>
            </w:r>
          </w:p>
        </w:tc>
      </w:tr>
      <w:tr w:rsidR="00DF247F" w:rsidRPr="00DF247F" w14:paraId="77F8575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AC21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F85CAA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BBFC5F" w14:textId="041BFD2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hideMark/>
          </w:tcPr>
          <w:p w14:paraId="78CDBFF2" w14:textId="5F5E2A4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398,546.00 </w:t>
            </w:r>
          </w:p>
        </w:tc>
        <w:tc>
          <w:tcPr>
            <w:tcW w:w="958" w:type="pct"/>
            <w:tcBorders>
              <w:top w:val="nil"/>
              <w:left w:val="nil"/>
              <w:bottom w:val="single" w:sz="4" w:space="0" w:color="000000"/>
              <w:right w:val="single" w:sz="4" w:space="0" w:color="000000"/>
            </w:tcBorders>
            <w:shd w:val="clear" w:color="auto" w:fill="auto"/>
            <w:noWrap/>
            <w:vAlign w:val="bottom"/>
            <w:hideMark/>
          </w:tcPr>
          <w:p w14:paraId="0849954A" w14:textId="2DA1E0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0DA6E" w14:textId="07AC8E5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165,134.00 </w:t>
            </w:r>
          </w:p>
        </w:tc>
      </w:tr>
      <w:tr w:rsidR="00DF247F" w:rsidRPr="00DF247F" w14:paraId="301F0EB4"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AC8D2"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2336E6A6" w14:textId="38E38C54"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2,362,27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0C3B374A" w14:textId="0676B784"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5,324,196.31 </w:t>
            </w:r>
          </w:p>
        </w:tc>
        <w:tc>
          <w:tcPr>
            <w:tcW w:w="958" w:type="pct"/>
            <w:tcBorders>
              <w:top w:val="nil"/>
              <w:left w:val="nil"/>
              <w:bottom w:val="single" w:sz="4" w:space="0" w:color="000000"/>
              <w:right w:val="single" w:sz="4" w:space="0" w:color="000000"/>
            </w:tcBorders>
            <w:shd w:val="clear" w:color="D8D8D8" w:fill="D8D8D8"/>
            <w:noWrap/>
            <w:vAlign w:val="bottom"/>
            <w:hideMark/>
          </w:tcPr>
          <w:p w14:paraId="56C4C236" w14:textId="38D518E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5B7186" w14:textId="1FAC9F08"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67,686,476.05 </w:t>
            </w:r>
          </w:p>
        </w:tc>
      </w:tr>
      <w:tr w:rsidR="00DF247F" w:rsidRPr="00DF247F" w14:paraId="480ECFC6"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83CDE2"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057E1D50" w14:textId="40E0220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37411B" w14:textId="0CE39AB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2CC987BF" w14:textId="23DAC93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A69632F" w14:textId="081F86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1,969,200.50 </w:t>
            </w:r>
          </w:p>
        </w:tc>
      </w:tr>
      <w:tr w:rsidR="00DF247F" w:rsidRPr="00DF247F" w14:paraId="2B47AB5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5C6A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1F75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7DD99665" w14:textId="4BC594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F6B94D5" w14:textId="412172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977D5" w14:textId="515EB2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71905" w14:textId="397661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75,400.00 </w:t>
            </w:r>
          </w:p>
        </w:tc>
      </w:tr>
      <w:tr w:rsidR="00DF247F" w:rsidRPr="00DF247F" w14:paraId="61A6781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5BA6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C839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72611C08" w14:textId="4A7A057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127D597E" w14:textId="6F406D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hideMark/>
          </w:tcPr>
          <w:p w14:paraId="6DDEF08A" w14:textId="3A5A28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EE010" w14:textId="35EA15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11,900.00 </w:t>
            </w:r>
          </w:p>
        </w:tc>
      </w:tr>
      <w:tr w:rsidR="00DF247F" w:rsidRPr="00DF247F" w14:paraId="0A0B27B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9DFA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4CBB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086866CE" w14:textId="27AABE0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283CA436" w14:textId="498FD3F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4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9746803" w14:textId="0C02B6D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6FE00" w14:textId="4BF7DCA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513,210.00 </w:t>
            </w:r>
          </w:p>
        </w:tc>
      </w:tr>
      <w:tr w:rsidR="00DF247F" w:rsidRPr="00DF247F" w14:paraId="3F9B0FF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F1F3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CB63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65C6B816" w14:textId="47E79C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hideMark/>
          </w:tcPr>
          <w:p w14:paraId="139123F9" w14:textId="0C7410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421DC439" w14:textId="56D297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DA477" w14:textId="628440B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70,560.00 </w:t>
            </w:r>
          </w:p>
        </w:tc>
      </w:tr>
      <w:tr w:rsidR="00DF247F" w:rsidRPr="00DF247F" w14:paraId="6E9C8E5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0736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8669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723F0AA" w14:textId="6F4DD23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hideMark/>
          </w:tcPr>
          <w:p w14:paraId="78D48CBC" w14:textId="03720A3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916,068.00 </w:t>
            </w:r>
          </w:p>
        </w:tc>
        <w:tc>
          <w:tcPr>
            <w:tcW w:w="958" w:type="pct"/>
            <w:tcBorders>
              <w:top w:val="nil"/>
              <w:left w:val="nil"/>
              <w:bottom w:val="single" w:sz="4" w:space="0" w:color="000000"/>
              <w:right w:val="single" w:sz="4" w:space="0" w:color="000000"/>
            </w:tcBorders>
            <w:shd w:val="clear" w:color="auto" w:fill="auto"/>
            <w:noWrap/>
            <w:vAlign w:val="bottom"/>
            <w:hideMark/>
          </w:tcPr>
          <w:p w14:paraId="0D28067B" w14:textId="085D24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D4BAA" w14:textId="4FF070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849,102.00 </w:t>
            </w:r>
          </w:p>
        </w:tc>
      </w:tr>
      <w:tr w:rsidR="00DF247F" w:rsidRPr="00DF247F" w14:paraId="1D6E2D4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CF0A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8085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15E3A4E8" w14:textId="1B6D17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bottom"/>
            <w:hideMark/>
          </w:tcPr>
          <w:p w14:paraId="593A0277" w14:textId="7A1303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D7330" w14:textId="625CAD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8B7C0" w14:textId="7FC6C01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07,184.00 </w:t>
            </w:r>
          </w:p>
        </w:tc>
      </w:tr>
      <w:tr w:rsidR="00DF247F" w:rsidRPr="00DF247F" w14:paraId="3AEC26A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AA45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EE73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21C8BB0A" w14:textId="6C4D9D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CBC3FDB" w14:textId="627D43C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A8A80" w14:textId="2F62C35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03773" w14:textId="2C8FDE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75,400.00 </w:t>
            </w:r>
          </w:p>
        </w:tc>
      </w:tr>
      <w:tr w:rsidR="00DF247F" w:rsidRPr="00DF247F" w14:paraId="17DFE03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3690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1DAC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4DA31A4D" w14:textId="76B0C0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534C82E" w14:textId="4516182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54F04CC6" w14:textId="415A812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E2D63" w14:textId="31668AF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38,624.78 </w:t>
            </w:r>
          </w:p>
        </w:tc>
      </w:tr>
      <w:tr w:rsidR="00DF247F" w:rsidRPr="00DF247F" w14:paraId="605C8A3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89E9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95BE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42A689BA" w14:textId="5B9E9C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09FE7DE3" w14:textId="385FD4F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034BA" w14:textId="3DE5F5C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36D14" w14:textId="680E5C2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73,300.00 </w:t>
            </w:r>
          </w:p>
        </w:tc>
      </w:tr>
      <w:tr w:rsidR="00DF247F" w:rsidRPr="00DF247F" w14:paraId="2CD5CF4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FF4D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0BC2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25CF6BDB" w14:textId="28BE9E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216966CF" w14:textId="7C96994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99DA28" w14:textId="7C3C3DA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30AE6" w14:textId="089D8CE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85,728.00 </w:t>
            </w:r>
          </w:p>
        </w:tc>
      </w:tr>
      <w:tr w:rsidR="00DF247F" w:rsidRPr="00DF247F" w14:paraId="0E77A4E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DB9B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9D8D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7F11E2D6" w14:textId="79F5728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51,648.00 </w:t>
            </w:r>
          </w:p>
        </w:tc>
        <w:tc>
          <w:tcPr>
            <w:tcW w:w="958" w:type="pct"/>
            <w:tcBorders>
              <w:top w:val="nil"/>
              <w:left w:val="nil"/>
              <w:bottom w:val="single" w:sz="4" w:space="0" w:color="000000"/>
              <w:right w:val="single" w:sz="4" w:space="0" w:color="000000"/>
            </w:tcBorders>
            <w:shd w:val="clear" w:color="auto" w:fill="auto"/>
            <w:noWrap/>
            <w:vAlign w:val="bottom"/>
            <w:hideMark/>
          </w:tcPr>
          <w:p w14:paraId="6C382772" w14:textId="5DE093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414E3C6C" w14:textId="3DEA076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0C662" w14:textId="069EECE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16,689.40 </w:t>
            </w:r>
          </w:p>
        </w:tc>
      </w:tr>
      <w:tr w:rsidR="00DF247F" w:rsidRPr="00DF247F" w14:paraId="29703D2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ECD6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994F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6074D7AB" w14:textId="113CE3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829256" w14:textId="05AE47A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4D792" w14:textId="0F339C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EA5ED" w14:textId="7438D0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32,000.00 </w:t>
            </w:r>
          </w:p>
        </w:tc>
      </w:tr>
      <w:tr w:rsidR="00DF247F" w:rsidRPr="00DF247F" w14:paraId="52FFA05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7DD8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9AF3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2534063C" w14:textId="190268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7DFEE2F" w14:textId="281043C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1585E" w14:textId="63F9639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7D914" w14:textId="36F365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75,400.00 </w:t>
            </w:r>
          </w:p>
        </w:tc>
      </w:tr>
      <w:tr w:rsidR="00DF247F" w:rsidRPr="00DF247F" w14:paraId="7CDF80C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62B4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7133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1A9814D2" w14:textId="17A6885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576383D8" w14:textId="662E2C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FC5E138" w14:textId="4333A9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DDC77" w14:textId="738880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53,380.00 </w:t>
            </w:r>
          </w:p>
        </w:tc>
      </w:tr>
      <w:tr w:rsidR="00DF247F" w:rsidRPr="00DF247F" w14:paraId="620A9EC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BE09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4687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19E83BA7" w14:textId="4DA095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7D4545C3" w14:textId="1A7B653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250B5" w14:textId="725D7F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F2E29" w14:textId="144FCC4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53,800.00 </w:t>
            </w:r>
          </w:p>
        </w:tc>
      </w:tr>
      <w:tr w:rsidR="00DF247F" w:rsidRPr="00DF247F" w14:paraId="43A8FA3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A27D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80E8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1E31D7DD" w14:textId="57F5670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79330110" w14:textId="4F9CD05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CC377" w14:textId="3A871F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3816C" w14:textId="4F337D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07,950.00 </w:t>
            </w:r>
          </w:p>
        </w:tc>
      </w:tr>
      <w:tr w:rsidR="00DF247F" w:rsidRPr="00DF247F" w14:paraId="79C39E4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475C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77D6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1911D885" w14:textId="51C112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AC1778" w14:textId="6924DB3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D366D" w14:textId="5529B86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DD9A7" w14:textId="379D8A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35,000.00 </w:t>
            </w:r>
          </w:p>
        </w:tc>
      </w:tr>
      <w:tr w:rsidR="00DF247F" w:rsidRPr="00DF247F" w14:paraId="050E482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BF5F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8E6E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53FF9073" w14:textId="63828C1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0E5565C5" w14:textId="413EE5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DEFCF" w14:textId="09F975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5CFB5" w14:textId="08433AA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6,610.00 </w:t>
            </w:r>
          </w:p>
        </w:tc>
      </w:tr>
      <w:tr w:rsidR="00DF247F" w:rsidRPr="00DF247F" w14:paraId="2E6551A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3654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1FFF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21462530" w14:textId="34A573F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0,800.00 </w:t>
            </w:r>
          </w:p>
        </w:tc>
        <w:tc>
          <w:tcPr>
            <w:tcW w:w="958" w:type="pct"/>
            <w:tcBorders>
              <w:top w:val="nil"/>
              <w:left w:val="nil"/>
              <w:bottom w:val="single" w:sz="4" w:space="0" w:color="000000"/>
              <w:right w:val="single" w:sz="4" w:space="0" w:color="000000"/>
            </w:tcBorders>
            <w:shd w:val="clear" w:color="auto" w:fill="auto"/>
            <w:noWrap/>
            <w:vAlign w:val="bottom"/>
            <w:hideMark/>
          </w:tcPr>
          <w:p w14:paraId="1B0D7696" w14:textId="64ED50F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6E8B0B4B" w14:textId="694FA9F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D1BED" w14:textId="3033747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52,452.00 </w:t>
            </w:r>
          </w:p>
        </w:tc>
      </w:tr>
      <w:tr w:rsidR="00DF247F" w:rsidRPr="00DF247F" w14:paraId="7BBFA0A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A457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8B3B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63241FB7" w14:textId="54A392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7BE1A94F" w14:textId="200E17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1B29493E" w14:textId="073F99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B87A6" w14:textId="7CD209B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60,655.77 </w:t>
            </w:r>
          </w:p>
        </w:tc>
      </w:tr>
      <w:tr w:rsidR="00DF247F" w:rsidRPr="00DF247F" w14:paraId="65D6B8F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30D1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A374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06464A74" w14:textId="3D668B4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51A2E598" w14:textId="5EC1E7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EE92C" w14:textId="3BD2E9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4232F" w14:textId="12A61F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75,582.00 </w:t>
            </w:r>
          </w:p>
        </w:tc>
      </w:tr>
      <w:tr w:rsidR="00DF247F" w:rsidRPr="00DF247F" w14:paraId="29C0B2A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37F9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C2170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64FB0FE2" w14:textId="4E00A5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hideMark/>
          </w:tcPr>
          <w:p w14:paraId="0E9D39DB" w14:textId="59BD61C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C1377D" w14:textId="47F386B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A8156" w14:textId="00F538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83,020.00 </w:t>
            </w:r>
          </w:p>
        </w:tc>
      </w:tr>
      <w:tr w:rsidR="00DF247F" w:rsidRPr="00DF247F" w14:paraId="49E49AA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2BEE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1B47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4666884" w14:textId="6B83F69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77C47DDF" w14:textId="34E784F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DBFC2" w14:textId="317B1C6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2571C" w14:textId="5AAAB34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56,610.00 </w:t>
            </w:r>
          </w:p>
        </w:tc>
      </w:tr>
      <w:tr w:rsidR="00DF247F" w:rsidRPr="00DF247F" w14:paraId="14A1595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DA51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3A54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5682535" w14:textId="2E9CA8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hideMark/>
          </w:tcPr>
          <w:p w14:paraId="57680D43" w14:textId="3FDC63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4DD1A738" w14:textId="624812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8EE0D" w14:textId="0500F1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221,488.83 </w:t>
            </w:r>
          </w:p>
        </w:tc>
      </w:tr>
      <w:tr w:rsidR="00DF247F" w:rsidRPr="00DF247F" w14:paraId="44672BF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D38B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6BE9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2EE9AFF2" w14:textId="5144D2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36,720.00 </w:t>
            </w:r>
          </w:p>
        </w:tc>
        <w:tc>
          <w:tcPr>
            <w:tcW w:w="958" w:type="pct"/>
            <w:tcBorders>
              <w:top w:val="nil"/>
              <w:left w:val="nil"/>
              <w:bottom w:val="single" w:sz="4" w:space="0" w:color="000000"/>
              <w:right w:val="single" w:sz="4" w:space="0" w:color="000000"/>
            </w:tcBorders>
            <w:shd w:val="clear" w:color="auto" w:fill="auto"/>
            <w:noWrap/>
            <w:vAlign w:val="bottom"/>
            <w:hideMark/>
          </w:tcPr>
          <w:p w14:paraId="560FA6A3" w14:textId="49C362E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31789F3F" w14:textId="4B11F6B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1FA2B" w14:textId="4A162A5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621,244.48 </w:t>
            </w:r>
          </w:p>
        </w:tc>
      </w:tr>
      <w:tr w:rsidR="00DF247F" w:rsidRPr="00DF247F" w14:paraId="230280F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FB08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3EB2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9923021" w14:textId="5BF8CC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44,716.00 </w:t>
            </w:r>
          </w:p>
        </w:tc>
        <w:tc>
          <w:tcPr>
            <w:tcW w:w="958" w:type="pct"/>
            <w:tcBorders>
              <w:top w:val="nil"/>
              <w:left w:val="nil"/>
              <w:bottom w:val="single" w:sz="4" w:space="0" w:color="000000"/>
              <w:right w:val="single" w:sz="4" w:space="0" w:color="000000"/>
            </w:tcBorders>
            <w:shd w:val="clear" w:color="auto" w:fill="auto"/>
            <w:noWrap/>
            <w:vAlign w:val="bottom"/>
            <w:hideMark/>
          </w:tcPr>
          <w:p w14:paraId="784D5BD2" w14:textId="3CF9C14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4AC86E9D" w14:textId="679B070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86976" w14:textId="3C595B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72,266.00 </w:t>
            </w:r>
          </w:p>
        </w:tc>
      </w:tr>
      <w:tr w:rsidR="00DF247F" w:rsidRPr="00DF247F" w14:paraId="58B5052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AB7A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3A04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427FF16" w14:textId="768235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D71B32D" w14:textId="45BD351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6DF3AA6C" w14:textId="54889AA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DF2B6" w14:textId="6581239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91,300.00 </w:t>
            </w:r>
          </w:p>
        </w:tc>
      </w:tr>
      <w:tr w:rsidR="00DF247F" w:rsidRPr="00DF247F" w14:paraId="72771E2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3D5F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3C63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5F58C868" w14:textId="744612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6C0D2B19" w14:textId="5AFE1BB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503B5ECF" w14:textId="2E5FBAF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10770" w14:textId="3CCFD4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821,472.29 </w:t>
            </w:r>
          </w:p>
        </w:tc>
      </w:tr>
      <w:tr w:rsidR="00DF247F" w:rsidRPr="00DF247F" w14:paraId="141C5C2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D203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A2B5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643E3D8A" w14:textId="39E2BE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hideMark/>
          </w:tcPr>
          <w:p w14:paraId="42CBBE29" w14:textId="42C315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AFB5F" w14:textId="182262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A2222" w14:textId="613ED78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60,190.00 </w:t>
            </w:r>
          </w:p>
        </w:tc>
      </w:tr>
      <w:tr w:rsidR="00DF247F" w:rsidRPr="00DF247F" w14:paraId="21506D0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809E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1A71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D22BBBF" w14:textId="485D120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69,756.00 </w:t>
            </w:r>
          </w:p>
        </w:tc>
        <w:tc>
          <w:tcPr>
            <w:tcW w:w="958" w:type="pct"/>
            <w:tcBorders>
              <w:top w:val="nil"/>
              <w:left w:val="nil"/>
              <w:bottom w:val="single" w:sz="4" w:space="0" w:color="000000"/>
              <w:right w:val="single" w:sz="4" w:space="0" w:color="000000"/>
            </w:tcBorders>
            <w:shd w:val="clear" w:color="auto" w:fill="auto"/>
            <w:noWrap/>
            <w:vAlign w:val="bottom"/>
            <w:hideMark/>
          </w:tcPr>
          <w:p w14:paraId="28896B4D" w14:textId="19D5A9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62571" w14:textId="62B36A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729EF" w14:textId="172BE2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69,756.00 </w:t>
            </w:r>
          </w:p>
        </w:tc>
      </w:tr>
      <w:tr w:rsidR="00DF247F" w:rsidRPr="00DF247F" w14:paraId="39D73C45"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43A2E"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6E8C1DC" w14:textId="24CA028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7,635,26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A621C3E" w14:textId="41AE8BE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00E2522A" w14:textId="2E9978B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76CE5B" w14:textId="699D234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4,601,816.68 </w:t>
            </w:r>
          </w:p>
        </w:tc>
      </w:tr>
      <w:tr w:rsidR="00DF247F" w:rsidRPr="00DF247F" w14:paraId="73155D41"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3005C8"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A5A94A8" w14:textId="0D4951F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05EA6B" w14:textId="53B6820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EC83C" w14:textId="4444EE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2549CEF" w14:textId="3084C7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114,000.00 </w:t>
            </w:r>
          </w:p>
        </w:tc>
      </w:tr>
      <w:tr w:rsidR="00DF247F" w:rsidRPr="00DF247F" w14:paraId="4D9EB66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77E0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B80E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49AC0E81" w14:textId="0D0491F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B551BD" w14:textId="33AAD1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DA890" w14:textId="6243B22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85B2E" w14:textId="0621E3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2,000.00 </w:t>
            </w:r>
          </w:p>
        </w:tc>
      </w:tr>
      <w:tr w:rsidR="00DF247F" w:rsidRPr="00DF247F" w14:paraId="5786A7A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833D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A395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76F798B2" w14:textId="5BD6E4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A9E4CB" w14:textId="34A38C6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B0A99" w14:textId="55747B2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27B07" w14:textId="190EAF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75,000.00 </w:t>
            </w:r>
          </w:p>
        </w:tc>
      </w:tr>
      <w:tr w:rsidR="00DF247F" w:rsidRPr="00DF247F" w14:paraId="7E047DA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B02B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41E2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0D0527FE" w14:textId="15DBA7B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DBF7BE" w14:textId="0EB735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BFDE8" w14:textId="17DF2C5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86482" w14:textId="75EC5FB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000.00 </w:t>
            </w:r>
          </w:p>
        </w:tc>
      </w:tr>
      <w:tr w:rsidR="00DF247F" w:rsidRPr="00DF247F" w14:paraId="65F0734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66DB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C599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FC64B67" w14:textId="54BF80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477BD2" w14:textId="6378AE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5F31D" w14:textId="5923FCB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C98D8" w14:textId="49D21C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6,000.00 </w:t>
            </w:r>
          </w:p>
        </w:tc>
      </w:tr>
      <w:tr w:rsidR="00DF247F" w:rsidRPr="00DF247F" w14:paraId="608B33B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4533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8998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74A6AD40" w14:textId="04BBDCC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516EF4" w14:textId="5C8A83B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A667A" w14:textId="3BCE8A1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A1603" w14:textId="50D5A6E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44,000.00 </w:t>
            </w:r>
          </w:p>
        </w:tc>
      </w:tr>
      <w:tr w:rsidR="00DF247F" w:rsidRPr="00DF247F" w14:paraId="6660691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B463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1DDA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77308363" w14:textId="5D40C0B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2D70C4" w14:textId="664813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BD629" w14:textId="60CFE2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3BD42" w14:textId="3713C7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70,000.00 </w:t>
            </w:r>
          </w:p>
        </w:tc>
      </w:tr>
      <w:tr w:rsidR="00DF247F" w:rsidRPr="00DF247F" w14:paraId="2CE95F3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B6DB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CFCB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1396EBC5" w14:textId="4EB94A1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1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DF9366" w14:textId="48BAA8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5F2677AF" w14:textId="540E6A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A674A" w14:textId="31FE11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55,062.68 </w:t>
            </w:r>
          </w:p>
        </w:tc>
      </w:tr>
      <w:tr w:rsidR="00DF247F" w:rsidRPr="00DF247F" w14:paraId="51C389F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7B3C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996F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66E247BE" w14:textId="472089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88,432.00 </w:t>
            </w:r>
          </w:p>
        </w:tc>
        <w:tc>
          <w:tcPr>
            <w:tcW w:w="958" w:type="pct"/>
            <w:tcBorders>
              <w:top w:val="nil"/>
              <w:left w:val="nil"/>
              <w:bottom w:val="single" w:sz="4" w:space="0" w:color="000000"/>
              <w:right w:val="single" w:sz="4" w:space="0" w:color="000000"/>
            </w:tcBorders>
            <w:shd w:val="clear" w:color="auto" w:fill="auto"/>
            <w:noWrap/>
            <w:vAlign w:val="bottom"/>
            <w:hideMark/>
          </w:tcPr>
          <w:p w14:paraId="11E72A14" w14:textId="2FA13E7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4603E0" w14:textId="21EC46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F9492" w14:textId="256609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88,432.00 </w:t>
            </w:r>
          </w:p>
        </w:tc>
      </w:tr>
      <w:tr w:rsidR="00DF247F" w:rsidRPr="00DF247F" w14:paraId="41B0FD7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0BC4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3805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31AFDC01" w14:textId="280636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97EE00" w14:textId="0E1AC2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25575" w14:textId="687AE7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55314" w14:textId="13DF26F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4,000.00 </w:t>
            </w:r>
          </w:p>
        </w:tc>
      </w:tr>
      <w:tr w:rsidR="00DF247F" w:rsidRPr="00DF247F" w14:paraId="79D8E04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9420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616E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4D895D08" w14:textId="3EC068F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C2CFD4" w14:textId="562DA36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BBC47" w14:textId="58EEA8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2B57A" w14:textId="3435318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55,000.00 </w:t>
            </w:r>
          </w:p>
        </w:tc>
      </w:tr>
      <w:tr w:rsidR="00DF247F" w:rsidRPr="00DF247F" w14:paraId="4800CBB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2327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7753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5258CBB2" w14:textId="1C4477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338B4A26" w14:textId="1A3F0FC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86F85" w14:textId="3C162C1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B0162" w14:textId="39FEAF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7,028.00 </w:t>
            </w:r>
          </w:p>
        </w:tc>
      </w:tr>
      <w:tr w:rsidR="00DF247F" w:rsidRPr="00DF247F" w14:paraId="2B710FA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3285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009D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7C0674B0" w14:textId="223BE7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B7803F" w14:textId="461ACBB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FB18E" w14:textId="1CA421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B3EB2" w14:textId="5AE047E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4,000.00 </w:t>
            </w:r>
          </w:p>
        </w:tc>
      </w:tr>
      <w:tr w:rsidR="00DF247F" w:rsidRPr="00DF247F" w14:paraId="168B396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2489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6C6C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4E14B3E8" w14:textId="178891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46AF8A" w14:textId="4249B0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8F5F5" w14:textId="679C55C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09405" w14:textId="3BEF046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70,000.00 </w:t>
            </w:r>
          </w:p>
        </w:tc>
      </w:tr>
      <w:tr w:rsidR="00DF247F" w:rsidRPr="00DF247F" w14:paraId="0E439CE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5864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DEAB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7D41ADD0" w14:textId="1FDADA1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B60E21" w14:textId="38E85C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8F4B5" w14:textId="2CA83B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0B318" w14:textId="388EC62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84,000.00 </w:t>
            </w:r>
          </w:p>
        </w:tc>
      </w:tr>
      <w:tr w:rsidR="00DF247F" w:rsidRPr="00DF247F" w14:paraId="6677DAF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7F7A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4AD6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3C4D9CFD" w14:textId="07C5520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8C7BD1" w14:textId="5F90897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6B59B" w14:textId="3A1D68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1A306" w14:textId="6A45187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44,000.00 </w:t>
            </w:r>
          </w:p>
        </w:tc>
      </w:tr>
      <w:tr w:rsidR="00DF247F" w:rsidRPr="00DF247F" w14:paraId="6D9B5A9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93CD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07DB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1322CADE" w14:textId="77A2686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2,450.00 </w:t>
            </w:r>
          </w:p>
        </w:tc>
        <w:tc>
          <w:tcPr>
            <w:tcW w:w="958" w:type="pct"/>
            <w:tcBorders>
              <w:top w:val="nil"/>
              <w:left w:val="nil"/>
              <w:bottom w:val="single" w:sz="4" w:space="0" w:color="000000"/>
              <w:right w:val="single" w:sz="4" w:space="0" w:color="000000"/>
            </w:tcBorders>
            <w:shd w:val="clear" w:color="auto" w:fill="auto"/>
            <w:noWrap/>
            <w:vAlign w:val="bottom"/>
            <w:hideMark/>
          </w:tcPr>
          <w:p w14:paraId="38CD58C7" w14:textId="5A9963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391A0" w14:textId="74033E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67DF8" w14:textId="7999A6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2,450.00 </w:t>
            </w:r>
          </w:p>
        </w:tc>
      </w:tr>
      <w:tr w:rsidR="00DF247F" w:rsidRPr="00DF247F" w14:paraId="05D47A2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E9E2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7306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3C483289" w14:textId="326ADBC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38C7932D" w14:textId="576BDD7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60448" w14:textId="01C854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F1D50" w14:textId="7B0BD6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04,500.00 </w:t>
            </w:r>
          </w:p>
        </w:tc>
      </w:tr>
      <w:tr w:rsidR="00DF247F" w:rsidRPr="00DF247F" w14:paraId="6AF78B1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E056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209D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40A3F9" w14:textId="674B9D5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369,935.00 </w:t>
            </w:r>
          </w:p>
        </w:tc>
        <w:tc>
          <w:tcPr>
            <w:tcW w:w="958" w:type="pct"/>
            <w:tcBorders>
              <w:top w:val="nil"/>
              <w:left w:val="nil"/>
              <w:bottom w:val="single" w:sz="4" w:space="0" w:color="000000"/>
              <w:right w:val="single" w:sz="4" w:space="0" w:color="000000"/>
            </w:tcBorders>
            <w:shd w:val="clear" w:color="auto" w:fill="auto"/>
            <w:noWrap/>
            <w:vAlign w:val="bottom"/>
            <w:hideMark/>
          </w:tcPr>
          <w:p w14:paraId="00DF4EA5" w14:textId="2DF63B1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D8B27D" w14:textId="359406F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40EC6" w14:textId="06F163F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7,289,935.00 </w:t>
            </w:r>
          </w:p>
        </w:tc>
      </w:tr>
      <w:tr w:rsidR="00DF247F" w:rsidRPr="00DF247F" w14:paraId="4A08DA1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0130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7B2F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17696E06" w14:textId="2BDB183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4,400.00 </w:t>
            </w:r>
          </w:p>
        </w:tc>
        <w:tc>
          <w:tcPr>
            <w:tcW w:w="958" w:type="pct"/>
            <w:tcBorders>
              <w:top w:val="nil"/>
              <w:left w:val="nil"/>
              <w:bottom w:val="single" w:sz="4" w:space="0" w:color="000000"/>
              <w:right w:val="single" w:sz="4" w:space="0" w:color="000000"/>
            </w:tcBorders>
            <w:shd w:val="clear" w:color="auto" w:fill="auto"/>
            <w:noWrap/>
            <w:vAlign w:val="bottom"/>
            <w:hideMark/>
          </w:tcPr>
          <w:p w14:paraId="42AE89D0" w14:textId="60C687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9BBCB" w14:textId="46B11B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61C4E" w14:textId="508991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4,400.00 </w:t>
            </w:r>
          </w:p>
        </w:tc>
      </w:tr>
      <w:tr w:rsidR="00DF247F" w:rsidRPr="00DF247F" w14:paraId="50DD109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2903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3B09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6219D762" w14:textId="389F88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37,600.00 </w:t>
            </w:r>
          </w:p>
        </w:tc>
        <w:tc>
          <w:tcPr>
            <w:tcW w:w="958" w:type="pct"/>
            <w:tcBorders>
              <w:top w:val="nil"/>
              <w:left w:val="nil"/>
              <w:bottom w:val="single" w:sz="4" w:space="0" w:color="000000"/>
              <w:right w:val="single" w:sz="4" w:space="0" w:color="000000"/>
            </w:tcBorders>
            <w:shd w:val="clear" w:color="auto" w:fill="auto"/>
            <w:noWrap/>
            <w:vAlign w:val="bottom"/>
            <w:hideMark/>
          </w:tcPr>
          <w:p w14:paraId="1468BE98" w14:textId="1584B3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648797" w14:textId="62933F7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27270" w14:textId="5897B3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12,600.00 </w:t>
            </w:r>
          </w:p>
        </w:tc>
      </w:tr>
      <w:tr w:rsidR="00DF247F" w:rsidRPr="00DF247F" w14:paraId="5907A11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1A1B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663F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75A5DD2F" w14:textId="782A54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772347D6" w14:textId="4956A0D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7CF03" w14:textId="0424741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D59B7" w14:textId="570D9F3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61,225.00 </w:t>
            </w:r>
          </w:p>
        </w:tc>
      </w:tr>
      <w:tr w:rsidR="00DF247F" w:rsidRPr="00DF247F" w14:paraId="1DA638A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BC08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4E3D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F3573D0" w14:textId="6BFAFE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20A8E20F" w14:textId="64A1A4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52EB9" w14:textId="3F361F8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E1772" w14:textId="6B99496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80,952.00 </w:t>
            </w:r>
          </w:p>
        </w:tc>
      </w:tr>
      <w:tr w:rsidR="00DF247F" w:rsidRPr="00DF247F" w14:paraId="3B9A96F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7EFA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2A29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0CF4D739" w14:textId="2CDEA9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F1610D" w14:textId="501D22B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7225042A" w14:textId="7E08F3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DB44D" w14:textId="26E743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55,488.00 </w:t>
            </w:r>
          </w:p>
        </w:tc>
      </w:tr>
      <w:tr w:rsidR="00DF247F" w:rsidRPr="00DF247F" w14:paraId="7BA5C1A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E1C8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0BA4E7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76615E75" w14:textId="56C042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719AEE" w14:textId="425BBF0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149A4" w14:textId="77B70C0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306B9" w14:textId="7BA55B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3,000.00 </w:t>
            </w:r>
          </w:p>
        </w:tc>
      </w:tr>
      <w:tr w:rsidR="00DF247F" w:rsidRPr="00DF247F" w14:paraId="18B9323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2BA0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64A9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0687A234" w14:textId="1A04D1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664C3B" w14:textId="21C586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74045" w14:textId="7A9E75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96089" w14:textId="32CC65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3,000.00 </w:t>
            </w:r>
          </w:p>
        </w:tc>
      </w:tr>
      <w:tr w:rsidR="00DF247F" w:rsidRPr="00DF247F" w14:paraId="1A3EDBD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819E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73BD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0ADF01FB" w14:textId="3207D6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5BC0D8" w14:textId="237F24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1DCF5" w14:textId="636C57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68F93" w14:textId="198DD6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40,000.00 </w:t>
            </w:r>
          </w:p>
        </w:tc>
      </w:tr>
      <w:tr w:rsidR="00DF247F" w:rsidRPr="00DF247F" w14:paraId="1C07A07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3732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4BE8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136D7572" w14:textId="28A128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3F3F53" w14:textId="5B1BC1A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6D33BC" w14:textId="711737F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6924F" w14:textId="1FCCB5B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6,000.00 </w:t>
            </w:r>
          </w:p>
        </w:tc>
      </w:tr>
      <w:tr w:rsidR="00DF247F" w:rsidRPr="00DF247F" w14:paraId="6574D6D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3BEC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BF34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2810A9CF" w14:textId="612D99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4F3AD3" w14:textId="223132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07536" w14:textId="2DA7337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D7A2D" w14:textId="44E9F5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000.00 </w:t>
            </w:r>
          </w:p>
        </w:tc>
      </w:tr>
      <w:tr w:rsidR="00DF247F" w:rsidRPr="00DF247F" w14:paraId="62FFED2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3667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F24C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1B127A3A" w14:textId="71E0622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E7C2B0" w14:textId="49F694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49595" w14:textId="39C4C4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B3F15" w14:textId="3F8B577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3,000.00 </w:t>
            </w:r>
          </w:p>
        </w:tc>
      </w:tr>
      <w:tr w:rsidR="00DF247F" w:rsidRPr="00DF247F" w14:paraId="47BEC16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AF4E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2DB3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B3008B9" w14:textId="01AC55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CB68D6" w14:textId="4BCBEF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1CC75" w14:textId="34B2A18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D81F0" w14:textId="3EB4B62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40,000.00 </w:t>
            </w:r>
          </w:p>
        </w:tc>
      </w:tr>
      <w:tr w:rsidR="00DF247F" w:rsidRPr="00DF247F" w14:paraId="2AF0E04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F92B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C7D0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4ED63E41" w14:textId="79E0BF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1F1810" w14:textId="62A91B6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AC620" w14:textId="1AFC991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F88D4" w14:textId="210274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000.00 </w:t>
            </w:r>
          </w:p>
        </w:tc>
      </w:tr>
      <w:tr w:rsidR="00DF247F" w:rsidRPr="00DF247F" w14:paraId="4E0C21B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873D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0982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42391D9A" w14:textId="7A679B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318134" w14:textId="47A9EAA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65CB8" w14:textId="1634D4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FB47E" w14:textId="0E5346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0,000.00 </w:t>
            </w:r>
          </w:p>
        </w:tc>
      </w:tr>
      <w:tr w:rsidR="00DF247F" w:rsidRPr="00DF247F" w14:paraId="27ECE1E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6181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6DD1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1BDC4759" w14:textId="1676B73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A9D734" w14:textId="310A3DA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1D6BB" w14:textId="56F33C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7B30E" w14:textId="6C54196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0,000.00 </w:t>
            </w:r>
          </w:p>
        </w:tc>
      </w:tr>
      <w:tr w:rsidR="00DF247F" w:rsidRPr="00DF247F" w14:paraId="11A54CB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2144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0FA0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38B5B424" w14:textId="3BC82C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DCCA6D1" w14:textId="1333C2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85C52" w14:textId="4E5A7B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A78B3" w14:textId="6F796AF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5,400.00 </w:t>
            </w:r>
          </w:p>
        </w:tc>
      </w:tr>
      <w:tr w:rsidR="00DF247F" w:rsidRPr="00DF247F" w14:paraId="132D42B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D9CB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2F3B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517BE93A" w14:textId="61234A3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AF2FB0" w14:textId="7630BF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52FB4" w14:textId="5EB70A9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3F224" w14:textId="2DBC15F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1,000.00 </w:t>
            </w:r>
          </w:p>
        </w:tc>
      </w:tr>
      <w:tr w:rsidR="00DF247F" w:rsidRPr="00DF247F" w14:paraId="51DB2AF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4648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276C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2A4365F1" w14:textId="20D2DD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76AAAA7C" w14:textId="35D864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B5262" w14:textId="040AA0D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42C7B" w14:textId="4CB7F2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1,600.00 </w:t>
            </w:r>
          </w:p>
        </w:tc>
      </w:tr>
      <w:tr w:rsidR="00DF247F" w:rsidRPr="00DF247F" w14:paraId="7830CF9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C667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33B5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1AC96D14" w14:textId="6D34B75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3C6A4945" w14:textId="09FB4F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9ADF6" w14:textId="472DB6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3A4A9" w14:textId="2BCA06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7,716.00 </w:t>
            </w:r>
          </w:p>
        </w:tc>
      </w:tr>
      <w:tr w:rsidR="00DF247F" w:rsidRPr="00DF247F" w14:paraId="581FC26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9D3A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8FC2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3CDC872" w14:textId="5CEFB8D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188F8F50" w14:textId="00C7B8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9B7FE" w14:textId="5ACA04F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47380" w14:textId="4F45CA2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04,500.00 </w:t>
            </w:r>
          </w:p>
        </w:tc>
      </w:tr>
      <w:tr w:rsidR="00DF247F" w:rsidRPr="00DF247F" w14:paraId="46702CD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0C4A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5041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26EB0D39" w14:textId="7AF9E3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bottom"/>
            <w:hideMark/>
          </w:tcPr>
          <w:p w14:paraId="22670AE4" w14:textId="7796285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995BB" w14:textId="3E7004B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21D04" w14:textId="0F22F0F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33,528.00 </w:t>
            </w:r>
          </w:p>
        </w:tc>
      </w:tr>
      <w:tr w:rsidR="00DF247F" w:rsidRPr="00DF247F" w14:paraId="533D7AE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5473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8EBC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70BA2E58" w14:textId="16D174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90EC3E" w14:textId="774F56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3CD2F" w14:textId="004633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34291" w14:textId="61E8B8B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85,000.00 </w:t>
            </w:r>
          </w:p>
        </w:tc>
      </w:tr>
      <w:tr w:rsidR="00DF247F" w:rsidRPr="00DF247F" w14:paraId="478D77C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0118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C872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546A0F21" w14:textId="5FC111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D339A9" w14:textId="2D0E7D8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7C59C" w14:textId="4D074D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4DAE0" w14:textId="6634389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9,000.00 </w:t>
            </w:r>
          </w:p>
        </w:tc>
      </w:tr>
      <w:tr w:rsidR="00DF247F" w:rsidRPr="00DF247F" w14:paraId="556FC589"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7D951"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E98C6BB" w14:textId="537012E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7,748,81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0CA04B" w14:textId="7D98CE7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3,605,988.84 </w:t>
            </w:r>
          </w:p>
        </w:tc>
        <w:tc>
          <w:tcPr>
            <w:tcW w:w="958" w:type="pct"/>
            <w:tcBorders>
              <w:top w:val="nil"/>
              <w:left w:val="nil"/>
              <w:bottom w:val="single" w:sz="4" w:space="0" w:color="000000"/>
              <w:right w:val="single" w:sz="4" w:space="0" w:color="000000"/>
            </w:tcBorders>
            <w:shd w:val="clear" w:color="D8D8D8" w:fill="D8D8D8"/>
            <w:noWrap/>
            <w:vAlign w:val="bottom"/>
            <w:hideMark/>
          </w:tcPr>
          <w:p w14:paraId="7D6E2519" w14:textId="516F516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9237B5" w14:textId="44F97BA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51,354,804.84 </w:t>
            </w:r>
          </w:p>
        </w:tc>
      </w:tr>
      <w:tr w:rsidR="00DF247F" w:rsidRPr="00DF247F" w14:paraId="42008263"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FA0E1C"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02FC0CE3" w14:textId="0F579A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87033C" w14:textId="059DA1F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4893D310" w14:textId="29FF91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A14FB7B" w14:textId="614C9F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946,654.80 </w:t>
            </w:r>
          </w:p>
        </w:tc>
      </w:tr>
      <w:tr w:rsidR="00DF247F" w:rsidRPr="00DF247F" w14:paraId="25BD474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6EE9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C4D3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273BAE9F" w14:textId="66964D4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hideMark/>
          </w:tcPr>
          <w:p w14:paraId="37A6C99A" w14:textId="359BB4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30,809.00 </w:t>
            </w:r>
          </w:p>
        </w:tc>
        <w:tc>
          <w:tcPr>
            <w:tcW w:w="958" w:type="pct"/>
            <w:tcBorders>
              <w:top w:val="nil"/>
              <w:left w:val="nil"/>
              <w:bottom w:val="single" w:sz="4" w:space="0" w:color="000000"/>
              <w:right w:val="single" w:sz="4" w:space="0" w:color="000000"/>
            </w:tcBorders>
            <w:shd w:val="clear" w:color="auto" w:fill="auto"/>
            <w:noWrap/>
            <w:vAlign w:val="bottom"/>
            <w:hideMark/>
          </w:tcPr>
          <w:p w14:paraId="1490E97F" w14:textId="1380FD5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A6ABB" w14:textId="5E151F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30,439.00 </w:t>
            </w:r>
          </w:p>
        </w:tc>
      </w:tr>
      <w:tr w:rsidR="00DF247F" w:rsidRPr="00DF247F" w14:paraId="30F82DF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3286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1120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55EDECB0" w14:textId="5B13B2B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320,636.00 </w:t>
            </w:r>
          </w:p>
        </w:tc>
        <w:tc>
          <w:tcPr>
            <w:tcW w:w="958" w:type="pct"/>
            <w:tcBorders>
              <w:top w:val="nil"/>
              <w:left w:val="nil"/>
              <w:bottom w:val="single" w:sz="4" w:space="0" w:color="000000"/>
              <w:right w:val="single" w:sz="4" w:space="0" w:color="000000"/>
            </w:tcBorders>
            <w:shd w:val="clear" w:color="auto" w:fill="auto"/>
            <w:noWrap/>
            <w:vAlign w:val="bottom"/>
            <w:hideMark/>
          </w:tcPr>
          <w:p w14:paraId="239DFAB9" w14:textId="0CB403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7EA85C6D" w14:textId="75116C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EBDE8" w14:textId="0A9B37F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696,448.00 </w:t>
            </w:r>
          </w:p>
        </w:tc>
      </w:tr>
      <w:tr w:rsidR="00DF247F" w:rsidRPr="00DF247F" w14:paraId="7FE6D9F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76D6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C4BF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00FA9315" w14:textId="34DBD1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hideMark/>
          </w:tcPr>
          <w:p w14:paraId="27E92C07" w14:textId="6A2CBA6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AC024" w14:textId="1C1E576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A01E0" w14:textId="0C2DA2A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99,912.00 </w:t>
            </w:r>
          </w:p>
        </w:tc>
      </w:tr>
      <w:tr w:rsidR="00DF247F" w:rsidRPr="00DF247F" w14:paraId="4010EC9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4F90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1633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49183C9A" w14:textId="6CDCFC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41D9B0F1" w14:textId="594DF3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5F4F3" w14:textId="69C66F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30197" w14:textId="42357E1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51,448.00 </w:t>
            </w:r>
          </w:p>
        </w:tc>
      </w:tr>
      <w:tr w:rsidR="00DF247F" w:rsidRPr="00DF247F" w14:paraId="6D23A2B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1956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D78D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5372BE6E" w14:textId="599F2AA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74005D5F" w14:textId="746265B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4D0AF66E" w14:textId="15F7A49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CA99C" w14:textId="225EB40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765,801.25 </w:t>
            </w:r>
          </w:p>
        </w:tc>
      </w:tr>
      <w:tr w:rsidR="00DF247F" w:rsidRPr="00DF247F" w14:paraId="5AE468C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6D0B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14B1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774B09BF" w14:textId="4436891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62,680.00 </w:t>
            </w:r>
          </w:p>
        </w:tc>
        <w:tc>
          <w:tcPr>
            <w:tcW w:w="958" w:type="pct"/>
            <w:tcBorders>
              <w:top w:val="nil"/>
              <w:left w:val="nil"/>
              <w:bottom w:val="single" w:sz="4" w:space="0" w:color="000000"/>
              <w:right w:val="single" w:sz="4" w:space="0" w:color="000000"/>
            </w:tcBorders>
            <w:shd w:val="clear" w:color="auto" w:fill="auto"/>
            <w:noWrap/>
            <w:vAlign w:val="bottom"/>
            <w:hideMark/>
          </w:tcPr>
          <w:p w14:paraId="14C1D468" w14:textId="688152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6AFE6289" w14:textId="19BA993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709EC" w14:textId="259B6C6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12,816.50 </w:t>
            </w:r>
          </w:p>
        </w:tc>
      </w:tr>
      <w:tr w:rsidR="00DF247F" w:rsidRPr="00DF247F" w14:paraId="3D756EC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5073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2B02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486CCCF1" w14:textId="42A4A8D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hideMark/>
          </w:tcPr>
          <w:p w14:paraId="10FF0E4C" w14:textId="1BA257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23D43DCC" w14:textId="54476E8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379D4" w14:textId="0E312BB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16,110.00 </w:t>
            </w:r>
          </w:p>
        </w:tc>
      </w:tr>
      <w:tr w:rsidR="00DF247F" w:rsidRPr="00DF247F" w14:paraId="0A66867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72A3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C92F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25EE2283" w14:textId="60BFD70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hideMark/>
          </w:tcPr>
          <w:p w14:paraId="3BAEB1D7" w14:textId="2536776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94C10" w14:textId="4274B9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7DC2E" w14:textId="7CE7AD8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82,464.00 </w:t>
            </w:r>
          </w:p>
        </w:tc>
      </w:tr>
      <w:tr w:rsidR="00DF247F" w:rsidRPr="00DF247F" w14:paraId="6AFA190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0333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A2F4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37F4B69F" w14:textId="4DE3F8E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hideMark/>
          </w:tcPr>
          <w:p w14:paraId="420EC6F5" w14:textId="3E744B0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F36CA3" w14:textId="69E90BC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B7591" w14:textId="0BBCB8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84,610.00 </w:t>
            </w:r>
          </w:p>
        </w:tc>
      </w:tr>
      <w:tr w:rsidR="00DF247F" w:rsidRPr="00DF247F" w14:paraId="435EAF8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F548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B567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54B06094" w14:textId="364B7A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432,466.00 </w:t>
            </w:r>
          </w:p>
        </w:tc>
        <w:tc>
          <w:tcPr>
            <w:tcW w:w="958" w:type="pct"/>
            <w:tcBorders>
              <w:top w:val="nil"/>
              <w:left w:val="nil"/>
              <w:bottom w:val="single" w:sz="4" w:space="0" w:color="000000"/>
              <w:right w:val="single" w:sz="4" w:space="0" w:color="000000"/>
            </w:tcBorders>
            <w:shd w:val="clear" w:color="auto" w:fill="auto"/>
            <w:noWrap/>
            <w:vAlign w:val="bottom"/>
            <w:hideMark/>
          </w:tcPr>
          <w:p w14:paraId="0D75EFB3" w14:textId="628107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00796904" w14:textId="353236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E80C4" w14:textId="5E8DB08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6,073,329.00 </w:t>
            </w:r>
          </w:p>
        </w:tc>
      </w:tr>
      <w:tr w:rsidR="00DF247F" w:rsidRPr="00DF247F" w14:paraId="2536389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0A88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F399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74E1F055" w14:textId="5CA349C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hideMark/>
          </w:tcPr>
          <w:p w14:paraId="1ACDE4D7" w14:textId="5EF834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67D0DE99" w14:textId="16BBBB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89342" w14:textId="749B64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588,761.29 </w:t>
            </w:r>
          </w:p>
        </w:tc>
      </w:tr>
      <w:tr w:rsidR="00DF247F" w:rsidRPr="00DF247F" w14:paraId="6668053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6157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1F51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67F4F136" w14:textId="4A467D5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48,390.00 </w:t>
            </w:r>
          </w:p>
        </w:tc>
        <w:tc>
          <w:tcPr>
            <w:tcW w:w="958" w:type="pct"/>
            <w:tcBorders>
              <w:top w:val="nil"/>
              <w:left w:val="nil"/>
              <w:bottom w:val="single" w:sz="4" w:space="0" w:color="000000"/>
              <w:right w:val="single" w:sz="4" w:space="0" w:color="000000"/>
            </w:tcBorders>
            <w:shd w:val="clear" w:color="auto" w:fill="auto"/>
            <w:noWrap/>
            <w:vAlign w:val="bottom"/>
            <w:hideMark/>
          </w:tcPr>
          <w:p w14:paraId="3AD68DBE" w14:textId="5B95BE3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885CB" w14:textId="2834FD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1996E" w14:textId="13A8BA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48,390.00 </w:t>
            </w:r>
          </w:p>
        </w:tc>
      </w:tr>
      <w:tr w:rsidR="00DF247F" w:rsidRPr="00DF247F" w14:paraId="0E09253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E3E7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0443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34D6912E" w14:textId="2FDCBC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268C7452" w14:textId="0146AA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5722C3" w14:textId="7D9D90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D7CCA" w14:textId="12888AE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00,301.00 </w:t>
            </w:r>
          </w:p>
        </w:tc>
      </w:tr>
      <w:tr w:rsidR="00DF247F" w:rsidRPr="00DF247F" w14:paraId="1DA1463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605B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67A6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0A418B7F" w14:textId="428B9DF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hideMark/>
          </w:tcPr>
          <w:p w14:paraId="0F9139B7" w14:textId="5014284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FEC42" w14:textId="1D2F18F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78474" w14:textId="57A4F42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57,320.00 </w:t>
            </w:r>
          </w:p>
        </w:tc>
      </w:tr>
      <w:tr w:rsidR="00DF247F" w:rsidRPr="00DF247F" w14:paraId="440695A2"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103B72"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3CC5617A" w14:textId="58F0AE2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48,634,536.53 </w:t>
            </w:r>
          </w:p>
        </w:tc>
        <w:tc>
          <w:tcPr>
            <w:tcW w:w="958" w:type="pct"/>
            <w:tcBorders>
              <w:top w:val="nil"/>
              <w:left w:val="nil"/>
              <w:bottom w:val="single" w:sz="4" w:space="0" w:color="000000"/>
              <w:right w:val="single" w:sz="4" w:space="0" w:color="000000"/>
            </w:tcBorders>
            <w:shd w:val="clear" w:color="A5A5A5" w:fill="A5A5A5"/>
            <w:noWrap/>
            <w:vAlign w:val="bottom"/>
            <w:hideMark/>
          </w:tcPr>
          <w:p w14:paraId="7B394FB9" w14:textId="0FBAC6FC"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0B45435" w14:textId="61F027F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10F5398" w14:textId="6B50CD94"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48,634,536.53 </w:t>
            </w:r>
          </w:p>
        </w:tc>
      </w:tr>
      <w:tr w:rsidR="00DF247F" w:rsidRPr="00DF247F" w14:paraId="1B675138"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73028"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67EF5EB2" w14:textId="0D4B380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477,8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6510CFA4" w14:textId="10BA0446"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0FAC5E1" w14:textId="0978284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8639E1" w14:textId="53711D4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477,853.70 </w:t>
            </w:r>
          </w:p>
        </w:tc>
      </w:tr>
      <w:tr w:rsidR="00DF247F" w:rsidRPr="00DF247F" w14:paraId="0728F88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39B12"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0F78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7EA5B948" w14:textId="2FB61A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3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6C1EFED" w14:textId="4D8815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E18CF" w14:textId="5F7A4A8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AA281" w14:textId="3D1B74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32,900.00 </w:t>
            </w:r>
          </w:p>
        </w:tc>
      </w:tr>
      <w:tr w:rsidR="00DF247F" w:rsidRPr="00DF247F" w14:paraId="72C388C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2CEF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BEDD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CBF5B51" w14:textId="6DEEA17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341F1DF3" w14:textId="4C9CD36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CBFDB" w14:textId="6D0EE8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90076" w14:textId="556D81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3,050.00 </w:t>
            </w:r>
          </w:p>
        </w:tc>
      </w:tr>
      <w:tr w:rsidR="00DF247F" w:rsidRPr="00DF247F" w14:paraId="0992A76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3394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9EDF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034A7F36" w14:textId="564DB7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5BFEFEBA" w14:textId="66901AB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F03AE" w14:textId="325E14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D2074" w14:textId="5F6F43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9,387.50 </w:t>
            </w:r>
          </w:p>
        </w:tc>
      </w:tr>
      <w:tr w:rsidR="00DF247F" w:rsidRPr="00DF247F" w14:paraId="50627DF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C18A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A34B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4A84B129" w14:textId="50981D9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5F8D4E94" w14:textId="28B95D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C780E" w14:textId="2605468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68754" w14:textId="360A1C6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05,900.00 </w:t>
            </w:r>
          </w:p>
        </w:tc>
      </w:tr>
      <w:tr w:rsidR="00DF247F" w:rsidRPr="00DF247F" w14:paraId="59BA052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7BF3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F108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BE8B37A" w14:textId="68D11A8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3A12E7" w14:textId="5BF4E3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421F9" w14:textId="4F2E739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84989" w14:textId="7DA19AE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00,000.00 </w:t>
            </w:r>
          </w:p>
        </w:tc>
      </w:tr>
      <w:tr w:rsidR="00DF247F" w:rsidRPr="00DF247F" w14:paraId="7A6AABF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58BA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B6C9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6572D944" w14:textId="618EB5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76,616.20 </w:t>
            </w:r>
          </w:p>
        </w:tc>
        <w:tc>
          <w:tcPr>
            <w:tcW w:w="958" w:type="pct"/>
            <w:tcBorders>
              <w:top w:val="nil"/>
              <w:left w:val="nil"/>
              <w:bottom w:val="single" w:sz="4" w:space="0" w:color="000000"/>
              <w:right w:val="single" w:sz="4" w:space="0" w:color="000000"/>
            </w:tcBorders>
            <w:shd w:val="clear" w:color="auto" w:fill="auto"/>
            <w:noWrap/>
            <w:vAlign w:val="bottom"/>
            <w:hideMark/>
          </w:tcPr>
          <w:p w14:paraId="0205E6D0" w14:textId="3122549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47CA0" w14:textId="469AFC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DCF69" w14:textId="789681B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76,616.20 </w:t>
            </w:r>
          </w:p>
        </w:tc>
      </w:tr>
      <w:tr w:rsidR="00DF247F" w:rsidRPr="00DF247F" w14:paraId="7148983A"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4CF44"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5A0531E" w14:textId="2EDC980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5,757,1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2A1A9ED" w14:textId="4E087578"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F009EAC" w14:textId="0988603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D40174" w14:textId="35F1649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5,757,184.00 </w:t>
            </w:r>
          </w:p>
        </w:tc>
      </w:tr>
      <w:tr w:rsidR="00DF247F" w:rsidRPr="00DF247F" w14:paraId="3C43D7A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4E82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AD60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7E022E79" w14:textId="5C9104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43,573.20 </w:t>
            </w:r>
          </w:p>
        </w:tc>
        <w:tc>
          <w:tcPr>
            <w:tcW w:w="958" w:type="pct"/>
            <w:tcBorders>
              <w:top w:val="nil"/>
              <w:left w:val="nil"/>
              <w:bottom w:val="single" w:sz="4" w:space="0" w:color="000000"/>
              <w:right w:val="single" w:sz="4" w:space="0" w:color="000000"/>
            </w:tcBorders>
            <w:shd w:val="clear" w:color="auto" w:fill="auto"/>
            <w:noWrap/>
            <w:vAlign w:val="bottom"/>
            <w:hideMark/>
          </w:tcPr>
          <w:p w14:paraId="34BDC6ED" w14:textId="4F3844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54C62" w14:textId="2C605F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04715" w14:textId="56A5DD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43,573.20 </w:t>
            </w:r>
          </w:p>
        </w:tc>
      </w:tr>
      <w:tr w:rsidR="00DF247F" w:rsidRPr="00DF247F" w14:paraId="45C7737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5188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9E9D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3F0D13A2" w14:textId="45D6711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73B6F39B" w14:textId="05140FC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C85A2" w14:textId="677BFE0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F694D" w14:textId="3EBC00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55,320.00 </w:t>
            </w:r>
          </w:p>
        </w:tc>
      </w:tr>
      <w:tr w:rsidR="00DF247F" w:rsidRPr="00DF247F" w14:paraId="2A9FF2A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52A1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CA55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6D701DDF" w14:textId="72DF85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3,125.00 </w:t>
            </w:r>
          </w:p>
        </w:tc>
        <w:tc>
          <w:tcPr>
            <w:tcW w:w="958" w:type="pct"/>
            <w:tcBorders>
              <w:top w:val="nil"/>
              <w:left w:val="nil"/>
              <w:bottom w:val="single" w:sz="4" w:space="0" w:color="000000"/>
              <w:right w:val="single" w:sz="4" w:space="0" w:color="000000"/>
            </w:tcBorders>
            <w:shd w:val="clear" w:color="auto" w:fill="auto"/>
            <w:noWrap/>
            <w:vAlign w:val="bottom"/>
            <w:hideMark/>
          </w:tcPr>
          <w:p w14:paraId="0136EC5A" w14:textId="0CCB325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5E162" w14:textId="217D169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43847" w14:textId="3AC265B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3,125.00 </w:t>
            </w:r>
          </w:p>
        </w:tc>
      </w:tr>
      <w:tr w:rsidR="00DF247F" w:rsidRPr="00DF247F" w14:paraId="0ABE517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D577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09BA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BDF9348" w14:textId="18D5D2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66,934.00 </w:t>
            </w:r>
          </w:p>
        </w:tc>
        <w:tc>
          <w:tcPr>
            <w:tcW w:w="958" w:type="pct"/>
            <w:tcBorders>
              <w:top w:val="nil"/>
              <w:left w:val="nil"/>
              <w:bottom w:val="single" w:sz="4" w:space="0" w:color="000000"/>
              <w:right w:val="single" w:sz="4" w:space="0" w:color="000000"/>
            </w:tcBorders>
            <w:shd w:val="clear" w:color="auto" w:fill="auto"/>
            <w:noWrap/>
            <w:vAlign w:val="bottom"/>
            <w:hideMark/>
          </w:tcPr>
          <w:p w14:paraId="3B220D8B" w14:textId="729471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E65EA" w14:textId="7986F9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8825F" w14:textId="1F330AE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66,934.00 </w:t>
            </w:r>
          </w:p>
        </w:tc>
      </w:tr>
      <w:tr w:rsidR="00DF247F" w:rsidRPr="00DF247F" w14:paraId="768FFCD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87C6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A49E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5E51D066" w14:textId="7EC6CE3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3,800.00 </w:t>
            </w:r>
          </w:p>
        </w:tc>
        <w:tc>
          <w:tcPr>
            <w:tcW w:w="958" w:type="pct"/>
            <w:tcBorders>
              <w:top w:val="nil"/>
              <w:left w:val="nil"/>
              <w:bottom w:val="single" w:sz="4" w:space="0" w:color="000000"/>
              <w:right w:val="single" w:sz="4" w:space="0" w:color="000000"/>
            </w:tcBorders>
            <w:shd w:val="clear" w:color="auto" w:fill="auto"/>
            <w:noWrap/>
            <w:vAlign w:val="bottom"/>
            <w:hideMark/>
          </w:tcPr>
          <w:p w14:paraId="03B4BCCA" w14:textId="7B2E8E0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B3BCB" w14:textId="6634660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1AD3D" w14:textId="3F981B1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3,800.00 </w:t>
            </w:r>
          </w:p>
        </w:tc>
      </w:tr>
      <w:tr w:rsidR="00DF247F" w:rsidRPr="00DF247F" w14:paraId="5168317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38B5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63EB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3D8184DE" w14:textId="3A33B16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2CD318EF" w14:textId="110B425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704BF6" w14:textId="3D9072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EEC9E" w14:textId="2D86E0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1,200.00 </w:t>
            </w:r>
          </w:p>
        </w:tc>
      </w:tr>
      <w:tr w:rsidR="00DF247F" w:rsidRPr="00DF247F" w14:paraId="1D86BDE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F0B7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858A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B5EF3BD" w14:textId="51451BF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24B95C20" w14:textId="1882D7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FEF85" w14:textId="4AF5E3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4AE7C" w14:textId="3E7AF6C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0,131.30 </w:t>
            </w:r>
          </w:p>
        </w:tc>
      </w:tr>
      <w:tr w:rsidR="00DF247F" w:rsidRPr="00DF247F" w14:paraId="7C17C73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07EF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2C19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73496FC1" w14:textId="1A080E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63513E44" w14:textId="3F000D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E99FC" w14:textId="1A1D702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625E0" w14:textId="4ECC2F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04,855.00 </w:t>
            </w:r>
          </w:p>
        </w:tc>
      </w:tr>
      <w:tr w:rsidR="00DF247F" w:rsidRPr="00DF247F" w14:paraId="47019A4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31FD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A3DD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09287A4" w14:textId="74B8A31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16,043.70 </w:t>
            </w:r>
          </w:p>
        </w:tc>
        <w:tc>
          <w:tcPr>
            <w:tcW w:w="958" w:type="pct"/>
            <w:tcBorders>
              <w:top w:val="nil"/>
              <w:left w:val="nil"/>
              <w:bottom w:val="single" w:sz="4" w:space="0" w:color="000000"/>
              <w:right w:val="single" w:sz="4" w:space="0" w:color="000000"/>
            </w:tcBorders>
            <w:shd w:val="clear" w:color="auto" w:fill="auto"/>
            <w:noWrap/>
            <w:vAlign w:val="bottom"/>
            <w:hideMark/>
          </w:tcPr>
          <w:p w14:paraId="706A7D0F" w14:textId="6C7DE40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CAA86" w14:textId="310D3F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6BD1B" w14:textId="2E4347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16,043.70 </w:t>
            </w:r>
          </w:p>
        </w:tc>
      </w:tr>
      <w:tr w:rsidR="00DF247F" w:rsidRPr="00DF247F" w14:paraId="0396ADF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7D3E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A384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AAD4445" w14:textId="1F3A01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7420F46A" w14:textId="3C3ACF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D6F2F" w14:textId="20CC306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F2E79" w14:textId="063BC7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92,201.80 </w:t>
            </w:r>
          </w:p>
        </w:tc>
      </w:tr>
      <w:tr w:rsidR="00DF247F" w:rsidRPr="00DF247F" w14:paraId="5FD9DD4A"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9D1760"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1396A9A0" w14:textId="2EB8098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1,061,952.30 </w:t>
            </w:r>
          </w:p>
        </w:tc>
        <w:tc>
          <w:tcPr>
            <w:tcW w:w="958" w:type="pct"/>
            <w:tcBorders>
              <w:top w:val="nil"/>
              <w:left w:val="nil"/>
              <w:bottom w:val="single" w:sz="4" w:space="0" w:color="000000"/>
              <w:right w:val="single" w:sz="4" w:space="0" w:color="000000"/>
            </w:tcBorders>
            <w:shd w:val="clear" w:color="D8D8D8" w:fill="D8D8D8"/>
            <w:noWrap/>
            <w:vAlign w:val="bottom"/>
            <w:hideMark/>
          </w:tcPr>
          <w:p w14:paraId="15F61A3F" w14:textId="2E2B8E0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59A26E" w14:textId="46C265AB"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B90AA3" w14:textId="048DC598"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1,061,952.30 </w:t>
            </w:r>
          </w:p>
        </w:tc>
      </w:tr>
      <w:tr w:rsidR="00DF247F" w:rsidRPr="00DF247F" w14:paraId="3570A09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B441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EEE0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2C3E890A" w14:textId="2C57CE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66,035.50 </w:t>
            </w:r>
          </w:p>
        </w:tc>
        <w:tc>
          <w:tcPr>
            <w:tcW w:w="958" w:type="pct"/>
            <w:tcBorders>
              <w:top w:val="nil"/>
              <w:left w:val="nil"/>
              <w:bottom w:val="single" w:sz="4" w:space="0" w:color="000000"/>
              <w:right w:val="single" w:sz="4" w:space="0" w:color="000000"/>
            </w:tcBorders>
            <w:shd w:val="clear" w:color="auto" w:fill="auto"/>
            <w:noWrap/>
            <w:vAlign w:val="bottom"/>
            <w:hideMark/>
          </w:tcPr>
          <w:p w14:paraId="761C2044" w14:textId="601149B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ED687" w14:textId="630B815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8BC67" w14:textId="7411A3C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66,035.50 </w:t>
            </w:r>
          </w:p>
        </w:tc>
      </w:tr>
      <w:tr w:rsidR="00DF247F" w:rsidRPr="00DF247F" w14:paraId="737DA92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CE31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1ED3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65650481" w14:textId="3D148E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6F6AC04C" w14:textId="6DC576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011FA" w14:textId="4617E34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E9317" w14:textId="76E39DE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45,252.75 </w:t>
            </w:r>
          </w:p>
        </w:tc>
      </w:tr>
      <w:tr w:rsidR="00DF247F" w:rsidRPr="00DF247F" w14:paraId="6E57CAC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F282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4BBC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1BE4D069" w14:textId="4265CE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7,806.50 </w:t>
            </w:r>
          </w:p>
        </w:tc>
        <w:tc>
          <w:tcPr>
            <w:tcW w:w="958" w:type="pct"/>
            <w:tcBorders>
              <w:top w:val="nil"/>
              <w:left w:val="nil"/>
              <w:bottom w:val="single" w:sz="4" w:space="0" w:color="000000"/>
              <w:right w:val="single" w:sz="4" w:space="0" w:color="000000"/>
            </w:tcBorders>
            <w:shd w:val="clear" w:color="auto" w:fill="auto"/>
            <w:noWrap/>
            <w:vAlign w:val="bottom"/>
            <w:hideMark/>
          </w:tcPr>
          <w:p w14:paraId="341BFD13" w14:textId="135E51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88CD5" w14:textId="689C18C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F936F" w14:textId="374C22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7,806.50 </w:t>
            </w:r>
          </w:p>
        </w:tc>
      </w:tr>
      <w:tr w:rsidR="00DF247F" w:rsidRPr="00DF247F" w14:paraId="52BF8C3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C5DF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D7C7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2B1C8965" w14:textId="3F52ED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97,352.75 </w:t>
            </w:r>
          </w:p>
        </w:tc>
        <w:tc>
          <w:tcPr>
            <w:tcW w:w="958" w:type="pct"/>
            <w:tcBorders>
              <w:top w:val="nil"/>
              <w:left w:val="nil"/>
              <w:bottom w:val="single" w:sz="4" w:space="0" w:color="000000"/>
              <w:right w:val="single" w:sz="4" w:space="0" w:color="000000"/>
            </w:tcBorders>
            <w:shd w:val="clear" w:color="auto" w:fill="auto"/>
            <w:noWrap/>
            <w:vAlign w:val="bottom"/>
            <w:hideMark/>
          </w:tcPr>
          <w:p w14:paraId="00CFA8F5" w14:textId="0408926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17A7F" w14:textId="146014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53C85" w14:textId="5EAC72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97,352.75 </w:t>
            </w:r>
          </w:p>
        </w:tc>
      </w:tr>
      <w:tr w:rsidR="00DF247F" w:rsidRPr="00DF247F" w14:paraId="29E212D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2E1E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7518FD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3F092AE3" w14:textId="777781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23,100.00 </w:t>
            </w:r>
          </w:p>
        </w:tc>
        <w:tc>
          <w:tcPr>
            <w:tcW w:w="958" w:type="pct"/>
            <w:tcBorders>
              <w:top w:val="nil"/>
              <w:left w:val="nil"/>
              <w:bottom w:val="single" w:sz="4" w:space="0" w:color="000000"/>
              <w:right w:val="single" w:sz="4" w:space="0" w:color="000000"/>
            </w:tcBorders>
            <w:shd w:val="clear" w:color="auto" w:fill="auto"/>
            <w:noWrap/>
            <w:vAlign w:val="bottom"/>
            <w:hideMark/>
          </w:tcPr>
          <w:p w14:paraId="5DBF2E3D" w14:textId="64E8C4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DC9F5" w14:textId="6A23682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96FC7" w14:textId="1F479E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23,100.00 </w:t>
            </w:r>
          </w:p>
        </w:tc>
      </w:tr>
      <w:tr w:rsidR="00DF247F" w:rsidRPr="00DF247F" w14:paraId="03DD13C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98B0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6C1D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7B562C97" w14:textId="20DA5B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99,050.55 </w:t>
            </w:r>
          </w:p>
        </w:tc>
        <w:tc>
          <w:tcPr>
            <w:tcW w:w="958" w:type="pct"/>
            <w:tcBorders>
              <w:top w:val="nil"/>
              <w:left w:val="nil"/>
              <w:bottom w:val="single" w:sz="4" w:space="0" w:color="000000"/>
              <w:right w:val="single" w:sz="4" w:space="0" w:color="000000"/>
            </w:tcBorders>
            <w:shd w:val="clear" w:color="auto" w:fill="auto"/>
            <w:noWrap/>
            <w:vAlign w:val="bottom"/>
            <w:hideMark/>
          </w:tcPr>
          <w:p w14:paraId="33F98981" w14:textId="45DD56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CDC07" w14:textId="333784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1BAED" w14:textId="769CFC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99,050.55 </w:t>
            </w:r>
          </w:p>
        </w:tc>
      </w:tr>
      <w:tr w:rsidR="00DF247F" w:rsidRPr="00DF247F" w14:paraId="63748D7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B9E1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DB7E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1E85961A" w14:textId="628FD7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05DC3439" w14:textId="1BEB2BF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CC1AD6" w14:textId="4FCF745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E836C" w14:textId="3BF8B9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2,806.50 </w:t>
            </w:r>
          </w:p>
        </w:tc>
      </w:tr>
      <w:tr w:rsidR="00DF247F" w:rsidRPr="00DF247F" w14:paraId="5D37A70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4EAA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AADE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063E81B0" w14:textId="7E52FE8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59,325.00 </w:t>
            </w:r>
          </w:p>
        </w:tc>
        <w:tc>
          <w:tcPr>
            <w:tcW w:w="958" w:type="pct"/>
            <w:tcBorders>
              <w:top w:val="nil"/>
              <w:left w:val="nil"/>
              <w:bottom w:val="single" w:sz="4" w:space="0" w:color="000000"/>
              <w:right w:val="single" w:sz="4" w:space="0" w:color="000000"/>
            </w:tcBorders>
            <w:shd w:val="clear" w:color="auto" w:fill="auto"/>
            <w:noWrap/>
            <w:vAlign w:val="bottom"/>
            <w:hideMark/>
          </w:tcPr>
          <w:p w14:paraId="2701FFB3" w14:textId="2A4C70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B49CD" w14:textId="54EA1DB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AF3CC" w14:textId="5EB6684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59,325.00 </w:t>
            </w:r>
          </w:p>
        </w:tc>
      </w:tr>
      <w:tr w:rsidR="00DF247F" w:rsidRPr="00DF247F" w14:paraId="78F0E9E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FDA8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EB00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01F4C21C" w14:textId="39E8649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25C7686B" w14:textId="3B566DB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D85D8" w14:textId="726A28B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4B06C" w14:textId="5E7A4D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7,806.50 </w:t>
            </w:r>
          </w:p>
        </w:tc>
      </w:tr>
      <w:tr w:rsidR="00DF247F" w:rsidRPr="00DF247F" w14:paraId="7CB3067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B79B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895E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09EAA804" w14:textId="6864F6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3C5BAD" w14:textId="351B7B6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5B47E" w14:textId="026C29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A2BE7" w14:textId="0EB136F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0,000.00 </w:t>
            </w:r>
          </w:p>
        </w:tc>
      </w:tr>
      <w:tr w:rsidR="00DF247F" w:rsidRPr="00DF247F" w14:paraId="7A646F4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D1E3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CE2F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3DAD2156" w14:textId="0EBB1F0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48,685.00 </w:t>
            </w:r>
          </w:p>
        </w:tc>
        <w:tc>
          <w:tcPr>
            <w:tcW w:w="958" w:type="pct"/>
            <w:tcBorders>
              <w:top w:val="nil"/>
              <w:left w:val="nil"/>
              <w:bottom w:val="single" w:sz="4" w:space="0" w:color="000000"/>
              <w:right w:val="single" w:sz="4" w:space="0" w:color="000000"/>
            </w:tcBorders>
            <w:shd w:val="clear" w:color="auto" w:fill="auto"/>
            <w:noWrap/>
            <w:vAlign w:val="bottom"/>
            <w:hideMark/>
          </w:tcPr>
          <w:p w14:paraId="35E4ABC5" w14:textId="4E92B8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E8201" w14:textId="3ECFF6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E273E" w14:textId="4B1551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48,685.00 </w:t>
            </w:r>
          </w:p>
        </w:tc>
      </w:tr>
      <w:tr w:rsidR="00DF247F" w:rsidRPr="00DF247F" w14:paraId="1E59FEB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DFD7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09B4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491130A2" w14:textId="79EB7FA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8381C8" w14:textId="172B5F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6A1B5" w14:textId="417B0FF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6849B" w14:textId="18F627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0,000.00 </w:t>
            </w:r>
          </w:p>
        </w:tc>
      </w:tr>
      <w:tr w:rsidR="00DF247F" w:rsidRPr="00DF247F" w14:paraId="5DC04D9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D3BC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AE27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240F9ADF" w14:textId="5021B0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9,731.25 </w:t>
            </w:r>
          </w:p>
        </w:tc>
        <w:tc>
          <w:tcPr>
            <w:tcW w:w="958" w:type="pct"/>
            <w:tcBorders>
              <w:top w:val="nil"/>
              <w:left w:val="nil"/>
              <w:bottom w:val="single" w:sz="4" w:space="0" w:color="000000"/>
              <w:right w:val="single" w:sz="4" w:space="0" w:color="000000"/>
            </w:tcBorders>
            <w:shd w:val="clear" w:color="auto" w:fill="auto"/>
            <w:noWrap/>
            <w:vAlign w:val="bottom"/>
            <w:hideMark/>
          </w:tcPr>
          <w:p w14:paraId="05B51F1A" w14:textId="2ADCD8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6E3DE" w14:textId="4E1123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070B3" w14:textId="32CB93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9,731.25 </w:t>
            </w:r>
          </w:p>
        </w:tc>
      </w:tr>
      <w:tr w:rsidR="00DF247F" w:rsidRPr="00DF247F" w14:paraId="13E2814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D1CB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2FB7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45A69292" w14:textId="175CFC1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51D2AB" w14:textId="28EB93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BA59D" w14:textId="22B80A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D5A6B" w14:textId="5DE968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85,000.00 </w:t>
            </w:r>
          </w:p>
        </w:tc>
      </w:tr>
      <w:tr w:rsidR="00DF247F" w:rsidRPr="00DF247F" w14:paraId="0688123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75D4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28C1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1952ECB" w14:textId="244E98F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30CC74" w14:textId="2038F0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06C84" w14:textId="7987AA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FB1E3" w14:textId="6AB66D3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0,000.00 </w:t>
            </w:r>
          </w:p>
        </w:tc>
      </w:tr>
      <w:tr w:rsidR="00DF247F" w:rsidRPr="00DF247F" w14:paraId="1A1485D4"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2F2C56"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5C49D3F" w14:textId="6F95A086"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8,913,231.78 </w:t>
            </w:r>
          </w:p>
        </w:tc>
        <w:tc>
          <w:tcPr>
            <w:tcW w:w="958" w:type="pct"/>
            <w:tcBorders>
              <w:top w:val="nil"/>
              <w:left w:val="nil"/>
              <w:bottom w:val="single" w:sz="4" w:space="0" w:color="000000"/>
              <w:right w:val="single" w:sz="4" w:space="0" w:color="000000"/>
            </w:tcBorders>
            <w:shd w:val="clear" w:color="D8D8D8" w:fill="D8D8D8"/>
            <w:noWrap/>
            <w:vAlign w:val="bottom"/>
            <w:hideMark/>
          </w:tcPr>
          <w:p w14:paraId="62D11E56" w14:textId="42CEDDE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B85C464" w14:textId="2191C78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CBE4C8" w14:textId="6E900C26"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8,913,231.78 </w:t>
            </w:r>
          </w:p>
        </w:tc>
      </w:tr>
      <w:tr w:rsidR="00DF247F" w:rsidRPr="00DF247F" w14:paraId="1CD0845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EE03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BB14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0B5C1BAE" w14:textId="44B6EE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9,785.00 </w:t>
            </w:r>
          </w:p>
        </w:tc>
        <w:tc>
          <w:tcPr>
            <w:tcW w:w="958" w:type="pct"/>
            <w:tcBorders>
              <w:top w:val="nil"/>
              <w:left w:val="nil"/>
              <w:bottom w:val="single" w:sz="4" w:space="0" w:color="000000"/>
              <w:right w:val="single" w:sz="4" w:space="0" w:color="000000"/>
            </w:tcBorders>
            <w:shd w:val="clear" w:color="auto" w:fill="auto"/>
            <w:noWrap/>
            <w:vAlign w:val="bottom"/>
            <w:hideMark/>
          </w:tcPr>
          <w:p w14:paraId="679E887F" w14:textId="19F8F3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7695F" w14:textId="47F1DE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2374F" w14:textId="6381384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9,785.00 </w:t>
            </w:r>
          </w:p>
        </w:tc>
      </w:tr>
      <w:tr w:rsidR="00DF247F" w:rsidRPr="00DF247F" w14:paraId="21F78EF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2427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BC96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labac</w:t>
            </w:r>
          </w:p>
        </w:tc>
        <w:tc>
          <w:tcPr>
            <w:tcW w:w="1003" w:type="pct"/>
            <w:tcBorders>
              <w:top w:val="nil"/>
              <w:left w:val="nil"/>
              <w:bottom w:val="single" w:sz="4" w:space="0" w:color="000000"/>
              <w:right w:val="single" w:sz="4" w:space="0" w:color="000000"/>
            </w:tcBorders>
            <w:shd w:val="clear" w:color="auto" w:fill="auto"/>
            <w:noWrap/>
            <w:vAlign w:val="bottom"/>
            <w:hideMark/>
          </w:tcPr>
          <w:p w14:paraId="0A1A8B41" w14:textId="5B831C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37,550.00 </w:t>
            </w:r>
          </w:p>
        </w:tc>
        <w:tc>
          <w:tcPr>
            <w:tcW w:w="958" w:type="pct"/>
            <w:tcBorders>
              <w:top w:val="nil"/>
              <w:left w:val="nil"/>
              <w:bottom w:val="single" w:sz="4" w:space="0" w:color="000000"/>
              <w:right w:val="single" w:sz="4" w:space="0" w:color="000000"/>
            </w:tcBorders>
            <w:shd w:val="clear" w:color="auto" w:fill="auto"/>
            <w:noWrap/>
            <w:vAlign w:val="bottom"/>
            <w:hideMark/>
          </w:tcPr>
          <w:p w14:paraId="375CE261" w14:textId="71F52A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56BB3" w14:textId="7F156F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157F1" w14:textId="361D7D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37,550.00 </w:t>
            </w:r>
          </w:p>
        </w:tc>
      </w:tr>
      <w:tr w:rsidR="00DF247F" w:rsidRPr="00DF247F" w14:paraId="46AF65E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3A97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8869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4A4F4C71" w14:textId="4B47080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5F34727D" w14:textId="43A6479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90910" w14:textId="3832ABC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D9AFB" w14:textId="21E333E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3,600.00 </w:t>
            </w:r>
          </w:p>
        </w:tc>
      </w:tr>
      <w:tr w:rsidR="00DF247F" w:rsidRPr="00DF247F" w14:paraId="702A462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4224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4112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0F13D034" w14:textId="3E9797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627211A" w14:textId="3592CB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D9D7E" w14:textId="26DA75E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FA358" w14:textId="3DA96B0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49,500.00 </w:t>
            </w:r>
          </w:p>
        </w:tc>
      </w:tr>
      <w:tr w:rsidR="00DF247F" w:rsidRPr="00DF247F" w14:paraId="3FA697E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12DB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2A0B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126C55EA" w14:textId="0A4043A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6128A5C8" w14:textId="28DDBF6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CD733" w14:textId="7EF570F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8AECC" w14:textId="4763B9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83,950.00 </w:t>
            </w:r>
          </w:p>
        </w:tc>
      </w:tr>
      <w:tr w:rsidR="00DF247F" w:rsidRPr="00DF247F" w14:paraId="1F81C70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E8A4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BAE5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684B4240" w14:textId="150278C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396F83" w14:textId="10E9ADE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77BB65" w14:textId="01F96F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5D047C" w14:textId="04F06E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00,000.00 </w:t>
            </w:r>
          </w:p>
        </w:tc>
      </w:tr>
      <w:tr w:rsidR="00DF247F" w:rsidRPr="00DF247F" w14:paraId="3E548FA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CA03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C68C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El Nido (Bacuit)</w:t>
            </w:r>
          </w:p>
        </w:tc>
        <w:tc>
          <w:tcPr>
            <w:tcW w:w="1003" w:type="pct"/>
            <w:tcBorders>
              <w:top w:val="nil"/>
              <w:left w:val="nil"/>
              <w:bottom w:val="single" w:sz="4" w:space="0" w:color="000000"/>
              <w:right w:val="single" w:sz="4" w:space="0" w:color="000000"/>
            </w:tcBorders>
            <w:shd w:val="clear" w:color="auto" w:fill="auto"/>
            <w:noWrap/>
            <w:vAlign w:val="bottom"/>
            <w:hideMark/>
          </w:tcPr>
          <w:p w14:paraId="472C769B" w14:textId="56EAA8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0FCEE9C2" w14:textId="29B5FF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A7BF7" w14:textId="7EF0D7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266F5" w14:textId="557DE1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7,914.00 </w:t>
            </w:r>
          </w:p>
        </w:tc>
      </w:tr>
      <w:tr w:rsidR="00DF247F" w:rsidRPr="00DF247F" w14:paraId="1277BDB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7106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CC4A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18717CA9" w14:textId="533CAE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54C81D22" w14:textId="552BAB0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294F8" w14:textId="1D2373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9ABFD" w14:textId="6079BA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2,723.73 </w:t>
            </w:r>
          </w:p>
        </w:tc>
      </w:tr>
      <w:tr w:rsidR="00DF247F" w:rsidRPr="00DF247F" w14:paraId="2B17F78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6B15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CFFA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2A7E52F" w14:textId="2C11AD9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101550" w14:textId="3CA81A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0E84B7" w14:textId="54F70F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6347B" w14:textId="6AB663A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0,000.00 </w:t>
            </w:r>
          </w:p>
        </w:tc>
      </w:tr>
      <w:tr w:rsidR="00DF247F" w:rsidRPr="00DF247F" w14:paraId="455E9DC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09DC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1FF6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1F4ADC" w14:textId="4CDDC7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10,447.00 </w:t>
            </w:r>
          </w:p>
        </w:tc>
        <w:tc>
          <w:tcPr>
            <w:tcW w:w="958" w:type="pct"/>
            <w:tcBorders>
              <w:top w:val="nil"/>
              <w:left w:val="nil"/>
              <w:bottom w:val="single" w:sz="4" w:space="0" w:color="000000"/>
              <w:right w:val="single" w:sz="4" w:space="0" w:color="000000"/>
            </w:tcBorders>
            <w:shd w:val="clear" w:color="auto" w:fill="auto"/>
            <w:noWrap/>
            <w:vAlign w:val="bottom"/>
            <w:hideMark/>
          </w:tcPr>
          <w:p w14:paraId="1E87C838" w14:textId="5DE9CE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8CE34" w14:textId="40E0C5B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B9422" w14:textId="1002950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10,447.00 </w:t>
            </w:r>
          </w:p>
        </w:tc>
      </w:tr>
      <w:tr w:rsidR="00DF247F" w:rsidRPr="00DF247F" w14:paraId="0EBE736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731A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7EDF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291F074" w14:textId="5040FBB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12,058.10 </w:t>
            </w:r>
          </w:p>
        </w:tc>
        <w:tc>
          <w:tcPr>
            <w:tcW w:w="958" w:type="pct"/>
            <w:tcBorders>
              <w:top w:val="nil"/>
              <w:left w:val="nil"/>
              <w:bottom w:val="single" w:sz="4" w:space="0" w:color="000000"/>
              <w:right w:val="single" w:sz="4" w:space="0" w:color="000000"/>
            </w:tcBorders>
            <w:shd w:val="clear" w:color="auto" w:fill="auto"/>
            <w:noWrap/>
            <w:vAlign w:val="bottom"/>
            <w:hideMark/>
          </w:tcPr>
          <w:p w14:paraId="63C28168" w14:textId="3D68F6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B68F2" w14:textId="67B3C5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5D08C" w14:textId="0FCA613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12,058.10 </w:t>
            </w:r>
          </w:p>
        </w:tc>
      </w:tr>
      <w:tr w:rsidR="00DF247F" w:rsidRPr="00DF247F" w14:paraId="4D22120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D5F5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FD6F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88772D7" w14:textId="0BE9C1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72,036.60 </w:t>
            </w:r>
          </w:p>
        </w:tc>
        <w:tc>
          <w:tcPr>
            <w:tcW w:w="958" w:type="pct"/>
            <w:tcBorders>
              <w:top w:val="nil"/>
              <w:left w:val="nil"/>
              <w:bottom w:val="single" w:sz="4" w:space="0" w:color="000000"/>
              <w:right w:val="single" w:sz="4" w:space="0" w:color="000000"/>
            </w:tcBorders>
            <w:shd w:val="clear" w:color="auto" w:fill="auto"/>
            <w:noWrap/>
            <w:vAlign w:val="bottom"/>
            <w:hideMark/>
          </w:tcPr>
          <w:p w14:paraId="0F4D6E29" w14:textId="410A18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7DC62" w14:textId="391064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E6BFF" w14:textId="334130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72,036.60 </w:t>
            </w:r>
          </w:p>
        </w:tc>
      </w:tr>
      <w:tr w:rsidR="00DF247F" w:rsidRPr="00DF247F" w14:paraId="18D9DDF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A116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9554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64E8A675" w14:textId="7B4B058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72,278.05 </w:t>
            </w:r>
          </w:p>
        </w:tc>
        <w:tc>
          <w:tcPr>
            <w:tcW w:w="958" w:type="pct"/>
            <w:tcBorders>
              <w:top w:val="nil"/>
              <w:left w:val="nil"/>
              <w:bottom w:val="single" w:sz="4" w:space="0" w:color="000000"/>
              <w:right w:val="single" w:sz="4" w:space="0" w:color="000000"/>
            </w:tcBorders>
            <w:shd w:val="clear" w:color="auto" w:fill="auto"/>
            <w:noWrap/>
            <w:vAlign w:val="bottom"/>
            <w:hideMark/>
          </w:tcPr>
          <w:p w14:paraId="4C46BC68" w14:textId="062F9B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6BCD2" w14:textId="5A1E32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6925E" w14:textId="4B297B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72,278.05 </w:t>
            </w:r>
          </w:p>
        </w:tc>
      </w:tr>
      <w:tr w:rsidR="00DF247F" w:rsidRPr="00DF247F" w14:paraId="0930F84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520F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DEA6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33C699C8" w14:textId="69CC69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65066D1D" w14:textId="324B5D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4DB1C" w14:textId="64D1759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69863" w14:textId="66CC4D6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7,914.00 </w:t>
            </w:r>
          </w:p>
        </w:tc>
      </w:tr>
      <w:tr w:rsidR="00DF247F" w:rsidRPr="00DF247F" w14:paraId="18F45E6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1FF0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2A38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ofronio Española</w:t>
            </w:r>
          </w:p>
        </w:tc>
        <w:tc>
          <w:tcPr>
            <w:tcW w:w="1003" w:type="pct"/>
            <w:tcBorders>
              <w:top w:val="nil"/>
              <w:left w:val="nil"/>
              <w:bottom w:val="single" w:sz="4" w:space="0" w:color="000000"/>
              <w:right w:val="single" w:sz="4" w:space="0" w:color="000000"/>
            </w:tcBorders>
            <w:shd w:val="clear" w:color="auto" w:fill="auto"/>
            <w:noWrap/>
            <w:vAlign w:val="bottom"/>
            <w:hideMark/>
          </w:tcPr>
          <w:p w14:paraId="45999F3B" w14:textId="02F0CE3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3,475.30 </w:t>
            </w:r>
          </w:p>
        </w:tc>
        <w:tc>
          <w:tcPr>
            <w:tcW w:w="958" w:type="pct"/>
            <w:tcBorders>
              <w:top w:val="nil"/>
              <w:left w:val="nil"/>
              <w:bottom w:val="single" w:sz="4" w:space="0" w:color="000000"/>
              <w:right w:val="single" w:sz="4" w:space="0" w:color="000000"/>
            </w:tcBorders>
            <w:shd w:val="clear" w:color="auto" w:fill="auto"/>
            <w:noWrap/>
            <w:vAlign w:val="bottom"/>
            <w:hideMark/>
          </w:tcPr>
          <w:p w14:paraId="317E850F" w14:textId="624D9A6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35622" w14:textId="6C9055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C2D58" w14:textId="0E2A25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3,475.30 </w:t>
            </w:r>
          </w:p>
        </w:tc>
      </w:tr>
      <w:tr w:rsidR="00DF247F" w:rsidRPr="00DF247F" w14:paraId="1E5435D5"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D5D880"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3DF8CDA" w14:textId="4C09F13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9,424,314.75 </w:t>
            </w:r>
          </w:p>
        </w:tc>
        <w:tc>
          <w:tcPr>
            <w:tcW w:w="958" w:type="pct"/>
            <w:tcBorders>
              <w:top w:val="nil"/>
              <w:left w:val="nil"/>
              <w:bottom w:val="single" w:sz="4" w:space="0" w:color="000000"/>
              <w:right w:val="single" w:sz="4" w:space="0" w:color="000000"/>
            </w:tcBorders>
            <w:shd w:val="clear" w:color="D8D8D8" w:fill="D8D8D8"/>
            <w:noWrap/>
            <w:vAlign w:val="bottom"/>
            <w:hideMark/>
          </w:tcPr>
          <w:p w14:paraId="222B65D5" w14:textId="3B59048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EE5FA9" w14:textId="565D139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D8DAF1" w14:textId="794FA20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9,424,314.75 </w:t>
            </w:r>
          </w:p>
        </w:tc>
      </w:tr>
      <w:tr w:rsidR="00DF247F" w:rsidRPr="00DF247F" w14:paraId="31C78FD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1DD89"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FBC8A3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1F102C37" w14:textId="65734A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42,659.00 </w:t>
            </w:r>
          </w:p>
        </w:tc>
        <w:tc>
          <w:tcPr>
            <w:tcW w:w="958" w:type="pct"/>
            <w:tcBorders>
              <w:top w:val="nil"/>
              <w:left w:val="nil"/>
              <w:bottom w:val="single" w:sz="4" w:space="0" w:color="000000"/>
              <w:right w:val="single" w:sz="4" w:space="0" w:color="000000"/>
            </w:tcBorders>
            <w:shd w:val="clear" w:color="auto" w:fill="auto"/>
            <w:noWrap/>
            <w:vAlign w:val="bottom"/>
            <w:hideMark/>
          </w:tcPr>
          <w:p w14:paraId="4A7CFC97" w14:textId="387590C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3190E" w14:textId="1C8CE9D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4ECA8" w14:textId="078EAB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42,659.00 </w:t>
            </w:r>
          </w:p>
        </w:tc>
      </w:tr>
      <w:tr w:rsidR="00DF247F" w:rsidRPr="00DF247F" w14:paraId="0E42FA1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62EC1"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C9C816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2B1DE7E0" w14:textId="488A82C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0,485.00 </w:t>
            </w:r>
          </w:p>
        </w:tc>
        <w:tc>
          <w:tcPr>
            <w:tcW w:w="958" w:type="pct"/>
            <w:tcBorders>
              <w:top w:val="nil"/>
              <w:left w:val="nil"/>
              <w:bottom w:val="single" w:sz="4" w:space="0" w:color="000000"/>
              <w:right w:val="single" w:sz="4" w:space="0" w:color="000000"/>
            </w:tcBorders>
            <w:shd w:val="clear" w:color="auto" w:fill="auto"/>
            <w:noWrap/>
            <w:vAlign w:val="bottom"/>
            <w:hideMark/>
          </w:tcPr>
          <w:p w14:paraId="35553579" w14:textId="61EA30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1262C" w14:textId="5BE562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216D6" w14:textId="168DF6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0,485.00 </w:t>
            </w:r>
          </w:p>
        </w:tc>
      </w:tr>
      <w:tr w:rsidR="00DF247F" w:rsidRPr="00DF247F" w14:paraId="547AECB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02E5A"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27EF3C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3B5C201F" w14:textId="18265F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77,310.00 </w:t>
            </w:r>
          </w:p>
        </w:tc>
        <w:tc>
          <w:tcPr>
            <w:tcW w:w="958" w:type="pct"/>
            <w:tcBorders>
              <w:top w:val="nil"/>
              <w:left w:val="nil"/>
              <w:bottom w:val="single" w:sz="4" w:space="0" w:color="000000"/>
              <w:right w:val="single" w:sz="4" w:space="0" w:color="000000"/>
            </w:tcBorders>
            <w:shd w:val="clear" w:color="auto" w:fill="auto"/>
            <w:noWrap/>
            <w:vAlign w:val="bottom"/>
            <w:hideMark/>
          </w:tcPr>
          <w:p w14:paraId="58490985" w14:textId="4C31CE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F1F5E" w14:textId="4CD956B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309C7" w14:textId="059E29F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77,310.00 </w:t>
            </w:r>
          </w:p>
        </w:tc>
      </w:tr>
      <w:tr w:rsidR="00DF247F" w:rsidRPr="00DF247F" w14:paraId="6ED5789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7DEA8"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685930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1D66054E" w14:textId="4B052BF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13,797.00 </w:t>
            </w:r>
          </w:p>
        </w:tc>
        <w:tc>
          <w:tcPr>
            <w:tcW w:w="958" w:type="pct"/>
            <w:tcBorders>
              <w:top w:val="nil"/>
              <w:left w:val="nil"/>
              <w:bottom w:val="single" w:sz="4" w:space="0" w:color="000000"/>
              <w:right w:val="single" w:sz="4" w:space="0" w:color="000000"/>
            </w:tcBorders>
            <w:shd w:val="clear" w:color="auto" w:fill="auto"/>
            <w:noWrap/>
            <w:vAlign w:val="bottom"/>
            <w:hideMark/>
          </w:tcPr>
          <w:p w14:paraId="6DE636AF" w14:textId="1A6E93F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CBE01" w14:textId="35E2FA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1EB87" w14:textId="248BF3C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13,797.00 </w:t>
            </w:r>
          </w:p>
        </w:tc>
      </w:tr>
      <w:tr w:rsidR="00DF247F" w:rsidRPr="00DF247F" w14:paraId="34773E0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08EA1"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4EC728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DF1ABA9" w14:textId="0DDBC5B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2B534258" w14:textId="4D61399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4FC8A" w14:textId="508CA7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91A6B" w14:textId="6728113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99,250.00 </w:t>
            </w:r>
          </w:p>
        </w:tc>
      </w:tr>
      <w:tr w:rsidR="00DF247F" w:rsidRPr="00DF247F" w14:paraId="24509EA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2A2F9"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D8318E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095F25B8" w14:textId="19008E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31,585.00 </w:t>
            </w:r>
          </w:p>
        </w:tc>
        <w:tc>
          <w:tcPr>
            <w:tcW w:w="958" w:type="pct"/>
            <w:tcBorders>
              <w:top w:val="nil"/>
              <w:left w:val="nil"/>
              <w:bottom w:val="single" w:sz="4" w:space="0" w:color="000000"/>
              <w:right w:val="single" w:sz="4" w:space="0" w:color="000000"/>
            </w:tcBorders>
            <w:shd w:val="clear" w:color="auto" w:fill="auto"/>
            <w:noWrap/>
            <w:vAlign w:val="bottom"/>
            <w:hideMark/>
          </w:tcPr>
          <w:p w14:paraId="2236C87B" w14:textId="5E4276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B5D8D9" w14:textId="69CEF10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CBF39" w14:textId="01C0CA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31,585.00 </w:t>
            </w:r>
          </w:p>
        </w:tc>
      </w:tr>
      <w:tr w:rsidR="00DF247F" w:rsidRPr="00DF247F" w14:paraId="5CB5EFE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29E25"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7D9BD7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274772A0" w14:textId="53E356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1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B053485" w14:textId="1529B3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CCEB3" w14:textId="19B527A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27096" w14:textId="458B9E4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12,800.00 </w:t>
            </w:r>
          </w:p>
        </w:tc>
      </w:tr>
      <w:tr w:rsidR="00DF247F" w:rsidRPr="00DF247F" w14:paraId="5BFD5B5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045DB"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D44C87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62CB31E7" w14:textId="685E6E7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18,400.00 </w:t>
            </w:r>
          </w:p>
        </w:tc>
        <w:tc>
          <w:tcPr>
            <w:tcW w:w="958" w:type="pct"/>
            <w:tcBorders>
              <w:top w:val="nil"/>
              <w:left w:val="nil"/>
              <w:bottom w:val="single" w:sz="4" w:space="0" w:color="000000"/>
              <w:right w:val="single" w:sz="4" w:space="0" w:color="000000"/>
            </w:tcBorders>
            <w:shd w:val="clear" w:color="auto" w:fill="auto"/>
            <w:noWrap/>
            <w:vAlign w:val="bottom"/>
            <w:hideMark/>
          </w:tcPr>
          <w:p w14:paraId="28465F5C" w14:textId="5A5E15C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50A3D" w14:textId="4B4219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69A61" w14:textId="0BD516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18,400.00 </w:t>
            </w:r>
          </w:p>
        </w:tc>
      </w:tr>
      <w:tr w:rsidR="00DF247F" w:rsidRPr="00DF247F" w14:paraId="721E119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72714"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492DC6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311DD606" w14:textId="703CBE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55,007.05 </w:t>
            </w:r>
          </w:p>
        </w:tc>
        <w:tc>
          <w:tcPr>
            <w:tcW w:w="958" w:type="pct"/>
            <w:tcBorders>
              <w:top w:val="nil"/>
              <w:left w:val="nil"/>
              <w:bottom w:val="single" w:sz="4" w:space="0" w:color="000000"/>
              <w:right w:val="single" w:sz="4" w:space="0" w:color="000000"/>
            </w:tcBorders>
            <w:shd w:val="clear" w:color="auto" w:fill="auto"/>
            <w:noWrap/>
            <w:vAlign w:val="bottom"/>
            <w:hideMark/>
          </w:tcPr>
          <w:p w14:paraId="60A87B05" w14:textId="04F7E5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45CA9" w14:textId="08E51D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3A42D" w14:textId="6E5F68D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55,007.05 </w:t>
            </w:r>
          </w:p>
        </w:tc>
      </w:tr>
      <w:tr w:rsidR="00DF247F" w:rsidRPr="00DF247F" w14:paraId="09F20DF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58D07"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24FEE6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3F78D8DA" w14:textId="5C33A21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89,062.50 </w:t>
            </w:r>
          </w:p>
        </w:tc>
        <w:tc>
          <w:tcPr>
            <w:tcW w:w="958" w:type="pct"/>
            <w:tcBorders>
              <w:top w:val="nil"/>
              <w:left w:val="nil"/>
              <w:bottom w:val="single" w:sz="4" w:space="0" w:color="000000"/>
              <w:right w:val="single" w:sz="4" w:space="0" w:color="000000"/>
            </w:tcBorders>
            <w:shd w:val="clear" w:color="auto" w:fill="auto"/>
            <w:noWrap/>
            <w:vAlign w:val="bottom"/>
            <w:hideMark/>
          </w:tcPr>
          <w:p w14:paraId="1A240654" w14:textId="23B4798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383E7" w14:textId="54DE93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82862" w14:textId="3984F4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89,062.50 </w:t>
            </w:r>
          </w:p>
        </w:tc>
      </w:tr>
      <w:tr w:rsidR="00DF247F" w:rsidRPr="00DF247F" w14:paraId="32DC683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FB3A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CA4A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39F4717B" w14:textId="64016EB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88,150.00 </w:t>
            </w:r>
          </w:p>
        </w:tc>
        <w:tc>
          <w:tcPr>
            <w:tcW w:w="958" w:type="pct"/>
            <w:tcBorders>
              <w:top w:val="nil"/>
              <w:left w:val="nil"/>
              <w:bottom w:val="single" w:sz="4" w:space="0" w:color="000000"/>
              <w:right w:val="single" w:sz="4" w:space="0" w:color="000000"/>
            </w:tcBorders>
            <w:shd w:val="clear" w:color="auto" w:fill="auto"/>
            <w:noWrap/>
            <w:vAlign w:val="bottom"/>
            <w:hideMark/>
          </w:tcPr>
          <w:p w14:paraId="71B24FFA" w14:textId="11661D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310EC" w14:textId="1B7E3B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D052D" w14:textId="236F631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88,150.00 </w:t>
            </w:r>
          </w:p>
        </w:tc>
      </w:tr>
      <w:tr w:rsidR="00DF247F" w:rsidRPr="00DF247F" w14:paraId="02AED65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6C9C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832F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4E58B6E7" w14:textId="5D0C0A8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6D8F17" w14:textId="5FC8F96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730A8" w14:textId="49608BC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28BEC" w14:textId="5FEB54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0,000.00 </w:t>
            </w:r>
          </w:p>
        </w:tc>
      </w:tr>
      <w:tr w:rsidR="00DF247F" w:rsidRPr="00DF247F" w14:paraId="3CADD63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1C03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8CEF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37C79170" w14:textId="3363287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84,171.70 </w:t>
            </w:r>
          </w:p>
        </w:tc>
        <w:tc>
          <w:tcPr>
            <w:tcW w:w="958" w:type="pct"/>
            <w:tcBorders>
              <w:top w:val="nil"/>
              <w:left w:val="nil"/>
              <w:bottom w:val="single" w:sz="4" w:space="0" w:color="000000"/>
              <w:right w:val="single" w:sz="4" w:space="0" w:color="000000"/>
            </w:tcBorders>
            <w:shd w:val="clear" w:color="auto" w:fill="auto"/>
            <w:noWrap/>
            <w:vAlign w:val="bottom"/>
            <w:hideMark/>
          </w:tcPr>
          <w:p w14:paraId="7E23527C" w14:textId="267044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04AA5" w14:textId="5D8108A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C6F7C" w14:textId="200AD6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84,171.70 </w:t>
            </w:r>
          </w:p>
        </w:tc>
      </w:tr>
      <w:tr w:rsidR="00DF247F" w:rsidRPr="00DF247F" w14:paraId="38895F3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EF03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3373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17A17EB" w14:textId="35AC4EA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04,627.50 </w:t>
            </w:r>
          </w:p>
        </w:tc>
        <w:tc>
          <w:tcPr>
            <w:tcW w:w="958" w:type="pct"/>
            <w:tcBorders>
              <w:top w:val="nil"/>
              <w:left w:val="nil"/>
              <w:bottom w:val="single" w:sz="4" w:space="0" w:color="000000"/>
              <w:right w:val="single" w:sz="4" w:space="0" w:color="000000"/>
            </w:tcBorders>
            <w:shd w:val="clear" w:color="auto" w:fill="auto"/>
            <w:noWrap/>
            <w:vAlign w:val="bottom"/>
            <w:hideMark/>
          </w:tcPr>
          <w:p w14:paraId="13F44B2B" w14:textId="293FADD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47E53" w14:textId="5F33D0B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EF77D" w14:textId="5C0A54F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04,627.50 </w:t>
            </w:r>
          </w:p>
        </w:tc>
      </w:tr>
      <w:tr w:rsidR="00DF247F" w:rsidRPr="00DF247F" w14:paraId="4F7D052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75F0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6894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FEC7567" w14:textId="35B9D70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95,870.00 </w:t>
            </w:r>
          </w:p>
        </w:tc>
        <w:tc>
          <w:tcPr>
            <w:tcW w:w="958" w:type="pct"/>
            <w:tcBorders>
              <w:top w:val="nil"/>
              <w:left w:val="nil"/>
              <w:bottom w:val="single" w:sz="4" w:space="0" w:color="000000"/>
              <w:right w:val="single" w:sz="4" w:space="0" w:color="000000"/>
            </w:tcBorders>
            <w:shd w:val="clear" w:color="auto" w:fill="auto"/>
            <w:noWrap/>
            <w:vAlign w:val="bottom"/>
            <w:hideMark/>
          </w:tcPr>
          <w:p w14:paraId="5D60D4BF" w14:textId="310718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E859E" w14:textId="4F4A323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8DD43" w14:textId="4A7B2B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95,870.00 </w:t>
            </w:r>
          </w:p>
        </w:tc>
      </w:tr>
      <w:tr w:rsidR="00DF247F" w:rsidRPr="00DF247F" w14:paraId="62735F3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C147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91A6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32A5C139" w14:textId="483B00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1BF27436" w14:textId="372C31F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1008D" w14:textId="615F71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EFF43" w14:textId="64E00D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6,375.00 </w:t>
            </w:r>
          </w:p>
        </w:tc>
      </w:tr>
      <w:tr w:rsidR="00DF247F" w:rsidRPr="00DF247F" w14:paraId="41814E0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9A64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E2E4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3911D36D" w14:textId="286408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7BE8C593" w14:textId="4C509B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09576" w14:textId="61EB7CB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2897D" w14:textId="7932968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94,765.00 </w:t>
            </w:r>
          </w:p>
        </w:tc>
      </w:tr>
      <w:tr w:rsidR="00DF247F" w:rsidRPr="00DF247F" w14:paraId="2FD27F52"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9B9001"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22F03CF3" w14:textId="0CBFFEE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65,744,960.30 </w:t>
            </w:r>
          </w:p>
        </w:tc>
        <w:tc>
          <w:tcPr>
            <w:tcW w:w="958" w:type="pct"/>
            <w:tcBorders>
              <w:top w:val="nil"/>
              <w:left w:val="nil"/>
              <w:bottom w:val="single" w:sz="4" w:space="0" w:color="000000"/>
              <w:right w:val="single" w:sz="4" w:space="0" w:color="000000"/>
            </w:tcBorders>
            <w:shd w:val="clear" w:color="A5A5A5" w:fill="A5A5A5"/>
            <w:noWrap/>
            <w:vAlign w:val="bottom"/>
            <w:hideMark/>
          </w:tcPr>
          <w:p w14:paraId="755EEDCC" w14:textId="3665643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5D59BCD" w14:textId="7B760EF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EC6E880" w14:textId="77D29A0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68,821,910.30 </w:t>
            </w:r>
          </w:p>
        </w:tc>
      </w:tr>
      <w:tr w:rsidR="00DF247F" w:rsidRPr="00DF247F" w14:paraId="4E75B766"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6B3A57"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61A9F55E" w14:textId="159CE65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4,995,742.60 </w:t>
            </w:r>
          </w:p>
        </w:tc>
        <w:tc>
          <w:tcPr>
            <w:tcW w:w="958" w:type="pct"/>
            <w:tcBorders>
              <w:top w:val="nil"/>
              <w:left w:val="nil"/>
              <w:bottom w:val="single" w:sz="4" w:space="0" w:color="000000"/>
              <w:right w:val="single" w:sz="4" w:space="0" w:color="000000"/>
            </w:tcBorders>
            <w:shd w:val="clear" w:color="D8D8D8" w:fill="D8D8D8"/>
            <w:noWrap/>
            <w:vAlign w:val="bottom"/>
            <w:hideMark/>
          </w:tcPr>
          <w:p w14:paraId="50370837" w14:textId="77A690AB"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A43037D" w14:textId="7A483BE6"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27E9C6A0" w14:textId="27575778"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6,441,492.60 </w:t>
            </w:r>
          </w:p>
        </w:tc>
      </w:tr>
      <w:tr w:rsidR="00DF247F" w:rsidRPr="00DF247F" w14:paraId="2FDEE54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9A4A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DE03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7F8FD0D5" w14:textId="603A504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4B4B6B52" w14:textId="627954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11104" w14:textId="5DE9807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69354" w14:textId="5AB118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86,728.00 </w:t>
            </w:r>
          </w:p>
        </w:tc>
      </w:tr>
      <w:tr w:rsidR="00DF247F" w:rsidRPr="00DF247F" w14:paraId="5590909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F37A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7C1F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0739CE19" w14:textId="0A9EA3A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4FA437A0" w14:textId="1A2675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6C4D9" w14:textId="1DA63E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A9CDD" w14:textId="57A169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39,865.16 </w:t>
            </w:r>
          </w:p>
        </w:tc>
      </w:tr>
      <w:tr w:rsidR="00DF247F" w:rsidRPr="00DF247F" w14:paraId="1C0DD11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6F30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7148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6BCBAB4D" w14:textId="60FA60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58,084.47 </w:t>
            </w:r>
          </w:p>
        </w:tc>
        <w:tc>
          <w:tcPr>
            <w:tcW w:w="958" w:type="pct"/>
            <w:tcBorders>
              <w:top w:val="nil"/>
              <w:left w:val="nil"/>
              <w:bottom w:val="single" w:sz="4" w:space="0" w:color="000000"/>
              <w:right w:val="single" w:sz="4" w:space="0" w:color="000000"/>
            </w:tcBorders>
            <w:shd w:val="clear" w:color="auto" w:fill="auto"/>
            <w:noWrap/>
            <w:vAlign w:val="bottom"/>
            <w:hideMark/>
          </w:tcPr>
          <w:p w14:paraId="7F779996" w14:textId="4C1107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C0FFF" w14:textId="4AD96A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E70E5" w14:textId="307732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58,084.47 </w:t>
            </w:r>
          </w:p>
        </w:tc>
      </w:tr>
      <w:tr w:rsidR="00DF247F" w:rsidRPr="00DF247F" w14:paraId="3A85C64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A44C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D6AB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668317C9" w14:textId="38CC3E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4E347427" w14:textId="26D6FFB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4D58D8DB" w14:textId="387713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4177B" w14:textId="12430B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61,210.81 </w:t>
            </w:r>
          </w:p>
        </w:tc>
      </w:tr>
      <w:tr w:rsidR="00DF247F" w:rsidRPr="00DF247F" w14:paraId="180FA77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4E15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5CC5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6C4D7B4C" w14:textId="357131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7380144F" w14:textId="1764D9A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39804BA" w14:textId="5CDD72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A07F2" w14:textId="612AD6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88,541.24 </w:t>
            </w:r>
          </w:p>
        </w:tc>
      </w:tr>
      <w:tr w:rsidR="00DF247F" w:rsidRPr="00DF247F" w14:paraId="524EEC5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8E7F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8814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53FBEB" w14:textId="130275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637,016.28 </w:t>
            </w:r>
          </w:p>
        </w:tc>
        <w:tc>
          <w:tcPr>
            <w:tcW w:w="958" w:type="pct"/>
            <w:tcBorders>
              <w:top w:val="nil"/>
              <w:left w:val="nil"/>
              <w:bottom w:val="single" w:sz="4" w:space="0" w:color="000000"/>
              <w:right w:val="single" w:sz="4" w:space="0" w:color="000000"/>
            </w:tcBorders>
            <w:shd w:val="clear" w:color="auto" w:fill="auto"/>
            <w:noWrap/>
            <w:vAlign w:val="bottom"/>
            <w:hideMark/>
          </w:tcPr>
          <w:p w14:paraId="31F46DFE" w14:textId="5BE37B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C7A6D" w14:textId="00E2F5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15036" w14:textId="018C7F7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637,016.28 </w:t>
            </w:r>
          </w:p>
        </w:tc>
      </w:tr>
      <w:tr w:rsidR="00DF247F" w:rsidRPr="00DF247F" w14:paraId="4419EAB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D1BA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A6D9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383A51B5" w14:textId="5F34FFF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305D5429" w14:textId="4565282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7286B5" w14:textId="554EE2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6911D" w14:textId="45B52E4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95,243.13 </w:t>
            </w:r>
          </w:p>
        </w:tc>
      </w:tr>
      <w:tr w:rsidR="00DF247F" w:rsidRPr="00DF247F" w14:paraId="33CFD9C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D440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744B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6F54E717" w14:textId="503D4F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273254DE" w14:textId="58D12A3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E97B2" w14:textId="1C8349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E79B4" w14:textId="493FEA9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60,396.60 </w:t>
            </w:r>
          </w:p>
        </w:tc>
      </w:tr>
      <w:tr w:rsidR="00DF247F" w:rsidRPr="00DF247F" w14:paraId="3D3B733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1F2E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0FC7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6C52F617" w14:textId="483D42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45B7B06A" w14:textId="7753626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7A741" w14:textId="1CE0CB8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82CCC" w14:textId="4A399D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6,033.52 </w:t>
            </w:r>
          </w:p>
        </w:tc>
      </w:tr>
      <w:tr w:rsidR="00DF247F" w:rsidRPr="00DF247F" w14:paraId="02D96DB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ED38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69D4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718C19C2" w14:textId="0D27E7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26C52270" w14:textId="4EE73B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6D902" w14:textId="058E12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01604" w14:textId="136491C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8,021.36 </w:t>
            </w:r>
          </w:p>
        </w:tc>
      </w:tr>
      <w:tr w:rsidR="00DF247F" w:rsidRPr="00DF247F" w14:paraId="3B7AC7B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2222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4050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0B711757" w14:textId="7F3A39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95,622.00 </w:t>
            </w:r>
          </w:p>
        </w:tc>
        <w:tc>
          <w:tcPr>
            <w:tcW w:w="958" w:type="pct"/>
            <w:tcBorders>
              <w:top w:val="nil"/>
              <w:left w:val="nil"/>
              <w:bottom w:val="single" w:sz="4" w:space="0" w:color="000000"/>
              <w:right w:val="single" w:sz="4" w:space="0" w:color="000000"/>
            </w:tcBorders>
            <w:shd w:val="clear" w:color="auto" w:fill="auto"/>
            <w:noWrap/>
            <w:vAlign w:val="bottom"/>
            <w:hideMark/>
          </w:tcPr>
          <w:p w14:paraId="0C991098" w14:textId="645557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E3C3B" w14:textId="34D705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9994D" w14:textId="0EA108B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95,622.00 </w:t>
            </w:r>
          </w:p>
        </w:tc>
      </w:tr>
      <w:tr w:rsidR="00DF247F" w:rsidRPr="00DF247F" w14:paraId="4281D85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D49F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01A89C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752562FF" w14:textId="153508F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bottom"/>
            <w:hideMark/>
          </w:tcPr>
          <w:p w14:paraId="3653D58F" w14:textId="1EF05F6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4B1C8" w14:textId="61D486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50F8A" w14:textId="0DCEF76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1,587.29 </w:t>
            </w:r>
          </w:p>
        </w:tc>
      </w:tr>
      <w:tr w:rsidR="00DF247F" w:rsidRPr="00DF247F" w14:paraId="5242885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5EFE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055E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424BECC9" w14:textId="333043D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34,274.04 </w:t>
            </w:r>
          </w:p>
        </w:tc>
        <w:tc>
          <w:tcPr>
            <w:tcW w:w="958" w:type="pct"/>
            <w:tcBorders>
              <w:top w:val="nil"/>
              <w:left w:val="nil"/>
              <w:bottom w:val="single" w:sz="4" w:space="0" w:color="000000"/>
              <w:right w:val="single" w:sz="4" w:space="0" w:color="000000"/>
            </w:tcBorders>
            <w:shd w:val="clear" w:color="auto" w:fill="auto"/>
            <w:noWrap/>
            <w:vAlign w:val="bottom"/>
            <w:hideMark/>
          </w:tcPr>
          <w:p w14:paraId="75C7B681" w14:textId="7C1D9F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16AC1" w14:textId="0B68ED6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91333" w14:textId="0E13518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34,274.04 </w:t>
            </w:r>
          </w:p>
        </w:tc>
      </w:tr>
      <w:tr w:rsidR="00DF247F" w:rsidRPr="00DF247F" w14:paraId="376C738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5FC9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7745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25E7C8E9" w14:textId="576EB7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84,214.18 </w:t>
            </w:r>
          </w:p>
        </w:tc>
        <w:tc>
          <w:tcPr>
            <w:tcW w:w="958" w:type="pct"/>
            <w:tcBorders>
              <w:top w:val="nil"/>
              <w:left w:val="nil"/>
              <w:bottom w:val="single" w:sz="4" w:space="0" w:color="000000"/>
              <w:right w:val="single" w:sz="4" w:space="0" w:color="000000"/>
            </w:tcBorders>
            <w:shd w:val="clear" w:color="auto" w:fill="auto"/>
            <w:noWrap/>
            <w:vAlign w:val="bottom"/>
            <w:hideMark/>
          </w:tcPr>
          <w:p w14:paraId="4813642B" w14:textId="58B154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69113" w14:textId="15AF315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85C5E" w14:textId="12B1E03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84,214.18 </w:t>
            </w:r>
          </w:p>
        </w:tc>
      </w:tr>
      <w:tr w:rsidR="00DF247F" w:rsidRPr="00DF247F" w14:paraId="6AF0E60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861F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3713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4C4A0F36" w14:textId="1020BF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50365D1D" w14:textId="1B2313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EFAD9" w14:textId="5482AC3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A4473" w14:textId="1FEB39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2,743.04 </w:t>
            </w:r>
          </w:p>
        </w:tc>
      </w:tr>
      <w:tr w:rsidR="00DF247F" w:rsidRPr="00DF247F" w14:paraId="69AD3E7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4F33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3044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5E290C2F" w14:textId="7A4270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22,586.50 </w:t>
            </w:r>
          </w:p>
        </w:tc>
        <w:tc>
          <w:tcPr>
            <w:tcW w:w="958" w:type="pct"/>
            <w:tcBorders>
              <w:top w:val="nil"/>
              <w:left w:val="nil"/>
              <w:bottom w:val="single" w:sz="4" w:space="0" w:color="000000"/>
              <w:right w:val="single" w:sz="4" w:space="0" w:color="000000"/>
            </w:tcBorders>
            <w:shd w:val="clear" w:color="auto" w:fill="auto"/>
            <w:noWrap/>
            <w:vAlign w:val="bottom"/>
            <w:hideMark/>
          </w:tcPr>
          <w:p w14:paraId="67C55DD5" w14:textId="7C1439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DB0C3" w14:textId="06AE76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2F066" w14:textId="1CD6E3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22,586.50 </w:t>
            </w:r>
          </w:p>
        </w:tc>
      </w:tr>
      <w:tr w:rsidR="00DF247F" w:rsidRPr="00DF247F" w14:paraId="18D18D6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1302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1C78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59B03AB7" w14:textId="4FB8F3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hideMark/>
          </w:tcPr>
          <w:p w14:paraId="58C972FE" w14:textId="77D2AB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D656C" w14:textId="3A5C35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8B056" w14:textId="541161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2,809.60 </w:t>
            </w:r>
          </w:p>
        </w:tc>
      </w:tr>
      <w:tr w:rsidR="00DF247F" w:rsidRPr="00DF247F" w14:paraId="7B7270D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9E70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FFB9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52B47F3D" w14:textId="22C14CD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718232D4" w14:textId="0B48B2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4EFE5" w14:textId="4B0D7A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3E7DA" w14:textId="154C90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6,515.38 </w:t>
            </w:r>
          </w:p>
        </w:tc>
      </w:tr>
      <w:tr w:rsidR="00DF247F" w:rsidRPr="00DF247F" w14:paraId="6985B265"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607984"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022B5D0" w14:textId="34D8D11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5,505,748.42 </w:t>
            </w:r>
          </w:p>
        </w:tc>
        <w:tc>
          <w:tcPr>
            <w:tcW w:w="958" w:type="pct"/>
            <w:tcBorders>
              <w:top w:val="nil"/>
              <w:left w:val="nil"/>
              <w:bottom w:val="single" w:sz="4" w:space="0" w:color="000000"/>
              <w:right w:val="single" w:sz="4" w:space="0" w:color="000000"/>
            </w:tcBorders>
            <w:shd w:val="clear" w:color="D8D8D8" w:fill="D8D8D8"/>
            <w:noWrap/>
            <w:vAlign w:val="bottom"/>
            <w:hideMark/>
          </w:tcPr>
          <w:p w14:paraId="0EA5C5F5" w14:textId="712B15B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A7EFDF" w14:textId="152267F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A9E367" w14:textId="31AE1CE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5,505,748.42 </w:t>
            </w:r>
          </w:p>
        </w:tc>
      </w:tr>
      <w:tr w:rsidR="00DF247F" w:rsidRPr="00DF247F" w14:paraId="4035AA4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9AD93"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4B4E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103D9761" w14:textId="093223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25E52F65" w14:textId="01B8280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7F049" w14:textId="08ACA7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A9FC02" w14:textId="6915CE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87,256.42 </w:t>
            </w:r>
          </w:p>
        </w:tc>
      </w:tr>
      <w:tr w:rsidR="00DF247F" w:rsidRPr="00DF247F" w14:paraId="262977B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124B3"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9E3D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162739EE" w14:textId="0CBD6A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bottom"/>
            <w:hideMark/>
          </w:tcPr>
          <w:p w14:paraId="79E60C1D" w14:textId="188403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BBEA2" w14:textId="642C37C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CF757" w14:textId="1233020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9,606.91 </w:t>
            </w:r>
          </w:p>
        </w:tc>
      </w:tr>
      <w:tr w:rsidR="00DF247F" w:rsidRPr="00DF247F" w14:paraId="3797218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22FF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644E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5F9E6AFF" w14:textId="64323BE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5B7B95FF" w14:textId="6250DA6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63DEA" w14:textId="655512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21186" w14:textId="33AD72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71,553.00 </w:t>
            </w:r>
          </w:p>
        </w:tc>
      </w:tr>
      <w:tr w:rsidR="00DF247F" w:rsidRPr="00DF247F" w14:paraId="7D7FEE0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D84A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6708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6C18BD6B" w14:textId="68507E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0C2796CE" w14:textId="143B3A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103B9" w14:textId="22FE4EF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8B477" w14:textId="0F74E57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53,789.64 </w:t>
            </w:r>
          </w:p>
        </w:tc>
      </w:tr>
      <w:tr w:rsidR="00DF247F" w:rsidRPr="00DF247F" w14:paraId="3E149BF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C6B1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57A0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0B26E6CA" w14:textId="6C6F17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6E70861B" w14:textId="18FBCF5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5B8E2" w14:textId="154F08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2B8B4" w14:textId="29E26F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86,862.40 </w:t>
            </w:r>
          </w:p>
        </w:tc>
      </w:tr>
      <w:tr w:rsidR="00DF247F" w:rsidRPr="00DF247F" w14:paraId="00C20BD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F627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22B8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772BC263" w14:textId="31107E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4CD3797" w14:textId="4F69BA9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A7DCA" w14:textId="25F98CF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8715E" w14:textId="3C03CAE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2,500.00 </w:t>
            </w:r>
          </w:p>
        </w:tc>
      </w:tr>
      <w:tr w:rsidR="00DF247F" w:rsidRPr="00DF247F" w14:paraId="15EE6E4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C6E0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6BEB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43705215" w14:textId="1756EC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4709C3A9" w14:textId="72788F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40C40" w14:textId="27F45C3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6D5A2" w14:textId="1E7DDE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5,229.29 </w:t>
            </w:r>
          </w:p>
        </w:tc>
      </w:tr>
      <w:tr w:rsidR="00DF247F" w:rsidRPr="00DF247F" w14:paraId="6AFBDF3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9B67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9EC2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73D5E7B0" w14:textId="36B4244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7026425F" w14:textId="25D4072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D2509" w14:textId="4514EA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27AC0" w14:textId="05B393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0,633.32 </w:t>
            </w:r>
          </w:p>
        </w:tc>
      </w:tr>
      <w:tr w:rsidR="00DF247F" w:rsidRPr="00DF247F" w14:paraId="01DDC78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FBF3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7604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4D4609BE" w14:textId="4A059D1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73,340.00 </w:t>
            </w:r>
          </w:p>
        </w:tc>
        <w:tc>
          <w:tcPr>
            <w:tcW w:w="958" w:type="pct"/>
            <w:tcBorders>
              <w:top w:val="nil"/>
              <w:left w:val="nil"/>
              <w:bottom w:val="single" w:sz="4" w:space="0" w:color="000000"/>
              <w:right w:val="single" w:sz="4" w:space="0" w:color="000000"/>
            </w:tcBorders>
            <w:shd w:val="clear" w:color="auto" w:fill="auto"/>
            <w:noWrap/>
            <w:vAlign w:val="bottom"/>
            <w:hideMark/>
          </w:tcPr>
          <w:p w14:paraId="12F09877" w14:textId="285A0ED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5D84F" w14:textId="1108876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828B0" w14:textId="7ADFE4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73,340.00 </w:t>
            </w:r>
          </w:p>
        </w:tc>
      </w:tr>
      <w:tr w:rsidR="00DF247F" w:rsidRPr="00DF247F" w14:paraId="3906C51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D170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876B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27DEB31B" w14:textId="5ED580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5,855.94 </w:t>
            </w:r>
          </w:p>
        </w:tc>
        <w:tc>
          <w:tcPr>
            <w:tcW w:w="958" w:type="pct"/>
            <w:tcBorders>
              <w:top w:val="nil"/>
              <w:left w:val="nil"/>
              <w:bottom w:val="single" w:sz="4" w:space="0" w:color="000000"/>
              <w:right w:val="single" w:sz="4" w:space="0" w:color="000000"/>
            </w:tcBorders>
            <w:shd w:val="clear" w:color="auto" w:fill="auto"/>
            <w:noWrap/>
            <w:vAlign w:val="bottom"/>
            <w:hideMark/>
          </w:tcPr>
          <w:p w14:paraId="2589D2E0" w14:textId="7884D8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B9A77" w14:textId="59354A9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19ED2" w14:textId="756F57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5,855.94 </w:t>
            </w:r>
          </w:p>
        </w:tc>
      </w:tr>
      <w:tr w:rsidR="00DF247F" w:rsidRPr="00DF247F" w14:paraId="2D6752D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3E54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00AD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3CEDCF53" w14:textId="20CEF43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0A37737B" w14:textId="02CB331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5DE60" w14:textId="4B81FB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0AE30" w14:textId="46D066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1,168.82 </w:t>
            </w:r>
          </w:p>
        </w:tc>
      </w:tr>
      <w:tr w:rsidR="00DF247F" w:rsidRPr="00DF247F" w14:paraId="1602589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0B43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E030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9774983" w14:textId="4A49C8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404BE6E1" w14:textId="2629FB2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519BC" w14:textId="68F684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90C87" w14:textId="0D26CD9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7,902.68 </w:t>
            </w:r>
          </w:p>
        </w:tc>
      </w:tr>
      <w:tr w:rsidR="00DF247F" w:rsidRPr="00DF247F" w14:paraId="6210DF6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E09A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61AB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258CF69E" w14:textId="735FCA3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2BDDCE29" w14:textId="677365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ACEA9" w14:textId="5986BE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72C72" w14:textId="5D703E9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0,050.00 </w:t>
            </w:r>
          </w:p>
        </w:tc>
      </w:tr>
      <w:tr w:rsidR="00DF247F" w:rsidRPr="00DF247F" w14:paraId="0C953931"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57C2B8"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DD5E530" w14:textId="3F90DF0B"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4,954,071.93 </w:t>
            </w:r>
          </w:p>
        </w:tc>
        <w:tc>
          <w:tcPr>
            <w:tcW w:w="958" w:type="pct"/>
            <w:tcBorders>
              <w:top w:val="nil"/>
              <w:left w:val="nil"/>
              <w:bottom w:val="single" w:sz="4" w:space="0" w:color="000000"/>
              <w:right w:val="single" w:sz="4" w:space="0" w:color="000000"/>
            </w:tcBorders>
            <w:shd w:val="clear" w:color="D8D8D8" w:fill="D8D8D8"/>
            <w:noWrap/>
            <w:vAlign w:val="bottom"/>
            <w:hideMark/>
          </w:tcPr>
          <w:p w14:paraId="61C61BD5" w14:textId="5613730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8269977" w14:textId="22D94B7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DA30F6" w14:textId="4E3C9A4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5,004,071.93 </w:t>
            </w:r>
          </w:p>
        </w:tc>
      </w:tr>
      <w:tr w:rsidR="00DF247F" w:rsidRPr="00DF247F" w14:paraId="2419FA5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FCEE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0BC4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7FF2984C" w14:textId="0A64436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18C98C88" w14:textId="102564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0F23C" w14:textId="220B4D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5F99D73" w14:textId="5BC26E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50,692.18 </w:t>
            </w:r>
          </w:p>
        </w:tc>
      </w:tr>
      <w:tr w:rsidR="00DF247F" w:rsidRPr="00DF247F" w14:paraId="12E4839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623A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309D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5A8DA28C" w14:textId="137A5E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bottom"/>
            <w:hideMark/>
          </w:tcPr>
          <w:p w14:paraId="06A1B11A" w14:textId="00A3DB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3D691" w14:textId="18C560A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B1AEC" w14:textId="2DA9CA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2,971.28 </w:t>
            </w:r>
          </w:p>
        </w:tc>
      </w:tr>
      <w:tr w:rsidR="00DF247F" w:rsidRPr="00DF247F" w14:paraId="150DB58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8DFA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881B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79258CAA" w14:textId="7A1AE3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17,116.44 </w:t>
            </w:r>
          </w:p>
        </w:tc>
        <w:tc>
          <w:tcPr>
            <w:tcW w:w="958" w:type="pct"/>
            <w:tcBorders>
              <w:top w:val="nil"/>
              <w:left w:val="nil"/>
              <w:bottom w:val="single" w:sz="4" w:space="0" w:color="000000"/>
              <w:right w:val="single" w:sz="4" w:space="0" w:color="000000"/>
            </w:tcBorders>
            <w:shd w:val="clear" w:color="auto" w:fill="auto"/>
            <w:noWrap/>
            <w:vAlign w:val="bottom"/>
            <w:hideMark/>
          </w:tcPr>
          <w:p w14:paraId="30925CB4" w14:textId="158BF01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B4479" w14:textId="752FD58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EC30E" w14:textId="19BC836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17,116.44 </w:t>
            </w:r>
          </w:p>
        </w:tc>
      </w:tr>
      <w:tr w:rsidR="00DF247F" w:rsidRPr="00DF247F" w14:paraId="003A25D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A7DF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E8EB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0E751E14" w14:textId="60E6D2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64,555.00 </w:t>
            </w:r>
          </w:p>
        </w:tc>
        <w:tc>
          <w:tcPr>
            <w:tcW w:w="958" w:type="pct"/>
            <w:tcBorders>
              <w:top w:val="nil"/>
              <w:left w:val="nil"/>
              <w:bottom w:val="single" w:sz="4" w:space="0" w:color="000000"/>
              <w:right w:val="single" w:sz="4" w:space="0" w:color="000000"/>
            </w:tcBorders>
            <w:shd w:val="clear" w:color="auto" w:fill="auto"/>
            <w:noWrap/>
            <w:vAlign w:val="bottom"/>
            <w:hideMark/>
          </w:tcPr>
          <w:p w14:paraId="3E0FAFD2" w14:textId="6F0E83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8DADC" w14:textId="6AB112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12660" w14:textId="5B1CF5C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64,555.00 </w:t>
            </w:r>
          </w:p>
        </w:tc>
      </w:tr>
      <w:tr w:rsidR="00DF247F" w:rsidRPr="00DF247F" w14:paraId="0A62549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A716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DADD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30B34ADB" w14:textId="1FBA4F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1,270.61 </w:t>
            </w:r>
          </w:p>
        </w:tc>
        <w:tc>
          <w:tcPr>
            <w:tcW w:w="958" w:type="pct"/>
            <w:tcBorders>
              <w:top w:val="nil"/>
              <w:left w:val="nil"/>
              <w:bottom w:val="single" w:sz="4" w:space="0" w:color="000000"/>
              <w:right w:val="single" w:sz="4" w:space="0" w:color="000000"/>
            </w:tcBorders>
            <w:shd w:val="clear" w:color="auto" w:fill="auto"/>
            <w:noWrap/>
            <w:vAlign w:val="bottom"/>
            <w:hideMark/>
          </w:tcPr>
          <w:p w14:paraId="694B720C" w14:textId="1F5A230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322EF" w14:textId="67B703B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FE5DF" w14:textId="611E828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1,270.61 </w:t>
            </w:r>
          </w:p>
        </w:tc>
      </w:tr>
      <w:tr w:rsidR="00DF247F" w:rsidRPr="00DF247F" w14:paraId="44D30BC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3B74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B5F9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187EBEE8" w14:textId="527925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516E93B6" w14:textId="20750EB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58742" w14:textId="15A514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2B629" w14:textId="2ECCB8C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51,620.22 </w:t>
            </w:r>
          </w:p>
        </w:tc>
      </w:tr>
      <w:tr w:rsidR="00DF247F" w:rsidRPr="00DF247F" w14:paraId="653BCB8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8873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76D3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3254DD86" w14:textId="3FE334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19,350.22 </w:t>
            </w:r>
          </w:p>
        </w:tc>
        <w:tc>
          <w:tcPr>
            <w:tcW w:w="958" w:type="pct"/>
            <w:tcBorders>
              <w:top w:val="nil"/>
              <w:left w:val="nil"/>
              <w:bottom w:val="single" w:sz="4" w:space="0" w:color="000000"/>
              <w:right w:val="single" w:sz="4" w:space="0" w:color="000000"/>
            </w:tcBorders>
            <w:shd w:val="clear" w:color="auto" w:fill="auto"/>
            <w:noWrap/>
            <w:vAlign w:val="bottom"/>
            <w:hideMark/>
          </w:tcPr>
          <w:p w14:paraId="7CC326BB" w14:textId="00EAE4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1D7F5" w14:textId="1A00B7D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6ADF0" w14:textId="2FBFFA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19,350.22 </w:t>
            </w:r>
          </w:p>
        </w:tc>
      </w:tr>
      <w:tr w:rsidR="00DF247F" w:rsidRPr="00DF247F" w14:paraId="3A55B9E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B868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5DC3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03BEE429" w14:textId="282C40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1,493.72 </w:t>
            </w:r>
          </w:p>
        </w:tc>
        <w:tc>
          <w:tcPr>
            <w:tcW w:w="958" w:type="pct"/>
            <w:tcBorders>
              <w:top w:val="nil"/>
              <w:left w:val="nil"/>
              <w:bottom w:val="single" w:sz="4" w:space="0" w:color="000000"/>
              <w:right w:val="single" w:sz="4" w:space="0" w:color="000000"/>
            </w:tcBorders>
            <w:shd w:val="clear" w:color="auto" w:fill="auto"/>
            <w:noWrap/>
            <w:vAlign w:val="bottom"/>
            <w:hideMark/>
          </w:tcPr>
          <w:p w14:paraId="4D439DC2" w14:textId="023A099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80367" w14:textId="4F2216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75DC8" w14:textId="4ADF35D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1,493.72 </w:t>
            </w:r>
          </w:p>
        </w:tc>
      </w:tr>
      <w:tr w:rsidR="00DF247F" w:rsidRPr="00DF247F" w14:paraId="2A631EC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A346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8361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224F194C" w14:textId="2AFB91E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4F8A3A65" w14:textId="14D614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F20F7" w14:textId="5124715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06943" w14:textId="3A8C79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18,472.76 </w:t>
            </w:r>
          </w:p>
        </w:tc>
      </w:tr>
      <w:tr w:rsidR="00DF247F" w:rsidRPr="00DF247F" w14:paraId="38CE13E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FD62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6D88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780C93E4" w14:textId="0901647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15929987" w14:textId="6AEFFD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881B9" w14:textId="0D49EB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55A18" w14:textId="0B3E5B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482.96 </w:t>
            </w:r>
          </w:p>
        </w:tc>
      </w:tr>
      <w:tr w:rsidR="00DF247F" w:rsidRPr="00DF247F" w14:paraId="2552A2F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F305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E006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78731D60" w14:textId="733984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733AEC86" w14:textId="407774C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0CC3D" w14:textId="735276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807DD" w14:textId="4333F1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4,596.44 </w:t>
            </w:r>
          </w:p>
        </w:tc>
      </w:tr>
      <w:tr w:rsidR="00DF247F" w:rsidRPr="00DF247F" w14:paraId="3A73921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2DD5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1EC8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144BF18E" w14:textId="658A54B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407E8763" w14:textId="4968BEB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CC0A6" w14:textId="2CD76A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7786B" w14:textId="659732F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2,126.16 </w:t>
            </w:r>
          </w:p>
        </w:tc>
      </w:tr>
      <w:tr w:rsidR="00DF247F" w:rsidRPr="00DF247F" w14:paraId="4E4F4FE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8417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351A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6350907E" w14:textId="3F84F7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24C4125C" w14:textId="61A1F6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10C12" w14:textId="2339616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8CE4D" w14:textId="3D0CCAD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2,312.68 </w:t>
            </w:r>
          </w:p>
        </w:tc>
      </w:tr>
      <w:tr w:rsidR="00DF247F" w:rsidRPr="00DF247F" w14:paraId="6680E01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9AC3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146A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ainza</w:t>
            </w:r>
          </w:p>
        </w:tc>
        <w:tc>
          <w:tcPr>
            <w:tcW w:w="1003" w:type="pct"/>
            <w:tcBorders>
              <w:top w:val="nil"/>
              <w:left w:val="nil"/>
              <w:bottom w:val="single" w:sz="4" w:space="0" w:color="000000"/>
              <w:right w:val="single" w:sz="4" w:space="0" w:color="000000"/>
            </w:tcBorders>
            <w:shd w:val="clear" w:color="auto" w:fill="auto"/>
            <w:noWrap/>
            <w:vAlign w:val="bottom"/>
            <w:hideMark/>
          </w:tcPr>
          <w:p w14:paraId="52D11C42" w14:textId="0EA716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bottom"/>
            <w:hideMark/>
          </w:tcPr>
          <w:p w14:paraId="3B35FFC5" w14:textId="1A1B41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202B5" w14:textId="6CB4B81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EA0EF" w14:textId="2A4B2D7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7,118.90 </w:t>
            </w:r>
          </w:p>
        </w:tc>
      </w:tr>
      <w:tr w:rsidR="00DF247F" w:rsidRPr="00DF247F" w14:paraId="722F4AB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1C87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37B1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26659AFD" w14:textId="5F8FE27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22F7A4E4" w14:textId="43D9E80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D9586" w14:textId="7EB88F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DEF3A" w14:textId="4920BE6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2,569.16 </w:t>
            </w:r>
          </w:p>
        </w:tc>
      </w:tr>
      <w:tr w:rsidR="00DF247F" w:rsidRPr="00DF247F" w14:paraId="1C6D621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2A66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769F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1938A4FD" w14:textId="30F210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66,244.78 </w:t>
            </w:r>
          </w:p>
        </w:tc>
        <w:tc>
          <w:tcPr>
            <w:tcW w:w="958" w:type="pct"/>
            <w:tcBorders>
              <w:top w:val="nil"/>
              <w:left w:val="nil"/>
              <w:bottom w:val="single" w:sz="4" w:space="0" w:color="000000"/>
              <w:right w:val="single" w:sz="4" w:space="0" w:color="000000"/>
            </w:tcBorders>
            <w:shd w:val="clear" w:color="auto" w:fill="auto"/>
            <w:noWrap/>
            <w:vAlign w:val="bottom"/>
            <w:hideMark/>
          </w:tcPr>
          <w:p w14:paraId="2D1E2E3E" w14:textId="6A0A5C2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0BA11" w14:textId="10869B6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F0B32" w14:textId="23D3FE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66,244.78 </w:t>
            </w:r>
          </w:p>
        </w:tc>
      </w:tr>
      <w:tr w:rsidR="00DF247F" w:rsidRPr="00DF247F" w14:paraId="699801F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8FFE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DD17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3A14A0" w14:textId="6543BF3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hideMark/>
          </w:tcPr>
          <w:p w14:paraId="21364021" w14:textId="12348B6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6EB29" w14:textId="3EFC5A2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84E12" w14:textId="75C9DBA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30,048.46 </w:t>
            </w:r>
          </w:p>
        </w:tc>
      </w:tr>
      <w:tr w:rsidR="00DF247F" w:rsidRPr="00DF247F" w14:paraId="55FF8C0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17E6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B55C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F060EF5" w14:textId="6977C9D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76787CE1" w14:textId="0D8E07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BC691" w14:textId="53896E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D61D8" w14:textId="1884B0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60,430.04 </w:t>
            </w:r>
          </w:p>
        </w:tc>
      </w:tr>
      <w:tr w:rsidR="00DF247F" w:rsidRPr="00DF247F" w14:paraId="6325D99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B222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B4FC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63402B94" w14:textId="60EB2CA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63,987.20 </w:t>
            </w:r>
          </w:p>
        </w:tc>
        <w:tc>
          <w:tcPr>
            <w:tcW w:w="958" w:type="pct"/>
            <w:tcBorders>
              <w:top w:val="nil"/>
              <w:left w:val="nil"/>
              <w:bottom w:val="single" w:sz="4" w:space="0" w:color="000000"/>
              <w:right w:val="single" w:sz="4" w:space="0" w:color="000000"/>
            </w:tcBorders>
            <w:shd w:val="clear" w:color="auto" w:fill="auto"/>
            <w:noWrap/>
            <w:vAlign w:val="bottom"/>
            <w:hideMark/>
          </w:tcPr>
          <w:p w14:paraId="2FD4C600" w14:textId="37142D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BCC3CC" w14:textId="38A89E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01BC3" w14:textId="20E46E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13,987.20 </w:t>
            </w:r>
          </w:p>
        </w:tc>
      </w:tr>
      <w:tr w:rsidR="00DF247F" w:rsidRPr="00DF247F" w14:paraId="37136EF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92FD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D884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2472BE1A" w14:textId="23F7E2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60F3B3E6" w14:textId="4A616D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97133" w14:textId="76095D9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8618F" w14:textId="1BC002D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4,242.92 </w:t>
            </w:r>
          </w:p>
        </w:tc>
      </w:tr>
      <w:tr w:rsidR="00DF247F" w:rsidRPr="00DF247F" w14:paraId="2D84A3C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59F1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47A7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08DAE3B4" w14:textId="5BB92A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bottom"/>
            <w:hideMark/>
          </w:tcPr>
          <w:p w14:paraId="505E13E8" w14:textId="7FE005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E88DE" w14:textId="47B97BE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58178" w14:textId="725107B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2,115.88 </w:t>
            </w:r>
          </w:p>
        </w:tc>
      </w:tr>
      <w:tr w:rsidR="00DF247F" w:rsidRPr="00DF247F" w14:paraId="0F62ACA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AB75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8867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243B0807" w14:textId="35B01A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07AFC000" w14:textId="4B6F84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5701A" w14:textId="01B8D3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A86CF" w14:textId="406222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2,807.88 </w:t>
            </w:r>
          </w:p>
        </w:tc>
      </w:tr>
      <w:tr w:rsidR="00DF247F" w:rsidRPr="00DF247F" w14:paraId="6162E2C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693B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E399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4854025D" w14:textId="2F2879B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74,687.80 </w:t>
            </w:r>
          </w:p>
        </w:tc>
        <w:tc>
          <w:tcPr>
            <w:tcW w:w="958" w:type="pct"/>
            <w:tcBorders>
              <w:top w:val="nil"/>
              <w:left w:val="nil"/>
              <w:bottom w:val="single" w:sz="4" w:space="0" w:color="000000"/>
              <w:right w:val="single" w:sz="4" w:space="0" w:color="000000"/>
            </w:tcBorders>
            <w:shd w:val="clear" w:color="auto" w:fill="auto"/>
            <w:noWrap/>
            <w:vAlign w:val="bottom"/>
            <w:hideMark/>
          </w:tcPr>
          <w:p w14:paraId="59EB7F94" w14:textId="20C0C4C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A29C8" w14:textId="3FCD57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1AF67" w14:textId="2398A84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74,687.80 </w:t>
            </w:r>
          </w:p>
        </w:tc>
      </w:tr>
      <w:tr w:rsidR="00DF247F" w:rsidRPr="00DF247F" w14:paraId="0E58782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2B66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C332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3A845A88" w14:textId="1CEE18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15,945.23 </w:t>
            </w:r>
          </w:p>
        </w:tc>
        <w:tc>
          <w:tcPr>
            <w:tcW w:w="958" w:type="pct"/>
            <w:tcBorders>
              <w:top w:val="nil"/>
              <w:left w:val="nil"/>
              <w:bottom w:val="single" w:sz="4" w:space="0" w:color="000000"/>
              <w:right w:val="single" w:sz="4" w:space="0" w:color="000000"/>
            </w:tcBorders>
            <w:shd w:val="clear" w:color="auto" w:fill="auto"/>
            <w:noWrap/>
            <w:vAlign w:val="bottom"/>
            <w:hideMark/>
          </w:tcPr>
          <w:p w14:paraId="0291DFB0" w14:textId="227425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F12F8" w14:textId="4E299A1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77821" w14:textId="3558C0D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15,945.23 </w:t>
            </w:r>
          </w:p>
        </w:tc>
      </w:tr>
      <w:tr w:rsidR="00DF247F" w:rsidRPr="00DF247F" w14:paraId="2196D7F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58AA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48AB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69B5B0" w14:textId="03A00FC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2F6C17C6" w14:textId="3DB6AC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8E3EA" w14:textId="3948DE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C71CE" w14:textId="3555A4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82,045.18 </w:t>
            </w:r>
          </w:p>
        </w:tc>
      </w:tr>
      <w:tr w:rsidR="00DF247F" w:rsidRPr="00DF247F" w14:paraId="3720A94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7B00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947E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65281B58" w14:textId="099A137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4EADE240" w14:textId="6AD6B06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D7E93" w14:textId="7CE3D5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DB8A1" w14:textId="5D53E0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91,480.00 </w:t>
            </w:r>
          </w:p>
        </w:tc>
      </w:tr>
      <w:tr w:rsidR="00DF247F" w:rsidRPr="00DF247F" w14:paraId="779EE7A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A790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308B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A034833" w14:textId="0FECDC9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7AF5AAEF" w14:textId="7E447A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AB8DEF" w14:textId="7CBD3CF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0CE15" w14:textId="2F8220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91,506.28 </w:t>
            </w:r>
          </w:p>
        </w:tc>
      </w:tr>
      <w:tr w:rsidR="00DF247F" w:rsidRPr="00DF247F" w14:paraId="20489FC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AAEF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8035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52F4FBDE" w14:textId="2E7BF4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1B6F56A2" w14:textId="3D2822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B364F" w14:textId="6E5A0D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F23AE" w14:textId="169BB7D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79,547.69 </w:t>
            </w:r>
          </w:p>
        </w:tc>
      </w:tr>
      <w:tr w:rsidR="00DF247F" w:rsidRPr="00DF247F" w14:paraId="4F8B04B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67FC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0605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4E7BBC4C" w14:textId="55D0908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7BF38446" w14:textId="75E763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67B5F" w14:textId="5F96B9F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7D4CA" w14:textId="72807D1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63,941.74 </w:t>
            </w:r>
          </w:p>
        </w:tc>
      </w:tr>
      <w:tr w:rsidR="00DF247F" w:rsidRPr="00DF247F" w14:paraId="37CCBC8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1280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8F02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0D10F131" w14:textId="2A15E5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5E01980D" w14:textId="68272A6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30DD9" w14:textId="13DC816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749F4" w14:textId="1209833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77,703.44 </w:t>
            </w:r>
          </w:p>
        </w:tc>
      </w:tr>
      <w:tr w:rsidR="00DF247F" w:rsidRPr="00DF247F" w14:paraId="28C9DDA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96B4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61DC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6BF1F71E" w14:textId="02666A8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3CA23C33" w14:textId="34C287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C4592" w14:textId="386CFFB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5D219" w14:textId="688202D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3,816.76 </w:t>
            </w:r>
          </w:p>
        </w:tc>
      </w:tr>
      <w:tr w:rsidR="00DF247F" w:rsidRPr="00DF247F" w14:paraId="3B3D562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A127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2FFD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0D0D1C05" w14:textId="7A82249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8,570.18 </w:t>
            </w:r>
          </w:p>
        </w:tc>
        <w:tc>
          <w:tcPr>
            <w:tcW w:w="958" w:type="pct"/>
            <w:tcBorders>
              <w:top w:val="nil"/>
              <w:left w:val="nil"/>
              <w:bottom w:val="single" w:sz="4" w:space="0" w:color="000000"/>
              <w:right w:val="single" w:sz="4" w:space="0" w:color="000000"/>
            </w:tcBorders>
            <w:shd w:val="clear" w:color="auto" w:fill="auto"/>
            <w:noWrap/>
            <w:vAlign w:val="bottom"/>
            <w:hideMark/>
          </w:tcPr>
          <w:p w14:paraId="4AF8A18A" w14:textId="64435F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A0E0A" w14:textId="51F6EC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9667A" w14:textId="7DD5D9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8,570.18 </w:t>
            </w:r>
          </w:p>
        </w:tc>
      </w:tr>
      <w:tr w:rsidR="00DF247F" w:rsidRPr="00DF247F" w14:paraId="5B86C01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EC52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E186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E79DEFC" w14:textId="619CCF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346C47A8" w14:textId="494B78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5D744" w14:textId="448D3A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02060" w14:textId="05E791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97,057.28 </w:t>
            </w:r>
          </w:p>
        </w:tc>
      </w:tr>
      <w:tr w:rsidR="00DF247F" w:rsidRPr="00DF247F" w14:paraId="29D1593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41B8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1F15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F33D5B9" w14:textId="091A4BB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529AC24B" w14:textId="117C15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1C97E8" w14:textId="0AF971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C5EE5" w14:textId="07CF875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23,237.54 </w:t>
            </w:r>
          </w:p>
        </w:tc>
      </w:tr>
      <w:tr w:rsidR="00DF247F" w:rsidRPr="00DF247F" w14:paraId="21C9EBA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7C37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32A3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3FA836DC" w14:textId="2621DD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334D6173" w14:textId="16BCB73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05637" w14:textId="09C66C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842DD" w14:textId="2301C99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33,077.76 </w:t>
            </w:r>
          </w:p>
        </w:tc>
      </w:tr>
      <w:tr w:rsidR="00DF247F" w:rsidRPr="00DF247F" w14:paraId="69F4D2A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3526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F5DB56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390504CA" w14:textId="636242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10958118" w14:textId="74ECAB6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622AD" w14:textId="52DFE7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D2015" w14:textId="01203FE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1,152.72 </w:t>
            </w:r>
          </w:p>
        </w:tc>
      </w:tr>
      <w:tr w:rsidR="00DF247F" w:rsidRPr="00DF247F" w14:paraId="4274D3C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1D81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B9D2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3D98E75D" w14:textId="551EA2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2DF0C0D7" w14:textId="3A3C3C2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22BAB8" w14:textId="0B71D50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1EAAE" w14:textId="6E4210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70,584.32 </w:t>
            </w:r>
          </w:p>
        </w:tc>
      </w:tr>
      <w:tr w:rsidR="00DF247F" w:rsidRPr="00DF247F" w14:paraId="32C9565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D467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546E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706D050B" w14:textId="29A517F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719,092.12 </w:t>
            </w:r>
          </w:p>
        </w:tc>
        <w:tc>
          <w:tcPr>
            <w:tcW w:w="958" w:type="pct"/>
            <w:tcBorders>
              <w:top w:val="nil"/>
              <w:left w:val="nil"/>
              <w:bottom w:val="single" w:sz="4" w:space="0" w:color="000000"/>
              <w:right w:val="single" w:sz="4" w:space="0" w:color="000000"/>
            </w:tcBorders>
            <w:shd w:val="clear" w:color="auto" w:fill="auto"/>
            <w:noWrap/>
            <w:vAlign w:val="bottom"/>
            <w:hideMark/>
          </w:tcPr>
          <w:p w14:paraId="21677900" w14:textId="04D320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9AE2C" w14:textId="328231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B982A" w14:textId="01CA6C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719,092.12 </w:t>
            </w:r>
          </w:p>
        </w:tc>
      </w:tr>
      <w:tr w:rsidR="00DF247F" w:rsidRPr="00DF247F" w14:paraId="451F31FD"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2A564"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0D8FE059" w14:textId="61CDB71C"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6,899,03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39E62EA" w14:textId="11F0CBF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4587C5" w14:textId="38CF533C"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766575" w14:textId="42CD302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6,899,035.38 </w:t>
            </w:r>
          </w:p>
        </w:tc>
      </w:tr>
      <w:tr w:rsidR="00DF247F" w:rsidRPr="00DF247F" w14:paraId="4C83110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D93B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9E23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4D597F40" w14:textId="48DF52A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7D739775" w14:textId="2C56D81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66235" w14:textId="02D941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26B15" w14:textId="6F3082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434,456.38 </w:t>
            </w:r>
          </w:p>
        </w:tc>
      </w:tr>
      <w:tr w:rsidR="00DF247F" w:rsidRPr="00DF247F" w14:paraId="57D1E8C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1BC1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AC50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gamanoc</w:t>
            </w:r>
          </w:p>
        </w:tc>
        <w:tc>
          <w:tcPr>
            <w:tcW w:w="1003" w:type="pct"/>
            <w:tcBorders>
              <w:top w:val="nil"/>
              <w:left w:val="nil"/>
              <w:bottom w:val="single" w:sz="4" w:space="0" w:color="000000"/>
              <w:right w:val="single" w:sz="4" w:space="0" w:color="000000"/>
            </w:tcBorders>
            <w:shd w:val="clear" w:color="auto" w:fill="auto"/>
            <w:noWrap/>
            <w:vAlign w:val="bottom"/>
            <w:hideMark/>
          </w:tcPr>
          <w:p w14:paraId="1E35A098" w14:textId="4B2F306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15,549.00 </w:t>
            </w:r>
          </w:p>
        </w:tc>
        <w:tc>
          <w:tcPr>
            <w:tcW w:w="958" w:type="pct"/>
            <w:tcBorders>
              <w:top w:val="nil"/>
              <w:left w:val="nil"/>
              <w:bottom w:val="single" w:sz="4" w:space="0" w:color="000000"/>
              <w:right w:val="single" w:sz="4" w:space="0" w:color="000000"/>
            </w:tcBorders>
            <w:shd w:val="clear" w:color="auto" w:fill="auto"/>
            <w:noWrap/>
            <w:vAlign w:val="bottom"/>
            <w:hideMark/>
          </w:tcPr>
          <w:p w14:paraId="0A5EB526" w14:textId="18D9668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822AE" w14:textId="2BEE24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77009" w14:textId="1EEAB7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15,549.00 </w:t>
            </w:r>
          </w:p>
        </w:tc>
      </w:tr>
      <w:tr w:rsidR="00DF247F" w:rsidRPr="00DF247F" w14:paraId="279C951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CF10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6F98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01705A90" w14:textId="74831D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4E4EEC9A" w14:textId="014C5BA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7A2D1" w14:textId="7BCBDAF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E0D2F" w14:textId="2D8B299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6,490.00 </w:t>
            </w:r>
          </w:p>
        </w:tc>
      </w:tr>
      <w:tr w:rsidR="00DF247F" w:rsidRPr="00DF247F" w14:paraId="444AA2C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FBAF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37C8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Viga</w:t>
            </w:r>
          </w:p>
        </w:tc>
        <w:tc>
          <w:tcPr>
            <w:tcW w:w="1003" w:type="pct"/>
            <w:tcBorders>
              <w:top w:val="nil"/>
              <w:left w:val="nil"/>
              <w:bottom w:val="single" w:sz="4" w:space="0" w:color="000000"/>
              <w:right w:val="single" w:sz="4" w:space="0" w:color="000000"/>
            </w:tcBorders>
            <w:shd w:val="clear" w:color="auto" w:fill="auto"/>
            <w:noWrap/>
            <w:vAlign w:val="bottom"/>
            <w:hideMark/>
          </w:tcPr>
          <w:p w14:paraId="124C293F" w14:textId="23BED03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9,100.00 </w:t>
            </w:r>
          </w:p>
        </w:tc>
        <w:tc>
          <w:tcPr>
            <w:tcW w:w="958" w:type="pct"/>
            <w:tcBorders>
              <w:top w:val="nil"/>
              <w:left w:val="nil"/>
              <w:bottom w:val="single" w:sz="4" w:space="0" w:color="000000"/>
              <w:right w:val="single" w:sz="4" w:space="0" w:color="000000"/>
            </w:tcBorders>
            <w:shd w:val="clear" w:color="auto" w:fill="auto"/>
            <w:noWrap/>
            <w:vAlign w:val="bottom"/>
            <w:hideMark/>
          </w:tcPr>
          <w:p w14:paraId="0ED71B33" w14:textId="1CD879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B27AD" w14:textId="53CCF66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E01E0" w14:textId="211AF5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9,100.00 </w:t>
            </w:r>
          </w:p>
        </w:tc>
      </w:tr>
      <w:tr w:rsidR="00DF247F" w:rsidRPr="00DF247F" w14:paraId="5E5EACB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2785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E89B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4056775E" w14:textId="5F951E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33,440.00 </w:t>
            </w:r>
          </w:p>
        </w:tc>
        <w:tc>
          <w:tcPr>
            <w:tcW w:w="958" w:type="pct"/>
            <w:tcBorders>
              <w:top w:val="nil"/>
              <w:left w:val="nil"/>
              <w:bottom w:val="single" w:sz="4" w:space="0" w:color="000000"/>
              <w:right w:val="single" w:sz="4" w:space="0" w:color="000000"/>
            </w:tcBorders>
            <w:shd w:val="clear" w:color="auto" w:fill="auto"/>
            <w:noWrap/>
            <w:vAlign w:val="bottom"/>
            <w:hideMark/>
          </w:tcPr>
          <w:p w14:paraId="502E1FF9" w14:textId="5BCB42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8D7099" w14:textId="20280B8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54898" w14:textId="14B7C4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33,440.00 </w:t>
            </w:r>
          </w:p>
        </w:tc>
      </w:tr>
      <w:tr w:rsidR="00DF247F" w:rsidRPr="00DF247F" w14:paraId="15E47088"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158701"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1E921FB" w14:textId="29332D8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216,276.32 </w:t>
            </w:r>
          </w:p>
        </w:tc>
        <w:tc>
          <w:tcPr>
            <w:tcW w:w="958" w:type="pct"/>
            <w:tcBorders>
              <w:top w:val="nil"/>
              <w:left w:val="nil"/>
              <w:bottom w:val="single" w:sz="4" w:space="0" w:color="000000"/>
              <w:right w:val="single" w:sz="4" w:space="0" w:color="000000"/>
            </w:tcBorders>
            <w:shd w:val="clear" w:color="D8D8D8" w:fill="D8D8D8"/>
            <w:noWrap/>
            <w:vAlign w:val="bottom"/>
            <w:hideMark/>
          </w:tcPr>
          <w:p w14:paraId="47C97452" w14:textId="0852489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805B56" w14:textId="58812FC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3CBB25" w14:textId="1EDD3B7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216,276.32 </w:t>
            </w:r>
          </w:p>
        </w:tc>
      </w:tr>
      <w:tr w:rsidR="00DF247F" w:rsidRPr="00DF247F" w14:paraId="5F04A60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DCF1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DD22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58353D99" w14:textId="7976870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0D88FF56" w14:textId="50730E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8372B" w14:textId="7F4E8F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95DEA" w14:textId="29BF12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16,151.00 </w:t>
            </w:r>
          </w:p>
        </w:tc>
      </w:tr>
      <w:tr w:rsidR="00DF247F" w:rsidRPr="00DF247F" w14:paraId="530E9B5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3754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7DB6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6C7A187" w14:textId="4569EB1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138CA5F7" w14:textId="4797F7B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7BA1E" w14:textId="0656B72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BCC05" w14:textId="0ECB278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74,226.50 </w:t>
            </w:r>
          </w:p>
        </w:tc>
      </w:tr>
      <w:tr w:rsidR="00DF247F" w:rsidRPr="00DF247F" w14:paraId="12F782E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ACD1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B062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073810DD" w14:textId="59CD26B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0CEBAA15" w14:textId="51569F1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89928" w14:textId="249B155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86FD8" w14:textId="29B2AD4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700.00 </w:t>
            </w:r>
          </w:p>
        </w:tc>
      </w:tr>
      <w:tr w:rsidR="00DF247F" w:rsidRPr="00DF247F" w14:paraId="43E0548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635D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CED2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2E92956F" w14:textId="350B2EB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487B99DE" w14:textId="557301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AAB9F" w14:textId="6551316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6C1AA" w14:textId="0093A37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3,192.50 </w:t>
            </w:r>
          </w:p>
        </w:tc>
      </w:tr>
      <w:tr w:rsidR="00DF247F" w:rsidRPr="00DF247F" w14:paraId="07A252C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67FC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FCD0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ndaon</w:t>
            </w:r>
          </w:p>
        </w:tc>
        <w:tc>
          <w:tcPr>
            <w:tcW w:w="1003" w:type="pct"/>
            <w:tcBorders>
              <w:top w:val="nil"/>
              <w:left w:val="nil"/>
              <w:bottom w:val="single" w:sz="4" w:space="0" w:color="000000"/>
              <w:right w:val="single" w:sz="4" w:space="0" w:color="000000"/>
            </w:tcBorders>
            <w:shd w:val="clear" w:color="auto" w:fill="auto"/>
            <w:noWrap/>
            <w:vAlign w:val="bottom"/>
            <w:hideMark/>
          </w:tcPr>
          <w:p w14:paraId="26D87A8E" w14:textId="5C3643E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bottom"/>
            <w:hideMark/>
          </w:tcPr>
          <w:p w14:paraId="59E24F3C" w14:textId="23CBD23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68CBC" w14:textId="2594A2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1DD44" w14:textId="043825C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0,475.00 </w:t>
            </w:r>
          </w:p>
        </w:tc>
      </w:tr>
      <w:tr w:rsidR="00DF247F" w:rsidRPr="00DF247F" w14:paraId="328D02F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F0E7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AA11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0C33535E" w14:textId="5BD72FD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2811E65C" w14:textId="4311ADA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F2D84" w14:textId="59E197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1EF7B" w14:textId="3342F2C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4,420.00 </w:t>
            </w:r>
          </w:p>
        </w:tc>
      </w:tr>
      <w:tr w:rsidR="00DF247F" w:rsidRPr="00DF247F" w14:paraId="17F1FA5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6DFC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36AF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4E1AB2B6" w14:textId="2B93208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7146C010" w14:textId="3EBC1DB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31EBF" w14:textId="2A2095E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F65D2" w14:textId="1E81B22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2,634.00 </w:t>
            </w:r>
          </w:p>
        </w:tc>
      </w:tr>
      <w:tr w:rsidR="00DF247F" w:rsidRPr="00DF247F" w14:paraId="67A469E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E89C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8F99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7EAB6B84" w14:textId="134C3D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1148B578" w14:textId="54AE1F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682A7" w14:textId="391BBAF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F1423" w14:textId="00E778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6,792.50 </w:t>
            </w:r>
          </w:p>
        </w:tc>
      </w:tr>
      <w:tr w:rsidR="00DF247F" w:rsidRPr="00DF247F" w14:paraId="4A9B0F8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F2E3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DAEE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00CBBE78" w14:textId="111E0DE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2356C050" w14:textId="05D8432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C71D0" w14:textId="09E5C5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7191C" w14:textId="4313970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4,260.00 </w:t>
            </w:r>
          </w:p>
        </w:tc>
      </w:tr>
      <w:tr w:rsidR="00DF247F" w:rsidRPr="00DF247F" w14:paraId="03156C9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07FE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74EB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5603396A" w14:textId="67EA08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54BE722C" w14:textId="1EBD5E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ED395" w14:textId="5C4C2A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7CD8E" w14:textId="18A80B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840.00 </w:t>
            </w:r>
          </w:p>
        </w:tc>
      </w:tr>
      <w:tr w:rsidR="00DF247F" w:rsidRPr="00DF247F" w14:paraId="7592ACE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2E86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B205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7A5C2A4" w14:textId="5B421E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3D28D73C" w14:textId="49B06A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5E17A" w14:textId="34CF2AB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7E681" w14:textId="05473B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95,535.00 </w:t>
            </w:r>
          </w:p>
        </w:tc>
      </w:tr>
      <w:tr w:rsidR="00DF247F" w:rsidRPr="00DF247F" w14:paraId="5FAFF04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F925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E535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05F05035" w14:textId="41802C0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6F41B0AE" w14:textId="279F3A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40297" w14:textId="2D3FD1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42C9A" w14:textId="3C7A6F0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5,049.82 </w:t>
            </w:r>
          </w:p>
        </w:tc>
      </w:tr>
      <w:tr w:rsidR="00DF247F" w:rsidRPr="00DF247F" w14:paraId="7ED3A087"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A2AA96"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A773CEC" w14:textId="4004687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1,174,085.65 </w:t>
            </w:r>
          </w:p>
        </w:tc>
        <w:tc>
          <w:tcPr>
            <w:tcW w:w="958" w:type="pct"/>
            <w:tcBorders>
              <w:top w:val="nil"/>
              <w:left w:val="nil"/>
              <w:bottom w:val="single" w:sz="4" w:space="0" w:color="000000"/>
              <w:right w:val="single" w:sz="4" w:space="0" w:color="000000"/>
            </w:tcBorders>
            <w:shd w:val="clear" w:color="D8D8D8" w:fill="D8D8D8"/>
            <w:noWrap/>
            <w:vAlign w:val="bottom"/>
            <w:hideMark/>
          </w:tcPr>
          <w:p w14:paraId="3B68EA19" w14:textId="3EE2610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2E99C0C" w14:textId="0F162B8C"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143F78" w14:textId="295DFB0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2,755,285.65 </w:t>
            </w:r>
          </w:p>
        </w:tc>
      </w:tr>
      <w:tr w:rsidR="00DF247F" w:rsidRPr="00DF247F" w14:paraId="01CAA130"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7C25541"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154D5BFC" w14:textId="49F957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53CE7CF5" w14:textId="1C56831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C9580" w14:textId="48747E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92028D1" w14:textId="1C197A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164,288.77 </w:t>
            </w:r>
          </w:p>
        </w:tc>
      </w:tr>
      <w:tr w:rsidR="00DF247F" w:rsidRPr="00DF247F" w14:paraId="0EC009C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657F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8D0E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64324325" w14:textId="53278DF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7746C27F" w14:textId="3AB726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07D17" w14:textId="50FD18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BDE67" w14:textId="22696A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72,882.44 </w:t>
            </w:r>
          </w:p>
        </w:tc>
      </w:tr>
      <w:tr w:rsidR="00DF247F" w:rsidRPr="00DF247F" w14:paraId="2C5EF5C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41AD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78EF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6DC55FBE" w14:textId="080E60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47F6E213" w14:textId="41EF532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BDC06" w14:textId="7252BB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4CC50" w14:textId="712EC23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0,258.54 </w:t>
            </w:r>
          </w:p>
        </w:tc>
      </w:tr>
      <w:tr w:rsidR="00DF247F" w:rsidRPr="00DF247F" w14:paraId="6183256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694A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2871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678559D1" w14:textId="4D0AEAD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01D38650" w14:textId="3783D2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4674E" w14:textId="5BC5B7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BF6AD" w14:textId="28293F9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5,213.48 </w:t>
            </w:r>
          </w:p>
        </w:tc>
      </w:tr>
      <w:tr w:rsidR="00DF247F" w:rsidRPr="00DF247F" w14:paraId="4F42187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0045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26DF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50719524" w14:textId="35AA47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7,127.72 </w:t>
            </w:r>
          </w:p>
        </w:tc>
        <w:tc>
          <w:tcPr>
            <w:tcW w:w="958" w:type="pct"/>
            <w:tcBorders>
              <w:top w:val="nil"/>
              <w:left w:val="nil"/>
              <w:bottom w:val="single" w:sz="4" w:space="0" w:color="000000"/>
              <w:right w:val="single" w:sz="4" w:space="0" w:color="000000"/>
            </w:tcBorders>
            <w:shd w:val="clear" w:color="auto" w:fill="auto"/>
            <w:noWrap/>
            <w:vAlign w:val="bottom"/>
            <w:hideMark/>
          </w:tcPr>
          <w:p w14:paraId="30735BF2" w14:textId="5485418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B32E5" w14:textId="5429A46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C6F2E" w14:textId="4FC0B2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7,127.72 </w:t>
            </w:r>
          </w:p>
        </w:tc>
      </w:tr>
      <w:tr w:rsidR="00DF247F" w:rsidRPr="00DF247F" w14:paraId="12EE05A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093F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A7B8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42D18E02" w14:textId="1FD472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7C41C3C1" w14:textId="6B1BEC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FFCBF0" w14:textId="5A1984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F5D60" w14:textId="40AAE29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73,501.02 </w:t>
            </w:r>
          </w:p>
        </w:tc>
      </w:tr>
      <w:tr w:rsidR="00DF247F" w:rsidRPr="00DF247F" w14:paraId="548CEC6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B464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432F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2E43FC68" w14:textId="36879E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0136F0FC" w14:textId="1B898ED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33C7A6CD" w14:textId="519809C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6C33E" w14:textId="6D66FFC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48,112.24 </w:t>
            </w:r>
          </w:p>
        </w:tc>
      </w:tr>
      <w:tr w:rsidR="00DF247F" w:rsidRPr="00DF247F" w14:paraId="440E5E7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67A4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D0CB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58FEBBE6" w14:textId="08D6DD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3F7B4F74" w14:textId="513D47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A3FA5E" w14:textId="1C0CD48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8D133" w14:textId="2F0ACDD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80,626.00 </w:t>
            </w:r>
          </w:p>
        </w:tc>
      </w:tr>
      <w:tr w:rsidR="00DF247F" w:rsidRPr="00DF247F" w14:paraId="375C869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B5D1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E1A7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1D8AE1A3" w14:textId="1FCE32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73FEF4D7" w14:textId="0AB96D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3D904" w14:textId="7E5062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91A24" w14:textId="2241AA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44,244.13 </w:t>
            </w:r>
          </w:p>
        </w:tc>
      </w:tr>
      <w:tr w:rsidR="00DF247F" w:rsidRPr="00DF247F" w14:paraId="7156E05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3E21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6402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637845A0" w14:textId="273548A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2,885.37 </w:t>
            </w:r>
          </w:p>
        </w:tc>
        <w:tc>
          <w:tcPr>
            <w:tcW w:w="958" w:type="pct"/>
            <w:tcBorders>
              <w:top w:val="nil"/>
              <w:left w:val="nil"/>
              <w:bottom w:val="single" w:sz="4" w:space="0" w:color="000000"/>
              <w:right w:val="single" w:sz="4" w:space="0" w:color="000000"/>
            </w:tcBorders>
            <w:shd w:val="clear" w:color="auto" w:fill="auto"/>
            <w:noWrap/>
            <w:vAlign w:val="bottom"/>
            <w:hideMark/>
          </w:tcPr>
          <w:p w14:paraId="1813F826" w14:textId="5F3762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5123884B" w14:textId="5D3A3EC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091D1" w14:textId="09CCA02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92,135.37 </w:t>
            </w:r>
          </w:p>
        </w:tc>
      </w:tr>
      <w:tr w:rsidR="00DF247F" w:rsidRPr="00DF247F" w14:paraId="3DC3DBC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8FBD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139C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0CE31BC8" w14:textId="4B7A2A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7FAD84DF" w14:textId="63EC9D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F53B7" w14:textId="67E33B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B568B" w14:textId="2E94994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7,359.60 </w:t>
            </w:r>
          </w:p>
        </w:tc>
      </w:tr>
      <w:tr w:rsidR="00DF247F" w:rsidRPr="00DF247F" w14:paraId="056BB25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32D7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5308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15A4CC79" w14:textId="1F3013C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6E44EE5C" w14:textId="1487654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6579264C" w14:textId="236D8B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F1A95" w14:textId="51192C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1,043.20 </w:t>
            </w:r>
          </w:p>
        </w:tc>
      </w:tr>
      <w:tr w:rsidR="00DF247F" w:rsidRPr="00DF247F" w14:paraId="0C2532C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4FF16"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A95C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7B1DD20" w14:textId="11AC8CA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86,092.98 </w:t>
            </w:r>
          </w:p>
        </w:tc>
        <w:tc>
          <w:tcPr>
            <w:tcW w:w="958" w:type="pct"/>
            <w:tcBorders>
              <w:top w:val="nil"/>
              <w:left w:val="nil"/>
              <w:bottom w:val="single" w:sz="4" w:space="0" w:color="000000"/>
              <w:right w:val="single" w:sz="4" w:space="0" w:color="000000"/>
            </w:tcBorders>
            <w:shd w:val="clear" w:color="auto" w:fill="auto"/>
            <w:noWrap/>
            <w:vAlign w:val="bottom"/>
            <w:hideMark/>
          </w:tcPr>
          <w:p w14:paraId="6D7CCD91" w14:textId="3749CC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735AD" w14:textId="2B7A52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30D62" w14:textId="2121CE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86,092.98 </w:t>
            </w:r>
          </w:p>
        </w:tc>
      </w:tr>
      <w:tr w:rsidR="00DF247F" w:rsidRPr="00DF247F" w14:paraId="623352B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9F5C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5B17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0CA5556F" w14:textId="0A46C95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3DCB2FD5" w14:textId="5BF3CD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6D42C" w14:textId="15EDB36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67500" w14:textId="5CAA783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7,236.32 </w:t>
            </w:r>
          </w:p>
        </w:tc>
      </w:tr>
      <w:tr w:rsidR="00DF247F" w:rsidRPr="00DF247F" w14:paraId="5F58703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A49B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BEE7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6F2923E6" w14:textId="653F626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18531D60" w14:textId="553B087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AB83A" w14:textId="3987DD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A666F" w14:textId="4B2DCD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887.40 </w:t>
            </w:r>
          </w:p>
        </w:tc>
      </w:tr>
      <w:tr w:rsidR="00DF247F" w:rsidRPr="00DF247F" w14:paraId="6145219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6ABA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4EBA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42525843" w14:textId="018256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6C10EB76" w14:textId="6A747C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60800" w14:textId="0BEA727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DC4D6" w14:textId="74C8640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38,276.44 </w:t>
            </w:r>
          </w:p>
        </w:tc>
      </w:tr>
      <w:tr w:rsidR="00DF247F" w:rsidRPr="00DF247F" w14:paraId="74D571F7"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27054F"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580384E9" w14:textId="280D12C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15,100,252.19 </w:t>
            </w:r>
          </w:p>
        </w:tc>
        <w:tc>
          <w:tcPr>
            <w:tcW w:w="958" w:type="pct"/>
            <w:tcBorders>
              <w:top w:val="nil"/>
              <w:left w:val="nil"/>
              <w:bottom w:val="single" w:sz="4" w:space="0" w:color="000000"/>
              <w:right w:val="single" w:sz="4" w:space="0" w:color="000000"/>
            </w:tcBorders>
            <w:shd w:val="clear" w:color="A5A5A5" w:fill="A5A5A5"/>
            <w:noWrap/>
            <w:vAlign w:val="bottom"/>
            <w:hideMark/>
          </w:tcPr>
          <w:p w14:paraId="1A0EB6FD" w14:textId="6C48A45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8,738,752.08 </w:t>
            </w:r>
          </w:p>
        </w:tc>
        <w:tc>
          <w:tcPr>
            <w:tcW w:w="958" w:type="pct"/>
            <w:tcBorders>
              <w:top w:val="nil"/>
              <w:left w:val="nil"/>
              <w:bottom w:val="single" w:sz="4" w:space="0" w:color="000000"/>
              <w:right w:val="single" w:sz="4" w:space="0" w:color="000000"/>
            </w:tcBorders>
            <w:shd w:val="clear" w:color="A5A5A5" w:fill="A5A5A5"/>
            <w:noWrap/>
            <w:vAlign w:val="bottom"/>
            <w:hideMark/>
          </w:tcPr>
          <w:p w14:paraId="418EC14E" w14:textId="1C3DE05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C9AAC6C" w14:textId="660AE43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33,839,004.27 </w:t>
            </w:r>
          </w:p>
        </w:tc>
      </w:tr>
      <w:tr w:rsidR="00DF247F" w:rsidRPr="00DF247F" w14:paraId="44A0E715"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81FC8E"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4C295C0" w14:textId="662847D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5,801,963.82 </w:t>
            </w:r>
          </w:p>
        </w:tc>
        <w:tc>
          <w:tcPr>
            <w:tcW w:w="958" w:type="pct"/>
            <w:tcBorders>
              <w:top w:val="nil"/>
              <w:left w:val="nil"/>
              <w:bottom w:val="single" w:sz="4" w:space="0" w:color="000000"/>
              <w:right w:val="single" w:sz="4" w:space="0" w:color="000000"/>
            </w:tcBorders>
            <w:shd w:val="clear" w:color="D8D8D8" w:fill="D8D8D8"/>
            <w:noWrap/>
            <w:vAlign w:val="bottom"/>
            <w:hideMark/>
          </w:tcPr>
          <w:p w14:paraId="37F7A923" w14:textId="4C63C93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312,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3207B02" w14:textId="469039A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01BC6A9" w14:textId="3B95569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6,114,713.82 </w:t>
            </w:r>
          </w:p>
        </w:tc>
      </w:tr>
      <w:tr w:rsidR="00DF247F" w:rsidRPr="00DF247F" w14:paraId="2D43D04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DF87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2657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57BB7DE4" w14:textId="4870C25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65,498.00 </w:t>
            </w:r>
          </w:p>
        </w:tc>
        <w:tc>
          <w:tcPr>
            <w:tcW w:w="958" w:type="pct"/>
            <w:tcBorders>
              <w:top w:val="nil"/>
              <w:left w:val="nil"/>
              <w:bottom w:val="single" w:sz="4" w:space="0" w:color="000000"/>
              <w:right w:val="single" w:sz="4" w:space="0" w:color="000000"/>
            </w:tcBorders>
            <w:shd w:val="clear" w:color="auto" w:fill="auto"/>
            <w:noWrap/>
            <w:vAlign w:val="bottom"/>
            <w:hideMark/>
          </w:tcPr>
          <w:p w14:paraId="4ED970BD" w14:textId="1DBC6F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6E57F" w14:textId="28C1BC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EDCA8" w14:textId="39E1196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65,498.00 </w:t>
            </w:r>
          </w:p>
        </w:tc>
      </w:tr>
      <w:tr w:rsidR="00DF247F" w:rsidRPr="00DF247F" w14:paraId="26F2421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9226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AC77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7C537446" w14:textId="069F96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A0A348" w14:textId="61D6FF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4D2C1" w14:textId="701791F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6088A" w14:textId="57DC62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90,000.00 </w:t>
            </w:r>
          </w:p>
        </w:tc>
      </w:tr>
      <w:tr w:rsidR="00DF247F" w:rsidRPr="00DF247F" w14:paraId="486D8EA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F444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B274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142F3760" w14:textId="22F445B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88,540.00 </w:t>
            </w:r>
          </w:p>
        </w:tc>
        <w:tc>
          <w:tcPr>
            <w:tcW w:w="958" w:type="pct"/>
            <w:tcBorders>
              <w:top w:val="nil"/>
              <w:left w:val="nil"/>
              <w:bottom w:val="single" w:sz="4" w:space="0" w:color="000000"/>
              <w:right w:val="single" w:sz="4" w:space="0" w:color="000000"/>
            </w:tcBorders>
            <w:shd w:val="clear" w:color="auto" w:fill="auto"/>
            <w:noWrap/>
            <w:vAlign w:val="bottom"/>
            <w:hideMark/>
          </w:tcPr>
          <w:p w14:paraId="726C0A28" w14:textId="13CC48B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CE87C9" w14:textId="006B8A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BE92F" w14:textId="1298ED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23,540.00 </w:t>
            </w:r>
          </w:p>
        </w:tc>
      </w:tr>
      <w:tr w:rsidR="00DF247F" w:rsidRPr="00DF247F" w14:paraId="005741C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5BF8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1A6B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tan</w:t>
            </w:r>
          </w:p>
        </w:tc>
        <w:tc>
          <w:tcPr>
            <w:tcW w:w="1003" w:type="pct"/>
            <w:tcBorders>
              <w:top w:val="nil"/>
              <w:left w:val="nil"/>
              <w:bottom w:val="single" w:sz="4" w:space="0" w:color="000000"/>
              <w:right w:val="single" w:sz="4" w:space="0" w:color="000000"/>
            </w:tcBorders>
            <w:shd w:val="clear" w:color="auto" w:fill="auto"/>
            <w:noWrap/>
            <w:vAlign w:val="bottom"/>
            <w:hideMark/>
          </w:tcPr>
          <w:p w14:paraId="47B579F2" w14:textId="4D2D97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98,660.00 </w:t>
            </w:r>
          </w:p>
        </w:tc>
        <w:tc>
          <w:tcPr>
            <w:tcW w:w="958" w:type="pct"/>
            <w:tcBorders>
              <w:top w:val="nil"/>
              <w:left w:val="nil"/>
              <w:bottom w:val="single" w:sz="4" w:space="0" w:color="000000"/>
              <w:right w:val="single" w:sz="4" w:space="0" w:color="000000"/>
            </w:tcBorders>
            <w:shd w:val="clear" w:color="auto" w:fill="auto"/>
            <w:noWrap/>
            <w:vAlign w:val="bottom"/>
            <w:hideMark/>
          </w:tcPr>
          <w:p w14:paraId="18140CFD" w14:textId="6ACEE21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2F1BE" w14:textId="4C330B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0E9D4" w14:textId="62906F4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98,660.00 </w:t>
            </w:r>
          </w:p>
        </w:tc>
      </w:tr>
      <w:tr w:rsidR="00DF247F" w:rsidRPr="00DF247F" w14:paraId="1273F06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27DD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2EDE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5A0CEF96" w14:textId="66849C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2,697.20 </w:t>
            </w:r>
          </w:p>
        </w:tc>
        <w:tc>
          <w:tcPr>
            <w:tcW w:w="958" w:type="pct"/>
            <w:tcBorders>
              <w:top w:val="nil"/>
              <w:left w:val="nil"/>
              <w:bottom w:val="single" w:sz="4" w:space="0" w:color="000000"/>
              <w:right w:val="single" w:sz="4" w:space="0" w:color="000000"/>
            </w:tcBorders>
            <w:shd w:val="clear" w:color="auto" w:fill="auto"/>
            <w:noWrap/>
            <w:vAlign w:val="bottom"/>
            <w:hideMark/>
          </w:tcPr>
          <w:p w14:paraId="3D502A54" w14:textId="79BEAF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774B461" w14:textId="26B20EE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8BB3D" w14:textId="2B1CD74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10,447.20 </w:t>
            </w:r>
          </w:p>
        </w:tc>
      </w:tr>
      <w:tr w:rsidR="00DF247F" w:rsidRPr="00DF247F" w14:paraId="555703F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944D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33EF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2F02F5BA" w14:textId="575133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51,656.70 </w:t>
            </w:r>
          </w:p>
        </w:tc>
        <w:tc>
          <w:tcPr>
            <w:tcW w:w="958" w:type="pct"/>
            <w:tcBorders>
              <w:top w:val="nil"/>
              <w:left w:val="nil"/>
              <w:bottom w:val="single" w:sz="4" w:space="0" w:color="000000"/>
              <w:right w:val="single" w:sz="4" w:space="0" w:color="000000"/>
            </w:tcBorders>
            <w:shd w:val="clear" w:color="auto" w:fill="auto"/>
            <w:noWrap/>
            <w:vAlign w:val="bottom"/>
            <w:hideMark/>
          </w:tcPr>
          <w:p w14:paraId="1F99A74E" w14:textId="4E5466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420CB" w14:textId="76F2ED0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AF432" w14:textId="511A57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51,656.70 </w:t>
            </w:r>
          </w:p>
        </w:tc>
      </w:tr>
      <w:tr w:rsidR="00DF247F" w:rsidRPr="00DF247F" w14:paraId="6E5BFAC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F366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6DEF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02738F02" w14:textId="113C64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62,414.10 </w:t>
            </w:r>
          </w:p>
        </w:tc>
        <w:tc>
          <w:tcPr>
            <w:tcW w:w="958" w:type="pct"/>
            <w:tcBorders>
              <w:top w:val="nil"/>
              <w:left w:val="nil"/>
              <w:bottom w:val="single" w:sz="4" w:space="0" w:color="000000"/>
              <w:right w:val="single" w:sz="4" w:space="0" w:color="000000"/>
            </w:tcBorders>
            <w:shd w:val="clear" w:color="auto" w:fill="auto"/>
            <w:noWrap/>
            <w:vAlign w:val="bottom"/>
            <w:hideMark/>
          </w:tcPr>
          <w:p w14:paraId="2641EFD5" w14:textId="0762E78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A8962" w14:textId="24ED2A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55EA1" w14:textId="322EA1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62,414.10 </w:t>
            </w:r>
          </w:p>
        </w:tc>
      </w:tr>
      <w:tr w:rsidR="00DF247F" w:rsidRPr="00DF247F" w14:paraId="563198B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0E8F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6B7A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18216787" w14:textId="7CCFC7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08,830.00 </w:t>
            </w:r>
          </w:p>
        </w:tc>
        <w:tc>
          <w:tcPr>
            <w:tcW w:w="958" w:type="pct"/>
            <w:tcBorders>
              <w:top w:val="nil"/>
              <w:left w:val="nil"/>
              <w:bottom w:val="single" w:sz="4" w:space="0" w:color="000000"/>
              <w:right w:val="single" w:sz="4" w:space="0" w:color="000000"/>
            </w:tcBorders>
            <w:shd w:val="clear" w:color="auto" w:fill="auto"/>
            <w:noWrap/>
            <w:vAlign w:val="bottom"/>
            <w:hideMark/>
          </w:tcPr>
          <w:p w14:paraId="548D6D4D" w14:textId="3D98B2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6F2D8" w14:textId="0F4A8EC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F3A70" w14:textId="61B727A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08,830.00 </w:t>
            </w:r>
          </w:p>
        </w:tc>
      </w:tr>
      <w:tr w:rsidR="00DF247F" w:rsidRPr="00DF247F" w14:paraId="5D820B0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D00B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0806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31DBFF03" w14:textId="7B94D3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D2E403" w14:textId="4CE003C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8243B2" w14:textId="3EE526C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BE01F" w14:textId="33EA82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82,000.00 </w:t>
            </w:r>
          </w:p>
        </w:tc>
      </w:tr>
      <w:tr w:rsidR="00DF247F" w:rsidRPr="00DF247F" w14:paraId="1D6715A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D2E6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A2E1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3566E7D2" w14:textId="55DF3A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555,800.00 </w:t>
            </w:r>
          </w:p>
        </w:tc>
        <w:tc>
          <w:tcPr>
            <w:tcW w:w="958" w:type="pct"/>
            <w:tcBorders>
              <w:top w:val="nil"/>
              <w:left w:val="nil"/>
              <w:bottom w:val="single" w:sz="4" w:space="0" w:color="000000"/>
              <w:right w:val="single" w:sz="4" w:space="0" w:color="000000"/>
            </w:tcBorders>
            <w:shd w:val="clear" w:color="auto" w:fill="auto"/>
            <w:noWrap/>
            <w:vAlign w:val="bottom"/>
            <w:hideMark/>
          </w:tcPr>
          <w:p w14:paraId="47D8375C" w14:textId="61E9011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0969E" w14:textId="6E09755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F0F33" w14:textId="26307CF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555,800.00 </w:t>
            </w:r>
          </w:p>
        </w:tc>
      </w:tr>
      <w:tr w:rsidR="00DF247F" w:rsidRPr="00DF247F" w14:paraId="2995AB0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5B64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F88A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58C96E77" w14:textId="04231C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02,100.00 </w:t>
            </w:r>
          </w:p>
        </w:tc>
        <w:tc>
          <w:tcPr>
            <w:tcW w:w="958" w:type="pct"/>
            <w:tcBorders>
              <w:top w:val="nil"/>
              <w:left w:val="nil"/>
              <w:bottom w:val="single" w:sz="4" w:space="0" w:color="000000"/>
              <w:right w:val="single" w:sz="4" w:space="0" w:color="000000"/>
            </w:tcBorders>
            <w:shd w:val="clear" w:color="auto" w:fill="auto"/>
            <w:noWrap/>
            <w:vAlign w:val="bottom"/>
            <w:hideMark/>
          </w:tcPr>
          <w:p w14:paraId="429FAD3D" w14:textId="083FEE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5C71E" w14:textId="65C4719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48816" w14:textId="014E72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02,100.00 </w:t>
            </w:r>
          </w:p>
        </w:tc>
      </w:tr>
      <w:tr w:rsidR="00DF247F" w:rsidRPr="00DF247F" w14:paraId="727F190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01A9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9F3C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2429946D" w14:textId="234D7E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38,800.00 </w:t>
            </w:r>
          </w:p>
        </w:tc>
        <w:tc>
          <w:tcPr>
            <w:tcW w:w="958" w:type="pct"/>
            <w:tcBorders>
              <w:top w:val="nil"/>
              <w:left w:val="nil"/>
              <w:bottom w:val="single" w:sz="4" w:space="0" w:color="000000"/>
              <w:right w:val="single" w:sz="4" w:space="0" w:color="000000"/>
            </w:tcBorders>
            <w:shd w:val="clear" w:color="auto" w:fill="auto"/>
            <w:noWrap/>
            <w:vAlign w:val="bottom"/>
            <w:hideMark/>
          </w:tcPr>
          <w:p w14:paraId="6A2FD47D" w14:textId="081187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7B6C5" w14:textId="003C2AD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B8AF9" w14:textId="40487CA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38,800.00 </w:t>
            </w:r>
          </w:p>
        </w:tc>
      </w:tr>
      <w:tr w:rsidR="00DF247F" w:rsidRPr="00DF247F" w14:paraId="6270027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0A9B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CA37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29088E23" w14:textId="0158821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711,735.40 </w:t>
            </w:r>
          </w:p>
        </w:tc>
        <w:tc>
          <w:tcPr>
            <w:tcW w:w="958" w:type="pct"/>
            <w:tcBorders>
              <w:top w:val="nil"/>
              <w:left w:val="nil"/>
              <w:bottom w:val="single" w:sz="4" w:space="0" w:color="000000"/>
              <w:right w:val="single" w:sz="4" w:space="0" w:color="000000"/>
            </w:tcBorders>
            <w:shd w:val="clear" w:color="auto" w:fill="auto"/>
            <w:noWrap/>
            <w:vAlign w:val="bottom"/>
            <w:hideMark/>
          </w:tcPr>
          <w:p w14:paraId="48419048" w14:textId="261F2C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90382" w14:textId="6B3CC1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8548B" w14:textId="77C4DE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711,735.40 </w:t>
            </w:r>
          </w:p>
        </w:tc>
      </w:tr>
      <w:tr w:rsidR="00DF247F" w:rsidRPr="00DF247F" w14:paraId="321A358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B118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D404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331735DD" w14:textId="15A91CB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14,048.00 </w:t>
            </w:r>
          </w:p>
        </w:tc>
        <w:tc>
          <w:tcPr>
            <w:tcW w:w="958" w:type="pct"/>
            <w:tcBorders>
              <w:top w:val="nil"/>
              <w:left w:val="nil"/>
              <w:bottom w:val="single" w:sz="4" w:space="0" w:color="000000"/>
              <w:right w:val="single" w:sz="4" w:space="0" w:color="000000"/>
            </w:tcBorders>
            <w:shd w:val="clear" w:color="auto" w:fill="auto"/>
            <w:noWrap/>
            <w:vAlign w:val="bottom"/>
            <w:hideMark/>
          </w:tcPr>
          <w:p w14:paraId="1C7A2BF0" w14:textId="6D74C22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46910" w14:textId="2222246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F3A3E" w14:textId="639EACC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14,048.00 </w:t>
            </w:r>
          </w:p>
        </w:tc>
      </w:tr>
      <w:tr w:rsidR="00DF247F" w:rsidRPr="00DF247F" w14:paraId="66B3C7D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4C0E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8581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5188812F" w14:textId="52EBC66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192,580.00 </w:t>
            </w:r>
          </w:p>
        </w:tc>
        <w:tc>
          <w:tcPr>
            <w:tcW w:w="958" w:type="pct"/>
            <w:tcBorders>
              <w:top w:val="nil"/>
              <w:left w:val="nil"/>
              <w:bottom w:val="single" w:sz="4" w:space="0" w:color="000000"/>
              <w:right w:val="single" w:sz="4" w:space="0" w:color="000000"/>
            </w:tcBorders>
            <w:shd w:val="clear" w:color="auto" w:fill="auto"/>
            <w:noWrap/>
            <w:vAlign w:val="bottom"/>
            <w:hideMark/>
          </w:tcPr>
          <w:p w14:paraId="7CD0DA90" w14:textId="7690C5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DB521" w14:textId="76416D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AA5B3" w14:textId="2916869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192,580.00 </w:t>
            </w:r>
          </w:p>
        </w:tc>
      </w:tr>
      <w:tr w:rsidR="00DF247F" w:rsidRPr="00DF247F" w14:paraId="620EF7F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5D6F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4E8D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56349C60" w14:textId="1A66BA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01,567.42 </w:t>
            </w:r>
          </w:p>
        </w:tc>
        <w:tc>
          <w:tcPr>
            <w:tcW w:w="958" w:type="pct"/>
            <w:tcBorders>
              <w:top w:val="nil"/>
              <w:left w:val="nil"/>
              <w:bottom w:val="single" w:sz="4" w:space="0" w:color="000000"/>
              <w:right w:val="single" w:sz="4" w:space="0" w:color="000000"/>
            </w:tcBorders>
            <w:shd w:val="clear" w:color="auto" w:fill="auto"/>
            <w:noWrap/>
            <w:vAlign w:val="bottom"/>
            <w:hideMark/>
          </w:tcPr>
          <w:p w14:paraId="3B5FF1DB" w14:textId="2B1D56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E365F" w14:textId="3EB5B14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8D639" w14:textId="23AC18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01,567.42 </w:t>
            </w:r>
          </w:p>
        </w:tc>
      </w:tr>
      <w:tr w:rsidR="00DF247F" w:rsidRPr="00DF247F" w14:paraId="3EB061F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C6FF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67116E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4B88553D" w14:textId="5F9558D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605,037.00 </w:t>
            </w:r>
          </w:p>
        </w:tc>
        <w:tc>
          <w:tcPr>
            <w:tcW w:w="958" w:type="pct"/>
            <w:tcBorders>
              <w:top w:val="nil"/>
              <w:left w:val="nil"/>
              <w:bottom w:val="single" w:sz="4" w:space="0" w:color="000000"/>
              <w:right w:val="single" w:sz="4" w:space="0" w:color="000000"/>
            </w:tcBorders>
            <w:shd w:val="clear" w:color="auto" w:fill="auto"/>
            <w:noWrap/>
            <w:vAlign w:val="bottom"/>
            <w:hideMark/>
          </w:tcPr>
          <w:p w14:paraId="483ADD47" w14:textId="39E65A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7B7A6" w14:textId="1B5190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D2063" w14:textId="3EF1B54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605,037.00 </w:t>
            </w:r>
          </w:p>
        </w:tc>
      </w:tr>
      <w:tr w:rsidR="00DF247F" w:rsidRPr="00DF247F" w14:paraId="4BEC1BA6"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A044A"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08734508" w14:textId="2C3F80A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3,315,070.31 </w:t>
            </w:r>
          </w:p>
        </w:tc>
        <w:tc>
          <w:tcPr>
            <w:tcW w:w="958" w:type="pct"/>
            <w:tcBorders>
              <w:top w:val="nil"/>
              <w:left w:val="nil"/>
              <w:bottom w:val="single" w:sz="4" w:space="0" w:color="000000"/>
              <w:right w:val="single" w:sz="4" w:space="0" w:color="000000"/>
            </w:tcBorders>
            <w:shd w:val="clear" w:color="D8D8D8" w:fill="D8D8D8"/>
            <w:noWrap/>
            <w:vAlign w:val="bottom"/>
            <w:hideMark/>
          </w:tcPr>
          <w:p w14:paraId="492BF595" w14:textId="4630ABF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6793F61" w14:textId="3A73549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813571" w14:textId="2DAA44EC"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5,590,470.31 </w:t>
            </w:r>
          </w:p>
        </w:tc>
      </w:tr>
      <w:tr w:rsidR="00DF247F" w:rsidRPr="00DF247F" w14:paraId="5EDD6FE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D82D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1ACF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1E15CD1C" w14:textId="45F4A7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6,584.96 </w:t>
            </w:r>
          </w:p>
        </w:tc>
        <w:tc>
          <w:tcPr>
            <w:tcW w:w="958" w:type="pct"/>
            <w:tcBorders>
              <w:top w:val="nil"/>
              <w:left w:val="nil"/>
              <w:bottom w:val="single" w:sz="4" w:space="0" w:color="000000"/>
              <w:right w:val="single" w:sz="4" w:space="0" w:color="000000"/>
            </w:tcBorders>
            <w:shd w:val="clear" w:color="auto" w:fill="auto"/>
            <w:noWrap/>
            <w:vAlign w:val="bottom"/>
            <w:hideMark/>
          </w:tcPr>
          <w:p w14:paraId="456A804A" w14:textId="0E99441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87DE9" w14:textId="264A57A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3241F" w14:textId="278708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6,584.96 </w:t>
            </w:r>
          </w:p>
        </w:tc>
      </w:tr>
      <w:tr w:rsidR="00DF247F" w:rsidRPr="00DF247F" w14:paraId="715E81E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A1AE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6D5A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bottom"/>
            <w:hideMark/>
          </w:tcPr>
          <w:p w14:paraId="33C02BE2" w14:textId="5F6BCE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96,250.00 </w:t>
            </w:r>
          </w:p>
        </w:tc>
        <w:tc>
          <w:tcPr>
            <w:tcW w:w="958" w:type="pct"/>
            <w:tcBorders>
              <w:top w:val="nil"/>
              <w:left w:val="nil"/>
              <w:bottom w:val="single" w:sz="4" w:space="0" w:color="000000"/>
              <w:right w:val="single" w:sz="4" w:space="0" w:color="000000"/>
            </w:tcBorders>
            <w:shd w:val="clear" w:color="auto" w:fill="auto"/>
            <w:noWrap/>
            <w:vAlign w:val="bottom"/>
            <w:hideMark/>
          </w:tcPr>
          <w:p w14:paraId="6E60555D" w14:textId="6715C5A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7CFF1" w14:textId="5669A3E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10D78" w14:textId="5F739B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96,250.00 </w:t>
            </w:r>
          </w:p>
        </w:tc>
      </w:tr>
      <w:tr w:rsidR="00DF247F" w:rsidRPr="00DF247F" w14:paraId="03BD555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B0B1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57D8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7E3E37ED" w14:textId="692560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11,099.20 </w:t>
            </w:r>
          </w:p>
        </w:tc>
        <w:tc>
          <w:tcPr>
            <w:tcW w:w="958" w:type="pct"/>
            <w:tcBorders>
              <w:top w:val="nil"/>
              <w:left w:val="nil"/>
              <w:bottom w:val="single" w:sz="4" w:space="0" w:color="000000"/>
              <w:right w:val="single" w:sz="4" w:space="0" w:color="000000"/>
            </w:tcBorders>
            <w:shd w:val="clear" w:color="auto" w:fill="auto"/>
            <w:noWrap/>
            <w:vAlign w:val="bottom"/>
            <w:hideMark/>
          </w:tcPr>
          <w:p w14:paraId="33F477A9" w14:textId="1D3EDD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F4BE9" w14:textId="27B719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0085B" w14:textId="619D057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11,099.20 </w:t>
            </w:r>
          </w:p>
        </w:tc>
      </w:tr>
      <w:tr w:rsidR="00DF247F" w:rsidRPr="00DF247F" w14:paraId="66DFEE4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EB82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A8A3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344B9EB" w14:textId="23A1ED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20,820.45 </w:t>
            </w:r>
          </w:p>
        </w:tc>
        <w:tc>
          <w:tcPr>
            <w:tcW w:w="958" w:type="pct"/>
            <w:tcBorders>
              <w:top w:val="nil"/>
              <w:left w:val="nil"/>
              <w:bottom w:val="single" w:sz="4" w:space="0" w:color="000000"/>
              <w:right w:val="single" w:sz="4" w:space="0" w:color="000000"/>
            </w:tcBorders>
            <w:shd w:val="clear" w:color="auto" w:fill="auto"/>
            <w:noWrap/>
            <w:vAlign w:val="bottom"/>
            <w:hideMark/>
          </w:tcPr>
          <w:p w14:paraId="1E9D3BB9" w14:textId="38A09CE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8E966" w14:textId="2FEAFC2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EA295" w14:textId="60F4470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20,820.45 </w:t>
            </w:r>
          </w:p>
        </w:tc>
      </w:tr>
      <w:tr w:rsidR="00DF247F" w:rsidRPr="00DF247F" w14:paraId="0EC5AC2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4932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D061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24EFADE6" w14:textId="758BAAE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13,995.00 </w:t>
            </w:r>
          </w:p>
        </w:tc>
        <w:tc>
          <w:tcPr>
            <w:tcW w:w="958" w:type="pct"/>
            <w:tcBorders>
              <w:top w:val="nil"/>
              <w:left w:val="nil"/>
              <w:bottom w:val="single" w:sz="4" w:space="0" w:color="000000"/>
              <w:right w:val="single" w:sz="4" w:space="0" w:color="000000"/>
            </w:tcBorders>
            <w:shd w:val="clear" w:color="auto" w:fill="auto"/>
            <w:noWrap/>
            <w:vAlign w:val="bottom"/>
            <w:hideMark/>
          </w:tcPr>
          <w:p w14:paraId="19EF089B" w14:textId="1EC4FED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9D0B1" w14:textId="4859F7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7DA7D" w14:textId="24F7BD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13,995.00 </w:t>
            </w:r>
          </w:p>
        </w:tc>
      </w:tr>
      <w:tr w:rsidR="00DF247F" w:rsidRPr="00DF247F" w14:paraId="5FF0E90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939B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8FA0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71FBB2E1" w14:textId="2AA718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96,640.00 </w:t>
            </w:r>
          </w:p>
        </w:tc>
        <w:tc>
          <w:tcPr>
            <w:tcW w:w="958" w:type="pct"/>
            <w:tcBorders>
              <w:top w:val="nil"/>
              <w:left w:val="nil"/>
              <w:bottom w:val="single" w:sz="4" w:space="0" w:color="000000"/>
              <w:right w:val="single" w:sz="4" w:space="0" w:color="000000"/>
            </w:tcBorders>
            <w:shd w:val="clear" w:color="auto" w:fill="auto"/>
            <w:noWrap/>
            <w:vAlign w:val="bottom"/>
            <w:hideMark/>
          </w:tcPr>
          <w:p w14:paraId="600A5CB2" w14:textId="65C7CCE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2F55B" w14:textId="4D18F2F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B4BA0" w14:textId="1E2A6A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96,640.00 </w:t>
            </w:r>
          </w:p>
        </w:tc>
      </w:tr>
      <w:tr w:rsidR="00DF247F" w:rsidRPr="00DF247F" w14:paraId="75CC6F8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7A7D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5E290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0B5920E1" w14:textId="1E0AA5F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64,565.00 </w:t>
            </w:r>
          </w:p>
        </w:tc>
        <w:tc>
          <w:tcPr>
            <w:tcW w:w="958" w:type="pct"/>
            <w:tcBorders>
              <w:top w:val="nil"/>
              <w:left w:val="nil"/>
              <w:bottom w:val="single" w:sz="4" w:space="0" w:color="000000"/>
              <w:right w:val="single" w:sz="4" w:space="0" w:color="000000"/>
            </w:tcBorders>
            <w:shd w:val="clear" w:color="auto" w:fill="auto"/>
            <w:noWrap/>
            <w:vAlign w:val="bottom"/>
            <w:hideMark/>
          </w:tcPr>
          <w:p w14:paraId="754F0CB6" w14:textId="0110D1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78C10" w14:textId="1BBD2EE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53C05" w14:textId="14A56B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64,565.00 </w:t>
            </w:r>
          </w:p>
        </w:tc>
      </w:tr>
      <w:tr w:rsidR="00DF247F" w:rsidRPr="00DF247F" w14:paraId="17F50BD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01EA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3FF8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2F6D9264" w14:textId="3FED462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40.00 </w:t>
            </w:r>
          </w:p>
        </w:tc>
        <w:tc>
          <w:tcPr>
            <w:tcW w:w="958" w:type="pct"/>
            <w:tcBorders>
              <w:top w:val="nil"/>
              <w:left w:val="nil"/>
              <w:bottom w:val="single" w:sz="4" w:space="0" w:color="000000"/>
              <w:right w:val="single" w:sz="4" w:space="0" w:color="000000"/>
            </w:tcBorders>
            <w:shd w:val="clear" w:color="auto" w:fill="auto"/>
            <w:noWrap/>
            <w:vAlign w:val="bottom"/>
            <w:hideMark/>
          </w:tcPr>
          <w:p w14:paraId="1995C558" w14:textId="46714F7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09198" w14:textId="3442AE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E38C6" w14:textId="2C03203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40.00 </w:t>
            </w:r>
          </w:p>
        </w:tc>
      </w:tr>
      <w:tr w:rsidR="00DF247F" w:rsidRPr="00DF247F" w14:paraId="19C8159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470D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A400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6977F8EE" w14:textId="678FFB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99,059.00 </w:t>
            </w:r>
          </w:p>
        </w:tc>
        <w:tc>
          <w:tcPr>
            <w:tcW w:w="958" w:type="pct"/>
            <w:tcBorders>
              <w:top w:val="nil"/>
              <w:left w:val="nil"/>
              <w:bottom w:val="single" w:sz="4" w:space="0" w:color="000000"/>
              <w:right w:val="single" w:sz="4" w:space="0" w:color="000000"/>
            </w:tcBorders>
            <w:shd w:val="clear" w:color="auto" w:fill="auto"/>
            <w:noWrap/>
            <w:vAlign w:val="bottom"/>
            <w:hideMark/>
          </w:tcPr>
          <w:p w14:paraId="3A95A3DE" w14:textId="0A1AD3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C5A96" w14:textId="230267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BE549" w14:textId="225AB03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99,059.00 </w:t>
            </w:r>
          </w:p>
        </w:tc>
      </w:tr>
      <w:tr w:rsidR="00DF247F" w:rsidRPr="00DF247F" w14:paraId="37579B0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0DCD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499D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129EAB5E" w14:textId="63123BA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20FBF4" w14:textId="561871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86EB26E" w14:textId="7226A06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00A4A" w14:textId="30C1C8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70,400.00 </w:t>
            </w:r>
          </w:p>
        </w:tc>
      </w:tr>
      <w:tr w:rsidR="00DF247F" w:rsidRPr="00DF247F" w14:paraId="73B527E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3A68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83EF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5E1567B8" w14:textId="6BF5F26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38E8B0" w14:textId="70D934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3A8E5" w14:textId="7F5524C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2FD88" w14:textId="36FF72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40,000.00 </w:t>
            </w:r>
          </w:p>
        </w:tc>
      </w:tr>
      <w:tr w:rsidR="00DF247F" w:rsidRPr="00DF247F" w14:paraId="6A72117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93E9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3B13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4762CDA5" w14:textId="54F759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7,250.00 </w:t>
            </w:r>
          </w:p>
        </w:tc>
        <w:tc>
          <w:tcPr>
            <w:tcW w:w="958" w:type="pct"/>
            <w:tcBorders>
              <w:top w:val="nil"/>
              <w:left w:val="nil"/>
              <w:bottom w:val="single" w:sz="4" w:space="0" w:color="000000"/>
              <w:right w:val="single" w:sz="4" w:space="0" w:color="000000"/>
            </w:tcBorders>
            <w:shd w:val="clear" w:color="auto" w:fill="auto"/>
            <w:noWrap/>
            <w:vAlign w:val="bottom"/>
            <w:hideMark/>
          </w:tcPr>
          <w:p w14:paraId="34780909" w14:textId="6155E4E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F6CCB" w14:textId="1636B9C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D8F60" w14:textId="259B713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7,250.00 </w:t>
            </w:r>
          </w:p>
        </w:tc>
      </w:tr>
      <w:tr w:rsidR="00DF247F" w:rsidRPr="00DF247F" w14:paraId="07D06B3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4056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002B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53159042" w14:textId="5D172A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25,168.10 </w:t>
            </w:r>
          </w:p>
        </w:tc>
        <w:tc>
          <w:tcPr>
            <w:tcW w:w="958" w:type="pct"/>
            <w:tcBorders>
              <w:top w:val="nil"/>
              <w:left w:val="nil"/>
              <w:bottom w:val="single" w:sz="4" w:space="0" w:color="000000"/>
              <w:right w:val="single" w:sz="4" w:space="0" w:color="000000"/>
            </w:tcBorders>
            <w:shd w:val="clear" w:color="auto" w:fill="auto"/>
            <w:noWrap/>
            <w:vAlign w:val="bottom"/>
            <w:hideMark/>
          </w:tcPr>
          <w:p w14:paraId="7D4C0306" w14:textId="0721D40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CEF38" w14:textId="60CFA2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222DE" w14:textId="039AA29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25,168.10 </w:t>
            </w:r>
          </w:p>
        </w:tc>
      </w:tr>
      <w:tr w:rsidR="00DF247F" w:rsidRPr="00DF247F" w14:paraId="342E637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E5BF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B395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EA4CA27" w14:textId="59D98E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8,850.00 </w:t>
            </w:r>
          </w:p>
        </w:tc>
        <w:tc>
          <w:tcPr>
            <w:tcW w:w="958" w:type="pct"/>
            <w:tcBorders>
              <w:top w:val="nil"/>
              <w:left w:val="nil"/>
              <w:bottom w:val="single" w:sz="4" w:space="0" w:color="000000"/>
              <w:right w:val="single" w:sz="4" w:space="0" w:color="000000"/>
            </w:tcBorders>
            <w:shd w:val="clear" w:color="auto" w:fill="auto"/>
            <w:noWrap/>
            <w:vAlign w:val="bottom"/>
            <w:hideMark/>
          </w:tcPr>
          <w:p w14:paraId="52EC0F83" w14:textId="1D582B4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BEA28" w14:textId="4905100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2EB01" w14:textId="423669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8,850.00 </w:t>
            </w:r>
          </w:p>
        </w:tc>
      </w:tr>
      <w:tr w:rsidR="00DF247F" w:rsidRPr="00DF247F" w14:paraId="22DE380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AF83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0447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394F9353" w14:textId="702024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21,487.00 </w:t>
            </w:r>
          </w:p>
        </w:tc>
        <w:tc>
          <w:tcPr>
            <w:tcW w:w="958" w:type="pct"/>
            <w:tcBorders>
              <w:top w:val="nil"/>
              <w:left w:val="nil"/>
              <w:bottom w:val="single" w:sz="4" w:space="0" w:color="000000"/>
              <w:right w:val="single" w:sz="4" w:space="0" w:color="000000"/>
            </w:tcBorders>
            <w:shd w:val="clear" w:color="auto" w:fill="auto"/>
            <w:noWrap/>
            <w:vAlign w:val="bottom"/>
            <w:hideMark/>
          </w:tcPr>
          <w:p w14:paraId="3CD3A7ED" w14:textId="79AD9BB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DE0199" w14:textId="1F77E3A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FFD89" w14:textId="6FE596B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221,487.00 </w:t>
            </w:r>
          </w:p>
        </w:tc>
      </w:tr>
      <w:tr w:rsidR="00DF247F" w:rsidRPr="00DF247F" w14:paraId="6202EB4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8346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FB87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4B74DE5C" w14:textId="3CDA0BE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D83588B" w14:textId="6A341BD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E8C6A2" w14:textId="234F92A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8EB2E" w14:textId="489AF53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5,800.00 </w:t>
            </w:r>
          </w:p>
        </w:tc>
      </w:tr>
      <w:tr w:rsidR="00DF247F" w:rsidRPr="00DF247F" w14:paraId="7971A9C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8B2A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B4CF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0183BF4D" w14:textId="568875C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6,386.60 </w:t>
            </w:r>
          </w:p>
        </w:tc>
        <w:tc>
          <w:tcPr>
            <w:tcW w:w="958" w:type="pct"/>
            <w:tcBorders>
              <w:top w:val="nil"/>
              <w:left w:val="nil"/>
              <w:bottom w:val="single" w:sz="4" w:space="0" w:color="000000"/>
              <w:right w:val="single" w:sz="4" w:space="0" w:color="000000"/>
            </w:tcBorders>
            <w:shd w:val="clear" w:color="auto" w:fill="auto"/>
            <w:noWrap/>
            <w:vAlign w:val="bottom"/>
            <w:hideMark/>
          </w:tcPr>
          <w:p w14:paraId="364EA937" w14:textId="4C02BE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E7E53" w14:textId="4D10471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0DED6" w14:textId="02C3E65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6,386.60 </w:t>
            </w:r>
          </w:p>
        </w:tc>
      </w:tr>
      <w:tr w:rsidR="00DF247F" w:rsidRPr="00DF247F" w14:paraId="5257B73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B600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FEED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50AAA970" w14:textId="51F67D9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3E3306C7" w14:textId="256B06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7D902" w14:textId="18BB07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CFDF7" w14:textId="0FC02C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46,075.00 </w:t>
            </w:r>
          </w:p>
        </w:tc>
      </w:tr>
      <w:tr w:rsidR="00DF247F" w:rsidRPr="00DF247F" w14:paraId="683E96BA"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C5B3A"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7CE473EB" w14:textId="3744BA24"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5,417,855.48 </w:t>
            </w:r>
          </w:p>
        </w:tc>
        <w:tc>
          <w:tcPr>
            <w:tcW w:w="958" w:type="pct"/>
            <w:tcBorders>
              <w:top w:val="nil"/>
              <w:left w:val="nil"/>
              <w:bottom w:val="single" w:sz="4" w:space="0" w:color="000000"/>
              <w:right w:val="single" w:sz="4" w:space="0" w:color="000000"/>
            </w:tcBorders>
            <w:shd w:val="clear" w:color="D8D8D8" w:fill="D8D8D8"/>
            <w:noWrap/>
            <w:vAlign w:val="bottom"/>
            <w:hideMark/>
          </w:tcPr>
          <w:p w14:paraId="633FF2E2" w14:textId="1E88529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4,153,60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2755B353" w14:textId="02F7228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CD4E39" w14:textId="69B3D55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9,571,457.56 </w:t>
            </w:r>
          </w:p>
        </w:tc>
      </w:tr>
      <w:tr w:rsidR="00DF247F" w:rsidRPr="00DF247F" w14:paraId="7E08E8E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95C5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8A91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0A0A7F6A" w14:textId="6A49A7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FC6CC9E" w14:textId="4745B5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4A255" w14:textId="489198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4525E" w14:textId="37D5F99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0,320.00 </w:t>
            </w:r>
          </w:p>
        </w:tc>
      </w:tr>
      <w:tr w:rsidR="00DF247F" w:rsidRPr="00DF247F" w14:paraId="355C5F1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B5FB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32D0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4412EE3C" w14:textId="4AA989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254A5056" w14:textId="5E2F98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8B33B" w14:textId="2A9DDB8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0BCEC" w14:textId="784FCD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0,320.00 </w:t>
            </w:r>
          </w:p>
        </w:tc>
      </w:tr>
      <w:tr w:rsidR="00DF247F" w:rsidRPr="00DF247F" w14:paraId="50CF5FE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88F0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4F18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37C312BA" w14:textId="2A05B56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B22A02" w14:textId="17ED998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270A9" w14:textId="41BFC8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8C661" w14:textId="3518F1A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4,000.00 </w:t>
            </w:r>
          </w:p>
        </w:tc>
      </w:tr>
      <w:tr w:rsidR="00DF247F" w:rsidRPr="00DF247F" w14:paraId="4116BED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F645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8DFE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32137924" w14:textId="175DFAD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1B1F17" w14:textId="75890DC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47400" w14:textId="790F1E1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2D1C8" w14:textId="2ED30A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2,000.00 </w:t>
            </w:r>
          </w:p>
        </w:tc>
      </w:tr>
      <w:tr w:rsidR="00DF247F" w:rsidRPr="00DF247F" w14:paraId="28D8FF8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35DF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8F19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0D385F42" w14:textId="5397DC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47,647.75 </w:t>
            </w:r>
          </w:p>
        </w:tc>
        <w:tc>
          <w:tcPr>
            <w:tcW w:w="958" w:type="pct"/>
            <w:tcBorders>
              <w:top w:val="nil"/>
              <w:left w:val="nil"/>
              <w:bottom w:val="single" w:sz="4" w:space="0" w:color="000000"/>
              <w:right w:val="single" w:sz="4" w:space="0" w:color="000000"/>
            </w:tcBorders>
            <w:shd w:val="clear" w:color="auto" w:fill="auto"/>
            <w:noWrap/>
            <w:vAlign w:val="bottom"/>
            <w:hideMark/>
          </w:tcPr>
          <w:p w14:paraId="46AB2C0F" w14:textId="3D55A5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6276C" w14:textId="46CEB3E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32A42" w14:textId="7182C4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47,647.75 </w:t>
            </w:r>
          </w:p>
        </w:tc>
      </w:tr>
      <w:tr w:rsidR="00DF247F" w:rsidRPr="00DF247F" w14:paraId="5FEFF4D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F471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80D6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425741DF" w14:textId="2B165BD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2886E1DA" w14:textId="4B3B33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339DE" w14:textId="2430782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FD30B" w14:textId="6525E6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5,944.00 </w:t>
            </w:r>
          </w:p>
        </w:tc>
      </w:tr>
      <w:tr w:rsidR="00DF247F" w:rsidRPr="00DF247F" w14:paraId="407A094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167A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3323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48EA1DB4" w14:textId="11A94E3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5882654B" w14:textId="092D0F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4E576" w14:textId="61AC76C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392F8" w14:textId="48EB825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68,223.75 </w:t>
            </w:r>
          </w:p>
        </w:tc>
      </w:tr>
      <w:tr w:rsidR="00DF247F" w:rsidRPr="00DF247F" w14:paraId="658CD22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3238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64B4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56F3CCB2" w14:textId="71B9B6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88,250.00 </w:t>
            </w:r>
          </w:p>
        </w:tc>
        <w:tc>
          <w:tcPr>
            <w:tcW w:w="958" w:type="pct"/>
            <w:tcBorders>
              <w:top w:val="nil"/>
              <w:left w:val="nil"/>
              <w:bottom w:val="single" w:sz="4" w:space="0" w:color="000000"/>
              <w:right w:val="single" w:sz="4" w:space="0" w:color="000000"/>
            </w:tcBorders>
            <w:shd w:val="clear" w:color="auto" w:fill="auto"/>
            <w:noWrap/>
            <w:vAlign w:val="bottom"/>
            <w:hideMark/>
          </w:tcPr>
          <w:p w14:paraId="6200AF17" w14:textId="38B2B3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49EACF" w14:textId="43302A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1DECA" w14:textId="0C1E04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88,250.00 </w:t>
            </w:r>
          </w:p>
        </w:tc>
      </w:tr>
      <w:tr w:rsidR="00DF247F" w:rsidRPr="00DF247F" w14:paraId="1670CDC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8370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30AB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408ED0CB" w14:textId="6F4734D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64,300.00 </w:t>
            </w:r>
          </w:p>
        </w:tc>
        <w:tc>
          <w:tcPr>
            <w:tcW w:w="958" w:type="pct"/>
            <w:tcBorders>
              <w:top w:val="nil"/>
              <w:left w:val="nil"/>
              <w:bottom w:val="single" w:sz="4" w:space="0" w:color="000000"/>
              <w:right w:val="single" w:sz="4" w:space="0" w:color="000000"/>
            </w:tcBorders>
            <w:shd w:val="clear" w:color="auto" w:fill="auto"/>
            <w:noWrap/>
            <w:vAlign w:val="bottom"/>
            <w:hideMark/>
          </w:tcPr>
          <w:p w14:paraId="41ECCC12" w14:textId="0BD448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D9D97" w14:textId="2A5CAA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37589" w14:textId="00ACBCF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64,300.00 </w:t>
            </w:r>
          </w:p>
        </w:tc>
      </w:tr>
      <w:tr w:rsidR="00DF247F" w:rsidRPr="00DF247F" w14:paraId="2DC9B56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3304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0A7C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79207047" w14:textId="42628A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803EFA" w14:textId="46FDE1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FCE3B3" w14:textId="07C11A7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80CA4" w14:textId="664DFBF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22,000.00 </w:t>
            </w:r>
          </w:p>
        </w:tc>
      </w:tr>
      <w:tr w:rsidR="00DF247F" w:rsidRPr="00DF247F" w14:paraId="6FCC5DB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1621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C401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77131C8C" w14:textId="3773969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99,900.00 </w:t>
            </w:r>
          </w:p>
        </w:tc>
        <w:tc>
          <w:tcPr>
            <w:tcW w:w="958" w:type="pct"/>
            <w:tcBorders>
              <w:top w:val="nil"/>
              <w:left w:val="nil"/>
              <w:bottom w:val="single" w:sz="4" w:space="0" w:color="000000"/>
              <w:right w:val="single" w:sz="4" w:space="0" w:color="000000"/>
            </w:tcBorders>
            <w:shd w:val="clear" w:color="auto" w:fill="auto"/>
            <w:noWrap/>
            <w:vAlign w:val="bottom"/>
            <w:hideMark/>
          </w:tcPr>
          <w:p w14:paraId="333B2C88" w14:textId="67A0C8B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053,602.08 </w:t>
            </w:r>
          </w:p>
        </w:tc>
        <w:tc>
          <w:tcPr>
            <w:tcW w:w="958" w:type="pct"/>
            <w:tcBorders>
              <w:top w:val="nil"/>
              <w:left w:val="nil"/>
              <w:bottom w:val="single" w:sz="4" w:space="0" w:color="000000"/>
              <w:right w:val="single" w:sz="4" w:space="0" w:color="000000"/>
            </w:tcBorders>
            <w:shd w:val="clear" w:color="auto" w:fill="auto"/>
            <w:noWrap/>
            <w:vAlign w:val="bottom"/>
            <w:hideMark/>
          </w:tcPr>
          <w:p w14:paraId="0028390C" w14:textId="56EFFA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13A75" w14:textId="52CEAEB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653,502.08 </w:t>
            </w:r>
          </w:p>
        </w:tc>
      </w:tr>
      <w:tr w:rsidR="00DF247F" w:rsidRPr="00DF247F" w14:paraId="2B479FF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41B1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FDA2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5610F18" w14:textId="2ABA7F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88,628.75 </w:t>
            </w:r>
          </w:p>
        </w:tc>
        <w:tc>
          <w:tcPr>
            <w:tcW w:w="958" w:type="pct"/>
            <w:tcBorders>
              <w:top w:val="nil"/>
              <w:left w:val="nil"/>
              <w:bottom w:val="single" w:sz="4" w:space="0" w:color="000000"/>
              <w:right w:val="single" w:sz="4" w:space="0" w:color="000000"/>
            </w:tcBorders>
            <w:shd w:val="clear" w:color="auto" w:fill="auto"/>
            <w:noWrap/>
            <w:vAlign w:val="bottom"/>
            <w:hideMark/>
          </w:tcPr>
          <w:p w14:paraId="478CC830" w14:textId="35DBFB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E8A350" w14:textId="2314C2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E3803" w14:textId="1C9A659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88,628.75 </w:t>
            </w:r>
          </w:p>
        </w:tc>
      </w:tr>
      <w:tr w:rsidR="00DF247F" w:rsidRPr="00DF247F" w14:paraId="479E795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158A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374F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65EAB6F0" w14:textId="7DEDF3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78791097" w14:textId="29DCDED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E7747" w14:textId="64AB90D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2B38A" w14:textId="77041DF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81,160.00 </w:t>
            </w:r>
          </w:p>
        </w:tc>
      </w:tr>
      <w:tr w:rsidR="00DF247F" w:rsidRPr="00DF247F" w14:paraId="48DE880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0FD8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A18F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60D03DD" w14:textId="3C2740D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1C5A1559" w14:textId="7E9C28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1A590" w14:textId="62E349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961ED" w14:textId="0B02665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48,800.00 </w:t>
            </w:r>
          </w:p>
        </w:tc>
      </w:tr>
      <w:tr w:rsidR="00DF247F" w:rsidRPr="00DF247F" w14:paraId="0A9A7A3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65B7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F26D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42CF30" w14:textId="0BA363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607,282.00 </w:t>
            </w:r>
          </w:p>
        </w:tc>
        <w:tc>
          <w:tcPr>
            <w:tcW w:w="958" w:type="pct"/>
            <w:tcBorders>
              <w:top w:val="nil"/>
              <w:left w:val="nil"/>
              <w:bottom w:val="single" w:sz="4" w:space="0" w:color="000000"/>
              <w:right w:val="single" w:sz="4" w:space="0" w:color="000000"/>
            </w:tcBorders>
            <w:shd w:val="clear" w:color="auto" w:fill="auto"/>
            <w:noWrap/>
            <w:vAlign w:val="bottom"/>
            <w:hideMark/>
          </w:tcPr>
          <w:p w14:paraId="7E135BA5" w14:textId="741942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FC8C5" w14:textId="0E6139B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602E9" w14:textId="24BC64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607,282.00 </w:t>
            </w:r>
          </w:p>
        </w:tc>
      </w:tr>
      <w:tr w:rsidR="00DF247F" w:rsidRPr="00DF247F" w14:paraId="4C73A13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F541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9D47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1238B878" w14:textId="6A3E91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31,625.00 </w:t>
            </w:r>
          </w:p>
        </w:tc>
        <w:tc>
          <w:tcPr>
            <w:tcW w:w="958" w:type="pct"/>
            <w:tcBorders>
              <w:top w:val="nil"/>
              <w:left w:val="nil"/>
              <w:bottom w:val="single" w:sz="4" w:space="0" w:color="000000"/>
              <w:right w:val="single" w:sz="4" w:space="0" w:color="000000"/>
            </w:tcBorders>
            <w:shd w:val="clear" w:color="auto" w:fill="auto"/>
            <w:noWrap/>
            <w:vAlign w:val="bottom"/>
            <w:hideMark/>
          </w:tcPr>
          <w:p w14:paraId="250981FA" w14:textId="515AE9D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C1800" w14:textId="5EEC11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1C371" w14:textId="49059C6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31,625.00 </w:t>
            </w:r>
          </w:p>
        </w:tc>
      </w:tr>
      <w:tr w:rsidR="00DF247F" w:rsidRPr="00DF247F" w14:paraId="0ADDCFB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D7D2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7DCE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5DA31EB4" w14:textId="63CF0BA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35,360.00 </w:t>
            </w:r>
          </w:p>
        </w:tc>
        <w:tc>
          <w:tcPr>
            <w:tcW w:w="958" w:type="pct"/>
            <w:tcBorders>
              <w:top w:val="nil"/>
              <w:left w:val="nil"/>
              <w:bottom w:val="single" w:sz="4" w:space="0" w:color="000000"/>
              <w:right w:val="single" w:sz="4" w:space="0" w:color="000000"/>
            </w:tcBorders>
            <w:shd w:val="clear" w:color="auto" w:fill="auto"/>
            <w:noWrap/>
            <w:vAlign w:val="bottom"/>
            <w:hideMark/>
          </w:tcPr>
          <w:p w14:paraId="55DDB87B" w14:textId="147C2C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B1F66" w14:textId="485EDAA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0684A" w14:textId="71C1D7C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35,360.00 </w:t>
            </w:r>
          </w:p>
        </w:tc>
      </w:tr>
      <w:tr w:rsidR="00DF247F" w:rsidRPr="00DF247F" w14:paraId="324B725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6DB5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8E74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025E6166" w14:textId="22CA8F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72,094.23 </w:t>
            </w:r>
          </w:p>
        </w:tc>
        <w:tc>
          <w:tcPr>
            <w:tcW w:w="958" w:type="pct"/>
            <w:tcBorders>
              <w:top w:val="nil"/>
              <w:left w:val="nil"/>
              <w:bottom w:val="single" w:sz="4" w:space="0" w:color="000000"/>
              <w:right w:val="single" w:sz="4" w:space="0" w:color="000000"/>
            </w:tcBorders>
            <w:shd w:val="clear" w:color="auto" w:fill="auto"/>
            <w:noWrap/>
            <w:vAlign w:val="bottom"/>
            <w:hideMark/>
          </w:tcPr>
          <w:p w14:paraId="79CB3329" w14:textId="3313180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769314" w14:textId="38B158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50EF3" w14:textId="4B533BC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372,094.23 </w:t>
            </w:r>
          </w:p>
        </w:tc>
      </w:tr>
      <w:tr w:rsidR="00DF247F" w:rsidRPr="00DF247F" w14:paraId="63F82CE0"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6D78F3"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69C5CEDA" w14:textId="10CB3A1C"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5,257,82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649D7376" w14:textId="747088E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7634FC9" w14:textId="2E05370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7F8844D" w14:textId="42C80E24"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5,257,823.55 </w:t>
            </w:r>
          </w:p>
        </w:tc>
      </w:tr>
      <w:tr w:rsidR="00DF247F" w:rsidRPr="00DF247F" w14:paraId="699ED4B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E825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B0BD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D41EE7B" w14:textId="79DA52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65,201.95 </w:t>
            </w:r>
          </w:p>
        </w:tc>
        <w:tc>
          <w:tcPr>
            <w:tcW w:w="958" w:type="pct"/>
            <w:tcBorders>
              <w:top w:val="nil"/>
              <w:left w:val="nil"/>
              <w:bottom w:val="single" w:sz="4" w:space="0" w:color="000000"/>
              <w:right w:val="single" w:sz="4" w:space="0" w:color="000000"/>
            </w:tcBorders>
            <w:shd w:val="clear" w:color="auto" w:fill="auto"/>
            <w:noWrap/>
            <w:vAlign w:val="bottom"/>
            <w:hideMark/>
          </w:tcPr>
          <w:p w14:paraId="3566A127" w14:textId="6559745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11F0C" w14:textId="25DA3B7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0ECF3" w14:textId="2F7E28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65,201.95 </w:t>
            </w:r>
          </w:p>
        </w:tc>
      </w:tr>
      <w:tr w:rsidR="00DF247F" w:rsidRPr="00DF247F" w14:paraId="2D90576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3FB7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24BB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298046C9" w14:textId="2ACB720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22,640.00 </w:t>
            </w:r>
          </w:p>
        </w:tc>
        <w:tc>
          <w:tcPr>
            <w:tcW w:w="958" w:type="pct"/>
            <w:tcBorders>
              <w:top w:val="nil"/>
              <w:left w:val="nil"/>
              <w:bottom w:val="single" w:sz="4" w:space="0" w:color="000000"/>
              <w:right w:val="single" w:sz="4" w:space="0" w:color="000000"/>
            </w:tcBorders>
            <w:shd w:val="clear" w:color="auto" w:fill="auto"/>
            <w:noWrap/>
            <w:vAlign w:val="bottom"/>
            <w:hideMark/>
          </w:tcPr>
          <w:p w14:paraId="39285E8B" w14:textId="5D1635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FC5F3" w14:textId="025CD4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9D1BF" w14:textId="03FCCB6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22,640.00 </w:t>
            </w:r>
          </w:p>
        </w:tc>
      </w:tr>
      <w:tr w:rsidR="00DF247F" w:rsidRPr="00DF247F" w14:paraId="6D7B214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56A5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DBC1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76A48295" w14:textId="5DBEC0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78,759.10 </w:t>
            </w:r>
          </w:p>
        </w:tc>
        <w:tc>
          <w:tcPr>
            <w:tcW w:w="958" w:type="pct"/>
            <w:tcBorders>
              <w:top w:val="nil"/>
              <w:left w:val="nil"/>
              <w:bottom w:val="single" w:sz="4" w:space="0" w:color="000000"/>
              <w:right w:val="single" w:sz="4" w:space="0" w:color="000000"/>
            </w:tcBorders>
            <w:shd w:val="clear" w:color="auto" w:fill="auto"/>
            <w:noWrap/>
            <w:vAlign w:val="bottom"/>
            <w:hideMark/>
          </w:tcPr>
          <w:p w14:paraId="203286FE" w14:textId="05B6D5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1714D" w14:textId="0177713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46533" w14:textId="1CF0A7E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78,759.10 </w:t>
            </w:r>
          </w:p>
        </w:tc>
      </w:tr>
      <w:tr w:rsidR="00DF247F" w:rsidRPr="00DF247F" w14:paraId="0D90FA8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8932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1606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3D0B720F" w14:textId="489B7EA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58,052.50 </w:t>
            </w:r>
          </w:p>
        </w:tc>
        <w:tc>
          <w:tcPr>
            <w:tcW w:w="958" w:type="pct"/>
            <w:tcBorders>
              <w:top w:val="nil"/>
              <w:left w:val="nil"/>
              <w:bottom w:val="single" w:sz="4" w:space="0" w:color="000000"/>
              <w:right w:val="single" w:sz="4" w:space="0" w:color="000000"/>
            </w:tcBorders>
            <w:shd w:val="clear" w:color="auto" w:fill="auto"/>
            <w:noWrap/>
            <w:vAlign w:val="bottom"/>
            <w:hideMark/>
          </w:tcPr>
          <w:p w14:paraId="7B2376FF" w14:textId="01F0ED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914C4" w14:textId="7CEFF37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E6E0E" w14:textId="38FA73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58,052.50 </w:t>
            </w:r>
          </w:p>
        </w:tc>
      </w:tr>
      <w:tr w:rsidR="00DF247F" w:rsidRPr="00DF247F" w14:paraId="77C1A91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81F8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E5C0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4AEC63A9" w14:textId="55A6C7C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33,170.00 </w:t>
            </w:r>
          </w:p>
        </w:tc>
        <w:tc>
          <w:tcPr>
            <w:tcW w:w="958" w:type="pct"/>
            <w:tcBorders>
              <w:top w:val="nil"/>
              <w:left w:val="nil"/>
              <w:bottom w:val="single" w:sz="4" w:space="0" w:color="000000"/>
              <w:right w:val="single" w:sz="4" w:space="0" w:color="000000"/>
            </w:tcBorders>
            <w:shd w:val="clear" w:color="auto" w:fill="auto"/>
            <w:noWrap/>
            <w:vAlign w:val="bottom"/>
            <w:hideMark/>
          </w:tcPr>
          <w:p w14:paraId="69B8274E" w14:textId="7FD066A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8BE2A" w14:textId="7288C36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44181" w14:textId="4E9764A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33,170.00 </w:t>
            </w:r>
          </w:p>
        </w:tc>
      </w:tr>
      <w:tr w:rsidR="00DF247F" w:rsidRPr="00DF247F" w14:paraId="54E3191E"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8085CF"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6C9A47B7" w14:textId="06EBFA2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00,008,222.21 </w:t>
            </w:r>
          </w:p>
        </w:tc>
        <w:tc>
          <w:tcPr>
            <w:tcW w:w="958" w:type="pct"/>
            <w:tcBorders>
              <w:top w:val="nil"/>
              <w:left w:val="nil"/>
              <w:bottom w:val="single" w:sz="4" w:space="0" w:color="000000"/>
              <w:right w:val="single" w:sz="4" w:space="0" w:color="000000"/>
            </w:tcBorders>
            <w:shd w:val="clear" w:color="D8D8D8" w:fill="D8D8D8"/>
            <w:noWrap/>
            <w:vAlign w:val="bottom"/>
            <w:hideMark/>
          </w:tcPr>
          <w:p w14:paraId="75BE186F" w14:textId="6E6CD844"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997,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8BC5C54" w14:textId="75FF7F7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2EBBB0" w14:textId="66DFACFB"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02,005,222.21 </w:t>
            </w:r>
          </w:p>
        </w:tc>
      </w:tr>
      <w:tr w:rsidR="00DF247F" w:rsidRPr="00DF247F" w14:paraId="6828120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766F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708F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juy</w:t>
            </w:r>
          </w:p>
        </w:tc>
        <w:tc>
          <w:tcPr>
            <w:tcW w:w="1003" w:type="pct"/>
            <w:tcBorders>
              <w:top w:val="nil"/>
              <w:left w:val="nil"/>
              <w:bottom w:val="single" w:sz="4" w:space="0" w:color="000000"/>
              <w:right w:val="single" w:sz="4" w:space="0" w:color="000000"/>
            </w:tcBorders>
            <w:shd w:val="clear" w:color="auto" w:fill="auto"/>
            <w:noWrap/>
            <w:vAlign w:val="bottom"/>
            <w:hideMark/>
          </w:tcPr>
          <w:p w14:paraId="3530051C" w14:textId="593DC0C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40D61F" w14:textId="77CEF0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319A8" w14:textId="628D25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C3D4A" w14:textId="106E29C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98,000.00 </w:t>
            </w:r>
          </w:p>
        </w:tc>
      </w:tr>
      <w:tr w:rsidR="00DF247F" w:rsidRPr="00DF247F" w14:paraId="0F5BCD8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78D3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0B96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3ED4FF54" w14:textId="08980D8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225,220.00 </w:t>
            </w:r>
          </w:p>
        </w:tc>
        <w:tc>
          <w:tcPr>
            <w:tcW w:w="958" w:type="pct"/>
            <w:tcBorders>
              <w:top w:val="nil"/>
              <w:left w:val="nil"/>
              <w:bottom w:val="single" w:sz="4" w:space="0" w:color="000000"/>
              <w:right w:val="single" w:sz="4" w:space="0" w:color="000000"/>
            </w:tcBorders>
            <w:shd w:val="clear" w:color="auto" w:fill="auto"/>
            <w:noWrap/>
            <w:vAlign w:val="bottom"/>
            <w:hideMark/>
          </w:tcPr>
          <w:p w14:paraId="0C5416BB" w14:textId="706D4A2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8B5EA" w14:textId="0241EA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78B67" w14:textId="457717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225,220.00 </w:t>
            </w:r>
          </w:p>
        </w:tc>
      </w:tr>
      <w:tr w:rsidR="00DF247F" w:rsidRPr="00DF247F" w14:paraId="66FE3DD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7949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C770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64AFA315" w14:textId="2409FEF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16,823.05 </w:t>
            </w:r>
          </w:p>
        </w:tc>
        <w:tc>
          <w:tcPr>
            <w:tcW w:w="958" w:type="pct"/>
            <w:tcBorders>
              <w:top w:val="nil"/>
              <w:left w:val="nil"/>
              <w:bottom w:val="single" w:sz="4" w:space="0" w:color="000000"/>
              <w:right w:val="single" w:sz="4" w:space="0" w:color="000000"/>
            </w:tcBorders>
            <w:shd w:val="clear" w:color="auto" w:fill="auto"/>
            <w:noWrap/>
            <w:vAlign w:val="bottom"/>
            <w:hideMark/>
          </w:tcPr>
          <w:p w14:paraId="41103E6A" w14:textId="2360355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73490" w14:textId="59C27A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839CE" w14:textId="507975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16,823.05 </w:t>
            </w:r>
          </w:p>
        </w:tc>
      </w:tr>
      <w:tr w:rsidR="00DF247F" w:rsidRPr="00DF247F" w14:paraId="51AF3B1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86A0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87C7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683BA69D" w14:textId="03855F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63,500.00 </w:t>
            </w:r>
          </w:p>
        </w:tc>
        <w:tc>
          <w:tcPr>
            <w:tcW w:w="958" w:type="pct"/>
            <w:tcBorders>
              <w:top w:val="nil"/>
              <w:left w:val="nil"/>
              <w:bottom w:val="single" w:sz="4" w:space="0" w:color="000000"/>
              <w:right w:val="single" w:sz="4" w:space="0" w:color="000000"/>
            </w:tcBorders>
            <w:shd w:val="clear" w:color="auto" w:fill="auto"/>
            <w:noWrap/>
            <w:vAlign w:val="bottom"/>
            <w:hideMark/>
          </w:tcPr>
          <w:p w14:paraId="5373B6AA" w14:textId="461FB8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38B9A" w14:textId="689327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F3F60" w14:textId="603042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63,500.00 </w:t>
            </w:r>
          </w:p>
        </w:tc>
      </w:tr>
      <w:tr w:rsidR="00DF247F" w:rsidRPr="00DF247F" w14:paraId="47F0CD5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9B1F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C88A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2B032C30" w14:textId="0320EF6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3C2E5C9" w14:textId="374DA6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61A46" w14:textId="2DB60B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AC97F" w14:textId="2BA671E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17,500.00 </w:t>
            </w:r>
          </w:p>
        </w:tc>
      </w:tr>
      <w:tr w:rsidR="00DF247F" w:rsidRPr="00DF247F" w14:paraId="5EAA199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2C2B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5028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226FE937" w14:textId="359D93B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367,800.00 </w:t>
            </w:r>
          </w:p>
        </w:tc>
        <w:tc>
          <w:tcPr>
            <w:tcW w:w="958" w:type="pct"/>
            <w:tcBorders>
              <w:top w:val="nil"/>
              <w:left w:val="nil"/>
              <w:bottom w:val="single" w:sz="4" w:space="0" w:color="000000"/>
              <w:right w:val="single" w:sz="4" w:space="0" w:color="000000"/>
            </w:tcBorders>
            <w:shd w:val="clear" w:color="auto" w:fill="auto"/>
            <w:noWrap/>
            <w:vAlign w:val="bottom"/>
            <w:hideMark/>
          </w:tcPr>
          <w:p w14:paraId="3A529E79" w14:textId="30C79F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66A57" w14:textId="7C9157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A520A" w14:textId="12C90F8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367,800.00 </w:t>
            </w:r>
          </w:p>
        </w:tc>
      </w:tr>
      <w:tr w:rsidR="00DF247F" w:rsidRPr="00DF247F" w14:paraId="0848034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43BB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3225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rotac Nuevo</w:t>
            </w:r>
          </w:p>
        </w:tc>
        <w:tc>
          <w:tcPr>
            <w:tcW w:w="1003" w:type="pct"/>
            <w:tcBorders>
              <w:top w:val="nil"/>
              <w:left w:val="nil"/>
              <w:bottom w:val="single" w:sz="4" w:space="0" w:color="000000"/>
              <w:right w:val="single" w:sz="4" w:space="0" w:color="000000"/>
            </w:tcBorders>
            <w:shd w:val="clear" w:color="auto" w:fill="auto"/>
            <w:noWrap/>
            <w:vAlign w:val="bottom"/>
            <w:hideMark/>
          </w:tcPr>
          <w:p w14:paraId="50981A33" w14:textId="78A0071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8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31E6C6" w14:textId="53A0E6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F285F" w14:textId="46C2A43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CBAD4" w14:textId="0A6174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86,000.00 </w:t>
            </w:r>
          </w:p>
        </w:tc>
      </w:tr>
      <w:tr w:rsidR="00DF247F" w:rsidRPr="00DF247F" w14:paraId="0A35132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361D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E1A4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1903CC99" w14:textId="617169A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99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CCCE24" w14:textId="4511D5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D1CA2" w14:textId="059CA98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05FB9" w14:textId="441BE2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996,000.00 </w:t>
            </w:r>
          </w:p>
        </w:tc>
      </w:tr>
      <w:tr w:rsidR="00DF247F" w:rsidRPr="00DF247F" w14:paraId="1801A89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B811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3968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tad</w:t>
            </w:r>
          </w:p>
        </w:tc>
        <w:tc>
          <w:tcPr>
            <w:tcW w:w="1003" w:type="pct"/>
            <w:tcBorders>
              <w:top w:val="nil"/>
              <w:left w:val="nil"/>
              <w:bottom w:val="single" w:sz="4" w:space="0" w:color="000000"/>
              <w:right w:val="single" w:sz="4" w:space="0" w:color="000000"/>
            </w:tcBorders>
            <w:shd w:val="clear" w:color="auto" w:fill="auto"/>
            <w:noWrap/>
            <w:vAlign w:val="bottom"/>
            <w:hideMark/>
          </w:tcPr>
          <w:p w14:paraId="3DB3D1ED" w14:textId="01867A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5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89532E" w14:textId="1770B85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8DCA2" w14:textId="5F9834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51348" w14:textId="77A339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51,000.00 </w:t>
            </w:r>
          </w:p>
        </w:tc>
      </w:tr>
      <w:tr w:rsidR="00DF247F" w:rsidRPr="00DF247F" w14:paraId="69CE964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D976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514A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ingawan</w:t>
            </w:r>
          </w:p>
        </w:tc>
        <w:tc>
          <w:tcPr>
            <w:tcW w:w="1003" w:type="pct"/>
            <w:tcBorders>
              <w:top w:val="nil"/>
              <w:left w:val="nil"/>
              <w:bottom w:val="single" w:sz="4" w:space="0" w:color="000000"/>
              <w:right w:val="single" w:sz="4" w:space="0" w:color="000000"/>
            </w:tcBorders>
            <w:shd w:val="clear" w:color="auto" w:fill="auto"/>
            <w:noWrap/>
            <w:vAlign w:val="bottom"/>
            <w:hideMark/>
          </w:tcPr>
          <w:p w14:paraId="7A45BE74" w14:textId="13B03B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4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A8510A" w14:textId="007F848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9D1DD" w14:textId="7952FC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4CDF9" w14:textId="150584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46,000.00 </w:t>
            </w:r>
          </w:p>
        </w:tc>
      </w:tr>
      <w:tr w:rsidR="00DF247F" w:rsidRPr="00DF247F" w14:paraId="19A07E0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742C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9E69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08F48CE" w14:textId="486CCA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1,213.92 </w:t>
            </w:r>
          </w:p>
        </w:tc>
        <w:tc>
          <w:tcPr>
            <w:tcW w:w="958" w:type="pct"/>
            <w:tcBorders>
              <w:top w:val="nil"/>
              <w:left w:val="nil"/>
              <w:bottom w:val="single" w:sz="4" w:space="0" w:color="000000"/>
              <w:right w:val="single" w:sz="4" w:space="0" w:color="000000"/>
            </w:tcBorders>
            <w:shd w:val="clear" w:color="auto" w:fill="auto"/>
            <w:noWrap/>
            <w:vAlign w:val="bottom"/>
            <w:hideMark/>
          </w:tcPr>
          <w:p w14:paraId="53E8D18A" w14:textId="2CC804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B78A5" w14:textId="1D1C2E6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01FCB" w14:textId="4F4287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1,213.92 </w:t>
            </w:r>
          </w:p>
        </w:tc>
      </w:tr>
      <w:tr w:rsidR="00DF247F" w:rsidRPr="00DF247F" w14:paraId="779F6D8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F666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8361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0B9EE9F1" w14:textId="06A1881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272,633.55 </w:t>
            </w:r>
          </w:p>
        </w:tc>
        <w:tc>
          <w:tcPr>
            <w:tcW w:w="958" w:type="pct"/>
            <w:tcBorders>
              <w:top w:val="nil"/>
              <w:left w:val="nil"/>
              <w:bottom w:val="single" w:sz="4" w:space="0" w:color="000000"/>
              <w:right w:val="single" w:sz="4" w:space="0" w:color="000000"/>
            </w:tcBorders>
            <w:shd w:val="clear" w:color="auto" w:fill="auto"/>
            <w:noWrap/>
            <w:vAlign w:val="bottom"/>
            <w:hideMark/>
          </w:tcPr>
          <w:p w14:paraId="6A818C21" w14:textId="2ABA07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9B611" w14:textId="62E79BB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A691D" w14:textId="2AE2DC5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272,633.55 </w:t>
            </w:r>
          </w:p>
        </w:tc>
      </w:tr>
      <w:tr w:rsidR="00DF247F" w:rsidRPr="00DF247F" w14:paraId="35C479A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AA94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77C770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7CEF6C3B" w14:textId="5A2F3C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08181D3B" w14:textId="571FB5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61569" w14:textId="1AC77F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020BA" w14:textId="6FBFFC6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93,200.00 </w:t>
            </w:r>
          </w:p>
        </w:tc>
      </w:tr>
      <w:tr w:rsidR="00DF247F" w:rsidRPr="00DF247F" w14:paraId="72D86F4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AEB4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1022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EDD23BB" w14:textId="7F6E5C3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848,740.00 </w:t>
            </w:r>
          </w:p>
        </w:tc>
        <w:tc>
          <w:tcPr>
            <w:tcW w:w="958" w:type="pct"/>
            <w:tcBorders>
              <w:top w:val="nil"/>
              <w:left w:val="nil"/>
              <w:bottom w:val="single" w:sz="4" w:space="0" w:color="000000"/>
              <w:right w:val="single" w:sz="4" w:space="0" w:color="000000"/>
            </w:tcBorders>
            <w:shd w:val="clear" w:color="auto" w:fill="auto"/>
            <w:noWrap/>
            <w:vAlign w:val="bottom"/>
            <w:hideMark/>
          </w:tcPr>
          <w:p w14:paraId="64B09D5D" w14:textId="6E0C91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91F038" w14:textId="510196A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982B8" w14:textId="7C216C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898,740.00 </w:t>
            </w:r>
          </w:p>
        </w:tc>
      </w:tr>
      <w:tr w:rsidR="00DF247F" w:rsidRPr="00DF247F" w14:paraId="206FA6D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318D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BF22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67958F1E" w14:textId="69944EF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6FA060A4" w14:textId="197D07E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85F3F" w14:textId="305CEB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AF4D7" w14:textId="2C4EAB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97,500.00 </w:t>
            </w:r>
          </w:p>
        </w:tc>
      </w:tr>
      <w:tr w:rsidR="00DF247F" w:rsidRPr="00DF247F" w14:paraId="600F00F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F30B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C83F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72BF9071" w14:textId="38A8BBD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55,080.00 </w:t>
            </w:r>
          </w:p>
        </w:tc>
        <w:tc>
          <w:tcPr>
            <w:tcW w:w="958" w:type="pct"/>
            <w:tcBorders>
              <w:top w:val="nil"/>
              <w:left w:val="nil"/>
              <w:bottom w:val="single" w:sz="4" w:space="0" w:color="000000"/>
              <w:right w:val="single" w:sz="4" w:space="0" w:color="000000"/>
            </w:tcBorders>
            <w:shd w:val="clear" w:color="auto" w:fill="auto"/>
            <w:noWrap/>
            <w:vAlign w:val="bottom"/>
            <w:hideMark/>
          </w:tcPr>
          <w:p w14:paraId="3A15269A" w14:textId="59DA64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6BCFB" w14:textId="64CEFBB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CDD9F" w14:textId="323BAEF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55,080.00 </w:t>
            </w:r>
          </w:p>
        </w:tc>
      </w:tr>
      <w:tr w:rsidR="00DF247F" w:rsidRPr="00DF247F" w14:paraId="46B7256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3F1C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EF2B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27319897" w14:textId="5D2CA1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55,500.00 </w:t>
            </w:r>
          </w:p>
        </w:tc>
        <w:tc>
          <w:tcPr>
            <w:tcW w:w="958" w:type="pct"/>
            <w:tcBorders>
              <w:top w:val="nil"/>
              <w:left w:val="nil"/>
              <w:bottom w:val="single" w:sz="4" w:space="0" w:color="000000"/>
              <w:right w:val="single" w:sz="4" w:space="0" w:color="000000"/>
            </w:tcBorders>
            <w:shd w:val="clear" w:color="auto" w:fill="auto"/>
            <w:noWrap/>
            <w:vAlign w:val="bottom"/>
            <w:hideMark/>
          </w:tcPr>
          <w:p w14:paraId="34B7B159" w14:textId="1153C16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B6AAB" w14:textId="52730B7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7D299" w14:textId="7FF7514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55,500.00 </w:t>
            </w:r>
          </w:p>
        </w:tc>
      </w:tr>
      <w:tr w:rsidR="00DF247F" w:rsidRPr="00DF247F" w14:paraId="70B1299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3AB5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2677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19F898DA" w14:textId="3CFA49C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10C9B64" w14:textId="1762258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22E03" w14:textId="4BA7C1E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BE51B" w14:textId="085A2C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31,800.00 </w:t>
            </w:r>
          </w:p>
        </w:tc>
      </w:tr>
      <w:tr w:rsidR="00DF247F" w:rsidRPr="00DF247F" w14:paraId="1E586B7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5EF4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889A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18948004" w14:textId="4BE457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1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FFD879" w14:textId="2D10F4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04437" w14:textId="30BBDC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5DCE7" w14:textId="1F48D4B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13,000.00 </w:t>
            </w:r>
          </w:p>
        </w:tc>
      </w:tr>
      <w:tr w:rsidR="00DF247F" w:rsidRPr="00DF247F" w14:paraId="63804B9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FEDD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3B4F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20710347" w14:textId="1BDE32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91,860.00 </w:t>
            </w:r>
          </w:p>
        </w:tc>
        <w:tc>
          <w:tcPr>
            <w:tcW w:w="958" w:type="pct"/>
            <w:tcBorders>
              <w:top w:val="nil"/>
              <w:left w:val="nil"/>
              <w:bottom w:val="single" w:sz="4" w:space="0" w:color="000000"/>
              <w:right w:val="single" w:sz="4" w:space="0" w:color="000000"/>
            </w:tcBorders>
            <w:shd w:val="clear" w:color="auto" w:fill="auto"/>
            <w:noWrap/>
            <w:vAlign w:val="bottom"/>
            <w:hideMark/>
          </w:tcPr>
          <w:p w14:paraId="2A977517" w14:textId="265F91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3BE79" w14:textId="70781D9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EF23F" w14:textId="5E7C93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91,860.00 </w:t>
            </w:r>
          </w:p>
        </w:tc>
      </w:tr>
      <w:tr w:rsidR="00DF247F" w:rsidRPr="00DF247F" w14:paraId="4B79306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1BDC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A127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E27E21" w14:textId="6EE8784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617,640.98 </w:t>
            </w:r>
          </w:p>
        </w:tc>
        <w:tc>
          <w:tcPr>
            <w:tcW w:w="958" w:type="pct"/>
            <w:tcBorders>
              <w:top w:val="nil"/>
              <w:left w:val="nil"/>
              <w:bottom w:val="single" w:sz="4" w:space="0" w:color="000000"/>
              <w:right w:val="single" w:sz="4" w:space="0" w:color="000000"/>
            </w:tcBorders>
            <w:shd w:val="clear" w:color="auto" w:fill="auto"/>
            <w:noWrap/>
            <w:vAlign w:val="bottom"/>
            <w:hideMark/>
          </w:tcPr>
          <w:p w14:paraId="000D5BE2" w14:textId="131827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AA0CE" w14:textId="7FB65F5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7BF0D" w14:textId="682CA04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617,640.98 </w:t>
            </w:r>
          </w:p>
        </w:tc>
      </w:tr>
      <w:tr w:rsidR="00DF247F" w:rsidRPr="00DF247F" w14:paraId="76BF379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2179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EC1B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14AB1BA6" w14:textId="3AB2BA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77,837.20 </w:t>
            </w:r>
          </w:p>
        </w:tc>
        <w:tc>
          <w:tcPr>
            <w:tcW w:w="958" w:type="pct"/>
            <w:tcBorders>
              <w:top w:val="nil"/>
              <w:left w:val="nil"/>
              <w:bottom w:val="single" w:sz="4" w:space="0" w:color="000000"/>
              <w:right w:val="single" w:sz="4" w:space="0" w:color="000000"/>
            </w:tcBorders>
            <w:shd w:val="clear" w:color="auto" w:fill="auto"/>
            <w:noWrap/>
            <w:vAlign w:val="bottom"/>
            <w:hideMark/>
          </w:tcPr>
          <w:p w14:paraId="03506B54" w14:textId="668BC9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47,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321596" w14:textId="0AE7082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2EB71" w14:textId="5700E1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924,837.20 </w:t>
            </w:r>
          </w:p>
        </w:tc>
      </w:tr>
      <w:tr w:rsidR="00DF247F" w:rsidRPr="00DF247F" w14:paraId="6144AC0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5CC6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FEFD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32E23766" w14:textId="1DF7DC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83,510.00 </w:t>
            </w:r>
          </w:p>
        </w:tc>
        <w:tc>
          <w:tcPr>
            <w:tcW w:w="958" w:type="pct"/>
            <w:tcBorders>
              <w:top w:val="nil"/>
              <w:left w:val="nil"/>
              <w:bottom w:val="single" w:sz="4" w:space="0" w:color="000000"/>
              <w:right w:val="single" w:sz="4" w:space="0" w:color="000000"/>
            </w:tcBorders>
            <w:shd w:val="clear" w:color="auto" w:fill="auto"/>
            <w:noWrap/>
            <w:vAlign w:val="bottom"/>
            <w:hideMark/>
          </w:tcPr>
          <w:p w14:paraId="2B74016C" w14:textId="31C8BC2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75D02" w14:textId="1F26B6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7E839" w14:textId="7BF6118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83,510.00 </w:t>
            </w:r>
          </w:p>
        </w:tc>
      </w:tr>
      <w:tr w:rsidR="00DF247F" w:rsidRPr="00DF247F" w14:paraId="2A66AE4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8297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A7D8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139FC8EB" w14:textId="258D111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69,530.00 </w:t>
            </w:r>
          </w:p>
        </w:tc>
        <w:tc>
          <w:tcPr>
            <w:tcW w:w="958" w:type="pct"/>
            <w:tcBorders>
              <w:top w:val="nil"/>
              <w:left w:val="nil"/>
              <w:bottom w:val="single" w:sz="4" w:space="0" w:color="000000"/>
              <w:right w:val="single" w:sz="4" w:space="0" w:color="000000"/>
            </w:tcBorders>
            <w:shd w:val="clear" w:color="auto" w:fill="auto"/>
            <w:noWrap/>
            <w:vAlign w:val="bottom"/>
            <w:hideMark/>
          </w:tcPr>
          <w:p w14:paraId="73EB9D69" w14:textId="33EEAA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2AE45" w14:textId="0CA3D1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460E9" w14:textId="335810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69,530.00 </w:t>
            </w:r>
          </w:p>
        </w:tc>
      </w:tr>
      <w:tr w:rsidR="00DF247F" w:rsidRPr="00DF247F" w14:paraId="75B6269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989C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76DE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6CF05C95" w14:textId="144B45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1CB158" w14:textId="60D4226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CC687D" w14:textId="4668A47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17659" w14:textId="6BA778B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74,000.00 </w:t>
            </w:r>
          </w:p>
        </w:tc>
      </w:tr>
      <w:tr w:rsidR="00DF247F" w:rsidRPr="00DF247F" w14:paraId="68351FF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3957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B01C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4F400490" w14:textId="49EAAA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129,796.00 </w:t>
            </w:r>
          </w:p>
        </w:tc>
        <w:tc>
          <w:tcPr>
            <w:tcW w:w="958" w:type="pct"/>
            <w:tcBorders>
              <w:top w:val="nil"/>
              <w:left w:val="nil"/>
              <w:bottom w:val="single" w:sz="4" w:space="0" w:color="000000"/>
              <w:right w:val="single" w:sz="4" w:space="0" w:color="000000"/>
            </w:tcBorders>
            <w:shd w:val="clear" w:color="auto" w:fill="auto"/>
            <w:noWrap/>
            <w:vAlign w:val="bottom"/>
            <w:hideMark/>
          </w:tcPr>
          <w:p w14:paraId="65FBD6E9" w14:textId="695975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0973E" w14:textId="076FD7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6DCE5" w14:textId="33774EE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129,796.00 </w:t>
            </w:r>
          </w:p>
        </w:tc>
      </w:tr>
      <w:tr w:rsidR="00DF247F" w:rsidRPr="00DF247F" w14:paraId="7BFC3B1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7703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7C32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3D4636E3" w14:textId="263D24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79,320.00 </w:t>
            </w:r>
          </w:p>
        </w:tc>
        <w:tc>
          <w:tcPr>
            <w:tcW w:w="958" w:type="pct"/>
            <w:tcBorders>
              <w:top w:val="nil"/>
              <w:left w:val="nil"/>
              <w:bottom w:val="single" w:sz="4" w:space="0" w:color="000000"/>
              <w:right w:val="single" w:sz="4" w:space="0" w:color="000000"/>
            </w:tcBorders>
            <w:shd w:val="clear" w:color="auto" w:fill="auto"/>
            <w:noWrap/>
            <w:vAlign w:val="bottom"/>
            <w:hideMark/>
          </w:tcPr>
          <w:p w14:paraId="49B47137" w14:textId="7054CCB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82126" w14:textId="38184E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C844B" w14:textId="3F01CE8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79,320.00 </w:t>
            </w:r>
          </w:p>
        </w:tc>
      </w:tr>
      <w:tr w:rsidR="00DF247F" w:rsidRPr="00DF247F" w14:paraId="18AF1ED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4A9C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1A32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17FC54E0" w14:textId="3E6AAF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433,599.44 </w:t>
            </w:r>
          </w:p>
        </w:tc>
        <w:tc>
          <w:tcPr>
            <w:tcW w:w="958" w:type="pct"/>
            <w:tcBorders>
              <w:top w:val="nil"/>
              <w:left w:val="nil"/>
              <w:bottom w:val="single" w:sz="4" w:space="0" w:color="000000"/>
              <w:right w:val="single" w:sz="4" w:space="0" w:color="000000"/>
            </w:tcBorders>
            <w:shd w:val="clear" w:color="auto" w:fill="auto"/>
            <w:noWrap/>
            <w:vAlign w:val="bottom"/>
            <w:hideMark/>
          </w:tcPr>
          <w:p w14:paraId="4650E313" w14:textId="07A5F5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4379B" w14:textId="13C5858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5F7C6" w14:textId="6EF4F4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433,599.44 </w:t>
            </w:r>
          </w:p>
        </w:tc>
      </w:tr>
      <w:tr w:rsidR="00DF247F" w:rsidRPr="00DF247F" w14:paraId="1210616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E71D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1781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04887B99" w14:textId="46E73C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56,760.00 </w:t>
            </w:r>
          </w:p>
        </w:tc>
        <w:tc>
          <w:tcPr>
            <w:tcW w:w="958" w:type="pct"/>
            <w:tcBorders>
              <w:top w:val="nil"/>
              <w:left w:val="nil"/>
              <w:bottom w:val="single" w:sz="4" w:space="0" w:color="000000"/>
              <w:right w:val="single" w:sz="4" w:space="0" w:color="000000"/>
            </w:tcBorders>
            <w:shd w:val="clear" w:color="auto" w:fill="auto"/>
            <w:noWrap/>
            <w:vAlign w:val="bottom"/>
            <w:hideMark/>
          </w:tcPr>
          <w:p w14:paraId="02FA5861" w14:textId="0DDAF3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D32C4" w14:textId="1C50AAB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16584" w14:textId="36FCE2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56,760.00 </w:t>
            </w:r>
          </w:p>
        </w:tc>
      </w:tr>
      <w:tr w:rsidR="00DF247F" w:rsidRPr="00DF247F" w14:paraId="7444550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58E3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D15F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359F891B" w14:textId="443B48A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84,956.07 </w:t>
            </w:r>
          </w:p>
        </w:tc>
        <w:tc>
          <w:tcPr>
            <w:tcW w:w="958" w:type="pct"/>
            <w:tcBorders>
              <w:top w:val="nil"/>
              <w:left w:val="nil"/>
              <w:bottom w:val="single" w:sz="4" w:space="0" w:color="000000"/>
              <w:right w:val="single" w:sz="4" w:space="0" w:color="000000"/>
            </w:tcBorders>
            <w:shd w:val="clear" w:color="auto" w:fill="auto"/>
            <w:noWrap/>
            <w:vAlign w:val="bottom"/>
            <w:hideMark/>
          </w:tcPr>
          <w:p w14:paraId="445BA062" w14:textId="25F813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4A5B3" w14:textId="06BF4A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56C31" w14:textId="58394EE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84,956.07 </w:t>
            </w:r>
          </w:p>
        </w:tc>
      </w:tr>
      <w:tr w:rsidR="00DF247F" w:rsidRPr="00DF247F" w14:paraId="02BA964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028A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50AA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65967D1C" w14:textId="7A279F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98,730.00 </w:t>
            </w:r>
          </w:p>
        </w:tc>
        <w:tc>
          <w:tcPr>
            <w:tcW w:w="958" w:type="pct"/>
            <w:tcBorders>
              <w:top w:val="nil"/>
              <w:left w:val="nil"/>
              <w:bottom w:val="single" w:sz="4" w:space="0" w:color="000000"/>
              <w:right w:val="single" w:sz="4" w:space="0" w:color="000000"/>
            </w:tcBorders>
            <w:shd w:val="clear" w:color="auto" w:fill="auto"/>
            <w:noWrap/>
            <w:vAlign w:val="bottom"/>
            <w:hideMark/>
          </w:tcPr>
          <w:p w14:paraId="594A9035" w14:textId="569E70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8B36D2" w14:textId="30EEB35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2C98B" w14:textId="3152908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98,730.00 </w:t>
            </w:r>
          </w:p>
        </w:tc>
      </w:tr>
      <w:tr w:rsidR="00DF247F" w:rsidRPr="00DF247F" w14:paraId="50B89D9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36E1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35BD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1826749D" w14:textId="524862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64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545F0A" w14:textId="68690C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CEB85B" w14:textId="7576BD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35DF7" w14:textId="6F33282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646,000.00 </w:t>
            </w:r>
          </w:p>
        </w:tc>
      </w:tr>
      <w:tr w:rsidR="00DF247F" w:rsidRPr="00DF247F" w14:paraId="7023ED9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2103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57CA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via</w:t>
            </w:r>
          </w:p>
        </w:tc>
        <w:tc>
          <w:tcPr>
            <w:tcW w:w="1003" w:type="pct"/>
            <w:tcBorders>
              <w:top w:val="nil"/>
              <w:left w:val="nil"/>
              <w:bottom w:val="single" w:sz="4" w:space="0" w:color="000000"/>
              <w:right w:val="single" w:sz="4" w:space="0" w:color="000000"/>
            </w:tcBorders>
            <w:shd w:val="clear" w:color="auto" w:fill="auto"/>
            <w:noWrap/>
            <w:vAlign w:val="bottom"/>
            <w:hideMark/>
          </w:tcPr>
          <w:p w14:paraId="427AF41F" w14:textId="076155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F4159E" w14:textId="7235EF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E0566" w14:textId="250983E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1D9F9" w14:textId="1F20791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0,000.00 </w:t>
            </w:r>
          </w:p>
        </w:tc>
      </w:tr>
      <w:tr w:rsidR="00DF247F" w:rsidRPr="00DF247F" w14:paraId="717BF10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F1AC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39C5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1DE0763E" w14:textId="6592BDE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43,770.00 </w:t>
            </w:r>
          </w:p>
        </w:tc>
        <w:tc>
          <w:tcPr>
            <w:tcW w:w="958" w:type="pct"/>
            <w:tcBorders>
              <w:top w:val="nil"/>
              <w:left w:val="nil"/>
              <w:bottom w:val="single" w:sz="4" w:space="0" w:color="000000"/>
              <w:right w:val="single" w:sz="4" w:space="0" w:color="000000"/>
            </w:tcBorders>
            <w:shd w:val="clear" w:color="auto" w:fill="auto"/>
            <w:noWrap/>
            <w:vAlign w:val="bottom"/>
            <w:hideMark/>
          </w:tcPr>
          <w:p w14:paraId="4724DF72" w14:textId="1AAEC0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CF7B8" w14:textId="170220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84FD8" w14:textId="7C442C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43,770.00 </w:t>
            </w:r>
          </w:p>
        </w:tc>
      </w:tr>
      <w:tr w:rsidR="00DF247F" w:rsidRPr="00DF247F" w14:paraId="7CF501B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97D8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210B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7E391B4B" w14:textId="196554C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5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D8F704" w14:textId="7D9A6A0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94E82" w14:textId="603E5F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5CD62" w14:textId="33E4B17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598,000.00 </w:t>
            </w:r>
          </w:p>
        </w:tc>
      </w:tr>
      <w:tr w:rsidR="00DF247F" w:rsidRPr="00DF247F" w14:paraId="18AD7E8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EBC0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FC1B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5F066DC7" w14:textId="07167B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59,575.00 </w:t>
            </w:r>
          </w:p>
        </w:tc>
        <w:tc>
          <w:tcPr>
            <w:tcW w:w="958" w:type="pct"/>
            <w:tcBorders>
              <w:top w:val="nil"/>
              <w:left w:val="nil"/>
              <w:bottom w:val="single" w:sz="4" w:space="0" w:color="000000"/>
              <w:right w:val="single" w:sz="4" w:space="0" w:color="000000"/>
            </w:tcBorders>
            <w:shd w:val="clear" w:color="auto" w:fill="auto"/>
            <w:noWrap/>
            <w:vAlign w:val="bottom"/>
            <w:hideMark/>
          </w:tcPr>
          <w:p w14:paraId="14AE5A44" w14:textId="301498B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9968D" w14:textId="1DAF636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193BC" w14:textId="0CF379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59,575.00 </w:t>
            </w:r>
          </w:p>
        </w:tc>
      </w:tr>
      <w:tr w:rsidR="00DF247F" w:rsidRPr="00DF247F" w14:paraId="12A1649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B8B7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1EAD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521BCE37" w14:textId="57D4DA9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35,500.00 </w:t>
            </w:r>
          </w:p>
        </w:tc>
        <w:tc>
          <w:tcPr>
            <w:tcW w:w="958" w:type="pct"/>
            <w:tcBorders>
              <w:top w:val="nil"/>
              <w:left w:val="nil"/>
              <w:bottom w:val="single" w:sz="4" w:space="0" w:color="000000"/>
              <w:right w:val="single" w:sz="4" w:space="0" w:color="000000"/>
            </w:tcBorders>
            <w:shd w:val="clear" w:color="auto" w:fill="auto"/>
            <w:noWrap/>
            <w:vAlign w:val="bottom"/>
            <w:hideMark/>
          </w:tcPr>
          <w:p w14:paraId="0FC2FB16" w14:textId="453592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72C12" w14:textId="35A65C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28767" w14:textId="5479F6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35,500.00 </w:t>
            </w:r>
          </w:p>
        </w:tc>
      </w:tr>
      <w:tr w:rsidR="00DF247F" w:rsidRPr="00DF247F" w14:paraId="4885B60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CDD7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89AD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689BD18" w14:textId="11EC639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17,502.00 </w:t>
            </w:r>
          </w:p>
        </w:tc>
        <w:tc>
          <w:tcPr>
            <w:tcW w:w="958" w:type="pct"/>
            <w:tcBorders>
              <w:top w:val="nil"/>
              <w:left w:val="nil"/>
              <w:bottom w:val="single" w:sz="4" w:space="0" w:color="000000"/>
              <w:right w:val="single" w:sz="4" w:space="0" w:color="000000"/>
            </w:tcBorders>
            <w:shd w:val="clear" w:color="auto" w:fill="auto"/>
            <w:noWrap/>
            <w:vAlign w:val="bottom"/>
            <w:hideMark/>
          </w:tcPr>
          <w:p w14:paraId="3D280D06" w14:textId="2A6375F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867B6" w14:textId="6C62D77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F845D" w14:textId="31ED92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17,502.00 </w:t>
            </w:r>
          </w:p>
        </w:tc>
      </w:tr>
      <w:tr w:rsidR="00DF247F" w:rsidRPr="00DF247F" w14:paraId="653DE24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621D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DC88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3AB34B3F" w14:textId="47C0A7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142,405.00 </w:t>
            </w:r>
          </w:p>
        </w:tc>
        <w:tc>
          <w:tcPr>
            <w:tcW w:w="958" w:type="pct"/>
            <w:tcBorders>
              <w:top w:val="nil"/>
              <w:left w:val="nil"/>
              <w:bottom w:val="single" w:sz="4" w:space="0" w:color="000000"/>
              <w:right w:val="single" w:sz="4" w:space="0" w:color="000000"/>
            </w:tcBorders>
            <w:shd w:val="clear" w:color="auto" w:fill="auto"/>
            <w:noWrap/>
            <w:vAlign w:val="bottom"/>
            <w:hideMark/>
          </w:tcPr>
          <w:p w14:paraId="0B5A860F" w14:textId="54DE93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59C95" w14:textId="46ECC2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4BD45" w14:textId="094B384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142,405.00 </w:t>
            </w:r>
          </w:p>
        </w:tc>
      </w:tr>
      <w:tr w:rsidR="00DF247F" w:rsidRPr="00DF247F" w14:paraId="311D63D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F5C7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B3FC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0E3AD3D8" w14:textId="151919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2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DDC670" w14:textId="20EF630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2564F" w14:textId="13EAF91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5E134" w14:textId="7826D9D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21,000.00 </w:t>
            </w:r>
          </w:p>
        </w:tc>
      </w:tr>
      <w:tr w:rsidR="00DF247F" w:rsidRPr="00DF247F" w14:paraId="66FF3A7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B90F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5ECA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6D9401ED" w14:textId="136D8F2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02,440.00 </w:t>
            </w:r>
          </w:p>
        </w:tc>
        <w:tc>
          <w:tcPr>
            <w:tcW w:w="958" w:type="pct"/>
            <w:tcBorders>
              <w:top w:val="nil"/>
              <w:left w:val="nil"/>
              <w:bottom w:val="single" w:sz="4" w:space="0" w:color="000000"/>
              <w:right w:val="single" w:sz="4" w:space="0" w:color="000000"/>
            </w:tcBorders>
            <w:shd w:val="clear" w:color="auto" w:fill="auto"/>
            <w:noWrap/>
            <w:vAlign w:val="bottom"/>
            <w:hideMark/>
          </w:tcPr>
          <w:p w14:paraId="621AE3B2" w14:textId="6A686C5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E1495" w14:textId="2D2E270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867B5" w14:textId="1115B4B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02,440.00 </w:t>
            </w:r>
          </w:p>
        </w:tc>
      </w:tr>
      <w:tr w:rsidR="00DF247F" w:rsidRPr="00DF247F" w14:paraId="7884B71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3759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249A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2B80E09E" w14:textId="33F6A72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7,100.00 </w:t>
            </w:r>
          </w:p>
        </w:tc>
        <w:tc>
          <w:tcPr>
            <w:tcW w:w="958" w:type="pct"/>
            <w:tcBorders>
              <w:top w:val="nil"/>
              <w:left w:val="nil"/>
              <w:bottom w:val="single" w:sz="4" w:space="0" w:color="000000"/>
              <w:right w:val="single" w:sz="4" w:space="0" w:color="000000"/>
            </w:tcBorders>
            <w:shd w:val="clear" w:color="auto" w:fill="auto"/>
            <w:noWrap/>
            <w:vAlign w:val="bottom"/>
            <w:hideMark/>
          </w:tcPr>
          <w:p w14:paraId="0A35C96B" w14:textId="7906B6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CD44E" w14:textId="11D3C5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98448" w14:textId="0C1D0F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7,100.00 </w:t>
            </w:r>
          </w:p>
        </w:tc>
      </w:tr>
      <w:tr w:rsidR="00DF247F" w:rsidRPr="00DF247F" w14:paraId="534995C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0CDC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38F8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37F62362" w14:textId="58C58A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35,880.00 </w:t>
            </w:r>
          </w:p>
        </w:tc>
        <w:tc>
          <w:tcPr>
            <w:tcW w:w="958" w:type="pct"/>
            <w:tcBorders>
              <w:top w:val="nil"/>
              <w:left w:val="nil"/>
              <w:bottom w:val="single" w:sz="4" w:space="0" w:color="000000"/>
              <w:right w:val="single" w:sz="4" w:space="0" w:color="000000"/>
            </w:tcBorders>
            <w:shd w:val="clear" w:color="auto" w:fill="auto"/>
            <w:noWrap/>
            <w:vAlign w:val="bottom"/>
            <w:hideMark/>
          </w:tcPr>
          <w:p w14:paraId="78B82B4F" w14:textId="5B4122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270A8" w14:textId="79C2A32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8B9B7" w14:textId="3E288E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35,880.00 </w:t>
            </w:r>
          </w:p>
        </w:tc>
      </w:tr>
      <w:tr w:rsidR="00DF247F" w:rsidRPr="00DF247F" w14:paraId="27A30AF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37CC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7EDA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Zarraga</w:t>
            </w:r>
          </w:p>
        </w:tc>
        <w:tc>
          <w:tcPr>
            <w:tcW w:w="1003" w:type="pct"/>
            <w:tcBorders>
              <w:top w:val="nil"/>
              <w:left w:val="nil"/>
              <w:bottom w:val="single" w:sz="4" w:space="0" w:color="000000"/>
              <w:right w:val="single" w:sz="4" w:space="0" w:color="000000"/>
            </w:tcBorders>
            <w:shd w:val="clear" w:color="auto" w:fill="auto"/>
            <w:noWrap/>
            <w:vAlign w:val="bottom"/>
            <w:hideMark/>
          </w:tcPr>
          <w:p w14:paraId="67C54BC7" w14:textId="0BF705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F8F3E7" w14:textId="727933C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199E4" w14:textId="6E9CBFA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9A9C7" w14:textId="4D67B94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5,000.00 </w:t>
            </w:r>
          </w:p>
        </w:tc>
      </w:tr>
      <w:tr w:rsidR="00DF247F" w:rsidRPr="00DF247F" w14:paraId="773C9BAE"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961A1"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8532F88" w14:textId="6D19EDC6"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5,299,31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2A5370A4" w14:textId="06382E4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E14FD59" w14:textId="18DFFF8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481AE4" w14:textId="12FBC9A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5,299,316.82 </w:t>
            </w:r>
          </w:p>
        </w:tc>
      </w:tr>
      <w:tr w:rsidR="00DF247F" w:rsidRPr="00DF247F" w14:paraId="61E535D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D4FE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F4E2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1744E92F" w14:textId="3E4401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B27575"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5E50EAFC"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6153AB73" w14:textId="3774979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00,000.00 </w:t>
            </w:r>
          </w:p>
        </w:tc>
      </w:tr>
      <w:tr w:rsidR="00DF247F" w:rsidRPr="00DF247F" w14:paraId="6AF50F2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E610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C212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C1B5EE" w14:textId="1761E3D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090,647.72 </w:t>
            </w:r>
          </w:p>
        </w:tc>
        <w:tc>
          <w:tcPr>
            <w:tcW w:w="958" w:type="pct"/>
            <w:tcBorders>
              <w:top w:val="nil"/>
              <w:left w:val="nil"/>
              <w:bottom w:val="single" w:sz="4" w:space="0" w:color="000000"/>
              <w:right w:val="single" w:sz="4" w:space="0" w:color="000000"/>
            </w:tcBorders>
            <w:shd w:val="clear" w:color="auto" w:fill="auto"/>
            <w:noWrap/>
            <w:vAlign w:val="bottom"/>
            <w:hideMark/>
          </w:tcPr>
          <w:p w14:paraId="616D4B98" w14:textId="276A07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9E1C8" w14:textId="72C60D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78E25" w14:textId="24D18E6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090,647.72 </w:t>
            </w:r>
          </w:p>
        </w:tc>
      </w:tr>
      <w:tr w:rsidR="00DF247F" w:rsidRPr="00DF247F" w14:paraId="613445D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2888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D9D8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A0499C" w14:textId="7EA27CD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72,760.00 </w:t>
            </w:r>
          </w:p>
        </w:tc>
        <w:tc>
          <w:tcPr>
            <w:tcW w:w="958" w:type="pct"/>
            <w:tcBorders>
              <w:top w:val="nil"/>
              <w:left w:val="nil"/>
              <w:bottom w:val="single" w:sz="4" w:space="0" w:color="000000"/>
              <w:right w:val="single" w:sz="4" w:space="0" w:color="000000"/>
            </w:tcBorders>
            <w:shd w:val="clear" w:color="auto" w:fill="auto"/>
            <w:noWrap/>
            <w:vAlign w:val="bottom"/>
            <w:hideMark/>
          </w:tcPr>
          <w:p w14:paraId="1B34C728" w14:textId="6F1DA50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90912" w14:textId="151085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DD295" w14:textId="4A64123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72,760.00 </w:t>
            </w:r>
          </w:p>
        </w:tc>
      </w:tr>
      <w:tr w:rsidR="00DF247F" w:rsidRPr="00DF247F" w14:paraId="104CB2B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82D4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E1DB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1CE7BBCC" w14:textId="0C78C7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011C3650" w14:textId="5F22FD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5C4D31" w14:textId="5C736ED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A1823" w14:textId="6505F17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33,960.00 </w:t>
            </w:r>
          </w:p>
        </w:tc>
      </w:tr>
      <w:tr w:rsidR="00DF247F" w:rsidRPr="00DF247F" w14:paraId="5502D8E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02CC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34CF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555B659C" w14:textId="7AC434E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2E55E405" w14:textId="7509DDB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95F32" w14:textId="28693A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5D0A9" w14:textId="2F683A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7,097.00 </w:t>
            </w:r>
          </w:p>
        </w:tc>
      </w:tr>
      <w:tr w:rsidR="00DF247F" w:rsidRPr="00DF247F" w14:paraId="172777F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728B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30EA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2C856898" w14:textId="13CEA8B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bottom"/>
            <w:hideMark/>
          </w:tcPr>
          <w:p w14:paraId="150A5FD8" w14:textId="0BE417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BA607" w14:textId="2545B1C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D3C1A" w14:textId="751A05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19,920.00 </w:t>
            </w:r>
          </w:p>
        </w:tc>
      </w:tr>
      <w:tr w:rsidR="00DF247F" w:rsidRPr="00DF247F" w14:paraId="2A767BA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1A28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6166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150627B7" w14:textId="4D1130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282E573F" w14:textId="135A3D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5D578" w14:textId="62786C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B1E4E" w14:textId="5BCC93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2,036.10 </w:t>
            </w:r>
          </w:p>
        </w:tc>
      </w:tr>
      <w:tr w:rsidR="00DF247F" w:rsidRPr="00DF247F" w14:paraId="0A239D5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20C3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C227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BD38381" w14:textId="634773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3C68B5E5" w14:textId="09B734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6D75A" w14:textId="46D5E18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06446" w14:textId="3C8643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51,817.50 </w:t>
            </w:r>
          </w:p>
        </w:tc>
      </w:tr>
      <w:tr w:rsidR="00DF247F" w:rsidRPr="00DF247F" w14:paraId="56D3E15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79FC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9A076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671A363B" w14:textId="47F802D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739F6A65" w14:textId="44E43F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C19349" w14:textId="24693A6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C3542" w14:textId="3EBE90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94,520.00 </w:t>
            </w:r>
          </w:p>
        </w:tc>
      </w:tr>
      <w:tr w:rsidR="00DF247F" w:rsidRPr="00DF247F" w14:paraId="0EB82CB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9BC6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E5CF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69805DFE" w14:textId="3C01838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A2CE62" w14:textId="3C85CC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48223" w14:textId="754127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127FE" w14:textId="550688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5,000.00 </w:t>
            </w:r>
          </w:p>
        </w:tc>
      </w:tr>
      <w:tr w:rsidR="00DF247F" w:rsidRPr="00DF247F" w14:paraId="6D57A28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8427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AD53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4211FD0A" w14:textId="294BE34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4725379B" w14:textId="3E6A826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32061" w14:textId="7F1F25D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E18BC" w14:textId="3E8380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67,350.00 </w:t>
            </w:r>
          </w:p>
        </w:tc>
      </w:tr>
      <w:tr w:rsidR="00DF247F" w:rsidRPr="00DF247F" w14:paraId="432C25C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445F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D75B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229ABF69" w14:textId="558AC56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25ADDA6A" w14:textId="027FB36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0E1FD" w14:textId="597BD5E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A5358" w14:textId="604949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480.00 </w:t>
            </w:r>
          </w:p>
        </w:tc>
      </w:tr>
      <w:tr w:rsidR="00DF247F" w:rsidRPr="00DF247F" w14:paraId="741FC3B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2B9E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1E47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35F6D9D6" w14:textId="535B39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5A0FC573" w14:textId="4CA6EAB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6BD65" w14:textId="678616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CA5C1" w14:textId="1C9518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02,495.00 </w:t>
            </w:r>
          </w:p>
        </w:tc>
      </w:tr>
      <w:tr w:rsidR="00DF247F" w:rsidRPr="00DF247F" w14:paraId="0C508F9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32A5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BA7D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4D83B0D6" w14:textId="7BF563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23E82B" w14:textId="00A555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E9F14" w14:textId="16848F0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9737E" w14:textId="3CDDD88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2,000.00 </w:t>
            </w:r>
          </w:p>
        </w:tc>
      </w:tr>
      <w:tr w:rsidR="00DF247F" w:rsidRPr="00DF247F" w14:paraId="653D834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0DC5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1923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37C3A3BF" w14:textId="7DC362E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676DA6C8" w14:textId="02BE8F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44309" w14:textId="43A0E6C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C9E30" w14:textId="48508E0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18,170.00 </w:t>
            </w:r>
          </w:p>
        </w:tc>
      </w:tr>
      <w:tr w:rsidR="00DF247F" w:rsidRPr="00DF247F" w14:paraId="7F217EC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1636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02E6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19F01AA7" w14:textId="17901C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3B4339" w14:textId="59929DF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EB149" w14:textId="6B889ED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3ED40" w14:textId="46FE36C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0,000.00 </w:t>
            </w:r>
          </w:p>
        </w:tc>
      </w:tr>
      <w:tr w:rsidR="00DF247F" w:rsidRPr="00DF247F" w14:paraId="4C3B47B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9598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D7E8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AB774D" w14:textId="0AE5FF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650CADA5" w14:textId="5F00F8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E89B4" w14:textId="5E5A461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59468" w14:textId="3FAF29E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0,760.00 </w:t>
            </w:r>
          </w:p>
        </w:tc>
      </w:tr>
      <w:tr w:rsidR="00DF247F" w:rsidRPr="00DF247F" w14:paraId="3AA281D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A89C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4526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079A6C0D" w14:textId="4DC001A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2FE366" w14:textId="338FF2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38E22" w14:textId="22A904C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06C2C" w14:textId="289832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93,000.00 </w:t>
            </w:r>
          </w:p>
        </w:tc>
      </w:tr>
      <w:tr w:rsidR="00DF247F" w:rsidRPr="00DF247F" w14:paraId="77C75B0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BF53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C00B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2C1491B3" w14:textId="0DA172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2C26476F" w14:textId="0E4BA9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F4B22" w14:textId="3C01757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24113" w14:textId="549B5D2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4,450.00 </w:t>
            </w:r>
          </w:p>
        </w:tc>
      </w:tr>
      <w:tr w:rsidR="00DF247F" w:rsidRPr="00DF247F" w14:paraId="78D1062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D0A2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BE49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bottom"/>
            <w:hideMark/>
          </w:tcPr>
          <w:p w14:paraId="76FE68CC" w14:textId="2792452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074D6D" w14:textId="2CD3DBA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2170E" w14:textId="7A38F1B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B405D" w14:textId="078A1ED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4,000.00 </w:t>
            </w:r>
          </w:p>
        </w:tc>
      </w:tr>
      <w:tr w:rsidR="00DF247F" w:rsidRPr="00DF247F" w14:paraId="383D451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6D6C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9348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58F10266" w14:textId="2FF053C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83,840.00 </w:t>
            </w:r>
          </w:p>
        </w:tc>
        <w:tc>
          <w:tcPr>
            <w:tcW w:w="958" w:type="pct"/>
            <w:tcBorders>
              <w:top w:val="nil"/>
              <w:left w:val="nil"/>
              <w:bottom w:val="single" w:sz="4" w:space="0" w:color="000000"/>
              <w:right w:val="single" w:sz="4" w:space="0" w:color="000000"/>
            </w:tcBorders>
            <w:shd w:val="clear" w:color="auto" w:fill="auto"/>
            <w:noWrap/>
            <w:vAlign w:val="bottom"/>
            <w:hideMark/>
          </w:tcPr>
          <w:p w14:paraId="30F5D75A" w14:textId="1E5C8C0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3586E" w14:textId="5AEBC0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471C4" w14:textId="3F7CC1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83,840.00 </w:t>
            </w:r>
          </w:p>
        </w:tc>
      </w:tr>
      <w:tr w:rsidR="00DF247F" w:rsidRPr="00DF247F" w14:paraId="5848894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F875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849E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62491F2D" w14:textId="4CE295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2A3DFAE2" w14:textId="401679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E7B68" w14:textId="677031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10D50" w14:textId="666995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1,440.00 </w:t>
            </w:r>
          </w:p>
        </w:tc>
      </w:tr>
      <w:tr w:rsidR="00DF247F" w:rsidRPr="00DF247F" w14:paraId="2809AA7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86DF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FADD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2DF159" w14:textId="1330195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369092B0" w14:textId="498F211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83BFB" w14:textId="4C2F4B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2086A" w14:textId="402518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6,656.00 </w:t>
            </w:r>
          </w:p>
        </w:tc>
      </w:tr>
      <w:tr w:rsidR="00DF247F" w:rsidRPr="00DF247F" w14:paraId="14F7836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E716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1B136C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568FA9F7" w14:textId="165305B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79,949.50 </w:t>
            </w:r>
          </w:p>
        </w:tc>
        <w:tc>
          <w:tcPr>
            <w:tcW w:w="958" w:type="pct"/>
            <w:tcBorders>
              <w:top w:val="nil"/>
              <w:left w:val="nil"/>
              <w:bottom w:val="single" w:sz="4" w:space="0" w:color="000000"/>
              <w:right w:val="single" w:sz="4" w:space="0" w:color="000000"/>
            </w:tcBorders>
            <w:shd w:val="clear" w:color="auto" w:fill="auto"/>
            <w:noWrap/>
            <w:vAlign w:val="bottom"/>
            <w:hideMark/>
          </w:tcPr>
          <w:p w14:paraId="6078469D" w14:textId="36405C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9E5BB" w14:textId="6E0956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EF19B" w14:textId="313A6EA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79,949.50 </w:t>
            </w:r>
          </w:p>
        </w:tc>
      </w:tr>
      <w:tr w:rsidR="00DF247F" w:rsidRPr="00DF247F" w14:paraId="0EED987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8DF5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C274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1B2F19" w14:textId="5339F5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1AEAB24B" w14:textId="1FB0048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6A36A" w14:textId="7B99A41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7EDE1" w14:textId="2B4ADC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80,519.60 </w:t>
            </w:r>
          </w:p>
        </w:tc>
      </w:tr>
      <w:tr w:rsidR="00DF247F" w:rsidRPr="00DF247F" w14:paraId="7ADA008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E20B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AA58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37ED5F6C" w14:textId="1A5E8D8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728661" w14:textId="2C24DA0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A1067" w14:textId="67E2C3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41F1A" w14:textId="6E09B7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5,000.00 </w:t>
            </w:r>
          </w:p>
        </w:tc>
      </w:tr>
      <w:tr w:rsidR="00DF247F" w:rsidRPr="00DF247F" w14:paraId="1A9D3E7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45F2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3B9C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8AFA3C" w14:textId="307C104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3EAE9BD9" w14:textId="70EE995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DBBAF" w14:textId="7181DE6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5F8F8" w14:textId="717441B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600.00 </w:t>
            </w:r>
          </w:p>
        </w:tc>
      </w:tr>
      <w:tr w:rsidR="00DF247F" w:rsidRPr="00DF247F" w14:paraId="6E2C9EB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295E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C9E1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437AECBE" w14:textId="287E15F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35,480.00 </w:t>
            </w:r>
          </w:p>
        </w:tc>
        <w:tc>
          <w:tcPr>
            <w:tcW w:w="958" w:type="pct"/>
            <w:tcBorders>
              <w:top w:val="nil"/>
              <w:left w:val="nil"/>
              <w:bottom w:val="single" w:sz="4" w:space="0" w:color="000000"/>
              <w:right w:val="single" w:sz="4" w:space="0" w:color="000000"/>
            </w:tcBorders>
            <w:shd w:val="clear" w:color="auto" w:fill="auto"/>
            <w:noWrap/>
            <w:vAlign w:val="bottom"/>
            <w:hideMark/>
          </w:tcPr>
          <w:p w14:paraId="5DD91AED" w14:textId="2969CB4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AD122" w14:textId="671754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5F9CB" w14:textId="4E0822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35,480.00 </w:t>
            </w:r>
          </w:p>
        </w:tc>
      </w:tr>
      <w:tr w:rsidR="00DF247F" w:rsidRPr="00DF247F" w14:paraId="6E7E4DF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18E4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BEB7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759544D7" w14:textId="2A2A73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7A7EDBAC" w14:textId="5E06AD4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E4127" w14:textId="4831153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6761E" w14:textId="486870F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5,740.00 </w:t>
            </w:r>
          </w:p>
        </w:tc>
      </w:tr>
      <w:tr w:rsidR="00DF247F" w:rsidRPr="00DF247F" w14:paraId="2FC63E8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1DA5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12A5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7FE15DFB" w14:textId="1AF2D58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3DF705B" w14:textId="4CB40C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60470" w14:textId="1B14E67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50B0F" w14:textId="489E2C8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00.00 </w:t>
            </w:r>
          </w:p>
        </w:tc>
      </w:tr>
      <w:tr w:rsidR="00DF247F" w:rsidRPr="00DF247F" w14:paraId="69FE406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89EA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C151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0551B65A" w14:textId="2566E4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2ACD4781" w14:textId="4725A98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CEB2B" w14:textId="4C2C808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69926" w14:textId="742298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15,148.40 </w:t>
            </w:r>
          </w:p>
        </w:tc>
      </w:tr>
      <w:tr w:rsidR="00DF247F" w:rsidRPr="00DF247F" w14:paraId="09522D5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9F4C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0611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0C089CCD" w14:textId="7035FF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11,080.00 </w:t>
            </w:r>
          </w:p>
        </w:tc>
        <w:tc>
          <w:tcPr>
            <w:tcW w:w="958" w:type="pct"/>
            <w:tcBorders>
              <w:top w:val="nil"/>
              <w:left w:val="nil"/>
              <w:bottom w:val="single" w:sz="4" w:space="0" w:color="000000"/>
              <w:right w:val="single" w:sz="4" w:space="0" w:color="000000"/>
            </w:tcBorders>
            <w:shd w:val="clear" w:color="auto" w:fill="auto"/>
            <w:noWrap/>
            <w:vAlign w:val="bottom"/>
            <w:hideMark/>
          </w:tcPr>
          <w:p w14:paraId="41740CDC" w14:textId="72FEBB9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E2A18" w14:textId="37B3954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189D9" w14:textId="0DE8D5C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11,080.00 </w:t>
            </w:r>
          </w:p>
        </w:tc>
      </w:tr>
      <w:tr w:rsidR="00DF247F" w:rsidRPr="00DF247F" w14:paraId="6FA517F7"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A21E79"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5677E6D1" w14:textId="5355DBC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12,156,529.83 </w:t>
            </w:r>
          </w:p>
        </w:tc>
        <w:tc>
          <w:tcPr>
            <w:tcW w:w="958" w:type="pct"/>
            <w:tcBorders>
              <w:top w:val="nil"/>
              <w:left w:val="nil"/>
              <w:bottom w:val="single" w:sz="4" w:space="0" w:color="000000"/>
              <w:right w:val="single" w:sz="4" w:space="0" w:color="000000"/>
            </w:tcBorders>
            <w:shd w:val="clear" w:color="A5A5A5" w:fill="A5A5A5"/>
            <w:noWrap/>
            <w:vAlign w:val="bottom"/>
            <w:hideMark/>
          </w:tcPr>
          <w:p w14:paraId="50DEB81E" w14:textId="10C971E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B4A28B9" w14:textId="52EC2D18"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709022C" w14:textId="3BBACA3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12,156,529.83 </w:t>
            </w:r>
          </w:p>
        </w:tc>
      </w:tr>
      <w:tr w:rsidR="00DF247F" w:rsidRPr="00DF247F" w14:paraId="4D54AE70"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55199"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1A681F98" w14:textId="3834B5F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44,673,315.55 </w:t>
            </w:r>
          </w:p>
        </w:tc>
        <w:tc>
          <w:tcPr>
            <w:tcW w:w="958" w:type="pct"/>
            <w:tcBorders>
              <w:top w:val="nil"/>
              <w:left w:val="nil"/>
              <w:bottom w:val="single" w:sz="4" w:space="0" w:color="000000"/>
              <w:right w:val="single" w:sz="4" w:space="0" w:color="000000"/>
            </w:tcBorders>
            <w:shd w:val="clear" w:color="D8D8D8" w:fill="D8D8D8"/>
            <w:noWrap/>
            <w:vAlign w:val="bottom"/>
            <w:hideMark/>
          </w:tcPr>
          <w:p w14:paraId="2790C8DC" w14:textId="63ED8B38"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8767410" w14:textId="776D4446"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4F8956" w14:textId="1759C5A4"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44,673,315.55 </w:t>
            </w:r>
          </w:p>
        </w:tc>
      </w:tr>
      <w:tr w:rsidR="00DF247F" w:rsidRPr="00DF247F" w14:paraId="1C106AA5"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4B4E4D1"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6ABAEF81" w14:textId="12A8E23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86,057.28 </w:t>
            </w:r>
          </w:p>
        </w:tc>
        <w:tc>
          <w:tcPr>
            <w:tcW w:w="958" w:type="pct"/>
            <w:tcBorders>
              <w:top w:val="nil"/>
              <w:left w:val="nil"/>
              <w:bottom w:val="single" w:sz="4" w:space="0" w:color="000000"/>
              <w:right w:val="single" w:sz="4" w:space="0" w:color="000000"/>
            </w:tcBorders>
            <w:shd w:val="clear" w:color="auto" w:fill="auto"/>
            <w:noWrap/>
            <w:vAlign w:val="bottom"/>
            <w:hideMark/>
          </w:tcPr>
          <w:p w14:paraId="20830FF1" w14:textId="58212B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74F7D" w14:textId="5E11A05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6815E6E" w14:textId="5F6A088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86,057.28 </w:t>
            </w:r>
          </w:p>
        </w:tc>
      </w:tr>
      <w:tr w:rsidR="00DF247F" w:rsidRPr="00DF247F" w14:paraId="3085BC9D" w14:textId="77777777" w:rsidTr="00DF247F">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CD7F6C3"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260D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75EB102B" w14:textId="0E80261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3,155.86 </w:t>
            </w:r>
          </w:p>
        </w:tc>
        <w:tc>
          <w:tcPr>
            <w:tcW w:w="958" w:type="pct"/>
            <w:tcBorders>
              <w:top w:val="nil"/>
              <w:left w:val="nil"/>
              <w:bottom w:val="single" w:sz="4" w:space="0" w:color="000000"/>
              <w:right w:val="single" w:sz="4" w:space="0" w:color="000000"/>
            </w:tcBorders>
            <w:shd w:val="clear" w:color="auto" w:fill="auto"/>
            <w:noWrap/>
            <w:vAlign w:val="bottom"/>
            <w:hideMark/>
          </w:tcPr>
          <w:p w14:paraId="55D8348F" w14:textId="476323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5445D" w14:textId="5B8007B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C8BA2" w14:textId="726815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3,155.86 </w:t>
            </w:r>
          </w:p>
        </w:tc>
      </w:tr>
      <w:tr w:rsidR="00DF247F" w:rsidRPr="00DF247F" w14:paraId="76E942A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1A90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F45A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17F9054" w14:textId="7024095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65D0A1C8" w14:textId="7D5492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B6980" w14:textId="736FB5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AFFEE" w14:textId="592E00D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55,780.00 </w:t>
            </w:r>
          </w:p>
        </w:tc>
      </w:tr>
      <w:tr w:rsidR="00DF247F" w:rsidRPr="00DF247F" w14:paraId="5E11D0E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EB77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03B7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03B76210" w14:textId="70C9E1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47,695.00 </w:t>
            </w:r>
          </w:p>
        </w:tc>
        <w:tc>
          <w:tcPr>
            <w:tcW w:w="958" w:type="pct"/>
            <w:tcBorders>
              <w:top w:val="nil"/>
              <w:left w:val="nil"/>
              <w:bottom w:val="single" w:sz="4" w:space="0" w:color="000000"/>
              <w:right w:val="single" w:sz="4" w:space="0" w:color="000000"/>
            </w:tcBorders>
            <w:shd w:val="clear" w:color="auto" w:fill="auto"/>
            <w:noWrap/>
            <w:vAlign w:val="bottom"/>
            <w:hideMark/>
          </w:tcPr>
          <w:p w14:paraId="2D39BB02" w14:textId="23A0E70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8023D" w14:textId="748307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A8EB8" w14:textId="7641DD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47,695.00 </w:t>
            </w:r>
          </w:p>
        </w:tc>
      </w:tr>
      <w:tr w:rsidR="00DF247F" w:rsidRPr="00DF247F" w14:paraId="54B6B93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91B1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233E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1AECFA75" w14:textId="0ADAD8F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464,809.24 </w:t>
            </w:r>
          </w:p>
        </w:tc>
        <w:tc>
          <w:tcPr>
            <w:tcW w:w="958" w:type="pct"/>
            <w:tcBorders>
              <w:top w:val="nil"/>
              <w:left w:val="nil"/>
              <w:bottom w:val="single" w:sz="4" w:space="0" w:color="000000"/>
              <w:right w:val="single" w:sz="4" w:space="0" w:color="000000"/>
            </w:tcBorders>
            <w:shd w:val="clear" w:color="auto" w:fill="auto"/>
            <w:noWrap/>
            <w:vAlign w:val="bottom"/>
            <w:hideMark/>
          </w:tcPr>
          <w:p w14:paraId="10512B6E" w14:textId="440EEB8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BD509" w14:textId="19E4A8D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864FB" w14:textId="317E9C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464,809.24 </w:t>
            </w:r>
          </w:p>
        </w:tc>
      </w:tr>
      <w:tr w:rsidR="00DF247F" w:rsidRPr="00DF247F" w14:paraId="5E9EDA3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B55A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0F09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595B5275" w14:textId="579DCD2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61,464.92 </w:t>
            </w:r>
          </w:p>
        </w:tc>
        <w:tc>
          <w:tcPr>
            <w:tcW w:w="958" w:type="pct"/>
            <w:tcBorders>
              <w:top w:val="nil"/>
              <w:left w:val="nil"/>
              <w:bottom w:val="single" w:sz="4" w:space="0" w:color="000000"/>
              <w:right w:val="single" w:sz="4" w:space="0" w:color="000000"/>
            </w:tcBorders>
            <w:shd w:val="clear" w:color="auto" w:fill="auto"/>
            <w:noWrap/>
            <w:vAlign w:val="bottom"/>
            <w:hideMark/>
          </w:tcPr>
          <w:p w14:paraId="1F774A3E" w14:textId="706231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7EA0A" w14:textId="2751E6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A6058" w14:textId="299F9DD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61,464.92 </w:t>
            </w:r>
          </w:p>
        </w:tc>
      </w:tr>
      <w:tr w:rsidR="00DF247F" w:rsidRPr="00DF247F" w14:paraId="38E97C1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696C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2EA2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118D5A79" w14:textId="0C2479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95,790.00 </w:t>
            </w:r>
          </w:p>
        </w:tc>
        <w:tc>
          <w:tcPr>
            <w:tcW w:w="958" w:type="pct"/>
            <w:tcBorders>
              <w:top w:val="nil"/>
              <w:left w:val="nil"/>
              <w:bottom w:val="single" w:sz="4" w:space="0" w:color="000000"/>
              <w:right w:val="single" w:sz="4" w:space="0" w:color="000000"/>
            </w:tcBorders>
            <w:shd w:val="clear" w:color="auto" w:fill="auto"/>
            <w:noWrap/>
            <w:vAlign w:val="bottom"/>
            <w:hideMark/>
          </w:tcPr>
          <w:p w14:paraId="76D47CF1" w14:textId="3DE12E6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CA111A" w14:textId="54E38D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EED7B" w14:textId="33826E1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95,790.00 </w:t>
            </w:r>
          </w:p>
        </w:tc>
      </w:tr>
      <w:tr w:rsidR="00DF247F" w:rsidRPr="00DF247F" w14:paraId="5D55822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B959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6A40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5FBEDF21" w14:textId="46D2E39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90,751.05 </w:t>
            </w:r>
          </w:p>
        </w:tc>
        <w:tc>
          <w:tcPr>
            <w:tcW w:w="958" w:type="pct"/>
            <w:tcBorders>
              <w:top w:val="nil"/>
              <w:left w:val="nil"/>
              <w:bottom w:val="single" w:sz="4" w:space="0" w:color="000000"/>
              <w:right w:val="single" w:sz="4" w:space="0" w:color="000000"/>
            </w:tcBorders>
            <w:shd w:val="clear" w:color="auto" w:fill="auto"/>
            <w:noWrap/>
            <w:vAlign w:val="bottom"/>
            <w:hideMark/>
          </w:tcPr>
          <w:p w14:paraId="3882DF3D" w14:textId="132E21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AF05E" w14:textId="5489E96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A40B63" w14:textId="18A9996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90,751.05 </w:t>
            </w:r>
          </w:p>
        </w:tc>
      </w:tr>
      <w:tr w:rsidR="00DF247F" w:rsidRPr="00DF247F" w14:paraId="17703FE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EB39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C5BC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2789DCC7" w14:textId="6BD664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6EE77EF4" w14:textId="0BAF736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E4D7A" w14:textId="5E4EE6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F1E75" w14:textId="0567E8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29,680.00 </w:t>
            </w:r>
          </w:p>
        </w:tc>
      </w:tr>
      <w:tr w:rsidR="00DF247F" w:rsidRPr="00DF247F" w14:paraId="0E90D03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F584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9945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4FBBFE68" w14:textId="36B497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7A1BB5D8" w14:textId="6AB8CF1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C060C" w14:textId="2B5C38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0C777" w14:textId="395336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33,787.00 </w:t>
            </w:r>
          </w:p>
        </w:tc>
      </w:tr>
      <w:tr w:rsidR="00DF247F" w:rsidRPr="00DF247F" w14:paraId="5011F71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F7E8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4F62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3930C9B" w14:textId="56A91E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5B576E33" w14:textId="67490C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B76D7" w14:textId="47AB921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AE78D" w14:textId="212618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42,864.32 </w:t>
            </w:r>
          </w:p>
        </w:tc>
      </w:tr>
      <w:tr w:rsidR="00DF247F" w:rsidRPr="00DF247F" w14:paraId="184D524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0482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BE49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2E1E57F1" w14:textId="365A78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5D208A85" w14:textId="2327AEE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F0594" w14:textId="16ACCB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5E2DE" w14:textId="1B30F8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80,911.86 </w:t>
            </w:r>
          </w:p>
        </w:tc>
      </w:tr>
      <w:tr w:rsidR="00DF247F" w:rsidRPr="00DF247F" w14:paraId="485C603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9B8A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E5A4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6BAA2DAE" w14:textId="29EF224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664,423.94 </w:t>
            </w:r>
          </w:p>
        </w:tc>
        <w:tc>
          <w:tcPr>
            <w:tcW w:w="958" w:type="pct"/>
            <w:tcBorders>
              <w:top w:val="nil"/>
              <w:left w:val="nil"/>
              <w:bottom w:val="single" w:sz="4" w:space="0" w:color="000000"/>
              <w:right w:val="single" w:sz="4" w:space="0" w:color="000000"/>
            </w:tcBorders>
            <w:shd w:val="clear" w:color="auto" w:fill="auto"/>
            <w:noWrap/>
            <w:vAlign w:val="bottom"/>
            <w:hideMark/>
          </w:tcPr>
          <w:p w14:paraId="7AA76EE2" w14:textId="1B07341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55CBEA" w14:textId="3550D51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C9491" w14:textId="344F2A1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664,423.94 </w:t>
            </w:r>
          </w:p>
        </w:tc>
      </w:tr>
      <w:tr w:rsidR="00DF247F" w:rsidRPr="00DF247F" w14:paraId="6222BF5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4A44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01B4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DA25B10" w14:textId="3486B1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53,980.00 </w:t>
            </w:r>
          </w:p>
        </w:tc>
        <w:tc>
          <w:tcPr>
            <w:tcW w:w="958" w:type="pct"/>
            <w:tcBorders>
              <w:top w:val="nil"/>
              <w:left w:val="nil"/>
              <w:bottom w:val="single" w:sz="4" w:space="0" w:color="000000"/>
              <w:right w:val="single" w:sz="4" w:space="0" w:color="000000"/>
            </w:tcBorders>
            <w:shd w:val="clear" w:color="auto" w:fill="auto"/>
            <w:noWrap/>
            <w:vAlign w:val="bottom"/>
            <w:hideMark/>
          </w:tcPr>
          <w:p w14:paraId="388C5579" w14:textId="1ED5F6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7C291" w14:textId="5EE865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03D0B" w14:textId="16C967E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53,980.00 </w:t>
            </w:r>
          </w:p>
        </w:tc>
      </w:tr>
      <w:tr w:rsidR="00DF247F" w:rsidRPr="00DF247F" w14:paraId="3B55760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244B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211F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50D81E80" w14:textId="0043C5D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00,815.00 </w:t>
            </w:r>
          </w:p>
        </w:tc>
        <w:tc>
          <w:tcPr>
            <w:tcW w:w="958" w:type="pct"/>
            <w:tcBorders>
              <w:top w:val="nil"/>
              <w:left w:val="nil"/>
              <w:bottom w:val="single" w:sz="4" w:space="0" w:color="000000"/>
              <w:right w:val="single" w:sz="4" w:space="0" w:color="000000"/>
            </w:tcBorders>
            <w:shd w:val="clear" w:color="auto" w:fill="auto"/>
            <w:noWrap/>
            <w:vAlign w:val="bottom"/>
            <w:hideMark/>
          </w:tcPr>
          <w:p w14:paraId="0E16F250" w14:textId="0B742A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AAA6D" w14:textId="51B1498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8D664" w14:textId="79F9D8D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00,815.00 </w:t>
            </w:r>
          </w:p>
        </w:tc>
      </w:tr>
      <w:tr w:rsidR="00DF247F" w:rsidRPr="00DF247F" w14:paraId="3A910ED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E7B4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C599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5035C6ED" w14:textId="4F688E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3A1D6078" w14:textId="1F3B97E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AA46D" w14:textId="5CCB41A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2B25A" w14:textId="46B3EF9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7,290.00 </w:t>
            </w:r>
          </w:p>
        </w:tc>
      </w:tr>
      <w:tr w:rsidR="00DF247F" w:rsidRPr="00DF247F" w14:paraId="135DE42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360E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8DE4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72D4F0C8" w14:textId="2BB4001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68,556.96 </w:t>
            </w:r>
          </w:p>
        </w:tc>
        <w:tc>
          <w:tcPr>
            <w:tcW w:w="958" w:type="pct"/>
            <w:tcBorders>
              <w:top w:val="nil"/>
              <w:left w:val="nil"/>
              <w:bottom w:val="single" w:sz="4" w:space="0" w:color="000000"/>
              <w:right w:val="single" w:sz="4" w:space="0" w:color="000000"/>
            </w:tcBorders>
            <w:shd w:val="clear" w:color="auto" w:fill="auto"/>
            <w:noWrap/>
            <w:vAlign w:val="bottom"/>
            <w:hideMark/>
          </w:tcPr>
          <w:p w14:paraId="6E262D6D" w14:textId="22C007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A9A9B4" w14:textId="680547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04904" w14:textId="5E3444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68,556.96 </w:t>
            </w:r>
          </w:p>
        </w:tc>
      </w:tr>
      <w:tr w:rsidR="00DF247F" w:rsidRPr="00DF247F" w14:paraId="394EDC1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5E9B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39A2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539E6685" w14:textId="58014B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734,423.86 </w:t>
            </w:r>
          </w:p>
        </w:tc>
        <w:tc>
          <w:tcPr>
            <w:tcW w:w="958" w:type="pct"/>
            <w:tcBorders>
              <w:top w:val="nil"/>
              <w:left w:val="nil"/>
              <w:bottom w:val="single" w:sz="4" w:space="0" w:color="000000"/>
              <w:right w:val="single" w:sz="4" w:space="0" w:color="000000"/>
            </w:tcBorders>
            <w:shd w:val="clear" w:color="auto" w:fill="auto"/>
            <w:noWrap/>
            <w:vAlign w:val="bottom"/>
            <w:hideMark/>
          </w:tcPr>
          <w:p w14:paraId="7ECFE2AA" w14:textId="6934EC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7989C" w14:textId="69C996D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64E18" w14:textId="564382E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734,423.86 </w:t>
            </w:r>
          </w:p>
        </w:tc>
      </w:tr>
      <w:tr w:rsidR="00DF247F" w:rsidRPr="00DF247F" w14:paraId="12C60F1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F25D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C8D9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6011A350" w14:textId="2C75666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B327C1" w14:textId="6B8E71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8DBF9" w14:textId="00E679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BB685" w14:textId="72FD81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3,000.00 </w:t>
            </w:r>
          </w:p>
        </w:tc>
      </w:tr>
      <w:tr w:rsidR="00DF247F" w:rsidRPr="00DF247F" w14:paraId="77E7A09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CD79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7A29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6B950917" w14:textId="6920B4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F8AA4D3" w14:textId="7158AE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21B08" w14:textId="42E26C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3B65B" w14:textId="56DF2B6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17,500.00 </w:t>
            </w:r>
          </w:p>
        </w:tc>
      </w:tr>
      <w:tr w:rsidR="00DF247F" w:rsidRPr="00DF247F" w14:paraId="4B30B83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8B16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A694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0CF6813F" w14:textId="083D0BD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67C9124B" w14:textId="01A0D2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CFC13B" w14:textId="6CFB9D6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4C32E" w14:textId="7DAADDC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5,820.00 </w:t>
            </w:r>
          </w:p>
        </w:tc>
      </w:tr>
      <w:tr w:rsidR="00DF247F" w:rsidRPr="00DF247F" w14:paraId="1FECB45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8F80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F94F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Jetafe</w:t>
            </w:r>
          </w:p>
        </w:tc>
        <w:tc>
          <w:tcPr>
            <w:tcW w:w="1003" w:type="pct"/>
            <w:tcBorders>
              <w:top w:val="nil"/>
              <w:left w:val="nil"/>
              <w:bottom w:val="single" w:sz="4" w:space="0" w:color="000000"/>
              <w:right w:val="single" w:sz="4" w:space="0" w:color="000000"/>
            </w:tcBorders>
            <w:shd w:val="clear" w:color="auto" w:fill="auto"/>
            <w:noWrap/>
            <w:vAlign w:val="bottom"/>
            <w:hideMark/>
          </w:tcPr>
          <w:p w14:paraId="19325D3D" w14:textId="64486A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04,985.00 </w:t>
            </w:r>
          </w:p>
        </w:tc>
        <w:tc>
          <w:tcPr>
            <w:tcW w:w="958" w:type="pct"/>
            <w:tcBorders>
              <w:top w:val="nil"/>
              <w:left w:val="nil"/>
              <w:bottom w:val="single" w:sz="4" w:space="0" w:color="000000"/>
              <w:right w:val="single" w:sz="4" w:space="0" w:color="000000"/>
            </w:tcBorders>
            <w:shd w:val="clear" w:color="auto" w:fill="auto"/>
            <w:noWrap/>
            <w:vAlign w:val="bottom"/>
            <w:hideMark/>
          </w:tcPr>
          <w:p w14:paraId="3C2FA5A8" w14:textId="766B5FC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2F63A" w14:textId="27F5979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CBA88" w14:textId="42A215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04,985.00 </w:t>
            </w:r>
          </w:p>
        </w:tc>
      </w:tr>
      <w:tr w:rsidR="00DF247F" w:rsidRPr="00DF247F" w14:paraId="69DF322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0667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8E2A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4E1B7283" w14:textId="039A4C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0E04E9A1" w14:textId="1EADA0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37763" w14:textId="7ADE9E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8101E" w14:textId="10FF45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7,228.92 </w:t>
            </w:r>
          </w:p>
        </w:tc>
      </w:tr>
      <w:tr w:rsidR="00DF247F" w:rsidRPr="00DF247F" w14:paraId="7C07F43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4DC0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A307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4EB328D7" w14:textId="2C10F0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4A329C7E" w14:textId="41D28D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A6631" w14:textId="5200BA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F262A" w14:textId="7BBB77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45,845.00 </w:t>
            </w:r>
          </w:p>
        </w:tc>
      </w:tr>
      <w:tr w:rsidR="00DF247F" w:rsidRPr="00DF247F" w14:paraId="366D3A3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0F5D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314E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33571600" w14:textId="764E40A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2EF3DD89" w14:textId="5B0302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69AF2" w14:textId="534161B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32F60" w14:textId="585516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54,815.00 </w:t>
            </w:r>
          </w:p>
        </w:tc>
      </w:tr>
      <w:tr w:rsidR="00DF247F" w:rsidRPr="00DF247F" w14:paraId="106E537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EF64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A87F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61DDD7FB" w14:textId="0E90B31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16B39134" w14:textId="0D944E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62347" w14:textId="364411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414CA" w14:textId="2A898D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78,759.50 </w:t>
            </w:r>
          </w:p>
        </w:tc>
      </w:tr>
      <w:tr w:rsidR="00DF247F" w:rsidRPr="00DF247F" w14:paraId="18B17CA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5C58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824E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63ABE5B7" w14:textId="63F829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49881CF" w14:textId="606D12C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8C45A" w14:textId="5C4965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1AEF3" w14:textId="7F08560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500.00 </w:t>
            </w:r>
          </w:p>
        </w:tc>
      </w:tr>
      <w:tr w:rsidR="00DF247F" w:rsidRPr="00DF247F" w14:paraId="5D71166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85E2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1A4B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77E8B527" w14:textId="4D3111D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31,739.00 </w:t>
            </w:r>
          </w:p>
        </w:tc>
        <w:tc>
          <w:tcPr>
            <w:tcW w:w="958" w:type="pct"/>
            <w:tcBorders>
              <w:top w:val="nil"/>
              <w:left w:val="nil"/>
              <w:bottom w:val="single" w:sz="4" w:space="0" w:color="000000"/>
              <w:right w:val="single" w:sz="4" w:space="0" w:color="000000"/>
            </w:tcBorders>
            <w:shd w:val="clear" w:color="auto" w:fill="auto"/>
            <w:noWrap/>
            <w:vAlign w:val="bottom"/>
            <w:hideMark/>
          </w:tcPr>
          <w:p w14:paraId="357A8D9C" w14:textId="72A6C54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757A3" w14:textId="0B975A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9EA5E" w14:textId="0FF6E66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31,739.00 </w:t>
            </w:r>
          </w:p>
        </w:tc>
      </w:tr>
      <w:tr w:rsidR="00DF247F" w:rsidRPr="00DF247F" w14:paraId="6084732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549C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D3C4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671D49FA" w14:textId="06BBA3F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9ABD6DB" w14:textId="0CC2DB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E8400" w14:textId="7D223DD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AB1D1" w14:textId="01B9C3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79,500.00 </w:t>
            </w:r>
          </w:p>
        </w:tc>
      </w:tr>
      <w:tr w:rsidR="00DF247F" w:rsidRPr="00DF247F" w14:paraId="3E0B05E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240F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2F42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2E1CA33B" w14:textId="1AC415B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7,835.00 </w:t>
            </w:r>
          </w:p>
        </w:tc>
        <w:tc>
          <w:tcPr>
            <w:tcW w:w="958" w:type="pct"/>
            <w:tcBorders>
              <w:top w:val="nil"/>
              <w:left w:val="nil"/>
              <w:bottom w:val="single" w:sz="4" w:space="0" w:color="000000"/>
              <w:right w:val="single" w:sz="4" w:space="0" w:color="000000"/>
            </w:tcBorders>
            <w:shd w:val="clear" w:color="auto" w:fill="auto"/>
            <w:noWrap/>
            <w:vAlign w:val="bottom"/>
            <w:hideMark/>
          </w:tcPr>
          <w:p w14:paraId="1BAED0F9" w14:textId="1E74907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39F53" w14:textId="2D7594E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3F5D6" w14:textId="2D4E0A8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7,835.00 </w:t>
            </w:r>
          </w:p>
        </w:tc>
      </w:tr>
      <w:tr w:rsidR="00DF247F" w:rsidRPr="00DF247F" w14:paraId="00504A8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E761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51DE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6AC9270B" w14:textId="13C67B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07,519.68 </w:t>
            </w:r>
          </w:p>
        </w:tc>
        <w:tc>
          <w:tcPr>
            <w:tcW w:w="958" w:type="pct"/>
            <w:tcBorders>
              <w:top w:val="nil"/>
              <w:left w:val="nil"/>
              <w:bottom w:val="single" w:sz="4" w:space="0" w:color="000000"/>
              <w:right w:val="single" w:sz="4" w:space="0" w:color="000000"/>
            </w:tcBorders>
            <w:shd w:val="clear" w:color="auto" w:fill="auto"/>
            <w:noWrap/>
            <w:vAlign w:val="bottom"/>
            <w:hideMark/>
          </w:tcPr>
          <w:p w14:paraId="41EBC210" w14:textId="6EE316B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0BD67" w14:textId="691AE2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EEC6E0" w14:textId="59E27AF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07,519.68 </w:t>
            </w:r>
          </w:p>
        </w:tc>
      </w:tr>
      <w:tr w:rsidR="00DF247F" w:rsidRPr="00DF247F" w14:paraId="173099D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7FE0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8217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3599852" w14:textId="00A661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0F354873" w14:textId="6B7B89F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92245" w14:textId="49172F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47746" w14:textId="08DABA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7,915.00 </w:t>
            </w:r>
          </w:p>
        </w:tc>
      </w:tr>
      <w:tr w:rsidR="00DF247F" w:rsidRPr="00DF247F" w14:paraId="0ABEB14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A85A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71D0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460A36D" w14:textId="57EE6F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1A6A744D" w14:textId="66A304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C7070" w14:textId="1294B63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23095" w14:textId="342A48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7,391.78 </w:t>
            </w:r>
          </w:p>
        </w:tc>
      </w:tr>
      <w:tr w:rsidR="00DF247F" w:rsidRPr="00DF247F" w14:paraId="6DAF48D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4AF0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AF05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24302CF" w14:textId="52D4D98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030,718.30 </w:t>
            </w:r>
          </w:p>
        </w:tc>
        <w:tc>
          <w:tcPr>
            <w:tcW w:w="958" w:type="pct"/>
            <w:tcBorders>
              <w:top w:val="nil"/>
              <w:left w:val="nil"/>
              <w:bottom w:val="single" w:sz="4" w:space="0" w:color="000000"/>
              <w:right w:val="single" w:sz="4" w:space="0" w:color="000000"/>
            </w:tcBorders>
            <w:shd w:val="clear" w:color="auto" w:fill="auto"/>
            <w:noWrap/>
            <w:vAlign w:val="bottom"/>
            <w:hideMark/>
          </w:tcPr>
          <w:p w14:paraId="3FCFAACC" w14:textId="6EEA59C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827A8" w14:textId="7B11BC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61FD0" w14:textId="4CFA28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030,718.30 </w:t>
            </w:r>
          </w:p>
        </w:tc>
      </w:tr>
      <w:tr w:rsidR="00DF247F" w:rsidRPr="00DF247F" w14:paraId="5DBA85D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AA85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7EC1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FD8FEE6" w14:textId="56F5E76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87,278.04 </w:t>
            </w:r>
          </w:p>
        </w:tc>
        <w:tc>
          <w:tcPr>
            <w:tcW w:w="958" w:type="pct"/>
            <w:tcBorders>
              <w:top w:val="nil"/>
              <w:left w:val="nil"/>
              <w:bottom w:val="single" w:sz="4" w:space="0" w:color="000000"/>
              <w:right w:val="single" w:sz="4" w:space="0" w:color="000000"/>
            </w:tcBorders>
            <w:shd w:val="clear" w:color="auto" w:fill="auto"/>
            <w:noWrap/>
            <w:vAlign w:val="bottom"/>
            <w:hideMark/>
          </w:tcPr>
          <w:p w14:paraId="42B7C7F3" w14:textId="5E7B00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E7BA3" w14:textId="0A9274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9E532" w14:textId="756DD5F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87,278.04 </w:t>
            </w:r>
          </w:p>
        </w:tc>
      </w:tr>
      <w:tr w:rsidR="00DF247F" w:rsidRPr="00DF247F" w14:paraId="73725AB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E027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17C4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5328881A" w14:textId="4B30F8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21,212.86 </w:t>
            </w:r>
          </w:p>
        </w:tc>
        <w:tc>
          <w:tcPr>
            <w:tcW w:w="958" w:type="pct"/>
            <w:tcBorders>
              <w:top w:val="nil"/>
              <w:left w:val="nil"/>
              <w:bottom w:val="single" w:sz="4" w:space="0" w:color="000000"/>
              <w:right w:val="single" w:sz="4" w:space="0" w:color="000000"/>
            </w:tcBorders>
            <w:shd w:val="clear" w:color="auto" w:fill="auto"/>
            <w:noWrap/>
            <w:vAlign w:val="bottom"/>
            <w:hideMark/>
          </w:tcPr>
          <w:p w14:paraId="54FA3A04" w14:textId="1690601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908CDD" w14:textId="2002BC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8B2DC" w14:textId="672B7C6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21,212.86 </w:t>
            </w:r>
          </w:p>
        </w:tc>
      </w:tr>
      <w:tr w:rsidR="00DF247F" w:rsidRPr="00DF247F" w14:paraId="2BB14B1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F128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7464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7F5FB4DB" w14:textId="5851E62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15AA3610" w14:textId="50E11F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8CB12" w14:textId="1CF4693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3416A" w14:textId="0209B13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8,994.00 </w:t>
            </w:r>
          </w:p>
        </w:tc>
      </w:tr>
      <w:tr w:rsidR="00DF247F" w:rsidRPr="00DF247F" w14:paraId="61ECA15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B559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ED18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1C28FBD1" w14:textId="033FCCE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38,368.00 </w:t>
            </w:r>
          </w:p>
        </w:tc>
        <w:tc>
          <w:tcPr>
            <w:tcW w:w="958" w:type="pct"/>
            <w:tcBorders>
              <w:top w:val="nil"/>
              <w:left w:val="nil"/>
              <w:bottom w:val="single" w:sz="4" w:space="0" w:color="000000"/>
              <w:right w:val="single" w:sz="4" w:space="0" w:color="000000"/>
            </w:tcBorders>
            <w:shd w:val="clear" w:color="auto" w:fill="auto"/>
            <w:noWrap/>
            <w:vAlign w:val="bottom"/>
            <w:hideMark/>
          </w:tcPr>
          <w:p w14:paraId="6B51373F" w14:textId="67EB94A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1602D" w14:textId="376236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37498" w14:textId="3082B96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38,368.00 </w:t>
            </w:r>
          </w:p>
        </w:tc>
      </w:tr>
      <w:tr w:rsidR="00DF247F" w:rsidRPr="00DF247F" w14:paraId="0576C45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57FC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50AC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EC5C2D" w14:textId="4CD9514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11,775.64 </w:t>
            </w:r>
          </w:p>
        </w:tc>
        <w:tc>
          <w:tcPr>
            <w:tcW w:w="958" w:type="pct"/>
            <w:tcBorders>
              <w:top w:val="nil"/>
              <w:left w:val="nil"/>
              <w:bottom w:val="single" w:sz="4" w:space="0" w:color="000000"/>
              <w:right w:val="single" w:sz="4" w:space="0" w:color="000000"/>
            </w:tcBorders>
            <w:shd w:val="clear" w:color="auto" w:fill="auto"/>
            <w:noWrap/>
            <w:vAlign w:val="bottom"/>
            <w:hideMark/>
          </w:tcPr>
          <w:p w14:paraId="0D98EDF0" w14:textId="5D9661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CBD85" w14:textId="55D174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F6D09" w14:textId="7583A9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11,775.64 </w:t>
            </w:r>
          </w:p>
        </w:tc>
      </w:tr>
      <w:tr w:rsidR="00DF247F" w:rsidRPr="00DF247F" w14:paraId="6F93B99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62D4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4763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7508830E" w14:textId="1189BEC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6298B72E" w14:textId="2AF586F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84CBC" w14:textId="002D62E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486CA" w14:textId="223E997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4,600.00 </w:t>
            </w:r>
          </w:p>
        </w:tc>
      </w:tr>
      <w:tr w:rsidR="00DF247F" w:rsidRPr="00DF247F" w14:paraId="7DB8C18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3B74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A644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E45B096" w14:textId="095CACA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02945EB6" w14:textId="3D8FCD0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2151B" w14:textId="1E8C43B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06E00" w14:textId="6ACAB8D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7,079.64 </w:t>
            </w:r>
          </w:p>
        </w:tc>
      </w:tr>
      <w:tr w:rsidR="00DF247F" w:rsidRPr="00DF247F" w14:paraId="5B09720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5357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176A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19714BF2" w14:textId="29AD8F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14,865.00 </w:t>
            </w:r>
          </w:p>
        </w:tc>
        <w:tc>
          <w:tcPr>
            <w:tcW w:w="958" w:type="pct"/>
            <w:tcBorders>
              <w:top w:val="nil"/>
              <w:left w:val="nil"/>
              <w:bottom w:val="single" w:sz="4" w:space="0" w:color="000000"/>
              <w:right w:val="single" w:sz="4" w:space="0" w:color="000000"/>
            </w:tcBorders>
            <w:shd w:val="clear" w:color="auto" w:fill="auto"/>
            <w:noWrap/>
            <w:vAlign w:val="bottom"/>
            <w:hideMark/>
          </w:tcPr>
          <w:p w14:paraId="2A7B38CA" w14:textId="6AA59B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E67DC" w14:textId="74274F3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351E3" w14:textId="7E5A0B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14,865.00 </w:t>
            </w:r>
          </w:p>
        </w:tc>
      </w:tr>
      <w:tr w:rsidR="00DF247F" w:rsidRPr="00DF247F" w14:paraId="6B9B85E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8DE2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F1C9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42989CF4" w14:textId="4724FD2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73CA1D25" w14:textId="767341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D12D9" w14:textId="41802C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8D2CA" w14:textId="31C2CF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94,400.00 </w:t>
            </w:r>
          </w:p>
        </w:tc>
      </w:tr>
      <w:tr w:rsidR="00DF247F" w:rsidRPr="00DF247F" w14:paraId="6BABDEE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D6FF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E6B9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0C218307" w14:textId="4C396D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7CAC65DA" w14:textId="1E4A6AB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C52E1" w14:textId="35002B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47727" w14:textId="72E783F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1,433.90 </w:t>
            </w:r>
          </w:p>
        </w:tc>
      </w:tr>
      <w:tr w:rsidR="00DF247F" w:rsidRPr="00DF247F" w14:paraId="443D5F24"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3CFB6"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30945A27" w14:textId="030ADF78"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32,422,750.96 </w:t>
            </w:r>
          </w:p>
        </w:tc>
        <w:tc>
          <w:tcPr>
            <w:tcW w:w="958" w:type="pct"/>
            <w:tcBorders>
              <w:top w:val="nil"/>
              <w:left w:val="nil"/>
              <w:bottom w:val="single" w:sz="4" w:space="0" w:color="000000"/>
              <w:right w:val="single" w:sz="4" w:space="0" w:color="000000"/>
            </w:tcBorders>
            <w:shd w:val="clear" w:color="D8D8D8" w:fill="D8D8D8"/>
            <w:noWrap/>
            <w:vAlign w:val="bottom"/>
            <w:hideMark/>
          </w:tcPr>
          <w:p w14:paraId="46534643" w14:textId="7208511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BB45BF" w14:textId="3970850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6F55DA" w14:textId="622FE58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32,422,750.96 </w:t>
            </w:r>
          </w:p>
        </w:tc>
      </w:tr>
      <w:tr w:rsidR="00DF247F" w:rsidRPr="00DF247F" w14:paraId="4B82D756" w14:textId="77777777" w:rsidTr="00DF247F">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177C4D8"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6AC740F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79156F1F" w14:textId="02ABAE6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102,574.38 </w:t>
            </w:r>
          </w:p>
        </w:tc>
        <w:tc>
          <w:tcPr>
            <w:tcW w:w="958" w:type="pct"/>
            <w:tcBorders>
              <w:top w:val="nil"/>
              <w:left w:val="nil"/>
              <w:bottom w:val="single" w:sz="4" w:space="0" w:color="000000"/>
              <w:right w:val="single" w:sz="4" w:space="0" w:color="000000"/>
            </w:tcBorders>
            <w:shd w:val="clear" w:color="auto" w:fill="auto"/>
            <w:noWrap/>
            <w:vAlign w:val="bottom"/>
            <w:hideMark/>
          </w:tcPr>
          <w:p w14:paraId="4654E0A3" w14:textId="0EA2B7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AA81A" w14:textId="4DD635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24FD3F4" w14:textId="035A19D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102,574.38 </w:t>
            </w:r>
          </w:p>
        </w:tc>
      </w:tr>
      <w:tr w:rsidR="00DF247F" w:rsidRPr="00DF247F" w14:paraId="39B3A172" w14:textId="77777777" w:rsidTr="00DF247F">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58BD1B6"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FFFFFF" w:fill="FFFFFF"/>
            <w:vAlign w:val="center"/>
            <w:hideMark/>
          </w:tcPr>
          <w:p w14:paraId="0FF9314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65E505F3" w14:textId="444700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66,938.30 </w:t>
            </w:r>
          </w:p>
        </w:tc>
        <w:tc>
          <w:tcPr>
            <w:tcW w:w="958" w:type="pct"/>
            <w:tcBorders>
              <w:top w:val="nil"/>
              <w:left w:val="nil"/>
              <w:bottom w:val="single" w:sz="4" w:space="0" w:color="000000"/>
              <w:right w:val="single" w:sz="4" w:space="0" w:color="000000"/>
            </w:tcBorders>
            <w:shd w:val="clear" w:color="auto" w:fill="auto"/>
            <w:noWrap/>
            <w:vAlign w:val="bottom"/>
            <w:hideMark/>
          </w:tcPr>
          <w:p w14:paraId="1E223736" w14:textId="05CD3A9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CD6BB" w14:textId="6E0CF3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67BAD" w14:textId="1904A87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66,938.30 </w:t>
            </w:r>
          </w:p>
        </w:tc>
      </w:tr>
      <w:tr w:rsidR="00DF247F" w:rsidRPr="00DF247F" w14:paraId="391DB05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5672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3541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5F0D6858" w14:textId="22A3876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3,391.24 </w:t>
            </w:r>
          </w:p>
        </w:tc>
        <w:tc>
          <w:tcPr>
            <w:tcW w:w="958" w:type="pct"/>
            <w:tcBorders>
              <w:top w:val="nil"/>
              <w:left w:val="nil"/>
              <w:bottom w:val="single" w:sz="4" w:space="0" w:color="000000"/>
              <w:right w:val="single" w:sz="4" w:space="0" w:color="000000"/>
            </w:tcBorders>
            <w:shd w:val="clear" w:color="auto" w:fill="auto"/>
            <w:noWrap/>
            <w:vAlign w:val="bottom"/>
            <w:hideMark/>
          </w:tcPr>
          <w:p w14:paraId="2068D329" w14:textId="48432D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9818A" w14:textId="363A49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B8D70" w14:textId="22CA86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3,391.24 </w:t>
            </w:r>
          </w:p>
        </w:tc>
      </w:tr>
      <w:tr w:rsidR="00DF247F" w:rsidRPr="00DF247F" w14:paraId="047AC17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3E63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35F5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218C54A9" w14:textId="20A828F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07,877.22 </w:t>
            </w:r>
          </w:p>
        </w:tc>
        <w:tc>
          <w:tcPr>
            <w:tcW w:w="958" w:type="pct"/>
            <w:tcBorders>
              <w:top w:val="nil"/>
              <w:left w:val="nil"/>
              <w:bottom w:val="single" w:sz="4" w:space="0" w:color="000000"/>
              <w:right w:val="single" w:sz="4" w:space="0" w:color="000000"/>
            </w:tcBorders>
            <w:shd w:val="clear" w:color="auto" w:fill="auto"/>
            <w:noWrap/>
            <w:vAlign w:val="bottom"/>
            <w:hideMark/>
          </w:tcPr>
          <w:p w14:paraId="1F988DA5" w14:textId="0CBC6A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7EB9E6" w14:textId="23845E7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E86EB" w14:textId="7D820E1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07,877.22 </w:t>
            </w:r>
          </w:p>
        </w:tc>
      </w:tr>
      <w:tr w:rsidR="00DF247F" w:rsidRPr="00DF247F" w14:paraId="2C7AA1E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C886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9F4F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56688DD0" w14:textId="6DD9A22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10,451.80 </w:t>
            </w:r>
          </w:p>
        </w:tc>
        <w:tc>
          <w:tcPr>
            <w:tcW w:w="958" w:type="pct"/>
            <w:tcBorders>
              <w:top w:val="nil"/>
              <w:left w:val="nil"/>
              <w:bottom w:val="single" w:sz="4" w:space="0" w:color="000000"/>
              <w:right w:val="single" w:sz="4" w:space="0" w:color="000000"/>
            </w:tcBorders>
            <w:shd w:val="clear" w:color="auto" w:fill="auto"/>
            <w:noWrap/>
            <w:vAlign w:val="bottom"/>
            <w:hideMark/>
          </w:tcPr>
          <w:p w14:paraId="041540BA" w14:textId="43D9CFC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0E315" w14:textId="48B3434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4695B" w14:textId="5FF3772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10,451.80 </w:t>
            </w:r>
          </w:p>
        </w:tc>
      </w:tr>
      <w:tr w:rsidR="00DF247F" w:rsidRPr="00DF247F" w14:paraId="279646C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1C63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E787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3BA0152B" w14:textId="260592C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9,628.76 </w:t>
            </w:r>
          </w:p>
        </w:tc>
        <w:tc>
          <w:tcPr>
            <w:tcW w:w="958" w:type="pct"/>
            <w:tcBorders>
              <w:top w:val="nil"/>
              <w:left w:val="nil"/>
              <w:bottom w:val="single" w:sz="4" w:space="0" w:color="000000"/>
              <w:right w:val="single" w:sz="4" w:space="0" w:color="000000"/>
            </w:tcBorders>
            <w:shd w:val="clear" w:color="auto" w:fill="auto"/>
            <w:noWrap/>
            <w:vAlign w:val="bottom"/>
            <w:hideMark/>
          </w:tcPr>
          <w:p w14:paraId="0758E559" w14:textId="57599E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328D2" w14:textId="7D6107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207EA" w14:textId="1B3953E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9,628.76 </w:t>
            </w:r>
          </w:p>
        </w:tc>
      </w:tr>
      <w:tr w:rsidR="00DF247F" w:rsidRPr="00DF247F" w14:paraId="12B19B8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6A8B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385E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5ED55180" w14:textId="7A495AB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25,316.80 </w:t>
            </w:r>
          </w:p>
        </w:tc>
        <w:tc>
          <w:tcPr>
            <w:tcW w:w="958" w:type="pct"/>
            <w:tcBorders>
              <w:top w:val="nil"/>
              <w:left w:val="nil"/>
              <w:bottom w:val="single" w:sz="4" w:space="0" w:color="000000"/>
              <w:right w:val="single" w:sz="4" w:space="0" w:color="000000"/>
            </w:tcBorders>
            <w:shd w:val="clear" w:color="auto" w:fill="auto"/>
            <w:noWrap/>
            <w:vAlign w:val="bottom"/>
            <w:hideMark/>
          </w:tcPr>
          <w:p w14:paraId="38A48021" w14:textId="7FF622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449A8" w14:textId="200AFA0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A7971" w14:textId="0AAA794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25,316.80 </w:t>
            </w:r>
          </w:p>
        </w:tc>
      </w:tr>
      <w:tr w:rsidR="00DF247F" w:rsidRPr="00DF247F" w14:paraId="5943E48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740D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02B7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5B3F7334" w14:textId="2494F7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15,466.62 </w:t>
            </w:r>
          </w:p>
        </w:tc>
        <w:tc>
          <w:tcPr>
            <w:tcW w:w="958" w:type="pct"/>
            <w:tcBorders>
              <w:top w:val="nil"/>
              <w:left w:val="nil"/>
              <w:bottom w:val="single" w:sz="4" w:space="0" w:color="000000"/>
              <w:right w:val="single" w:sz="4" w:space="0" w:color="000000"/>
            </w:tcBorders>
            <w:shd w:val="clear" w:color="auto" w:fill="auto"/>
            <w:noWrap/>
            <w:vAlign w:val="bottom"/>
            <w:hideMark/>
          </w:tcPr>
          <w:p w14:paraId="2C3373F9" w14:textId="641B94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4E861" w14:textId="41F98E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3B1AB" w14:textId="0395CF7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15,466.62 </w:t>
            </w:r>
          </w:p>
        </w:tc>
      </w:tr>
      <w:tr w:rsidR="00DF247F" w:rsidRPr="00DF247F" w14:paraId="49153A3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409F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EC4D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23720E80" w14:textId="5C42663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51,014.10 </w:t>
            </w:r>
          </w:p>
        </w:tc>
        <w:tc>
          <w:tcPr>
            <w:tcW w:w="958" w:type="pct"/>
            <w:tcBorders>
              <w:top w:val="nil"/>
              <w:left w:val="nil"/>
              <w:bottom w:val="single" w:sz="4" w:space="0" w:color="000000"/>
              <w:right w:val="single" w:sz="4" w:space="0" w:color="000000"/>
            </w:tcBorders>
            <w:shd w:val="clear" w:color="auto" w:fill="auto"/>
            <w:noWrap/>
            <w:vAlign w:val="bottom"/>
            <w:hideMark/>
          </w:tcPr>
          <w:p w14:paraId="69A30649" w14:textId="7C7BDD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50ACB" w14:textId="291F1F7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BD348" w14:textId="3CCB7C7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51,014.10 </w:t>
            </w:r>
          </w:p>
        </w:tc>
      </w:tr>
      <w:tr w:rsidR="00DF247F" w:rsidRPr="00DF247F" w14:paraId="139CB68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7074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F0A9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4795BD29" w14:textId="1A5682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025,362.84 </w:t>
            </w:r>
          </w:p>
        </w:tc>
        <w:tc>
          <w:tcPr>
            <w:tcW w:w="958" w:type="pct"/>
            <w:tcBorders>
              <w:top w:val="nil"/>
              <w:left w:val="nil"/>
              <w:bottom w:val="single" w:sz="4" w:space="0" w:color="000000"/>
              <w:right w:val="single" w:sz="4" w:space="0" w:color="000000"/>
            </w:tcBorders>
            <w:shd w:val="clear" w:color="auto" w:fill="auto"/>
            <w:noWrap/>
            <w:vAlign w:val="bottom"/>
            <w:hideMark/>
          </w:tcPr>
          <w:p w14:paraId="5686AF3A" w14:textId="0546B5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FD1C0A" w14:textId="7F496E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9688D" w14:textId="310E495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025,362.84 </w:t>
            </w:r>
          </w:p>
        </w:tc>
      </w:tr>
      <w:tr w:rsidR="00DF247F" w:rsidRPr="00DF247F" w14:paraId="0405FE4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4041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D70B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10093934" w14:textId="527A25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75,992.40 </w:t>
            </w:r>
          </w:p>
        </w:tc>
        <w:tc>
          <w:tcPr>
            <w:tcW w:w="958" w:type="pct"/>
            <w:tcBorders>
              <w:top w:val="nil"/>
              <w:left w:val="nil"/>
              <w:bottom w:val="single" w:sz="4" w:space="0" w:color="000000"/>
              <w:right w:val="single" w:sz="4" w:space="0" w:color="000000"/>
            </w:tcBorders>
            <w:shd w:val="clear" w:color="auto" w:fill="auto"/>
            <w:noWrap/>
            <w:vAlign w:val="bottom"/>
            <w:hideMark/>
          </w:tcPr>
          <w:p w14:paraId="4CE43FE1" w14:textId="7F12DD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37938" w14:textId="2BF799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E5B6B" w14:textId="14C9E0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75,992.40 </w:t>
            </w:r>
          </w:p>
        </w:tc>
      </w:tr>
      <w:tr w:rsidR="00DF247F" w:rsidRPr="00DF247F" w14:paraId="4DEE7DC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98F0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2306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7A37C64B" w14:textId="46A9851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2,411.62 </w:t>
            </w:r>
          </w:p>
        </w:tc>
        <w:tc>
          <w:tcPr>
            <w:tcW w:w="958" w:type="pct"/>
            <w:tcBorders>
              <w:top w:val="nil"/>
              <w:left w:val="nil"/>
              <w:bottom w:val="single" w:sz="4" w:space="0" w:color="000000"/>
              <w:right w:val="single" w:sz="4" w:space="0" w:color="000000"/>
            </w:tcBorders>
            <w:shd w:val="clear" w:color="auto" w:fill="auto"/>
            <w:noWrap/>
            <w:vAlign w:val="bottom"/>
            <w:hideMark/>
          </w:tcPr>
          <w:p w14:paraId="48BF1425" w14:textId="7A8F7AE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4B4AB" w14:textId="44C94F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3ED2C" w14:textId="22441B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2,411.62 </w:t>
            </w:r>
          </w:p>
        </w:tc>
      </w:tr>
      <w:tr w:rsidR="00DF247F" w:rsidRPr="00DF247F" w14:paraId="0B31251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C68D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E5A9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4A554671" w14:textId="40C0D9E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8,501.44 </w:t>
            </w:r>
          </w:p>
        </w:tc>
        <w:tc>
          <w:tcPr>
            <w:tcW w:w="958" w:type="pct"/>
            <w:tcBorders>
              <w:top w:val="nil"/>
              <w:left w:val="nil"/>
              <w:bottom w:val="single" w:sz="4" w:space="0" w:color="000000"/>
              <w:right w:val="single" w:sz="4" w:space="0" w:color="000000"/>
            </w:tcBorders>
            <w:shd w:val="clear" w:color="auto" w:fill="auto"/>
            <w:noWrap/>
            <w:vAlign w:val="bottom"/>
            <w:hideMark/>
          </w:tcPr>
          <w:p w14:paraId="447C27C1" w14:textId="57D8958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DF49F" w14:textId="234969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E6BFA" w14:textId="2DD5A4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8,501.44 </w:t>
            </w:r>
          </w:p>
        </w:tc>
      </w:tr>
      <w:tr w:rsidR="00DF247F" w:rsidRPr="00DF247F" w14:paraId="008BFF1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8EA4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16AF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5EA2054F" w14:textId="324824F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806,674.96 </w:t>
            </w:r>
          </w:p>
        </w:tc>
        <w:tc>
          <w:tcPr>
            <w:tcW w:w="958" w:type="pct"/>
            <w:tcBorders>
              <w:top w:val="nil"/>
              <w:left w:val="nil"/>
              <w:bottom w:val="single" w:sz="4" w:space="0" w:color="000000"/>
              <w:right w:val="single" w:sz="4" w:space="0" w:color="000000"/>
            </w:tcBorders>
            <w:shd w:val="clear" w:color="auto" w:fill="auto"/>
            <w:noWrap/>
            <w:vAlign w:val="bottom"/>
            <w:hideMark/>
          </w:tcPr>
          <w:p w14:paraId="08B297A5" w14:textId="5835FAE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056A7" w14:textId="6B19C8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929F8" w14:textId="4A641F5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806,674.96 </w:t>
            </w:r>
          </w:p>
        </w:tc>
      </w:tr>
      <w:tr w:rsidR="00DF247F" w:rsidRPr="00DF247F" w14:paraId="145D1E8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6C43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2532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281D47CA" w14:textId="4BE323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92,051.10 </w:t>
            </w:r>
          </w:p>
        </w:tc>
        <w:tc>
          <w:tcPr>
            <w:tcW w:w="958" w:type="pct"/>
            <w:tcBorders>
              <w:top w:val="nil"/>
              <w:left w:val="nil"/>
              <w:bottom w:val="single" w:sz="4" w:space="0" w:color="000000"/>
              <w:right w:val="single" w:sz="4" w:space="0" w:color="000000"/>
            </w:tcBorders>
            <w:shd w:val="clear" w:color="auto" w:fill="auto"/>
            <w:noWrap/>
            <w:vAlign w:val="bottom"/>
            <w:hideMark/>
          </w:tcPr>
          <w:p w14:paraId="0657E432" w14:textId="3450A8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9F8C9" w14:textId="425BEB7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A3C6D" w14:textId="7F0747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92,051.10 </w:t>
            </w:r>
          </w:p>
        </w:tc>
      </w:tr>
      <w:tr w:rsidR="00DF247F" w:rsidRPr="00DF247F" w14:paraId="17D63D5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80CD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13CA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54043AE" w14:textId="3AC0D3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747,300.36 </w:t>
            </w:r>
          </w:p>
        </w:tc>
        <w:tc>
          <w:tcPr>
            <w:tcW w:w="958" w:type="pct"/>
            <w:tcBorders>
              <w:top w:val="nil"/>
              <w:left w:val="nil"/>
              <w:bottom w:val="single" w:sz="4" w:space="0" w:color="000000"/>
              <w:right w:val="single" w:sz="4" w:space="0" w:color="000000"/>
            </w:tcBorders>
            <w:shd w:val="clear" w:color="auto" w:fill="auto"/>
            <w:noWrap/>
            <w:vAlign w:val="bottom"/>
            <w:hideMark/>
          </w:tcPr>
          <w:p w14:paraId="6D715DD3" w14:textId="4B7020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94BE8" w14:textId="09DAE5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1DE9F" w14:textId="52A79D0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747,300.36 </w:t>
            </w:r>
          </w:p>
        </w:tc>
      </w:tr>
      <w:tr w:rsidR="00DF247F" w:rsidRPr="00DF247F" w14:paraId="5421F0E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C530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A094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0B122164" w14:textId="0B0F56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611,747.72 </w:t>
            </w:r>
          </w:p>
        </w:tc>
        <w:tc>
          <w:tcPr>
            <w:tcW w:w="958" w:type="pct"/>
            <w:tcBorders>
              <w:top w:val="nil"/>
              <w:left w:val="nil"/>
              <w:bottom w:val="single" w:sz="4" w:space="0" w:color="000000"/>
              <w:right w:val="single" w:sz="4" w:space="0" w:color="000000"/>
            </w:tcBorders>
            <w:shd w:val="clear" w:color="auto" w:fill="auto"/>
            <w:noWrap/>
            <w:vAlign w:val="bottom"/>
            <w:hideMark/>
          </w:tcPr>
          <w:p w14:paraId="5197A8D5" w14:textId="4C4A8F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4D35D" w14:textId="2EAF821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D6468" w14:textId="1066560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611,747.72 </w:t>
            </w:r>
          </w:p>
        </w:tc>
      </w:tr>
      <w:tr w:rsidR="00DF247F" w:rsidRPr="00DF247F" w14:paraId="06A4082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2AE6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93D8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420AEA11" w14:textId="04F6758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493,312.88 </w:t>
            </w:r>
          </w:p>
        </w:tc>
        <w:tc>
          <w:tcPr>
            <w:tcW w:w="958" w:type="pct"/>
            <w:tcBorders>
              <w:top w:val="nil"/>
              <w:left w:val="nil"/>
              <w:bottom w:val="single" w:sz="4" w:space="0" w:color="000000"/>
              <w:right w:val="single" w:sz="4" w:space="0" w:color="000000"/>
            </w:tcBorders>
            <w:shd w:val="clear" w:color="auto" w:fill="auto"/>
            <w:noWrap/>
            <w:vAlign w:val="bottom"/>
            <w:hideMark/>
          </w:tcPr>
          <w:p w14:paraId="37C26F95" w14:textId="1971AA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F8610" w14:textId="3D40E2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6F2F8" w14:textId="03D62D6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493,312.88 </w:t>
            </w:r>
          </w:p>
        </w:tc>
      </w:tr>
      <w:tr w:rsidR="00DF247F" w:rsidRPr="00DF247F" w14:paraId="59BDDE1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9CE3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9964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5B96403C" w14:textId="2DEC28C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3,790.94 </w:t>
            </w:r>
          </w:p>
        </w:tc>
        <w:tc>
          <w:tcPr>
            <w:tcW w:w="958" w:type="pct"/>
            <w:tcBorders>
              <w:top w:val="nil"/>
              <w:left w:val="nil"/>
              <w:bottom w:val="single" w:sz="4" w:space="0" w:color="000000"/>
              <w:right w:val="single" w:sz="4" w:space="0" w:color="000000"/>
            </w:tcBorders>
            <w:shd w:val="clear" w:color="auto" w:fill="auto"/>
            <w:noWrap/>
            <w:vAlign w:val="bottom"/>
            <w:hideMark/>
          </w:tcPr>
          <w:p w14:paraId="2E2B2AF8" w14:textId="072F70B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C3885" w14:textId="79E636D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12AA5" w14:textId="16A3847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3,790.94 </w:t>
            </w:r>
          </w:p>
        </w:tc>
      </w:tr>
      <w:tr w:rsidR="00DF247F" w:rsidRPr="00DF247F" w14:paraId="4347804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E3CF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5F8C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67D56F03" w14:textId="4DFF899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589,989.86 </w:t>
            </w:r>
          </w:p>
        </w:tc>
        <w:tc>
          <w:tcPr>
            <w:tcW w:w="958" w:type="pct"/>
            <w:tcBorders>
              <w:top w:val="nil"/>
              <w:left w:val="nil"/>
              <w:bottom w:val="single" w:sz="4" w:space="0" w:color="000000"/>
              <w:right w:val="single" w:sz="4" w:space="0" w:color="000000"/>
            </w:tcBorders>
            <w:shd w:val="clear" w:color="auto" w:fill="auto"/>
            <w:noWrap/>
            <w:vAlign w:val="bottom"/>
            <w:hideMark/>
          </w:tcPr>
          <w:p w14:paraId="0210B0F1" w14:textId="037DC8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0C1C6" w14:textId="04DE60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6B9EC" w14:textId="421C2E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589,989.86 </w:t>
            </w:r>
          </w:p>
        </w:tc>
      </w:tr>
      <w:tr w:rsidR="00DF247F" w:rsidRPr="00DF247F" w14:paraId="5111998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1133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ADC4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14816B95" w14:textId="7DEDB5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93,920.38 </w:t>
            </w:r>
          </w:p>
        </w:tc>
        <w:tc>
          <w:tcPr>
            <w:tcW w:w="958" w:type="pct"/>
            <w:tcBorders>
              <w:top w:val="nil"/>
              <w:left w:val="nil"/>
              <w:bottom w:val="single" w:sz="4" w:space="0" w:color="000000"/>
              <w:right w:val="single" w:sz="4" w:space="0" w:color="000000"/>
            </w:tcBorders>
            <w:shd w:val="clear" w:color="auto" w:fill="auto"/>
            <w:noWrap/>
            <w:vAlign w:val="bottom"/>
            <w:hideMark/>
          </w:tcPr>
          <w:p w14:paraId="4408FA29" w14:textId="6AAE3E2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1D83A" w14:textId="08E3A1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10109" w14:textId="6941A5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93,920.38 </w:t>
            </w:r>
          </w:p>
        </w:tc>
      </w:tr>
      <w:tr w:rsidR="00DF247F" w:rsidRPr="00DF247F" w14:paraId="6790C00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C838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F7D1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5ABE65B2" w14:textId="0EC4BF7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6,642,295.90 </w:t>
            </w:r>
          </w:p>
        </w:tc>
        <w:tc>
          <w:tcPr>
            <w:tcW w:w="958" w:type="pct"/>
            <w:tcBorders>
              <w:top w:val="nil"/>
              <w:left w:val="nil"/>
              <w:bottom w:val="single" w:sz="4" w:space="0" w:color="000000"/>
              <w:right w:val="single" w:sz="4" w:space="0" w:color="000000"/>
            </w:tcBorders>
            <w:shd w:val="clear" w:color="auto" w:fill="auto"/>
            <w:noWrap/>
            <w:vAlign w:val="bottom"/>
            <w:hideMark/>
          </w:tcPr>
          <w:p w14:paraId="55503A0D" w14:textId="12B6CFB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FDD24" w14:textId="197084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36E72" w14:textId="75786F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6,642,295.90 </w:t>
            </w:r>
          </w:p>
        </w:tc>
      </w:tr>
      <w:tr w:rsidR="00DF247F" w:rsidRPr="00DF247F" w14:paraId="7985C35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3379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76E8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66F8C587" w14:textId="0BDFE2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68,448.22 </w:t>
            </w:r>
          </w:p>
        </w:tc>
        <w:tc>
          <w:tcPr>
            <w:tcW w:w="958" w:type="pct"/>
            <w:tcBorders>
              <w:top w:val="nil"/>
              <w:left w:val="nil"/>
              <w:bottom w:val="single" w:sz="4" w:space="0" w:color="000000"/>
              <w:right w:val="single" w:sz="4" w:space="0" w:color="000000"/>
            </w:tcBorders>
            <w:shd w:val="clear" w:color="auto" w:fill="auto"/>
            <w:noWrap/>
            <w:vAlign w:val="bottom"/>
            <w:hideMark/>
          </w:tcPr>
          <w:p w14:paraId="70BEAF9F" w14:textId="48019C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44FF6" w14:textId="79A69B8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C6B1B" w14:textId="39A9A9D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68,448.22 </w:t>
            </w:r>
          </w:p>
        </w:tc>
      </w:tr>
      <w:tr w:rsidR="00DF247F" w:rsidRPr="00DF247F" w14:paraId="4EF4503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5082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7792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2F4F44" w14:textId="447B52C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49,209.68 </w:t>
            </w:r>
          </w:p>
        </w:tc>
        <w:tc>
          <w:tcPr>
            <w:tcW w:w="958" w:type="pct"/>
            <w:tcBorders>
              <w:top w:val="nil"/>
              <w:left w:val="nil"/>
              <w:bottom w:val="single" w:sz="4" w:space="0" w:color="000000"/>
              <w:right w:val="single" w:sz="4" w:space="0" w:color="000000"/>
            </w:tcBorders>
            <w:shd w:val="clear" w:color="auto" w:fill="auto"/>
            <w:noWrap/>
            <w:vAlign w:val="bottom"/>
            <w:hideMark/>
          </w:tcPr>
          <w:p w14:paraId="1E00C0D7" w14:textId="26E4EA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2C97B" w14:textId="6427EE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83134" w14:textId="1D34F2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49,209.68 </w:t>
            </w:r>
          </w:p>
        </w:tc>
      </w:tr>
      <w:tr w:rsidR="00DF247F" w:rsidRPr="00DF247F" w14:paraId="033A25F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6FE6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B029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18AE819E" w14:textId="3536234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56,230.18 </w:t>
            </w:r>
          </w:p>
        </w:tc>
        <w:tc>
          <w:tcPr>
            <w:tcW w:w="958" w:type="pct"/>
            <w:tcBorders>
              <w:top w:val="nil"/>
              <w:left w:val="nil"/>
              <w:bottom w:val="single" w:sz="4" w:space="0" w:color="000000"/>
              <w:right w:val="single" w:sz="4" w:space="0" w:color="000000"/>
            </w:tcBorders>
            <w:shd w:val="clear" w:color="auto" w:fill="auto"/>
            <w:noWrap/>
            <w:vAlign w:val="bottom"/>
            <w:hideMark/>
          </w:tcPr>
          <w:p w14:paraId="79AF576C" w14:textId="55199C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9BFF2" w14:textId="069E37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58E8B" w14:textId="2A1A4A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56,230.18 </w:t>
            </w:r>
          </w:p>
        </w:tc>
      </w:tr>
      <w:tr w:rsidR="00DF247F" w:rsidRPr="00DF247F" w14:paraId="3CE4126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03D4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C2CA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0EDAF62A" w14:textId="00C277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397,735.76 </w:t>
            </w:r>
          </w:p>
        </w:tc>
        <w:tc>
          <w:tcPr>
            <w:tcW w:w="958" w:type="pct"/>
            <w:tcBorders>
              <w:top w:val="nil"/>
              <w:left w:val="nil"/>
              <w:bottom w:val="single" w:sz="4" w:space="0" w:color="000000"/>
              <w:right w:val="single" w:sz="4" w:space="0" w:color="000000"/>
            </w:tcBorders>
            <w:shd w:val="clear" w:color="auto" w:fill="auto"/>
            <w:noWrap/>
            <w:vAlign w:val="bottom"/>
            <w:hideMark/>
          </w:tcPr>
          <w:p w14:paraId="012272C4" w14:textId="67F0191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983F3" w14:textId="484A57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7C458" w14:textId="3B98A2C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397,735.76 </w:t>
            </w:r>
          </w:p>
        </w:tc>
      </w:tr>
      <w:tr w:rsidR="00DF247F" w:rsidRPr="00DF247F" w14:paraId="507630C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23AD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733C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454B0B13" w14:textId="1AEB66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6AF4BC4E" w14:textId="2C4CD22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8E576" w14:textId="11DF86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7B3B7" w14:textId="21F0D8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80,250.00 </w:t>
            </w:r>
          </w:p>
        </w:tc>
      </w:tr>
      <w:tr w:rsidR="00DF247F" w:rsidRPr="00DF247F" w14:paraId="66B94B3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9E5B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F33E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7EE770F2" w14:textId="4E4A60D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736,277.04 </w:t>
            </w:r>
          </w:p>
        </w:tc>
        <w:tc>
          <w:tcPr>
            <w:tcW w:w="958" w:type="pct"/>
            <w:tcBorders>
              <w:top w:val="nil"/>
              <w:left w:val="nil"/>
              <w:bottom w:val="single" w:sz="4" w:space="0" w:color="000000"/>
              <w:right w:val="single" w:sz="4" w:space="0" w:color="000000"/>
            </w:tcBorders>
            <w:shd w:val="clear" w:color="auto" w:fill="auto"/>
            <w:noWrap/>
            <w:vAlign w:val="bottom"/>
            <w:hideMark/>
          </w:tcPr>
          <w:p w14:paraId="0FE4E50F" w14:textId="640403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42EB7" w14:textId="4835C1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0FA25" w14:textId="2E798D1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736,277.04 </w:t>
            </w:r>
          </w:p>
        </w:tc>
      </w:tr>
      <w:tr w:rsidR="00DF247F" w:rsidRPr="00DF247F" w14:paraId="17DBAC3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7348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6033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56E54FD5" w14:textId="2E3DB76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952,359.14 </w:t>
            </w:r>
          </w:p>
        </w:tc>
        <w:tc>
          <w:tcPr>
            <w:tcW w:w="958" w:type="pct"/>
            <w:tcBorders>
              <w:top w:val="nil"/>
              <w:left w:val="nil"/>
              <w:bottom w:val="single" w:sz="4" w:space="0" w:color="000000"/>
              <w:right w:val="single" w:sz="4" w:space="0" w:color="000000"/>
            </w:tcBorders>
            <w:shd w:val="clear" w:color="auto" w:fill="auto"/>
            <w:noWrap/>
            <w:vAlign w:val="bottom"/>
            <w:hideMark/>
          </w:tcPr>
          <w:p w14:paraId="363480E9" w14:textId="0B4141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23F04" w14:textId="00A82A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84428" w14:textId="2F9EF88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952,359.14 </w:t>
            </w:r>
          </w:p>
        </w:tc>
      </w:tr>
      <w:tr w:rsidR="00DF247F" w:rsidRPr="00DF247F" w14:paraId="12CA168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A933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EB1F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731F57A1" w14:textId="00C877F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4,730.54 </w:t>
            </w:r>
          </w:p>
        </w:tc>
        <w:tc>
          <w:tcPr>
            <w:tcW w:w="958" w:type="pct"/>
            <w:tcBorders>
              <w:top w:val="nil"/>
              <w:left w:val="nil"/>
              <w:bottom w:val="single" w:sz="4" w:space="0" w:color="000000"/>
              <w:right w:val="single" w:sz="4" w:space="0" w:color="000000"/>
            </w:tcBorders>
            <w:shd w:val="clear" w:color="auto" w:fill="auto"/>
            <w:noWrap/>
            <w:vAlign w:val="bottom"/>
            <w:hideMark/>
          </w:tcPr>
          <w:p w14:paraId="1471AD15" w14:textId="2871D91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9C030" w14:textId="146AD1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EEF2A" w14:textId="173F4C5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4,730.54 </w:t>
            </w:r>
          </w:p>
        </w:tc>
      </w:tr>
      <w:tr w:rsidR="00DF247F" w:rsidRPr="00DF247F" w14:paraId="570E549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EB43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5BD1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94CE7C" w14:textId="61CCE1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22,104.46 </w:t>
            </w:r>
          </w:p>
        </w:tc>
        <w:tc>
          <w:tcPr>
            <w:tcW w:w="958" w:type="pct"/>
            <w:tcBorders>
              <w:top w:val="nil"/>
              <w:left w:val="nil"/>
              <w:bottom w:val="single" w:sz="4" w:space="0" w:color="000000"/>
              <w:right w:val="single" w:sz="4" w:space="0" w:color="000000"/>
            </w:tcBorders>
            <w:shd w:val="clear" w:color="auto" w:fill="auto"/>
            <w:noWrap/>
            <w:vAlign w:val="bottom"/>
            <w:hideMark/>
          </w:tcPr>
          <w:p w14:paraId="24C259CB" w14:textId="23C65F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B860E" w14:textId="0B86C25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2A19A" w14:textId="2DDEA8B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22,104.46 </w:t>
            </w:r>
          </w:p>
        </w:tc>
      </w:tr>
      <w:tr w:rsidR="00DF247F" w:rsidRPr="00DF247F" w14:paraId="2ABC4F7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098F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95A0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6C509D81" w14:textId="17C5CC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659,942.62 </w:t>
            </w:r>
          </w:p>
        </w:tc>
        <w:tc>
          <w:tcPr>
            <w:tcW w:w="958" w:type="pct"/>
            <w:tcBorders>
              <w:top w:val="nil"/>
              <w:left w:val="nil"/>
              <w:bottom w:val="single" w:sz="4" w:space="0" w:color="000000"/>
              <w:right w:val="single" w:sz="4" w:space="0" w:color="000000"/>
            </w:tcBorders>
            <w:shd w:val="clear" w:color="auto" w:fill="auto"/>
            <w:noWrap/>
            <w:vAlign w:val="bottom"/>
            <w:hideMark/>
          </w:tcPr>
          <w:p w14:paraId="6BB75692" w14:textId="58CD71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110DA" w14:textId="69139BD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0781A" w14:textId="2D271E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659,942.62 </w:t>
            </w:r>
          </w:p>
        </w:tc>
      </w:tr>
      <w:tr w:rsidR="00DF247F" w:rsidRPr="00DF247F" w14:paraId="517A5D2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26AA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1F59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563662F0" w14:textId="09F261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82,443.60 </w:t>
            </w:r>
          </w:p>
        </w:tc>
        <w:tc>
          <w:tcPr>
            <w:tcW w:w="958" w:type="pct"/>
            <w:tcBorders>
              <w:top w:val="nil"/>
              <w:left w:val="nil"/>
              <w:bottom w:val="single" w:sz="4" w:space="0" w:color="000000"/>
              <w:right w:val="single" w:sz="4" w:space="0" w:color="000000"/>
            </w:tcBorders>
            <w:shd w:val="clear" w:color="auto" w:fill="auto"/>
            <w:noWrap/>
            <w:vAlign w:val="bottom"/>
            <w:hideMark/>
          </w:tcPr>
          <w:p w14:paraId="7F7E71EB" w14:textId="1A275B5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53151" w14:textId="76C1C8B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1CE75" w14:textId="56506AC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82,443.60 </w:t>
            </w:r>
          </w:p>
        </w:tc>
      </w:tr>
      <w:tr w:rsidR="00DF247F" w:rsidRPr="00DF247F" w14:paraId="7B6D7DB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3BA2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8DA4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4D7AE8E0" w14:textId="12709C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1,167.68 </w:t>
            </w:r>
          </w:p>
        </w:tc>
        <w:tc>
          <w:tcPr>
            <w:tcW w:w="958" w:type="pct"/>
            <w:tcBorders>
              <w:top w:val="nil"/>
              <w:left w:val="nil"/>
              <w:bottom w:val="single" w:sz="4" w:space="0" w:color="000000"/>
              <w:right w:val="single" w:sz="4" w:space="0" w:color="000000"/>
            </w:tcBorders>
            <w:shd w:val="clear" w:color="auto" w:fill="auto"/>
            <w:noWrap/>
            <w:vAlign w:val="bottom"/>
            <w:hideMark/>
          </w:tcPr>
          <w:p w14:paraId="7F44C8B7" w14:textId="2367D9B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5118A" w14:textId="6F28BE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E94C0" w14:textId="38B4B58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1,167.68 </w:t>
            </w:r>
          </w:p>
        </w:tc>
      </w:tr>
      <w:tr w:rsidR="00DF247F" w:rsidRPr="00DF247F" w14:paraId="52E9F2D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D9C6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5955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5D9F5C2F" w14:textId="622097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58,672.09 </w:t>
            </w:r>
          </w:p>
        </w:tc>
        <w:tc>
          <w:tcPr>
            <w:tcW w:w="958" w:type="pct"/>
            <w:tcBorders>
              <w:top w:val="nil"/>
              <w:left w:val="nil"/>
              <w:bottom w:val="single" w:sz="4" w:space="0" w:color="000000"/>
              <w:right w:val="single" w:sz="4" w:space="0" w:color="000000"/>
            </w:tcBorders>
            <w:shd w:val="clear" w:color="auto" w:fill="auto"/>
            <w:noWrap/>
            <w:vAlign w:val="bottom"/>
            <w:hideMark/>
          </w:tcPr>
          <w:p w14:paraId="45A063A5" w14:textId="3C746B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B9259" w14:textId="32DDF2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A3F43" w14:textId="02EBF4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58,672.09 </w:t>
            </w:r>
          </w:p>
        </w:tc>
      </w:tr>
      <w:tr w:rsidR="00DF247F" w:rsidRPr="00DF247F" w14:paraId="34B2B36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6D62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1CBF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4A9B89A4" w14:textId="0B1CBF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7,315.78 </w:t>
            </w:r>
          </w:p>
        </w:tc>
        <w:tc>
          <w:tcPr>
            <w:tcW w:w="958" w:type="pct"/>
            <w:tcBorders>
              <w:top w:val="nil"/>
              <w:left w:val="nil"/>
              <w:bottom w:val="single" w:sz="4" w:space="0" w:color="000000"/>
              <w:right w:val="single" w:sz="4" w:space="0" w:color="000000"/>
            </w:tcBorders>
            <w:shd w:val="clear" w:color="auto" w:fill="auto"/>
            <w:noWrap/>
            <w:vAlign w:val="bottom"/>
            <w:hideMark/>
          </w:tcPr>
          <w:p w14:paraId="4BFC4586" w14:textId="778607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40391" w14:textId="00FC989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99C01" w14:textId="770B0F8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7,315.78 </w:t>
            </w:r>
          </w:p>
        </w:tc>
      </w:tr>
      <w:tr w:rsidR="00DF247F" w:rsidRPr="00DF247F" w14:paraId="639D324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90C2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3DB3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FAD4C16" w14:textId="62BF94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1,619.04 </w:t>
            </w:r>
          </w:p>
        </w:tc>
        <w:tc>
          <w:tcPr>
            <w:tcW w:w="958" w:type="pct"/>
            <w:tcBorders>
              <w:top w:val="nil"/>
              <w:left w:val="nil"/>
              <w:bottom w:val="single" w:sz="4" w:space="0" w:color="000000"/>
              <w:right w:val="single" w:sz="4" w:space="0" w:color="000000"/>
            </w:tcBorders>
            <w:shd w:val="clear" w:color="auto" w:fill="auto"/>
            <w:noWrap/>
            <w:vAlign w:val="bottom"/>
            <w:hideMark/>
          </w:tcPr>
          <w:p w14:paraId="064C9494" w14:textId="0067748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CA82A" w14:textId="4791921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C2828" w14:textId="006428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1,619.04 </w:t>
            </w:r>
          </w:p>
        </w:tc>
      </w:tr>
      <w:tr w:rsidR="00DF247F" w:rsidRPr="00DF247F" w14:paraId="2A70DA5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F1DB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3F7B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3182A8C1" w14:textId="7F572A9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84,005.62 </w:t>
            </w:r>
          </w:p>
        </w:tc>
        <w:tc>
          <w:tcPr>
            <w:tcW w:w="958" w:type="pct"/>
            <w:tcBorders>
              <w:top w:val="nil"/>
              <w:left w:val="nil"/>
              <w:bottom w:val="single" w:sz="4" w:space="0" w:color="000000"/>
              <w:right w:val="single" w:sz="4" w:space="0" w:color="000000"/>
            </w:tcBorders>
            <w:shd w:val="clear" w:color="auto" w:fill="auto"/>
            <w:noWrap/>
            <w:vAlign w:val="bottom"/>
            <w:hideMark/>
          </w:tcPr>
          <w:p w14:paraId="7C90D152" w14:textId="324C728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B357E" w14:textId="5969751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0029B" w14:textId="08F240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84,005.62 </w:t>
            </w:r>
          </w:p>
        </w:tc>
      </w:tr>
      <w:tr w:rsidR="00DF247F" w:rsidRPr="00DF247F" w14:paraId="18C9EAF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5E46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7E2E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16580365" w14:textId="341608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956,053.84 </w:t>
            </w:r>
          </w:p>
        </w:tc>
        <w:tc>
          <w:tcPr>
            <w:tcW w:w="958" w:type="pct"/>
            <w:tcBorders>
              <w:top w:val="nil"/>
              <w:left w:val="nil"/>
              <w:bottom w:val="single" w:sz="4" w:space="0" w:color="000000"/>
              <w:right w:val="single" w:sz="4" w:space="0" w:color="000000"/>
            </w:tcBorders>
            <w:shd w:val="clear" w:color="auto" w:fill="auto"/>
            <w:noWrap/>
            <w:vAlign w:val="bottom"/>
            <w:hideMark/>
          </w:tcPr>
          <w:p w14:paraId="498706DE" w14:textId="551476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F4FEF" w14:textId="6F79962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A6322" w14:textId="29B55E9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956,053.84 </w:t>
            </w:r>
          </w:p>
        </w:tc>
      </w:tr>
      <w:tr w:rsidR="00DF247F" w:rsidRPr="00DF247F" w14:paraId="2C6EA39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8CB5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EBEB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5ED7966C" w14:textId="747C47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3,585.56 </w:t>
            </w:r>
          </w:p>
        </w:tc>
        <w:tc>
          <w:tcPr>
            <w:tcW w:w="958" w:type="pct"/>
            <w:tcBorders>
              <w:top w:val="nil"/>
              <w:left w:val="nil"/>
              <w:bottom w:val="single" w:sz="4" w:space="0" w:color="000000"/>
              <w:right w:val="single" w:sz="4" w:space="0" w:color="000000"/>
            </w:tcBorders>
            <w:shd w:val="clear" w:color="auto" w:fill="auto"/>
            <w:noWrap/>
            <w:vAlign w:val="bottom"/>
            <w:hideMark/>
          </w:tcPr>
          <w:p w14:paraId="0FB29790" w14:textId="3BE122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D191F" w14:textId="7971D4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9A1BC" w14:textId="013F43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3,585.56 </w:t>
            </w:r>
          </w:p>
        </w:tc>
      </w:tr>
      <w:tr w:rsidR="00DF247F" w:rsidRPr="00DF247F" w14:paraId="3B7C37F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64F6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0750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58B5CB15" w14:textId="520B87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191,436.04 </w:t>
            </w:r>
          </w:p>
        </w:tc>
        <w:tc>
          <w:tcPr>
            <w:tcW w:w="958" w:type="pct"/>
            <w:tcBorders>
              <w:top w:val="nil"/>
              <w:left w:val="nil"/>
              <w:bottom w:val="single" w:sz="4" w:space="0" w:color="000000"/>
              <w:right w:val="single" w:sz="4" w:space="0" w:color="000000"/>
            </w:tcBorders>
            <w:shd w:val="clear" w:color="auto" w:fill="auto"/>
            <w:noWrap/>
            <w:vAlign w:val="bottom"/>
            <w:hideMark/>
          </w:tcPr>
          <w:p w14:paraId="513CBA0C" w14:textId="544A8D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A3AE6" w14:textId="645394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2498C" w14:textId="5E44FAA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191,436.04 </w:t>
            </w:r>
          </w:p>
        </w:tc>
      </w:tr>
      <w:tr w:rsidR="00DF247F" w:rsidRPr="00DF247F" w14:paraId="762E1B9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C73E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70A1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DCAA511" w14:textId="0C50DA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037,605.62 </w:t>
            </w:r>
          </w:p>
        </w:tc>
        <w:tc>
          <w:tcPr>
            <w:tcW w:w="958" w:type="pct"/>
            <w:tcBorders>
              <w:top w:val="nil"/>
              <w:left w:val="nil"/>
              <w:bottom w:val="single" w:sz="4" w:space="0" w:color="000000"/>
              <w:right w:val="single" w:sz="4" w:space="0" w:color="000000"/>
            </w:tcBorders>
            <w:shd w:val="clear" w:color="auto" w:fill="auto"/>
            <w:noWrap/>
            <w:vAlign w:val="bottom"/>
            <w:hideMark/>
          </w:tcPr>
          <w:p w14:paraId="522B4422" w14:textId="51DE1BF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1A6B7" w14:textId="205E39B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59691" w14:textId="6A4C18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037,605.62 </w:t>
            </w:r>
          </w:p>
        </w:tc>
      </w:tr>
      <w:tr w:rsidR="00DF247F" w:rsidRPr="00DF247F" w14:paraId="6C3D6CE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4F3F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0975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256B8096" w14:textId="64ED606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710,998.32 </w:t>
            </w:r>
          </w:p>
        </w:tc>
        <w:tc>
          <w:tcPr>
            <w:tcW w:w="958" w:type="pct"/>
            <w:tcBorders>
              <w:top w:val="nil"/>
              <w:left w:val="nil"/>
              <w:bottom w:val="single" w:sz="4" w:space="0" w:color="000000"/>
              <w:right w:val="single" w:sz="4" w:space="0" w:color="000000"/>
            </w:tcBorders>
            <w:shd w:val="clear" w:color="auto" w:fill="auto"/>
            <w:noWrap/>
            <w:vAlign w:val="bottom"/>
            <w:hideMark/>
          </w:tcPr>
          <w:p w14:paraId="2830BE01" w14:textId="4DCB7B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5F916" w14:textId="403D92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1C132" w14:textId="491176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710,998.32 </w:t>
            </w:r>
          </w:p>
        </w:tc>
      </w:tr>
      <w:tr w:rsidR="00DF247F" w:rsidRPr="00DF247F" w14:paraId="485E5F0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8070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17B9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0E703677" w14:textId="23B303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10,860.18 </w:t>
            </w:r>
          </w:p>
        </w:tc>
        <w:tc>
          <w:tcPr>
            <w:tcW w:w="958" w:type="pct"/>
            <w:tcBorders>
              <w:top w:val="nil"/>
              <w:left w:val="nil"/>
              <w:bottom w:val="single" w:sz="4" w:space="0" w:color="000000"/>
              <w:right w:val="single" w:sz="4" w:space="0" w:color="000000"/>
            </w:tcBorders>
            <w:shd w:val="clear" w:color="auto" w:fill="auto"/>
            <w:noWrap/>
            <w:vAlign w:val="bottom"/>
            <w:hideMark/>
          </w:tcPr>
          <w:p w14:paraId="01E63399" w14:textId="087EE7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6292E" w14:textId="5141141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6B72F" w14:textId="3B7437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10,860.18 </w:t>
            </w:r>
          </w:p>
        </w:tc>
      </w:tr>
      <w:tr w:rsidR="00DF247F" w:rsidRPr="00DF247F" w14:paraId="538B268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FE73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6A6E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593E28BC" w14:textId="0FE724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85,332.17 </w:t>
            </w:r>
          </w:p>
        </w:tc>
        <w:tc>
          <w:tcPr>
            <w:tcW w:w="958" w:type="pct"/>
            <w:tcBorders>
              <w:top w:val="nil"/>
              <w:left w:val="nil"/>
              <w:bottom w:val="single" w:sz="4" w:space="0" w:color="000000"/>
              <w:right w:val="single" w:sz="4" w:space="0" w:color="000000"/>
            </w:tcBorders>
            <w:shd w:val="clear" w:color="auto" w:fill="auto"/>
            <w:noWrap/>
            <w:vAlign w:val="bottom"/>
            <w:hideMark/>
          </w:tcPr>
          <w:p w14:paraId="40ADAA4F" w14:textId="5AAA22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B75C2" w14:textId="260E27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1843E" w14:textId="57A142F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85,332.17 </w:t>
            </w:r>
          </w:p>
        </w:tc>
      </w:tr>
      <w:tr w:rsidR="00DF247F" w:rsidRPr="00DF247F" w14:paraId="226302E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1C10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6843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02EB93BE" w14:textId="0F8273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740,577.46 </w:t>
            </w:r>
          </w:p>
        </w:tc>
        <w:tc>
          <w:tcPr>
            <w:tcW w:w="958" w:type="pct"/>
            <w:tcBorders>
              <w:top w:val="nil"/>
              <w:left w:val="nil"/>
              <w:bottom w:val="single" w:sz="4" w:space="0" w:color="000000"/>
              <w:right w:val="single" w:sz="4" w:space="0" w:color="000000"/>
            </w:tcBorders>
            <w:shd w:val="clear" w:color="auto" w:fill="auto"/>
            <w:noWrap/>
            <w:vAlign w:val="bottom"/>
            <w:hideMark/>
          </w:tcPr>
          <w:p w14:paraId="228F9E5E" w14:textId="089FAF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B346B" w14:textId="59C0C9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6ED85" w14:textId="5706B40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740,577.46 </w:t>
            </w:r>
          </w:p>
        </w:tc>
      </w:tr>
      <w:tr w:rsidR="00DF247F" w:rsidRPr="00DF247F" w14:paraId="09BD6F5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2131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2DFF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70664684" w14:textId="21830C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23,062.14 </w:t>
            </w:r>
          </w:p>
        </w:tc>
        <w:tc>
          <w:tcPr>
            <w:tcW w:w="958" w:type="pct"/>
            <w:tcBorders>
              <w:top w:val="nil"/>
              <w:left w:val="nil"/>
              <w:bottom w:val="single" w:sz="4" w:space="0" w:color="000000"/>
              <w:right w:val="single" w:sz="4" w:space="0" w:color="000000"/>
            </w:tcBorders>
            <w:shd w:val="clear" w:color="auto" w:fill="auto"/>
            <w:noWrap/>
            <w:vAlign w:val="bottom"/>
            <w:hideMark/>
          </w:tcPr>
          <w:p w14:paraId="1EAC1CAF" w14:textId="5D16A6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51A40" w14:textId="6C321D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CD753" w14:textId="782A53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23,062.14 </w:t>
            </w:r>
          </w:p>
        </w:tc>
      </w:tr>
      <w:tr w:rsidR="00DF247F" w:rsidRPr="00DF247F" w14:paraId="3C170FA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4E41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F733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6A43E08A" w14:textId="23B510C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729,282.82 </w:t>
            </w:r>
          </w:p>
        </w:tc>
        <w:tc>
          <w:tcPr>
            <w:tcW w:w="958" w:type="pct"/>
            <w:tcBorders>
              <w:top w:val="nil"/>
              <w:left w:val="nil"/>
              <w:bottom w:val="single" w:sz="4" w:space="0" w:color="000000"/>
              <w:right w:val="single" w:sz="4" w:space="0" w:color="000000"/>
            </w:tcBorders>
            <w:shd w:val="clear" w:color="auto" w:fill="auto"/>
            <w:noWrap/>
            <w:vAlign w:val="bottom"/>
            <w:hideMark/>
          </w:tcPr>
          <w:p w14:paraId="490A0CFC" w14:textId="13BFF64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10D3E" w14:textId="4547639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5DA5E" w14:textId="6609DDA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729,282.82 </w:t>
            </w:r>
          </w:p>
        </w:tc>
      </w:tr>
      <w:tr w:rsidR="00DF247F" w:rsidRPr="00DF247F" w14:paraId="18D28C0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F784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5AE4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4CACCBDD" w14:textId="1F7CC97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142,201.72 </w:t>
            </w:r>
          </w:p>
        </w:tc>
        <w:tc>
          <w:tcPr>
            <w:tcW w:w="958" w:type="pct"/>
            <w:tcBorders>
              <w:top w:val="nil"/>
              <w:left w:val="nil"/>
              <w:bottom w:val="single" w:sz="4" w:space="0" w:color="000000"/>
              <w:right w:val="single" w:sz="4" w:space="0" w:color="000000"/>
            </w:tcBorders>
            <w:shd w:val="clear" w:color="auto" w:fill="auto"/>
            <w:noWrap/>
            <w:vAlign w:val="bottom"/>
            <w:hideMark/>
          </w:tcPr>
          <w:p w14:paraId="1C15BBD9" w14:textId="1FE2CEC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43027" w14:textId="29CD04A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8041C" w14:textId="3851C8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142,201.72 </w:t>
            </w:r>
          </w:p>
        </w:tc>
      </w:tr>
      <w:tr w:rsidR="00DF247F" w:rsidRPr="00DF247F" w14:paraId="2D48186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1B01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C74B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7C773419" w14:textId="0704D36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28,656.22 </w:t>
            </w:r>
          </w:p>
        </w:tc>
        <w:tc>
          <w:tcPr>
            <w:tcW w:w="958" w:type="pct"/>
            <w:tcBorders>
              <w:top w:val="nil"/>
              <w:left w:val="nil"/>
              <w:bottom w:val="single" w:sz="4" w:space="0" w:color="000000"/>
              <w:right w:val="single" w:sz="4" w:space="0" w:color="000000"/>
            </w:tcBorders>
            <w:shd w:val="clear" w:color="auto" w:fill="auto"/>
            <w:noWrap/>
            <w:vAlign w:val="bottom"/>
            <w:hideMark/>
          </w:tcPr>
          <w:p w14:paraId="0416A131" w14:textId="3EF31E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27CE2" w14:textId="78D4BE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DF11F" w14:textId="219D90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28,656.22 </w:t>
            </w:r>
          </w:p>
        </w:tc>
      </w:tr>
      <w:tr w:rsidR="00DF247F" w:rsidRPr="00DF247F" w14:paraId="14B4B93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C7DF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9F53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EA19341" w14:textId="4533530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36,595.40 </w:t>
            </w:r>
          </w:p>
        </w:tc>
        <w:tc>
          <w:tcPr>
            <w:tcW w:w="958" w:type="pct"/>
            <w:tcBorders>
              <w:top w:val="nil"/>
              <w:left w:val="nil"/>
              <w:bottom w:val="single" w:sz="4" w:space="0" w:color="000000"/>
              <w:right w:val="single" w:sz="4" w:space="0" w:color="000000"/>
            </w:tcBorders>
            <w:shd w:val="clear" w:color="auto" w:fill="auto"/>
            <w:noWrap/>
            <w:vAlign w:val="bottom"/>
            <w:hideMark/>
          </w:tcPr>
          <w:p w14:paraId="579AEEA4" w14:textId="1EC9A7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1F519" w14:textId="22EAA0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4B306" w14:textId="75C80BF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36,595.40 </w:t>
            </w:r>
          </w:p>
        </w:tc>
      </w:tr>
      <w:tr w:rsidR="00DF247F" w:rsidRPr="00DF247F" w14:paraId="390B995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2F44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264E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766176" w14:textId="56CF04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24,497.24 </w:t>
            </w:r>
          </w:p>
        </w:tc>
        <w:tc>
          <w:tcPr>
            <w:tcW w:w="958" w:type="pct"/>
            <w:tcBorders>
              <w:top w:val="nil"/>
              <w:left w:val="nil"/>
              <w:bottom w:val="single" w:sz="4" w:space="0" w:color="000000"/>
              <w:right w:val="single" w:sz="4" w:space="0" w:color="000000"/>
            </w:tcBorders>
            <w:shd w:val="clear" w:color="auto" w:fill="auto"/>
            <w:noWrap/>
            <w:vAlign w:val="bottom"/>
            <w:hideMark/>
          </w:tcPr>
          <w:p w14:paraId="5B85E0C1" w14:textId="64E8FFF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C33BD" w14:textId="4E0416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9BB85" w14:textId="6580378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24,497.24 </w:t>
            </w:r>
          </w:p>
        </w:tc>
      </w:tr>
      <w:tr w:rsidR="00DF247F" w:rsidRPr="00DF247F" w14:paraId="342AB0F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63EA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F4E4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518A2AE5" w14:textId="126D64C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78,336.78 </w:t>
            </w:r>
          </w:p>
        </w:tc>
        <w:tc>
          <w:tcPr>
            <w:tcW w:w="958" w:type="pct"/>
            <w:tcBorders>
              <w:top w:val="nil"/>
              <w:left w:val="nil"/>
              <w:bottom w:val="single" w:sz="4" w:space="0" w:color="000000"/>
              <w:right w:val="single" w:sz="4" w:space="0" w:color="000000"/>
            </w:tcBorders>
            <w:shd w:val="clear" w:color="auto" w:fill="auto"/>
            <w:noWrap/>
            <w:vAlign w:val="bottom"/>
            <w:hideMark/>
          </w:tcPr>
          <w:p w14:paraId="3C9C62C4" w14:textId="3B2E73E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5CF4B" w14:textId="1C6F3D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E6522" w14:textId="72F6E1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78,336.78 </w:t>
            </w:r>
          </w:p>
        </w:tc>
      </w:tr>
      <w:tr w:rsidR="00DF247F" w:rsidRPr="00DF247F" w14:paraId="2E8FF94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448A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4F73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56BD58DD" w14:textId="57A7F82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05,146.38 </w:t>
            </w:r>
          </w:p>
        </w:tc>
        <w:tc>
          <w:tcPr>
            <w:tcW w:w="958" w:type="pct"/>
            <w:tcBorders>
              <w:top w:val="nil"/>
              <w:left w:val="nil"/>
              <w:bottom w:val="single" w:sz="4" w:space="0" w:color="000000"/>
              <w:right w:val="single" w:sz="4" w:space="0" w:color="000000"/>
            </w:tcBorders>
            <w:shd w:val="clear" w:color="auto" w:fill="auto"/>
            <w:noWrap/>
            <w:vAlign w:val="bottom"/>
            <w:hideMark/>
          </w:tcPr>
          <w:p w14:paraId="39070C99" w14:textId="76D12A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B1C27" w14:textId="6E7819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3E474" w14:textId="57A7ED1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05,146.38 </w:t>
            </w:r>
          </w:p>
        </w:tc>
      </w:tr>
      <w:tr w:rsidR="00DF247F" w:rsidRPr="00DF247F" w14:paraId="68B818F4"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5AE90A"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0EAB1315" w14:textId="4104343C"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5407B610" w14:textId="543DEAF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E06ECF" w14:textId="12C263F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07E3BA" w14:textId="3025AB8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870,273.30 </w:t>
            </w:r>
          </w:p>
        </w:tc>
      </w:tr>
      <w:tr w:rsidR="00DF247F" w:rsidRPr="00DF247F" w14:paraId="0752201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2464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F9C8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11D52630" w14:textId="1C27A19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3926C0ED" w14:textId="6596AD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41480" w14:textId="4F1300B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32227" w14:textId="52A76EE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10,118.48 </w:t>
            </w:r>
          </w:p>
        </w:tc>
      </w:tr>
      <w:tr w:rsidR="00DF247F" w:rsidRPr="00DF247F" w14:paraId="3369A65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5D7B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24F2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05B2FE0F" w14:textId="0E57FF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3EC94118" w14:textId="15997D0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2FFAC" w14:textId="77FB05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74E0A" w14:textId="4930D9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19,714.82 </w:t>
            </w:r>
          </w:p>
        </w:tc>
      </w:tr>
      <w:tr w:rsidR="00DF247F" w:rsidRPr="00DF247F" w14:paraId="10BC681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ED66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4313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22B0F84E" w14:textId="4D300CC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7A327C68" w14:textId="708BE7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BAB32" w14:textId="16FC54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3A275" w14:textId="047D01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40,440.00 </w:t>
            </w:r>
          </w:p>
        </w:tc>
      </w:tr>
      <w:tr w:rsidR="00DF247F" w:rsidRPr="00DF247F" w14:paraId="48B109F3"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28231"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07955FC" w14:textId="1D86EF4B"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2,190,190.02 </w:t>
            </w:r>
          </w:p>
        </w:tc>
        <w:tc>
          <w:tcPr>
            <w:tcW w:w="958" w:type="pct"/>
            <w:tcBorders>
              <w:top w:val="nil"/>
              <w:left w:val="nil"/>
              <w:bottom w:val="single" w:sz="4" w:space="0" w:color="000000"/>
              <w:right w:val="single" w:sz="4" w:space="0" w:color="000000"/>
            </w:tcBorders>
            <w:shd w:val="clear" w:color="D8D8D8" w:fill="D8D8D8"/>
            <w:noWrap/>
            <w:vAlign w:val="bottom"/>
            <w:hideMark/>
          </w:tcPr>
          <w:p w14:paraId="09E489A1" w14:textId="5EEF035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809A3D" w14:textId="13A3BE9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A9EB35" w14:textId="371FA6F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2,190,190.02 </w:t>
            </w:r>
          </w:p>
        </w:tc>
      </w:tr>
      <w:tr w:rsidR="00DF247F" w:rsidRPr="00DF247F" w14:paraId="73BE1524" w14:textId="77777777" w:rsidTr="00DF247F">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AD783DF"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8EADE9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756B6714" w14:textId="2B638F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417,847.71 </w:t>
            </w:r>
          </w:p>
        </w:tc>
        <w:tc>
          <w:tcPr>
            <w:tcW w:w="958" w:type="pct"/>
            <w:tcBorders>
              <w:top w:val="nil"/>
              <w:left w:val="nil"/>
              <w:bottom w:val="single" w:sz="4" w:space="0" w:color="000000"/>
              <w:right w:val="single" w:sz="4" w:space="0" w:color="000000"/>
            </w:tcBorders>
            <w:shd w:val="clear" w:color="auto" w:fill="auto"/>
            <w:noWrap/>
            <w:vAlign w:val="bottom"/>
            <w:hideMark/>
          </w:tcPr>
          <w:p w14:paraId="345E6AFE" w14:textId="2A153D5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B6E83" w14:textId="302AEE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40B6211" w14:textId="7192E8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417,847.71 </w:t>
            </w:r>
          </w:p>
        </w:tc>
      </w:tr>
      <w:tr w:rsidR="00DF247F" w:rsidRPr="00DF247F" w14:paraId="1346E91D" w14:textId="77777777" w:rsidTr="00DF247F">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E3E06BA"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5092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4C8BFE9F" w14:textId="3C1710C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31B3E61D" w14:textId="12DEB5A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FC3E5" w14:textId="33508B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B0E77" w14:textId="556218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96,940.00 </w:t>
            </w:r>
          </w:p>
        </w:tc>
      </w:tr>
      <w:tr w:rsidR="00DF247F" w:rsidRPr="00DF247F" w14:paraId="3902CDE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9B70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E876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BDD67B" w14:textId="1D043E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25DA18E2" w14:textId="649542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954AB" w14:textId="3CD7AC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1F14D" w14:textId="6A99C46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60,728.00 </w:t>
            </w:r>
          </w:p>
        </w:tc>
      </w:tr>
      <w:tr w:rsidR="00DF247F" w:rsidRPr="00DF247F" w14:paraId="733BC23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1A98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06F2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79E4712C" w14:textId="68B42D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4BD68E8F" w14:textId="10883C8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7DB3F" w14:textId="7E1A426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2A473" w14:textId="72E89E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624,790.00 </w:t>
            </w:r>
          </w:p>
        </w:tc>
      </w:tr>
      <w:tr w:rsidR="00DF247F" w:rsidRPr="00DF247F" w14:paraId="4E3EC2B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5C54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D981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6680BB1D" w14:textId="7C3819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7397450A" w14:textId="460648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073FE" w14:textId="27D7095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E855A" w14:textId="2CBF1C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819,557.64 </w:t>
            </w:r>
          </w:p>
        </w:tc>
      </w:tr>
      <w:tr w:rsidR="00DF247F" w:rsidRPr="00DF247F" w14:paraId="35AAE60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175A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B227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BF716A9" w14:textId="7D5D31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312D37E6" w14:textId="3D48A17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6389D" w14:textId="5F16F06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6B282" w14:textId="3E1599E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089,469.32 </w:t>
            </w:r>
          </w:p>
        </w:tc>
      </w:tr>
      <w:tr w:rsidR="00DF247F" w:rsidRPr="00DF247F" w14:paraId="62A6E40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7EC0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736B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3BDB49" w14:textId="0E3586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4,437.20 </w:t>
            </w:r>
          </w:p>
        </w:tc>
        <w:tc>
          <w:tcPr>
            <w:tcW w:w="958" w:type="pct"/>
            <w:tcBorders>
              <w:top w:val="nil"/>
              <w:left w:val="nil"/>
              <w:bottom w:val="single" w:sz="4" w:space="0" w:color="000000"/>
              <w:right w:val="single" w:sz="4" w:space="0" w:color="000000"/>
            </w:tcBorders>
            <w:shd w:val="clear" w:color="auto" w:fill="auto"/>
            <w:noWrap/>
            <w:vAlign w:val="bottom"/>
            <w:hideMark/>
          </w:tcPr>
          <w:p w14:paraId="1A584548" w14:textId="5F83F51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692C1" w14:textId="0F678F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8C769" w14:textId="1F51F4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4,437.20 </w:t>
            </w:r>
          </w:p>
        </w:tc>
      </w:tr>
      <w:tr w:rsidR="00DF247F" w:rsidRPr="00DF247F" w14:paraId="53DD682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7CFE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0343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6A2158D5" w14:textId="3DDA4B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1C59DEA3" w14:textId="54BF41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EE556" w14:textId="30F6D2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0F114" w14:textId="6B0765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849,807.18 </w:t>
            </w:r>
          </w:p>
        </w:tc>
      </w:tr>
      <w:tr w:rsidR="00DF247F" w:rsidRPr="00DF247F" w14:paraId="5C0F6FD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087F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DD21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692C79A" w14:textId="518D8E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38003EC8" w14:textId="3D2897E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53E58" w14:textId="01D86E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59EF2" w14:textId="4EBC05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79,972.10 </w:t>
            </w:r>
          </w:p>
        </w:tc>
      </w:tr>
      <w:tr w:rsidR="00DF247F" w:rsidRPr="00DF247F" w14:paraId="6A5B479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1B72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D757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7831406E" w14:textId="0B0604E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356,246.48 </w:t>
            </w:r>
          </w:p>
        </w:tc>
        <w:tc>
          <w:tcPr>
            <w:tcW w:w="958" w:type="pct"/>
            <w:tcBorders>
              <w:top w:val="nil"/>
              <w:left w:val="nil"/>
              <w:bottom w:val="single" w:sz="4" w:space="0" w:color="000000"/>
              <w:right w:val="single" w:sz="4" w:space="0" w:color="000000"/>
            </w:tcBorders>
            <w:shd w:val="clear" w:color="auto" w:fill="auto"/>
            <w:noWrap/>
            <w:vAlign w:val="bottom"/>
            <w:hideMark/>
          </w:tcPr>
          <w:p w14:paraId="1481BE1D" w14:textId="12D67B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725A4" w14:textId="64443D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BECE1" w14:textId="3D13CE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356,246.48 </w:t>
            </w:r>
          </w:p>
        </w:tc>
      </w:tr>
      <w:tr w:rsidR="00DF247F" w:rsidRPr="00DF247F" w14:paraId="497DEC7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602C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5A2D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17B44F46" w14:textId="6061F2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37,040.85 </w:t>
            </w:r>
          </w:p>
        </w:tc>
        <w:tc>
          <w:tcPr>
            <w:tcW w:w="958" w:type="pct"/>
            <w:tcBorders>
              <w:top w:val="nil"/>
              <w:left w:val="nil"/>
              <w:bottom w:val="single" w:sz="4" w:space="0" w:color="000000"/>
              <w:right w:val="single" w:sz="4" w:space="0" w:color="000000"/>
            </w:tcBorders>
            <w:shd w:val="clear" w:color="auto" w:fill="auto"/>
            <w:noWrap/>
            <w:vAlign w:val="bottom"/>
            <w:hideMark/>
          </w:tcPr>
          <w:p w14:paraId="7B51E301" w14:textId="711479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E8E82" w14:textId="107C92C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DCF7F" w14:textId="36A0E5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37,040.85 </w:t>
            </w:r>
          </w:p>
        </w:tc>
      </w:tr>
      <w:tr w:rsidR="00DF247F" w:rsidRPr="00DF247F" w14:paraId="30A09C8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4727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7D05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4FCF76C9" w14:textId="6AFF15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50CE22C" w14:textId="416859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D9411" w14:textId="2659DA1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62119" w14:textId="30754E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02,500.00 </w:t>
            </w:r>
          </w:p>
        </w:tc>
      </w:tr>
      <w:tr w:rsidR="00DF247F" w:rsidRPr="00DF247F" w14:paraId="7835DB4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1450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1E58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02301B0F" w14:textId="2CCE07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0A8AB0D8" w14:textId="492892E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F1043" w14:textId="01D5AA1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F90E1" w14:textId="664ADA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0,262.46 </w:t>
            </w:r>
          </w:p>
        </w:tc>
      </w:tr>
      <w:tr w:rsidR="00DF247F" w:rsidRPr="00DF247F" w14:paraId="37C26FC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B5B4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8F30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0E703DA5" w14:textId="1E0FD5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02F99E37" w14:textId="3A6503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74B18" w14:textId="6E382F2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8AA85" w14:textId="2D3EE72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030,987.48 </w:t>
            </w:r>
          </w:p>
        </w:tc>
      </w:tr>
      <w:tr w:rsidR="00DF247F" w:rsidRPr="00DF247F" w14:paraId="3BFA15C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71FB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8F4C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1EF2E703" w14:textId="34E8952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67950F77" w14:textId="08E3B3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F3CF8" w14:textId="738B90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2CFC9" w14:textId="4ACF32B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26,143.60 </w:t>
            </w:r>
          </w:p>
        </w:tc>
      </w:tr>
      <w:tr w:rsidR="00DF247F" w:rsidRPr="00DF247F" w14:paraId="23EE662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16EC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262D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1DB78B15" w14:textId="4FA211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255F7375" w14:textId="4E1D3E2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D0646" w14:textId="32CB97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6A32B" w14:textId="5A36869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792,860.00 </w:t>
            </w:r>
          </w:p>
        </w:tc>
      </w:tr>
      <w:tr w:rsidR="00DF247F" w:rsidRPr="00DF247F" w14:paraId="3936968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12B6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BBED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10558B43" w14:textId="64B6CB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3CCC49B4" w14:textId="55A83D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4595C" w14:textId="46E6538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4BF2A" w14:textId="2FD4A7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30,600.00 </w:t>
            </w:r>
          </w:p>
        </w:tc>
      </w:tr>
      <w:tr w:rsidR="00DF247F" w:rsidRPr="00DF247F" w14:paraId="02F520E8"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3ABFCA"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EDCB267" w14:textId="6FB691D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1,180,213.21 </w:t>
            </w:r>
          </w:p>
        </w:tc>
        <w:tc>
          <w:tcPr>
            <w:tcW w:w="958" w:type="pct"/>
            <w:tcBorders>
              <w:top w:val="nil"/>
              <w:left w:val="nil"/>
              <w:bottom w:val="single" w:sz="4" w:space="0" w:color="000000"/>
              <w:right w:val="single" w:sz="4" w:space="0" w:color="000000"/>
            </w:tcBorders>
            <w:shd w:val="clear" w:color="A5A5A5" w:fill="A5A5A5"/>
            <w:noWrap/>
            <w:vAlign w:val="bottom"/>
            <w:hideMark/>
          </w:tcPr>
          <w:p w14:paraId="63B4E35F" w14:textId="70A5E5D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D839811" w14:textId="22A6DAC4"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2C6D94E0" w14:textId="6830606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3,102,483.21 </w:t>
            </w:r>
          </w:p>
        </w:tc>
      </w:tr>
      <w:tr w:rsidR="00DF247F" w:rsidRPr="00DF247F" w14:paraId="27C00550"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FC1B5B"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2B238F2" w14:textId="73DF7984"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088,017.89 </w:t>
            </w:r>
          </w:p>
        </w:tc>
        <w:tc>
          <w:tcPr>
            <w:tcW w:w="958" w:type="pct"/>
            <w:tcBorders>
              <w:top w:val="nil"/>
              <w:left w:val="nil"/>
              <w:bottom w:val="single" w:sz="4" w:space="0" w:color="000000"/>
              <w:right w:val="single" w:sz="4" w:space="0" w:color="000000"/>
            </w:tcBorders>
            <w:shd w:val="clear" w:color="D8D8D8" w:fill="D8D8D8"/>
            <w:noWrap/>
            <w:vAlign w:val="bottom"/>
            <w:hideMark/>
          </w:tcPr>
          <w:p w14:paraId="7A3F5FF2" w14:textId="5DB26F8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50C46B" w14:textId="3955A4D6"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8C204C" w14:textId="7331A23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088,017.89 </w:t>
            </w:r>
          </w:p>
        </w:tc>
      </w:tr>
      <w:tr w:rsidR="00DF247F" w:rsidRPr="00DF247F" w14:paraId="6E2BF01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891B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B40D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34947C9C" w14:textId="6B0D853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0,491.10 </w:t>
            </w:r>
          </w:p>
        </w:tc>
        <w:tc>
          <w:tcPr>
            <w:tcW w:w="958" w:type="pct"/>
            <w:tcBorders>
              <w:top w:val="nil"/>
              <w:left w:val="nil"/>
              <w:bottom w:val="single" w:sz="4" w:space="0" w:color="000000"/>
              <w:right w:val="single" w:sz="4" w:space="0" w:color="000000"/>
            </w:tcBorders>
            <w:shd w:val="clear" w:color="auto" w:fill="auto"/>
            <w:noWrap/>
            <w:vAlign w:val="bottom"/>
            <w:hideMark/>
          </w:tcPr>
          <w:p w14:paraId="3F7D3F18" w14:textId="540C030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A4E11" w14:textId="3DCA62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1AD8E" w14:textId="3A6F072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0,491.10 </w:t>
            </w:r>
          </w:p>
        </w:tc>
      </w:tr>
      <w:tr w:rsidR="00DF247F" w:rsidRPr="00DF247F" w14:paraId="2AE023F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64B1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C908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15620BC0" w14:textId="39F3DF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6D6983C3" w14:textId="51AE18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0C6D4" w14:textId="7EA1F8B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87793" w14:textId="56F920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43.93 </w:t>
            </w:r>
          </w:p>
        </w:tc>
      </w:tr>
      <w:tr w:rsidR="00DF247F" w:rsidRPr="00DF247F" w14:paraId="475B137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05AD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B1A4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456C7DB2" w14:textId="6A003E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E1EF652" w14:textId="7D9C65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C8DC4" w14:textId="7AD18B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77A4A" w14:textId="7CE6FC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87.86 </w:t>
            </w:r>
          </w:p>
        </w:tc>
      </w:tr>
      <w:tr w:rsidR="00DF247F" w:rsidRPr="00DF247F" w14:paraId="57E0831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5B67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6841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ripipi</w:t>
            </w:r>
          </w:p>
        </w:tc>
        <w:tc>
          <w:tcPr>
            <w:tcW w:w="1003" w:type="pct"/>
            <w:tcBorders>
              <w:top w:val="nil"/>
              <w:left w:val="nil"/>
              <w:bottom w:val="single" w:sz="4" w:space="0" w:color="000000"/>
              <w:right w:val="single" w:sz="4" w:space="0" w:color="000000"/>
            </w:tcBorders>
            <w:shd w:val="clear" w:color="auto" w:fill="auto"/>
            <w:noWrap/>
            <w:vAlign w:val="bottom"/>
            <w:hideMark/>
          </w:tcPr>
          <w:p w14:paraId="10776145" w14:textId="11F0783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15,895.00 </w:t>
            </w:r>
          </w:p>
        </w:tc>
        <w:tc>
          <w:tcPr>
            <w:tcW w:w="958" w:type="pct"/>
            <w:tcBorders>
              <w:top w:val="nil"/>
              <w:left w:val="nil"/>
              <w:bottom w:val="single" w:sz="4" w:space="0" w:color="000000"/>
              <w:right w:val="single" w:sz="4" w:space="0" w:color="000000"/>
            </w:tcBorders>
            <w:shd w:val="clear" w:color="auto" w:fill="auto"/>
            <w:noWrap/>
            <w:vAlign w:val="bottom"/>
            <w:hideMark/>
          </w:tcPr>
          <w:p w14:paraId="4EDB5CE5" w14:textId="544C5E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7AC4F" w14:textId="036D08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A3AD9" w14:textId="593A08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15,895.00 </w:t>
            </w:r>
          </w:p>
        </w:tc>
      </w:tr>
      <w:tr w:rsidR="00DF247F" w:rsidRPr="00DF247F" w14:paraId="3245FBB5"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2686A"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6C3CA0E4" w14:textId="0D83026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588,265.22 </w:t>
            </w:r>
          </w:p>
        </w:tc>
        <w:tc>
          <w:tcPr>
            <w:tcW w:w="958" w:type="pct"/>
            <w:tcBorders>
              <w:top w:val="nil"/>
              <w:left w:val="nil"/>
              <w:bottom w:val="single" w:sz="4" w:space="0" w:color="000000"/>
              <w:right w:val="single" w:sz="4" w:space="0" w:color="000000"/>
            </w:tcBorders>
            <w:shd w:val="clear" w:color="D8D8D8" w:fill="D8D8D8"/>
            <w:noWrap/>
            <w:vAlign w:val="bottom"/>
            <w:hideMark/>
          </w:tcPr>
          <w:p w14:paraId="6CF54ABA" w14:textId="20F85E1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940C42C" w14:textId="5CCFEBC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B29689" w14:textId="4CD0DC6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601,165.22 </w:t>
            </w:r>
          </w:p>
        </w:tc>
      </w:tr>
      <w:tr w:rsidR="00DF247F" w:rsidRPr="00DF247F" w14:paraId="47A2F75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624D9"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0675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5A99F5AF" w14:textId="706B0E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5F731C6E" w14:textId="5537E76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68A57" w14:textId="58FB51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1C61867" w14:textId="09D3C30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0,351.17 </w:t>
            </w:r>
          </w:p>
        </w:tc>
      </w:tr>
      <w:tr w:rsidR="00DF247F" w:rsidRPr="00DF247F" w14:paraId="069D7BF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8A3B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DAA2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03647721" w14:textId="516B5C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403AD6E0" w14:textId="13AE9E2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21775" w14:textId="377B4D4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AB34D" w14:textId="261E31E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70.70 </w:t>
            </w:r>
          </w:p>
        </w:tc>
      </w:tr>
      <w:tr w:rsidR="00DF247F" w:rsidRPr="00DF247F" w14:paraId="55D5CFD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9C19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5B32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2F669019" w14:textId="346AC2D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CB2DA04" w14:textId="698112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27124" w14:textId="7A72CF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B59EF" w14:textId="73B2A8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70.70 </w:t>
            </w:r>
          </w:p>
        </w:tc>
      </w:tr>
      <w:tr w:rsidR="00DF247F" w:rsidRPr="00DF247F" w14:paraId="72EB5ED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400F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4E51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2C06288F" w14:textId="4FF6F02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4EB139" w14:textId="473E6F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17ED1" w14:textId="447E878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579B1116" w14:textId="7D9059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900.00 </w:t>
            </w:r>
          </w:p>
        </w:tc>
      </w:tr>
      <w:tr w:rsidR="00DF247F" w:rsidRPr="00DF247F" w14:paraId="67E64D6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1725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D05C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3EC321F2" w14:textId="6D87898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5EFA1069" w14:textId="018C3B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481A2" w14:textId="45C259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DF67F" w14:textId="116F09C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19,868.75 </w:t>
            </w:r>
          </w:p>
        </w:tc>
      </w:tr>
      <w:tr w:rsidR="00DF247F" w:rsidRPr="00DF247F" w14:paraId="7240B84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3B45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A649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0111DFC8" w14:textId="03F62F4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95,138.90 </w:t>
            </w:r>
          </w:p>
        </w:tc>
        <w:tc>
          <w:tcPr>
            <w:tcW w:w="958" w:type="pct"/>
            <w:tcBorders>
              <w:top w:val="nil"/>
              <w:left w:val="nil"/>
              <w:bottom w:val="single" w:sz="4" w:space="0" w:color="000000"/>
              <w:right w:val="single" w:sz="4" w:space="0" w:color="000000"/>
            </w:tcBorders>
            <w:shd w:val="clear" w:color="auto" w:fill="auto"/>
            <w:noWrap/>
            <w:vAlign w:val="bottom"/>
            <w:hideMark/>
          </w:tcPr>
          <w:p w14:paraId="25C2B6DA" w14:textId="01880E8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D8FB4" w14:textId="56B997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ECECF" w14:textId="6D04C0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95,138.90 </w:t>
            </w:r>
          </w:p>
        </w:tc>
      </w:tr>
      <w:tr w:rsidR="00DF247F" w:rsidRPr="00DF247F" w14:paraId="34256BE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9ACB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4DD1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5BF2ED62" w14:textId="05A02A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1,965.00 </w:t>
            </w:r>
          </w:p>
        </w:tc>
        <w:tc>
          <w:tcPr>
            <w:tcW w:w="958" w:type="pct"/>
            <w:tcBorders>
              <w:top w:val="nil"/>
              <w:left w:val="nil"/>
              <w:bottom w:val="single" w:sz="4" w:space="0" w:color="000000"/>
              <w:right w:val="single" w:sz="4" w:space="0" w:color="000000"/>
            </w:tcBorders>
            <w:shd w:val="clear" w:color="auto" w:fill="auto"/>
            <w:noWrap/>
            <w:vAlign w:val="bottom"/>
            <w:hideMark/>
          </w:tcPr>
          <w:p w14:paraId="1189B89F" w14:textId="575BF6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C7471" w14:textId="2A5BA98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BF43C" w14:textId="11A589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1,965.00 </w:t>
            </w:r>
          </w:p>
        </w:tc>
      </w:tr>
      <w:tr w:rsidR="00DF247F" w:rsidRPr="00DF247F" w14:paraId="3D299E61"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9490C"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B6419D0" w14:textId="3F6B956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7,545,09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A3F3333" w14:textId="16E0F004"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59C286E" w14:textId="1D0C941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C7FC5F" w14:textId="4A1BAFC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7,693,461.25 </w:t>
            </w:r>
          </w:p>
        </w:tc>
      </w:tr>
      <w:tr w:rsidR="00DF247F" w:rsidRPr="00DF247F" w14:paraId="47545A0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DCF3A"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38B5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68351C9C" w14:textId="6E014F6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40,209.90 </w:t>
            </w:r>
          </w:p>
        </w:tc>
        <w:tc>
          <w:tcPr>
            <w:tcW w:w="958" w:type="pct"/>
            <w:tcBorders>
              <w:top w:val="nil"/>
              <w:left w:val="nil"/>
              <w:bottom w:val="single" w:sz="4" w:space="0" w:color="000000"/>
              <w:right w:val="single" w:sz="4" w:space="0" w:color="000000"/>
            </w:tcBorders>
            <w:shd w:val="clear" w:color="auto" w:fill="auto"/>
            <w:noWrap/>
            <w:vAlign w:val="bottom"/>
            <w:hideMark/>
          </w:tcPr>
          <w:p w14:paraId="5897851E" w14:textId="72CBECD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ABC65" w14:textId="55A1682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D7A4922" w14:textId="5BFCFC6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40,209.90 </w:t>
            </w:r>
          </w:p>
        </w:tc>
      </w:tr>
      <w:tr w:rsidR="00DF247F" w:rsidRPr="00DF247F" w14:paraId="2754505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F36C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567E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5EF8AE" w14:textId="316D32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456,523.34 </w:t>
            </w:r>
          </w:p>
        </w:tc>
        <w:tc>
          <w:tcPr>
            <w:tcW w:w="958" w:type="pct"/>
            <w:tcBorders>
              <w:top w:val="nil"/>
              <w:left w:val="nil"/>
              <w:bottom w:val="single" w:sz="4" w:space="0" w:color="000000"/>
              <w:right w:val="single" w:sz="4" w:space="0" w:color="000000"/>
            </w:tcBorders>
            <w:shd w:val="clear" w:color="auto" w:fill="auto"/>
            <w:noWrap/>
            <w:vAlign w:val="bottom"/>
            <w:hideMark/>
          </w:tcPr>
          <w:p w14:paraId="5C771229" w14:textId="1F0119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09EC3" w14:textId="21CCFFE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77FF3" w14:textId="358BB72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456,523.34 </w:t>
            </w:r>
          </w:p>
        </w:tc>
      </w:tr>
      <w:tr w:rsidR="00DF247F" w:rsidRPr="00DF247F" w14:paraId="5A118C5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AE2E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EEAA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067D718D" w14:textId="0EEB31B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96,139.98 </w:t>
            </w:r>
          </w:p>
        </w:tc>
        <w:tc>
          <w:tcPr>
            <w:tcW w:w="958" w:type="pct"/>
            <w:tcBorders>
              <w:top w:val="nil"/>
              <w:left w:val="nil"/>
              <w:bottom w:val="single" w:sz="4" w:space="0" w:color="000000"/>
              <w:right w:val="single" w:sz="4" w:space="0" w:color="000000"/>
            </w:tcBorders>
            <w:shd w:val="clear" w:color="auto" w:fill="auto"/>
            <w:noWrap/>
            <w:vAlign w:val="bottom"/>
            <w:hideMark/>
          </w:tcPr>
          <w:p w14:paraId="1579D005" w14:textId="6640864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E0037" w14:textId="196A20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B4B38" w14:textId="395FBAE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96,139.98 </w:t>
            </w:r>
          </w:p>
        </w:tc>
      </w:tr>
      <w:tr w:rsidR="00DF247F" w:rsidRPr="00DF247F" w14:paraId="02803D1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0EB9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C17B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3E45AE8D" w14:textId="0EC0650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12463B7B" w14:textId="1016A4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49282" w14:textId="0630257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5613D" w14:textId="6A0FA86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07,840.32 </w:t>
            </w:r>
          </w:p>
        </w:tc>
      </w:tr>
      <w:tr w:rsidR="00DF247F" w:rsidRPr="00DF247F" w14:paraId="7637E6D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4BD0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574D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0E1F3F46" w14:textId="25B5FA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5FCB2457" w14:textId="79C7873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E1498" w14:textId="7F036D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8CFC7" w14:textId="624F74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5,227.86 </w:t>
            </w:r>
          </w:p>
        </w:tc>
      </w:tr>
      <w:tr w:rsidR="00DF247F" w:rsidRPr="00DF247F" w14:paraId="4915CF2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FFFB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1736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20544C06" w14:textId="6E1E17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5CF5385A" w14:textId="48A4F8E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FBB0C" w14:textId="505C5B2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799D8" w14:textId="71035EA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31.79 </w:t>
            </w:r>
          </w:p>
        </w:tc>
      </w:tr>
      <w:tr w:rsidR="00DF247F" w:rsidRPr="00DF247F" w14:paraId="362028D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9FE2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76A2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0A90CB37" w14:textId="37143A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6FD0BD6B" w14:textId="363ACF9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F93CE" w14:textId="4FDDD2B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608E6" w14:textId="3B6F40C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280.00 </w:t>
            </w:r>
          </w:p>
        </w:tc>
      </w:tr>
      <w:tr w:rsidR="00DF247F" w:rsidRPr="00DF247F" w14:paraId="4F42C5A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B65F3"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2C45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30305C3" w14:textId="516ABAD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6600E09B" w14:textId="6DF53D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5812F" w14:textId="7092C15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9D0FA" w14:textId="612295A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5,227.86 </w:t>
            </w:r>
          </w:p>
        </w:tc>
      </w:tr>
      <w:tr w:rsidR="00DF247F" w:rsidRPr="00DF247F" w14:paraId="553595F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6B3A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5CDE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15F9DDE8" w14:textId="7B2598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DC2DAD5" w14:textId="2BF9A65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1F725" w14:textId="5C725A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31126" w14:textId="3DDA47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75.72 </w:t>
            </w:r>
          </w:p>
        </w:tc>
      </w:tr>
      <w:tr w:rsidR="00DF247F" w:rsidRPr="00DF247F" w14:paraId="5B0C38A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67F7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5D40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6D74B0F1" w14:textId="6D2053D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4ECA3" w14:textId="777730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6F006" w14:textId="02FF70F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6192E29B" w14:textId="72A7A58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380.00 </w:t>
            </w:r>
          </w:p>
        </w:tc>
      </w:tr>
      <w:tr w:rsidR="00DF247F" w:rsidRPr="00DF247F" w14:paraId="5061192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5A75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2BF6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4085AECE" w14:textId="786728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38FED40" w14:textId="697F17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D96FB" w14:textId="37D4C14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5CFC9" w14:textId="4F9E71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87.86 </w:t>
            </w:r>
          </w:p>
        </w:tc>
      </w:tr>
      <w:tr w:rsidR="00DF247F" w:rsidRPr="00DF247F" w14:paraId="4B22CBA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DC8E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1FFF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1024A435" w14:textId="1B517D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68BC4F0E" w14:textId="11AF56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1C912" w14:textId="4F9BA9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B6A1D" w14:textId="08766F9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5,144.00 </w:t>
            </w:r>
          </w:p>
        </w:tc>
      </w:tr>
      <w:tr w:rsidR="00DF247F" w:rsidRPr="00DF247F" w14:paraId="797DAC5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C905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9B03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179B308A" w14:textId="0D2F80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7A1D4D5" w14:textId="2639F48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EB9C8" w14:textId="633253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0DA15A7" w14:textId="39270F4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087.86 </w:t>
            </w:r>
          </w:p>
        </w:tc>
      </w:tr>
      <w:tr w:rsidR="00DF247F" w:rsidRPr="00DF247F" w14:paraId="204CEE8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A5FF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1AF5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65C0D0E2" w14:textId="75EBF54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2,384.25 </w:t>
            </w:r>
          </w:p>
        </w:tc>
        <w:tc>
          <w:tcPr>
            <w:tcW w:w="958" w:type="pct"/>
            <w:tcBorders>
              <w:top w:val="nil"/>
              <w:left w:val="nil"/>
              <w:bottom w:val="single" w:sz="4" w:space="0" w:color="000000"/>
              <w:right w:val="single" w:sz="4" w:space="0" w:color="000000"/>
            </w:tcBorders>
            <w:shd w:val="clear" w:color="auto" w:fill="auto"/>
            <w:noWrap/>
            <w:vAlign w:val="bottom"/>
            <w:hideMark/>
          </w:tcPr>
          <w:p w14:paraId="311A4924" w14:textId="4B49BB0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4B827" w14:textId="0D1153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9945A" w14:textId="270686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22,384.25 </w:t>
            </w:r>
          </w:p>
        </w:tc>
      </w:tr>
      <w:tr w:rsidR="00DF247F" w:rsidRPr="00DF247F" w14:paraId="64021FC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8775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7B99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Ormoc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58E140" w14:textId="0A89A2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FC641F2" w14:textId="7CDE44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CB7C2" w14:textId="1BC1B7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254F6" w14:textId="7638A2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87.86 </w:t>
            </w:r>
          </w:p>
        </w:tc>
      </w:tr>
      <w:tr w:rsidR="00DF247F" w:rsidRPr="00DF247F" w14:paraId="057B29E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A214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AC68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1A0E216D" w14:textId="37B0FAA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2B250EEB" w14:textId="13E022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A0950" w14:textId="4F8672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427E4" w14:textId="4A9096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31.79 </w:t>
            </w:r>
          </w:p>
        </w:tc>
      </w:tr>
      <w:tr w:rsidR="00DF247F" w:rsidRPr="00DF247F" w14:paraId="52198C1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32EC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55F8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7ECFA253" w14:textId="7DE083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98,866.93 </w:t>
            </w:r>
          </w:p>
        </w:tc>
        <w:tc>
          <w:tcPr>
            <w:tcW w:w="958" w:type="pct"/>
            <w:tcBorders>
              <w:top w:val="nil"/>
              <w:left w:val="nil"/>
              <w:bottom w:val="single" w:sz="4" w:space="0" w:color="000000"/>
              <w:right w:val="single" w:sz="4" w:space="0" w:color="000000"/>
            </w:tcBorders>
            <w:shd w:val="clear" w:color="auto" w:fill="auto"/>
            <w:noWrap/>
            <w:vAlign w:val="bottom"/>
            <w:hideMark/>
          </w:tcPr>
          <w:p w14:paraId="7E933EE3" w14:textId="2BD74CB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08AAA" w14:textId="40B869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493DE" w14:textId="3C36562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98,866.93 </w:t>
            </w:r>
          </w:p>
        </w:tc>
      </w:tr>
      <w:tr w:rsidR="00DF247F" w:rsidRPr="00DF247F" w14:paraId="071D24F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FD2B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30B6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653910E2" w14:textId="4B58FB0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9499D38" w14:textId="2DB68F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1557E" w14:textId="65B5B6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9AF0C" w14:textId="398C2D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43.93 </w:t>
            </w:r>
          </w:p>
        </w:tc>
      </w:tr>
      <w:tr w:rsidR="00DF247F" w:rsidRPr="00DF247F" w14:paraId="0DF43A5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00E1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A6E7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5CFB9AD9" w14:textId="47F48D1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060B5" w14:textId="3252A2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ACC7B" w14:textId="4A3BE3B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27C36486" w14:textId="74508C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300.00 </w:t>
            </w:r>
          </w:p>
        </w:tc>
      </w:tr>
      <w:tr w:rsidR="00DF247F" w:rsidRPr="00DF247F" w14:paraId="79540CB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F681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8E23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180B4A19" w14:textId="65BA48F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266D10" w14:textId="687F28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2B955" w14:textId="26BD5A8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21FCC666" w14:textId="46AC47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9,690.00 </w:t>
            </w:r>
          </w:p>
        </w:tc>
      </w:tr>
      <w:tr w:rsidR="00DF247F" w:rsidRPr="00DF247F" w14:paraId="367364B3"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77FA1B"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1DC2B7F3" w14:textId="222EBD7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419,750.54 </w:t>
            </w:r>
          </w:p>
        </w:tc>
        <w:tc>
          <w:tcPr>
            <w:tcW w:w="958" w:type="pct"/>
            <w:tcBorders>
              <w:top w:val="nil"/>
              <w:left w:val="nil"/>
              <w:bottom w:val="single" w:sz="4" w:space="0" w:color="000000"/>
              <w:right w:val="single" w:sz="4" w:space="0" w:color="000000"/>
            </w:tcBorders>
            <w:shd w:val="clear" w:color="D8D8D8" w:fill="D8D8D8"/>
            <w:noWrap/>
            <w:vAlign w:val="bottom"/>
            <w:hideMark/>
          </w:tcPr>
          <w:p w14:paraId="5217AC75" w14:textId="445DFD0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3FF3C5" w14:textId="6845F4E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D77C2A7" w14:textId="55D9C32C"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434,750.54 </w:t>
            </w:r>
          </w:p>
        </w:tc>
      </w:tr>
      <w:tr w:rsidR="00DF247F" w:rsidRPr="00DF247F" w14:paraId="4BEEFFA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AED50"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ED81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76D42BB6" w14:textId="42D1A4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449DEB04" w14:textId="4750446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DC2B4" w14:textId="3F526B1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73373D2" w14:textId="787CCD1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207.68 </w:t>
            </w:r>
          </w:p>
        </w:tc>
      </w:tr>
      <w:tr w:rsidR="00DF247F" w:rsidRPr="00DF247F" w14:paraId="74432C2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284A2"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701F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7E52FC4D" w14:textId="7A5D464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50A6102E" w14:textId="5E3A0F7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79872" w14:textId="10E09B1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FF7D3" w14:textId="19B2E7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1,210.00 </w:t>
            </w:r>
          </w:p>
        </w:tc>
      </w:tr>
      <w:tr w:rsidR="00DF247F" w:rsidRPr="00DF247F" w14:paraId="5157164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1871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9778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315AF931" w14:textId="78EA85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0A169868" w14:textId="310789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18BD3" w14:textId="4673C7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ABDE06A" w14:textId="537408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5,605.00 </w:t>
            </w:r>
          </w:p>
        </w:tc>
      </w:tr>
      <w:tr w:rsidR="00DF247F" w:rsidRPr="00DF247F" w14:paraId="4216A74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E7E7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247029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793BF0E9" w14:textId="1B9DBDD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0B961D7A" w14:textId="3542EF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57B0F" w14:textId="4471F1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EA899" w14:textId="707A78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60,912.86 </w:t>
            </w:r>
          </w:p>
        </w:tc>
      </w:tr>
      <w:tr w:rsidR="00DF247F" w:rsidRPr="00DF247F" w14:paraId="2FA04DD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B793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66F4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10E7BC1B" w14:textId="6947106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7,212.00 </w:t>
            </w:r>
          </w:p>
        </w:tc>
        <w:tc>
          <w:tcPr>
            <w:tcW w:w="958" w:type="pct"/>
            <w:tcBorders>
              <w:top w:val="nil"/>
              <w:left w:val="nil"/>
              <w:bottom w:val="single" w:sz="4" w:space="0" w:color="000000"/>
              <w:right w:val="single" w:sz="4" w:space="0" w:color="000000"/>
            </w:tcBorders>
            <w:shd w:val="clear" w:color="auto" w:fill="auto"/>
            <w:noWrap/>
            <w:vAlign w:val="bottom"/>
            <w:hideMark/>
          </w:tcPr>
          <w:p w14:paraId="25280BF6" w14:textId="4A1E0F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FA008" w14:textId="57E503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B0735" w14:textId="24F9EE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7,212.00 </w:t>
            </w:r>
          </w:p>
        </w:tc>
      </w:tr>
      <w:tr w:rsidR="00DF247F" w:rsidRPr="00DF247F" w14:paraId="6684F83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7769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E5DB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ope de Vega</w:t>
            </w:r>
          </w:p>
        </w:tc>
        <w:tc>
          <w:tcPr>
            <w:tcW w:w="1003" w:type="pct"/>
            <w:tcBorders>
              <w:top w:val="nil"/>
              <w:left w:val="nil"/>
              <w:bottom w:val="single" w:sz="4" w:space="0" w:color="000000"/>
              <w:right w:val="single" w:sz="4" w:space="0" w:color="000000"/>
            </w:tcBorders>
            <w:shd w:val="clear" w:color="auto" w:fill="auto"/>
            <w:noWrap/>
            <w:vAlign w:val="bottom"/>
            <w:hideMark/>
          </w:tcPr>
          <w:p w14:paraId="328F33C4" w14:textId="161E49B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393.00 </w:t>
            </w:r>
          </w:p>
        </w:tc>
        <w:tc>
          <w:tcPr>
            <w:tcW w:w="958" w:type="pct"/>
            <w:tcBorders>
              <w:top w:val="nil"/>
              <w:left w:val="nil"/>
              <w:bottom w:val="single" w:sz="4" w:space="0" w:color="000000"/>
              <w:right w:val="single" w:sz="4" w:space="0" w:color="000000"/>
            </w:tcBorders>
            <w:shd w:val="clear" w:color="auto" w:fill="auto"/>
            <w:noWrap/>
            <w:vAlign w:val="bottom"/>
            <w:hideMark/>
          </w:tcPr>
          <w:p w14:paraId="3AC1B5DA" w14:textId="457CC8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A4942" w14:textId="1C03EE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93361" w14:textId="43FD80E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393.00 </w:t>
            </w:r>
          </w:p>
        </w:tc>
      </w:tr>
      <w:tr w:rsidR="00DF247F" w:rsidRPr="00DF247F" w14:paraId="6FA6378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41A7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947E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7B78A44F" w14:textId="15343AF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5E4475C4" w14:textId="4BC350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6BED7" w14:textId="3D68F4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40165" w14:textId="698788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4,140.00 </w:t>
            </w:r>
          </w:p>
        </w:tc>
      </w:tr>
      <w:tr w:rsidR="00DF247F" w:rsidRPr="00DF247F" w14:paraId="4669D27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C82C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2764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4C20FF33" w14:textId="4FFC40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28EB2D35" w14:textId="3724BAE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21063" w14:textId="28B17E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AB8067" w14:textId="15E5CF0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7,070.00 </w:t>
            </w:r>
          </w:p>
        </w:tc>
      </w:tr>
      <w:tr w:rsidR="00DF247F" w:rsidRPr="00DF247F" w14:paraId="49EFA2B0"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C4ABD"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68C2C3F" w14:textId="4651AF1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7,070,604.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A8A42D4" w14:textId="7F66046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32A5F7" w14:textId="638C352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15E49A" w14:textId="78CF095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8,179,104.82 </w:t>
            </w:r>
          </w:p>
        </w:tc>
      </w:tr>
      <w:tr w:rsidR="00DF247F" w:rsidRPr="00DF247F" w14:paraId="4E7EC6C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1235E"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6701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3360860" w14:textId="0E07970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2AEC40AA" w14:textId="74E0E91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981EA" w14:textId="4942C6B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479C4C7" w14:textId="53AA1B9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256.41 </w:t>
            </w:r>
          </w:p>
        </w:tc>
      </w:tr>
      <w:tr w:rsidR="00DF247F" w:rsidRPr="00DF247F" w14:paraId="52044FA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DB5B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1D28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0647CD" w14:textId="1C07FE4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46FD7DAE" w14:textId="6B8425C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B5FF2" w14:textId="58CAE79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C7152" w14:textId="3CE3749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59,825.00 </w:t>
            </w:r>
          </w:p>
        </w:tc>
      </w:tr>
      <w:tr w:rsidR="00DF247F" w:rsidRPr="00DF247F" w14:paraId="5C237FC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06C9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3D70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2C5CAAB1" w14:textId="44171A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7A0D13E6" w14:textId="343817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16952" w14:textId="73C8BD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257EA" w14:textId="3249786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43.93 </w:t>
            </w:r>
          </w:p>
        </w:tc>
      </w:tr>
      <w:tr w:rsidR="00DF247F" w:rsidRPr="00DF247F" w14:paraId="4CB2686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9D1F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9581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tuguinao</w:t>
            </w:r>
          </w:p>
        </w:tc>
        <w:tc>
          <w:tcPr>
            <w:tcW w:w="1003" w:type="pct"/>
            <w:tcBorders>
              <w:top w:val="nil"/>
              <w:left w:val="nil"/>
              <w:bottom w:val="single" w:sz="4" w:space="0" w:color="000000"/>
              <w:right w:val="single" w:sz="4" w:space="0" w:color="000000"/>
            </w:tcBorders>
            <w:shd w:val="clear" w:color="auto" w:fill="auto"/>
            <w:noWrap/>
            <w:vAlign w:val="bottom"/>
            <w:hideMark/>
          </w:tcPr>
          <w:p w14:paraId="5626006A" w14:textId="237A4C1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8,869.12 </w:t>
            </w:r>
          </w:p>
        </w:tc>
        <w:tc>
          <w:tcPr>
            <w:tcW w:w="958" w:type="pct"/>
            <w:tcBorders>
              <w:top w:val="nil"/>
              <w:left w:val="nil"/>
              <w:bottom w:val="single" w:sz="4" w:space="0" w:color="000000"/>
              <w:right w:val="single" w:sz="4" w:space="0" w:color="000000"/>
            </w:tcBorders>
            <w:shd w:val="clear" w:color="auto" w:fill="auto"/>
            <w:noWrap/>
            <w:vAlign w:val="bottom"/>
            <w:hideMark/>
          </w:tcPr>
          <w:p w14:paraId="0AEABEF9" w14:textId="432C55E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D0F7A" w14:textId="51ECC1A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79DEE" w14:textId="0FADA1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8,869.12 </w:t>
            </w:r>
          </w:p>
        </w:tc>
      </w:tr>
      <w:tr w:rsidR="00DF247F" w:rsidRPr="00DF247F" w14:paraId="7E3108E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D544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6D52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0FDB026C" w14:textId="2A267A7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89BE2" w14:textId="1B7C9FB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812536" w14:textId="4B23C20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787D68F9" w14:textId="196E73D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08,500.00 </w:t>
            </w:r>
          </w:p>
        </w:tc>
      </w:tr>
      <w:tr w:rsidR="00DF247F" w:rsidRPr="00DF247F" w14:paraId="70B2837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0384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CB17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bottom"/>
            <w:hideMark/>
          </w:tcPr>
          <w:p w14:paraId="21613E15" w14:textId="44749B6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9,204.52 </w:t>
            </w:r>
          </w:p>
        </w:tc>
        <w:tc>
          <w:tcPr>
            <w:tcW w:w="958" w:type="pct"/>
            <w:tcBorders>
              <w:top w:val="nil"/>
              <w:left w:val="nil"/>
              <w:bottom w:val="single" w:sz="4" w:space="0" w:color="000000"/>
              <w:right w:val="single" w:sz="4" w:space="0" w:color="000000"/>
            </w:tcBorders>
            <w:shd w:val="clear" w:color="auto" w:fill="auto"/>
            <w:noWrap/>
            <w:vAlign w:val="bottom"/>
            <w:hideMark/>
          </w:tcPr>
          <w:p w14:paraId="2A977E47" w14:textId="292F7B8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42AAF" w14:textId="50D33E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63A97" w14:textId="3B8799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9,204.52 </w:t>
            </w:r>
          </w:p>
        </w:tc>
      </w:tr>
      <w:tr w:rsidR="00DF247F" w:rsidRPr="00DF247F" w14:paraId="44DED35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ACA3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D8E2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40A36202" w14:textId="19A642B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56F3B985" w14:textId="2D09B32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11881" w14:textId="696EB90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5EA01" w14:textId="51C6377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386,203.80 </w:t>
            </w:r>
          </w:p>
        </w:tc>
      </w:tr>
      <w:tr w:rsidR="00DF247F" w:rsidRPr="00DF247F" w14:paraId="01F08AF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FC764"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1260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1BCD17E4" w14:textId="36D2A93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261A399B" w14:textId="6ADA7A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0B67D" w14:textId="2EA3091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5C8AE" w14:textId="424290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13,956.90 </w:t>
            </w:r>
          </w:p>
        </w:tc>
      </w:tr>
      <w:tr w:rsidR="00DF247F" w:rsidRPr="00DF247F" w14:paraId="67B8C73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ED6DC"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555D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0CCB187A" w14:textId="27A050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6676C2C8" w14:textId="3A4C37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B50EA" w14:textId="03DDF25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C0E2E" w14:textId="04C119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8,659.86 </w:t>
            </w:r>
          </w:p>
        </w:tc>
      </w:tr>
      <w:tr w:rsidR="00DF247F" w:rsidRPr="00DF247F" w14:paraId="104AE3A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F4DE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CE80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43FEC643" w14:textId="0349EC7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00,793.29 </w:t>
            </w:r>
          </w:p>
        </w:tc>
        <w:tc>
          <w:tcPr>
            <w:tcW w:w="958" w:type="pct"/>
            <w:tcBorders>
              <w:top w:val="nil"/>
              <w:left w:val="nil"/>
              <w:bottom w:val="single" w:sz="4" w:space="0" w:color="000000"/>
              <w:right w:val="single" w:sz="4" w:space="0" w:color="000000"/>
            </w:tcBorders>
            <w:shd w:val="clear" w:color="auto" w:fill="auto"/>
            <w:noWrap/>
            <w:vAlign w:val="bottom"/>
            <w:hideMark/>
          </w:tcPr>
          <w:p w14:paraId="2008D122" w14:textId="6F36C5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BC232" w14:textId="66A483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5BE86" w14:textId="55023C6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00,793.29 </w:t>
            </w:r>
          </w:p>
        </w:tc>
      </w:tr>
      <w:tr w:rsidR="00DF247F" w:rsidRPr="00DF247F" w14:paraId="68444B9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CA11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CA8E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16386C94" w14:textId="3327C9E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DAA2842" w14:textId="72B11B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D7322F" w14:textId="4126CB7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D167C" w14:textId="0FA2CD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87.86 </w:t>
            </w:r>
          </w:p>
        </w:tc>
      </w:tr>
      <w:tr w:rsidR="00DF247F" w:rsidRPr="00DF247F" w14:paraId="788BF3B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5CB9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F11A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02C5124E" w14:textId="2D19522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6,204.13 </w:t>
            </w:r>
          </w:p>
        </w:tc>
        <w:tc>
          <w:tcPr>
            <w:tcW w:w="958" w:type="pct"/>
            <w:tcBorders>
              <w:top w:val="nil"/>
              <w:left w:val="nil"/>
              <w:bottom w:val="single" w:sz="4" w:space="0" w:color="000000"/>
              <w:right w:val="single" w:sz="4" w:space="0" w:color="000000"/>
            </w:tcBorders>
            <w:shd w:val="clear" w:color="auto" w:fill="auto"/>
            <w:noWrap/>
            <w:vAlign w:val="bottom"/>
            <w:hideMark/>
          </w:tcPr>
          <w:p w14:paraId="5D5BFD9F" w14:textId="17FDEED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D9AF3" w14:textId="61EB30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E331E" w14:textId="71E9A56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6,204.13 </w:t>
            </w:r>
          </w:p>
        </w:tc>
      </w:tr>
      <w:tr w:rsidR="00DF247F" w:rsidRPr="00DF247F" w14:paraId="55BBB250"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12A4CE"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2493226" w14:textId="57B157F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468,483.49 </w:t>
            </w:r>
          </w:p>
        </w:tc>
        <w:tc>
          <w:tcPr>
            <w:tcW w:w="958" w:type="pct"/>
            <w:tcBorders>
              <w:top w:val="nil"/>
              <w:left w:val="nil"/>
              <w:bottom w:val="single" w:sz="4" w:space="0" w:color="000000"/>
              <w:right w:val="single" w:sz="4" w:space="0" w:color="000000"/>
            </w:tcBorders>
            <w:shd w:val="clear" w:color="D8D8D8" w:fill="D8D8D8"/>
            <w:noWrap/>
            <w:vAlign w:val="bottom"/>
            <w:hideMark/>
          </w:tcPr>
          <w:p w14:paraId="2D15C84D" w14:textId="153B422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B20C69" w14:textId="7FFE774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92FB33" w14:textId="5606FC6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105,983.49 </w:t>
            </w:r>
          </w:p>
        </w:tc>
      </w:tr>
      <w:tr w:rsidR="00DF247F" w:rsidRPr="00DF247F" w14:paraId="63E008A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4784A"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75E7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486FBBD2" w14:textId="29EFD4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018530CC" w14:textId="03FF7B2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DBCDA" w14:textId="1798166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D32E09F" w14:textId="34830B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1,767.56 </w:t>
            </w:r>
          </w:p>
        </w:tc>
      </w:tr>
      <w:tr w:rsidR="00DF247F" w:rsidRPr="00DF247F" w14:paraId="4C793C1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8E72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8A00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686F2239" w14:textId="2256A6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7,111.92 </w:t>
            </w:r>
          </w:p>
        </w:tc>
        <w:tc>
          <w:tcPr>
            <w:tcW w:w="958" w:type="pct"/>
            <w:tcBorders>
              <w:top w:val="nil"/>
              <w:left w:val="nil"/>
              <w:bottom w:val="single" w:sz="4" w:space="0" w:color="000000"/>
              <w:right w:val="single" w:sz="4" w:space="0" w:color="000000"/>
            </w:tcBorders>
            <w:shd w:val="clear" w:color="auto" w:fill="auto"/>
            <w:noWrap/>
            <w:vAlign w:val="bottom"/>
            <w:hideMark/>
          </w:tcPr>
          <w:p w14:paraId="0A80D913" w14:textId="3F99B7E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464C1" w14:textId="7D71840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9F218" w14:textId="1F66EC1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7,111.92 </w:t>
            </w:r>
          </w:p>
        </w:tc>
      </w:tr>
      <w:tr w:rsidR="00DF247F" w:rsidRPr="00DF247F" w14:paraId="4C744A4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4039E"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BB17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EA51A99" w14:textId="2F47AF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A21AB" w14:textId="0A04F8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A7EE8" w14:textId="3D4F40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B133F68" w14:textId="7788F5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r>
      <w:tr w:rsidR="00DF247F" w:rsidRPr="00DF247F" w14:paraId="3FAE0AF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35DC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1E4D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53F54A33" w14:textId="2128D8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42C598D" w14:textId="22F35AE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43397" w14:textId="017802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BF8A0" w14:textId="60D627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75.72 </w:t>
            </w:r>
          </w:p>
        </w:tc>
      </w:tr>
      <w:tr w:rsidR="00DF247F" w:rsidRPr="00DF247F" w14:paraId="337DC7F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83ED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06B8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5AEA835E" w14:textId="5DC38A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71BE9F43" w14:textId="1DEBAF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0BFAE" w14:textId="592445F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6573F" w14:textId="11391E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10,901.86 </w:t>
            </w:r>
          </w:p>
        </w:tc>
      </w:tr>
      <w:tr w:rsidR="00DF247F" w:rsidRPr="00DF247F" w14:paraId="2CD9413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DB595"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C075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2611A7BD" w14:textId="2B08011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CB410" w14:textId="2AA10AE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47859" w14:textId="7BC126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0399A17" w14:textId="1DD8D0B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7,500.00 </w:t>
            </w:r>
          </w:p>
        </w:tc>
      </w:tr>
      <w:tr w:rsidR="00DF247F" w:rsidRPr="00DF247F" w14:paraId="6766BA6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6D0A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FD7C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0E250AB1" w14:textId="5276DE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3E17DA47" w14:textId="4025D4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DB58D" w14:textId="0DB6C0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AC14E" w14:textId="08DD72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6,526.43 </w:t>
            </w:r>
          </w:p>
        </w:tc>
      </w:tr>
      <w:tr w:rsidR="00DF247F" w:rsidRPr="00DF247F" w14:paraId="797C73BD"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0AF9C8"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1F1D561C" w14:textId="1A2A160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49,272,954.67 </w:t>
            </w:r>
          </w:p>
        </w:tc>
        <w:tc>
          <w:tcPr>
            <w:tcW w:w="958" w:type="pct"/>
            <w:tcBorders>
              <w:top w:val="nil"/>
              <w:left w:val="nil"/>
              <w:bottom w:val="single" w:sz="4" w:space="0" w:color="000000"/>
              <w:right w:val="single" w:sz="4" w:space="0" w:color="000000"/>
            </w:tcBorders>
            <w:shd w:val="clear" w:color="A5A5A5" w:fill="A5A5A5"/>
            <w:noWrap/>
            <w:vAlign w:val="bottom"/>
            <w:hideMark/>
          </w:tcPr>
          <w:p w14:paraId="437D2BBD" w14:textId="6E551D7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403DB03" w14:textId="40E4BC1B"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2F5C468" w14:textId="7D35A59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49,272,954.67 </w:t>
            </w:r>
          </w:p>
        </w:tc>
      </w:tr>
      <w:tr w:rsidR="00DF247F" w:rsidRPr="00DF247F" w14:paraId="51606772"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710F13"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A5C17A8" w14:textId="2FD1B396"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5,180,54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A045403" w14:textId="7DF484D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17B19D" w14:textId="2B41155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058231" w14:textId="1AA4860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5,180,544.00 </w:t>
            </w:r>
          </w:p>
        </w:tc>
      </w:tr>
      <w:tr w:rsidR="00DF247F" w:rsidRPr="00DF247F" w14:paraId="0C8550A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D627E"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8730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2F12E6E2" w14:textId="0D861FA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03303D2E" w14:textId="471563B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7AF5A" w14:textId="5FABEE1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EFEE3" w14:textId="16EC30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4,440.00 </w:t>
            </w:r>
          </w:p>
        </w:tc>
      </w:tr>
      <w:tr w:rsidR="00DF247F" w:rsidRPr="00DF247F" w14:paraId="38A68B2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4498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5634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3C2DC334" w14:textId="51ADDA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42A66EC4" w14:textId="38C970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43CFC" w14:textId="2F3C9A2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4329E" w14:textId="603B16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6,240.00 </w:t>
            </w:r>
          </w:p>
        </w:tc>
      </w:tr>
      <w:tr w:rsidR="00DF247F" w:rsidRPr="00DF247F" w14:paraId="60B3657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6048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89E4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BE32CA" w14:textId="268046E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48AF2D0C" w14:textId="60D896F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01202" w14:textId="14672C2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F98BE" w14:textId="0D5422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16,192.50 </w:t>
            </w:r>
          </w:p>
        </w:tc>
      </w:tr>
      <w:tr w:rsidR="00DF247F" w:rsidRPr="00DF247F" w14:paraId="3476B3E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8B27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455F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9244BC" w14:textId="22E052C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6663CAFE" w14:textId="7515045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F654A" w14:textId="02F8FD6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D9AC1" w14:textId="05E5501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63,960.00 </w:t>
            </w:r>
          </w:p>
        </w:tc>
      </w:tr>
      <w:tr w:rsidR="00DF247F" w:rsidRPr="00DF247F" w14:paraId="780220D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0A44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BC95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7838886A" w14:textId="572D80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2BD63B20" w14:textId="58EABAC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714C3" w14:textId="7180D4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46A63" w14:textId="20320A1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2,960.00 </w:t>
            </w:r>
          </w:p>
        </w:tc>
      </w:tr>
      <w:tr w:rsidR="00DF247F" w:rsidRPr="00DF247F" w14:paraId="3F17291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3DAB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B425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308C56CD" w14:textId="01A4DD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12EAB87D" w14:textId="1CA6D9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45EDD" w14:textId="5939F71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81AC1" w14:textId="67A970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13,560.00 </w:t>
            </w:r>
          </w:p>
        </w:tc>
      </w:tr>
      <w:tr w:rsidR="00DF247F" w:rsidRPr="00DF247F" w14:paraId="379D290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136E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4B91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366DEB4B" w14:textId="7C642F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31E875B6" w14:textId="6BCC7D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89C50" w14:textId="3360E77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170B3" w14:textId="3EC59E6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1,200.00 </w:t>
            </w:r>
          </w:p>
        </w:tc>
      </w:tr>
      <w:tr w:rsidR="00DF247F" w:rsidRPr="00DF247F" w14:paraId="1021DED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B5BD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E20D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657EAF9F" w14:textId="0935A2F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48244698" w14:textId="44BEE0C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51B46" w14:textId="1FB2B6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40F0A" w14:textId="2928B20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6,480.00 </w:t>
            </w:r>
          </w:p>
        </w:tc>
      </w:tr>
      <w:tr w:rsidR="00DF247F" w:rsidRPr="00DF247F" w14:paraId="1B91773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E4FF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DC41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6A5883CA" w14:textId="74D91C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60C4C9A0" w14:textId="4BD6666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77F8E1" w14:textId="4177B6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3D650" w14:textId="024A09C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74,132.00 </w:t>
            </w:r>
          </w:p>
        </w:tc>
      </w:tr>
      <w:tr w:rsidR="00DF247F" w:rsidRPr="00DF247F" w14:paraId="60152FC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7E6C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E348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0B28BD2" w14:textId="675D8AD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2CAAAA2B" w14:textId="6A206F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EF3E9" w14:textId="2195EC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005A4" w14:textId="4A3440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8,400.00 </w:t>
            </w:r>
          </w:p>
        </w:tc>
      </w:tr>
      <w:tr w:rsidR="00DF247F" w:rsidRPr="00DF247F" w14:paraId="7580992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7D9C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9E53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426AF427" w14:textId="09EFD6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1C25441A" w14:textId="4B02690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25B4E" w14:textId="34B4D9F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5B293" w14:textId="43E247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63,360.00 </w:t>
            </w:r>
          </w:p>
        </w:tc>
      </w:tr>
      <w:tr w:rsidR="00DF247F" w:rsidRPr="00DF247F" w14:paraId="3ED75F3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1432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9963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2004A987" w14:textId="501366A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79,094.18 </w:t>
            </w:r>
          </w:p>
        </w:tc>
        <w:tc>
          <w:tcPr>
            <w:tcW w:w="958" w:type="pct"/>
            <w:tcBorders>
              <w:top w:val="nil"/>
              <w:left w:val="nil"/>
              <w:bottom w:val="single" w:sz="4" w:space="0" w:color="000000"/>
              <w:right w:val="single" w:sz="4" w:space="0" w:color="000000"/>
            </w:tcBorders>
            <w:shd w:val="clear" w:color="auto" w:fill="auto"/>
            <w:noWrap/>
            <w:vAlign w:val="bottom"/>
            <w:hideMark/>
          </w:tcPr>
          <w:p w14:paraId="6DE868F2" w14:textId="4ABF255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F0201" w14:textId="2EE621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C9E08" w14:textId="5CFE4E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79,094.18 </w:t>
            </w:r>
          </w:p>
        </w:tc>
      </w:tr>
      <w:tr w:rsidR="00DF247F" w:rsidRPr="00DF247F" w14:paraId="6D8D1B1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B9CC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BB26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0CA6EC69" w14:textId="3B26B73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7AC84252" w14:textId="29264D1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53D3F" w14:textId="4B3066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B84A9" w14:textId="7B2944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78,040.00 </w:t>
            </w:r>
          </w:p>
        </w:tc>
      </w:tr>
      <w:tr w:rsidR="00DF247F" w:rsidRPr="00DF247F" w14:paraId="12C007A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5171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305F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61E81125" w14:textId="436997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EE6986D" w14:textId="53023B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25B3A" w14:textId="4DA45BF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27A71" w14:textId="248D0F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1,800.00 </w:t>
            </w:r>
          </w:p>
        </w:tc>
      </w:tr>
      <w:tr w:rsidR="00DF247F" w:rsidRPr="00DF247F" w14:paraId="474224D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1AFB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FAFF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533F5DF1" w14:textId="658ACC8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5,397.30 </w:t>
            </w:r>
          </w:p>
        </w:tc>
        <w:tc>
          <w:tcPr>
            <w:tcW w:w="958" w:type="pct"/>
            <w:tcBorders>
              <w:top w:val="nil"/>
              <w:left w:val="nil"/>
              <w:bottom w:val="single" w:sz="4" w:space="0" w:color="000000"/>
              <w:right w:val="single" w:sz="4" w:space="0" w:color="000000"/>
            </w:tcBorders>
            <w:shd w:val="clear" w:color="auto" w:fill="auto"/>
            <w:noWrap/>
            <w:vAlign w:val="bottom"/>
            <w:hideMark/>
          </w:tcPr>
          <w:p w14:paraId="4103C902" w14:textId="4103D7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31F21" w14:textId="089978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E00D1" w14:textId="2D701AA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5,397.30 </w:t>
            </w:r>
          </w:p>
        </w:tc>
      </w:tr>
      <w:tr w:rsidR="00DF247F" w:rsidRPr="00DF247F" w14:paraId="5883859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D5BC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68FD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7FC863C5" w14:textId="79A00AD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57,839.97 </w:t>
            </w:r>
          </w:p>
        </w:tc>
        <w:tc>
          <w:tcPr>
            <w:tcW w:w="958" w:type="pct"/>
            <w:tcBorders>
              <w:top w:val="nil"/>
              <w:left w:val="nil"/>
              <w:bottom w:val="single" w:sz="4" w:space="0" w:color="000000"/>
              <w:right w:val="single" w:sz="4" w:space="0" w:color="000000"/>
            </w:tcBorders>
            <w:shd w:val="clear" w:color="auto" w:fill="auto"/>
            <w:noWrap/>
            <w:vAlign w:val="bottom"/>
            <w:hideMark/>
          </w:tcPr>
          <w:p w14:paraId="45A87FC4" w14:textId="6C998E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3A5E23" w14:textId="5E2D27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A600D" w14:textId="2170ABC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57,839.97 </w:t>
            </w:r>
          </w:p>
        </w:tc>
      </w:tr>
      <w:tr w:rsidR="00DF247F" w:rsidRPr="00DF247F" w14:paraId="1F26853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9253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642C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373D30FA" w14:textId="1FB3DC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418CA862" w14:textId="613EDB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48EF8" w14:textId="15057F5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D91FE" w14:textId="77D030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0,280.00 </w:t>
            </w:r>
          </w:p>
        </w:tc>
      </w:tr>
      <w:tr w:rsidR="00DF247F" w:rsidRPr="00DF247F" w14:paraId="709A152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1041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7BFC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CA4F6B4" w14:textId="32A466C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0F994730" w14:textId="58E9A7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CB038" w14:textId="1C18A4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0F52A" w14:textId="2D3508B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6,120.00 </w:t>
            </w:r>
          </w:p>
        </w:tc>
      </w:tr>
      <w:tr w:rsidR="00DF247F" w:rsidRPr="00DF247F" w14:paraId="72005BD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ABBF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A703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202FB444" w14:textId="56231B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612356B7" w14:textId="110FD7E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2854C" w14:textId="4BD462E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06DC7" w14:textId="323500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1,773.50 </w:t>
            </w:r>
          </w:p>
        </w:tc>
      </w:tr>
      <w:tr w:rsidR="00DF247F" w:rsidRPr="00DF247F" w14:paraId="6268D1B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FF3F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0034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1D19C65B" w14:textId="4AB27DC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00DB6090" w14:textId="22037A5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41D12" w14:textId="03B53C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C348D" w14:textId="58BF88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14,600.00 </w:t>
            </w:r>
          </w:p>
        </w:tc>
      </w:tr>
      <w:tr w:rsidR="00DF247F" w:rsidRPr="00DF247F" w14:paraId="1EC3772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2918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4DFE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7F9E52D1" w14:textId="541245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77DC1B13" w14:textId="5F571C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7B18B" w14:textId="4CC6AF7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31544" w14:textId="61BDBB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1,840.00 </w:t>
            </w:r>
          </w:p>
        </w:tc>
      </w:tr>
      <w:tr w:rsidR="00DF247F" w:rsidRPr="00DF247F" w14:paraId="569FFB8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F7F9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DBA7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34362F95" w14:textId="36A7A5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1DCC3941" w14:textId="48434B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D2916" w14:textId="23F2FB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E0CDA" w14:textId="5261FE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07,680.00 </w:t>
            </w:r>
          </w:p>
        </w:tc>
      </w:tr>
      <w:tr w:rsidR="00DF247F" w:rsidRPr="00DF247F" w14:paraId="0B0D994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27A3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82F1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5353FA72" w14:textId="02654A0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57BBC6F2" w14:textId="7056260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C2275" w14:textId="7B846A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2B59A" w14:textId="50325C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3,452.00 </w:t>
            </w:r>
          </w:p>
        </w:tc>
      </w:tr>
      <w:tr w:rsidR="00DF247F" w:rsidRPr="00DF247F" w14:paraId="69ECADF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E2BC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3771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071BC356" w14:textId="672730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71,585.00 </w:t>
            </w:r>
          </w:p>
        </w:tc>
        <w:tc>
          <w:tcPr>
            <w:tcW w:w="958" w:type="pct"/>
            <w:tcBorders>
              <w:top w:val="nil"/>
              <w:left w:val="nil"/>
              <w:bottom w:val="single" w:sz="4" w:space="0" w:color="000000"/>
              <w:right w:val="single" w:sz="4" w:space="0" w:color="000000"/>
            </w:tcBorders>
            <w:shd w:val="clear" w:color="auto" w:fill="auto"/>
            <w:noWrap/>
            <w:vAlign w:val="bottom"/>
            <w:hideMark/>
          </w:tcPr>
          <w:p w14:paraId="4F216CE5" w14:textId="12F73B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B5EF0" w14:textId="40F948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5FD8B" w14:textId="301AC2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71,585.00 </w:t>
            </w:r>
          </w:p>
        </w:tc>
      </w:tr>
      <w:tr w:rsidR="00DF247F" w:rsidRPr="00DF247F" w14:paraId="0A8A203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AA8D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CC86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65EFFD83" w14:textId="538DB9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13,245.00 </w:t>
            </w:r>
          </w:p>
        </w:tc>
        <w:tc>
          <w:tcPr>
            <w:tcW w:w="958" w:type="pct"/>
            <w:tcBorders>
              <w:top w:val="nil"/>
              <w:left w:val="nil"/>
              <w:bottom w:val="single" w:sz="4" w:space="0" w:color="000000"/>
              <w:right w:val="single" w:sz="4" w:space="0" w:color="000000"/>
            </w:tcBorders>
            <w:shd w:val="clear" w:color="auto" w:fill="auto"/>
            <w:noWrap/>
            <w:vAlign w:val="bottom"/>
            <w:hideMark/>
          </w:tcPr>
          <w:p w14:paraId="42DD8758" w14:textId="0808B1E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E255E" w14:textId="2A6F574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C5E4B" w14:textId="762C52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13,245.00 </w:t>
            </w:r>
          </w:p>
        </w:tc>
      </w:tr>
      <w:tr w:rsidR="00DF247F" w:rsidRPr="00DF247F" w14:paraId="6B1ABE9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3987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C813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75F6FEF6" w14:textId="207F633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1,250.05 </w:t>
            </w:r>
          </w:p>
        </w:tc>
        <w:tc>
          <w:tcPr>
            <w:tcW w:w="958" w:type="pct"/>
            <w:tcBorders>
              <w:top w:val="nil"/>
              <w:left w:val="nil"/>
              <w:bottom w:val="single" w:sz="4" w:space="0" w:color="000000"/>
              <w:right w:val="single" w:sz="4" w:space="0" w:color="000000"/>
            </w:tcBorders>
            <w:shd w:val="clear" w:color="auto" w:fill="auto"/>
            <w:noWrap/>
            <w:vAlign w:val="bottom"/>
            <w:hideMark/>
          </w:tcPr>
          <w:p w14:paraId="1FA02299" w14:textId="3C62943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C0B8A" w14:textId="2CA73B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3A3AC" w14:textId="3628DD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1,250.05 </w:t>
            </w:r>
          </w:p>
        </w:tc>
      </w:tr>
      <w:tr w:rsidR="00DF247F" w:rsidRPr="00DF247F" w14:paraId="27F4DB4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EC78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8641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02F5E563" w14:textId="69D6D4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622.50 </w:t>
            </w:r>
          </w:p>
        </w:tc>
        <w:tc>
          <w:tcPr>
            <w:tcW w:w="958" w:type="pct"/>
            <w:tcBorders>
              <w:top w:val="nil"/>
              <w:left w:val="nil"/>
              <w:bottom w:val="single" w:sz="4" w:space="0" w:color="000000"/>
              <w:right w:val="single" w:sz="4" w:space="0" w:color="000000"/>
            </w:tcBorders>
            <w:shd w:val="clear" w:color="auto" w:fill="auto"/>
            <w:noWrap/>
            <w:vAlign w:val="bottom"/>
            <w:hideMark/>
          </w:tcPr>
          <w:p w14:paraId="2E6DBE90" w14:textId="75239D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46B9D" w14:textId="179252D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113396" w14:textId="760597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622.50 </w:t>
            </w:r>
          </w:p>
        </w:tc>
      </w:tr>
      <w:tr w:rsidR="00DF247F" w:rsidRPr="00DF247F" w14:paraId="3905C365"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8C3DAD"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lastRenderedPageBreak/>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A2719B8" w14:textId="5027415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1,985,941.46 </w:t>
            </w:r>
          </w:p>
        </w:tc>
        <w:tc>
          <w:tcPr>
            <w:tcW w:w="958" w:type="pct"/>
            <w:tcBorders>
              <w:top w:val="nil"/>
              <w:left w:val="nil"/>
              <w:bottom w:val="single" w:sz="4" w:space="0" w:color="000000"/>
              <w:right w:val="single" w:sz="4" w:space="0" w:color="000000"/>
            </w:tcBorders>
            <w:shd w:val="clear" w:color="D8D8D8" w:fill="D8D8D8"/>
            <w:noWrap/>
            <w:vAlign w:val="bottom"/>
            <w:hideMark/>
          </w:tcPr>
          <w:p w14:paraId="29129C0F" w14:textId="5476B8F8"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9F9BAB9" w14:textId="3AB4B8E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7D2BCB" w14:textId="3E72FC0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1,985,941.46 </w:t>
            </w:r>
          </w:p>
        </w:tc>
      </w:tr>
      <w:tr w:rsidR="00DF247F" w:rsidRPr="00DF247F" w14:paraId="45D611C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5B975"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8871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87318B4" w14:textId="155EC0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8796B3" w14:textId="777769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CF452" w14:textId="396ED4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5B679" w14:textId="3E8269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07,000.00 </w:t>
            </w:r>
          </w:p>
        </w:tc>
      </w:tr>
      <w:tr w:rsidR="00DF247F" w:rsidRPr="00DF247F" w14:paraId="58E8F85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4E69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027B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69C196E3" w14:textId="281A9E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42C66DC3" w14:textId="7B640A9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DAFE0" w14:textId="394C91A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0FCA3" w14:textId="6EE1B4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2,200.00 </w:t>
            </w:r>
          </w:p>
        </w:tc>
      </w:tr>
      <w:tr w:rsidR="00DF247F" w:rsidRPr="00DF247F" w14:paraId="1F4AC73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D116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2764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6CE0B9BD" w14:textId="5A1A49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04428518" w14:textId="5DD72E5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89FE5" w14:textId="37F23D2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AD42F" w14:textId="52A5EB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8,080.00 </w:t>
            </w:r>
          </w:p>
        </w:tc>
      </w:tr>
      <w:tr w:rsidR="00DF247F" w:rsidRPr="00DF247F" w14:paraId="0667873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8A4E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A0BC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1D539CEE" w14:textId="7220FF9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2BB807B1" w14:textId="1ACCDC7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BD1BD" w14:textId="6BA39A3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A2198" w14:textId="01025E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5,520.00 </w:t>
            </w:r>
          </w:p>
        </w:tc>
      </w:tr>
      <w:tr w:rsidR="00DF247F" w:rsidRPr="00DF247F" w14:paraId="379693D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ABE9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D910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76207C0C" w14:textId="1812D4D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5743CA66" w14:textId="5E1E81F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89693" w14:textId="61086BD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57857" w14:textId="099E07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19,800.00 </w:t>
            </w:r>
          </w:p>
        </w:tc>
      </w:tr>
      <w:tr w:rsidR="00DF247F" w:rsidRPr="00DF247F" w14:paraId="6A56B0B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3ABE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77BB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46B2D6EE" w14:textId="5EDA29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55EC370F" w14:textId="409DEC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9290B" w14:textId="4973D4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868BC" w14:textId="0320AC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74,240.00 </w:t>
            </w:r>
          </w:p>
        </w:tc>
      </w:tr>
      <w:tr w:rsidR="00DF247F" w:rsidRPr="00DF247F" w14:paraId="4E1B6C7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5393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0AE5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359C7A99" w14:textId="1A03350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4F180E42" w14:textId="65730A1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7C92C" w14:textId="5D94C7E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D9CF7" w14:textId="7B2A3BA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6,960.00 </w:t>
            </w:r>
          </w:p>
        </w:tc>
      </w:tr>
      <w:tr w:rsidR="00DF247F" w:rsidRPr="00DF247F" w14:paraId="28E46E3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E29E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39DCE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1BDD6CC8" w14:textId="46236C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18A2F1BA" w14:textId="278A188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02178" w14:textId="443E14A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0DB92" w14:textId="5F1214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18,040.00 </w:t>
            </w:r>
          </w:p>
        </w:tc>
      </w:tr>
      <w:tr w:rsidR="00DF247F" w:rsidRPr="00DF247F" w14:paraId="58F597C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52FA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3488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2C616757" w14:textId="2F6E28C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2FC62C6E" w14:textId="68476CD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337CC" w14:textId="2F5E525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08405" w14:textId="4200D0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96,920.00 </w:t>
            </w:r>
          </w:p>
        </w:tc>
      </w:tr>
      <w:tr w:rsidR="00DF247F" w:rsidRPr="00DF247F" w14:paraId="3439551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C466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564C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24E75F0A" w14:textId="498A7C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5B35C013" w14:textId="20951E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670A5" w14:textId="4F635A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C3851" w14:textId="342A59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7,560.00 </w:t>
            </w:r>
          </w:p>
        </w:tc>
      </w:tr>
      <w:tr w:rsidR="00DF247F" w:rsidRPr="00DF247F" w14:paraId="43D4CE3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323A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ADF7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165C6587" w14:textId="39A21E1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7,162.37 </w:t>
            </w:r>
          </w:p>
        </w:tc>
        <w:tc>
          <w:tcPr>
            <w:tcW w:w="958" w:type="pct"/>
            <w:tcBorders>
              <w:top w:val="nil"/>
              <w:left w:val="nil"/>
              <w:bottom w:val="single" w:sz="4" w:space="0" w:color="000000"/>
              <w:right w:val="single" w:sz="4" w:space="0" w:color="000000"/>
            </w:tcBorders>
            <w:shd w:val="clear" w:color="auto" w:fill="auto"/>
            <w:noWrap/>
            <w:vAlign w:val="bottom"/>
            <w:hideMark/>
          </w:tcPr>
          <w:p w14:paraId="71AF9879" w14:textId="0F22BF5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794F24" w14:textId="10091C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E1B93" w14:textId="31B3A3C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7,162.37 </w:t>
            </w:r>
          </w:p>
        </w:tc>
      </w:tr>
      <w:tr w:rsidR="00DF247F" w:rsidRPr="00DF247F" w14:paraId="6243F5B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7D87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827D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255C6DEB" w14:textId="3BAB289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65F1A6E9" w14:textId="231B3F1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D30FC" w14:textId="56A5242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CDC15" w14:textId="138235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640.00 </w:t>
            </w:r>
          </w:p>
        </w:tc>
      </w:tr>
      <w:tr w:rsidR="00DF247F" w:rsidRPr="00DF247F" w14:paraId="1872803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7118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9296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07A67D29" w14:textId="3063616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191C4379" w14:textId="42A67A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5278F" w14:textId="3D1A7A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B9868" w14:textId="04E8D79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4,880.00 </w:t>
            </w:r>
          </w:p>
        </w:tc>
      </w:tr>
      <w:tr w:rsidR="00DF247F" w:rsidRPr="00DF247F" w14:paraId="4FFD884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D547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DF93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389EEF20" w14:textId="09F7A5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89,974.00 </w:t>
            </w:r>
          </w:p>
        </w:tc>
        <w:tc>
          <w:tcPr>
            <w:tcW w:w="958" w:type="pct"/>
            <w:tcBorders>
              <w:top w:val="nil"/>
              <w:left w:val="nil"/>
              <w:bottom w:val="single" w:sz="4" w:space="0" w:color="000000"/>
              <w:right w:val="single" w:sz="4" w:space="0" w:color="000000"/>
            </w:tcBorders>
            <w:shd w:val="clear" w:color="auto" w:fill="auto"/>
            <w:noWrap/>
            <w:vAlign w:val="bottom"/>
            <w:hideMark/>
          </w:tcPr>
          <w:p w14:paraId="44487C49" w14:textId="01982F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4D84F" w14:textId="4786EE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B15BC" w14:textId="7D0285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89,974.00 </w:t>
            </w:r>
          </w:p>
        </w:tc>
      </w:tr>
      <w:tr w:rsidR="00DF247F" w:rsidRPr="00DF247F" w14:paraId="0F9863F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170A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C336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27BCC3BF" w14:textId="3BB7799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0FAE3B40" w14:textId="6788200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3B6F4" w14:textId="071618D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E8B07" w14:textId="60D1CB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0,320.00 </w:t>
            </w:r>
          </w:p>
        </w:tc>
      </w:tr>
      <w:tr w:rsidR="00DF247F" w:rsidRPr="00DF247F" w14:paraId="7CDC371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F94B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9A4E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1C77D2AA" w14:textId="5F2E6C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83,427.00 </w:t>
            </w:r>
          </w:p>
        </w:tc>
        <w:tc>
          <w:tcPr>
            <w:tcW w:w="958" w:type="pct"/>
            <w:tcBorders>
              <w:top w:val="nil"/>
              <w:left w:val="nil"/>
              <w:bottom w:val="single" w:sz="4" w:space="0" w:color="000000"/>
              <w:right w:val="single" w:sz="4" w:space="0" w:color="000000"/>
            </w:tcBorders>
            <w:shd w:val="clear" w:color="auto" w:fill="auto"/>
            <w:noWrap/>
            <w:vAlign w:val="bottom"/>
            <w:hideMark/>
          </w:tcPr>
          <w:p w14:paraId="3BD985C5" w14:textId="755A1C8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DB162" w14:textId="422151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AB5C6" w14:textId="708CB03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83,427.00 </w:t>
            </w:r>
          </w:p>
        </w:tc>
      </w:tr>
      <w:tr w:rsidR="00DF247F" w:rsidRPr="00DF247F" w14:paraId="01F2DC8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B004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61B7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D8EAF1" w14:textId="4A0DB6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37,328.91 </w:t>
            </w:r>
          </w:p>
        </w:tc>
        <w:tc>
          <w:tcPr>
            <w:tcW w:w="958" w:type="pct"/>
            <w:tcBorders>
              <w:top w:val="nil"/>
              <w:left w:val="nil"/>
              <w:bottom w:val="single" w:sz="4" w:space="0" w:color="000000"/>
              <w:right w:val="single" w:sz="4" w:space="0" w:color="000000"/>
            </w:tcBorders>
            <w:shd w:val="clear" w:color="auto" w:fill="auto"/>
            <w:noWrap/>
            <w:vAlign w:val="bottom"/>
            <w:hideMark/>
          </w:tcPr>
          <w:p w14:paraId="68B9EE4C" w14:textId="7C30166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7D624" w14:textId="5DB3855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EF893" w14:textId="301B40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37,328.91 </w:t>
            </w:r>
          </w:p>
        </w:tc>
      </w:tr>
      <w:tr w:rsidR="00DF247F" w:rsidRPr="00DF247F" w14:paraId="3137523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3A2B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6986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1992A328" w14:textId="2E5235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2989FE4A" w14:textId="719705B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D1EAC" w14:textId="04B8AFF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E7264" w14:textId="5E93DE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7,200.00 </w:t>
            </w:r>
          </w:p>
        </w:tc>
      </w:tr>
      <w:tr w:rsidR="00DF247F" w:rsidRPr="00DF247F" w14:paraId="1287806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A442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45D4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78AB954E" w14:textId="0E9040F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698BBEBB" w14:textId="167B89C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0ED44" w14:textId="0EBF052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B21AB" w14:textId="1D2361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5,720.00 </w:t>
            </w:r>
          </w:p>
        </w:tc>
      </w:tr>
      <w:tr w:rsidR="00DF247F" w:rsidRPr="00DF247F" w14:paraId="061DAD2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5BCB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6B03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3C143807" w14:textId="00F94F6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6EB647E5" w14:textId="4D9A57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116D9" w14:textId="3BC536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66A01" w14:textId="024BA06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2,840.00 </w:t>
            </w:r>
          </w:p>
        </w:tc>
      </w:tr>
      <w:tr w:rsidR="00DF247F" w:rsidRPr="00DF247F" w14:paraId="659FF4C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7EC7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72F0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524EACE" w14:textId="5A960B9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14509597" w14:textId="097679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77088" w14:textId="71742E6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517D4" w14:textId="24F0298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1,040.00 </w:t>
            </w:r>
          </w:p>
        </w:tc>
      </w:tr>
      <w:tr w:rsidR="00DF247F" w:rsidRPr="00DF247F" w14:paraId="1E80529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DA10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7484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0BBE717" w14:textId="73A1F8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639D3266" w14:textId="2978FE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3531D" w14:textId="1B7093E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85421" w14:textId="3F386C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5,120.00 </w:t>
            </w:r>
          </w:p>
        </w:tc>
      </w:tr>
      <w:tr w:rsidR="00DF247F" w:rsidRPr="00DF247F" w14:paraId="2A5D23F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DA4E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C0C4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62D0023E" w14:textId="388CDE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60F2E76D" w14:textId="009A80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537CF" w14:textId="7B5D86B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AD9AB" w14:textId="3FC462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73,520.00 </w:t>
            </w:r>
          </w:p>
        </w:tc>
      </w:tr>
      <w:tr w:rsidR="00DF247F" w:rsidRPr="00DF247F" w14:paraId="3968782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90F4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BBCC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47562204" w14:textId="0EAC9ED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4E63D9E1" w14:textId="14B13B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AA7230" w14:textId="471444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B9965" w14:textId="258967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1,400.00 </w:t>
            </w:r>
          </w:p>
        </w:tc>
      </w:tr>
      <w:tr w:rsidR="00DF247F" w:rsidRPr="00DF247F" w14:paraId="07EFA73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56BE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9FFB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1BF41EAC" w14:textId="7CDD55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7F496461" w14:textId="2993E8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9CCA69" w14:textId="115289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DEAA5" w14:textId="326A8A8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45,080.00 </w:t>
            </w:r>
          </w:p>
        </w:tc>
      </w:tr>
      <w:tr w:rsidR="00DF247F" w:rsidRPr="00DF247F" w14:paraId="1EA74BF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FAD3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42F6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7F2C67BF" w14:textId="366349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951407" w14:textId="3771A3D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E444F" w14:textId="289513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F5687" w14:textId="104126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0,000.00 </w:t>
            </w:r>
          </w:p>
        </w:tc>
      </w:tr>
      <w:tr w:rsidR="00DF247F" w:rsidRPr="00DF247F" w14:paraId="299B930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B05A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56C6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610B975C" w14:textId="070D015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14BA8143" w14:textId="7E56638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D9CD6" w14:textId="458A07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6B21C" w14:textId="21D193C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4,160.00 </w:t>
            </w:r>
          </w:p>
        </w:tc>
      </w:tr>
      <w:tr w:rsidR="00DF247F" w:rsidRPr="00DF247F" w14:paraId="5FC8959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3FF2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0814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ACD2F7" w14:textId="37DC8DF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581,809.18 </w:t>
            </w:r>
          </w:p>
        </w:tc>
        <w:tc>
          <w:tcPr>
            <w:tcW w:w="958" w:type="pct"/>
            <w:tcBorders>
              <w:top w:val="nil"/>
              <w:left w:val="nil"/>
              <w:bottom w:val="single" w:sz="4" w:space="0" w:color="000000"/>
              <w:right w:val="single" w:sz="4" w:space="0" w:color="000000"/>
            </w:tcBorders>
            <w:shd w:val="clear" w:color="auto" w:fill="auto"/>
            <w:noWrap/>
            <w:vAlign w:val="bottom"/>
            <w:hideMark/>
          </w:tcPr>
          <w:p w14:paraId="31263AD4" w14:textId="1AD439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B9C7A" w14:textId="504ACB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EB669" w14:textId="167122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581,809.18 </w:t>
            </w:r>
          </w:p>
        </w:tc>
      </w:tr>
      <w:tr w:rsidR="00DF247F" w:rsidRPr="00DF247F" w14:paraId="37AF7D04"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E90BA"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08A2FA21" w14:textId="55798B2B"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1,259,037.57 </w:t>
            </w:r>
          </w:p>
        </w:tc>
        <w:tc>
          <w:tcPr>
            <w:tcW w:w="958" w:type="pct"/>
            <w:tcBorders>
              <w:top w:val="nil"/>
              <w:left w:val="nil"/>
              <w:bottom w:val="single" w:sz="4" w:space="0" w:color="000000"/>
              <w:right w:val="single" w:sz="4" w:space="0" w:color="000000"/>
            </w:tcBorders>
            <w:shd w:val="clear" w:color="D8D8D8" w:fill="D8D8D8"/>
            <w:noWrap/>
            <w:vAlign w:val="bottom"/>
            <w:hideMark/>
          </w:tcPr>
          <w:p w14:paraId="6F626D32" w14:textId="17401E3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04139F" w14:textId="7C1A676B"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71895C" w14:textId="03DDA64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1,259,037.57 </w:t>
            </w:r>
          </w:p>
        </w:tc>
      </w:tr>
      <w:tr w:rsidR="00DF247F" w:rsidRPr="00DF247F" w14:paraId="2442D3E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BE030"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4743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ADA6514" w14:textId="01CA7C0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47646BAF" w14:textId="7683C4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3F3FC" w14:textId="4D79FC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3FB77" w14:textId="0DA008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0,680.00 </w:t>
            </w:r>
          </w:p>
        </w:tc>
      </w:tr>
      <w:tr w:rsidR="00DF247F" w:rsidRPr="00DF247F" w14:paraId="00A0155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73BCD"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DF1E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69450660" w14:textId="0E1FF29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18126F36" w14:textId="40ACC23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13865" w14:textId="100067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D42FF" w14:textId="0B77E1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4,280.00 </w:t>
            </w:r>
          </w:p>
        </w:tc>
      </w:tr>
      <w:tr w:rsidR="00DF247F" w:rsidRPr="00DF247F" w14:paraId="0EA0345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F893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0D2D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1A4438E3" w14:textId="691038D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472AF4" w14:textId="3C57D2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7A39A" w14:textId="24DDCCC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C1BB7" w14:textId="454B0EC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0,000.00 </w:t>
            </w:r>
          </w:p>
        </w:tc>
      </w:tr>
      <w:tr w:rsidR="00DF247F" w:rsidRPr="00DF247F" w14:paraId="10464B3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4C6E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012F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6FF56A25" w14:textId="28775D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551,283.10 </w:t>
            </w:r>
          </w:p>
        </w:tc>
        <w:tc>
          <w:tcPr>
            <w:tcW w:w="958" w:type="pct"/>
            <w:tcBorders>
              <w:top w:val="nil"/>
              <w:left w:val="nil"/>
              <w:bottom w:val="single" w:sz="4" w:space="0" w:color="000000"/>
              <w:right w:val="single" w:sz="4" w:space="0" w:color="000000"/>
            </w:tcBorders>
            <w:shd w:val="clear" w:color="auto" w:fill="auto"/>
            <w:noWrap/>
            <w:vAlign w:val="bottom"/>
            <w:hideMark/>
          </w:tcPr>
          <w:p w14:paraId="34F5FF69" w14:textId="193846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541D42" w14:textId="342FBE6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35D12" w14:textId="32AE21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551,283.10 </w:t>
            </w:r>
          </w:p>
        </w:tc>
      </w:tr>
      <w:tr w:rsidR="00DF247F" w:rsidRPr="00DF247F" w14:paraId="43DB173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F4D7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CF1E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44A912FE" w14:textId="157DCF6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254A7F94" w14:textId="5EEBEAA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D1A6C" w14:textId="65630C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B69EB" w14:textId="74748F1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2,074.00 </w:t>
            </w:r>
          </w:p>
        </w:tc>
      </w:tr>
      <w:tr w:rsidR="00DF247F" w:rsidRPr="00DF247F" w14:paraId="6E4CA3A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57CD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2BC8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4CE7C6B6" w14:textId="6FF48E6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72BF0004" w14:textId="576FE24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7099BB" w14:textId="23CE9A6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67394" w14:textId="08B4C9C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28,742.00 </w:t>
            </w:r>
          </w:p>
        </w:tc>
      </w:tr>
      <w:tr w:rsidR="00DF247F" w:rsidRPr="00DF247F" w14:paraId="00CF2B1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FCC1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5304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2B0AB851" w14:textId="121C756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554DB3B2" w14:textId="0469D80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39D51" w14:textId="2E18D3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6E43F" w14:textId="649C4D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50,480.00 </w:t>
            </w:r>
          </w:p>
        </w:tc>
      </w:tr>
      <w:tr w:rsidR="00DF247F" w:rsidRPr="00DF247F" w14:paraId="1FD17B2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4E1E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B3EE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55B7E231" w14:textId="64A008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A6D4696" w14:textId="305E92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99CF2" w14:textId="12F8F8F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6A916" w14:textId="5E9DBD1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81,800.00 </w:t>
            </w:r>
          </w:p>
        </w:tc>
      </w:tr>
      <w:tr w:rsidR="00DF247F" w:rsidRPr="00DF247F" w14:paraId="5FAC1EF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F1A1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85BF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61FCDF61" w14:textId="203E1E0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3D128579" w14:textId="468FD7E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748C1" w14:textId="252F01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EC6C3" w14:textId="79987F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5,920.00 </w:t>
            </w:r>
          </w:p>
        </w:tc>
      </w:tr>
      <w:tr w:rsidR="00DF247F" w:rsidRPr="00DF247F" w14:paraId="72B80EC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C30A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2A75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00E9C0EC" w14:textId="29B138E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94,689.00 </w:t>
            </w:r>
          </w:p>
        </w:tc>
        <w:tc>
          <w:tcPr>
            <w:tcW w:w="958" w:type="pct"/>
            <w:tcBorders>
              <w:top w:val="nil"/>
              <w:left w:val="nil"/>
              <w:bottom w:val="single" w:sz="4" w:space="0" w:color="000000"/>
              <w:right w:val="single" w:sz="4" w:space="0" w:color="000000"/>
            </w:tcBorders>
            <w:shd w:val="clear" w:color="auto" w:fill="auto"/>
            <w:noWrap/>
            <w:vAlign w:val="bottom"/>
            <w:hideMark/>
          </w:tcPr>
          <w:p w14:paraId="229ABFD4" w14:textId="649E39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DF44C" w14:textId="353192D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1C325" w14:textId="0693CC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94,689.00 </w:t>
            </w:r>
          </w:p>
        </w:tc>
      </w:tr>
      <w:tr w:rsidR="00DF247F" w:rsidRPr="00DF247F" w14:paraId="643C528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B266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CD7D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02123E10" w14:textId="0700E5B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10E39A32" w14:textId="261912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F345B" w14:textId="1B624B2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8366A" w14:textId="656FCB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7,120.00 </w:t>
            </w:r>
          </w:p>
        </w:tc>
      </w:tr>
      <w:tr w:rsidR="00DF247F" w:rsidRPr="00DF247F" w14:paraId="2BD3F54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7E77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72D1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3E4AF253" w14:textId="323AEBA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8,129.47 </w:t>
            </w:r>
          </w:p>
        </w:tc>
        <w:tc>
          <w:tcPr>
            <w:tcW w:w="958" w:type="pct"/>
            <w:tcBorders>
              <w:top w:val="nil"/>
              <w:left w:val="nil"/>
              <w:bottom w:val="single" w:sz="4" w:space="0" w:color="000000"/>
              <w:right w:val="single" w:sz="4" w:space="0" w:color="000000"/>
            </w:tcBorders>
            <w:shd w:val="clear" w:color="auto" w:fill="auto"/>
            <w:noWrap/>
            <w:vAlign w:val="bottom"/>
            <w:hideMark/>
          </w:tcPr>
          <w:p w14:paraId="5C3F41ED" w14:textId="25B3FED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110E5" w14:textId="7EC902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1D4F7" w14:textId="5883A9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8,129.47 </w:t>
            </w:r>
          </w:p>
        </w:tc>
      </w:tr>
      <w:tr w:rsidR="00DF247F" w:rsidRPr="00DF247F" w14:paraId="3D8BA9F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584B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0B40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1EB8154A" w14:textId="540A18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17158510" w14:textId="55B9D32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E6DBC" w14:textId="21802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4A49A" w14:textId="377DC2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3,600.00 </w:t>
            </w:r>
          </w:p>
        </w:tc>
      </w:tr>
      <w:tr w:rsidR="00DF247F" w:rsidRPr="00DF247F" w14:paraId="2CD5A8D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3887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66DF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42052319" w14:textId="1C3ABF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5A2060C7" w14:textId="4D4039F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DA54F" w14:textId="634260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B9A93" w14:textId="6D1FA64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03,840.00 </w:t>
            </w:r>
          </w:p>
        </w:tc>
      </w:tr>
      <w:tr w:rsidR="00DF247F" w:rsidRPr="00DF247F" w14:paraId="0A4B9AC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ACC6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0107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7CC3790B" w14:textId="182EC0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72078B76" w14:textId="58A6F04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E206F" w14:textId="6E6DA25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F11D3" w14:textId="1F42DCE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76,400.00 </w:t>
            </w:r>
          </w:p>
        </w:tc>
      </w:tr>
      <w:tr w:rsidR="00DF247F" w:rsidRPr="00DF247F" w14:paraId="458B3B77"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D96F1"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1A145C71" w14:textId="576C08F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1A2B1A11" w14:textId="0E6EDD4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93CECD" w14:textId="2EAE147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715307" w14:textId="44CC33F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847,431.64 </w:t>
            </w:r>
          </w:p>
        </w:tc>
      </w:tr>
      <w:tr w:rsidR="00DF247F" w:rsidRPr="00DF247F" w14:paraId="45656FE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521D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F23B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0D2B218B" w14:textId="44DBAA2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4AB28C2A" w14:textId="10BE70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809B7" w14:textId="385167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97EE2" w14:textId="2FCCA22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47,431.64 </w:t>
            </w:r>
          </w:p>
        </w:tc>
      </w:tr>
      <w:tr w:rsidR="00DF247F" w:rsidRPr="00DF247F" w14:paraId="7B1CC7E5"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83D068"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5EDF028A" w14:textId="21F52998"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48,223,314.24 </w:t>
            </w:r>
          </w:p>
        </w:tc>
        <w:tc>
          <w:tcPr>
            <w:tcW w:w="958" w:type="pct"/>
            <w:tcBorders>
              <w:top w:val="nil"/>
              <w:left w:val="nil"/>
              <w:bottom w:val="single" w:sz="4" w:space="0" w:color="000000"/>
              <w:right w:val="single" w:sz="4" w:space="0" w:color="000000"/>
            </w:tcBorders>
            <w:shd w:val="clear" w:color="A5A5A5" w:fill="A5A5A5"/>
            <w:noWrap/>
            <w:vAlign w:val="bottom"/>
            <w:hideMark/>
          </w:tcPr>
          <w:p w14:paraId="2C716364" w14:textId="220A9D0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4FEC574" w14:textId="4545C4D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CE9A99E" w14:textId="28DC0F8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48,223,314.24 </w:t>
            </w:r>
          </w:p>
        </w:tc>
      </w:tr>
      <w:tr w:rsidR="00DF247F" w:rsidRPr="00DF247F" w14:paraId="619976A8"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D908F"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10F74DF" w14:textId="505E5C8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4,983,593.51 </w:t>
            </w:r>
          </w:p>
        </w:tc>
        <w:tc>
          <w:tcPr>
            <w:tcW w:w="958" w:type="pct"/>
            <w:tcBorders>
              <w:top w:val="nil"/>
              <w:left w:val="nil"/>
              <w:bottom w:val="single" w:sz="4" w:space="0" w:color="000000"/>
              <w:right w:val="single" w:sz="4" w:space="0" w:color="000000"/>
            </w:tcBorders>
            <w:shd w:val="clear" w:color="D8D8D8" w:fill="D8D8D8"/>
            <w:noWrap/>
            <w:vAlign w:val="bottom"/>
            <w:hideMark/>
          </w:tcPr>
          <w:p w14:paraId="29036E52" w14:textId="50A0710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AC1B6E" w14:textId="1AC17898"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CA5040E" w14:textId="0969540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4,983,593.51 </w:t>
            </w:r>
          </w:p>
        </w:tc>
      </w:tr>
      <w:tr w:rsidR="00DF247F" w:rsidRPr="00DF247F" w14:paraId="2BB95BD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A08AF"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C12D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2ACC9AB4" w14:textId="4117A33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09,290.00 </w:t>
            </w:r>
          </w:p>
        </w:tc>
        <w:tc>
          <w:tcPr>
            <w:tcW w:w="958" w:type="pct"/>
            <w:tcBorders>
              <w:top w:val="nil"/>
              <w:left w:val="nil"/>
              <w:bottom w:val="single" w:sz="4" w:space="0" w:color="000000"/>
              <w:right w:val="single" w:sz="4" w:space="0" w:color="000000"/>
            </w:tcBorders>
            <w:shd w:val="clear" w:color="auto" w:fill="auto"/>
            <w:noWrap/>
            <w:vAlign w:val="bottom"/>
            <w:hideMark/>
          </w:tcPr>
          <w:p w14:paraId="0657ACE2" w14:textId="73759B9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00422" w14:textId="0412AF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B88BB" w14:textId="3196ACC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09,290.00 </w:t>
            </w:r>
          </w:p>
        </w:tc>
      </w:tr>
      <w:tr w:rsidR="00DF247F" w:rsidRPr="00DF247F" w14:paraId="3E62E13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5A60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ECFE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433AB2B3" w14:textId="5D7C9B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49,879.31 </w:t>
            </w:r>
          </w:p>
        </w:tc>
        <w:tc>
          <w:tcPr>
            <w:tcW w:w="958" w:type="pct"/>
            <w:tcBorders>
              <w:top w:val="nil"/>
              <w:left w:val="nil"/>
              <w:bottom w:val="single" w:sz="4" w:space="0" w:color="000000"/>
              <w:right w:val="single" w:sz="4" w:space="0" w:color="000000"/>
            </w:tcBorders>
            <w:shd w:val="clear" w:color="auto" w:fill="auto"/>
            <w:noWrap/>
            <w:vAlign w:val="bottom"/>
            <w:hideMark/>
          </w:tcPr>
          <w:p w14:paraId="3DE663E8" w14:textId="10DADC6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37DD1" w14:textId="4AB5AB8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EA028" w14:textId="7158D85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49,879.31 </w:t>
            </w:r>
          </w:p>
        </w:tc>
      </w:tr>
      <w:tr w:rsidR="00DF247F" w:rsidRPr="00DF247F" w14:paraId="5294752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6EE2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AE23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litbog</w:t>
            </w:r>
          </w:p>
        </w:tc>
        <w:tc>
          <w:tcPr>
            <w:tcW w:w="1003" w:type="pct"/>
            <w:tcBorders>
              <w:top w:val="nil"/>
              <w:left w:val="nil"/>
              <w:bottom w:val="single" w:sz="4" w:space="0" w:color="000000"/>
              <w:right w:val="single" w:sz="4" w:space="0" w:color="000000"/>
            </w:tcBorders>
            <w:shd w:val="clear" w:color="auto" w:fill="auto"/>
            <w:noWrap/>
            <w:vAlign w:val="bottom"/>
            <w:hideMark/>
          </w:tcPr>
          <w:p w14:paraId="0F567ECE" w14:textId="7F3AE2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23,570.00 </w:t>
            </w:r>
          </w:p>
        </w:tc>
        <w:tc>
          <w:tcPr>
            <w:tcW w:w="958" w:type="pct"/>
            <w:tcBorders>
              <w:top w:val="nil"/>
              <w:left w:val="nil"/>
              <w:bottom w:val="single" w:sz="4" w:space="0" w:color="000000"/>
              <w:right w:val="single" w:sz="4" w:space="0" w:color="000000"/>
            </w:tcBorders>
            <w:shd w:val="clear" w:color="auto" w:fill="auto"/>
            <w:noWrap/>
            <w:vAlign w:val="bottom"/>
            <w:hideMark/>
          </w:tcPr>
          <w:p w14:paraId="044B5851" w14:textId="7EFC6FB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7C6BC" w14:textId="1B2960D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FF3B0" w14:textId="0C7037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23,570.00 </w:t>
            </w:r>
          </w:p>
        </w:tc>
      </w:tr>
      <w:tr w:rsidR="00DF247F" w:rsidRPr="00DF247F" w14:paraId="7098B9D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F980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7771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707FA80E" w14:textId="012A364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5,881.62 </w:t>
            </w:r>
          </w:p>
        </w:tc>
        <w:tc>
          <w:tcPr>
            <w:tcW w:w="958" w:type="pct"/>
            <w:tcBorders>
              <w:top w:val="nil"/>
              <w:left w:val="nil"/>
              <w:bottom w:val="single" w:sz="4" w:space="0" w:color="000000"/>
              <w:right w:val="single" w:sz="4" w:space="0" w:color="000000"/>
            </w:tcBorders>
            <w:shd w:val="clear" w:color="auto" w:fill="auto"/>
            <w:noWrap/>
            <w:vAlign w:val="bottom"/>
            <w:hideMark/>
          </w:tcPr>
          <w:p w14:paraId="6C5F1BF8" w14:textId="1D657CB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0E5D1" w14:textId="482625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D4BFB" w14:textId="70F692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5,881.62 </w:t>
            </w:r>
          </w:p>
        </w:tc>
      </w:tr>
      <w:tr w:rsidR="00DF247F" w:rsidRPr="00DF247F" w14:paraId="6C28ABF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E6F4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EFE1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umilao</w:t>
            </w:r>
          </w:p>
        </w:tc>
        <w:tc>
          <w:tcPr>
            <w:tcW w:w="1003" w:type="pct"/>
            <w:tcBorders>
              <w:top w:val="nil"/>
              <w:left w:val="nil"/>
              <w:bottom w:val="single" w:sz="4" w:space="0" w:color="000000"/>
              <w:right w:val="single" w:sz="4" w:space="0" w:color="000000"/>
            </w:tcBorders>
            <w:shd w:val="clear" w:color="auto" w:fill="auto"/>
            <w:noWrap/>
            <w:vAlign w:val="bottom"/>
            <w:hideMark/>
          </w:tcPr>
          <w:p w14:paraId="4E8653EE" w14:textId="33354C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360.70 </w:t>
            </w:r>
          </w:p>
        </w:tc>
        <w:tc>
          <w:tcPr>
            <w:tcW w:w="958" w:type="pct"/>
            <w:tcBorders>
              <w:top w:val="nil"/>
              <w:left w:val="nil"/>
              <w:bottom w:val="single" w:sz="4" w:space="0" w:color="000000"/>
              <w:right w:val="single" w:sz="4" w:space="0" w:color="000000"/>
            </w:tcBorders>
            <w:shd w:val="clear" w:color="auto" w:fill="auto"/>
            <w:noWrap/>
            <w:vAlign w:val="bottom"/>
            <w:hideMark/>
          </w:tcPr>
          <w:p w14:paraId="124EA54F" w14:textId="41C7D6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884FD" w14:textId="6BB70D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2CE14" w14:textId="05BC73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360.70 </w:t>
            </w:r>
          </w:p>
        </w:tc>
      </w:tr>
      <w:tr w:rsidR="00DF247F" w:rsidRPr="00DF247F" w14:paraId="5DDE583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9B5E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498A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488196B0" w14:textId="32DC84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05,280.00 </w:t>
            </w:r>
          </w:p>
        </w:tc>
        <w:tc>
          <w:tcPr>
            <w:tcW w:w="958" w:type="pct"/>
            <w:tcBorders>
              <w:top w:val="nil"/>
              <w:left w:val="nil"/>
              <w:bottom w:val="single" w:sz="4" w:space="0" w:color="000000"/>
              <w:right w:val="single" w:sz="4" w:space="0" w:color="000000"/>
            </w:tcBorders>
            <w:shd w:val="clear" w:color="auto" w:fill="auto"/>
            <w:noWrap/>
            <w:vAlign w:val="bottom"/>
            <w:hideMark/>
          </w:tcPr>
          <w:p w14:paraId="2E7EAB1D" w14:textId="1265565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754D2" w14:textId="7D6AF3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DDB9A" w14:textId="6ACF67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05,280.00 </w:t>
            </w:r>
          </w:p>
        </w:tc>
      </w:tr>
      <w:tr w:rsidR="00DF247F" w:rsidRPr="00DF247F" w14:paraId="239A184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B3BC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2110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7934D093" w14:textId="3A3B28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7A3281B9" w14:textId="76DC04F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78CD1" w14:textId="66575D6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21C71" w14:textId="629F554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128.00 </w:t>
            </w:r>
          </w:p>
        </w:tc>
      </w:tr>
      <w:tr w:rsidR="00DF247F" w:rsidRPr="00DF247F" w14:paraId="216B842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1638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F74442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5A676DA6" w14:textId="67628BC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4CE65F48" w14:textId="47C4C69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22F2A" w14:textId="65D2A4A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82836" w14:textId="028C7C4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4,602.00 </w:t>
            </w:r>
          </w:p>
        </w:tc>
      </w:tr>
      <w:tr w:rsidR="00DF247F" w:rsidRPr="00DF247F" w14:paraId="2ACA274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A5CA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2711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6339CFE1" w14:textId="3508A96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BE8D80F" w14:textId="3925AC6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591CF" w14:textId="42B4B5F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7B4A6" w14:textId="3461ED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4,395.00 </w:t>
            </w:r>
          </w:p>
        </w:tc>
      </w:tr>
      <w:tr w:rsidR="00DF247F" w:rsidRPr="00DF247F" w14:paraId="07631A7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1F35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0FF9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3A89F310" w14:textId="2BAC4B9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bottom"/>
            <w:hideMark/>
          </w:tcPr>
          <w:p w14:paraId="593E7112" w14:textId="13AA37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4AB96" w14:textId="541FDE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7707C" w14:textId="414A37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812,033.74 </w:t>
            </w:r>
          </w:p>
        </w:tc>
      </w:tr>
      <w:tr w:rsidR="00DF247F" w:rsidRPr="00DF247F" w14:paraId="18BE974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B23C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7FC8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1C0B238" w14:textId="06533B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2,424.22 </w:t>
            </w:r>
          </w:p>
        </w:tc>
        <w:tc>
          <w:tcPr>
            <w:tcW w:w="958" w:type="pct"/>
            <w:tcBorders>
              <w:top w:val="nil"/>
              <w:left w:val="nil"/>
              <w:bottom w:val="single" w:sz="4" w:space="0" w:color="000000"/>
              <w:right w:val="single" w:sz="4" w:space="0" w:color="000000"/>
            </w:tcBorders>
            <w:shd w:val="clear" w:color="auto" w:fill="auto"/>
            <w:noWrap/>
            <w:vAlign w:val="bottom"/>
            <w:hideMark/>
          </w:tcPr>
          <w:p w14:paraId="1881F7FF" w14:textId="0F655B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3A975" w14:textId="5C7729B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8D3B6" w14:textId="125D13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2,424.22 </w:t>
            </w:r>
          </w:p>
        </w:tc>
      </w:tr>
      <w:tr w:rsidR="00DF247F" w:rsidRPr="00DF247F" w14:paraId="7D903F3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F48E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D91C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amulog</w:t>
            </w:r>
          </w:p>
        </w:tc>
        <w:tc>
          <w:tcPr>
            <w:tcW w:w="1003" w:type="pct"/>
            <w:tcBorders>
              <w:top w:val="nil"/>
              <w:left w:val="nil"/>
              <w:bottom w:val="single" w:sz="4" w:space="0" w:color="000000"/>
              <w:right w:val="single" w:sz="4" w:space="0" w:color="000000"/>
            </w:tcBorders>
            <w:shd w:val="clear" w:color="auto" w:fill="auto"/>
            <w:noWrap/>
            <w:vAlign w:val="bottom"/>
            <w:hideMark/>
          </w:tcPr>
          <w:p w14:paraId="23AE456E" w14:textId="43C5B3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6,336.00 </w:t>
            </w:r>
          </w:p>
        </w:tc>
        <w:tc>
          <w:tcPr>
            <w:tcW w:w="958" w:type="pct"/>
            <w:tcBorders>
              <w:top w:val="nil"/>
              <w:left w:val="nil"/>
              <w:bottom w:val="single" w:sz="4" w:space="0" w:color="000000"/>
              <w:right w:val="single" w:sz="4" w:space="0" w:color="000000"/>
            </w:tcBorders>
            <w:shd w:val="clear" w:color="auto" w:fill="auto"/>
            <w:noWrap/>
            <w:vAlign w:val="bottom"/>
            <w:hideMark/>
          </w:tcPr>
          <w:p w14:paraId="6FAA4109" w14:textId="0E1EF51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DD952" w14:textId="5CD7B35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72416" w14:textId="0A6847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6,336.00 </w:t>
            </w:r>
          </w:p>
        </w:tc>
      </w:tr>
      <w:tr w:rsidR="00DF247F" w:rsidRPr="00DF247F" w14:paraId="5D52DA9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668B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CFE6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0B38131B" w14:textId="699918F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0,273.48 </w:t>
            </w:r>
          </w:p>
        </w:tc>
        <w:tc>
          <w:tcPr>
            <w:tcW w:w="958" w:type="pct"/>
            <w:tcBorders>
              <w:top w:val="nil"/>
              <w:left w:val="nil"/>
              <w:bottom w:val="single" w:sz="4" w:space="0" w:color="000000"/>
              <w:right w:val="single" w:sz="4" w:space="0" w:color="000000"/>
            </w:tcBorders>
            <w:shd w:val="clear" w:color="auto" w:fill="auto"/>
            <w:noWrap/>
            <w:vAlign w:val="bottom"/>
            <w:hideMark/>
          </w:tcPr>
          <w:p w14:paraId="01419EF2" w14:textId="7A06CCF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B5CDD" w14:textId="0857D29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677E9" w14:textId="4B2F90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0,273.48 </w:t>
            </w:r>
          </w:p>
        </w:tc>
      </w:tr>
      <w:tr w:rsidR="00DF247F" w:rsidRPr="00DF247F" w14:paraId="7676106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9C95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E2F0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0CEEF544" w14:textId="4ED6BB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22,708.97 </w:t>
            </w:r>
          </w:p>
        </w:tc>
        <w:tc>
          <w:tcPr>
            <w:tcW w:w="958" w:type="pct"/>
            <w:tcBorders>
              <w:top w:val="nil"/>
              <w:left w:val="nil"/>
              <w:bottom w:val="single" w:sz="4" w:space="0" w:color="000000"/>
              <w:right w:val="single" w:sz="4" w:space="0" w:color="000000"/>
            </w:tcBorders>
            <w:shd w:val="clear" w:color="auto" w:fill="auto"/>
            <w:noWrap/>
            <w:vAlign w:val="bottom"/>
            <w:hideMark/>
          </w:tcPr>
          <w:p w14:paraId="4643DD63" w14:textId="229FD0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0F4D5" w14:textId="55D5F5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D6F5D" w14:textId="2B86C81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22,708.97 </w:t>
            </w:r>
          </w:p>
        </w:tc>
      </w:tr>
      <w:tr w:rsidR="00DF247F" w:rsidRPr="00DF247F" w14:paraId="602A58B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06CE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DBA6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6B24998B" w14:textId="2B93BD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6235610" w14:textId="6D5F27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A9ABA8" w14:textId="454D8C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B3202" w14:textId="63E05C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4,395.00 </w:t>
            </w:r>
          </w:p>
        </w:tc>
      </w:tr>
      <w:tr w:rsidR="00DF247F" w:rsidRPr="00DF247F" w14:paraId="46BE791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AEE4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2F1C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60F33C88" w14:textId="7952581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6E661F5F" w14:textId="13A7C33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E63EA" w14:textId="38B9A1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BF122" w14:textId="4A9908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4,645.00 </w:t>
            </w:r>
          </w:p>
        </w:tc>
      </w:tr>
      <w:tr w:rsidR="00DF247F" w:rsidRPr="00DF247F" w14:paraId="25A754D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976F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5163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21819F23" w14:textId="0CFD37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04C2B7E4" w14:textId="1888092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565D1" w14:textId="2435418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FE168" w14:textId="2BFB9DC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29,300.00 </w:t>
            </w:r>
          </w:p>
        </w:tc>
      </w:tr>
      <w:tr w:rsidR="00DF247F" w:rsidRPr="00DF247F" w14:paraId="41CDA32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F3BF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D180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ramag</w:t>
            </w:r>
          </w:p>
        </w:tc>
        <w:tc>
          <w:tcPr>
            <w:tcW w:w="1003" w:type="pct"/>
            <w:tcBorders>
              <w:top w:val="nil"/>
              <w:left w:val="nil"/>
              <w:bottom w:val="single" w:sz="4" w:space="0" w:color="000000"/>
              <w:right w:val="single" w:sz="4" w:space="0" w:color="000000"/>
            </w:tcBorders>
            <w:shd w:val="clear" w:color="auto" w:fill="auto"/>
            <w:noWrap/>
            <w:vAlign w:val="bottom"/>
            <w:hideMark/>
          </w:tcPr>
          <w:p w14:paraId="536E8F97" w14:textId="64036B5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1,959.26 </w:t>
            </w:r>
          </w:p>
        </w:tc>
        <w:tc>
          <w:tcPr>
            <w:tcW w:w="958" w:type="pct"/>
            <w:tcBorders>
              <w:top w:val="nil"/>
              <w:left w:val="nil"/>
              <w:bottom w:val="single" w:sz="4" w:space="0" w:color="000000"/>
              <w:right w:val="single" w:sz="4" w:space="0" w:color="000000"/>
            </w:tcBorders>
            <w:shd w:val="clear" w:color="auto" w:fill="auto"/>
            <w:noWrap/>
            <w:vAlign w:val="bottom"/>
            <w:hideMark/>
          </w:tcPr>
          <w:p w14:paraId="53877AA8" w14:textId="0AE7842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960F7" w14:textId="6872CA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9A6B7" w14:textId="1B288BE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1,959.26 </w:t>
            </w:r>
          </w:p>
        </w:tc>
      </w:tr>
      <w:tr w:rsidR="00DF247F" w:rsidRPr="00DF247F" w14:paraId="09B264E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905D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2719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5FAD3959" w14:textId="1A0685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37DF6B5" w14:textId="384F5E6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E3C64" w14:textId="1083C0A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FC2D6" w14:textId="00F858E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4,395.00 </w:t>
            </w:r>
          </w:p>
        </w:tc>
      </w:tr>
      <w:tr w:rsidR="00DF247F" w:rsidRPr="00DF247F" w14:paraId="2871236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5F7F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696D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ngantucan</w:t>
            </w:r>
          </w:p>
        </w:tc>
        <w:tc>
          <w:tcPr>
            <w:tcW w:w="1003" w:type="pct"/>
            <w:tcBorders>
              <w:top w:val="nil"/>
              <w:left w:val="nil"/>
              <w:bottom w:val="single" w:sz="4" w:space="0" w:color="000000"/>
              <w:right w:val="single" w:sz="4" w:space="0" w:color="000000"/>
            </w:tcBorders>
            <w:shd w:val="clear" w:color="auto" w:fill="auto"/>
            <w:noWrap/>
            <w:vAlign w:val="bottom"/>
            <w:hideMark/>
          </w:tcPr>
          <w:p w14:paraId="7E25CDAF" w14:textId="357AA06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7,630.27 </w:t>
            </w:r>
          </w:p>
        </w:tc>
        <w:tc>
          <w:tcPr>
            <w:tcW w:w="958" w:type="pct"/>
            <w:tcBorders>
              <w:top w:val="nil"/>
              <w:left w:val="nil"/>
              <w:bottom w:val="single" w:sz="4" w:space="0" w:color="000000"/>
              <w:right w:val="single" w:sz="4" w:space="0" w:color="000000"/>
            </w:tcBorders>
            <w:shd w:val="clear" w:color="auto" w:fill="auto"/>
            <w:noWrap/>
            <w:vAlign w:val="bottom"/>
            <w:hideMark/>
          </w:tcPr>
          <w:p w14:paraId="0B509E1A" w14:textId="43C6C3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DF1BC" w14:textId="68ADB5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F8C2B" w14:textId="3398EEA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7,630.27 </w:t>
            </w:r>
          </w:p>
        </w:tc>
      </w:tr>
      <w:tr w:rsidR="00DF247F" w:rsidRPr="00DF247F" w14:paraId="62175A3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8728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E506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636045F4" w14:textId="4139442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71,105.94 </w:t>
            </w:r>
          </w:p>
        </w:tc>
        <w:tc>
          <w:tcPr>
            <w:tcW w:w="958" w:type="pct"/>
            <w:tcBorders>
              <w:top w:val="nil"/>
              <w:left w:val="nil"/>
              <w:bottom w:val="single" w:sz="4" w:space="0" w:color="000000"/>
              <w:right w:val="single" w:sz="4" w:space="0" w:color="000000"/>
            </w:tcBorders>
            <w:shd w:val="clear" w:color="auto" w:fill="auto"/>
            <w:noWrap/>
            <w:vAlign w:val="bottom"/>
            <w:hideMark/>
          </w:tcPr>
          <w:p w14:paraId="7F68921B" w14:textId="04A0B8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A084C" w14:textId="2DAAB1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D3A6E" w14:textId="1FA837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71,105.94 </w:t>
            </w:r>
          </w:p>
        </w:tc>
      </w:tr>
      <w:tr w:rsidR="00DF247F" w:rsidRPr="00DF247F" w14:paraId="0847DF50"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DAC8E"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1D0187A0" w14:textId="70C61A0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840,102.55 </w:t>
            </w:r>
          </w:p>
        </w:tc>
        <w:tc>
          <w:tcPr>
            <w:tcW w:w="958" w:type="pct"/>
            <w:tcBorders>
              <w:top w:val="nil"/>
              <w:left w:val="nil"/>
              <w:bottom w:val="single" w:sz="4" w:space="0" w:color="000000"/>
              <w:right w:val="single" w:sz="4" w:space="0" w:color="000000"/>
            </w:tcBorders>
            <w:shd w:val="clear" w:color="D8D8D8" w:fill="D8D8D8"/>
            <w:noWrap/>
            <w:vAlign w:val="bottom"/>
            <w:hideMark/>
          </w:tcPr>
          <w:p w14:paraId="5EBCB5E7" w14:textId="1EE6C8B6"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9B4247" w14:textId="63A4DC0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4A4BB9" w14:textId="03D3399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840,102.55 </w:t>
            </w:r>
          </w:p>
        </w:tc>
      </w:tr>
      <w:tr w:rsidR="00DF247F" w:rsidRPr="00DF247F" w14:paraId="097CABC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EB124"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E8AF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135529BA" w14:textId="17B74A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52E86CF" w14:textId="360EFF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67C8E" w14:textId="70FE372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526C2" w14:textId="1701A1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4,395.00 </w:t>
            </w:r>
          </w:p>
        </w:tc>
      </w:tr>
      <w:tr w:rsidR="00DF247F" w:rsidRPr="00DF247F" w14:paraId="5E4969F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6E03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364A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541A5FD8" w14:textId="7B738F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35,950.51 </w:t>
            </w:r>
          </w:p>
        </w:tc>
        <w:tc>
          <w:tcPr>
            <w:tcW w:w="958" w:type="pct"/>
            <w:tcBorders>
              <w:top w:val="nil"/>
              <w:left w:val="nil"/>
              <w:bottom w:val="single" w:sz="4" w:space="0" w:color="000000"/>
              <w:right w:val="single" w:sz="4" w:space="0" w:color="000000"/>
            </w:tcBorders>
            <w:shd w:val="clear" w:color="auto" w:fill="auto"/>
            <w:noWrap/>
            <w:vAlign w:val="bottom"/>
            <w:hideMark/>
          </w:tcPr>
          <w:p w14:paraId="12DBCC3F" w14:textId="4B8DC37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73A25" w14:textId="3CDE50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E6C32" w14:textId="40ED52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35,950.51 </w:t>
            </w:r>
          </w:p>
        </w:tc>
      </w:tr>
      <w:tr w:rsidR="00DF247F" w:rsidRPr="00DF247F" w14:paraId="3E4CF53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3249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F88F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7B479E29" w14:textId="19F34EC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50,967.04 </w:t>
            </w:r>
          </w:p>
        </w:tc>
        <w:tc>
          <w:tcPr>
            <w:tcW w:w="958" w:type="pct"/>
            <w:tcBorders>
              <w:top w:val="nil"/>
              <w:left w:val="nil"/>
              <w:bottom w:val="single" w:sz="4" w:space="0" w:color="000000"/>
              <w:right w:val="single" w:sz="4" w:space="0" w:color="000000"/>
            </w:tcBorders>
            <w:shd w:val="clear" w:color="auto" w:fill="auto"/>
            <w:noWrap/>
            <w:vAlign w:val="bottom"/>
            <w:hideMark/>
          </w:tcPr>
          <w:p w14:paraId="058B9118" w14:textId="030F3D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A057B" w14:textId="2AD100B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12FA0" w14:textId="44D4BE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50,967.04 </w:t>
            </w:r>
          </w:p>
        </w:tc>
      </w:tr>
      <w:tr w:rsidR="00DF247F" w:rsidRPr="00DF247F" w14:paraId="4949442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78AE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8B6E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749DA6D6" w14:textId="29E5E1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F1667A9" w14:textId="1604941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3AB69" w14:textId="1BFD29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3E65D" w14:textId="1AF9B9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4,395.00 </w:t>
            </w:r>
          </w:p>
        </w:tc>
      </w:tr>
      <w:tr w:rsidR="00DF247F" w:rsidRPr="00DF247F" w14:paraId="215995C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8086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7EDE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706F7D01" w14:textId="462EC5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01B7C63" w14:textId="6411B1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7FA088" w14:textId="2CB67B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E4E95" w14:textId="03D2BF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4,395.00 </w:t>
            </w:r>
          </w:p>
        </w:tc>
      </w:tr>
      <w:tr w:rsidR="00DF247F" w:rsidRPr="00DF247F" w14:paraId="7C99BD05"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D4B411"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F0C9470" w14:textId="2569445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47,206,341.82 </w:t>
            </w:r>
          </w:p>
        </w:tc>
        <w:tc>
          <w:tcPr>
            <w:tcW w:w="958" w:type="pct"/>
            <w:tcBorders>
              <w:top w:val="nil"/>
              <w:left w:val="nil"/>
              <w:bottom w:val="single" w:sz="4" w:space="0" w:color="000000"/>
              <w:right w:val="single" w:sz="4" w:space="0" w:color="000000"/>
            </w:tcBorders>
            <w:shd w:val="clear" w:color="D8D8D8" w:fill="D8D8D8"/>
            <w:noWrap/>
            <w:vAlign w:val="bottom"/>
            <w:hideMark/>
          </w:tcPr>
          <w:p w14:paraId="50A78998" w14:textId="259E9E5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565E44" w14:textId="79B7AAC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6B2C91" w14:textId="5D897E2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47,206,341.82 </w:t>
            </w:r>
          </w:p>
        </w:tc>
      </w:tr>
      <w:tr w:rsidR="00DF247F" w:rsidRPr="00DF247F" w14:paraId="49FC039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55CE2"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90B8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3B9063" w14:textId="471FC5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814,028.61 </w:t>
            </w:r>
          </w:p>
        </w:tc>
        <w:tc>
          <w:tcPr>
            <w:tcW w:w="958" w:type="pct"/>
            <w:tcBorders>
              <w:top w:val="nil"/>
              <w:left w:val="nil"/>
              <w:bottom w:val="single" w:sz="4" w:space="0" w:color="000000"/>
              <w:right w:val="single" w:sz="4" w:space="0" w:color="000000"/>
            </w:tcBorders>
            <w:shd w:val="clear" w:color="auto" w:fill="auto"/>
            <w:noWrap/>
            <w:vAlign w:val="bottom"/>
            <w:hideMark/>
          </w:tcPr>
          <w:p w14:paraId="281ED9BE" w14:textId="330ACB7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41535" w14:textId="3BABEC5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E5B29" w14:textId="0E9A7DB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814,028.61 </w:t>
            </w:r>
          </w:p>
        </w:tc>
      </w:tr>
      <w:tr w:rsidR="00DF247F" w:rsidRPr="00DF247F" w14:paraId="1896213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3A86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14A3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178A14E7" w14:textId="78FBB3C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97,876.60 </w:t>
            </w:r>
          </w:p>
        </w:tc>
        <w:tc>
          <w:tcPr>
            <w:tcW w:w="958" w:type="pct"/>
            <w:tcBorders>
              <w:top w:val="nil"/>
              <w:left w:val="nil"/>
              <w:bottom w:val="single" w:sz="4" w:space="0" w:color="000000"/>
              <w:right w:val="single" w:sz="4" w:space="0" w:color="000000"/>
            </w:tcBorders>
            <w:shd w:val="clear" w:color="auto" w:fill="auto"/>
            <w:noWrap/>
            <w:vAlign w:val="bottom"/>
            <w:hideMark/>
          </w:tcPr>
          <w:p w14:paraId="2750965F" w14:textId="1BAA874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573AE" w14:textId="63EA7C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3CAC1" w14:textId="2A140C3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97,876.60 </w:t>
            </w:r>
          </w:p>
        </w:tc>
      </w:tr>
      <w:tr w:rsidR="00DF247F" w:rsidRPr="00DF247F" w14:paraId="5F12F55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4D8F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3D54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559A711E" w14:textId="2B26A2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0F261B2" w14:textId="26764B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A9C52" w14:textId="531672E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BA12B" w14:textId="6D6E7F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386FD51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AFB3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493C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3385D34B" w14:textId="4B638EB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3007BF36" w14:textId="441C872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F41BA" w14:textId="30E064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93E81" w14:textId="08A869D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97,902.00 </w:t>
            </w:r>
          </w:p>
        </w:tc>
      </w:tr>
      <w:tr w:rsidR="00DF247F" w:rsidRPr="00DF247F" w14:paraId="47661B1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DF74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3E2D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14F2249B" w14:textId="0024A1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01,519.69 </w:t>
            </w:r>
          </w:p>
        </w:tc>
        <w:tc>
          <w:tcPr>
            <w:tcW w:w="958" w:type="pct"/>
            <w:tcBorders>
              <w:top w:val="nil"/>
              <w:left w:val="nil"/>
              <w:bottom w:val="single" w:sz="4" w:space="0" w:color="000000"/>
              <w:right w:val="single" w:sz="4" w:space="0" w:color="000000"/>
            </w:tcBorders>
            <w:shd w:val="clear" w:color="auto" w:fill="auto"/>
            <w:noWrap/>
            <w:vAlign w:val="bottom"/>
            <w:hideMark/>
          </w:tcPr>
          <w:p w14:paraId="28730143" w14:textId="5FAF6A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42E98" w14:textId="2BBBFC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C7375" w14:textId="21228E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01,519.69 </w:t>
            </w:r>
          </w:p>
        </w:tc>
      </w:tr>
      <w:tr w:rsidR="00DF247F" w:rsidRPr="00DF247F" w14:paraId="4A71623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ABF3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663B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4C5D43CB" w14:textId="2D692A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hideMark/>
          </w:tcPr>
          <w:p w14:paraId="30FE9F6F" w14:textId="1E6D40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73340" w14:textId="241466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5F47E" w14:textId="6E1E510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58,154.75 </w:t>
            </w:r>
          </w:p>
        </w:tc>
      </w:tr>
      <w:tr w:rsidR="00DF247F" w:rsidRPr="00DF247F" w14:paraId="19F5D6B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2772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3025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7AECB8C3" w14:textId="1320B90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678FADD" w14:textId="58790E3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CCB06" w14:textId="349D5C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57DBF" w14:textId="640E5E7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1B7D9C0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9F0A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24B4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229DB782" w14:textId="1EDE380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795C73A" w14:textId="0E8DE3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8BD1B" w14:textId="29DC99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BA820" w14:textId="72991AB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5,780.00 </w:t>
            </w:r>
          </w:p>
        </w:tc>
      </w:tr>
      <w:tr w:rsidR="00DF247F" w:rsidRPr="00DF247F" w14:paraId="5D02BE1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6BE0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539C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1BC697AF" w14:textId="2DB167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CB5C8E0" w14:textId="7D7906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80AF9" w14:textId="19582F3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9C4E0" w14:textId="5248FB6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020941F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31D5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A950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50C36337" w14:textId="45ABE0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2C207A0" w14:textId="3395AC8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B6C61" w14:textId="5D00A2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98468" w14:textId="49CA8D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1,465.00 </w:t>
            </w:r>
          </w:p>
        </w:tc>
      </w:tr>
      <w:tr w:rsidR="00DF247F" w:rsidRPr="00DF247F" w14:paraId="6B9DD02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4F68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16EC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7D64D1AA" w14:textId="2B1E54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618,702.00 </w:t>
            </w:r>
          </w:p>
        </w:tc>
        <w:tc>
          <w:tcPr>
            <w:tcW w:w="958" w:type="pct"/>
            <w:tcBorders>
              <w:top w:val="nil"/>
              <w:left w:val="nil"/>
              <w:bottom w:val="single" w:sz="4" w:space="0" w:color="000000"/>
              <w:right w:val="single" w:sz="4" w:space="0" w:color="000000"/>
            </w:tcBorders>
            <w:shd w:val="clear" w:color="auto" w:fill="auto"/>
            <w:noWrap/>
            <w:vAlign w:val="bottom"/>
            <w:hideMark/>
          </w:tcPr>
          <w:p w14:paraId="1FCC5820" w14:textId="32C40B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D96B8" w14:textId="010DCE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BFB8C" w14:textId="1B70331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618,702.00 </w:t>
            </w:r>
          </w:p>
        </w:tc>
      </w:tr>
      <w:tr w:rsidR="00DF247F" w:rsidRPr="00DF247F" w14:paraId="3A7CECB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714A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106C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769E5A55" w14:textId="652BFDB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576,151.38 </w:t>
            </w:r>
          </w:p>
        </w:tc>
        <w:tc>
          <w:tcPr>
            <w:tcW w:w="958" w:type="pct"/>
            <w:tcBorders>
              <w:top w:val="nil"/>
              <w:left w:val="nil"/>
              <w:bottom w:val="single" w:sz="4" w:space="0" w:color="000000"/>
              <w:right w:val="single" w:sz="4" w:space="0" w:color="000000"/>
            </w:tcBorders>
            <w:shd w:val="clear" w:color="auto" w:fill="auto"/>
            <w:noWrap/>
            <w:vAlign w:val="bottom"/>
            <w:hideMark/>
          </w:tcPr>
          <w:p w14:paraId="33FC5EBF" w14:textId="207C8D0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BA691" w14:textId="05639C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1F911" w14:textId="689F3BC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576,151.38 </w:t>
            </w:r>
          </w:p>
        </w:tc>
      </w:tr>
      <w:tr w:rsidR="00DF247F" w:rsidRPr="00DF247F" w14:paraId="063D8A5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15B9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4153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445E9288" w14:textId="47297B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037,651.79 </w:t>
            </w:r>
          </w:p>
        </w:tc>
        <w:tc>
          <w:tcPr>
            <w:tcW w:w="958" w:type="pct"/>
            <w:tcBorders>
              <w:top w:val="nil"/>
              <w:left w:val="nil"/>
              <w:bottom w:val="single" w:sz="4" w:space="0" w:color="000000"/>
              <w:right w:val="single" w:sz="4" w:space="0" w:color="000000"/>
            </w:tcBorders>
            <w:shd w:val="clear" w:color="auto" w:fill="auto"/>
            <w:noWrap/>
            <w:vAlign w:val="bottom"/>
            <w:hideMark/>
          </w:tcPr>
          <w:p w14:paraId="7B28440B" w14:textId="7C8541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755A1" w14:textId="0238980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CD03D" w14:textId="1359B0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037,651.79 </w:t>
            </w:r>
          </w:p>
        </w:tc>
      </w:tr>
      <w:tr w:rsidR="00DF247F" w:rsidRPr="00DF247F" w14:paraId="66D8407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08E0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4C63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4B5A7AA" w14:textId="56F929B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37,260.00 </w:t>
            </w:r>
          </w:p>
        </w:tc>
        <w:tc>
          <w:tcPr>
            <w:tcW w:w="958" w:type="pct"/>
            <w:tcBorders>
              <w:top w:val="nil"/>
              <w:left w:val="nil"/>
              <w:bottom w:val="single" w:sz="4" w:space="0" w:color="000000"/>
              <w:right w:val="single" w:sz="4" w:space="0" w:color="000000"/>
            </w:tcBorders>
            <w:shd w:val="clear" w:color="auto" w:fill="auto"/>
            <w:noWrap/>
            <w:vAlign w:val="bottom"/>
            <w:hideMark/>
          </w:tcPr>
          <w:p w14:paraId="77EE1A9C" w14:textId="4CFF881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FB8F4" w14:textId="0DFC6A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719DF" w14:textId="01EDDA7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37,260.00 </w:t>
            </w:r>
          </w:p>
        </w:tc>
      </w:tr>
      <w:tr w:rsidR="00DF247F" w:rsidRPr="00DF247F" w14:paraId="7EAAB53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D5DB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0D21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4739181F" w14:textId="5E4ECE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45F2D95" w14:textId="6956C1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4A28C" w14:textId="3D25A9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C7A3F" w14:textId="43EA44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69654AF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769F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8A77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742D0A0B" w14:textId="0E63E5C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EE74054" w14:textId="588434D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BCBEF" w14:textId="33776D0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B3536" w14:textId="0337A4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1,465.00 </w:t>
            </w:r>
          </w:p>
        </w:tc>
      </w:tr>
      <w:tr w:rsidR="00DF247F" w:rsidRPr="00DF247F" w14:paraId="12554DD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979E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5CDF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3D7C1231" w14:textId="370824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BD2ACE1" w14:textId="3FA33D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F0DBA" w14:textId="185722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E782D" w14:textId="448B00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0FAC464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8BFE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69F4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oona Piagapo</w:t>
            </w:r>
          </w:p>
        </w:tc>
        <w:tc>
          <w:tcPr>
            <w:tcW w:w="1003" w:type="pct"/>
            <w:tcBorders>
              <w:top w:val="nil"/>
              <w:left w:val="nil"/>
              <w:bottom w:val="single" w:sz="4" w:space="0" w:color="000000"/>
              <w:right w:val="single" w:sz="4" w:space="0" w:color="000000"/>
            </w:tcBorders>
            <w:shd w:val="clear" w:color="auto" w:fill="auto"/>
            <w:noWrap/>
            <w:vAlign w:val="bottom"/>
            <w:hideMark/>
          </w:tcPr>
          <w:p w14:paraId="5118BCE8" w14:textId="69EE31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D13FBE1" w14:textId="0C7F7D2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2BA49" w14:textId="64EE47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14A4D" w14:textId="03D6FF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46FB250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04D7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8688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194EF9E2" w14:textId="101CA7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05D509BA" w14:textId="4A29E8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2E801" w14:textId="5639A3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B5A7D" w14:textId="2CA8BB0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76,930.00 </w:t>
            </w:r>
          </w:p>
        </w:tc>
      </w:tr>
      <w:tr w:rsidR="00DF247F" w:rsidRPr="00DF247F" w14:paraId="188E13C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78F0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6B61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5F44732F" w14:textId="1F45CBC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003C251" w14:textId="4744C7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27B04" w14:textId="228FB3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5F6E9" w14:textId="08AF09F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1,465.00 </w:t>
            </w:r>
          </w:p>
        </w:tc>
      </w:tr>
      <w:tr w:rsidR="00DF247F" w:rsidRPr="00DF247F" w14:paraId="5C42A07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A5A1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E19A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11AB6048" w14:textId="1E6214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699759B" w14:textId="2455C4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41B823" w14:textId="0D35B7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2083C" w14:textId="63480C9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0CAB1E1F"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12D7B1"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4E94858" w14:textId="1B8D4E6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8,970,67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0488FD70" w14:textId="7C75C83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6F7544" w14:textId="2BC851CC"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F27624" w14:textId="5058A79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8,970,677.02 </w:t>
            </w:r>
          </w:p>
        </w:tc>
      </w:tr>
      <w:tr w:rsidR="00DF247F" w:rsidRPr="00DF247F" w14:paraId="7B60E07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F32FA"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435EA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5292676F" w14:textId="15ADFCA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596ED75" w14:textId="556128D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07D12" w14:textId="6EF94D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ACDAA" w14:textId="5662D8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350.00 </w:t>
            </w:r>
          </w:p>
        </w:tc>
      </w:tr>
      <w:tr w:rsidR="00DF247F" w:rsidRPr="00DF247F" w14:paraId="27BD10E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F98F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CC31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1705A832" w14:textId="3F35BC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F12416F" w14:textId="420A2A0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50CCE" w14:textId="38DB30D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8E744" w14:textId="003D34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7A0FC3B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DD7F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2F01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5611F953" w14:textId="7AB0D0E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A96C3DE" w14:textId="4AE9533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4BF8A" w14:textId="15C335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4EB32" w14:textId="1291940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389C546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51D0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84B1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1F4D918" w14:textId="054B20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939223E" w14:textId="21B289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38B07" w14:textId="7DBF28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95199" w14:textId="3AD019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5E3CBCB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F4DD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9D0B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1C093C13" w14:textId="4C38325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95269D7" w14:textId="20127A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314C7" w14:textId="25564E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0EE8F" w14:textId="09DC33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350.00 </w:t>
            </w:r>
          </w:p>
        </w:tc>
      </w:tr>
      <w:tr w:rsidR="00DF247F" w:rsidRPr="00DF247F" w14:paraId="77A1A00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181D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FE80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58F45DB5" w14:textId="074D62A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1BBBF72" w14:textId="34D114B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C5853" w14:textId="1E4838F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52ED0" w14:textId="07BA39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08960BD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5FF4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FC1B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D7E27A" w14:textId="46317EC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hideMark/>
          </w:tcPr>
          <w:p w14:paraId="211816FF" w14:textId="5A49C81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702B7" w14:textId="469AA91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FE44C" w14:textId="2E15DC1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148,896.38 </w:t>
            </w:r>
          </w:p>
        </w:tc>
      </w:tr>
      <w:tr w:rsidR="00DF247F" w:rsidRPr="00DF247F" w14:paraId="11CC1E5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0A42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6215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0D2AEBCB" w14:textId="62ACFBE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2A479A7" w14:textId="7DB8926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BCA45" w14:textId="3CFD8A2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B814D" w14:textId="31FDC9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31AEDD0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4F8B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6BA7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01CE265" w14:textId="69C9A7C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F25EAC5" w14:textId="0BA49D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C7C9C" w14:textId="542C60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523E5" w14:textId="6DA0C3E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0BEEEE3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1873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E367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3ECCE82C" w14:textId="0EE57F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5F3B181" w14:textId="1EFC09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D93AF" w14:textId="66BD9C1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750AE" w14:textId="3984141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7243E57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5928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22AE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0773CAF7" w14:textId="512935D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03E1550" w14:textId="4F314BA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45EA6" w14:textId="4B6CC7D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FF62C" w14:textId="4ABF95B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4E813A4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75DF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C0B0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73EF8D30" w14:textId="5EEDA9A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48086A7D" w14:textId="4D90BBB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A2796" w14:textId="618DA96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D67BC" w14:textId="134316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3,240.64 </w:t>
            </w:r>
          </w:p>
        </w:tc>
      </w:tr>
      <w:tr w:rsidR="00DF247F" w:rsidRPr="00DF247F" w14:paraId="7754DE9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5FC0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3876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82DED27" w14:textId="474A15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4EFEB9B" w14:textId="723F0F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E454A" w14:textId="40FB9DD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519A0" w14:textId="1CAE9F6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6BD84B4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D6F4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8D1BCE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488471" w14:textId="1B178E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0DC86D" w14:textId="47C671D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EF496" w14:textId="35C604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9E30D" w14:textId="1C6CB9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805,000.00 </w:t>
            </w:r>
          </w:p>
        </w:tc>
      </w:tr>
      <w:tr w:rsidR="00DF247F" w:rsidRPr="00DF247F" w14:paraId="433C153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CCFA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783C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2996322C" w14:textId="7676FC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20F7829" w14:textId="05789DF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17CE3" w14:textId="0481825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0C896" w14:textId="475C15B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0732151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66F9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4C05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8294A7" w14:textId="55B46A8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C8DB178" w14:textId="2CD2327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E2A87" w14:textId="3DB2A7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2401A" w14:textId="0CF0D01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7D4CB65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FDFB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6001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7B0F3ECF" w14:textId="3D3D8F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2E98915" w14:textId="39715A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CA41A" w14:textId="73F5BE9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03922" w14:textId="0B5CD7F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67A2E67A"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FB7A5A"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4918D44" w14:textId="4CDAD08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74,222,599.34 </w:t>
            </w:r>
          </w:p>
        </w:tc>
        <w:tc>
          <w:tcPr>
            <w:tcW w:w="958" w:type="pct"/>
            <w:tcBorders>
              <w:top w:val="nil"/>
              <w:left w:val="nil"/>
              <w:bottom w:val="single" w:sz="4" w:space="0" w:color="000000"/>
              <w:right w:val="single" w:sz="4" w:space="0" w:color="000000"/>
            </w:tcBorders>
            <w:shd w:val="clear" w:color="D8D8D8" w:fill="D8D8D8"/>
            <w:noWrap/>
            <w:vAlign w:val="bottom"/>
            <w:hideMark/>
          </w:tcPr>
          <w:p w14:paraId="5EE51084" w14:textId="3C3E6BC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B78C3C" w14:textId="4ED6204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8BA0C1" w14:textId="4D3AD2D4"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74,222,599.34 </w:t>
            </w:r>
          </w:p>
        </w:tc>
      </w:tr>
      <w:tr w:rsidR="00DF247F" w:rsidRPr="00DF247F" w14:paraId="3AB110E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0B268"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922B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348AC9" w14:textId="4C3108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4,309,370.45 </w:t>
            </w:r>
          </w:p>
        </w:tc>
        <w:tc>
          <w:tcPr>
            <w:tcW w:w="958" w:type="pct"/>
            <w:tcBorders>
              <w:top w:val="nil"/>
              <w:left w:val="nil"/>
              <w:bottom w:val="single" w:sz="4" w:space="0" w:color="000000"/>
              <w:right w:val="single" w:sz="4" w:space="0" w:color="000000"/>
            </w:tcBorders>
            <w:shd w:val="clear" w:color="auto" w:fill="auto"/>
            <w:noWrap/>
            <w:vAlign w:val="bottom"/>
            <w:hideMark/>
          </w:tcPr>
          <w:p w14:paraId="0DBD1A7D" w14:textId="4D5A46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DDC3E" w14:textId="5CF1250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6FE27" w14:textId="2CCA99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4,309,370.45 </w:t>
            </w:r>
          </w:p>
        </w:tc>
      </w:tr>
      <w:tr w:rsidR="00DF247F" w:rsidRPr="00DF247F" w14:paraId="6D66263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18B8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2F40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744810D8" w14:textId="439D06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hideMark/>
          </w:tcPr>
          <w:p w14:paraId="0BBB350B" w14:textId="57CBC3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EA32A" w14:textId="5F38C46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656A1" w14:textId="3106D9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68,780.00 </w:t>
            </w:r>
          </w:p>
        </w:tc>
      </w:tr>
      <w:tr w:rsidR="00DF247F" w:rsidRPr="00DF247F" w14:paraId="7C676F2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41F7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8B14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1446242D" w14:textId="42C52C5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1E696FB" w14:textId="255314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B03B5" w14:textId="56943BC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A1F82" w14:textId="4BB9BB4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8,570.00 </w:t>
            </w:r>
          </w:p>
        </w:tc>
      </w:tr>
      <w:tr w:rsidR="00DF247F" w:rsidRPr="00DF247F" w14:paraId="3DF2556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01C7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0B27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4DFB194E" w14:textId="75AAF3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17,456.78 </w:t>
            </w:r>
          </w:p>
        </w:tc>
        <w:tc>
          <w:tcPr>
            <w:tcW w:w="958" w:type="pct"/>
            <w:tcBorders>
              <w:top w:val="nil"/>
              <w:left w:val="nil"/>
              <w:bottom w:val="single" w:sz="4" w:space="0" w:color="000000"/>
              <w:right w:val="single" w:sz="4" w:space="0" w:color="000000"/>
            </w:tcBorders>
            <w:shd w:val="clear" w:color="auto" w:fill="auto"/>
            <w:noWrap/>
            <w:vAlign w:val="bottom"/>
            <w:hideMark/>
          </w:tcPr>
          <w:p w14:paraId="3506A745" w14:textId="3DFD6C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BC50D" w14:textId="3E607B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36C67" w14:textId="1DC1F75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17,456.78 </w:t>
            </w:r>
          </w:p>
        </w:tc>
      </w:tr>
      <w:tr w:rsidR="00DF247F" w:rsidRPr="00DF247F" w14:paraId="2020283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2394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C978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EF3453" w14:textId="2D0DF2E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886,363.45 </w:t>
            </w:r>
          </w:p>
        </w:tc>
        <w:tc>
          <w:tcPr>
            <w:tcW w:w="958" w:type="pct"/>
            <w:tcBorders>
              <w:top w:val="nil"/>
              <w:left w:val="nil"/>
              <w:bottom w:val="single" w:sz="4" w:space="0" w:color="000000"/>
              <w:right w:val="single" w:sz="4" w:space="0" w:color="000000"/>
            </w:tcBorders>
            <w:shd w:val="clear" w:color="auto" w:fill="auto"/>
            <w:noWrap/>
            <w:vAlign w:val="bottom"/>
            <w:hideMark/>
          </w:tcPr>
          <w:p w14:paraId="34B712DE" w14:textId="410F8B1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BA9C2" w14:textId="678750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C72E2" w14:textId="0BFB34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886,363.45 </w:t>
            </w:r>
          </w:p>
        </w:tc>
      </w:tr>
      <w:tr w:rsidR="00DF247F" w:rsidRPr="00DF247F" w14:paraId="07F77C9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4615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7DEE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6BFF7E56" w14:textId="34013D8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39EA673" w14:textId="4A348F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45156" w14:textId="432A356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1159F" w14:textId="530661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350.00 </w:t>
            </w:r>
          </w:p>
        </w:tc>
      </w:tr>
      <w:tr w:rsidR="00DF247F" w:rsidRPr="00DF247F" w14:paraId="4C28A4F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42C4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3CE8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0BA6DB00" w14:textId="205A91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1B2C4D31" w14:textId="10A29E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A2181" w14:textId="6D2857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3F706" w14:textId="2FB905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07,200.00 </w:t>
            </w:r>
          </w:p>
        </w:tc>
      </w:tr>
      <w:tr w:rsidR="00DF247F" w:rsidRPr="00DF247F" w14:paraId="141AB4C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DF82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5577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39686623" w14:textId="7B5F5B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75232F9E" w14:textId="119786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6B79C" w14:textId="7D3C1B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EB535" w14:textId="3332A3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0,789.00 </w:t>
            </w:r>
          </w:p>
        </w:tc>
      </w:tr>
      <w:tr w:rsidR="00DF247F" w:rsidRPr="00DF247F" w14:paraId="41C25CE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6205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29E1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6B57A9F3" w14:textId="07D8E82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08,536.74 </w:t>
            </w:r>
          </w:p>
        </w:tc>
        <w:tc>
          <w:tcPr>
            <w:tcW w:w="958" w:type="pct"/>
            <w:tcBorders>
              <w:top w:val="nil"/>
              <w:left w:val="nil"/>
              <w:bottom w:val="single" w:sz="4" w:space="0" w:color="000000"/>
              <w:right w:val="single" w:sz="4" w:space="0" w:color="000000"/>
            </w:tcBorders>
            <w:shd w:val="clear" w:color="auto" w:fill="auto"/>
            <w:noWrap/>
            <w:vAlign w:val="bottom"/>
            <w:hideMark/>
          </w:tcPr>
          <w:p w14:paraId="1D1FC810" w14:textId="1150BCB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AE028" w14:textId="6EBA64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65046" w14:textId="4344C4A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08,536.74 </w:t>
            </w:r>
          </w:p>
        </w:tc>
      </w:tr>
      <w:tr w:rsidR="00DF247F" w:rsidRPr="00DF247F" w14:paraId="7C6C19D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3E59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B7E2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1262EBF8" w14:textId="52AD4C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8034841" w14:textId="6B1D65D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7EA8A" w14:textId="25F284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D6C9A" w14:textId="1119CC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350.00 </w:t>
            </w:r>
          </w:p>
        </w:tc>
      </w:tr>
      <w:tr w:rsidR="00DF247F" w:rsidRPr="00DF247F" w14:paraId="5990042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7913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BA60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631E3935" w14:textId="57834FB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49,075.54 </w:t>
            </w:r>
          </w:p>
        </w:tc>
        <w:tc>
          <w:tcPr>
            <w:tcW w:w="958" w:type="pct"/>
            <w:tcBorders>
              <w:top w:val="nil"/>
              <w:left w:val="nil"/>
              <w:bottom w:val="single" w:sz="4" w:space="0" w:color="000000"/>
              <w:right w:val="single" w:sz="4" w:space="0" w:color="000000"/>
            </w:tcBorders>
            <w:shd w:val="clear" w:color="auto" w:fill="auto"/>
            <w:noWrap/>
            <w:vAlign w:val="bottom"/>
            <w:hideMark/>
          </w:tcPr>
          <w:p w14:paraId="19858318" w14:textId="29BC9CA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2E538" w14:textId="2193D9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06358" w14:textId="3EFC08E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49,075.54 </w:t>
            </w:r>
          </w:p>
        </w:tc>
      </w:tr>
      <w:tr w:rsidR="00DF247F" w:rsidRPr="00DF247F" w14:paraId="0A470EC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D310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F9F7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09A610C5" w14:textId="297B770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2DE1C4D" w14:textId="227F0D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089CE" w14:textId="4DE9532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39E91" w14:textId="6E75E7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350.00 </w:t>
            </w:r>
          </w:p>
        </w:tc>
      </w:tr>
      <w:tr w:rsidR="00DF247F" w:rsidRPr="00DF247F" w14:paraId="24AE97A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D88C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540D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10D640D2" w14:textId="5A0FDAB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9,678.02 </w:t>
            </w:r>
          </w:p>
        </w:tc>
        <w:tc>
          <w:tcPr>
            <w:tcW w:w="958" w:type="pct"/>
            <w:tcBorders>
              <w:top w:val="nil"/>
              <w:left w:val="nil"/>
              <w:bottom w:val="single" w:sz="4" w:space="0" w:color="000000"/>
              <w:right w:val="single" w:sz="4" w:space="0" w:color="000000"/>
            </w:tcBorders>
            <w:shd w:val="clear" w:color="auto" w:fill="auto"/>
            <w:noWrap/>
            <w:vAlign w:val="bottom"/>
            <w:hideMark/>
          </w:tcPr>
          <w:p w14:paraId="0681664D" w14:textId="6A2DBA7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E3951" w14:textId="6C2A52B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9ABBF" w14:textId="3E95BD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9,678.02 </w:t>
            </w:r>
          </w:p>
        </w:tc>
      </w:tr>
      <w:tr w:rsidR="00DF247F" w:rsidRPr="00DF247F" w14:paraId="4BBF28D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BBBC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F954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09EF031D" w14:textId="42FFC1B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119,127.00 </w:t>
            </w:r>
          </w:p>
        </w:tc>
        <w:tc>
          <w:tcPr>
            <w:tcW w:w="958" w:type="pct"/>
            <w:tcBorders>
              <w:top w:val="nil"/>
              <w:left w:val="nil"/>
              <w:bottom w:val="single" w:sz="4" w:space="0" w:color="000000"/>
              <w:right w:val="single" w:sz="4" w:space="0" w:color="000000"/>
            </w:tcBorders>
            <w:shd w:val="clear" w:color="auto" w:fill="auto"/>
            <w:noWrap/>
            <w:vAlign w:val="bottom"/>
            <w:hideMark/>
          </w:tcPr>
          <w:p w14:paraId="31573119" w14:textId="013C69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36372" w14:textId="0A2CFF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B04AD" w14:textId="5B8A2D1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119,127.00 </w:t>
            </w:r>
          </w:p>
        </w:tc>
      </w:tr>
      <w:tr w:rsidR="00DF247F" w:rsidRPr="00DF247F" w14:paraId="59CD416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F226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71F1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44E050DB" w14:textId="5E360E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39,022.68 </w:t>
            </w:r>
          </w:p>
        </w:tc>
        <w:tc>
          <w:tcPr>
            <w:tcW w:w="958" w:type="pct"/>
            <w:tcBorders>
              <w:top w:val="nil"/>
              <w:left w:val="nil"/>
              <w:bottom w:val="single" w:sz="4" w:space="0" w:color="000000"/>
              <w:right w:val="single" w:sz="4" w:space="0" w:color="000000"/>
            </w:tcBorders>
            <w:shd w:val="clear" w:color="auto" w:fill="auto"/>
            <w:noWrap/>
            <w:vAlign w:val="bottom"/>
            <w:hideMark/>
          </w:tcPr>
          <w:p w14:paraId="6C8AAE6F" w14:textId="7DD909D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52C01A" w14:textId="5885F6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06EF3" w14:textId="6EC63A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39,022.68 </w:t>
            </w:r>
          </w:p>
        </w:tc>
      </w:tr>
      <w:tr w:rsidR="00DF247F" w:rsidRPr="00DF247F" w14:paraId="5AA5B96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2360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F73D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7B3B31DA" w14:textId="5B3CADE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28F46DFC" w14:textId="770CE9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C24B4" w14:textId="5035466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8E428" w14:textId="792C64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6,684,045.00 </w:t>
            </w:r>
          </w:p>
        </w:tc>
      </w:tr>
      <w:tr w:rsidR="00DF247F" w:rsidRPr="00DF247F" w14:paraId="4FF7CAE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6B3C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ADF4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3C85BEA1" w14:textId="3B09231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54,611.36 </w:t>
            </w:r>
          </w:p>
        </w:tc>
        <w:tc>
          <w:tcPr>
            <w:tcW w:w="958" w:type="pct"/>
            <w:tcBorders>
              <w:top w:val="nil"/>
              <w:left w:val="nil"/>
              <w:bottom w:val="single" w:sz="4" w:space="0" w:color="000000"/>
              <w:right w:val="single" w:sz="4" w:space="0" w:color="000000"/>
            </w:tcBorders>
            <w:shd w:val="clear" w:color="auto" w:fill="auto"/>
            <w:noWrap/>
            <w:vAlign w:val="bottom"/>
            <w:hideMark/>
          </w:tcPr>
          <w:p w14:paraId="71EEF3A9" w14:textId="2AAAE23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69E0A" w14:textId="5CB3AF1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9EB61" w14:textId="340ADC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54,611.36 </w:t>
            </w:r>
          </w:p>
        </w:tc>
      </w:tr>
      <w:tr w:rsidR="00DF247F" w:rsidRPr="00DF247F" w14:paraId="3C01D15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07BA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581A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614C9DFE" w14:textId="0F24E24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355F270" w14:textId="3F0543D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2925F" w14:textId="459D0A1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61EA1" w14:textId="0B14C5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5,350.00 </w:t>
            </w:r>
          </w:p>
        </w:tc>
      </w:tr>
      <w:tr w:rsidR="00DF247F" w:rsidRPr="00DF247F" w14:paraId="541267A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8E20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4F8B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B1594B0" w14:textId="12BC04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45F5FD7A" w14:textId="36AB96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A0D7C" w14:textId="2EE851C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4118E" w14:textId="5EBB5E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1,980.00 </w:t>
            </w:r>
          </w:p>
        </w:tc>
      </w:tr>
      <w:tr w:rsidR="00DF247F" w:rsidRPr="00DF247F" w14:paraId="60C6E29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031A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EFE9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5F1A800F" w14:textId="0C5C89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6AFB40A" w14:textId="196D8C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AAF62" w14:textId="69D7033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734F1" w14:textId="40C1DD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65,780.00 </w:t>
            </w:r>
          </w:p>
        </w:tc>
      </w:tr>
      <w:tr w:rsidR="00DF247F" w:rsidRPr="00DF247F" w14:paraId="03D4E13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F509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357E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557FB805" w14:textId="26D8788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1FC36AC4" w14:textId="38AA97E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3979A" w14:textId="31588B4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BC3D8" w14:textId="58D639C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6,850.00 </w:t>
            </w:r>
          </w:p>
        </w:tc>
      </w:tr>
      <w:tr w:rsidR="00DF247F" w:rsidRPr="00DF247F" w14:paraId="65FB642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14AE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3822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43149371" w14:textId="04E70D8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00,528.32 </w:t>
            </w:r>
          </w:p>
        </w:tc>
        <w:tc>
          <w:tcPr>
            <w:tcW w:w="958" w:type="pct"/>
            <w:tcBorders>
              <w:top w:val="nil"/>
              <w:left w:val="nil"/>
              <w:bottom w:val="single" w:sz="4" w:space="0" w:color="000000"/>
              <w:right w:val="single" w:sz="4" w:space="0" w:color="000000"/>
            </w:tcBorders>
            <w:shd w:val="clear" w:color="auto" w:fill="auto"/>
            <w:noWrap/>
            <w:vAlign w:val="bottom"/>
            <w:hideMark/>
          </w:tcPr>
          <w:p w14:paraId="07693344" w14:textId="0A154C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069AE" w14:textId="56C0CD2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317F8" w14:textId="03FE9D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00,528.32 </w:t>
            </w:r>
          </w:p>
        </w:tc>
      </w:tr>
      <w:tr w:rsidR="00DF247F" w:rsidRPr="00DF247F" w14:paraId="1544D80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EFF7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A7DE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101BBC8A" w14:textId="3E4A12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hideMark/>
          </w:tcPr>
          <w:p w14:paraId="131CBC86" w14:textId="244961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9119B" w14:textId="3F66FA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55899" w14:textId="4EF416E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92,435.00 </w:t>
            </w:r>
          </w:p>
        </w:tc>
      </w:tr>
      <w:tr w:rsidR="00DF247F" w:rsidRPr="00DF247F" w14:paraId="2E62DF4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F397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D40D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05DC1B39" w14:textId="664C89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0CFAE7" w14:textId="34C59D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24C4B" w14:textId="6B0F0B4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5C8BD" w14:textId="235936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91,000.00 </w:t>
            </w:r>
          </w:p>
        </w:tc>
      </w:tr>
      <w:tr w:rsidR="00DF247F" w:rsidRPr="00DF247F" w14:paraId="2250BEDC"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1CF18D"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4B6B75A1" w14:textId="35B21DC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71,595,518.29 </w:t>
            </w:r>
          </w:p>
        </w:tc>
        <w:tc>
          <w:tcPr>
            <w:tcW w:w="958" w:type="pct"/>
            <w:tcBorders>
              <w:top w:val="nil"/>
              <w:left w:val="nil"/>
              <w:bottom w:val="single" w:sz="4" w:space="0" w:color="000000"/>
              <w:right w:val="single" w:sz="4" w:space="0" w:color="000000"/>
            </w:tcBorders>
            <w:shd w:val="clear" w:color="A5A5A5" w:fill="A5A5A5"/>
            <w:noWrap/>
            <w:vAlign w:val="bottom"/>
            <w:hideMark/>
          </w:tcPr>
          <w:p w14:paraId="748C7F4C" w14:textId="4C1BBE3B"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CFC7055" w14:textId="448D50B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B6E521C" w14:textId="4C8A152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71,595,518.29 </w:t>
            </w:r>
          </w:p>
        </w:tc>
      </w:tr>
      <w:tr w:rsidR="00DF247F" w:rsidRPr="00DF247F" w14:paraId="371D6ED0"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6CABA"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158BFC04" w14:textId="7796F7E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8,885,06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364FF301" w14:textId="1DE8830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2A4721" w14:textId="7E7FC19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F787B1" w14:textId="720C8BA4"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8,885,067.16 </w:t>
            </w:r>
          </w:p>
        </w:tc>
      </w:tr>
      <w:tr w:rsidR="00DF247F" w:rsidRPr="00DF247F" w14:paraId="34ABDB5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0EF69"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D84C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05BBCD64" w14:textId="19FA26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10C33BEA" w14:textId="0F132E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E3788" w14:textId="331CEC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526BC" w14:textId="1E5C77D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9,630.00 </w:t>
            </w:r>
          </w:p>
        </w:tc>
      </w:tr>
      <w:tr w:rsidR="00DF247F" w:rsidRPr="00DF247F" w14:paraId="04E039E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A07F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0A8D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54BACBC0" w14:textId="71D303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1D2757B3" w14:textId="01F8B78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C246E" w14:textId="08C980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E3E7E" w14:textId="7C4A29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56,096.53 </w:t>
            </w:r>
          </w:p>
        </w:tc>
      </w:tr>
      <w:tr w:rsidR="00DF247F" w:rsidRPr="00DF247F" w14:paraId="34C66F3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9E30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75F6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3E83E6C8" w14:textId="25B0131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2,799.15 </w:t>
            </w:r>
          </w:p>
        </w:tc>
        <w:tc>
          <w:tcPr>
            <w:tcW w:w="958" w:type="pct"/>
            <w:tcBorders>
              <w:top w:val="nil"/>
              <w:left w:val="nil"/>
              <w:bottom w:val="single" w:sz="4" w:space="0" w:color="000000"/>
              <w:right w:val="single" w:sz="4" w:space="0" w:color="000000"/>
            </w:tcBorders>
            <w:shd w:val="clear" w:color="auto" w:fill="auto"/>
            <w:noWrap/>
            <w:vAlign w:val="bottom"/>
            <w:hideMark/>
          </w:tcPr>
          <w:p w14:paraId="653963DD" w14:textId="11BF26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913FD" w14:textId="1BBA125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0B0AC" w14:textId="017C69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2,799.15 </w:t>
            </w:r>
          </w:p>
        </w:tc>
      </w:tr>
      <w:tr w:rsidR="00DF247F" w:rsidRPr="00DF247F" w14:paraId="5033113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50AF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3515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25756B9A" w14:textId="49CE0B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24ADAE5E" w14:textId="5333B0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70133" w14:textId="7A2F7A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5CC15" w14:textId="080961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93,966.82 </w:t>
            </w:r>
          </w:p>
        </w:tc>
      </w:tr>
      <w:tr w:rsidR="00DF247F" w:rsidRPr="00DF247F" w14:paraId="7C37EBC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7CDF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60B1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54B3992A" w14:textId="6286530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0907C21E" w14:textId="70AADC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EB4EB" w14:textId="7AEF96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F61CF" w14:textId="716487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6,364.71 </w:t>
            </w:r>
          </w:p>
        </w:tc>
      </w:tr>
      <w:tr w:rsidR="00DF247F" w:rsidRPr="00DF247F" w14:paraId="3E27B3F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D509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9914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617794F4" w14:textId="74A714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439A4329" w14:textId="2703D8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F52AA" w14:textId="5242B91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30446" w14:textId="6B639A0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96,370.00 </w:t>
            </w:r>
          </w:p>
        </w:tc>
      </w:tr>
      <w:tr w:rsidR="00DF247F" w:rsidRPr="00DF247F" w14:paraId="3A6311F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FEFF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5730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67EBACE3" w14:textId="7A62D2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57546145" w14:textId="25D108F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487FB" w14:textId="6EC8CE8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181F3" w14:textId="4E3551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8,283.89 </w:t>
            </w:r>
          </w:p>
        </w:tc>
      </w:tr>
      <w:tr w:rsidR="00DF247F" w:rsidRPr="00DF247F" w14:paraId="5DEBB46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5A7B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F258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057F083B" w14:textId="2D91BBE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756B79A6" w14:textId="01A3346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6DAAE" w14:textId="01C6A2E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004F9" w14:textId="6017071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33,458.80 </w:t>
            </w:r>
          </w:p>
        </w:tc>
      </w:tr>
      <w:tr w:rsidR="00DF247F" w:rsidRPr="00DF247F" w14:paraId="152DE1F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4952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9F84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15071EE7" w14:textId="2421D9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4D394C99" w14:textId="1230B98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C6AC4" w14:textId="42CD47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8AB3B" w14:textId="3EE421E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03,379.32 </w:t>
            </w:r>
          </w:p>
        </w:tc>
      </w:tr>
      <w:tr w:rsidR="00DF247F" w:rsidRPr="00DF247F" w14:paraId="4080072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240A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73FE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751B56B5" w14:textId="17EDF2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34DA5D22" w14:textId="755F2B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3B319" w14:textId="44546F5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AA671" w14:textId="5D7B0F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79,492.94 </w:t>
            </w:r>
          </w:p>
        </w:tc>
      </w:tr>
      <w:tr w:rsidR="00DF247F" w:rsidRPr="00DF247F" w14:paraId="0EA6904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F55A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5FCD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03E2037A" w14:textId="67B84B9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10AC0F5A" w14:textId="7B5DFBD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5B3BB" w14:textId="2F27BD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CE414" w14:textId="63A9B4A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5,225.00 </w:t>
            </w:r>
          </w:p>
        </w:tc>
      </w:tr>
      <w:tr w:rsidR="00DF247F" w:rsidRPr="00DF247F" w14:paraId="5F91E46A"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90846"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ABF262B" w14:textId="07B317E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4,328,89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52281710" w14:textId="5E03B30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0999AD" w14:textId="3229DB8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596C05" w14:textId="27C38E2C"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4,328,896.85 </w:t>
            </w:r>
          </w:p>
        </w:tc>
      </w:tr>
      <w:tr w:rsidR="00DF247F" w:rsidRPr="00DF247F" w14:paraId="3E274CC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4A639"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9D23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26235FFA" w14:textId="4065D8B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3625D04A" w14:textId="6C6AAA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471E2" w14:textId="634C256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1E47D" w14:textId="7F9393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46,090.42 </w:t>
            </w:r>
          </w:p>
        </w:tc>
      </w:tr>
      <w:tr w:rsidR="00DF247F" w:rsidRPr="00DF247F" w14:paraId="1161E0E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93F1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541A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31A53CCD" w14:textId="7DA531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2B1A4BBB" w14:textId="5A284C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814CF" w14:textId="38D78E2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314CD" w14:textId="2470F46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25,523.95 </w:t>
            </w:r>
          </w:p>
        </w:tc>
      </w:tr>
      <w:tr w:rsidR="00DF247F" w:rsidRPr="00DF247F" w14:paraId="54FD5ED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CDA7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7344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17D17E7" w14:textId="460401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470AD4C8" w14:textId="65C2C2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1CAA9" w14:textId="2D747A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86C3E" w14:textId="4FB58E5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0,830.18 </w:t>
            </w:r>
          </w:p>
        </w:tc>
      </w:tr>
      <w:tr w:rsidR="00DF247F" w:rsidRPr="00DF247F" w14:paraId="2802AF7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D240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C991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7919815C" w14:textId="73C659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6284923E" w14:textId="52E3985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EB3D0D" w14:textId="7C160A1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1DE1B" w14:textId="146AE4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86,846.54 </w:t>
            </w:r>
          </w:p>
        </w:tc>
      </w:tr>
      <w:tr w:rsidR="00DF247F" w:rsidRPr="00DF247F" w14:paraId="021B5DA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2332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177F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25A366C4" w14:textId="2332F7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871,384.32 </w:t>
            </w:r>
          </w:p>
        </w:tc>
        <w:tc>
          <w:tcPr>
            <w:tcW w:w="958" w:type="pct"/>
            <w:tcBorders>
              <w:top w:val="nil"/>
              <w:left w:val="nil"/>
              <w:bottom w:val="single" w:sz="4" w:space="0" w:color="000000"/>
              <w:right w:val="single" w:sz="4" w:space="0" w:color="000000"/>
            </w:tcBorders>
            <w:shd w:val="clear" w:color="auto" w:fill="auto"/>
            <w:noWrap/>
            <w:vAlign w:val="bottom"/>
            <w:hideMark/>
          </w:tcPr>
          <w:p w14:paraId="08AA3DC1" w14:textId="0591A4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FD2B5" w14:textId="72C8822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32912" w14:textId="1F5EEF1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871,384.32 </w:t>
            </w:r>
          </w:p>
        </w:tc>
      </w:tr>
      <w:tr w:rsidR="00DF247F" w:rsidRPr="00DF247F" w14:paraId="05A89A5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569E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D65C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6CD6EC3E" w14:textId="6DAF6E6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0C31FC17" w14:textId="4ACD032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0B1AE" w14:textId="3BF2500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D4A4F" w14:textId="76B7808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9,368.82 </w:t>
            </w:r>
          </w:p>
        </w:tc>
      </w:tr>
      <w:tr w:rsidR="00DF247F" w:rsidRPr="00DF247F" w14:paraId="335B08C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57C5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081D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3BB27D62" w14:textId="00BCBF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4980F5BD" w14:textId="48764C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02508" w14:textId="25BEB6F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987C9" w14:textId="3F7119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918,705.15 </w:t>
            </w:r>
          </w:p>
        </w:tc>
      </w:tr>
      <w:tr w:rsidR="00DF247F" w:rsidRPr="00DF247F" w14:paraId="3141578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D980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F4D6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9F8DC48" w14:textId="59DA18E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69,806.65 </w:t>
            </w:r>
          </w:p>
        </w:tc>
        <w:tc>
          <w:tcPr>
            <w:tcW w:w="958" w:type="pct"/>
            <w:tcBorders>
              <w:top w:val="nil"/>
              <w:left w:val="nil"/>
              <w:bottom w:val="single" w:sz="4" w:space="0" w:color="000000"/>
              <w:right w:val="single" w:sz="4" w:space="0" w:color="000000"/>
            </w:tcBorders>
            <w:shd w:val="clear" w:color="auto" w:fill="auto"/>
            <w:noWrap/>
            <w:vAlign w:val="bottom"/>
            <w:hideMark/>
          </w:tcPr>
          <w:p w14:paraId="6B277FCF" w14:textId="77AF39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F173E" w14:textId="30AFBD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B86DC" w14:textId="0520A9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69,806.65 </w:t>
            </w:r>
          </w:p>
        </w:tc>
      </w:tr>
      <w:tr w:rsidR="00DF247F" w:rsidRPr="00DF247F" w14:paraId="1FEACD5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792F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5DB4B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EE9D585" w14:textId="0BF68E1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6BB14CBE" w14:textId="14FDF6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A17ED" w14:textId="754D3B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49F29" w14:textId="38D6F72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67,487.08 </w:t>
            </w:r>
          </w:p>
        </w:tc>
      </w:tr>
      <w:tr w:rsidR="00DF247F" w:rsidRPr="00DF247F" w14:paraId="5678C8E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4A6E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4928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5A4673B3" w14:textId="584D7D9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78,182.54 </w:t>
            </w:r>
          </w:p>
        </w:tc>
        <w:tc>
          <w:tcPr>
            <w:tcW w:w="958" w:type="pct"/>
            <w:tcBorders>
              <w:top w:val="nil"/>
              <w:left w:val="nil"/>
              <w:bottom w:val="single" w:sz="4" w:space="0" w:color="000000"/>
              <w:right w:val="single" w:sz="4" w:space="0" w:color="000000"/>
            </w:tcBorders>
            <w:shd w:val="clear" w:color="auto" w:fill="auto"/>
            <w:noWrap/>
            <w:vAlign w:val="bottom"/>
            <w:hideMark/>
          </w:tcPr>
          <w:p w14:paraId="5BD18360" w14:textId="29E5856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A9E28E" w14:textId="1CE9F0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50B8D" w14:textId="0271C7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78,182.54 </w:t>
            </w:r>
          </w:p>
        </w:tc>
      </w:tr>
      <w:tr w:rsidR="00DF247F" w:rsidRPr="00DF247F" w14:paraId="0D7D5A8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05E5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F5B2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718918F8" w14:textId="5305AC2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94,671.20 </w:t>
            </w:r>
          </w:p>
        </w:tc>
        <w:tc>
          <w:tcPr>
            <w:tcW w:w="958" w:type="pct"/>
            <w:tcBorders>
              <w:top w:val="nil"/>
              <w:left w:val="nil"/>
              <w:bottom w:val="single" w:sz="4" w:space="0" w:color="000000"/>
              <w:right w:val="single" w:sz="4" w:space="0" w:color="000000"/>
            </w:tcBorders>
            <w:shd w:val="clear" w:color="auto" w:fill="auto"/>
            <w:noWrap/>
            <w:vAlign w:val="bottom"/>
            <w:hideMark/>
          </w:tcPr>
          <w:p w14:paraId="338FE392" w14:textId="5BE230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A2D15" w14:textId="4373845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05EB0" w14:textId="60F8BB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94,671.20 </w:t>
            </w:r>
          </w:p>
        </w:tc>
      </w:tr>
      <w:tr w:rsidR="00DF247F" w:rsidRPr="00DF247F" w14:paraId="099987DF"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6F005"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E32B6C6" w14:textId="76D50E0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6,095,54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6A9AA44A" w14:textId="6650496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99DAD55" w14:textId="4F40CC9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0F78C9" w14:textId="438A78E4"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6,095,546.09 </w:t>
            </w:r>
          </w:p>
        </w:tc>
      </w:tr>
      <w:tr w:rsidR="00DF247F" w:rsidRPr="00DF247F" w14:paraId="01E3E4A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E291C"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C12B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28E75791" w14:textId="60E4062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4E172207" w14:textId="37E1F92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143E7" w14:textId="24299A2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6DB32" w14:textId="23173BD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65,619.99 </w:t>
            </w:r>
          </w:p>
        </w:tc>
      </w:tr>
      <w:tr w:rsidR="00DF247F" w:rsidRPr="00DF247F" w14:paraId="49AE2F0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8C70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788D70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AEE755" w14:textId="5FD0FCD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0BEDB160" w14:textId="0CCEAF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A6F57" w14:textId="180470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E30AC" w14:textId="475463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031,039.59 </w:t>
            </w:r>
          </w:p>
        </w:tc>
      </w:tr>
      <w:tr w:rsidR="00DF247F" w:rsidRPr="00DF247F" w14:paraId="47DC13B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F9CC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F3C3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63F5D85B" w14:textId="676CDCC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6979F4BF" w14:textId="601ECA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F2D7D" w14:textId="032BA58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0CFAF" w14:textId="03DB703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525,845.86 </w:t>
            </w:r>
          </w:p>
        </w:tc>
      </w:tr>
      <w:tr w:rsidR="00DF247F" w:rsidRPr="00DF247F" w14:paraId="67485D2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C19B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4101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1D0B5266" w14:textId="4C5FB2B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5664E46D" w14:textId="046F27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C0D79" w14:textId="3E987A1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DE008" w14:textId="2A518F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74,842.95 </w:t>
            </w:r>
          </w:p>
        </w:tc>
      </w:tr>
      <w:tr w:rsidR="00DF247F" w:rsidRPr="00DF247F" w14:paraId="26338A1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AC7F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5E89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56F86927" w14:textId="7BF20DC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12E6F2E2" w14:textId="1A017B1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0894A" w14:textId="0D522F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FB6C5" w14:textId="59B5808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36,420.00 </w:t>
            </w:r>
          </w:p>
        </w:tc>
      </w:tr>
      <w:tr w:rsidR="00DF247F" w:rsidRPr="00DF247F" w14:paraId="4935B71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49A9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BB30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3940E0E6" w14:textId="5E2C7D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32,396.30 </w:t>
            </w:r>
          </w:p>
        </w:tc>
        <w:tc>
          <w:tcPr>
            <w:tcW w:w="958" w:type="pct"/>
            <w:tcBorders>
              <w:top w:val="nil"/>
              <w:left w:val="nil"/>
              <w:bottom w:val="single" w:sz="4" w:space="0" w:color="000000"/>
              <w:right w:val="single" w:sz="4" w:space="0" w:color="000000"/>
            </w:tcBorders>
            <w:shd w:val="clear" w:color="auto" w:fill="auto"/>
            <w:noWrap/>
            <w:vAlign w:val="bottom"/>
            <w:hideMark/>
          </w:tcPr>
          <w:p w14:paraId="0900B5F8" w14:textId="1A6FD23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19979" w14:textId="07C9907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9A182" w14:textId="6CB4226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32,396.30 </w:t>
            </w:r>
          </w:p>
        </w:tc>
      </w:tr>
      <w:tr w:rsidR="00DF247F" w:rsidRPr="00DF247F" w14:paraId="2AA27B8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DD66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7209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1D09D4F0" w14:textId="2E5BDD3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11,304.18 </w:t>
            </w:r>
          </w:p>
        </w:tc>
        <w:tc>
          <w:tcPr>
            <w:tcW w:w="958" w:type="pct"/>
            <w:tcBorders>
              <w:top w:val="nil"/>
              <w:left w:val="nil"/>
              <w:bottom w:val="single" w:sz="4" w:space="0" w:color="000000"/>
              <w:right w:val="single" w:sz="4" w:space="0" w:color="000000"/>
            </w:tcBorders>
            <w:shd w:val="clear" w:color="auto" w:fill="auto"/>
            <w:noWrap/>
            <w:vAlign w:val="bottom"/>
            <w:hideMark/>
          </w:tcPr>
          <w:p w14:paraId="1D3AC8BE" w14:textId="7B1AA9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3D46C" w14:textId="42EEF8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9244E" w14:textId="4E7D580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11,304.18 </w:t>
            </w:r>
          </w:p>
        </w:tc>
      </w:tr>
      <w:tr w:rsidR="00DF247F" w:rsidRPr="00DF247F" w14:paraId="5D4CF79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AF1C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9DDB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3E4BBCCD" w14:textId="17AC48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7A96DFF5" w14:textId="043D775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AB1E5" w14:textId="3AFAF45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74347" w14:textId="153F6F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17,826.07 </w:t>
            </w:r>
          </w:p>
        </w:tc>
      </w:tr>
      <w:tr w:rsidR="00DF247F" w:rsidRPr="00DF247F" w14:paraId="67740FC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4802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4450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0C884176" w14:textId="433620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6243F646" w14:textId="26246FE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BD44A" w14:textId="400E8B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BF432" w14:textId="3317BA3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0,251.15 </w:t>
            </w:r>
          </w:p>
        </w:tc>
      </w:tr>
      <w:tr w:rsidR="00DF247F" w:rsidRPr="00DF247F" w14:paraId="28D29D1F"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8E61E4"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34E59CB" w14:textId="38327AC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6,436,034.25 </w:t>
            </w:r>
          </w:p>
        </w:tc>
        <w:tc>
          <w:tcPr>
            <w:tcW w:w="958" w:type="pct"/>
            <w:tcBorders>
              <w:top w:val="nil"/>
              <w:left w:val="nil"/>
              <w:bottom w:val="single" w:sz="4" w:space="0" w:color="000000"/>
              <w:right w:val="single" w:sz="4" w:space="0" w:color="000000"/>
            </w:tcBorders>
            <w:shd w:val="clear" w:color="D8D8D8" w:fill="D8D8D8"/>
            <w:noWrap/>
            <w:vAlign w:val="bottom"/>
            <w:hideMark/>
          </w:tcPr>
          <w:p w14:paraId="1FD7A527" w14:textId="770E5B1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E78BEE" w14:textId="3C8EB30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EFFD3C" w14:textId="0C8F170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6,436,034.25 </w:t>
            </w:r>
          </w:p>
        </w:tc>
      </w:tr>
      <w:tr w:rsidR="00DF247F" w:rsidRPr="00DF247F" w14:paraId="792F7EF3"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E27C30"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35C313AE" w14:textId="4F6218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17D6D6AD" w14:textId="4C8C1A5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663DF" w14:textId="5235D7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2621E41" w14:textId="4DBAD1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6,442,703.84 </w:t>
            </w:r>
          </w:p>
        </w:tc>
      </w:tr>
      <w:tr w:rsidR="00DF247F" w:rsidRPr="00DF247F" w14:paraId="2E924C3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61A3A"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8F6E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66B552A9" w14:textId="5FC64D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55310D90" w14:textId="5B731E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223EE" w14:textId="472C72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93A66" w14:textId="7F52AE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57,148.41 </w:t>
            </w:r>
          </w:p>
        </w:tc>
      </w:tr>
      <w:tr w:rsidR="00DF247F" w:rsidRPr="00DF247F" w14:paraId="19CC424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1FEA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2C9A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4ECF9B22" w14:textId="6D02AEB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0D7F446A" w14:textId="10DD0FB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060E9" w14:textId="7B65BF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2B2A6" w14:textId="6470FC2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331,350.00 </w:t>
            </w:r>
          </w:p>
        </w:tc>
      </w:tr>
      <w:tr w:rsidR="00DF247F" w:rsidRPr="00DF247F" w14:paraId="3EAF518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76B9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696B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teel</w:t>
            </w:r>
          </w:p>
        </w:tc>
        <w:tc>
          <w:tcPr>
            <w:tcW w:w="1003" w:type="pct"/>
            <w:tcBorders>
              <w:top w:val="nil"/>
              <w:left w:val="nil"/>
              <w:bottom w:val="single" w:sz="4" w:space="0" w:color="000000"/>
              <w:right w:val="single" w:sz="4" w:space="0" w:color="000000"/>
            </w:tcBorders>
            <w:shd w:val="clear" w:color="auto" w:fill="auto"/>
            <w:noWrap/>
            <w:vAlign w:val="bottom"/>
            <w:hideMark/>
          </w:tcPr>
          <w:p w14:paraId="7B50ABE4" w14:textId="1BB597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672.00 </w:t>
            </w:r>
          </w:p>
        </w:tc>
        <w:tc>
          <w:tcPr>
            <w:tcW w:w="958" w:type="pct"/>
            <w:tcBorders>
              <w:top w:val="nil"/>
              <w:left w:val="nil"/>
              <w:bottom w:val="single" w:sz="4" w:space="0" w:color="000000"/>
              <w:right w:val="single" w:sz="4" w:space="0" w:color="000000"/>
            </w:tcBorders>
            <w:shd w:val="clear" w:color="auto" w:fill="auto"/>
            <w:noWrap/>
            <w:vAlign w:val="bottom"/>
            <w:hideMark/>
          </w:tcPr>
          <w:p w14:paraId="60DF399F" w14:textId="766247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262E6" w14:textId="68ACE55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8FF19" w14:textId="4BB14C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672.00 </w:t>
            </w:r>
          </w:p>
        </w:tc>
      </w:tr>
      <w:tr w:rsidR="00DF247F" w:rsidRPr="00DF247F" w14:paraId="4570759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6792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2F5A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1FC8019C" w14:textId="12942E1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56F278A4" w14:textId="0DF8AC5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B038C" w14:textId="09DCFD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3CEC6" w14:textId="65B192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030.00 </w:t>
            </w:r>
          </w:p>
        </w:tc>
      </w:tr>
      <w:tr w:rsidR="00DF247F" w:rsidRPr="00DF247F" w14:paraId="50198A0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D19A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CBFD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4A480467" w14:textId="10F715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92,950.00 </w:t>
            </w:r>
          </w:p>
        </w:tc>
        <w:tc>
          <w:tcPr>
            <w:tcW w:w="958" w:type="pct"/>
            <w:tcBorders>
              <w:top w:val="nil"/>
              <w:left w:val="nil"/>
              <w:bottom w:val="single" w:sz="4" w:space="0" w:color="000000"/>
              <w:right w:val="single" w:sz="4" w:space="0" w:color="000000"/>
            </w:tcBorders>
            <w:shd w:val="clear" w:color="auto" w:fill="auto"/>
            <w:noWrap/>
            <w:vAlign w:val="bottom"/>
            <w:hideMark/>
          </w:tcPr>
          <w:p w14:paraId="47DDBBD5" w14:textId="591993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BC11C" w14:textId="790F84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C03C5" w14:textId="625E54F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92,950.00 </w:t>
            </w:r>
          </w:p>
        </w:tc>
      </w:tr>
      <w:tr w:rsidR="00DF247F" w:rsidRPr="00DF247F" w14:paraId="7C3CCD2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1639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5ABE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22FFE0D5" w14:textId="6C6B5E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4D611C27" w14:textId="7EEF563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1D6AB" w14:textId="1D757BF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51113" w14:textId="6DFF9D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883,180.00 </w:t>
            </w:r>
          </w:p>
        </w:tc>
      </w:tr>
      <w:tr w:rsidR="00DF247F" w:rsidRPr="00DF247F" w14:paraId="3A6FAA1B"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76DC5"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35AEA52" w14:textId="2CC65B2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71DC17C3" w14:textId="2AA632A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3889B16" w14:textId="3C207F9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B26F96" w14:textId="0FF58AC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5,849,973.94 </w:t>
            </w:r>
          </w:p>
        </w:tc>
      </w:tr>
      <w:tr w:rsidR="00DF247F" w:rsidRPr="00DF247F" w14:paraId="3A80208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D94C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0FD9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162C7FC4" w14:textId="3B1165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442E3EBF" w14:textId="30C67A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9F63C" w14:textId="394DAF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83544" w14:textId="4D9D95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91,606.38 </w:t>
            </w:r>
          </w:p>
        </w:tc>
      </w:tr>
      <w:tr w:rsidR="00DF247F" w:rsidRPr="00DF247F" w14:paraId="79208AF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CEF6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90EC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82878EE" w14:textId="36ECA96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63B4025F" w14:textId="6F61C0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BF465" w14:textId="4DB5B8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B802A" w14:textId="29203E2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37,467.56 </w:t>
            </w:r>
          </w:p>
        </w:tc>
      </w:tr>
      <w:tr w:rsidR="00DF247F" w:rsidRPr="00DF247F" w14:paraId="64B8CB9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F4EE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246B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75608644" w14:textId="248D10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130BD518" w14:textId="726D367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AACE5" w14:textId="7F39D75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7A95A" w14:textId="471866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20,900.00 </w:t>
            </w:r>
          </w:p>
        </w:tc>
      </w:tr>
      <w:tr w:rsidR="00DF247F" w:rsidRPr="00DF247F" w14:paraId="60288C95"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666CD8"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46A54EA" w14:textId="2EEABFD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45,103,3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E48628F" w14:textId="5F143784"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9F9E1B7" w14:textId="366A65C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254F430" w14:textId="567D202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45,103,363.00 </w:t>
            </w:r>
          </w:p>
        </w:tc>
      </w:tr>
      <w:tr w:rsidR="00DF247F" w:rsidRPr="00DF247F" w14:paraId="27914EAB"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62459"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16CD133F" w14:textId="5195FE1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1,206,57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468121B" w14:textId="431DBDE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8B74D2" w14:textId="42682B5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C0D5C0D" w14:textId="1448158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1,206,575.00 </w:t>
            </w:r>
          </w:p>
        </w:tc>
      </w:tr>
      <w:tr w:rsidR="00DF247F" w:rsidRPr="00DF247F" w14:paraId="368805D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3B7FD"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60B6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18611603" w14:textId="5AC8F8B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5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F963A85" w14:textId="4B80DE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FDA75" w14:textId="3E871F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C81B0" w14:textId="04C9F7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55,600.00 </w:t>
            </w:r>
          </w:p>
        </w:tc>
      </w:tr>
      <w:tr w:rsidR="00DF247F" w:rsidRPr="00DF247F" w14:paraId="50CACC1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4FF3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EDED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694757A9" w14:textId="18482AB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FAD6C4" w14:textId="3700AC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E1E61" w14:textId="16BF52C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04EC5" w14:textId="00D06A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r>
      <w:tr w:rsidR="00DF247F" w:rsidRPr="00DF247F" w14:paraId="3C19D2A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5214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A186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13E6F413" w14:textId="45F6D9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2E296A" w14:textId="71BA878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776EF" w14:textId="4D099E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AAE35" w14:textId="29A1B4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r>
      <w:tr w:rsidR="00DF247F" w:rsidRPr="00DF247F" w14:paraId="6871E00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2979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DAC8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5D7FC35A" w14:textId="36F0F66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9764285" w14:textId="594E6B2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28E3C" w14:textId="4D6B88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743D3" w14:textId="32DE552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5,600.00 </w:t>
            </w:r>
          </w:p>
        </w:tc>
      </w:tr>
      <w:tr w:rsidR="00DF247F" w:rsidRPr="00DF247F" w14:paraId="51180B7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D29D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BE6A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103BF607" w14:textId="043BD08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5A12DA" w14:textId="41550B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22AC3" w14:textId="4D65825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F2E17" w14:textId="1DE083D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r>
      <w:tr w:rsidR="00DF247F" w:rsidRPr="00DF247F" w14:paraId="4E73F5D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D79C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67A9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6D892FB8" w14:textId="075EBF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F88946" w14:textId="65D918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71DC4" w14:textId="51618BF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DD227" w14:textId="0C490B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r>
      <w:tr w:rsidR="00DF247F" w:rsidRPr="00DF247F" w14:paraId="5C3313E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BF50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2F96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A870703" w14:textId="149A8BF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24DE12" w14:textId="05E168A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84C87" w14:textId="57CC10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CB7C7" w14:textId="53D3616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r>
      <w:tr w:rsidR="00DF247F" w:rsidRPr="00DF247F" w14:paraId="5B7C27D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E564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012A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23290B28" w14:textId="6854A0F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89DB99F" w14:textId="038C1E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6FC86" w14:textId="26127F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292F3" w14:textId="1DD6412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00,500.00 </w:t>
            </w:r>
          </w:p>
        </w:tc>
      </w:tr>
      <w:tr w:rsidR="00DF247F" w:rsidRPr="00DF247F" w14:paraId="3FF3AC2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0C8A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EAA4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72081A92" w14:textId="581AEA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F041A2" w14:textId="05DE2C9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2C197" w14:textId="5ECFFD2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97A3F" w14:textId="3F7AFC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r>
      <w:tr w:rsidR="00DF247F" w:rsidRPr="00DF247F" w14:paraId="486AC33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0829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F226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75172501" w14:textId="2DA8166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3F37D92" w14:textId="6963B70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4F438" w14:textId="40AE32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A12A9" w14:textId="29CBC4B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5,600.00 </w:t>
            </w:r>
          </w:p>
        </w:tc>
      </w:tr>
      <w:tr w:rsidR="00DF247F" w:rsidRPr="00DF247F" w14:paraId="5D0E8CC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035C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BE57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058FD038" w14:textId="6A0AF1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933A5B8" w14:textId="149543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97895" w14:textId="64AB08B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3C5F7" w14:textId="0759841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5,600.00 </w:t>
            </w:r>
          </w:p>
        </w:tc>
      </w:tr>
      <w:tr w:rsidR="00DF247F" w:rsidRPr="00DF247F" w14:paraId="4837D59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B149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1D97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194FB62B" w14:textId="4C8D98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0C5BAD" w14:textId="7DA33BF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5BD56" w14:textId="62A0D4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D5CA3" w14:textId="26B63E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r>
      <w:tr w:rsidR="00DF247F" w:rsidRPr="00DF247F" w14:paraId="66FD951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A162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0287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701D1859" w14:textId="683EBE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3BF43D" w14:textId="790F1A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57CD6" w14:textId="1B7D14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2EBD1" w14:textId="157625F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r>
      <w:tr w:rsidR="00DF247F" w:rsidRPr="00DF247F" w14:paraId="470242D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E010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A49A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44394D69" w14:textId="75E5395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13,675.00 </w:t>
            </w:r>
          </w:p>
        </w:tc>
        <w:tc>
          <w:tcPr>
            <w:tcW w:w="958" w:type="pct"/>
            <w:tcBorders>
              <w:top w:val="nil"/>
              <w:left w:val="nil"/>
              <w:bottom w:val="single" w:sz="4" w:space="0" w:color="000000"/>
              <w:right w:val="single" w:sz="4" w:space="0" w:color="000000"/>
            </w:tcBorders>
            <w:shd w:val="clear" w:color="auto" w:fill="auto"/>
            <w:noWrap/>
            <w:vAlign w:val="bottom"/>
            <w:hideMark/>
          </w:tcPr>
          <w:p w14:paraId="655B8DA2" w14:textId="1D360B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556D8D" w14:textId="12FAD7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86AB3" w14:textId="29EB35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13,675.00 </w:t>
            </w:r>
          </w:p>
        </w:tc>
      </w:tr>
      <w:tr w:rsidR="00DF247F" w:rsidRPr="00DF247F" w14:paraId="1FF0C20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C49C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7AFF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7673C13" w14:textId="1EAD2C5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788375" w14:textId="1B969CB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8288C" w14:textId="02BC14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8653F" w14:textId="3D413F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r>
      <w:tr w:rsidR="00DF247F" w:rsidRPr="00DF247F" w14:paraId="2EF1F45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083D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E0F9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0309765E" w14:textId="7A60217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0EAB73" w14:textId="2974D5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41034" w14:textId="2C4D5A2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E78EE" w14:textId="77A5981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r>
      <w:tr w:rsidR="00DF247F" w:rsidRPr="00DF247F" w14:paraId="0FFAD4A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86C9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A269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7897F507" w14:textId="228CB0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9FFCF5" w14:textId="3211D18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8471B" w14:textId="60989C1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C9347" w14:textId="715F8C3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r>
      <w:tr w:rsidR="00DF247F" w:rsidRPr="00DF247F" w14:paraId="4194DFD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DA81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58F5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73B98792" w14:textId="5F74B3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92F35C" w14:textId="356BD2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EEC0F" w14:textId="6D31EB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2DAE9" w14:textId="663B3E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50,000.00 </w:t>
            </w:r>
          </w:p>
        </w:tc>
      </w:tr>
      <w:tr w:rsidR="00DF247F" w:rsidRPr="00DF247F" w14:paraId="47952BB5"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CABC7"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0936B542" w14:textId="0B4748F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D44ECA" w14:textId="5577A2B6"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DF5C7E" w14:textId="359C835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EC480F" w14:textId="3D6F651B"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8,238,450.00 </w:t>
            </w:r>
          </w:p>
        </w:tc>
      </w:tr>
      <w:tr w:rsidR="00DF247F" w:rsidRPr="00DF247F" w14:paraId="55B1D4B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AAAC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7517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693D17A6" w14:textId="2269D0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C117D7" w14:textId="0504108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C7974" w14:textId="1856240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A8C5BFD" w14:textId="275494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25,000.00 </w:t>
            </w:r>
          </w:p>
        </w:tc>
      </w:tr>
      <w:tr w:rsidR="00DF247F" w:rsidRPr="00DF247F" w14:paraId="6F6DB10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99E1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186C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794C7E9E" w14:textId="6E55A6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6A27D0C" w14:textId="4AA35A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3DC66" w14:textId="3C58E41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B00E3" w14:textId="10F104D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2,800.00 </w:t>
            </w:r>
          </w:p>
        </w:tc>
      </w:tr>
      <w:tr w:rsidR="00DF247F" w:rsidRPr="00DF247F" w14:paraId="7AE0675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DF61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7EF3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76B1A0D1" w14:textId="32E5D27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77371D5" w14:textId="078282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2AE41" w14:textId="66DDACA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3BE18" w14:textId="37F522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2,800.00 </w:t>
            </w:r>
          </w:p>
        </w:tc>
      </w:tr>
      <w:tr w:rsidR="00DF247F" w:rsidRPr="00DF247F" w14:paraId="71F8D5D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8B55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2A54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360C3FC2" w14:textId="05A2405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EF6C594" w14:textId="6BE0D8E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678E9" w14:textId="15C94E8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95AB0" w14:textId="73A9EEA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2,800.00 </w:t>
            </w:r>
          </w:p>
        </w:tc>
      </w:tr>
      <w:tr w:rsidR="00DF247F" w:rsidRPr="00DF247F" w14:paraId="2CB41D8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FC8D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9653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6AED6305" w14:textId="26D731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2FFCA7CF" w14:textId="2EA2E00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E86BF" w14:textId="589EAA7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3F8FF" w14:textId="0EF35B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84,150.00 </w:t>
            </w:r>
          </w:p>
        </w:tc>
      </w:tr>
      <w:tr w:rsidR="00DF247F" w:rsidRPr="00DF247F" w14:paraId="154486A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DF4E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802A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28599861" w14:textId="2690FF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10379C6E" w14:textId="6399FE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8DD9C" w14:textId="5411F60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A859B" w14:textId="25C3DB1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65,300.00 </w:t>
            </w:r>
          </w:p>
        </w:tc>
      </w:tr>
      <w:tr w:rsidR="00DF247F" w:rsidRPr="00DF247F" w14:paraId="4A2DFD5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E1AD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7AA9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74A7C3C2" w14:textId="1BE9019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630DE688" w14:textId="011F91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1CF64" w14:textId="2722EE6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DFCF5" w14:textId="55B7DBB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52,800.00 </w:t>
            </w:r>
          </w:p>
        </w:tc>
      </w:tr>
      <w:tr w:rsidR="00DF247F" w:rsidRPr="00DF247F" w14:paraId="08E77F6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E127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6F06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4C70F6A8" w14:textId="69C48F1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4B36C11" w14:textId="091ACA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58445" w14:textId="6E65F9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01878" w14:textId="120105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02,800.00 </w:t>
            </w:r>
          </w:p>
        </w:tc>
      </w:tr>
      <w:tr w:rsidR="00DF247F" w:rsidRPr="00DF247F" w14:paraId="33DCAB34"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0252E"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6A6F3278" w14:textId="67ADC6C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5,323,85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6F020DA" w14:textId="51A4900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291D52" w14:textId="4D2F6554"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568944" w14:textId="2EDDDFB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5,323,853.00 </w:t>
            </w:r>
          </w:p>
        </w:tc>
      </w:tr>
      <w:tr w:rsidR="00DF247F" w:rsidRPr="00DF247F" w14:paraId="12E95CF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0B7E4"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B830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2F9EEEF9" w14:textId="027BFA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42A636" w14:textId="762DA4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F6B11" w14:textId="504C47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DEB31FD" w14:textId="0B3230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00,000.00 </w:t>
            </w:r>
          </w:p>
        </w:tc>
      </w:tr>
      <w:tr w:rsidR="00DF247F" w:rsidRPr="00DF247F" w14:paraId="7F748B4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0A0CA"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5212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1516933E" w14:textId="1BBB20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8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E1B6779" w14:textId="52C1D52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D5E68" w14:textId="3A90DB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B8044" w14:textId="47090E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89,950.00 </w:t>
            </w:r>
          </w:p>
        </w:tc>
      </w:tr>
      <w:tr w:rsidR="00DF247F" w:rsidRPr="00DF247F" w14:paraId="3C5D310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086E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315E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353CAA58" w14:textId="7C52CA2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35FC0DE" w14:textId="6900E0B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6E8C1" w14:textId="59CDE8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C015D" w14:textId="2434DD6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31,800.00 </w:t>
            </w:r>
          </w:p>
        </w:tc>
      </w:tr>
      <w:tr w:rsidR="00DF247F" w:rsidRPr="00DF247F" w14:paraId="3E029CD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F27D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77F4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6A7B88E8" w14:textId="471C11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66,850.00 </w:t>
            </w:r>
          </w:p>
        </w:tc>
        <w:tc>
          <w:tcPr>
            <w:tcW w:w="958" w:type="pct"/>
            <w:tcBorders>
              <w:top w:val="nil"/>
              <w:left w:val="nil"/>
              <w:bottom w:val="single" w:sz="4" w:space="0" w:color="000000"/>
              <w:right w:val="single" w:sz="4" w:space="0" w:color="000000"/>
            </w:tcBorders>
            <w:shd w:val="clear" w:color="auto" w:fill="auto"/>
            <w:noWrap/>
            <w:vAlign w:val="bottom"/>
            <w:hideMark/>
          </w:tcPr>
          <w:p w14:paraId="2040279E" w14:textId="6674D31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C8B20" w14:textId="18ECDA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22358" w14:textId="7BEBF4C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66,850.00 </w:t>
            </w:r>
          </w:p>
        </w:tc>
      </w:tr>
      <w:tr w:rsidR="00DF247F" w:rsidRPr="00DF247F" w14:paraId="1AC5A44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7D4F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136E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22635651" w14:textId="7E48B0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57F32F93" w14:textId="249FD8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5058D" w14:textId="2295D4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2C252" w14:textId="61941D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44,350.00 </w:t>
            </w:r>
          </w:p>
        </w:tc>
      </w:tr>
      <w:tr w:rsidR="00DF247F" w:rsidRPr="00DF247F" w14:paraId="39BDE8E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CCFA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6FD8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5C69F9CA" w14:textId="7DB063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38,950.00 </w:t>
            </w:r>
          </w:p>
        </w:tc>
        <w:tc>
          <w:tcPr>
            <w:tcW w:w="958" w:type="pct"/>
            <w:tcBorders>
              <w:top w:val="nil"/>
              <w:left w:val="nil"/>
              <w:bottom w:val="single" w:sz="4" w:space="0" w:color="000000"/>
              <w:right w:val="single" w:sz="4" w:space="0" w:color="000000"/>
            </w:tcBorders>
            <w:shd w:val="clear" w:color="auto" w:fill="auto"/>
            <w:noWrap/>
            <w:vAlign w:val="bottom"/>
            <w:hideMark/>
          </w:tcPr>
          <w:p w14:paraId="68A0A5FA" w14:textId="73D71DF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C61BA" w14:textId="35DAFF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E0AB7" w14:textId="3CEC50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38,950.00 </w:t>
            </w:r>
          </w:p>
        </w:tc>
      </w:tr>
      <w:tr w:rsidR="00DF247F" w:rsidRPr="00DF247F" w14:paraId="54B2F18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D626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5CE6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425B56D3" w14:textId="7D6DBE4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7,300.00 </w:t>
            </w:r>
          </w:p>
        </w:tc>
        <w:tc>
          <w:tcPr>
            <w:tcW w:w="958" w:type="pct"/>
            <w:tcBorders>
              <w:top w:val="nil"/>
              <w:left w:val="nil"/>
              <w:bottom w:val="single" w:sz="4" w:space="0" w:color="000000"/>
              <w:right w:val="single" w:sz="4" w:space="0" w:color="000000"/>
            </w:tcBorders>
            <w:shd w:val="clear" w:color="auto" w:fill="auto"/>
            <w:noWrap/>
            <w:vAlign w:val="bottom"/>
            <w:hideMark/>
          </w:tcPr>
          <w:p w14:paraId="451EB298" w14:textId="2D1CD54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6582C" w14:textId="42E346E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1597C" w14:textId="2E9FA61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7,300.00 </w:t>
            </w:r>
          </w:p>
        </w:tc>
      </w:tr>
      <w:tr w:rsidR="00DF247F" w:rsidRPr="00DF247F" w14:paraId="611958E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83E6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BADD88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175832AC" w14:textId="3189B39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2D9CA77C" w14:textId="1DCAB7E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1FFF5" w14:textId="6279E0F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557E3" w14:textId="117E4B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4,650.00 </w:t>
            </w:r>
          </w:p>
        </w:tc>
      </w:tr>
      <w:tr w:rsidR="00DF247F" w:rsidRPr="00DF247F" w14:paraId="2802640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5AEE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2B05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34F43288" w14:textId="599C63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174349F9" w14:textId="02258E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9A2A3" w14:textId="4E307EC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0FE23" w14:textId="3802599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42,400.00 </w:t>
            </w:r>
          </w:p>
        </w:tc>
      </w:tr>
      <w:tr w:rsidR="00DF247F" w:rsidRPr="00DF247F" w14:paraId="3396931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415D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5D26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7FE4E352" w14:textId="79D18B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AF1CC4F" w14:textId="1F73E71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7AE90" w14:textId="4588C5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0CF88" w14:textId="040F081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39,950.00 </w:t>
            </w:r>
          </w:p>
        </w:tc>
      </w:tr>
      <w:tr w:rsidR="00DF247F" w:rsidRPr="00DF247F" w14:paraId="79ECFFB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678E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A218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06D5BE98" w14:textId="6CCD0F0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12,563.00 </w:t>
            </w:r>
          </w:p>
        </w:tc>
        <w:tc>
          <w:tcPr>
            <w:tcW w:w="958" w:type="pct"/>
            <w:tcBorders>
              <w:top w:val="nil"/>
              <w:left w:val="nil"/>
              <w:bottom w:val="single" w:sz="4" w:space="0" w:color="000000"/>
              <w:right w:val="single" w:sz="4" w:space="0" w:color="000000"/>
            </w:tcBorders>
            <w:shd w:val="clear" w:color="auto" w:fill="auto"/>
            <w:noWrap/>
            <w:vAlign w:val="bottom"/>
            <w:hideMark/>
          </w:tcPr>
          <w:p w14:paraId="50FD92AD" w14:textId="2628D1B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0DF4D" w14:textId="54E804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34863" w14:textId="3EFB8E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12,563.00 </w:t>
            </w:r>
          </w:p>
        </w:tc>
      </w:tr>
      <w:tr w:rsidR="00DF247F" w:rsidRPr="00DF247F" w14:paraId="65FFBE3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BE69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98B6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25163E92" w14:textId="5210DB7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16B3171" w14:textId="557E2F4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4A40D" w14:textId="16682A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6650F" w14:textId="22604F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69,350.00 </w:t>
            </w:r>
          </w:p>
        </w:tc>
      </w:tr>
      <w:tr w:rsidR="00DF247F" w:rsidRPr="00DF247F" w14:paraId="717CDAD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17F6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06A9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4A358E66" w14:textId="5DF6F8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75,740.00 </w:t>
            </w:r>
          </w:p>
        </w:tc>
        <w:tc>
          <w:tcPr>
            <w:tcW w:w="958" w:type="pct"/>
            <w:tcBorders>
              <w:top w:val="nil"/>
              <w:left w:val="nil"/>
              <w:bottom w:val="single" w:sz="4" w:space="0" w:color="000000"/>
              <w:right w:val="single" w:sz="4" w:space="0" w:color="000000"/>
            </w:tcBorders>
            <w:shd w:val="clear" w:color="auto" w:fill="auto"/>
            <w:noWrap/>
            <w:vAlign w:val="bottom"/>
            <w:hideMark/>
          </w:tcPr>
          <w:p w14:paraId="03A4C8B5" w14:textId="09241B8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47F93" w14:textId="372075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F109B" w14:textId="24978D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75,740.00 </w:t>
            </w:r>
          </w:p>
        </w:tc>
      </w:tr>
      <w:tr w:rsidR="00DF247F" w:rsidRPr="00DF247F" w14:paraId="7956CB8A"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4E783"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3192726B" w14:textId="7E87306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9,308,98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A3C46F0" w14:textId="7C98F53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7A5DBF" w14:textId="49252848"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6B4C31" w14:textId="51805BF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9,308,985.00 </w:t>
            </w:r>
          </w:p>
        </w:tc>
      </w:tr>
      <w:tr w:rsidR="00DF247F" w:rsidRPr="00DF247F" w14:paraId="089A43E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B61E0"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681D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576059DE" w14:textId="332929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664730A" w14:textId="715ED5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E14DB" w14:textId="51D7BDE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307AD" w14:textId="33AFEB3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4,900.00 </w:t>
            </w:r>
          </w:p>
        </w:tc>
      </w:tr>
      <w:tr w:rsidR="00DF247F" w:rsidRPr="00DF247F" w14:paraId="4289E6F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BB66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1842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4638AEBB" w14:textId="208AFEA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794037E" w14:textId="476139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6BE28" w14:textId="56B49B4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9E604" w14:textId="4C85916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4,900.00 </w:t>
            </w:r>
          </w:p>
        </w:tc>
      </w:tr>
      <w:tr w:rsidR="00DF247F" w:rsidRPr="00DF247F" w14:paraId="271CCDE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F795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DC02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310E2E6" w14:textId="4650577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9DD3F69" w14:textId="17BD6D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67F47" w14:textId="7408C7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DB95B" w14:textId="0073014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4,900.00 </w:t>
            </w:r>
          </w:p>
        </w:tc>
      </w:tr>
      <w:tr w:rsidR="00DF247F" w:rsidRPr="00DF247F" w14:paraId="572C20A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4A5F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E9B7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2D0DFAD2" w14:textId="3D62AA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C5C09AF" w14:textId="2EC5C5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C2550" w14:textId="09B29C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04462" w14:textId="6B69B5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4,900.00 </w:t>
            </w:r>
          </w:p>
        </w:tc>
      </w:tr>
      <w:tr w:rsidR="00DF247F" w:rsidRPr="00DF247F" w14:paraId="6183B43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E1B6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D619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17B568F3" w14:textId="39FBD9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587E142" w14:textId="3F44845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9768B" w14:textId="4158E0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59CF7" w14:textId="64C72E3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4,900.00 </w:t>
            </w:r>
          </w:p>
        </w:tc>
      </w:tr>
      <w:tr w:rsidR="00DF247F" w:rsidRPr="00DF247F" w14:paraId="7205DDA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50E2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BB64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112D3ED4" w14:textId="30455B1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0FD00DDB" w14:textId="01FC606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03EEF" w14:textId="30499EC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B2F63" w14:textId="62E8A3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85,500.00 </w:t>
            </w:r>
          </w:p>
        </w:tc>
      </w:tr>
      <w:tr w:rsidR="00DF247F" w:rsidRPr="00DF247F" w14:paraId="1BED8FD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43C4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98B6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53466BF9" w14:textId="4A3EDB9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4FA92312" w14:textId="42A3AD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34DCC" w14:textId="3EB568A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C3FEF" w14:textId="5ED99C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81,550.00 </w:t>
            </w:r>
          </w:p>
        </w:tc>
      </w:tr>
      <w:tr w:rsidR="00DF247F" w:rsidRPr="00DF247F" w14:paraId="02EAD92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3E0A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F482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1340E5CE" w14:textId="0E23AF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BBCC230" w14:textId="0011D6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287AC" w14:textId="5E00FE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BC253" w14:textId="7B27DB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4,900.00 </w:t>
            </w:r>
          </w:p>
        </w:tc>
      </w:tr>
      <w:tr w:rsidR="00DF247F" w:rsidRPr="00DF247F" w14:paraId="0C5B602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8548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07A5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509259A0" w14:textId="18FF18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107,835.00 </w:t>
            </w:r>
          </w:p>
        </w:tc>
        <w:tc>
          <w:tcPr>
            <w:tcW w:w="958" w:type="pct"/>
            <w:tcBorders>
              <w:top w:val="nil"/>
              <w:left w:val="nil"/>
              <w:bottom w:val="single" w:sz="4" w:space="0" w:color="000000"/>
              <w:right w:val="single" w:sz="4" w:space="0" w:color="000000"/>
            </w:tcBorders>
            <w:shd w:val="clear" w:color="auto" w:fill="auto"/>
            <w:noWrap/>
            <w:vAlign w:val="bottom"/>
            <w:hideMark/>
          </w:tcPr>
          <w:p w14:paraId="19852DA6" w14:textId="5983981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50549" w14:textId="5B5AB4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87C09" w14:textId="7B0A06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107,835.00 </w:t>
            </w:r>
          </w:p>
        </w:tc>
      </w:tr>
      <w:tr w:rsidR="00DF247F" w:rsidRPr="00DF247F" w14:paraId="12B64CC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48DD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12FA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5FCD8091" w14:textId="38DAE0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9CA1A49" w14:textId="174374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F420F" w14:textId="2BC44DF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5DD44" w14:textId="386FBD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4,900.00 </w:t>
            </w:r>
          </w:p>
        </w:tc>
      </w:tr>
      <w:tr w:rsidR="00DF247F" w:rsidRPr="00DF247F" w14:paraId="524AF91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D18C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D89D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5BBE4324" w14:textId="28B8684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D2298D7" w14:textId="55B5FDB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E4500" w14:textId="1B4585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9E320" w14:textId="50C86D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4,900.00 </w:t>
            </w:r>
          </w:p>
        </w:tc>
      </w:tr>
      <w:tr w:rsidR="00DF247F" w:rsidRPr="00DF247F" w14:paraId="2D7B6877" w14:textId="77777777" w:rsidTr="00DF247F">
        <w:trPr>
          <w:trHeight w:val="20"/>
        </w:trPr>
        <w:tc>
          <w:tcPr>
            <w:tcW w:w="79" w:type="pct"/>
            <w:tcBorders>
              <w:top w:val="nil"/>
              <w:left w:val="single" w:sz="4" w:space="0" w:color="000000"/>
              <w:bottom w:val="nil"/>
              <w:right w:val="nil"/>
            </w:tcBorders>
            <w:shd w:val="clear" w:color="auto" w:fill="auto"/>
            <w:vAlign w:val="center"/>
            <w:hideMark/>
          </w:tcPr>
          <w:p w14:paraId="21430FF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24C784E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1542E239" w14:textId="6F94C92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1ED56AF" w14:textId="789D62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35755" w14:textId="125244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A36F6" w14:textId="1F79FDD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4,900.00 </w:t>
            </w:r>
          </w:p>
        </w:tc>
      </w:tr>
      <w:tr w:rsidR="00DF247F" w:rsidRPr="00DF247F" w14:paraId="23D7CDBB" w14:textId="77777777" w:rsidTr="00DF247F">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726362B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69CDE26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1A72D1E6" w14:textId="557CE9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41EB278A" w14:textId="4A3CF75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7558C1CE" w14:textId="12C0745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690FF285" w14:textId="520319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25,500.00 </w:t>
            </w:r>
          </w:p>
        </w:tc>
      </w:tr>
      <w:tr w:rsidR="00DF247F" w:rsidRPr="00DF247F" w14:paraId="49403275"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FC4A9D"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71C72E0B" w14:textId="06F784F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61,577,670.81 </w:t>
            </w:r>
          </w:p>
        </w:tc>
        <w:tc>
          <w:tcPr>
            <w:tcW w:w="958" w:type="pct"/>
            <w:tcBorders>
              <w:top w:val="nil"/>
              <w:left w:val="nil"/>
              <w:bottom w:val="single" w:sz="4" w:space="0" w:color="000000"/>
              <w:right w:val="single" w:sz="4" w:space="0" w:color="000000"/>
            </w:tcBorders>
            <w:shd w:val="clear" w:color="A5A5A5" w:fill="A5A5A5"/>
            <w:noWrap/>
            <w:vAlign w:val="bottom"/>
            <w:hideMark/>
          </w:tcPr>
          <w:p w14:paraId="013E4101" w14:textId="2CC1568C"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C507125" w14:textId="3484521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511719B" w14:textId="1612D59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64,543,270.81 </w:t>
            </w:r>
          </w:p>
        </w:tc>
      </w:tr>
      <w:tr w:rsidR="00DF247F" w:rsidRPr="00DF247F" w14:paraId="7E824873"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DC829A"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C8B2E74" w14:textId="7A0B9AB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8,102,941.38 </w:t>
            </w:r>
          </w:p>
        </w:tc>
        <w:tc>
          <w:tcPr>
            <w:tcW w:w="958" w:type="pct"/>
            <w:tcBorders>
              <w:top w:val="nil"/>
              <w:left w:val="nil"/>
              <w:bottom w:val="single" w:sz="4" w:space="0" w:color="000000"/>
              <w:right w:val="single" w:sz="4" w:space="0" w:color="000000"/>
            </w:tcBorders>
            <w:shd w:val="clear" w:color="D8D8D8" w:fill="D8D8D8"/>
            <w:noWrap/>
            <w:vAlign w:val="bottom"/>
            <w:hideMark/>
          </w:tcPr>
          <w:p w14:paraId="7281F02E" w14:textId="4434DF9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E7FEF5" w14:textId="04093AE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2CECB9" w14:textId="31895E2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8,102,941.38 </w:t>
            </w:r>
          </w:p>
        </w:tc>
      </w:tr>
      <w:tr w:rsidR="00DF247F" w:rsidRPr="00DF247F" w14:paraId="266E71F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25C69"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0131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12854BC" w14:textId="2F252D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734776CD" w14:textId="7D9A211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593C1" w14:textId="09C339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22190" w14:textId="1B72298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82,476.25 </w:t>
            </w:r>
          </w:p>
        </w:tc>
      </w:tr>
      <w:tr w:rsidR="00DF247F" w:rsidRPr="00DF247F" w14:paraId="186EC8D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71D1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31D8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514DD1" w14:textId="05452F1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6,845,614.00 </w:t>
            </w:r>
          </w:p>
        </w:tc>
        <w:tc>
          <w:tcPr>
            <w:tcW w:w="958" w:type="pct"/>
            <w:tcBorders>
              <w:top w:val="nil"/>
              <w:left w:val="nil"/>
              <w:bottom w:val="single" w:sz="4" w:space="0" w:color="000000"/>
              <w:right w:val="single" w:sz="4" w:space="0" w:color="000000"/>
            </w:tcBorders>
            <w:shd w:val="clear" w:color="auto" w:fill="auto"/>
            <w:noWrap/>
            <w:vAlign w:val="bottom"/>
            <w:hideMark/>
          </w:tcPr>
          <w:p w14:paraId="69230930" w14:textId="5A9B199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47479" w14:textId="7B2C3C8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4E701" w14:textId="7FAD6E1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6,845,614.00 </w:t>
            </w:r>
          </w:p>
        </w:tc>
      </w:tr>
      <w:tr w:rsidR="00DF247F" w:rsidRPr="00DF247F" w14:paraId="3D83703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AA54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3F01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735E7719" w14:textId="365F776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0A0BE4A2" w14:textId="596049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ED9B8" w14:textId="531F89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32A88" w14:textId="5414C78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61,423.63 </w:t>
            </w:r>
          </w:p>
        </w:tc>
      </w:tr>
      <w:tr w:rsidR="00DF247F" w:rsidRPr="00DF247F" w14:paraId="352B434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4820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E6D5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4A662A0" w14:textId="485CDD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6E2265DF" w14:textId="49842B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AFC5F" w14:textId="7706548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092C5" w14:textId="7F237A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9,766.25 </w:t>
            </w:r>
          </w:p>
        </w:tc>
      </w:tr>
      <w:tr w:rsidR="00DF247F" w:rsidRPr="00DF247F" w14:paraId="166BCCB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06E4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38D3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7C5C136C" w14:textId="73BB97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7361FDC8" w14:textId="4EBD158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1E310" w14:textId="3A737D5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0849A" w14:textId="2F3747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98,800.75 </w:t>
            </w:r>
          </w:p>
        </w:tc>
      </w:tr>
      <w:tr w:rsidR="00DF247F" w:rsidRPr="00DF247F" w14:paraId="1E54A49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9F20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6FD6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7494A38C" w14:textId="6423A6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05531C30" w14:textId="6DD66A1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D0752" w14:textId="0AA898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EC33C" w14:textId="27B615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25,472.50 </w:t>
            </w:r>
          </w:p>
        </w:tc>
      </w:tr>
      <w:tr w:rsidR="00DF247F" w:rsidRPr="00DF247F" w14:paraId="0FF4344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B463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1948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70AB019C" w14:textId="436BB5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6B69BB79" w14:textId="14898A6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A1042" w14:textId="349EE7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EA531" w14:textId="5F34FA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23,850.00 </w:t>
            </w:r>
          </w:p>
        </w:tc>
      </w:tr>
      <w:tr w:rsidR="00DF247F" w:rsidRPr="00DF247F" w14:paraId="76A7286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5410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BC7A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01C87C3D" w14:textId="213F9B3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0352E6B6" w14:textId="1FA508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99097" w14:textId="4A6270E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CAB5E" w14:textId="0FCCCE6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968,565.56 </w:t>
            </w:r>
          </w:p>
        </w:tc>
      </w:tr>
      <w:tr w:rsidR="00DF247F" w:rsidRPr="00DF247F" w14:paraId="54ECC68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545B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1538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3FBE4326" w14:textId="104ECD0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0122F23C" w14:textId="3252DE6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38AB7" w14:textId="2B8648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D5AAF" w14:textId="5B8F1A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8,072.44 </w:t>
            </w:r>
          </w:p>
        </w:tc>
      </w:tr>
      <w:tr w:rsidR="00DF247F" w:rsidRPr="00DF247F" w14:paraId="5421006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7F34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C5E9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60153CAA" w14:textId="73484E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9C52AFD" w14:textId="1FD009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EEE9A" w14:textId="5DA1D7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43062" w14:textId="47B5F14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98,900.00 </w:t>
            </w:r>
          </w:p>
        </w:tc>
      </w:tr>
      <w:tr w:rsidR="00DF247F" w:rsidRPr="00DF247F" w14:paraId="07F602B9"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1989B3"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BC44B6E" w14:textId="123289B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548E85AA" w14:textId="0E90B8D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AAA844" w14:textId="3572FA9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062CEC" w14:textId="5CE90BCB"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748,685.25 </w:t>
            </w:r>
          </w:p>
        </w:tc>
      </w:tr>
      <w:tr w:rsidR="00DF247F" w:rsidRPr="00DF247F" w14:paraId="4D9A695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33466"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DEF3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581FB1B2" w14:textId="1216753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52F0ECAE" w14:textId="6FA5450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4A214" w14:textId="450E45F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AD56C" w14:textId="4C961A6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9,532.50 </w:t>
            </w:r>
          </w:p>
        </w:tc>
      </w:tr>
      <w:tr w:rsidR="00DF247F" w:rsidRPr="00DF247F" w14:paraId="0AD85CE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76DD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EB9E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2DBE03F2" w14:textId="0D130C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6DAA23AB" w14:textId="4D8675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73F46" w14:textId="143085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3267E" w14:textId="1E18ABD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97,195.00 </w:t>
            </w:r>
          </w:p>
        </w:tc>
      </w:tr>
      <w:tr w:rsidR="00DF247F" w:rsidRPr="00DF247F" w14:paraId="781CA73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00AE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F916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F5A8A9D" w14:textId="73369D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5F849395" w14:textId="46A5EC5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EA034" w14:textId="7B5AD3D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4EC5E" w14:textId="271AFCA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22,520.25 </w:t>
            </w:r>
          </w:p>
        </w:tc>
      </w:tr>
      <w:tr w:rsidR="00DF247F" w:rsidRPr="00DF247F" w14:paraId="4C74C78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6E2D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9E6A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5F92F261" w14:textId="4768B03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23695F4A" w14:textId="5126A68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955FA" w14:textId="04228BB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42538" w14:textId="533E47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943.75 </w:t>
            </w:r>
          </w:p>
        </w:tc>
      </w:tr>
      <w:tr w:rsidR="00DF247F" w:rsidRPr="00DF247F" w14:paraId="0AF8954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7A5B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D3A3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4F0316B" w14:textId="513E393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4DA4A7FE" w14:textId="0107E4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D981C" w14:textId="578E28C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14609" w14:textId="1793AC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8,831.25 </w:t>
            </w:r>
          </w:p>
        </w:tc>
      </w:tr>
      <w:tr w:rsidR="00DF247F" w:rsidRPr="00DF247F" w14:paraId="3701263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3554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B5D2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5BE0C12F" w14:textId="0A382B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58600E20" w14:textId="5D2B851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0ACA99" w14:textId="10F4A3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B3BC7" w14:textId="2BD1E9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8,831.25 </w:t>
            </w:r>
          </w:p>
        </w:tc>
      </w:tr>
      <w:tr w:rsidR="00DF247F" w:rsidRPr="00DF247F" w14:paraId="1C7C9D8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425E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E2C6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2389B147" w14:textId="2EA078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462A610" w14:textId="507D18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9B9A3" w14:textId="7782B98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36593" w14:textId="5B277B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8,831.25 </w:t>
            </w:r>
          </w:p>
        </w:tc>
      </w:tr>
      <w:tr w:rsidR="00DF247F" w:rsidRPr="00DF247F" w14:paraId="264307A0"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B532AA"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9659B0C" w14:textId="15F0AC9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8,979,871.94 </w:t>
            </w:r>
          </w:p>
        </w:tc>
        <w:tc>
          <w:tcPr>
            <w:tcW w:w="958" w:type="pct"/>
            <w:tcBorders>
              <w:top w:val="nil"/>
              <w:left w:val="nil"/>
              <w:bottom w:val="single" w:sz="4" w:space="0" w:color="000000"/>
              <w:right w:val="single" w:sz="4" w:space="0" w:color="000000"/>
            </w:tcBorders>
            <w:shd w:val="clear" w:color="D8D8D8" w:fill="D8D8D8"/>
            <w:noWrap/>
            <w:vAlign w:val="bottom"/>
            <w:hideMark/>
          </w:tcPr>
          <w:p w14:paraId="19F9D56E" w14:textId="4AAB22A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07DAE09" w14:textId="276EA9C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8A5747" w14:textId="5FB8D80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9,895,471.94 </w:t>
            </w:r>
          </w:p>
        </w:tc>
      </w:tr>
      <w:tr w:rsidR="00DF247F" w:rsidRPr="00DF247F" w14:paraId="4FF35DA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84DE1"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098E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799628E2" w14:textId="6F5A51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10AB5FF0" w14:textId="34C688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C3B27" w14:textId="03C832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60D27" w14:textId="15695B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3,854.63 </w:t>
            </w:r>
          </w:p>
        </w:tc>
      </w:tr>
      <w:tr w:rsidR="00DF247F" w:rsidRPr="00DF247F" w14:paraId="2907564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D546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C6AE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111E1E8D" w14:textId="77B93D3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4B86B9A6" w14:textId="0CB4005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CF883" w14:textId="168901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67FF2" w14:textId="5D51493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24,143.75 </w:t>
            </w:r>
          </w:p>
        </w:tc>
      </w:tr>
      <w:tr w:rsidR="00DF247F" w:rsidRPr="00DF247F" w14:paraId="4123BCF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4F8A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4980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B893190" w14:textId="0ED28A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093F462B" w14:textId="518F6AB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3A5FA" w14:textId="644C04B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35729" w14:textId="39EB8E0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2,435.00 </w:t>
            </w:r>
          </w:p>
        </w:tc>
      </w:tr>
      <w:tr w:rsidR="00DF247F" w:rsidRPr="00DF247F" w14:paraId="4EB5DBC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4964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555F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6E4FC576" w14:textId="0BCA04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05572CD1" w14:textId="3AD296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F0598" w14:textId="6F5614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696D8" w14:textId="6A4A59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81,299.38 </w:t>
            </w:r>
          </w:p>
        </w:tc>
      </w:tr>
      <w:tr w:rsidR="00DF247F" w:rsidRPr="00DF247F" w14:paraId="4B38407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D05B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0D53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3E512887" w14:textId="37996E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A8C92B1" w14:textId="4B4CA6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46D5D" w14:textId="4A9070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45331" w14:textId="5DA86F5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25,940.00 </w:t>
            </w:r>
          </w:p>
        </w:tc>
      </w:tr>
      <w:tr w:rsidR="00DF247F" w:rsidRPr="00DF247F" w14:paraId="4A22E0D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CE70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79EF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969E54F" w14:textId="0E4AC4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E8EEC68" w14:textId="013DDB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00A0D" w14:textId="0A8BD7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E7E5F" w14:textId="2FD0CC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98,900.00 </w:t>
            </w:r>
          </w:p>
        </w:tc>
      </w:tr>
      <w:tr w:rsidR="00DF247F" w:rsidRPr="00DF247F" w14:paraId="5F788E2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8B29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8D2F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2112A587" w14:textId="114577F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364E450" w14:textId="571B38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7BAB6" w14:textId="442DF50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2B64D" w14:textId="14624C1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25,940.00 </w:t>
            </w:r>
          </w:p>
        </w:tc>
      </w:tr>
      <w:tr w:rsidR="00DF247F" w:rsidRPr="00DF247F" w14:paraId="77FF57B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324E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B492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3791F61F" w14:textId="68A2D61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759BC964" w14:textId="75E1E4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A0221" w14:textId="7B5CC1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08F1E" w14:textId="551DBE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2,545.63 </w:t>
            </w:r>
          </w:p>
        </w:tc>
      </w:tr>
      <w:tr w:rsidR="00DF247F" w:rsidRPr="00DF247F" w14:paraId="4B07CDA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54EB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99BB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6817C87E" w14:textId="3C342EF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73738421" w14:textId="5476C3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0D795" w14:textId="1442E0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B30B2" w14:textId="46360B7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40,265.00 </w:t>
            </w:r>
          </w:p>
        </w:tc>
      </w:tr>
      <w:tr w:rsidR="00DF247F" w:rsidRPr="00DF247F" w14:paraId="666C4E2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9EB0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9FDC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3C388DE9" w14:textId="764A906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60A8F158" w14:textId="667F217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FA4AB" w14:textId="57E59E8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D1CF2" w14:textId="49095AD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06,377.70 </w:t>
            </w:r>
          </w:p>
        </w:tc>
      </w:tr>
      <w:tr w:rsidR="00DF247F" w:rsidRPr="00DF247F" w14:paraId="41B1A3B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FDB2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759F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892F056" w14:textId="1CA49D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04,862.50 </w:t>
            </w:r>
          </w:p>
        </w:tc>
        <w:tc>
          <w:tcPr>
            <w:tcW w:w="958" w:type="pct"/>
            <w:tcBorders>
              <w:top w:val="nil"/>
              <w:left w:val="nil"/>
              <w:bottom w:val="single" w:sz="4" w:space="0" w:color="000000"/>
              <w:right w:val="single" w:sz="4" w:space="0" w:color="000000"/>
            </w:tcBorders>
            <w:shd w:val="clear" w:color="auto" w:fill="auto"/>
            <w:noWrap/>
            <w:vAlign w:val="bottom"/>
            <w:hideMark/>
          </w:tcPr>
          <w:p w14:paraId="081ACF0A" w14:textId="592C892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5642A" w14:textId="0F368C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05535" w14:textId="7E1AFD7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04,862.50 </w:t>
            </w:r>
          </w:p>
        </w:tc>
      </w:tr>
      <w:tr w:rsidR="00DF247F" w:rsidRPr="00DF247F" w14:paraId="0D0975E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1F4E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C0FF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737D415B" w14:textId="7FCE3C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7413CF7" w14:textId="1B29D49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CCA1C8" w14:textId="7DC55E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7252A" w14:textId="120920C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41,025.00 </w:t>
            </w:r>
          </w:p>
        </w:tc>
      </w:tr>
      <w:tr w:rsidR="00DF247F" w:rsidRPr="00DF247F" w14:paraId="487D296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C065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CFE8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6D0CFAE5" w14:textId="3B5F4C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26022771" w14:textId="30CCDE8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FE475" w14:textId="0A8190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C1E24" w14:textId="120471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15,653.75 </w:t>
            </w:r>
          </w:p>
        </w:tc>
      </w:tr>
      <w:tr w:rsidR="00DF247F" w:rsidRPr="00DF247F" w14:paraId="1AC5411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A954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DD9D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D0A585B" w14:textId="7F12C6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0EC79B1" w14:textId="55F1CF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564F4" w14:textId="63D98D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E9C77" w14:textId="6AEC525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25,940.00 </w:t>
            </w:r>
          </w:p>
        </w:tc>
      </w:tr>
      <w:tr w:rsidR="00DF247F" w:rsidRPr="00DF247F" w14:paraId="1FFBE69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E201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01CFF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7A935C97" w14:textId="49F149A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0253F95B" w14:textId="542F9F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1CC22" w14:textId="11CE446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11768" w14:textId="223487A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6,226.30 </w:t>
            </w:r>
          </w:p>
        </w:tc>
      </w:tr>
      <w:tr w:rsidR="00DF247F" w:rsidRPr="00DF247F" w14:paraId="5175D1E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93733"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B574FE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6FA24456" w14:textId="723C1F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3F248024" w14:textId="161142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4CA4E" w14:textId="4C6A54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1FB63" w14:textId="21A80F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30,198.75 </w:t>
            </w:r>
          </w:p>
        </w:tc>
      </w:tr>
      <w:tr w:rsidR="00DF247F" w:rsidRPr="00DF247F" w14:paraId="5ED4D79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2ECC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16D6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180FA2C0" w14:textId="7E090CE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95,631.56 </w:t>
            </w:r>
          </w:p>
        </w:tc>
        <w:tc>
          <w:tcPr>
            <w:tcW w:w="958" w:type="pct"/>
            <w:tcBorders>
              <w:top w:val="nil"/>
              <w:left w:val="nil"/>
              <w:bottom w:val="single" w:sz="4" w:space="0" w:color="000000"/>
              <w:right w:val="single" w:sz="4" w:space="0" w:color="000000"/>
            </w:tcBorders>
            <w:shd w:val="clear" w:color="auto" w:fill="auto"/>
            <w:noWrap/>
            <w:vAlign w:val="bottom"/>
            <w:hideMark/>
          </w:tcPr>
          <w:p w14:paraId="2AE36369" w14:textId="34ED68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98DCE" w14:textId="729F6A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20FCC" w14:textId="5CC0B73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95,631.56 </w:t>
            </w:r>
          </w:p>
        </w:tc>
      </w:tr>
      <w:tr w:rsidR="00DF247F" w:rsidRPr="00DF247F" w14:paraId="7AB341E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02EA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9776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95BA79" w14:textId="1A7EEF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481FA5EC" w14:textId="1388E0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D3324" w14:textId="6ED3AF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FAED7" w14:textId="2D98027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93,655.49 </w:t>
            </w:r>
          </w:p>
        </w:tc>
      </w:tr>
      <w:tr w:rsidR="00DF247F" w:rsidRPr="00DF247F" w14:paraId="591668E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3168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3FF1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4D4E5BEA" w14:textId="3C798D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9072F" w14:textId="7B51993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B05747D" w14:textId="311C9C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28DCA" w14:textId="2BDF1E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15,600.00 </w:t>
            </w:r>
          </w:p>
        </w:tc>
      </w:tr>
      <w:tr w:rsidR="00DF247F" w:rsidRPr="00DF247F" w14:paraId="2450233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457B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4E3F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278B2DB7" w14:textId="72A7F7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21657FED" w14:textId="39B81B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974A6" w14:textId="119606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CDE12" w14:textId="7CC087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74,977.50 </w:t>
            </w:r>
          </w:p>
        </w:tc>
      </w:tr>
      <w:tr w:rsidR="00DF247F" w:rsidRPr="00DF247F" w14:paraId="3A9C2485"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4DF09"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5CD2A20" w14:textId="420501AC"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0,746,17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2AD5B68A" w14:textId="2EC3BCF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3C8865A" w14:textId="4AF9189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D709B5" w14:textId="1F0CF2B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2,796,172.24 </w:t>
            </w:r>
          </w:p>
        </w:tc>
      </w:tr>
      <w:tr w:rsidR="00DF247F" w:rsidRPr="00DF247F" w14:paraId="7AC326A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1CBE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7F84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47AC2E02" w14:textId="5DC396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336DCC62" w14:textId="54656D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69449" w14:textId="195F64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36F57" w14:textId="193C16A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05,012.91 </w:t>
            </w:r>
          </w:p>
        </w:tc>
      </w:tr>
      <w:tr w:rsidR="00DF247F" w:rsidRPr="00DF247F" w14:paraId="0F3B8EE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E006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12F8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3E9920EA" w14:textId="3EE24F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39086CE" w14:textId="0ECB88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03F7D" w14:textId="7C1101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07027" w14:textId="31F414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98,900.00 </w:t>
            </w:r>
          </w:p>
        </w:tc>
      </w:tr>
      <w:tr w:rsidR="00DF247F" w:rsidRPr="00DF247F" w14:paraId="41B6553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58B1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57EB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7AAA3306" w14:textId="130864F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300,873.80 </w:t>
            </w:r>
          </w:p>
        </w:tc>
        <w:tc>
          <w:tcPr>
            <w:tcW w:w="958" w:type="pct"/>
            <w:tcBorders>
              <w:top w:val="nil"/>
              <w:left w:val="nil"/>
              <w:bottom w:val="single" w:sz="4" w:space="0" w:color="000000"/>
              <w:right w:val="single" w:sz="4" w:space="0" w:color="000000"/>
            </w:tcBorders>
            <w:shd w:val="clear" w:color="auto" w:fill="auto"/>
            <w:noWrap/>
            <w:vAlign w:val="bottom"/>
            <w:hideMark/>
          </w:tcPr>
          <w:p w14:paraId="6E746E81" w14:textId="02F4368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0387D" w14:textId="0A0BB45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3BD00" w14:textId="0CA255E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300,873.80 </w:t>
            </w:r>
          </w:p>
        </w:tc>
      </w:tr>
      <w:tr w:rsidR="00DF247F" w:rsidRPr="00DF247F" w14:paraId="273111E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FB28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129A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9C7DD7C" w14:textId="7D20673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1388B484" w14:textId="58BAB70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1F6F4" w14:textId="4E6F94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BE806" w14:textId="02CEC1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53,673.19 </w:t>
            </w:r>
          </w:p>
        </w:tc>
      </w:tr>
      <w:tr w:rsidR="00DF247F" w:rsidRPr="00DF247F" w14:paraId="244AF48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8E86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9235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73DEA676" w14:textId="6F6362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3FA4EA7D" w14:textId="37C0F9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48D5C" w14:textId="45B814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FD4FD" w14:textId="0050BB6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6,355.00 </w:t>
            </w:r>
          </w:p>
        </w:tc>
      </w:tr>
      <w:tr w:rsidR="00DF247F" w:rsidRPr="00DF247F" w14:paraId="5969805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4D52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25D1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3D7AE57F" w14:textId="52C1DAD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2EC30950" w14:textId="7A6263A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9032E" w14:textId="7C90F3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BA945" w14:textId="1969D2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48,917.08 </w:t>
            </w:r>
          </w:p>
        </w:tc>
      </w:tr>
      <w:tr w:rsidR="00DF247F" w:rsidRPr="00DF247F" w14:paraId="6F39879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CDC3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8678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4AB82EBC" w14:textId="211507F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16E5BED6" w14:textId="76D582E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6D7BC" w14:textId="43FFAEE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EFF6A" w14:textId="61A5618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57,593.13 </w:t>
            </w:r>
          </w:p>
        </w:tc>
      </w:tr>
      <w:tr w:rsidR="00DF247F" w:rsidRPr="00DF247F" w14:paraId="5B4BED9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3458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03E1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023BBD19" w14:textId="2B2FF4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48D22466" w14:textId="5D17AB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B3F5D" w14:textId="639566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AA940" w14:textId="1D1DE6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12,365.50 </w:t>
            </w:r>
          </w:p>
        </w:tc>
      </w:tr>
      <w:tr w:rsidR="00DF247F" w:rsidRPr="00DF247F" w14:paraId="7ED2FA7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7996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5819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7279C1B7" w14:textId="6AE4C0D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4409827D" w14:textId="6DD2A7D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DFDCBD" w14:textId="003BD5E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404A5" w14:textId="3EC8F1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2,710.00 </w:t>
            </w:r>
          </w:p>
        </w:tc>
      </w:tr>
      <w:tr w:rsidR="00DF247F" w:rsidRPr="00DF247F" w14:paraId="226123D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EAC5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6B05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2D28DE7E" w14:textId="7786B2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13EC412C" w14:textId="1C7AD9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CEDB4" w14:textId="2D61B6A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7FF7C" w14:textId="16865D6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29,988.13 </w:t>
            </w:r>
          </w:p>
        </w:tc>
      </w:tr>
      <w:tr w:rsidR="00DF247F" w:rsidRPr="00DF247F" w14:paraId="4BA38F5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9E41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074D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51B01DB2" w14:textId="6D31890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6C702694" w14:textId="170E19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84F1B4" w14:textId="478479B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95CA1" w14:textId="70D805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294,150.33 </w:t>
            </w:r>
          </w:p>
        </w:tc>
      </w:tr>
      <w:tr w:rsidR="00DF247F" w:rsidRPr="00DF247F" w14:paraId="74DFCBB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DCF98"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1EAC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8280DF0" w14:textId="3AFB8E5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23AB7499" w14:textId="756B6F5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4E535" w14:textId="7CC2B3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9CAA3" w14:textId="281677F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08,576.31 </w:t>
            </w:r>
          </w:p>
        </w:tc>
      </w:tr>
      <w:tr w:rsidR="00DF247F" w:rsidRPr="00DF247F" w14:paraId="443A1F9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833E1"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B225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03066A0" w14:textId="128BD13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6BDDE2DC" w14:textId="0482CA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5510DA" w14:textId="1BB646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449A5" w14:textId="769316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924,585.00 </w:t>
            </w:r>
          </w:p>
        </w:tc>
      </w:tr>
      <w:tr w:rsidR="00DF247F" w:rsidRPr="00DF247F" w14:paraId="7115E61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B16B7"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30DB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64314DBD" w14:textId="7B71FFB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528030F6" w14:textId="161754F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33D63" w14:textId="794CE39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6C7A6" w14:textId="59E3D42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6,355.00 </w:t>
            </w:r>
          </w:p>
        </w:tc>
      </w:tr>
      <w:tr w:rsidR="00DF247F" w:rsidRPr="00DF247F" w14:paraId="0F1C35A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A23A7"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6A93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63B58973" w14:textId="39F1576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4666FA03" w14:textId="5CD68AE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21AE1" w14:textId="6F14FFA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E291E" w14:textId="32E27C8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82,395.00 </w:t>
            </w:r>
          </w:p>
        </w:tc>
      </w:tr>
      <w:tr w:rsidR="00DF247F" w:rsidRPr="00DF247F" w14:paraId="47319D3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2DB4D"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3E31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0C8B4265" w14:textId="4499EE1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557EE525" w14:textId="321C83D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9AF16" w14:textId="0F85E38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E8F05" w14:textId="762B62D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13,721.86 </w:t>
            </w:r>
          </w:p>
        </w:tc>
      </w:tr>
      <w:tr w:rsidR="00DF247F" w:rsidRPr="00DF247F" w14:paraId="62D654D2"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692C82"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3EDD55C9" w14:textId="0154314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58,371,131.55 </w:t>
            </w:r>
          </w:p>
        </w:tc>
        <w:tc>
          <w:tcPr>
            <w:tcW w:w="958" w:type="pct"/>
            <w:tcBorders>
              <w:top w:val="nil"/>
              <w:left w:val="nil"/>
              <w:bottom w:val="single" w:sz="4" w:space="0" w:color="000000"/>
              <w:right w:val="single" w:sz="4" w:space="0" w:color="000000"/>
            </w:tcBorders>
            <w:shd w:val="clear" w:color="A5A5A5" w:fill="A5A5A5"/>
            <w:noWrap/>
            <w:vAlign w:val="bottom"/>
            <w:hideMark/>
          </w:tcPr>
          <w:p w14:paraId="4C30E2B3" w14:textId="5A64C9B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A75CF56" w14:textId="64AB4D96"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649FD5B4" w14:textId="5BDC208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67,733,995.95 </w:t>
            </w:r>
          </w:p>
        </w:tc>
      </w:tr>
      <w:tr w:rsidR="00DF247F" w:rsidRPr="00DF247F" w14:paraId="28179546"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80F4D9"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153E0CA4" w14:textId="687A070B"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4,706,904.78 </w:t>
            </w:r>
          </w:p>
        </w:tc>
        <w:tc>
          <w:tcPr>
            <w:tcW w:w="958" w:type="pct"/>
            <w:tcBorders>
              <w:top w:val="nil"/>
              <w:left w:val="nil"/>
              <w:bottom w:val="single" w:sz="4" w:space="0" w:color="000000"/>
              <w:right w:val="single" w:sz="4" w:space="0" w:color="000000"/>
            </w:tcBorders>
            <w:shd w:val="clear" w:color="D8D8D8" w:fill="D8D8D8"/>
            <w:noWrap/>
            <w:vAlign w:val="bottom"/>
            <w:hideMark/>
          </w:tcPr>
          <w:p w14:paraId="0877A0F6" w14:textId="2995D68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066A560" w14:textId="5164711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E353EE" w14:textId="315308E6"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34,777,859.78 </w:t>
            </w:r>
          </w:p>
        </w:tc>
      </w:tr>
      <w:tr w:rsidR="00DF247F" w:rsidRPr="00DF247F" w14:paraId="3FD606B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660AB"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7497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1F4AA07E" w14:textId="78804EB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6,904,372.36 </w:t>
            </w:r>
          </w:p>
        </w:tc>
        <w:tc>
          <w:tcPr>
            <w:tcW w:w="958" w:type="pct"/>
            <w:tcBorders>
              <w:top w:val="nil"/>
              <w:left w:val="nil"/>
              <w:bottom w:val="single" w:sz="4" w:space="0" w:color="000000"/>
              <w:right w:val="single" w:sz="4" w:space="0" w:color="000000"/>
            </w:tcBorders>
            <w:shd w:val="clear" w:color="auto" w:fill="auto"/>
            <w:noWrap/>
            <w:vAlign w:val="bottom"/>
            <w:hideMark/>
          </w:tcPr>
          <w:p w14:paraId="0CFBCD3B" w14:textId="6B9D4F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D008A" w14:textId="42F5B5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A7923" w14:textId="6F6B50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6,904,372.36 </w:t>
            </w:r>
          </w:p>
        </w:tc>
      </w:tr>
      <w:tr w:rsidR="00DF247F" w:rsidRPr="00DF247F" w14:paraId="7B1BA40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D3E08"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1635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77DBECEB" w14:textId="423ABF4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6,678.24 </w:t>
            </w:r>
          </w:p>
        </w:tc>
        <w:tc>
          <w:tcPr>
            <w:tcW w:w="958" w:type="pct"/>
            <w:tcBorders>
              <w:top w:val="nil"/>
              <w:left w:val="nil"/>
              <w:bottom w:val="single" w:sz="4" w:space="0" w:color="000000"/>
              <w:right w:val="single" w:sz="4" w:space="0" w:color="000000"/>
            </w:tcBorders>
            <w:shd w:val="clear" w:color="auto" w:fill="auto"/>
            <w:noWrap/>
            <w:vAlign w:val="bottom"/>
            <w:hideMark/>
          </w:tcPr>
          <w:p w14:paraId="4B1CF30C" w14:textId="33E2532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500FB" w14:textId="36EB0F7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36D0F" w14:textId="7D99AC3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6,678.24 </w:t>
            </w:r>
          </w:p>
        </w:tc>
      </w:tr>
      <w:tr w:rsidR="00DF247F" w:rsidRPr="00DF247F" w14:paraId="4F39237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16B20"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793C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595C0098" w14:textId="11D60EE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1,970.20 </w:t>
            </w:r>
          </w:p>
        </w:tc>
        <w:tc>
          <w:tcPr>
            <w:tcW w:w="958" w:type="pct"/>
            <w:tcBorders>
              <w:top w:val="nil"/>
              <w:left w:val="nil"/>
              <w:bottom w:val="single" w:sz="4" w:space="0" w:color="000000"/>
              <w:right w:val="single" w:sz="4" w:space="0" w:color="000000"/>
            </w:tcBorders>
            <w:shd w:val="clear" w:color="auto" w:fill="auto"/>
            <w:noWrap/>
            <w:vAlign w:val="bottom"/>
            <w:hideMark/>
          </w:tcPr>
          <w:p w14:paraId="398FAAE0" w14:textId="6154B8F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B1D2E" w14:textId="2D02AE7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B4453" w14:textId="2D6631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01,970.20 </w:t>
            </w:r>
          </w:p>
        </w:tc>
      </w:tr>
      <w:tr w:rsidR="00DF247F" w:rsidRPr="00DF247F" w14:paraId="35FD332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20A5B"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4308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0865B0D7" w14:textId="0211D1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23,105.56 </w:t>
            </w:r>
          </w:p>
        </w:tc>
        <w:tc>
          <w:tcPr>
            <w:tcW w:w="958" w:type="pct"/>
            <w:tcBorders>
              <w:top w:val="nil"/>
              <w:left w:val="nil"/>
              <w:bottom w:val="single" w:sz="4" w:space="0" w:color="000000"/>
              <w:right w:val="single" w:sz="4" w:space="0" w:color="000000"/>
            </w:tcBorders>
            <w:shd w:val="clear" w:color="auto" w:fill="auto"/>
            <w:noWrap/>
            <w:vAlign w:val="bottom"/>
            <w:hideMark/>
          </w:tcPr>
          <w:p w14:paraId="403DD1D7" w14:textId="3E6CB8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8059E" w14:textId="5FFB5C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C3014" w14:textId="13D7479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23,105.56 </w:t>
            </w:r>
          </w:p>
        </w:tc>
      </w:tr>
      <w:tr w:rsidR="00DF247F" w:rsidRPr="00DF247F" w14:paraId="68D5972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0285F"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9B01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0425F5B9" w14:textId="38458D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23,588.70 </w:t>
            </w:r>
          </w:p>
        </w:tc>
        <w:tc>
          <w:tcPr>
            <w:tcW w:w="958" w:type="pct"/>
            <w:tcBorders>
              <w:top w:val="nil"/>
              <w:left w:val="nil"/>
              <w:bottom w:val="single" w:sz="4" w:space="0" w:color="000000"/>
              <w:right w:val="single" w:sz="4" w:space="0" w:color="000000"/>
            </w:tcBorders>
            <w:shd w:val="clear" w:color="auto" w:fill="auto"/>
            <w:noWrap/>
            <w:vAlign w:val="bottom"/>
            <w:hideMark/>
          </w:tcPr>
          <w:p w14:paraId="3F505BA0" w14:textId="070984A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7E36B" w14:textId="7CD001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C2EA0" w14:textId="04D3A7B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23,588.70 </w:t>
            </w:r>
          </w:p>
        </w:tc>
      </w:tr>
      <w:tr w:rsidR="00DF247F" w:rsidRPr="00DF247F" w14:paraId="7E4E9A3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483A4"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B079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452E091C" w14:textId="37A53F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88,661.44 </w:t>
            </w:r>
          </w:p>
        </w:tc>
        <w:tc>
          <w:tcPr>
            <w:tcW w:w="958" w:type="pct"/>
            <w:tcBorders>
              <w:top w:val="nil"/>
              <w:left w:val="nil"/>
              <w:bottom w:val="single" w:sz="4" w:space="0" w:color="000000"/>
              <w:right w:val="single" w:sz="4" w:space="0" w:color="000000"/>
            </w:tcBorders>
            <w:shd w:val="clear" w:color="auto" w:fill="auto"/>
            <w:noWrap/>
            <w:vAlign w:val="bottom"/>
            <w:hideMark/>
          </w:tcPr>
          <w:p w14:paraId="1220634C" w14:textId="23D026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E1234" w14:textId="17C0B94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D4C8E" w14:textId="07B311B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88,661.44 </w:t>
            </w:r>
          </w:p>
        </w:tc>
      </w:tr>
      <w:tr w:rsidR="00DF247F" w:rsidRPr="00DF247F" w14:paraId="614AACB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ECD0E"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D57D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006FD76F" w14:textId="0504686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12,826.63 </w:t>
            </w:r>
          </w:p>
        </w:tc>
        <w:tc>
          <w:tcPr>
            <w:tcW w:w="958" w:type="pct"/>
            <w:tcBorders>
              <w:top w:val="nil"/>
              <w:left w:val="nil"/>
              <w:bottom w:val="single" w:sz="4" w:space="0" w:color="000000"/>
              <w:right w:val="single" w:sz="4" w:space="0" w:color="000000"/>
            </w:tcBorders>
            <w:shd w:val="clear" w:color="auto" w:fill="auto"/>
            <w:noWrap/>
            <w:vAlign w:val="bottom"/>
            <w:hideMark/>
          </w:tcPr>
          <w:p w14:paraId="5DA86842" w14:textId="0909B15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488E4" w14:textId="0C1D337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45AC2" w14:textId="4C9F879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12,826.63 </w:t>
            </w:r>
          </w:p>
        </w:tc>
      </w:tr>
      <w:tr w:rsidR="00DF247F" w:rsidRPr="00DF247F" w14:paraId="492BDA4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04245"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B127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A50C21D" w14:textId="66A53D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1733ACAD" w14:textId="7A725B4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43008" w14:textId="1964D3A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36BCF" w14:textId="4370E83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02,785.90 </w:t>
            </w:r>
          </w:p>
        </w:tc>
      </w:tr>
      <w:tr w:rsidR="00DF247F" w:rsidRPr="00DF247F" w14:paraId="068DD27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2068D"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2158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661FDE3D" w14:textId="4E16BD0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6F9DA50C" w14:textId="4A7912F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D1A3DD" w14:textId="5BD4FCC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81B58" w14:textId="1DD3711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49,086.88 </w:t>
            </w:r>
          </w:p>
        </w:tc>
      </w:tr>
      <w:tr w:rsidR="00DF247F" w:rsidRPr="00DF247F" w14:paraId="4BC66CE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EF9DE"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5471B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169A8E69" w14:textId="378544D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75,518.08 </w:t>
            </w:r>
          </w:p>
        </w:tc>
        <w:tc>
          <w:tcPr>
            <w:tcW w:w="958" w:type="pct"/>
            <w:tcBorders>
              <w:top w:val="nil"/>
              <w:left w:val="nil"/>
              <w:bottom w:val="single" w:sz="4" w:space="0" w:color="000000"/>
              <w:right w:val="single" w:sz="4" w:space="0" w:color="000000"/>
            </w:tcBorders>
            <w:shd w:val="clear" w:color="auto" w:fill="auto"/>
            <w:noWrap/>
            <w:vAlign w:val="bottom"/>
            <w:hideMark/>
          </w:tcPr>
          <w:p w14:paraId="42561654" w14:textId="4BA214B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37997" w14:textId="6D0EDED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C9755" w14:textId="5F817A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075,518.08 </w:t>
            </w:r>
          </w:p>
        </w:tc>
      </w:tr>
      <w:tr w:rsidR="00DF247F" w:rsidRPr="00DF247F" w14:paraId="5E69CE2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D79CC"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6355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61792737" w14:textId="0C1281B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28,631.84 </w:t>
            </w:r>
          </w:p>
        </w:tc>
        <w:tc>
          <w:tcPr>
            <w:tcW w:w="958" w:type="pct"/>
            <w:tcBorders>
              <w:top w:val="nil"/>
              <w:left w:val="nil"/>
              <w:bottom w:val="single" w:sz="4" w:space="0" w:color="000000"/>
              <w:right w:val="single" w:sz="4" w:space="0" w:color="000000"/>
            </w:tcBorders>
            <w:shd w:val="clear" w:color="auto" w:fill="auto"/>
            <w:noWrap/>
            <w:vAlign w:val="bottom"/>
            <w:hideMark/>
          </w:tcPr>
          <w:p w14:paraId="7FE2564C" w14:textId="01E4041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5A257" w14:textId="1D2AE94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E01997B" w14:textId="00619A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67,631.84 </w:t>
            </w:r>
          </w:p>
        </w:tc>
      </w:tr>
      <w:tr w:rsidR="00DF247F" w:rsidRPr="00DF247F" w14:paraId="616E512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6E9DE"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69D8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1CA505A7" w14:textId="3FF6AAF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12,843.96 </w:t>
            </w:r>
          </w:p>
        </w:tc>
        <w:tc>
          <w:tcPr>
            <w:tcW w:w="958" w:type="pct"/>
            <w:tcBorders>
              <w:top w:val="nil"/>
              <w:left w:val="nil"/>
              <w:bottom w:val="single" w:sz="4" w:space="0" w:color="000000"/>
              <w:right w:val="single" w:sz="4" w:space="0" w:color="000000"/>
            </w:tcBorders>
            <w:shd w:val="clear" w:color="auto" w:fill="auto"/>
            <w:noWrap/>
            <w:vAlign w:val="bottom"/>
            <w:hideMark/>
          </w:tcPr>
          <w:p w14:paraId="01D69C75" w14:textId="2E4EB0D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CDE3E" w14:textId="5B3D67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6AAAC" w14:textId="06DE5A2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12,843.96 </w:t>
            </w:r>
          </w:p>
        </w:tc>
      </w:tr>
      <w:tr w:rsidR="00DF247F" w:rsidRPr="00DF247F" w14:paraId="145CFF9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C9970"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74E1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754B40C9" w14:textId="7B0734C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630151F5" w14:textId="1A4EAAD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2166B" w14:textId="584E92B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2EEB8" w14:textId="169731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03,531.70 </w:t>
            </w:r>
          </w:p>
        </w:tc>
      </w:tr>
      <w:tr w:rsidR="00DF247F" w:rsidRPr="00DF247F" w14:paraId="36BA433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6B367"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DD44F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3EAAB92D" w14:textId="4A2FCD0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87,315.82 </w:t>
            </w:r>
          </w:p>
        </w:tc>
        <w:tc>
          <w:tcPr>
            <w:tcW w:w="958" w:type="pct"/>
            <w:tcBorders>
              <w:top w:val="nil"/>
              <w:left w:val="nil"/>
              <w:bottom w:val="single" w:sz="4" w:space="0" w:color="000000"/>
              <w:right w:val="single" w:sz="4" w:space="0" w:color="000000"/>
            </w:tcBorders>
            <w:shd w:val="clear" w:color="auto" w:fill="auto"/>
            <w:noWrap/>
            <w:vAlign w:val="bottom"/>
            <w:hideMark/>
          </w:tcPr>
          <w:p w14:paraId="368ED534" w14:textId="31A6BB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60E46" w14:textId="2115C4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E59DD" w14:textId="30F714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87,315.82 </w:t>
            </w:r>
          </w:p>
        </w:tc>
      </w:tr>
      <w:tr w:rsidR="00DF247F" w:rsidRPr="00DF247F" w14:paraId="50F0372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2275F"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D216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52186276" w14:textId="60BD140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hideMark/>
          </w:tcPr>
          <w:p w14:paraId="0C86191E" w14:textId="51FEC3D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E5BFC" w14:textId="4E2F97B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B7BFB" w14:textId="7A82EA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22,925.28 </w:t>
            </w:r>
          </w:p>
        </w:tc>
      </w:tr>
      <w:tr w:rsidR="00DF247F" w:rsidRPr="00DF247F" w14:paraId="3764D54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1C83D"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B8E8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1AC86827" w14:textId="5535086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4,904.06 </w:t>
            </w:r>
          </w:p>
        </w:tc>
        <w:tc>
          <w:tcPr>
            <w:tcW w:w="958" w:type="pct"/>
            <w:tcBorders>
              <w:top w:val="nil"/>
              <w:left w:val="nil"/>
              <w:bottom w:val="single" w:sz="4" w:space="0" w:color="000000"/>
              <w:right w:val="single" w:sz="4" w:space="0" w:color="000000"/>
            </w:tcBorders>
            <w:shd w:val="clear" w:color="auto" w:fill="auto"/>
            <w:noWrap/>
            <w:vAlign w:val="bottom"/>
            <w:hideMark/>
          </w:tcPr>
          <w:p w14:paraId="15506B19" w14:textId="1E343AC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96A22" w14:textId="63A91D1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98234" w14:textId="363B5CA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4,904.06 </w:t>
            </w:r>
          </w:p>
        </w:tc>
      </w:tr>
      <w:tr w:rsidR="00DF247F" w:rsidRPr="00DF247F" w14:paraId="5301755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74DE7"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45E7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71B933B4" w14:textId="4123B5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19,167.42 </w:t>
            </w:r>
          </w:p>
        </w:tc>
        <w:tc>
          <w:tcPr>
            <w:tcW w:w="958" w:type="pct"/>
            <w:tcBorders>
              <w:top w:val="nil"/>
              <w:left w:val="nil"/>
              <w:bottom w:val="single" w:sz="4" w:space="0" w:color="000000"/>
              <w:right w:val="single" w:sz="4" w:space="0" w:color="000000"/>
            </w:tcBorders>
            <w:shd w:val="clear" w:color="auto" w:fill="auto"/>
            <w:noWrap/>
            <w:vAlign w:val="bottom"/>
            <w:hideMark/>
          </w:tcPr>
          <w:p w14:paraId="690161DF" w14:textId="7B7A462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48DFC" w14:textId="2BBE88E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804EB" w14:textId="7C0862D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19,167.42 </w:t>
            </w:r>
          </w:p>
        </w:tc>
      </w:tr>
      <w:tr w:rsidR="00DF247F" w:rsidRPr="00DF247F" w14:paraId="3FD1688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ED5B4"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9517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3D969ABE" w14:textId="368904F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3,270.58 </w:t>
            </w:r>
          </w:p>
        </w:tc>
        <w:tc>
          <w:tcPr>
            <w:tcW w:w="958" w:type="pct"/>
            <w:tcBorders>
              <w:top w:val="nil"/>
              <w:left w:val="nil"/>
              <w:bottom w:val="single" w:sz="4" w:space="0" w:color="000000"/>
              <w:right w:val="single" w:sz="4" w:space="0" w:color="000000"/>
            </w:tcBorders>
            <w:shd w:val="clear" w:color="auto" w:fill="auto"/>
            <w:noWrap/>
            <w:vAlign w:val="bottom"/>
            <w:hideMark/>
          </w:tcPr>
          <w:p w14:paraId="55BB4F6D" w14:textId="7D22D2A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2F1BA" w14:textId="0B1EEAB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019FA" w14:textId="31BD590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3,270.58 </w:t>
            </w:r>
          </w:p>
        </w:tc>
      </w:tr>
      <w:tr w:rsidR="00DF247F" w:rsidRPr="00DF247F" w14:paraId="3E50566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31126"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5DB6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04F279B" w14:textId="534A065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0,755.94 </w:t>
            </w:r>
          </w:p>
        </w:tc>
        <w:tc>
          <w:tcPr>
            <w:tcW w:w="958" w:type="pct"/>
            <w:tcBorders>
              <w:top w:val="nil"/>
              <w:left w:val="nil"/>
              <w:bottom w:val="single" w:sz="4" w:space="0" w:color="000000"/>
              <w:right w:val="single" w:sz="4" w:space="0" w:color="000000"/>
            </w:tcBorders>
            <w:shd w:val="clear" w:color="auto" w:fill="auto"/>
            <w:noWrap/>
            <w:vAlign w:val="bottom"/>
            <w:hideMark/>
          </w:tcPr>
          <w:p w14:paraId="57AF44B1" w14:textId="751452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B1CE7" w14:textId="727380D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0CB9E" w14:textId="428097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40,755.94 </w:t>
            </w:r>
          </w:p>
        </w:tc>
      </w:tr>
      <w:tr w:rsidR="00DF247F" w:rsidRPr="00DF247F" w14:paraId="74ECC1C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047E6"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3142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4D48EE97" w14:textId="34AEB62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68,294.12 </w:t>
            </w:r>
          </w:p>
        </w:tc>
        <w:tc>
          <w:tcPr>
            <w:tcW w:w="958" w:type="pct"/>
            <w:tcBorders>
              <w:top w:val="nil"/>
              <w:left w:val="nil"/>
              <w:bottom w:val="single" w:sz="4" w:space="0" w:color="000000"/>
              <w:right w:val="single" w:sz="4" w:space="0" w:color="000000"/>
            </w:tcBorders>
            <w:shd w:val="clear" w:color="auto" w:fill="auto"/>
            <w:noWrap/>
            <w:vAlign w:val="bottom"/>
            <w:hideMark/>
          </w:tcPr>
          <w:p w14:paraId="01F5E935" w14:textId="3DC59F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03B45" w14:textId="03E3B56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E9591" w14:textId="4212D38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68,294.12 </w:t>
            </w:r>
          </w:p>
        </w:tc>
      </w:tr>
      <w:tr w:rsidR="00DF247F" w:rsidRPr="00DF247F" w14:paraId="3CE497A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3C57E"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C3B8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3949231" w14:textId="50D523A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55B94E12" w14:textId="766375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4F470" w14:textId="439200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235BF" w14:textId="430C8F3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4,388.00 </w:t>
            </w:r>
          </w:p>
        </w:tc>
      </w:tr>
      <w:tr w:rsidR="00DF247F" w:rsidRPr="00DF247F" w14:paraId="004CA7C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BF05D"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0E6D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D83C141" w14:textId="6D39363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67,676.16 </w:t>
            </w:r>
          </w:p>
        </w:tc>
        <w:tc>
          <w:tcPr>
            <w:tcW w:w="958" w:type="pct"/>
            <w:tcBorders>
              <w:top w:val="nil"/>
              <w:left w:val="nil"/>
              <w:bottom w:val="single" w:sz="4" w:space="0" w:color="000000"/>
              <w:right w:val="single" w:sz="4" w:space="0" w:color="000000"/>
            </w:tcBorders>
            <w:shd w:val="clear" w:color="auto" w:fill="auto"/>
            <w:noWrap/>
            <w:vAlign w:val="bottom"/>
            <w:hideMark/>
          </w:tcPr>
          <w:p w14:paraId="4299D8F2" w14:textId="2CDC3E1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2324845F" w14:textId="7B54994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6FCCA" w14:textId="174F75E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79,631.16 </w:t>
            </w:r>
          </w:p>
        </w:tc>
      </w:tr>
      <w:tr w:rsidR="00DF247F" w:rsidRPr="00DF247F" w14:paraId="7E18F67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D4155"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500AA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71B5C0C0" w14:textId="29D5A7E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hideMark/>
          </w:tcPr>
          <w:p w14:paraId="64B0837A" w14:textId="5FEC7B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B0D7BA" w14:textId="1D92827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0F6CD" w14:textId="4A69CF6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80,489.87 </w:t>
            </w:r>
          </w:p>
        </w:tc>
      </w:tr>
      <w:tr w:rsidR="00DF247F" w:rsidRPr="00DF247F" w14:paraId="6DC857C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3B422"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236B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28CA1DCB" w14:textId="35FFD5C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6CE5AC6A" w14:textId="63342E6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45D23" w14:textId="589F9AF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5E0A8" w14:textId="397914E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65,510.76 </w:t>
            </w:r>
          </w:p>
        </w:tc>
      </w:tr>
      <w:tr w:rsidR="00DF247F" w:rsidRPr="00DF247F" w14:paraId="7127E87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D84AE"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7D10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325A5D12" w14:textId="7DE472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11,375.10 </w:t>
            </w:r>
          </w:p>
        </w:tc>
        <w:tc>
          <w:tcPr>
            <w:tcW w:w="958" w:type="pct"/>
            <w:tcBorders>
              <w:top w:val="nil"/>
              <w:left w:val="nil"/>
              <w:bottom w:val="single" w:sz="4" w:space="0" w:color="000000"/>
              <w:right w:val="single" w:sz="4" w:space="0" w:color="000000"/>
            </w:tcBorders>
            <w:shd w:val="clear" w:color="auto" w:fill="auto"/>
            <w:noWrap/>
            <w:vAlign w:val="bottom"/>
            <w:hideMark/>
          </w:tcPr>
          <w:p w14:paraId="4FB1547B" w14:textId="595BFB6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2D477" w14:textId="77471BD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DB4A5" w14:textId="6B7E35F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11,375.10 </w:t>
            </w:r>
          </w:p>
        </w:tc>
      </w:tr>
      <w:tr w:rsidR="00DF247F" w:rsidRPr="00DF247F" w14:paraId="23FCF25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F1FB6"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405F5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3E9728E2" w14:textId="6FC060C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6,288.70 </w:t>
            </w:r>
          </w:p>
        </w:tc>
        <w:tc>
          <w:tcPr>
            <w:tcW w:w="958" w:type="pct"/>
            <w:tcBorders>
              <w:top w:val="nil"/>
              <w:left w:val="nil"/>
              <w:bottom w:val="single" w:sz="4" w:space="0" w:color="000000"/>
              <w:right w:val="single" w:sz="4" w:space="0" w:color="000000"/>
            </w:tcBorders>
            <w:shd w:val="clear" w:color="auto" w:fill="auto"/>
            <w:noWrap/>
            <w:vAlign w:val="bottom"/>
            <w:hideMark/>
          </w:tcPr>
          <w:p w14:paraId="4808457C" w14:textId="25C7D4F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E88A8" w14:textId="305CB3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D4A01" w14:textId="301A41A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16,288.70 </w:t>
            </w:r>
          </w:p>
        </w:tc>
      </w:tr>
      <w:tr w:rsidR="00DF247F" w:rsidRPr="00DF247F" w14:paraId="7BC3F39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8C925"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9615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75990D37" w14:textId="1F610F2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10,941.48 </w:t>
            </w:r>
          </w:p>
        </w:tc>
        <w:tc>
          <w:tcPr>
            <w:tcW w:w="958" w:type="pct"/>
            <w:tcBorders>
              <w:top w:val="nil"/>
              <w:left w:val="nil"/>
              <w:bottom w:val="single" w:sz="4" w:space="0" w:color="000000"/>
              <w:right w:val="single" w:sz="4" w:space="0" w:color="000000"/>
            </w:tcBorders>
            <w:shd w:val="clear" w:color="auto" w:fill="auto"/>
            <w:noWrap/>
            <w:vAlign w:val="bottom"/>
            <w:hideMark/>
          </w:tcPr>
          <w:p w14:paraId="0B9CEE6B" w14:textId="1DFBED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34708" w14:textId="3B3252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8AE4F" w14:textId="3F0925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10,941.48 </w:t>
            </w:r>
          </w:p>
        </w:tc>
      </w:tr>
      <w:tr w:rsidR="00DF247F" w:rsidRPr="00DF247F" w14:paraId="53114699"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4374E"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4AAA6A33" w14:textId="1C88F6A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5,475,640.88 </w:t>
            </w:r>
          </w:p>
        </w:tc>
        <w:tc>
          <w:tcPr>
            <w:tcW w:w="958" w:type="pct"/>
            <w:tcBorders>
              <w:top w:val="nil"/>
              <w:left w:val="nil"/>
              <w:bottom w:val="single" w:sz="4" w:space="0" w:color="000000"/>
              <w:right w:val="single" w:sz="4" w:space="0" w:color="000000"/>
            </w:tcBorders>
            <w:shd w:val="clear" w:color="D8D8D8" w:fill="D8D8D8"/>
            <w:noWrap/>
            <w:vAlign w:val="bottom"/>
            <w:hideMark/>
          </w:tcPr>
          <w:p w14:paraId="06B90F95" w14:textId="06E59AFB"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976D92" w14:textId="71FA408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53347C" w14:textId="4441821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5,475,640.88 </w:t>
            </w:r>
          </w:p>
        </w:tc>
      </w:tr>
      <w:tr w:rsidR="00DF247F" w:rsidRPr="00DF247F" w14:paraId="39653FA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E355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E1620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567AD0C7" w14:textId="379D85C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38,454.26 </w:t>
            </w:r>
          </w:p>
        </w:tc>
        <w:tc>
          <w:tcPr>
            <w:tcW w:w="958" w:type="pct"/>
            <w:tcBorders>
              <w:top w:val="nil"/>
              <w:left w:val="nil"/>
              <w:bottom w:val="single" w:sz="4" w:space="0" w:color="000000"/>
              <w:right w:val="single" w:sz="4" w:space="0" w:color="000000"/>
            </w:tcBorders>
            <w:shd w:val="clear" w:color="auto" w:fill="auto"/>
            <w:noWrap/>
            <w:vAlign w:val="bottom"/>
            <w:hideMark/>
          </w:tcPr>
          <w:p w14:paraId="40A85682" w14:textId="206C3F9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0B8881" w14:textId="2C4627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07714" w14:textId="69974D2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138,454.26 </w:t>
            </w:r>
          </w:p>
        </w:tc>
      </w:tr>
      <w:tr w:rsidR="00DF247F" w:rsidRPr="00DF247F" w14:paraId="08C44BA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7365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C978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3F4EBE16" w14:textId="44FCF5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27,256.24 </w:t>
            </w:r>
          </w:p>
        </w:tc>
        <w:tc>
          <w:tcPr>
            <w:tcW w:w="958" w:type="pct"/>
            <w:tcBorders>
              <w:top w:val="nil"/>
              <w:left w:val="nil"/>
              <w:bottom w:val="single" w:sz="4" w:space="0" w:color="000000"/>
              <w:right w:val="single" w:sz="4" w:space="0" w:color="000000"/>
            </w:tcBorders>
            <w:shd w:val="clear" w:color="auto" w:fill="auto"/>
            <w:noWrap/>
            <w:vAlign w:val="bottom"/>
            <w:hideMark/>
          </w:tcPr>
          <w:p w14:paraId="4ADF1EDE" w14:textId="6BE1B9D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0126C" w14:textId="658D3B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FA907" w14:textId="0C53FBC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27,256.24 </w:t>
            </w:r>
          </w:p>
        </w:tc>
      </w:tr>
      <w:tr w:rsidR="00DF247F" w:rsidRPr="00DF247F" w14:paraId="3B2D258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83FC1"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2BE6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23DE8567" w14:textId="1D2C5A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51,799.06 </w:t>
            </w:r>
          </w:p>
        </w:tc>
        <w:tc>
          <w:tcPr>
            <w:tcW w:w="958" w:type="pct"/>
            <w:tcBorders>
              <w:top w:val="nil"/>
              <w:left w:val="nil"/>
              <w:bottom w:val="single" w:sz="4" w:space="0" w:color="000000"/>
              <w:right w:val="single" w:sz="4" w:space="0" w:color="000000"/>
            </w:tcBorders>
            <w:shd w:val="clear" w:color="auto" w:fill="auto"/>
            <w:noWrap/>
            <w:vAlign w:val="bottom"/>
            <w:hideMark/>
          </w:tcPr>
          <w:p w14:paraId="2AB0850E" w14:textId="4D7E93D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D2C3F" w14:textId="2A239E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755A3" w14:textId="7F05B2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51,799.06 </w:t>
            </w:r>
          </w:p>
        </w:tc>
      </w:tr>
      <w:tr w:rsidR="00DF247F" w:rsidRPr="00DF247F" w14:paraId="72A50D6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4B72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3459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00C14CFC" w14:textId="4DAE09D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2,883.73 </w:t>
            </w:r>
          </w:p>
        </w:tc>
        <w:tc>
          <w:tcPr>
            <w:tcW w:w="958" w:type="pct"/>
            <w:tcBorders>
              <w:top w:val="nil"/>
              <w:left w:val="nil"/>
              <w:bottom w:val="single" w:sz="4" w:space="0" w:color="000000"/>
              <w:right w:val="single" w:sz="4" w:space="0" w:color="000000"/>
            </w:tcBorders>
            <w:shd w:val="clear" w:color="auto" w:fill="auto"/>
            <w:noWrap/>
            <w:vAlign w:val="bottom"/>
            <w:hideMark/>
          </w:tcPr>
          <w:p w14:paraId="12B30996" w14:textId="664853A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36F25" w14:textId="10C060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BD7DD" w14:textId="50EA5C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42,883.73 </w:t>
            </w:r>
          </w:p>
        </w:tc>
      </w:tr>
      <w:tr w:rsidR="00DF247F" w:rsidRPr="00DF247F" w14:paraId="2A86CEB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10E2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7C17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53158B8E" w14:textId="1B13403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221,780.56 </w:t>
            </w:r>
          </w:p>
        </w:tc>
        <w:tc>
          <w:tcPr>
            <w:tcW w:w="958" w:type="pct"/>
            <w:tcBorders>
              <w:top w:val="nil"/>
              <w:left w:val="nil"/>
              <w:bottom w:val="single" w:sz="4" w:space="0" w:color="000000"/>
              <w:right w:val="single" w:sz="4" w:space="0" w:color="000000"/>
            </w:tcBorders>
            <w:shd w:val="clear" w:color="auto" w:fill="auto"/>
            <w:noWrap/>
            <w:vAlign w:val="bottom"/>
            <w:hideMark/>
          </w:tcPr>
          <w:p w14:paraId="7C97AF8F" w14:textId="1D2C98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6ED25" w14:textId="307B47F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4895E" w14:textId="30198B9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221,780.56 </w:t>
            </w:r>
          </w:p>
        </w:tc>
      </w:tr>
      <w:tr w:rsidR="00DF247F" w:rsidRPr="00DF247F" w14:paraId="74814A3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4136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810C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3887B5DF" w14:textId="32FCA55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783,449.25 </w:t>
            </w:r>
          </w:p>
        </w:tc>
        <w:tc>
          <w:tcPr>
            <w:tcW w:w="958" w:type="pct"/>
            <w:tcBorders>
              <w:top w:val="nil"/>
              <w:left w:val="nil"/>
              <w:bottom w:val="single" w:sz="4" w:space="0" w:color="000000"/>
              <w:right w:val="single" w:sz="4" w:space="0" w:color="000000"/>
            </w:tcBorders>
            <w:shd w:val="clear" w:color="auto" w:fill="auto"/>
            <w:noWrap/>
            <w:vAlign w:val="bottom"/>
            <w:hideMark/>
          </w:tcPr>
          <w:p w14:paraId="49590C38" w14:textId="234B426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6A2DF" w14:textId="09B4ACE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33FBE" w14:textId="3BC873F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783,449.25 </w:t>
            </w:r>
          </w:p>
        </w:tc>
      </w:tr>
      <w:tr w:rsidR="00DF247F" w:rsidRPr="00DF247F" w14:paraId="6D1D0C6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A0DC8"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FBF82C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5109E7CF" w14:textId="3FBAA0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510,017.78 </w:t>
            </w:r>
          </w:p>
        </w:tc>
        <w:tc>
          <w:tcPr>
            <w:tcW w:w="958" w:type="pct"/>
            <w:tcBorders>
              <w:top w:val="nil"/>
              <w:left w:val="nil"/>
              <w:bottom w:val="single" w:sz="4" w:space="0" w:color="000000"/>
              <w:right w:val="single" w:sz="4" w:space="0" w:color="000000"/>
            </w:tcBorders>
            <w:shd w:val="clear" w:color="auto" w:fill="auto"/>
            <w:noWrap/>
            <w:vAlign w:val="bottom"/>
            <w:hideMark/>
          </w:tcPr>
          <w:p w14:paraId="040EDB47" w14:textId="2EBF8A6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ED58F" w14:textId="61D4951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3B393" w14:textId="0AB94F7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510,017.78 </w:t>
            </w:r>
          </w:p>
        </w:tc>
      </w:tr>
      <w:tr w:rsidR="00DF247F" w:rsidRPr="00DF247F" w14:paraId="3024DDF5"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72C5E2"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641E348F" w14:textId="2D96F36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44,891,264.94 </w:t>
            </w:r>
          </w:p>
        </w:tc>
        <w:tc>
          <w:tcPr>
            <w:tcW w:w="958" w:type="pct"/>
            <w:tcBorders>
              <w:top w:val="nil"/>
              <w:left w:val="nil"/>
              <w:bottom w:val="single" w:sz="4" w:space="0" w:color="000000"/>
              <w:right w:val="single" w:sz="4" w:space="0" w:color="000000"/>
            </w:tcBorders>
            <w:shd w:val="clear" w:color="D8D8D8" w:fill="D8D8D8"/>
            <w:noWrap/>
            <w:vAlign w:val="bottom"/>
            <w:hideMark/>
          </w:tcPr>
          <w:p w14:paraId="75D33A65" w14:textId="3726561C"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3743CD6" w14:textId="38B667F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4EB93A" w14:textId="2970DE2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54,183,174.34 </w:t>
            </w:r>
          </w:p>
        </w:tc>
      </w:tr>
      <w:tr w:rsidR="00DF247F" w:rsidRPr="00DF247F" w14:paraId="7D3AB0D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3CB76"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11DF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4067A476" w14:textId="00D40A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30,655.54 </w:t>
            </w:r>
          </w:p>
        </w:tc>
        <w:tc>
          <w:tcPr>
            <w:tcW w:w="958" w:type="pct"/>
            <w:tcBorders>
              <w:top w:val="nil"/>
              <w:left w:val="nil"/>
              <w:bottom w:val="single" w:sz="4" w:space="0" w:color="000000"/>
              <w:right w:val="single" w:sz="4" w:space="0" w:color="000000"/>
            </w:tcBorders>
            <w:shd w:val="clear" w:color="auto" w:fill="auto"/>
            <w:noWrap/>
            <w:vAlign w:val="bottom"/>
            <w:hideMark/>
          </w:tcPr>
          <w:p w14:paraId="631D15E3" w14:textId="15814A7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D8931" w14:textId="1851C57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513EF" w14:textId="6B1017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30,655.54 </w:t>
            </w:r>
          </w:p>
        </w:tc>
      </w:tr>
      <w:tr w:rsidR="00DF247F" w:rsidRPr="00DF247F" w14:paraId="3A3D861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EC2A1"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D800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44F803" w14:textId="5AD41AB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7,931,964.02 </w:t>
            </w:r>
          </w:p>
        </w:tc>
        <w:tc>
          <w:tcPr>
            <w:tcW w:w="958" w:type="pct"/>
            <w:tcBorders>
              <w:top w:val="nil"/>
              <w:left w:val="nil"/>
              <w:bottom w:val="single" w:sz="4" w:space="0" w:color="000000"/>
              <w:right w:val="single" w:sz="4" w:space="0" w:color="000000"/>
            </w:tcBorders>
            <w:shd w:val="clear" w:color="auto" w:fill="auto"/>
            <w:noWrap/>
            <w:vAlign w:val="bottom"/>
            <w:hideMark/>
          </w:tcPr>
          <w:p w14:paraId="09EB6DC6" w14:textId="613CA5B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F00F3" w14:textId="550F504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313430B6" w14:textId="49FD11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6,678,764.42 </w:t>
            </w:r>
          </w:p>
        </w:tc>
      </w:tr>
      <w:tr w:rsidR="00DF247F" w:rsidRPr="00DF247F" w14:paraId="258F19B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D0CBF"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EDBA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016E18A0" w14:textId="120D3E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60,157.10 </w:t>
            </w:r>
          </w:p>
        </w:tc>
        <w:tc>
          <w:tcPr>
            <w:tcW w:w="958" w:type="pct"/>
            <w:tcBorders>
              <w:top w:val="nil"/>
              <w:left w:val="nil"/>
              <w:bottom w:val="single" w:sz="4" w:space="0" w:color="000000"/>
              <w:right w:val="single" w:sz="4" w:space="0" w:color="000000"/>
            </w:tcBorders>
            <w:shd w:val="clear" w:color="auto" w:fill="auto"/>
            <w:noWrap/>
            <w:vAlign w:val="bottom"/>
            <w:hideMark/>
          </w:tcPr>
          <w:p w14:paraId="77B35C02" w14:textId="5D2500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DA72C" w14:textId="5906C36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31E52" w14:textId="5A6A33A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60,157.10 </w:t>
            </w:r>
          </w:p>
        </w:tc>
      </w:tr>
      <w:tr w:rsidR="00DF247F" w:rsidRPr="00DF247F" w14:paraId="1646E3E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B3B80"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6A78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6ED56345" w14:textId="0A9491B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6,504.00 </w:t>
            </w:r>
          </w:p>
        </w:tc>
        <w:tc>
          <w:tcPr>
            <w:tcW w:w="958" w:type="pct"/>
            <w:tcBorders>
              <w:top w:val="nil"/>
              <w:left w:val="nil"/>
              <w:bottom w:val="single" w:sz="4" w:space="0" w:color="000000"/>
              <w:right w:val="single" w:sz="4" w:space="0" w:color="000000"/>
            </w:tcBorders>
            <w:shd w:val="clear" w:color="auto" w:fill="auto"/>
            <w:noWrap/>
            <w:vAlign w:val="bottom"/>
            <w:hideMark/>
          </w:tcPr>
          <w:p w14:paraId="0B4E32A0" w14:textId="7F4CB2A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8CE9C" w14:textId="46A2420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B1023" w14:textId="4EB01F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26,504.00 </w:t>
            </w:r>
          </w:p>
        </w:tc>
      </w:tr>
      <w:tr w:rsidR="00DF247F" w:rsidRPr="00DF247F" w14:paraId="66B931D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22947"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6552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33CD49CE" w14:textId="438DAC6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66,595.36 </w:t>
            </w:r>
          </w:p>
        </w:tc>
        <w:tc>
          <w:tcPr>
            <w:tcW w:w="958" w:type="pct"/>
            <w:tcBorders>
              <w:top w:val="nil"/>
              <w:left w:val="nil"/>
              <w:bottom w:val="single" w:sz="4" w:space="0" w:color="000000"/>
              <w:right w:val="single" w:sz="4" w:space="0" w:color="000000"/>
            </w:tcBorders>
            <w:shd w:val="clear" w:color="auto" w:fill="auto"/>
            <w:noWrap/>
            <w:vAlign w:val="bottom"/>
            <w:hideMark/>
          </w:tcPr>
          <w:p w14:paraId="659523BF" w14:textId="5CC742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895445" w14:textId="3D86B5C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072948A" w14:textId="309255E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62,595.36 </w:t>
            </w:r>
          </w:p>
        </w:tc>
      </w:tr>
      <w:tr w:rsidR="00DF247F" w:rsidRPr="00DF247F" w14:paraId="3385ECA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92E43"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0AC8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6657E8B2" w14:textId="091669C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534,598.07 </w:t>
            </w:r>
          </w:p>
        </w:tc>
        <w:tc>
          <w:tcPr>
            <w:tcW w:w="958" w:type="pct"/>
            <w:tcBorders>
              <w:top w:val="nil"/>
              <w:left w:val="nil"/>
              <w:bottom w:val="single" w:sz="4" w:space="0" w:color="000000"/>
              <w:right w:val="single" w:sz="4" w:space="0" w:color="000000"/>
            </w:tcBorders>
            <w:shd w:val="clear" w:color="auto" w:fill="auto"/>
            <w:noWrap/>
            <w:vAlign w:val="bottom"/>
            <w:hideMark/>
          </w:tcPr>
          <w:p w14:paraId="5586E834" w14:textId="465A3D8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3386FE90" w14:textId="37D411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5CE0B4D3" w14:textId="03481C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908,852.07 </w:t>
            </w:r>
          </w:p>
        </w:tc>
      </w:tr>
      <w:tr w:rsidR="00DF247F" w:rsidRPr="00DF247F" w14:paraId="25300D2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58383"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30A3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584AA5DC" w14:textId="031D04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91,941.30 </w:t>
            </w:r>
          </w:p>
        </w:tc>
        <w:tc>
          <w:tcPr>
            <w:tcW w:w="958" w:type="pct"/>
            <w:tcBorders>
              <w:top w:val="nil"/>
              <w:left w:val="nil"/>
              <w:bottom w:val="single" w:sz="4" w:space="0" w:color="000000"/>
              <w:right w:val="single" w:sz="4" w:space="0" w:color="000000"/>
            </w:tcBorders>
            <w:shd w:val="clear" w:color="auto" w:fill="auto"/>
            <w:noWrap/>
            <w:vAlign w:val="bottom"/>
            <w:hideMark/>
          </w:tcPr>
          <w:p w14:paraId="42C9BB45" w14:textId="0F5B495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50221172" w14:textId="05A4F5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411EA" w14:textId="31AADE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625,796.30 </w:t>
            </w:r>
          </w:p>
        </w:tc>
      </w:tr>
      <w:tr w:rsidR="00DF247F" w:rsidRPr="00DF247F" w14:paraId="0148D17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4A3FF"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454E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1EF96DD8" w14:textId="51FD00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69,958.46 </w:t>
            </w:r>
          </w:p>
        </w:tc>
        <w:tc>
          <w:tcPr>
            <w:tcW w:w="958" w:type="pct"/>
            <w:tcBorders>
              <w:top w:val="nil"/>
              <w:left w:val="nil"/>
              <w:bottom w:val="single" w:sz="4" w:space="0" w:color="000000"/>
              <w:right w:val="single" w:sz="4" w:space="0" w:color="000000"/>
            </w:tcBorders>
            <w:shd w:val="clear" w:color="auto" w:fill="auto"/>
            <w:noWrap/>
            <w:vAlign w:val="bottom"/>
            <w:hideMark/>
          </w:tcPr>
          <w:p w14:paraId="61F7C82A" w14:textId="7DDF98F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C6E525" w14:textId="4DE2244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1C03D" w14:textId="2F7E1E2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569,958.46 </w:t>
            </w:r>
          </w:p>
        </w:tc>
      </w:tr>
      <w:tr w:rsidR="00DF247F" w:rsidRPr="00DF247F" w14:paraId="1998FAB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9360C"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B467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48A71C9" w14:textId="319880E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6E3BF4D9" w14:textId="73DCDA1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D17F4" w14:textId="6E0CBE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CAD81" w14:textId="745AF1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62,470.12 </w:t>
            </w:r>
          </w:p>
        </w:tc>
      </w:tr>
      <w:tr w:rsidR="00DF247F" w:rsidRPr="00DF247F" w14:paraId="7DD3536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80C70"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1EE1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72F8CF09" w14:textId="4DF7016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6,292,709.69 </w:t>
            </w:r>
          </w:p>
        </w:tc>
        <w:tc>
          <w:tcPr>
            <w:tcW w:w="958" w:type="pct"/>
            <w:tcBorders>
              <w:top w:val="nil"/>
              <w:left w:val="nil"/>
              <w:bottom w:val="single" w:sz="4" w:space="0" w:color="000000"/>
              <w:right w:val="single" w:sz="4" w:space="0" w:color="000000"/>
            </w:tcBorders>
            <w:shd w:val="clear" w:color="auto" w:fill="auto"/>
            <w:noWrap/>
            <w:vAlign w:val="bottom"/>
            <w:hideMark/>
          </w:tcPr>
          <w:p w14:paraId="4E2B79D0" w14:textId="4BBECD7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D0FFA" w14:textId="780718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AEDD8" w14:textId="3316DB2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6,292,709.69 </w:t>
            </w:r>
          </w:p>
        </w:tc>
      </w:tr>
      <w:tr w:rsidR="00DF247F" w:rsidRPr="00DF247F" w14:paraId="65A7136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391C0"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B4BF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774F0F8F" w14:textId="05941D8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492,977.18 </w:t>
            </w:r>
          </w:p>
        </w:tc>
        <w:tc>
          <w:tcPr>
            <w:tcW w:w="958" w:type="pct"/>
            <w:tcBorders>
              <w:top w:val="nil"/>
              <w:left w:val="nil"/>
              <w:bottom w:val="single" w:sz="4" w:space="0" w:color="000000"/>
              <w:right w:val="single" w:sz="4" w:space="0" w:color="000000"/>
            </w:tcBorders>
            <w:shd w:val="clear" w:color="auto" w:fill="auto"/>
            <w:noWrap/>
            <w:vAlign w:val="bottom"/>
            <w:hideMark/>
          </w:tcPr>
          <w:p w14:paraId="2F14DB4F" w14:textId="35C7DD3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E3100" w14:textId="7ED460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ABBE4" w14:textId="039CAB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492,977.18 </w:t>
            </w:r>
          </w:p>
        </w:tc>
      </w:tr>
      <w:tr w:rsidR="00DF247F" w:rsidRPr="00DF247F" w14:paraId="404A56D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181F5"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37EC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11236BEB" w14:textId="64A67BB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83,879.08 </w:t>
            </w:r>
          </w:p>
        </w:tc>
        <w:tc>
          <w:tcPr>
            <w:tcW w:w="958" w:type="pct"/>
            <w:tcBorders>
              <w:top w:val="nil"/>
              <w:left w:val="nil"/>
              <w:bottom w:val="single" w:sz="4" w:space="0" w:color="000000"/>
              <w:right w:val="single" w:sz="4" w:space="0" w:color="000000"/>
            </w:tcBorders>
            <w:shd w:val="clear" w:color="auto" w:fill="auto"/>
            <w:noWrap/>
            <w:vAlign w:val="bottom"/>
            <w:hideMark/>
          </w:tcPr>
          <w:p w14:paraId="16EFBEC3" w14:textId="01F8D7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5EEA6" w14:textId="7DC35BB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1056F" w14:textId="03AC2F2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83,879.08 </w:t>
            </w:r>
          </w:p>
        </w:tc>
      </w:tr>
      <w:tr w:rsidR="00DF247F" w:rsidRPr="00DF247F" w14:paraId="3D0049A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1E53E"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480C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5EFBF7BA" w14:textId="274D38C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035B7A55" w14:textId="591856D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70C799" w14:textId="61A672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A625AD" w14:textId="41B89FC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119,686.28 </w:t>
            </w:r>
          </w:p>
        </w:tc>
      </w:tr>
      <w:tr w:rsidR="00DF247F" w:rsidRPr="00DF247F" w14:paraId="4DEAECB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70DA5"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35BB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5E916C97" w14:textId="20D7881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68,168.74 </w:t>
            </w:r>
          </w:p>
        </w:tc>
        <w:tc>
          <w:tcPr>
            <w:tcW w:w="958" w:type="pct"/>
            <w:tcBorders>
              <w:top w:val="nil"/>
              <w:left w:val="nil"/>
              <w:bottom w:val="single" w:sz="4" w:space="0" w:color="000000"/>
              <w:right w:val="single" w:sz="4" w:space="0" w:color="000000"/>
            </w:tcBorders>
            <w:shd w:val="clear" w:color="auto" w:fill="auto"/>
            <w:noWrap/>
            <w:vAlign w:val="bottom"/>
            <w:hideMark/>
          </w:tcPr>
          <w:p w14:paraId="0BFFCE27" w14:textId="6A684AC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453DB" w14:textId="39A8C3B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1E069" w14:textId="3C938F6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68,168.74 </w:t>
            </w:r>
          </w:p>
        </w:tc>
      </w:tr>
      <w:tr w:rsidR="00DF247F" w:rsidRPr="00DF247F" w14:paraId="2D80BADB"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72641"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03D3714C" w14:textId="6E46DE8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6,462,364.72 </w:t>
            </w:r>
          </w:p>
        </w:tc>
        <w:tc>
          <w:tcPr>
            <w:tcW w:w="958" w:type="pct"/>
            <w:tcBorders>
              <w:top w:val="nil"/>
              <w:left w:val="nil"/>
              <w:bottom w:val="single" w:sz="4" w:space="0" w:color="000000"/>
              <w:right w:val="single" w:sz="4" w:space="0" w:color="000000"/>
            </w:tcBorders>
            <w:shd w:val="clear" w:color="D8D8D8" w:fill="D8D8D8"/>
            <w:noWrap/>
            <w:vAlign w:val="bottom"/>
            <w:hideMark/>
          </w:tcPr>
          <w:p w14:paraId="61AE1061" w14:textId="73BF9EE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DB733AD" w14:textId="13CC7308"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4656E8" w14:textId="7E1D2D76"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6,462,364.72 </w:t>
            </w:r>
          </w:p>
        </w:tc>
      </w:tr>
      <w:tr w:rsidR="00DF247F" w:rsidRPr="00DF247F" w14:paraId="30BFE318"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D1C5B"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59CC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0EDBA62E" w14:textId="3D8A51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35,165.04 </w:t>
            </w:r>
          </w:p>
        </w:tc>
        <w:tc>
          <w:tcPr>
            <w:tcW w:w="958" w:type="pct"/>
            <w:tcBorders>
              <w:top w:val="nil"/>
              <w:left w:val="nil"/>
              <w:bottom w:val="single" w:sz="4" w:space="0" w:color="000000"/>
              <w:right w:val="single" w:sz="4" w:space="0" w:color="000000"/>
            </w:tcBorders>
            <w:shd w:val="clear" w:color="auto" w:fill="auto"/>
            <w:noWrap/>
            <w:vAlign w:val="bottom"/>
            <w:hideMark/>
          </w:tcPr>
          <w:p w14:paraId="1B82F52D" w14:textId="37760A6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04773F" w14:textId="057C8D4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F72B1" w14:textId="42B7D1F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35,165.04 </w:t>
            </w:r>
          </w:p>
        </w:tc>
      </w:tr>
      <w:tr w:rsidR="00DF247F" w:rsidRPr="00DF247F" w14:paraId="0273ADA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7CDAF"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A94B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35C8A1D3" w14:textId="58EFE42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6CF4F7F6" w14:textId="4B3AC23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9902E" w14:textId="23D4F46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CF946" w14:textId="00AE0A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752,371.21 </w:t>
            </w:r>
          </w:p>
        </w:tc>
      </w:tr>
      <w:tr w:rsidR="00DF247F" w:rsidRPr="00DF247F" w14:paraId="7FD03AC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899A2"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AB2C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2DF91505" w14:textId="21D85A4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47A83868" w14:textId="749BD53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8D496" w14:textId="4F48838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03A0F" w14:textId="2A0E70C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52,866.13 </w:t>
            </w:r>
          </w:p>
        </w:tc>
      </w:tr>
      <w:tr w:rsidR="00DF247F" w:rsidRPr="00DF247F" w14:paraId="093CFE2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C8CEE"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78B2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245271BF" w14:textId="4FD1FC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75,965.24 </w:t>
            </w:r>
          </w:p>
        </w:tc>
        <w:tc>
          <w:tcPr>
            <w:tcW w:w="958" w:type="pct"/>
            <w:tcBorders>
              <w:top w:val="nil"/>
              <w:left w:val="nil"/>
              <w:bottom w:val="single" w:sz="4" w:space="0" w:color="000000"/>
              <w:right w:val="single" w:sz="4" w:space="0" w:color="000000"/>
            </w:tcBorders>
            <w:shd w:val="clear" w:color="auto" w:fill="auto"/>
            <w:noWrap/>
            <w:vAlign w:val="bottom"/>
            <w:hideMark/>
          </w:tcPr>
          <w:p w14:paraId="09E27BAA" w14:textId="16AF5E1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EE2FA" w14:textId="4C2C26D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66FD4" w14:textId="1AF8083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575,965.24 </w:t>
            </w:r>
          </w:p>
        </w:tc>
      </w:tr>
      <w:tr w:rsidR="00DF247F" w:rsidRPr="00DF247F" w14:paraId="011D60C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E9B06"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DF6E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59B56E21" w14:textId="1BC338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25,004.06 </w:t>
            </w:r>
          </w:p>
        </w:tc>
        <w:tc>
          <w:tcPr>
            <w:tcW w:w="958" w:type="pct"/>
            <w:tcBorders>
              <w:top w:val="nil"/>
              <w:left w:val="nil"/>
              <w:bottom w:val="single" w:sz="4" w:space="0" w:color="000000"/>
              <w:right w:val="single" w:sz="4" w:space="0" w:color="000000"/>
            </w:tcBorders>
            <w:shd w:val="clear" w:color="auto" w:fill="auto"/>
            <w:noWrap/>
            <w:vAlign w:val="bottom"/>
            <w:hideMark/>
          </w:tcPr>
          <w:p w14:paraId="204ED802" w14:textId="2CF5C6F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18D69" w14:textId="201C22F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AAFF7" w14:textId="0473ACF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225,004.06 </w:t>
            </w:r>
          </w:p>
        </w:tc>
      </w:tr>
      <w:tr w:rsidR="00DF247F" w:rsidRPr="00DF247F" w14:paraId="4A4CA81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5DDFF"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27293"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44226F22" w14:textId="3FFB208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780E3D3F" w14:textId="69E46E3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0882E" w14:textId="22B1B19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534F1" w14:textId="795C34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373,004.50 </w:t>
            </w:r>
          </w:p>
        </w:tc>
      </w:tr>
      <w:tr w:rsidR="00DF247F" w:rsidRPr="00DF247F" w14:paraId="0A52643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85596"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84B4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054D09AA" w14:textId="42F699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82,690.01 </w:t>
            </w:r>
          </w:p>
        </w:tc>
        <w:tc>
          <w:tcPr>
            <w:tcW w:w="958" w:type="pct"/>
            <w:tcBorders>
              <w:top w:val="nil"/>
              <w:left w:val="nil"/>
              <w:bottom w:val="single" w:sz="4" w:space="0" w:color="000000"/>
              <w:right w:val="single" w:sz="4" w:space="0" w:color="000000"/>
            </w:tcBorders>
            <w:shd w:val="clear" w:color="auto" w:fill="auto"/>
            <w:noWrap/>
            <w:vAlign w:val="bottom"/>
            <w:hideMark/>
          </w:tcPr>
          <w:p w14:paraId="77785FA6" w14:textId="002FB13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A598A" w14:textId="5BE228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9F540" w14:textId="3F4FD66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882,690.01 </w:t>
            </w:r>
          </w:p>
        </w:tc>
      </w:tr>
      <w:tr w:rsidR="00DF247F" w:rsidRPr="00DF247F" w14:paraId="2014AB8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BE5F5"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1962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2DBA788A" w14:textId="7AD865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491,620.07 </w:t>
            </w:r>
          </w:p>
        </w:tc>
        <w:tc>
          <w:tcPr>
            <w:tcW w:w="958" w:type="pct"/>
            <w:tcBorders>
              <w:top w:val="nil"/>
              <w:left w:val="nil"/>
              <w:bottom w:val="single" w:sz="4" w:space="0" w:color="000000"/>
              <w:right w:val="single" w:sz="4" w:space="0" w:color="000000"/>
            </w:tcBorders>
            <w:shd w:val="clear" w:color="auto" w:fill="auto"/>
            <w:noWrap/>
            <w:vAlign w:val="bottom"/>
            <w:hideMark/>
          </w:tcPr>
          <w:p w14:paraId="65AF1136" w14:textId="392445C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41E9C" w14:textId="6EC910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6FFEB" w14:textId="7B36A80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491,620.07 </w:t>
            </w:r>
          </w:p>
        </w:tc>
      </w:tr>
      <w:tr w:rsidR="00DF247F" w:rsidRPr="00DF247F" w14:paraId="1D2544C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4DC4A"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3EDF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354C9923" w14:textId="3CD559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775,336.10 </w:t>
            </w:r>
          </w:p>
        </w:tc>
        <w:tc>
          <w:tcPr>
            <w:tcW w:w="958" w:type="pct"/>
            <w:tcBorders>
              <w:top w:val="nil"/>
              <w:left w:val="nil"/>
              <w:bottom w:val="single" w:sz="4" w:space="0" w:color="000000"/>
              <w:right w:val="single" w:sz="4" w:space="0" w:color="000000"/>
            </w:tcBorders>
            <w:shd w:val="clear" w:color="auto" w:fill="auto"/>
            <w:noWrap/>
            <w:vAlign w:val="bottom"/>
            <w:hideMark/>
          </w:tcPr>
          <w:p w14:paraId="569B91FB" w14:textId="30B4AC3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C21DA" w14:textId="37EAD35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B6F9B" w14:textId="225E255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775,336.10 </w:t>
            </w:r>
          </w:p>
        </w:tc>
      </w:tr>
      <w:tr w:rsidR="00DF247F" w:rsidRPr="00DF247F" w14:paraId="2F5D8E1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B89D7"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3D2E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066E9A93" w14:textId="7AE5CA6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5C2CA4C9" w14:textId="690D425E"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7BA9361" w14:textId="10DFB112"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BB4BA59" w14:textId="1B5BB1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87,427.68 </w:t>
            </w:r>
          </w:p>
        </w:tc>
      </w:tr>
      <w:tr w:rsidR="00DF247F" w:rsidRPr="00DF247F" w14:paraId="05FE507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11D8A"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7036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28CAA98A" w14:textId="7A1F14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01D6D72C" w14:textId="3ACA1D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0963C4" w14:textId="3AE0CA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51332" w14:textId="7B41692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10,914.68 </w:t>
            </w:r>
          </w:p>
        </w:tc>
      </w:tr>
      <w:tr w:rsidR="00DF247F" w:rsidRPr="00DF247F" w14:paraId="623FE354"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19CE8"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23CD222F" w14:textId="3576A51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7,919,955.97 </w:t>
            </w:r>
          </w:p>
        </w:tc>
        <w:tc>
          <w:tcPr>
            <w:tcW w:w="958" w:type="pct"/>
            <w:tcBorders>
              <w:top w:val="nil"/>
              <w:left w:val="nil"/>
              <w:bottom w:val="single" w:sz="4" w:space="0" w:color="000000"/>
              <w:right w:val="single" w:sz="4" w:space="0" w:color="000000"/>
            </w:tcBorders>
            <w:shd w:val="clear" w:color="D8D8D8" w:fill="D8D8D8"/>
            <w:noWrap/>
            <w:vAlign w:val="bottom"/>
            <w:hideMark/>
          </w:tcPr>
          <w:p w14:paraId="0FA53DDE" w14:textId="1D627AFB"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432A7D" w14:textId="187FD544"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8C1EA22" w14:textId="2DC8CAC8"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7,919,955.97 </w:t>
            </w:r>
          </w:p>
        </w:tc>
      </w:tr>
      <w:tr w:rsidR="00DF247F" w:rsidRPr="00DF247F" w14:paraId="219568AC"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10A92"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F62F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6283CAEF" w14:textId="2431B6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750D17C0" w14:textId="796928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5144B" w14:textId="05E3635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83851" w14:textId="2B493A1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479,843.44 </w:t>
            </w:r>
          </w:p>
        </w:tc>
      </w:tr>
      <w:tr w:rsidR="00DF247F" w:rsidRPr="00DF247F" w14:paraId="18F1B509"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D61E0"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0D4F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75F62A71" w14:textId="31D178A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7FC72BDB" w14:textId="03419F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EA65AD" w14:textId="5EF7B41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B4DBA" w14:textId="0C2BCF4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555,300.81 </w:t>
            </w:r>
          </w:p>
        </w:tc>
      </w:tr>
      <w:tr w:rsidR="00DF247F" w:rsidRPr="00DF247F" w14:paraId="4479BB3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AD34B"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8A07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1241B6C0" w14:textId="50F4AF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773,479.63 </w:t>
            </w:r>
          </w:p>
        </w:tc>
        <w:tc>
          <w:tcPr>
            <w:tcW w:w="958" w:type="pct"/>
            <w:tcBorders>
              <w:top w:val="nil"/>
              <w:left w:val="nil"/>
              <w:bottom w:val="single" w:sz="4" w:space="0" w:color="000000"/>
              <w:right w:val="single" w:sz="4" w:space="0" w:color="000000"/>
            </w:tcBorders>
            <w:shd w:val="clear" w:color="auto" w:fill="auto"/>
            <w:noWrap/>
            <w:vAlign w:val="bottom"/>
            <w:hideMark/>
          </w:tcPr>
          <w:p w14:paraId="7E0CA755" w14:textId="794DF8E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C61F0" w14:textId="3D0C6AF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609FB" w14:textId="1714209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773,479.63 </w:t>
            </w:r>
          </w:p>
        </w:tc>
      </w:tr>
      <w:tr w:rsidR="00DF247F" w:rsidRPr="00DF247F" w14:paraId="484605B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F6547"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D0EC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641D257C" w14:textId="5D4D297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4D33F889" w14:textId="26983B1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28E96" w14:textId="2029599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50321" w14:textId="5A25F8C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894,162.86 </w:t>
            </w:r>
          </w:p>
        </w:tc>
      </w:tr>
      <w:tr w:rsidR="00DF247F" w:rsidRPr="00DF247F" w14:paraId="544B9AF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7347F"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5CA3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2CACB21F" w14:textId="6C1CEC3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783A23ED" w14:textId="5078C5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1450A" w14:textId="30A8F6B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279E9" w14:textId="0679ED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79,732.08 </w:t>
            </w:r>
          </w:p>
        </w:tc>
      </w:tr>
      <w:tr w:rsidR="00DF247F" w:rsidRPr="00DF247F" w14:paraId="770B7B8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5B05A"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B61B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177138A6" w14:textId="250B7D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19,922.12 </w:t>
            </w:r>
          </w:p>
        </w:tc>
        <w:tc>
          <w:tcPr>
            <w:tcW w:w="958" w:type="pct"/>
            <w:tcBorders>
              <w:top w:val="nil"/>
              <w:left w:val="nil"/>
              <w:bottom w:val="single" w:sz="4" w:space="0" w:color="000000"/>
              <w:right w:val="single" w:sz="4" w:space="0" w:color="000000"/>
            </w:tcBorders>
            <w:shd w:val="clear" w:color="auto" w:fill="auto"/>
            <w:noWrap/>
            <w:vAlign w:val="bottom"/>
            <w:hideMark/>
          </w:tcPr>
          <w:p w14:paraId="6D96F991" w14:textId="5498A04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11188" w14:textId="32BDDC6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A70EF" w14:textId="34F40F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19,922.12 </w:t>
            </w:r>
          </w:p>
        </w:tc>
      </w:tr>
      <w:tr w:rsidR="00DF247F" w:rsidRPr="00DF247F" w14:paraId="2E20DF8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FE4A9"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3D46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623939CE" w14:textId="740C98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303,703.12 </w:t>
            </w:r>
          </w:p>
        </w:tc>
        <w:tc>
          <w:tcPr>
            <w:tcW w:w="958" w:type="pct"/>
            <w:tcBorders>
              <w:top w:val="nil"/>
              <w:left w:val="nil"/>
              <w:bottom w:val="single" w:sz="4" w:space="0" w:color="000000"/>
              <w:right w:val="single" w:sz="4" w:space="0" w:color="000000"/>
            </w:tcBorders>
            <w:shd w:val="clear" w:color="auto" w:fill="auto"/>
            <w:noWrap/>
            <w:vAlign w:val="bottom"/>
            <w:hideMark/>
          </w:tcPr>
          <w:p w14:paraId="486B765E" w14:textId="12B2DBC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8C884" w14:textId="0ADBA6B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15E06" w14:textId="108EB27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303,703.12 </w:t>
            </w:r>
          </w:p>
        </w:tc>
      </w:tr>
      <w:tr w:rsidR="00DF247F" w:rsidRPr="00DF247F" w14:paraId="16CAE0E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B0ABD" w14:textId="77777777" w:rsidR="00DF247F" w:rsidRPr="00DF247F" w:rsidRDefault="00DF247F" w:rsidP="00DF247F">
            <w:pPr>
              <w:spacing w:after="0" w:line="240" w:lineRule="auto"/>
              <w:ind w:right="57"/>
              <w:contextualSpacing/>
              <w:jc w:val="right"/>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7DB51"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23B5600F" w14:textId="05A9AE2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513,811.91 </w:t>
            </w:r>
          </w:p>
        </w:tc>
        <w:tc>
          <w:tcPr>
            <w:tcW w:w="958" w:type="pct"/>
            <w:tcBorders>
              <w:top w:val="nil"/>
              <w:left w:val="nil"/>
              <w:bottom w:val="single" w:sz="4" w:space="0" w:color="000000"/>
              <w:right w:val="single" w:sz="4" w:space="0" w:color="000000"/>
            </w:tcBorders>
            <w:shd w:val="clear" w:color="auto" w:fill="auto"/>
            <w:noWrap/>
            <w:vAlign w:val="bottom"/>
            <w:hideMark/>
          </w:tcPr>
          <w:p w14:paraId="0032EAAE" w14:textId="272EB1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1D6C6" w14:textId="294CDF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9414D" w14:textId="490A04B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513,811.91 </w:t>
            </w:r>
          </w:p>
        </w:tc>
      </w:tr>
      <w:tr w:rsidR="00DF247F" w:rsidRPr="00DF247F" w14:paraId="66A6C5C4"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27455"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44D58AC4" w14:textId="6CD00FB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8,915,000.26 </w:t>
            </w:r>
          </w:p>
        </w:tc>
        <w:tc>
          <w:tcPr>
            <w:tcW w:w="958" w:type="pct"/>
            <w:tcBorders>
              <w:top w:val="nil"/>
              <w:left w:val="nil"/>
              <w:bottom w:val="single" w:sz="4" w:space="0" w:color="000000"/>
              <w:right w:val="single" w:sz="4" w:space="0" w:color="000000"/>
            </w:tcBorders>
            <w:shd w:val="clear" w:color="D8D8D8" w:fill="D8D8D8"/>
            <w:noWrap/>
            <w:vAlign w:val="bottom"/>
            <w:hideMark/>
          </w:tcPr>
          <w:p w14:paraId="4F394949" w14:textId="014CE8EB"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BD53B4" w14:textId="13E5FF5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410697" w14:textId="501CDB3A"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8,915,000.26 </w:t>
            </w:r>
          </w:p>
        </w:tc>
      </w:tr>
      <w:tr w:rsidR="00DF247F" w:rsidRPr="00DF247F" w14:paraId="50CE188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DD43C"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3C81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5BDF8FA4" w14:textId="76D8831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hideMark/>
          </w:tcPr>
          <w:p w14:paraId="2A966178" w14:textId="2107E62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5F8BB" w14:textId="0C4050B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40A5B" w14:textId="07B4E4B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055,419.60 </w:t>
            </w:r>
          </w:p>
        </w:tc>
      </w:tr>
      <w:tr w:rsidR="00DF247F" w:rsidRPr="00DF247F" w14:paraId="732D45C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FDA39"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374C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1992E4DC" w14:textId="4FBFBCA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592,091.92 </w:t>
            </w:r>
          </w:p>
        </w:tc>
        <w:tc>
          <w:tcPr>
            <w:tcW w:w="958" w:type="pct"/>
            <w:tcBorders>
              <w:top w:val="nil"/>
              <w:left w:val="nil"/>
              <w:bottom w:val="single" w:sz="4" w:space="0" w:color="000000"/>
              <w:right w:val="single" w:sz="4" w:space="0" w:color="000000"/>
            </w:tcBorders>
            <w:shd w:val="clear" w:color="auto" w:fill="auto"/>
            <w:noWrap/>
            <w:vAlign w:val="bottom"/>
            <w:hideMark/>
          </w:tcPr>
          <w:p w14:paraId="3362901C" w14:textId="5749175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3F40E3" w14:textId="05DE7FB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91F95" w14:textId="27CD3F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4,592,091.92 </w:t>
            </w:r>
          </w:p>
        </w:tc>
      </w:tr>
      <w:tr w:rsidR="00DF247F" w:rsidRPr="00DF247F" w14:paraId="30C625A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BF643"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3221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68C067BB" w14:textId="7A2BA39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hideMark/>
          </w:tcPr>
          <w:p w14:paraId="38586FCA" w14:textId="598C785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55FB7" w14:textId="1E312D5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5C653" w14:textId="4869B7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38,734.00 </w:t>
            </w:r>
          </w:p>
        </w:tc>
      </w:tr>
      <w:tr w:rsidR="00DF247F" w:rsidRPr="00DF247F" w14:paraId="5C79A914"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E9CA1"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BB21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0C1C01E3" w14:textId="37FD557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47,253.68 </w:t>
            </w:r>
          </w:p>
        </w:tc>
        <w:tc>
          <w:tcPr>
            <w:tcW w:w="958" w:type="pct"/>
            <w:tcBorders>
              <w:top w:val="nil"/>
              <w:left w:val="nil"/>
              <w:bottom w:val="single" w:sz="4" w:space="0" w:color="000000"/>
              <w:right w:val="single" w:sz="4" w:space="0" w:color="000000"/>
            </w:tcBorders>
            <w:shd w:val="clear" w:color="auto" w:fill="auto"/>
            <w:noWrap/>
            <w:vAlign w:val="bottom"/>
            <w:hideMark/>
          </w:tcPr>
          <w:p w14:paraId="298119AA" w14:textId="1F587E7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24B13" w14:textId="2B85BF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6FA36" w14:textId="6CD05C7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947,253.68 </w:t>
            </w:r>
          </w:p>
        </w:tc>
      </w:tr>
      <w:tr w:rsidR="00DF247F" w:rsidRPr="00DF247F" w14:paraId="45308C1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85EB3"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5CB3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51C22D83" w14:textId="4D0082E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hideMark/>
          </w:tcPr>
          <w:p w14:paraId="2158D255" w14:textId="053624F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9D540" w14:textId="0D3E813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6F84E" w14:textId="1B1608A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45,336.00 </w:t>
            </w:r>
          </w:p>
        </w:tc>
      </w:tr>
      <w:tr w:rsidR="00DF247F" w:rsidRPr="00DF247F" w14:paraId="62AAC88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A702B"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E157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28FA22D1" w14:textId="7766C62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34,827.73 </w:t>
            </w:r>
          </w:p>
        </w:tc>
        <w:tc>
          <w:tcPr>
            <w:tcW w:w="958" w:type="pct"/>
            <w:tcBorders>
              <w:top w:val="nil"/>
              <w:left w:val="nil"/>
              <w:bottom w:val="single" w:sz="4" w:space="0" w:color="000000"/>
              <w:right w:val="single" w:sz="4" w:space="0" w:color="000000"/>
            </w:tcBorders>
            <w:shd w:val="clear" w:color="auto" w:fill="auto"/>
            <w:noWrap/>
            <w:vAlign w:val="bottom"/>
            <w:hideMark/>
          </w:tcPr>
          <w:p w14:paraId="1F166253" w14:textId="54100F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6DF0C" w14:textId="602E8EE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7A17B" w14:textId="686E419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434,827.73 </w:t>
            </w:r>
          </w:p>
        </w:tc>
      </w:tr>
      <w:tr w:rsidR="00DF247F" w:rsidRPr="00DF247F" w14:paraId="185F8011"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B722E"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81CB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47324F54" w14:textId="75F7F77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73,843.51 </w:t>
            </w:r>
          </w:p>
        </w:tc>
        <w:tc>
          <w:tcPr>
            <w:tcW w:w="958" w:type="pct"/>
            <w:tcBorders>
              <w:top w:val="nil"/>
              <w:left w:val="nil"/>
              <w:bottom w:val="single" w:sz="4" w:space="0" w:color="000000"/>
              <w:right w:val="single" w:sz="4" w:space="0" w:color="000000"/>
            </w:tcBorders>
            <w:shd w:val="clear" w:color="auto" w:fill="auto"/>
            <w:noWrap/>
            <w:vAlign w:val="bottom"/>
            <w:hideMark/>
          </w:tcPr>
          <w:p w14:paraId="701A21DA" w14:textId="2C5559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1AE51" w14:textId="676092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938A9" w14:textId="4396C50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973,843.51 </w:t>
            </w:r>
          </w:p>
        </w:tc>
      </w:tr>
      <w:tr w:rsidR="00DF247F" w:rsidRPr="00DF247F" w14:paraId="52AA03A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0C965"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AEA8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2D0417C8" w14:textId="60F1E45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681,632.54 </w:t>
            </w:r>
          </w:p>
        </w:tc>
        <w:tc>
          <w:tcPr>
            <w:tcW w:w="958" w:type="pct"/>
            <w:tcBorders>
              <w:top w:val="nil"/>
              <w:left w:val="nil"/>
              <w:bottom w:val="single" w:sz="4" w:space="0" w:color="000000"/>
              <w:right w:val="single" w:sz="4" w:space="0" w:color="000000"/>
            </w:tcBorders>
            <w:shd w:val="clear" w:color="auto" w:fill="auto"/>
            <w:noWrap/>
            <w:vAlign w:val="bottom"/>
            <w:hideMark/>
          </w:tcPr>
          <w:p w14:paraId="11112C3A" w14:textId="1B6337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A5501" w14:textId="5448434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C0074" w14:textId="1A7C148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2,681,632.54 </w:t>
            </w:r>
          </w:p>
        </w:tc>
      </w:tr>
      <w:tr w:rsidR="00DF247F" w:rsidRPr="00DF247F" w14:paraId="4B2401B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A3F1B"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3E62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7611E705" w14:textId="38856D2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470,433.12 </w:t>
            </w:r>
          </w:p>
        </w:tc>
        <w:tc>
          <w:tcPr>
            <w:tcW w:w="958" w:type="pct"/>
            <w:tcBorders>
              <w:top w:val="nil"/>
              <w:left w:val="nil"/>
              <w:bottom w:val="single" w:sz="4" w:space="0" w:color="000000"/>
              <w:right w:val="single" w:sz="4" w:space="0" w:color="000000"/>
            </w:tcBorders>
            <w:shd w:val="clear" w:color="auto" w:fill="auto"/>
            <w:noWrap/>
            <w:vAlign w:val="bottom"/>
            <w:hideMark/>
          </w:tcPr>
          <w:p w14:paraId="27D89E22" w14:textId="5EBDA7B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746CF" w14:textId="6387DA0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43F7A" w14:textId="5464175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3,470,433.12 </w:t>
            </w:r>
          </w:p>
        </w:tc>
      </w:tr>
      <w:tr w:rsidR="00DF247F" w:rsidRPr="00DF247F" w14:paraId="4A2B2E4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28D84" w14:textId="7777777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BD81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06FDF414" w14:textId="02D1A4B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75,428.16 </w:t>
            </w:r>
          </w:p>
        </w:tc>
        <w:tc>
          <w:tcPr>
            <w:tcW w:w="958" w:type="pct"/>
            <w:tcBorders>
              <w:top w:val="nil"/>
              <w:left w:val="nil"/>
              <w:bottom w:val="single" w:sz="4" w:space="0" w:color="000000"/>
              <w:right w:val="single" w:sz="4" w:space="0" w:color="000000"/>
            </w:tcBorders>
            <w:shd w:val="clear" w:color="auto" w:fill="auto"/>
            <w:noWrap/>
            <w:vAlign w:val="bottom"/>
            <w:hideMark/>
          </w:tcPr>
          <w:p w14:paraId="57895132" w14:textId="055E397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CD244" w14:textId="5C7918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B5226" w14:textId="4FD52F9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1,675,428.16 </w:t>
            </w:r>
          </w:p>
        </w:tc>
      </w:tr>
      <w:tr w:rsidR="00DF247F" w:rsidRPr="00DF247F" w14:paraId="26FDFAC1"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9C5082"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08C98AD5" w14:textId="280B9A1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36DFCDBE" w14:textId="663D1612"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2E4CCFD" w14:textId="2FD5BA29"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E98CD04" w14:textId="5DDC3AAC"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2,732,738.94 </w:t>
            </w:r>
          </w:p>
        </w:tc>
      </w:tr>
      <w:tr w:rsidR="00DF247F" w:rsidRPr="00DF247F" w14:paraId="22D089CA"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8991F4"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0B147A8" w14:textId="25E1D8B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3C16E859" w14:textId="3610E6FC"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DC82E3" w14:textId="37383546"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7960F2B" w14:textId="3C60142F"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1,679,180.94 </w:t>
            </w:r>
          </w:p>
        </w:tc>
      </w:tr>
      <w:tr w:rsidR="00DF247F" w:rsidRPr="00DF247F" w14:paraId="20CD3A17"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2C175"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46C6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0DBEE55D" w14:textId="36EB975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6F71DAA1" w14:textId="6BD329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D3504" w14:textId="40A5869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7D543" w14:textId="2B8FA99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28,750.84 </w:t>
            </w:r>
          </w:p>
        </w:tc>
      </w:tr>
      <w:tr w:rsidR="00DF247F" w:rsidRPr="00DF247F" w14:paraId="79B0EAED"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A5A85"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F9C2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1D072791" w14:textId="7C2FE5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3685A883" w14:textId="09A594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E8454" w14:textId="436643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76315" w14:textId="6544EB5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12,012.22 </w:t>
            </w:r>
          </w:p>
        </w:tc>
      </w:tr>
      <w:tr w:rsidR="00DF247F" w:rsidRPr="00DF247F" w14:paraId="44B3C750"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17F2F"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8F5EE"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402F8CB8" w14:textId="5228285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7B363FFD" w14:textId="3CE8E25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1C23F" w14:textId="58B6D50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5D61C" w14:textId="0F744E8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69,122.92 </w:t>
            </w:r>
          </w:p>
        </w:tc>
      </w:tr>
      <w:tr w:rsidR="00DF247F" w:rsidRPr="00DF247F" w14:paraId="66525B6B"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22B6B"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87C2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51403E5C" w14:textId="13F311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28A526DD" w14:textId="642DD47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0C526" w14:textId="4FCBB13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82CF9" w14:textId="6F3EB6E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4,897.50 </w:t>
            </w:r>
          </w:p>
        </w:tc>
      </w:tr>
      <w:tr w:rsidR="00DF247F" w:rsidRPr="00DF247F" w14:paraId="45849F2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A0798"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1FF0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46B17AD9" w14:textId="6C177F9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21C2AAD4" w14:textId="430E853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0523E" w14:textId="532B63A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FFC73" w14:textId="108BBC4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44,397.46 </w:t>
            </w:r>
          </w:p>
        </w:tc>
      </w:tr>
      <w:tr w:rsidR="00DF247F" w:rsidRPr="00DF247F" w14:paraId="3A80770B"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DA2057"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A177189" w14:textId="4EAD44A5"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06B7D00" w14:textId="64C2A963"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A70F84" w14:textId="51D40BD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0AFC5E" w14:textId="1AE4554E"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222,000.00 </w:t>
            </w:r>
          </w:p>
        </w:tc>
      </w:tr>
      <w:tr w:rsidR="00DF247F" w:rsidRPr="00DF247F" w14:paraId="7CD3AE9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3B31D" w14:textId="77777777" w:rsidR="00DF247F" w:rsidRPr="00DF247F" w:rsidRDefault="00DF247F" w:rsidP="00DF247F">
            <w:pPr>
              <w:spacing w:after="0" w:line="240" w:lineRule="auto"/>
              <w:ind w:right="57"/>
              <w:contextualSpacing/>
              <w:rPr>
                <w:rFonts w:ascii="Arial Narrow" w:hAnsi="Arial Narrow"/>
                <w:color w:val="000000"/>
                <w:sz w:val="20"/>
                <w:szCs w:val="20"/>
              </w:rPr>
            </w:pPr>
            <w:r w:rsidRPr="00DF24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B62B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67A23D" w14:textId="6F9318A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C7ACC5" w14:textId="20F8F09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BB44B" w14:textId="49BCE0DC"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079F7" w14:textId="52D7316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222,000.00 </w:t>
            </w:r>
          </w:p>
        </w:tc>
      </w:tr>
      <w:tr w:rsidR="00DF247F" w:rsidRPr="00DF247F" w14:paraId="585C50D4"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E3AC9"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6B822023" w14:textId="0EAE35B6"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A17C6DD" w14:textId="68699C5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34F8B4" w14:textId="0B988627"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360B4C" w14:textId="4FAACCE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10,920.00 </w:t>
            </w:r>
          </w:p>
        </w:tc>
      </w:tr>
      <w:tr w:rsidR="00DF247F" w:rsidRPr="00DF247F" w14:paraId="7067FAF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5B65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2814C4C"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4558E2E4" w14:textId="58293D7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7E051227" w14:textId="570415C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64D64" w14:textId="44331D3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3CC78" w14:textId="028AF38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46.00 </w:t>
            </w:r>
          </w:p>
        </w:tc>
      </w:tr>
      <w:tr w:rsidR="00DF247F" w:rsidRPr="00DF247F" w14:paraId="29A548BA"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31092"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F9837"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122F5465" w14:textId="0DD1623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3CC55513" w14:textId="7088721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D7E15" w14:textId="0D9A22D5"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AF713" w14:textId="16F87CF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4,368.00 </w:t>
            </w:r>
          </w:p>
        </w:tc>
      </w:tr>
      <w:tr w:rsidR="00DF247F" w:rsidRPr="00DF247F" w14:paraId="4CB8C062"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3E395"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EA710"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627C0C25" w14:textId="4341424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BEAC0AE" w14:textId="46BFFB9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EB9DE" w14:textId="7E7BCA2A"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D2747" w14:textId="628E818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46.00 </w:t>
            </w:r>
          </w:p>
        </w:tc>
      </w:tr>
      <w:tr w:rsidR="00DF247F" w:rsidRPr="00DF247F" w14:paraId="59D57185"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9578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FAD68"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448C670B" w14:textId="39F9B743"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5959D900" w14:textId="0FFC4EAD"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6C431" w14:textId="07C61C4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17AEB" w14:textId="053EF11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46.00 </w:t>
            </w:r>
          </w:p>
        </w:tc>
      </w:tr>
      <w:tr w:rsidR="00DF247F" w:rsidRPr="00DF247F" w14:paraId="53C0FF26"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0E79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15164"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104C3263" w14:textId="0C03E9B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5635B743" w14:textId="654F3E8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46120" w14:textId="69739FA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EF605" w14:textId="7FBB0867"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546.00 </w:t>
            </w:r>
          </w:p>
        </w:tc>
      </w:tr>
      <w:tr w:rsidR="00DF247F" w:rsidRPr="00DF247F" w14:paraId="5350E27F"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92CC6"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764D9"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03B4A629" w14:textId="4FA9B6D1"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445737C1" w14:textId="026CD856"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2BE2E" w14:textId="2354F8D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6C719" w14:textId="7A70C732"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1,092.00 </w:t>
            </w:r>
          </w:p>
        </w:tc>
      </w:tr>
      <w:tr w:rsidR="00DF247F" w:rsidRPr="00DF247F" w14:paraId="590B2E6E"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E08DD"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6E13F"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55AC1B5B" w14:textId="1EAA191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46A25A6F" w14:textId="4E4B2668"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42F23" w14:textId="14A65754"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1313F" w14:textId="73A7F6D0"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3,276.00 </w:t>
            </w:r>
          </w:p>
        </w:tc>
      </w:tr>
      <w:tr w:rsidR="00DF247F" w:rsidRPr="00DF247F" w14:paraId="1A66A7F4" w14:textId="77777777" w:rsidTr="00DF24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1050F" w14:textId="77777777" w:rsidR="00DF247F" w:rsidRPr="00DF247F" w:rsidRDefault="00DF247F" w:rsidP="00DF247F">
            <w:pPr>
              <w:spacing w:after="0" w:line="240" w:lineRule="auto"/>
              <w:ind w:right="57"/>
              <w:contextualSpacing/>
              <w:rPr>
                <w:rFonts w:ascii="Arial Narrow" w:hAnsi="Arial Narrow"/>
                <w:b/>
                <w:bCs/>
                <w:color w:val="000000"/>
                <w:sz w:val="20"/>
                <w:szCs w:val="20"/>
              </w:rPr>
            </w:pPr>
            <w:r w:rsidRPr="00DF247F">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4B2BD4C9" w14:textId="3C3A4FDD"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8EEFAB" w14:textId="5BBCEC38"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58D6C5A" w14:textId="18496E81"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82B4FF" w14:textId="6EEB1F30" w:rsidR="00DF247F" w:rsidRPr="00DF247F" w:rsidRDefault="00DF247F" w:rsidP="00DF247F">
            <w:pPr>
              <w:spacing w:after="0" w:line="240" w:lineRule="auto"/>
              <w:ind w:right="57"/>
              <w:contextualSpacing/>
              <w:jc w:val="right"/>
              <w:rPr>
                <w:rFonts w:ascii="Arial Narrow" w:hAnsi="Arial Narrow"/>
                <w:b/>
                <w:bCs/>
                <w:color w:val="000000"/>
                <w:sz w:val="20"/>
                <w:szCs w:val="20"/>
              </w:rPr>
            </w:pPr>
            <w:r w:rsidRPr="00DF247F">
              <w:rPr>
                <w:rFonts w:ascii="Arial Narrow" w:hAnsi="Arial Narrow"/>
                <w:b/>
                <w:bCs/>
                <w:color w:val="000000"/>
                <w:sz w:val="20"/>
                <w:szCs w:val="20"/>
              </w:rPr>
              <w:t xml:space="preserve">820,638.00 </w:t>
            </w:r>
          </w:p>
        </w:tc>
      </w:tr>
      <w:tr w:rsidR="00DF247F" w:rsidRPr="00DF247F" w14:paraId="5F17AE93" w14:textId="77777777" w:rsidTr="00DF24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6054B"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5FD4A" w14:textId="77777777" w:rsidR="00DF247F" w:rsidRPr="00DF247F" w:rsidRDefault="00DF247F" w:rsidP="00DF247F">
            <w:pPr>
              <w:spacing w:after="0" w:line="240" w:lineRule="auto"/>
              <w:ind w:right="57"/>
              <w:contextualSpacing/>
              <w:rPr>
                <w:rFonts w:ascii="Arial Narrow" w:hAnsi="Arial Narrow"/>
                <w:i/>
                <w:iCs/>
                <w:color w:val="000000"/>
                <w:sz w:val="20"/>
                <w:szCs w:val="20"/>
              </w:rPr>
            </w:pPr>
            <w:r w:rsidRPr="00DF247F">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5412E137" w14:textId="068FF32E"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7356D305" w14:textId="189B0D29"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A5110" w14:textId="5EECC97F"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4C289" w14:textId="50A2B5EB" w:rsidR="00DF247F" w:rsidRPr="00DF247F" w:rsidRDefault="00DF247F" w:rsidP="00DF247F">
            <w:pPr>
              <w:spacing w:after="0" w:line="240" w:lineRule="auto"/>
              <w:ind w:right="57"/>
              <w:contextualSpacing/>
              <w:jc w:val="right"/>
              <w:rPr>
                <w:rFonts w:ascii="Arial Narrow" w:hAnsi="Arial Narrow"/>
                <w:i/>
                <w:iCs/>
                <w:color w:val="000000"/>
                <w:sz w:val="20"/>
                <w:szCs w:val="20"/>
              </w:rPr>
            </w:pPr>
            <w:r w:rsidRPr="00DF247F">
              <w:rPr>
                <w:rFonts w:ascii="Arial Narrow" w:hAnsi="Arial Narrow"/>
                <w:i/>
                <w:iCs/>
                <w:color w:val="000000"/>
                <w:sz w:val="20"/>
                <w:szCs w:val="20"/>
              </w:rPr>
              <w:t xml:space="preserve"> 820,638.00 </w:t>
            </w:r>
          </w:p>
        </w:tc>
      </w:tr>
    </w:tbl>
    <w:p w14:paraId="00089B3D" w14:textId="2F0ACFAA"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4CCD75AA" w14:textId="7E525D11" w:rsidR="006041E0" w:rsidRDefault="006041E0">
      <w:pPr>
        <w:spacing w:after="0" w:line="240" w:lineRule="auto"/>
        <w:contextualSpacing/>
        <w:jc w:val="both"/>
        <w:rPr>
          <w:rFonts w:ascii="Arial" w:eastAsia="Arial" w:hAnsi="Arial" w:cs="Arial"/>
          <w:bCs/>
          <w:i/>
          <w:sz w:val="16"/>
          <w:szCs w:val="16"/>
        </w:rPr>
      </w:pPr>
      <w:r w:rsidRPr="006041E0">
        <w:rPr>
          <w:rFonts w:ascii="Arial" w:eastAsia="Arial" w:hAnsi="Arial" w:cs="Arial"/>
          <w:bCs/>
          <w:i/>
          <w:sz w:val="16"/>
          <w:szCs w:val="16"/>
        </w:rPr>
        <w:t xml:space="preserve">*This version reflects the </w:t>
      </w:r>
      <w:r>
        <w:rPr>
          <w:rFonts w:ascii="Arial" w:eastAsia="Arial" w:hAnsi="Arial" w:cs="Arial"/>
          <w:bCs/>
          <w:i/>
          <w:sz w:val="16"/>
          <w:szCs w:val="16"/>
        </w:rPr>
        <w:t>actual distribution</w:t>
      </w:r>
      <w:r w:rsidRPr="006041E0">
        <w:rPr>
          <w:rFonts w:ascii="Arial" w:eastAsia="Arial" w:hAnsi="Arial" w:cs="Arial"/>
          <w:bCs/>
          <w:i/>
          <w:sz w:val="16"/>
          <w:szCs w:val="16"/>
        </w:rPr>
        <w:t xml:space="preserve"> </w:t>
      </w:r>
      <w:r>
        <w:rPr>
          <w:rFonts w:ascii="Arial" w:eastAsia="Arial" w:hAnsi="Arial" w:cs="Arial"/>
          <w:bCs/>
          <w:i/>
          <w:sz w:val="16"/>
          <w:szCs w:val="16"/>
        </w:rPr>
        <w:t xml:space="preserve">of FFPs and </w:t>
      </w:r>
      <w:r w:rsidRPr="006041E0">
        <w:rPr>
          <w:rFonts w:ascii="Arial" w:eastAsia="Arial" w:hAnsi="Arial" w:cs="Arial"/>
          <w:bCs/>
          <w:i/>
          <w:sz w:val="16"/>
          <w:szCs w:val="16"/>
        </w:rPr>
        <w:t>cost of assistance in Region VII after data validation on 23 August 2021.</w:t>
      </w:r>
    </w:p>
    <w:p w14:paraId="38C94CB0" w14:textId="698748BF" w:rsidR="00004DF5" w:rsidRDefault="00004DF5">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 xml:space="preserve">*This version reflects the actual cost of assistance in DSWD-FO CAR particularly in Calanasan and Flora Apayao, and Aguinaldo, Ifugao after data validation on 25 August 2021. </w:t>
      </w:r>
    </w:p>
    <w:p w14:paraId="16A2A367" w14:textId="77777777" w:rsidR="00DF247F" w:rsidRDefault="00E17909" w:rsidP="00DF247F">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7E4DCA8F" w14:textId="77777777" w:rsidR="00DF247F" w:rsidRDefault="00DF247F" w:rsidP="00DF247F">
      <w:pPr>
        <w:spacing w:after="0" w:line="240" w:lineRule="auto"/>
        <w:contextualSpacing/>
        <w:jc w:val="both"/>
        <w:rPr>
          <w:rFonts w:ascii="Arial" w:eastAsia="Arial" w:hAnsi="Arial" w:cs="Arial"/>
          <w:b/>
          <w:color w:val="002060"/>
          <w:sz w:val="28"/>
          <w:szCs w:val="28"/>
        </w:rPr>
      </w:pPr>
    </w:p>
    <w:p w14:paraId="5DF8FE38" w14:textId="4D16C9F0" w:rsidR="002A2C5B" w:rsidRPr="001A5A90" w:rsidRDefault="002A7D6A" w:rsidP="00DF247F">
      <w:pPr>
        <w:spacing w:after="0" w:line="240" w:lineRule="auto"/>
        <w:contextualSpacing/>
        <w:jc w:val="both"/>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41C0DC09" w:rsidR="00DF0194" w:rsidRPr="00BA20A3"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6024A7">
        <w:rPr>
          <w:rFonts w:ascii="Arial" w:eastAsia="Times New Roman" w:hAnsi="Arial" w:cs="Arial"/>
          <w:b/>
          <w:color w:val="0070C0"/>
          <w:sz w:val="24"/>
          <w:szCs w:val="24"/>
          <w:lang w:val="en-US" w:eastAsia="en-US"/>
        </w:rPr>
        <w:t>₱</w:t>
      </w:r>
      <w:r w:rsidR="00D81757" w:rsidRPr="00D81757">
        <w:rPr>
          <w:rFonts w:ascii="Arial" w:eastAsia="Times New Roman" w:hAnsi="Arial" w:cs="Arial"/>
          <w:b/>
          <w:bCs/>
          <w:color w:val="0070C0"/>
          <w:sz w:val="24"/>
          <w:szCs w:val="24"/>
          <w:lang w:eastAsia="en-US"/>
        </w:rPr>
        <w:t>1,298,810,613.69</w:t>
      </w:r>
      <w:r w:rsidR="00D81757">
        <w:rPr>
          <w:rFonts w:ascii="Arial" w:eastAsia="Times New Roman" w:hAnsi="Arial" w:cs="Arial"/>
          <w:b/>
          <w:bCs/>
          <w:color w:val="0070C0"/>
          <w:sz w:val="24"/>
          <w:szCs w:val="24"/>
          <w:lang w:eastAsia="en-US"/>
        </w:rPr>
        <w:t xml:space="preserve"> </w:t>
      </w:r>
      <w:r w:rsidRPr="00BA20A3">
        <w:rPr>
          <w:rFonts w:ascii="Arial" w:eastAsia="Times New Roman" w:hAnsi="Arial" w:cs="Arial"/>
          <w:sz w:val="24"/>
          <w:szCs w:val="24"/>
          <w:lang w:val="en-US" w:eastAsia="en-US"/>
        </w:rPr>
        <w:t>with breakdown as follows (see Table 2):</w:t>
      </w:r>
    </w:p>
    <w:p w14:paraId="7D0220F9" w14:textId="77777777" w:rsidR="00DF0194" w:rsidRPr="00BA20A3"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andby Funds</w:t>
      </w:r>
    </w:p>
    <w:p w14:paraId="149231A5" w14:textId="21D38F8A" w:rsidR="00B83C13" w:rsidRDefault="00DF0194" w:rsidP="001C3E8A">
      <w:pPr>
        <w:ind w:left="360"/>
        <w:contextualSpacing/>
        <w:jc w:val="both"/>
        <w:rPr>
          <w:rFonts w:ascii="Arial" w:eastAsia="Times New Roman" w:hAnsi="Arial" w:cs="Arial"/>
          <w:sz w:val="28"/>
          <w:szCs w:val="28"/>
          <w:lang w:val="en-US" w:eastAsia="en-US"/>
        </w:rPr>
      </w:pPr>
      <w:r w:rsidRPr="007143D4">
        <w:rPr>
          <w:rFonts w:ascii="Arial" w:eastAsia="Times New Roman" w:hAnsi="Arial" w:cs="Arial"/>
          <w:sz w:val="24"/>
          <w:szCs w:val="24"/>
          <w:lang w:val="en-US" w:eastAsia="en-US"/>
        </w:rPr>
        <w:t xml:space="preserve">A total of </w:t>
      </w:r>
      <w:r w:rsidRPr="00D81757">
        <w:rPr>
          <w:rFonts w:ascii="Arial" w:eastAsia="Times New Roman" w:hAnsi="Arial" w:cs="Arial"/>
          <w:b/>
          <w:sz w:val="24"/>
          <w:szCs w:val="24"/>
          <w:lang w:val="en-US" w:eastAsia="en-US"/>
        </w:rPr>
        <w:t>₱</w:t>
      </w:r>
      <w:r w:rsidR="00426845" w:rsidRPr="00D81757">
        <w:rPr>
          <w:rFonts w:ascii="Arial" w:eastAsia="Times New Roman" w:hAnsi="Arial" w:cs="Arial"/>
          <w:b/>
          <w:bCs/>
          <w:sz w:val="24"/>
          <w:szCs w:val="24"/>
          <w:lang w:eastAsia="en-US"/>
        </w:rPr>
        <w:t xml:space="preserve">495,078,803.10 </w:t>
      </w:r>
      <w:r w:rsidRPr="00D81757">
        <w:rPr>
          <w:rFonts w:ascii="Arial" w:eastAsia="Times New Roman" w:hAnsi="Arial" w:cs="Arial"/>
          <w:b/>
          <w:sz w:val="24"/>
          <w:szCs w:val="24"/>
          <w:lang w:val="en-US" w:eastAsia="en-US"/>
        </w:rPr>
        <w:t>standby funds</w:t>
      </w:r>
      <w:r w:rsidRPr="00D81757">
        <w:rPr>
          <w:rFonts w:ascii="Arial" w:eastAsia="Times New Roman" w:hAnsi="Arial" w:cs="Arial"/>
          <w:sz w:val="24"/>
          <w:szCs w:val="24"/>
          <w:lang w:val="en-US" w:eastAsia="en-US"/>
        </w:rPr>
        <w:t xml:space="preserve"> </w:t>
      </w:r>
      <w:r w:rsidRPr="007143D4">
        <w:rPr>
          <w:rFonts w:ascii="Arial" w:eastAsia="Times New Roman" w:hAnsi="Arial" w:cs="Arial"/>
          <w:sz w:val="24"/>
          <w:szCs w:val="24"/>
          <w:lang w:val="en-US" w:eastAsia="en-US"/>
        </w:rPr>
        <w:t xml:space="preserve">in the CO and FOs. Of the said amount, </w:t>
      </w:r>
      <w:r w:rsidRPr="00D81757">
        <w:rPr>
          <w:rFonts w:ascii="Arial" w:eastAsia="Times New Roman" w:hAnsi="Arial" w:cs="Arial"/>
          <w:b/>
          <w:sz w:val="24"/>
          <w:szCs w:val="24"/>
          <w:lang w:val="en-US" w:eastAsia="en-US"/>
        </w:rPr>
        <w:t>₱</w:t>
      </w:r>
      <w:r w:rsidR="00426845" w:rsidRPr="00D81757">
        <w:rPr>
          <w:rFonts w:ascii="Arial" w:eastAsia="Times New Roman" w:hAnsi="Arial" w:cs="Arial"/>
          <w:b/>
          <w:sz w:val="24"/>
          <w:szCs w:val="24"/>
          <w:lang w:eastAsia="en-US"/>
        </w:rPr>
        <w:t xml:space="preserve">452,907,538.74 </w:t>
      </w:r>
      <w:r w:rsidRPr="00D81757">
        <w:rPr>
          <w:rFonts w:ascii="Arial" w:eastAsia="Times New Roman" w:hAnsi="Arial" w:cs="Arial"/>
          <w:sz w:val="24"/>
          <w:szCs w:val="24"/>
          <w:lang w:val="en-US" w:eastAsia="en-US"/>
        </w:rPr>
        <w:t xml:space="preserve">is the available </w:t>
      </w:r>
      <w:r w:rsidRPr="00D81757">
        <w:rPr>
          <w:rFonts w:ascii="Arial" w:eastAsia="Times New Roman" w:hAnsi="Arial" w:cs="Arial"/>
          <w:b/>
          <w:sz w:val="24"/>
          <w:szCs w:val="24"/>
          <w:lang w:val="en-US" w:eastAsia="en-US"/>
        </w:rPr>
        <w:t>Quick Response Fund (QRF)</w:t>
      </w:r>
      <w:r w:rsidRPr="00D81757">
        <w:rPr>
          <w:rFonts w:ascii="Arial" w:eastAsia="Times New Roman" w:hAnsi="Arial" w:cs="Arial"/>
          <w:sz w:val="24"/>
          <w:szCs w:val="24"/>
          <w:lang w:val="en-US" w:eastAsia="en-US"/>
        </w:rPr>
        <w:t xml:space="preserve"> in the CO.</w:t>
      </w:r>
      <w:r w:rsidR="00B8557D" w:rsidRPr="00D81757">
        <w:rPr>
          <w:rFonts w:ascii="Arial" w:eastAsia="Times New Roman" w:hAnsi="Arial" w:cs="Arial"/>
          <w:sz w:val="28"/>
          <w:szCs w:val="28"/>
          <w:lang w:val="en-US" w:eastAsia="en-US"/>
        </w:rPr>
        <w:tab/>
      </w:r>
    </w:p>
    <w:p w14:paraId="24BED026" w14:textId="77777777" w:rsidR="00426845" w:rsidRPr="007143D4"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ockpiles</w:t>
      </w:r>
    </w:p>
    <w:p w14:paraId="3DCC8804" w14:textId="141D0DF0" w:rsidR="000E3038" w:rsidRPr="00FC7529" w:rsidRDefault="00DF0194" w:rsidP="000E3038">
      <w:pPr>
        <w:ind w:left="360"/>
        <w:jc w:val="both"/>
        <w:rPr>
          <w:rFonts w:ascii="Arial" w:eastAsia="Arial" w:hAnsi="Arial" w:cs="Arial"/>
          <w:b/>
          <w:i/>
          <w:sz w:val="20"/>
          <w:szCs w:val="20"/>
        </w:rPr>
      </w:pPr>
      <w:r w:rsidRPr="00BA20A3">
        <w:rPr>
          <w:rFonts w:ascii="Arial" w:eastAsia="Times New Roman" w:hAnsi="Arial" w:cs="Arial"/>
          <w:sz w:val="24"/>
          <w:szCs w:val="24"/>
          <w:lang w:val="en-US" w:eastAsia="en-US"/>
        </w:rPr>
        <w:t xml:space="preserve">A total of </w:t>
      </w:r>
      <w:r w:rsidR="00D81757" w:rsidRPr="00D81757">
        <w:rPr>
          <w:rFonts w:ascii="Arial" w:eastAsia="Times New Roman" w:hAnsi="Arial" w:cs="Arial"/>
          <w:b/>
          <w:bCs/>
          <w:color w:val="0070C0"/>
          <w:sz w:val="24"/>
          <w:szCs w:val="24"/>
          <w:lang w:eastAsia="en-US"/>
        </w:rPr>
        <w:t>283,532</w:t>
      </w:r>
      <w:r w:rsidR="00D81757">
        <w:rPr>
          <w:rFonts w:ascii="Arial" w:eastAsia="Times New Roman" w:hAnsi="Arial" w:cs="Arial"/>
          <w:b/>
          <w:bCs/>
          <w:color w:val="0070C0"/>
          <w:sz w:val="24"/>
          <w:szCs w:val="24"/>
          <w:lang w:eastAsia="en-US"/>
        </w:rPr>
        <w:t xml:space="preserve"> </w:t>
      </w:r>
      <w:r w:rsidRPr="006024A7">
        <w:rPr>
          <w:rFonts w:ascii="Arial" w:eastAsia="Times New Roman" w:hAnsi="Arial" w:cs="Arial"/>
          <w:b/>
          <w:color w:val="0070C0"/>
          <w:sz w:val="24"/>
          <w:szCs w:val="24"/>
          <w:lang w:val="en-US" w:eastAsia="en-US"/>
        </w:rPr>
        <w:t>family food packs (FFPs)</w:t>
      </w:r>
      <w:r w:rsidRPr="006024A7">
        <w:rPr>
          <w:rFonts w:ascii="Arial" w:eastAsia="Times New Roman" w:hAnsi="Arial" w:cs="Arial"/>
          <w:color w:val="0070C0"/>
          <w:sz w:val="24"/>
          <w:szCs w:val="24"/>
          <w:lang w:val="en-US" w:eastAsia="en-US"/>
        </w:rPr>
        <w:t xml:space="preserve"> </w:t>
      </w:r>
      <w:r w:rsidRPr="00BA20A3">
        <w:rPr>
          <w:rFonts w:ascii="Arial" w:eastAsia="Times New Roman" w:hAnsi="Arial" w:cs="Arial"/>
          <w:sz w:val="24"/>
          <w:szCs w:val="24"/>
          <w:lang w:val="en-US" w:eastAsia="en-US"/>
        </w:rPr>
        <w:t xml:space="preserve">amounting to </w:t>
      </w:r>
      <w:r w:rsidR="00B7311A" w:rsidRPr="006024A7">
        <w:rPr>
          <w:rFonts w:ascii="Arial" w:eastAsia="Times New Roman" w:hAnsi="Arial" w:cs="Arial"/>
          <w:b/>
          <w:color w:val="0070C0"/>
          <w:sz w:val="24"/>
          <w:szCs w:val="24"/>
          <w:lang w:val="en-US" w:eastAsia="en-US"/>
        </w:rPr>
        <w:t>₱</w:t>
      </w:r>
      <w:r w:rsidR="00D81757" w:rsidRPr="00D81757">
        <w:rPr>
          <w:rFonts w:ascii="Arial" w:eastAsia="Times New Roman" w:hAnsi="Arial" w:cs="Arial"/>
          <w:b/>
          <w:color w:val="0070C0"/>
          <w:sz w:val="24"/>
          <w:szCs w:val="24"/>
          <w:lang w:val="en-US" w:eastAsia="en-US"/>
        </w:rPr>
        <w:t>148,123,435.20</w:t>
      </w:r>
      <w:r w:rsidRPr="00C6368F">
        <w:rPr>
          <w:rFonts w:ascii="Arial" w:eastAsia="Times New Roman" w:hAnsi="Arial" w:cs="Arial"/>
          <w:b/>
          <w:color w:val="0070C0"/>
          <w:sz w:val="24"/>
          <w:szCs w:val="24"/>
          <w:lang w:val="en-US" w:eastAsia="en-US"/>
        </w:rPr>
        <w:t>,</w:t>
      </w:r>
      <w:r w:rsidRPr="006024A7">
        <w:rPr>
          <w:rFonts w:ascii="Arial" w:eastAsia="Times New Roman" w:hAnsi="Arial" w:cs="Arial"/>
          <w:color w:val="0070C0"/>
          <w:sz w:val="24"/>
          <w:szCs w:val="24"/>
          <w:lang w:val="en-US" w:eastAsia="en-US"/>
        </w:rPr>
        <w:t xml:space="preserve"> </w:t>
      </w:r>
      <w:r w:rsidRPr="006024A7">
        <w:rPr>
          <w:rFonts w:ascii="Arial" w:eastAsia="Times New Roman" w:hAnsi="Arial" w:cs="Arial"/>
          <w:b/>
          <w:color w:val="0070C0"/>
          <w:sz w:val="24"/>
          <w:szCs w:val="24"/>
          <w:lang w:val="en-US" w:eastAsia="en-US"/>
        </w:rPr>
        <w:t>other food items</w:t>
      </w:r>
      <w:r w:rsidRPr="00BA20A3">
        <w:rPr>
          <w:rFonts w:ascii="Arial" w:eastAsia="Times New Roman" w:hAnsi="Arial" w:cs="Arial"/>
          <w:sz w:val="24"/>
          <w:szCs w:val="24"/>
          <w:lang w:val="en-US" w:eastAsia="en-US"/>
        </w:rPr>
        <w:t xml:space="preserve"> amounting to </w:t>
      </w:r>
      <w:r w:rsidR="00B7311A" w:rsidRPr="006024A7">
        <w:rPr>
          <w:rFonts w:ascii="Arial" w:eastAsia="Times New Roman" w:hAnsi="Arial" w:cs="Arial"/>
          <w:b/>
          <w:color w:val="0070C0"/>
          <w:sz w:val="24"/>
          <w:szCs w:val="24"/>
          <w:lang w:val="en-US" w:eastAsia="en-US"/>
        </w:rPr>
        <w:t>₱</w:t>
      </w:r>
      <w:r w:rsidR="00D81757" w:rsidRPr="00D81757">
        <w:rPr>
          <w:rFonts w:ascii="Arial" w:eastAsia="Times New Roman" w:hAnsi="Arial" w:cs="Arial"/>
          <w:b/>
          <w:bCs/>
          <w:color w:val="0070C0"/>
          <w:sz w:val="24"/>
          <w:szCs w:val="24"/>
          <w:lang w:eastAsia="en-US"/>
        </w:rPr>
        <w:t>191,798,804.18</w:t>
      </w:r>
      <w:r w:rsidR="00D81757">
        <w:rPr>
          <w:rFonts w:ascii="Arial" w:eastAsia="Times New Roman" w:hAnsi="Arial" w:cs="Arial"/>
          <w:b/>
          <w:bCs/>
          <w:color w:val="0070C0"/>
          <w:sz w:val="24"/>
          <w:szCs w:val="24"/>
          <w:lang w:eastAsia="en-US"/>
        </w:rPr>
        <w:t xml:space="preserve"> </w:t>
      </w:r>
      <w:r w:rsidRPr="00FC7529">
        <w:rPr>
          <w:rFonts w:ascii="Arial" w:eastAsia="Times New Roman" w:hAnsi="Arial" w:cs="Arial"/>
          <w:sz w:val="24"/>
          <w:szCs w:val="24"/>
          <w:lang w:val="en-US" w:eastAsia="en-US"/>
        </w:rPr>
        <w:t xml:space="preserve">and </w:t>
      </w:r>
      <w:r w:rsidRPr="006024A7">
        <w:rPr>
          <w:rFonts w:ascii="Arial" w:eastAsia="Times New Roman" w:hAnsi="Arial" w:cs="Arial"/>
          <w:b/>
          <w:color w:val="0070C0"/>
          <w:sz w:val="24"/>
          <w:szCs w:val="24"/>
          <w:lang w:val="en-US" w:eastAsia="en-US"/>
        </w:rPr>
        <w:t xml:space="preserve">non-food items (FNIs) </w:t>
      </w:r>
      <w:r w:rsidRPr="00AA7CBC">
        <w:rPr>
          <w:rFonts w:ascii="Arial" w:eastAsia="Times New Roman" w:hAnsi="Arial" w:cs="Arial"/>
          <w:sz w:val="24"/>
          <w:szCs w:val="24"/>
          <w:lang w:val="en-US" w:eastAsia="en-US"/>
        </w:rPr>
        <w:t xml:space="preserve">amounting to </w:t>
      </w:r>
      <w:r w:rsidRPr="006024A7">
        <w:rPr>
          <w:rFonts w:ascii="Arial" w:eastAsia="Times New Roman" w:hAnsi="Arial" w:cs="Arial"/>
          <w:b/>
          <w:color w:val="0070C0"/>
          <w:sz w:val="24"/>
          <w:szCs w:val="24"/>
          <w:lang w:val="en-US" w:eastAsia="en-US"/>
        </w:rPr>
        <w:t>₱</w:t>
      </w:r>
      <w:r w:rsidR="00D81757" w:rsidRPr="00D81757">
        <w:rPr>
          <w:rFonts w:ascii="Arial" w:eastAsia="Times New Roman" w:hAnsi="Arial" w:cs="Arial"/>
          <w:b/>
          <w:bCs/>
          <w:color w:val="0070C0"/>
          <w:sz w:val="24"/>
          <w:szCs w:val="24"/>
          <w:lang w:eastAsia="en-US"/>
        </w:rPr>
        <w:t>463,809,571.21</w:t>
      </w:r>
      <w:r w:rsidR="00D81757">
        <w:rPr>
          <w:rFonts w:ascii="Arial" w:eastAsia="Times New Roman" w:hAnsi="Arial" w:cs="Arial"/>
          <w:b/>
          <w:bCs/>
          <w:color w:val="0070C0"/>
          <w:sz w:val="24"/>
          <w:szCs w:val="24"/>
          <w:lang w:eastAsia="en-US"/>
        </w:rPr>
        <w:t xml:space="preserve"> </w:t>
      </w:r>
      <w:r w:rsidRPr="00950009">
        <w:rPr>
          <w:rFonts w:ascii="Arial" w:eastAsia="Times New Roman" w:hAnsi="Arial" w:cs="Arial"/>
          <w:sz w:val="24"/>
          <w:szCs w:val="24"/>
          <w:lang w:val="en-US" w:eastAsia="en-US"/>
        </w:rPr>
        <w:t>are available.</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879" w:type="pct"/>
        <w:tblInd w:w="274" w:type="dxa"/>
        <w:tblLook w:val="04A0" w:firstRow="1" w:lastRow="0" w:firstColumn="1" w:lastColumn="0" w:noHBand="0" w:noVBand="1"/>
      </w:tblPr>
      <w:tblGrid>
        <w:gridCol w:w="1370"/>
        <w:gridCol w:w="1399"/>
        <w:gridCol w:w="1088"/>
        <w:gridCol w:w="1400"/>
        <w:gridCol w:w="1400"/>
        <w:gridCol w:w="1300"/>
        <w:gridCol w:w="1540"/>
      </w:tblGrid>
      <w:tr w:rsidR="00D81757" w:rsidRPr="00D81757" w14:paraId="1AF06EA9" w14:textId="77777777" w:rsidTr="00D81757">
        <w:trPr>
          <w:trHeight w:val="20"/>
        </w:trPr>
        <w:tc>
          <w:tcPr>
            <w:tcW w:w="73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5DC25D2" w14:textId="77777777" w:rsidR="00D81757" w:rsidRPr="00D81757" w:rsidRDefault="00D81757" w:rsidP="00D81757">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REGIONAL / FIELD OFFICE</w:t>
            </w:r>
          </w:p>
        </w:tc>
        <w:tc>
          <w:tcPr>
            <w:tcW w:w="74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9A3A469" w14:textId="77777777" w:rsidR="00D81757" w:rsidRPr="00D81757" w:rsidRDefault="00D81757" w:rsidP="00D81757">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STANDBY FUNDS</w:t>
            </w:r>
          </w:p>
        </w:tc>
        <w:tc>
          <w:tcPr>
            <w:tcW w:w="133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65E70FAF" w14:textId="77777777" w:rsidR="00D81757" w:rsidRPr="00D81757" w:rsidRDefault="00D81757" w:rsidP="00D81757">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FAMILY FOOD PACKS</w:t>
            </w:r>
          </w:p>
        </w:tc>
        <w:tc>
          <w:tcPr>
            <w:tcW w:w="74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C51879C" w14:textId="77777777" w:rsidR="00D81757" w:rsidRPr="00D81757" w:rsidRDefault="00D81757" w:rsidP="00D81757">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OTHER FOOD ITEMS</w:t>
            </w:r>
          </w:p>
        </w:tc>
        <w:tc>
          <w:tcPr>
            <w:tcW w:w="6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ECC601D" w14:textId="77777777" w:rsidR="00D81757" w:rsidRPr="00D81757" w:rsidRDefault="00D81757" w:rsidP="00D81757">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NON-FOOD RELIEF ITEMS</w:t>
            </w:r>
          </w:p>
        </w:tc>
        <w:tc>
          <w:tcPr>
            <w:tcW w:w="8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18FF680" w14:textId="77777777" w:rsidR="00D81757" w:rsidRPr="00D81757" w:rsidRDefault="00D81757" w:rsidP="00D81757">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TOTAL STANDBY FUNDS &amp; STOCKPILE</w:t>
            </w:r>
          </w:p>
        </w:tc>
      </w:tr>
      <w:tr w:rsidR="00D81757" w:rsidRPr="00D81757" w14:paraId="631B2CC5" w14:textId="77777777" w:rsidTr="00D81757">
        <w:trPr>
          <w:trHeight w:val="20"/>
        </w:trPr>
        <w:tc>
          <w:tcPr>
            <w:tcW w:w="732" w:type="pct"/>
            <w:vMerge/>
            <w:tcBorders>
              <w:top w:val="single" w:sz="8" w:space="0" w:color="000000"/>
              <w:left w:val="single" w:sz="8" w:space="0" w:color="000000"/>
              <w:bottom w:val="single" w:sz="8" w:space="0" w:color="000000"/>
              <w:right w:val="single" w:sz="8" w:space="0" w:color="000000"/>
            </w:tcBorders>
            <w:vAlign w:val="center"/>
            <w:hideMark/>
          </w:tcPr>
          <w:p w14:paraId="14D1FAED" w14:textId="77777777" w:rsidR="00D81757" w:rsidRPr="00D81757" w:rsidRDefault="00D81757" w:rsidP="00D81757">
            <w:pPr>
              <w:widowControl/>
              <w:spacing w:after="0" w:line="240" w:lineRule="auto"/>
              <w:ind w:right="57"/>
              <w:contextualSpacing/>
              <w:rPr>
                <w:rFonts w:ascii="Arial Narrow" w:eastAsia="Times New Roman" w:hAnsi="Arial Narrow"/>
                <w:b/>
                <w:bCs/>
                <w:color w:val="000000"/>
                <w:sz w:val="18"/>
                <w:szCs w:val="18"/>
              </w:rPr>
            </w:pPr>
          </w:p>
        </w:tc>
        <w:tc>
          <w:tcPr>
            <w:tcW w:w="747" w:type="pct"/>
            <w:vMerge/>
            <w:tcBorders>
              <w:top w:val="single" w:sz="8" w:space="0" w:color="000000"/>
              <w:left w:val="single" w:sz="8" w:space="0" w:color="000000"/>
              <w:bottom w:val="single" w:sz="8" w:space="0" w:color="000000"/>
              <w:right w:val="single" w:sz="8" w:space="0" w:color="000000"/>
            </w:tcBorders>
            <w:vAlign w:val="center"/>
            <w:hideMark/>
          </w:tcPr>
          <w:p w14:paraId="56940C0C" w14:textId="77777777" w:rsidR="00D81757" w:rsidRPr="00D81757" w:rsidRDefault="00D81757" w:rsidP="00D81757">
            <w:pPr>
              <w:widowControl/>
              <w:spacing w:after="0" w:line="240" w:lineRule="auto"/>
              <w:ind w:right="57"/>
              <w:contextualSpacing/>
              <w:rPr>
                <w:rFonts w:ascii="Arial Narrow" w:eastAsia="Times New Roman" w:hAnsi="Arial Narrow"/>
                <w:b/>
                <w:bCs/>
                <w:color w:val="000000"/>
                <w:sz w:val="18"/>
                <w:szCs w:val="18"/>
              </w:rPr>
            </w:pPr>
          </w:p>
        </w:tc>
        <w:tc>
          <w:tcPr>
            <w:tcW w:w="5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89EF9CF" w14:textId="77777777" w:rsidR="00D81757" w:rsidRPr="00D81757" w:rsidRDefault="00D81757" w:rsidP="00D81757">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QUANTITY</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5E23EAF" w14:textId="77777777" w:rsidR="00D81757" w:rsidRPr="00D81757" w:rsidRDefault="00D81757" w:rsidP="00D81757">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TOTAL COST</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38B9A29" w14:textId="77777777" w:rsidR="00D81757" w:rsidRPr="00D81757" w:rsidRDefault="00D81757" w:rsidP="00D81757">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TOTAL COST</w:t>
            </w:r>
          </w:p>
        </w:tc>
        <w:tc>
          <w:tcPr>
            <w:tcW w:w="6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DA607E2" w14:textId="77777777" w:rsidR="00D81757" w:rsidRPr="00D81757" w:rsidRDefault="00D81757" w:rsidP="00D81757">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TOTAL COST</w:t>
            </w:r>
          </w:p>
        </w:tc>
        <w:tc>
          <w:tcPr>
            <w:tcW w:w="821" w:type="pct"/>
            <w:vMerge/>
            <w:tcBorders>
              <w:top w:val="single" w:sz="8" w:space="0" w:color="000000"/>
              <w:left w:val="single" w:sz="8" w:space="0" w:color="000000"/>
              <w:bottom w:val="single" w:sz="8" w:space="0" w:color="000000"/>
              <w:right w:val="single" w:sz="8" w:space="0" w:color="000000"/>
            </w:tcBorders>
            <w:vAlign w:val="center"/>
            <w:hideMark/>
          </w:tcPr>
          <w:p w14:paraId="65896601" w14:textId="77777777" w:rsidR="00D81757" w:rsidRPr="00D81757" w:rsidRDefault="00D81757" w:rsidP="00D81757">
            <w:pPr>
              <w:widowControl/>
              <w:spacing w:after="0" w:line="240" w:lineRule="auto"/>
              <w:ind w:right="57"/>
              <w:contextualSpacing/>
              <w:rPr>
                <w:rFonts w:ascii="Arial Narrow" w:eastAsia="Times New Roman" w:hAnsi="Arial Narrow"/>
                <w:b/>
                <w:bCs/>
                <w:color w:val="000000"/>
                <w:sz w:val="18"/>
                <w:szCs w:val="18"/>
              </w:rPr>
            </w:pPr>
          </w:p>
        </w:tc>
      </w:tr>
      <w:tr w:rsidR="00D81757" w:rsidRPr="00D81757" w14:paraId="262CD0A5" w14:textId="77777777" w:rsidTr="00D81757">
        <w:trPr>
          <w:trHeight w:val="20"/>
        </w:trPr>
        <w:tc>
          <w:tcPr>
            <w:tcW w:w="732"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24917DCD" w14:textId="77777777" w:rsidR="00D81757" w:rsidRPr="00D81757" w:rsidRDefault="00D81757" w:rsidP="00D81757">
            <w:pPr>
              <w:widowControl/>
              <w:spacing w:after="0" w:line="240" w:lineRule="auto"/>
              <w:ind w:right="57"/>
              <w:contextualSpacing/>
              <w:jc w:val="center"/>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TOTAL</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C93DB17" w14:textId="77777777" w:rsidR="00D81757" w:rsidRPr="00D81757" w:rsidRDefault="00D81757" w:rsidP="00D81757">
            <w:pPr>
              <w:widowControl/>
              <w:spacing w:after="0" w:line="240" w:lineRule="auto"/>
              <w:ind w:right="57"/>
              <w:contextualSpacing/>
              <w:jc w:val="right"/>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495,078,803.10</w:t>
            </w:r>
          </w:p>
        </w:tc>
        <w:tc>
          <w:tcPr>
            <w:tcW w:w="5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F48F558" w14:textId="77777777" w:rsidR="00D81757" w:rsidRPr="00D81757" w:rsidRDefault="00D81757" w:rsidP="00D81757">
            <w:pPr>
              <w:widowControl/>
              <w:spacing w:after="0" w:line="240" w:lineRule="auto"/>
              <w:ind w:right="57"/>
              <w:contextualSpacing/>
              <w:jc w:val="right"/>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283,532</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CF911B4" w14:textId="77777777" w:rsidR="00D81757" w:rsidRPr="00D81757" w:rsidRDefault="00D81757" w:rsidP="00D81757">
            <w:pPr>
              <w:widowControl/>
              <w:spacing w:after="0" w:line="240" w:lineRule="auto"/>
              <w:ind w:right="57"/>
              <w:contextualSpacing/>
              <w:jc w:val="right"/>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148,123,435.20</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A28ECF9" w14:textId="77777777" w:rsidR="00D81757" w:rsidRPr="00D81757" w:rsidRDefault="00D81757" w:rsidP="00D81757">
            <w:pPr>
              <w:widowControl/>
              <w:spacing w:after="0" w:line="240" w:lineRule="auto"/>
              <w:ind w:right="57"/>
              <w:contextualSpacing/>
              <w:jc w:val="right"/>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191,798,804.18</w:t>
            </w:r>
          </w:p>
        </w:tc>
        <w:tc>
          <w:tcPr>
            <w:tcW w:w="6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F17EA57" w14:textId="77777777" w:rsidR="00D81757" w:rsidRPr="00D81757" w:rsidRDefault="00D81757" w:rsidP="00D81757">
            <w:pPr>
              <w:widowControl/>
              <w:spacing w:after="0" w:line="240" w:lineRule="auto"/>
              <w:ind w:right="57"/>
              <w:contextualSpacing/>
              <w:jc w:val="right"/>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463,809,571.21</w:t>
            </w:r>
          </w:p>
        </w:tc>
        <w:tc>
          <w:tcPr>
            <w:tcW w:w="82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385FC4C" w14:textId="77777777" w:rsidR="00D81757" w:rsidRPr="00D81757" w:rsidRDefault="00D81757" w:rsidP="00D81757">
            <w:pPr>
              <w:widowControl/>
              <w:spacing w:after="0" w:line="240" w:lineRule="auto"/>
              <w:ind w:right="57"/>
              <w:contextualSpacing/>
              <w:jc w:val="right"/>
              <w:rPr>
                <w:rFonts w:ascii="Arial Narrow" w:eastAsia="Times New Roman" w:hAnsi="Arial Narrow"/>
                <w:b/>
                <w:bCs/>
                <w:color w:val="000000"/>
                <w:sz w:val="18"/>
                <w:szCs w:val="18"/>
              </w:rPr>
            </w:pPr>
            <w:r w:rsidRPr="00D81757">
              <w:rPr>
                <w:rFonts w:ascii="Arial Narrow" w:eastAsia="Times New Roman" w:hAnsi="Arial Narrow"/>
                <w:b/>
                <w:bCs/>
                <w:color w:val="000000"/>
                <w:sz w:val="18"/>
                <w:szCs w:val="18"/>
              </w:rPr>
              <w:t>1,298,810,613.69</w:t>
            </w:r>
          </w:p>
        </w:tc>
      </w:tr>
      <w:tr w:rsidR="00D81757" w:rsidRPr="00D81757" w14:paraId="2F8C7E1F" w14:textId="77777777" w:rsidTr="00D81757">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04D0609" w14:textId="77777777" w:rsidR="00D81757" w:rsidRPr="00D81757" w:rsidRDefault="00D81757" w:rsidP="00D81757">
            <w:pPr>
              <w:widowControl/>
              <w:spacing w:after="0" w:line="240" w:lineRule="auto"/>
              <w:ind w:right="57"/>
              <w:contextualSpacing/>
              <w:rPr>
                <w:rFonts w:ascii="Arial Narrow" w:eastAsia="Times New Roman" w:hAnsi="Arial Narrow"/>
                <w:color w:val="000000"/>
                <w:sz w:val="18"/>
                <w:szCs w:val="18"/>
              </w:rPr>
            </w:pPr>
            <w:r w:rsidRPr="00D81757">
              <w:rPr>
                <w:rFonts w:ascii="Arial Narrow" w:eastAsia="Times New Roman" w:hAnsi="Arial Narrow"/>
                <w:color w:val="000000"/>
                <w:sz w:val="18"/>
                <w:szCs w:val="18"/>
              </w:rPr>
              <w:t>Central Office</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ED54AC"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452,907,538.74</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D61650"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22CE01"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45FF7C"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673374"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2DC934"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452,907,538.74</w:t>
            </w:r>
          </w:p>
        </w:tc>
      </w:tr>
      <w:tr w:rsidR="00D81757" w:rsidRPr="00D81757" w14:paraId="488ABCA4" w14:textId="77777777" w:rsidTr="00D81757">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CF47E0" w14:textId="77777777" w:rsidR="00D81757" w:rsidRPr="00D81757" w:rsidRDefault="00D81757" w:rsidP="00D81757">
            <w:pPr>
              <w:widowControl/>
              <w:spacing w:after="0" w:line="240" w:lineRule="auto"/>
              <w:ind w:right="57"/>
              <w:contextualSpacing/>
              <w:rPr>
                <w:rFonts w:ascii="Arial Narrow" w:eastAsia="Times New Roman" w:hAnsi="Arial Narrow"/>
                <w:color w:val="000000"/>
                <w:sz w:val="18"/>
                <w:szCs w:val="18"/>
              </w:rPr>
            </w:pPr>
            <w:hyperlink w:anchor="RANGE!gid=387878143" w:tgtFrame="_blank" w:history="1">
              <w:r w:rsidRPr="00D81757">
                <w:rPr>
                  <w:rFonts w:ascii="Arial Narrow" w:eastAsia="Times New Roman" w:hAnsi="Arial Narrow"/>
                  <w:color w:val="000000"/>
                  <w:sz w:val="18"/>
                  <w:szCs w:val="18"/>
                </w:rPr>
                <w:t>NRLMB - NROC</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052356"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294E3E"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7,71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AB7C9D"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5,977,578.6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D84F93"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49,553,398.61</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71B19C"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55,798,310.87</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B7AD93"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211,329,288.08</w:t>
            </w:r>
          </w:p>
        </w:tc>
      </w:tr>
      <w:tr w:rsidR="00D81757" w:rsidRPr="00D81757" w14:paraId="6AE53F26" w14:textId="77777777" w:rsidTr="00D81757">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73AA0F" w14:textId="77777777" w:rsidR="00D81757" w:rsidRPr="00D81757" w:rsidRDefault="00D81757" w:rsidP="00D81757">
            <w:pPr>
              <w:widowControl/>
              <w:spacing w:after="0" w:line="240" w:lineRule="auto"/>
              <w:ind w:right="57"/>
              <w:contextualSpacing/>
              <w:rPr>
                <w:rFonts w:ascii="Arial Narrow" w:eastAsia="Times New Roman" w:hAnsi="Arial Narrow"/>
                <w:color w:val="000000"/>
                <w:sz w:val="18"/>
                <w:szCs w:val="18"/>
              </w:rPr>
            </w:pPr>
            <w:hyperlink w:anchor="RANGE!gid=710460737" w:tgtFrame="_blank" w:history="1">
              <w:r w:rsidRPr="00D81757">
                <w:rPr>
                  <w:rFonts w:ascii="Arial Narrow" w:eastAsia="Times New Roman" w:hAnsi="Arial Narrow"/>
                  <w:color w:val="000000"/>
                  <w:sz w:val="18"/>
                  <w:szCs w:val="18"/>
                </w:rPr>
                <w:t>NRLMB - VDRC</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4FCA0E"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07554C"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4,94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603920"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2,346,97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7C457C"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2,736,905.7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827D1E"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9,305,876.5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069DEB"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24,389,757.26</w:t>
            </w:r>
          </w:p>
        </w:tc>
      </w:tr>
      <w:tr w:rsidR="00D81757" w:rsidRPr="00D81757" w14:paraId="4B655DDA" w14:textId="77777777" w:rsidTr="00D81757">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B47B87" w14:textId="77777777" w:rsidR="00D81757" w:rsidRPr="00D81757" w:rsidRDefault="00D81757" w:rsidP="00D81757">
            <w:pPr>
              <w:widowControl/>
              <w:spacing w:after="0" w:line="240" w:lineRule="auto"/>
              <w:ind w:right="57"/>
              <w:contextualSpacing/>
              <w:rPr>
                <w:rFonts w:ascii="Arial Narrow" w:eastAsia="Times New Roman" w:hAnsi="Arial Narrow"/>
                <w:color w:val="000000"/>
                <w:sz w:val="18"/>
                <w:szCs w:val="18"/>
              </w:rPr>
            </w:pPr>
            <w:hyperlink w:anchor="RANGE!gid=664323784" w:tgtFrame="_blank" w:history="1">
              <w:r w:rsidRPr="00D81757">
                <w:rPr>
                  <w:rFonts w:ascii="Arial Narrow" w:eastAsia="Times New Roman" w:hAnsi="Arial Narrow"/>
                  <w:color w:val="000000"/>
                  <w:sz w:val="18"/>
                  <w:szCs w:val="18"/>
                </w:rPr>
                <w:t>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F3EB71"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000,735.2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9C4290"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9,48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B27976"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4,583,88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EA73F6"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2,472,577.2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6FAB3C"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2,928,689.11</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091B33"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42,985,881.51</w:t>
            </w:r>
          </w:p>
        </w:tc>
      </w:tr>
      <w:tr w:rsidR="00D81757" w:rsidRPr="00D81757" w14:paraId="549AE510" w14:textId="77777777" w:rsidTr="00D81757">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CE4472" w14:textId="77777777" w:rsidR="00D81757" w:rsidRPr="00D81757" w:rsidRDefault="00D81757" w:rsidP="00D81757">
            <w:pPr>
              <w:widowControl/>
              <w:spacing w:after="0" w:line="240" w:lineRule="auto"/>
              <w:ind w:right="57"/>
              <w:contextualSpacing/>
              <w:rPr>
                <w:rFonts w:ascii="Arial Narrow" w:eastAsia="Times New Roman" w:hAnsi="Arial Narrow"/>
                <w:color w:val="000000"/>
                <w:sz w:val="18"/>
                <w:szCs w:val="18"/>
              </w:rPr>
            </w:pPr>
            <w:hyperlink w:anchor="RANGE!gid=2023893154" w:tgtFrame="_blank" w:history="1">
              <w:r w:rsidRPr="00D81757">
                <w:rPr>
                  <w:rFonts w:ascii="Arial Narrow" w:eastAsia="Times New Roman" w:hAnsi="Arial Narrow"/>
                  <w:color w:val="000000"/>
                  <w:sz w:val="18"/>
                  <w:szCs w:val="18"/>
                </w:rPr>
                <w:t>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24917F"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1,059.6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EE84EF"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7,31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6EAFD2"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6,712,81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5BF3D0"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8,634,159.2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A55B4F"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2,699,683.3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ACE35C"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28,077,712.18</w:t>
            </w:r>
          </w:p>
        </w:tc>
      </w:tr>
      <w:tr w:rsidR="00D81757" w:rsidRPr="00D81757" w14:paraId="2E647C1B" w14:textId="77777777" w:rsidTr="00D81757">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5269D5" w14:textId="77777777" w:rsidR="00D81757" w:rsidRPr="00D81757" w:rsidRDefault="00D81757" w:rsidP="00D81757">
            <w:pPr>
              <w:widowControl/>
              <w:spacing w:after="0" w:line="240" w:lineRule="auto"/>
              <w:ind w:right="57"/>
              <w:contextualSpacing/>
              <w:rPr>
                <w:rFonts w:ascii="Arial Narrow" w:eastAsia="Times New Roman" w:hAnsi="Arial Narrow"/>
                <w:color w:val="000000"/>
                <w:sz w:val="18"/>
                <w:szCs w:val="18"/>
              </w:rPr>
            </w:pPr>
            <w:hyperlink w:anchor="RANGE!gid=679074030" w:tgtFrame="_blank" w:history="1">
              <w:r w:rsidRPr="00D81757">
                <w:rPr>
                  <w:rFonts w:ascii="Arial Narrow" w:eastAsia="Times New Roman" w:hAnsi="Arial Narrow"/>
                  <w:color w:val="000000"/>
                  <w:sz w:val="18"/>
                  <w:szCs w:val="18"/>
                </w:rPr>
                <w:t>I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B2F41C"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4BA6F2"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9,28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506468"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1,592,314.5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28E976"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915,536.3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911B20"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7,840,545.7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CA6A7F"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4,348,396.57</w:t>
            </w:r>
          </w:p>
        </w:tc>
      </w:tr>
      <w:tr w:rsidR="00D81757" w:rsidRPr="00D81757" w14:paraId="7F97EFC0" w14:textId="77777777" w:rsidTr="00D81757">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F9D5D9" w14:textId="77777777" w:rsidR="00D81757" w:rsidRPr="00D81757" w:rsidRDefault="00D81757" w:rsidP="00D81757">
            <w:pPr>
              <w:widowControl/>
              <w:spacing w:after="0" w:line="240" w:lineRule="auto"/>
              <w:ind w:right="57"/>
              <w:contextualSpacing/>
              <w:rPr>
                <w:rFonts w:ascii="Arial Narrow" w:eastAsia="Times New Roman" w:hAnsi="Arial Narrow"/>
                <w:color w:val="000000"/>
                <w:sz w:val="18"/>
                <w:szCs w:val="18"/>
              </w:rPr>
            </w:pPr>
            <w:hyperlink w:anchor="RANGE!gid=1424388716" w:tgtFrame="_blank" w:history="1">
              <w:r w:rsidRPr="00D81757">
                <w:rPr>
                  <w:rFonts w:ascii="Arial Narrow" w:eastAsia="Times New Roman" w:hAnsi="Arial Narrow"/>
                  <w:color w:val="000000"/>
                  <w:sz w:val="18"/>
                  <w:szCs w:val="18"/>
                </w:rPr>
                <w:t>CALABARZON</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8DCEF6"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5,240,44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4960C5"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10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12689E"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540,346.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444367"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9,673,629.2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DA7D44"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7,089,038.4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04720C"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23,543,453.68</w:t>
            </w:r>
          </w:p>
        </w:tc>
      </w:tr>
      <w:tr w:rsidR="00D81757" w:rsidRPr="00D81757" w14:paraId="20B703BE" w14:textId="77777777" w:rsidTr="00D81757">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D59E34" w14:textId="77777777" w:rsidR="00D81757" w:rsidRPr="00D81757" w:rsidRDefault="00D81757" w:rsidP="00D81757">
            <w:pPr>
              <w:widowControl/>
              <w:spacing w:after="0" w:line="240" w:lineRule="auto"/>
              <w:ind w:right="57"/>
              <w:contextualSpacing/>
              <w:rPr>
                <w:rFonts w:ascii="Arial Narrow" w:eastAsia="Times New Roman" w:hAnsi="Arial Narrow"/>
                <w:color w:val="000000"/>
                <w:sz w:val="18"/>
                <w:szCs w:val="18"/>
              </w:rPr>
            </w:pPr>
            <w:hyperlink w:anchor="RANGE!gid=526409641" w:tgtFrame="_blank" w:history="1">
              <w:r w:rsidRPr="00D81757">
                <w:rPr>
                  <w:rFonts w:ascii="Arial Narrow" w:eastAsia="Times New Roman" w:hAnsi="Arial Narrow"/>
                  <w:color w:val="000000"/>
                  <w:sz w:val="18"/>
                  <w:szCs w:val="18"/>
                </w:rPr>
                <w:t>MIMAROPA</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22E843"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47,036.87</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353519"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26,02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42D9FE"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6,348,963.7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B1E447"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0,464,672.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8F4D10"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9,129,003.4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8C2D69"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6,289,676.02</w:t>
            </w:r>
          </w:p>
        </w:tc>
      </w:tr>
      <w:tr w:rsidR="00D81757" w:rsidRPr="00D81757" w14:paraId="50DC56E8" w14:textId="77777777" w:rsidTr="00D81757">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8174766" w14:textId="77777777" w:rsidR="00D81757" w:rsidRPr="00D81757" w:rsidRDefault="00D81757" w:rsidP="00D81757">
            <w:pPr>
              <w:widowControl/>
              <w:spacing w:after="0" w:line="240" w:lineRule="auto"/>
              <w:ind w:right="57"/>
              <w:contextualSpacing/>
              <w:rPr>
                <w:rFonts w:ascii="Arial Narrow" w:eastAsia="Times New Roman" w:hAnsi="Arial Narrow"/>
                <w:color w:val="000000"/>
                <w:sz w:val="18"/>
                <w:szCs w:val="18"/>
              </w:rPr>
            </w:pPr>
            <w:hyperlink w:anchor="RANGE!gid=991474912" w:tgtFrame="_blank" w:history="1">
              <w:r w:rsidRPr="00D81757">
                <w:rPr>
                  <w:rFonts w:ascii="Arial Narrow" w:eastAsia="Times New Roman" w:hAnsi="Arial Narrow"/>
                  <w:color w:val="000000"/>
                  <w:sz w:val="18"/>
                  <w:szCs w:val="18"/>
                </w:rPr>
                <w:t>V</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1AD073"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BB8EB0"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3,24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5DD7A6"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6,669,000.6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26A963"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7,954,321.3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3D09A4"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20,800,618.4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7A7C8"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48,423,940.45</w:t>
            </w:r>
          </w:p>
        </w:tc>
      </w:tr>
      <w:tr w:rsidR="00D81757" w:rsidRPr="00D81757" w14:paraId="51DD8F6A" w14:textId="77777777" w:rsidTr="00D81757">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FEE56A" w14:textId="77777777" w:rsidR="00D81757" w:rsidRPr="00D81757" w:rsidRDefault="00D81757" w:rsidP="00D81757">
            <w:pPr>
              <w:widowControl/>
              <w:spacing w:after="0" w:line="240" w:lineRule="auto"/>
              <w:ind w:right="57"/>
              <w:contextualSpacing/>
              <w:rPr>
                <w:rFonts w:ascii="Arial Narrow" w:eastAsia="Times New Roman" w:hAnsi="Arial Narrow"/>
                <w:color w:val="000000"/>
                <w:sz w:val="18"/>
                <w:szCs w:val="18"/>
              </w:rPr>
            </w:pPr>
            <w:hyperlink w:anchor="RANGE!gid=1347618722" w:tgtFrame="_blank" w:history="1">
              <w:r w:rsidRPr="00D81757">
                <w:rPr>
                  <w:rFonts w:ascii="Arial Narrow" w:eastAsia="Times New Roman" w:hAnsi="Arial Narrow"/>
                  <w:color w:val="000000"/>
                  <w:sz w:val="18"/>
                  <w:szCs w:val="18"/>
                </w:rPr>
                <w:t>V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B3D2E5"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201,336.4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AE8EA7"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1,75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A39959"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4,038,010.9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3ECEC4"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1,784,506.6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8EEA1B"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7,318,430.6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B7CA6E"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46,342,284.63</w:t>
            </w:r>
          </w:p>
        </w:tc>
      </w:tr>
      <w:tr w:rsidR="00D81757" w:rsidRPr="00D81757" w14:paraId="6B3D7F51" w14:textId="77777777" w:rsidTr="00D81757">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D3AADA" w14:textId="77777777" w:rsidR="00D81757" w:rsidRPr="00D81757" w:rsidRDefault="00D81757" w:rsidP="00D81757">
            <w:pPr>
              <w:widowControl/>
              <w:spacing w:after="0" w:line="240" w:lineRule="auto"/>
              <w:ind w:right="57"/>
              <w:contextualSpacing/>
              <w:rPr>
                <w:rFonts w:ascii="Arial Narrow" w:eastAsia="Times New Roman" w:hAnsi="Arial Narrow"/>
                <w:color w:val="000000"/>
                <w:sz w:val="18"/>
                <w:szCs w:val="18"/>
              </w:rPr>
            </w:pPr>
            <w:hyperlink w:anchor="RANGE!gid=805910130" w:tgtFrame="_blank" w:history="1">
              <w:r w:rsidRPr="00D81757">
                <w:rPr>
                  <w:rFonts w:ascii="Arial Narrow" w:eastAsia="Times New Roman" w:hAnsi="Arial Narrow"/>
                  <w:color w:val="000000"/>
                  <w:sz w:val="18"/>
                  <w:szCs w:val="18"/>
                </w:rPr>
                <w:t>V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4E42C3"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641D50"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5,94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C5642C"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7,200,614.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A0CB39"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0,917,635.33</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A0F804"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3,298,164.0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576EAC"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44,416,413.38</w:t>
            </w:r>
          </w:p>
        </w:tc>
      </w:tr>
      <w:tr w:rsidR="00D81757" w:rsidRPr="00D81757" w14:paraId="6A2482D8" w14:textId="77777777" w:rsidTr="00D81757">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14A4787" w14:textId="77777777" w:rsidR="00D81757" w:rsidRPr="00D81757" w:rsidRDefault="00D81757" w:rsidP="00D81757">
            <w:pPr>
              <w:widowControl/>
              <w:spacing w:after="0" w:line="240" w:lineRule="auto"/>
              <w:ind w:right="57"/>
              <w:contextualSpacing/>
              <w:rPr>
                <w:rFonts w:ascii="Arial Narrow" w:eastAsia="Times New Roman" w:hAnsi="Arial Narrow"/>
                <w:color w:val="000000"/>
                <w:sz w:val="18"/>
                <w:szCs w:val="18"/>
              </w:rPr>
            </w:pPr>
            <w:hyperlink w:anchor="RANGE!gid=835182041" w:tgtFrame="_blank" w:history="1">
              <w:r w:rsidRPr="00D81757">
                <w:rPr>
                  <w:rFonts w:ascii="Arial Narrow" w:eastAsia="Times New Roman" w:hAnsi="Arial Narrow"/>
                  <w:color w:val="000000"/>
                  <w:sz w:val="18"/>
                  <w:szCs w:val="18"/>
                </w:rPr>
                <w:t>VI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A6DEB0"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2,285,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B9B4D7"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9,07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5B9112"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4,827,092.0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D927C5"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2,197,244.4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D78E4D"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3,537,613.6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7B02BA"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42,846,950.13</w:t>
            </w:r>
          </w:p>
        </w:tc>
      </w:tr>
      <w:tr w:rsidR="00D81757" w:rsidRPr="00D81757" w14:paraId="6EDB8A8C" w14:textId="77777777" w:rsidTr="00D81757">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BC7A2E" w14:textId="77777777" w:rsidR="00D81757" w:rsidRPr="00D81757" w:rsidRDefault="00D81757" w:rsidP="00D81757">
            <w:pPr>
              <w:widowControl/>
              <w:spacing w:after="0" w:line="240" w:lineRule="auto"/>
              <w:ind w:right="57"/>
              <w:contextualSpacing/>
              <w:rPr>
                <w:rFonts w:ascii="Arial Narrow" w:eastAsia="Times New Roman" w:hAnsi="Arial Narrow"/>
                <w:color w:val="000000"/>
                <w:sz w:val="18"/>
                <w:szCs w:val="18"/>
              </w:rPr>
            </w:pPr>
            <w:hyperlink w:anchor="RANGE!gid=802224948" w:tgtFrame="_blank" w:history="1">
              <w:r w:rsidRPr="00D81757">
                <w:rPr>
                  <w:rFonts w:ascii="Arial Narrow" w:eastAsia="Times New Roman" w:hAnsi="Arial Narrow"/>
                  <w:color w:val="000000"/>
                  <w:sz w:val="18"/>
                  <w:szCs w:val="18"/>
                </w:rPr>
                <w:t>IX</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A7E4CA"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010E6C"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7,34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931495"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9,478,869.0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897FAE"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4,618,241.5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F4111A"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9,323,949.6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40D296"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26,421,060.17</w:t>
            </w:r>
          </w:p>
        </w:tc>
      </w:tr>
      <w:tr w:rsidR="00D81757" w:rsidRPr="00D81757" w14:paraId="5757425C" w14:textId="77777777" w:rsidTr="00D81757">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5F16B1" w14:textId="77777777" w:rsidR="00D81757" w:rsidRPr="00D81757" w:rsidRDefault="00D81757" w:rsidP="00D81757">
            <w:pPr>
              <w:widowControl/>
              <w:spacing w:after="0" w:line="240" w:lineRule="auto"/>
              <w:ind w:right="57"/>
              <w:contextualSpacing/>
              <w:rPr>
                <w:rFonts w:ascii="Arial Narrow" w:eastAsia="Times New Roman" w:hAnsi="Arial Narrow"/>
                <w:color w:val="000000"/>
                <w:sz w:val="18"/>
                <w:szCs w:val="18"/>
              </w:rPr>
            </w:pPr>
            <w:hyperlink w:anchor="RANGE!gid=934859144" w:tgtFrame="_blank" w:history="1">
              <w:r w:rsidRPr="00D81757">
                <w:rPr>
                  <w:rFonts w:ascii="Arial Narrow" w:eastAsia="Times New Roman" w:hAnsi="Arial Narrow"/>
                  <w:color w:val="000000"/>
                  <w:sz w:val="18"/>
                  <w:szCs w:val="18"/>
                </w:rPr>
                <w:t>X</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F66BA1"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238,559.9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8BC58C"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25,02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265F54"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3,084,042.6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2400B1"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2,094,840.0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3B64CA"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40,652,047.63</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964EBC"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66,069,490.28</w:t>
            </w:r>
          </w:p>
        </w:tc>
      </w:tr>
      <w:tr w:rsidR="00D81757" w:rsidRPr="00D81757" w14:paraId="1D5BC430" w14:textId="77777777" w:rsidTr="00D81757">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999A8E0" w14:textId="77777777" w:rsidR="00D81757" w:rsidRPr="00D81757" w:rsidRDefault="00D81757" w:rsidP="00D81757">
            <w:pPr>
              <w:widowControl/>
              <w:spacing w:after="0" w:line="240" w:lineRule="auto"/>
              <w:ind w:right="57"/>
              <w:contextualSpacing/>
              <w:rPr>
                <w:rFonts w:ascii="Arial Narrow" w:eastAsia="Times New Roman" w:hAnsi="Arial Narrow"/>
                <w:color w:val="000000"/>
                <w:sz w:val="18"/>
                <w:szCs w:val="18"/>
              </w:rPr>
            </w:pPr>
            <w:hyperlink w:anchor="RANGE!gid=1629368963" w:tgtFrame="_blank" w:history="1">
              <w:r w:rsidRPr="00D81757">
                <w:rPr>
                  <w:rFonts w:ascii="Arial Narrow" w:eastAsia="Times New Roman" w:hAnsi="Arial Narrow"/>
                  <w:color w:val="000000"/>
                  <w:sz w:val="18"/>
                  <w:szCs w:val="18"/>
                </w:rPr>
                <w:t>X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F070F8"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2A9A88"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1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773557"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415,69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460DAB"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20,182,867.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872268"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7,077,699.3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3F959F"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41,676,256.30</w:t>
            </w:r>
          </w:p>
        </w:tc>
      </w:tr>
      <w:tr w:rsidR="00D81757" w:rsidRPr="00D81757" w14:paraId="20D3B4C0" w14:textId="77777777" w:rsidTr="00D81757">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4822D97" w14:textId="77777777" w:rsidR="00D81757" w:rsidRPr="00D81757" w:rsidRDefault="00D81757" w:rsidP="00D81757">
            <w:pPr>
              <w:widowControl/>
              <w:spacing w:after="0" w:line="240" w:lineRule="auto"/>
              <w:ind w:right="57"/>
              <w:contextualSpacing/>
              <w:rPr>
                <w:rFonts w:ascii="Arial Narrow" w:eastAsia="Times New Roman" w:hAnsi="Arial Narrow"/>
                <w:color w:val="000000"/>
                <w:sz w:val="18"/>
                <w:szCs w:val="18"/>
              </w:rPr>
            </w:pPr>
            <w:hyperlink w:anchor="RANGE!gid=315813862" w:tgtFrame="_blank" w:history="1">
              <w:r w:rsidRPr="00D81757">
                <w:rPr>
                  <w:rFonts w:ascii="Arial Narrow" w:eastAsia="Times New Roman" w:hAnsi="Arial Narrow"/>
                  <w:color w:val="000000"/>
                  <w:sz w:val="18"/>
                  <w:szCs w:val="18"/>
                </w:rPr>
                <w:t>X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1BF6FC"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000,969.8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DF086C"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3,50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530035"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9,584,10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3BDD74"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1,674,608.8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AB69B5"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27,569,554.17</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0311EE"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51,829,232.82</w:t>
            </w:r>
          </w:p>
        </w:tc>
      </w:tr>
      <w:tr w:rsidR="00D81757" w:rsidRPr="00D81757" w14:paraId="28E3D070" w14:textId="77777777" w:rsidTr="00D81757">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C9E2B1" w14:textId="77777777" w:rsidR="00D81757" w:rsidRPr="00D81757" w:rsidRDefault="00D81757" w:rsidP="00D81757">
            <w:pPr>
              <w:widowControl/>
              <w:spacing w:after="0" w:line="240" w:lineRule="auto"/>
              <w:ind w:right="57"/>
              <w:contextualSpacing/>
              <w:rPr>
                <w:rFonts w:ascii="Arial Narrow" w:eastAsia="Times New Roman" w:hAnsi="Arial Narrow"/>
                <w:color w:val="000000"/>
                <w:sz w:val="18"/>
                <w:szCs w:val="18"/>
              </w:rPr>
            </w:pPr>
            <w:hyperlink w:anchor="RANGE!gid=836647330" w:tgtFrame="_blank" w:history="1">
              <w:r w:rsidRPr="00D81757">
                <w:rPr>
                  <w:rFonts w:ascii="Arial Narrow" w:eastAsia="Times New Roman" w:hAnsi="Arial Narrow"/>
                  <w:color w:val="000000"/>
                  <w:sz w:val="18"/>
                  <w:szCs w:val="18"/>
                </w:rPr>
                <w:t>CARAGA</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0AA24E"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014382"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0,80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879C68"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4,554,509.7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882284"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770,317.3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A0E888"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7,648,257.11</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05ADA8"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28,973,084.23</w:t>
            </w:r>
          </w:p>
        </w:tc>
      </w:tr>
      <w:tr w:rsidR="00D81757" w:rsidRPr="00D81757" w14:paraId="28511D86" w14:textId="77777777" w:rsidTr="00D81757">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6C01A53" w14:textId="77777777" w:rsidR="00D81757" w:rsidRPr="00D81757" w:rsidRDefault="00D81757" w:rsidP="00D81757">
            <w:pPr>
              <w:widowControl/>
              <w:spacing w:after="0" w:line="240" w:lineRule="auto"/>
              <w:ind w:right="57"/>
              <w:contextualSpacing/>
              <w:rPr>
                <w:rFonts w:ascii="Arial Narrow" w:eastAsia="Times New Roman" w:hAnsi="Arial Narrow"/>
                <w:color w:val="000000"/>
                <w:sz w:val="18"/>
                <w:szCs w:val="18"/>
              </w:rPr>
            </w:pPr>
            <w:hyperlink w:anchor="RANGE!gid=522761621" w:tgtFrame="_blank" w:history="1">
              <w:r w:rsidRPr="00D81757">
                <w:rPr>
                  <w:rFonts w:ascii="Arial Narrow" w:eastAsia="Times New Roman" w:hAnsi="Arial Narrow"/>
                  <w:color w:val="000000"/>
                  <w:sz w:val="18"/>
                  <w:szCs w:val="18"/>
                </w:rPr>
                <w:t>NCR</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BEC07C"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002,563.3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EB492F"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05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637EBF"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528,776.5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0223CE"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8,064,539.4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245513"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730,344.44</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E09F6E"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3,326,223.71</w:t>
            </w:r>
          </w:p>
        </w:tc>
      </w:tr>
      <w:tr w:rsidR="00D81757" w:rsidRPr="00D81757" w14:paraId="1BA0F0BC" w14:textId="77777777" w:rsidTr="00D81757">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E659FF" w14:textId="77777777" w:rsidR="00D81757" w:rsidRPr="00D81757" w:rsidRDefault="00D81757" w:rsidP="00D81757">
            <w:pPr>
              <w:widowControl/>
              <w:spacing w:after="0" w:line="240" w:lineRule="auto"/>
              <w:ind w:right="57"/>
              <w:contextualSpacing/>
              <w:rPr>
                <w:rFonts w:ascii="Arial Narrow" w:eastAsia="Times New Roman" w:hAnsi="Arial Narrow"/>
                <w:color w:val="000000"/>
                <w:sz w:val="18"/>
                <w:szCs w:val="18"/>
              </w:rPr>
            </w:pPr>
            <w:hyperlink w:anchor="RANGE!gid=2108079193" w:tgtFrame="_blank" w:history="1">
              <w:r w:rsidRPr="00D81757">
                <w:rPr>
                  <w:rFonts w:ascii="Arial Narrow" w:eastAsia="Times New Roman" w:hAnsi="Arial Narrow"/>
                  <w:color w:val="000000"/>
                  <w:sz w:val="18"/>
                  <w:szCs w:val="18"/>
                </w:rPr>
                <w:t>CAR</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176DF2"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823,563.1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E19C61"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14,81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390950"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7,639,861.6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2704E5"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088,804.0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F3C64C"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20,061,744.7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0B03E3" w14:textId="77777777" w:rsidR="00D81757" w:rsidRPr="00D81757" w:rsidRDefault="00D81757" w:rsidP="00D81757">
            <w:pPr>
              <w:widowControl/>
              <w:spacing w:after="0" w:line="240" w:lineRule="auto"/>
              <w:ind w:right="57"/>
              <w:contextualSpacing/>
              <w:jc w:val="right"/>
              <w:rPr>
                <w:rFonts w:ascii="Arial Narrow" w:eastAsia="Times New Roman" w:hAnsi="Arial Narrow"/>
                <w:color w:val="000000"/>
                <w:sz w:val="18"/>
                <w:szCs w:val="18"/>
              </w:rPr>
            </w:pPr>
            <w:r w:rsidRPr="00D81757">
              <w:rPr>
                <w:rFonts w:ascii="Arial Narrow" w:eastAsia="Times New Roman" w:hAnsi="Arial Narrow"/>
                <w:color w:val="000000"/>
                <w:sz w:val="18"/>
                <w:szCs w:val="18"/>
              </w:rPr>
              <w:t>34,613,973.55</w:t>
            </w:r>
          </w:p>
        </w:tc>
      </w:tr>
    </w:tbl>
    <w:p w14:paraId="02A680D5" w14:textId="4F554115" w:rsidR="006024A7" w:rsidRDefault="00C24BA1" w:rsidP="006024A7">
      <w:pPr>
        <w:spacing w:after="0" w:line="240" w:lineRule="auto"/>
        <w:ind w:firstLine="284"/>
        <w:contextualSpacing/>
        <w:rPr>
          <w:rFonts w:ascii="Arial" w:eastAsia="Arial" w:hAnsi="Arial" w:cs="Arial"/>
          <w:b/>
          <w:color w:val="002060"/>
          <w:sz w:val="28"/>
          <w:szCs w:val="28"/>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C345BA">
        <w:rPr>
          <w:rFonts w:ascii="Arial" w:eastAsia="Arial" w:hAnsi="Arial" w:cs="Arial"/>
          <w:i/>
          <w:sz w:val="16"/>
          <w:szCs w:val="16"/>
        </w:rPr>
        <w:t>28</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r w:rsidR="00D0282E" w:rsidRPr="00D0282E">
        <w:rPr>
          <w:rFonts w:ascii="Arial" w:eastAsia="Arial" w:hAnsi="Arial" w:cs="Arial"/>
          <w:b/>
          <w:color w:val="002060"/>
          <w:sz w:val="28"/>
          <w:szCs w:val="28"/>
        </w:rPr>
        <w:t xml:space="preserve"> </w:t>
      </w:r>
    </w:p>
    <w:p w14:paraId="5DB19E5A" w14:textId="40A6D2CD" w:rsidR="002A2C5B" w:rsidRPr="008C088D" w:rsidRDefault="002A2C5B" w:rsidP="00BD5756">
      <w:pPr>
        <w:spacing w:after="0" w:line="240" w:lineRule="auto"/>
        <w:ind w:firstLine="284"/>
        <w:contextualSpacing/>
        <w:rPr>
          <w:rFonts w:ascii="Arial" w:eastAsia="Arial" w:hAnsi="Arial" w:cs="Arial"/>
          <w:i/>
          <w:sz w:val="16"/>
          <w:szCs w:val="16"/>
        </w:rPr>
      </w:pP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3B4CE309" w14:textId="383680A5" w:rsidR="00004DF5" w:rsidRDefault="00004DF5">
      <w:pPr>
        <w:spacing w:after="0" w:line="240" w:lineRule="auto"/>
        <w:contextualSpacing/>
        <w:rPr>
          <w:rFonts w:ascii="Arial" w:eastAsia="Arial" w:hAnsi="Arial" w:cs="Arial"/>
          <w:b/>
          <w:color w:val="002060"/>
          <w:sz w:val="28"/>
          <w:szCs w:val="28"/>
        </w:rPr>
      </w:pPr>
    </w:p>
    <w:p w14:paraId="0C085A64" w14:textId="44269227" w:rsidR="002A2C5B" w:rsidRPr="006024A7" w:rsidRDefault="006024A7">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9F8F84D" w14:textId="77777777" w:rsidR="006024A7"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3E95077F" w:rsidR="002A2C5B" w:rsidRDefault="00370CFF"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C345BA">
              <w:rPr>
                <w:rFonts w:ascii="Arial" w:eastAsia="Arial" w:hAnsi="Arial" w:cs="Arial"/>
                <w:sz w:val="20"/>
                <w:szCs w:val="20"/>
              </w:rPr>
              <w:t>8</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42DFC777" w:rsidR="002A2C5B" w:rsidRDefault="00370CFF" w:rsidP="00C345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C12F0C">
              <w:rPr>
                <w:rFonts w:ascii="Arial" w:eastAsia="Arial" w:hAnsi="Arial" w:cs="Arial"/>
                <w:sz w:val="20"/>
                <w:szCs w:val="20"/>
              </w:rPr>
              <w:t xml:space="preserve"> </w:t>
            </w:r>
            <w:r w:rsidR="00C345BA">
              <w:rPr>
                <w:rFonts w:ascii="Arial" w:eastAsia="Arial" w:hAnsi="Arial" w:cs="Arial"/>
                <w:sz w:val="20"/>
                <w:szCs w:val="20"/>
              </w:rPr>
              <w:t>8</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0F93FA38" w14:textId="62EEF2FB" w:rsidR="009F0CEF" w:rsidRDefault="009F0CEF">
      <w:pPr>
        <w:widowControl/>
        <w:spacing w:after="0" w:line="240" w:lineRule="auto"/>
        <w:rPr>
          <w:rFonts w:ascii="Arial" w:eastAsia="Arial" w:hAnsi="Arial" w:cs="Arial"/>
          <w:b/>
          <w:sz w:val="24"/>
          <w:szCs w:val="24"/>
        </w:rPr>
      </w:pPr>
    </w:p>
    <w:p w14:paraId="228F212C" w14:textId="41E8806F"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rsidTr="007B69F9">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2C6647DE" w:rsidR="002A2C5B" w:rsidRPr="00631247" w:rsidRDefault="00D24086" w:rsidP="00B5495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5C3C35">
              <w:rPr>
                <w:rFonts w:ascii="Arial" w:eastAsia="Arial" w:hAnsi="Arial" w:cs="Arial"/>
                <w:sz w:val="20"/>
                <w:szCs w:val="20"/>
              </w:rPr>
              <w:t>7</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9668573" w:rsidR="002A2C5B" w:rsidRPr="00043E68" w:rsidRDefault="00370CFF" w:rsidP="00631D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sidRPr="00043E68">
              <w:rPr>
                <w:rFonts w:ascii="Arial" w:eastAsia="Arial" w:hAnsi="Arial" w:cs="Arial"/>
                <w:sz w:val="20"/>
                <w:szCs w:val="20"/>
              </w:rPr>
              <w:t>2</w:t>
            </w:r>
            <w:r w:rsidR="00BF4B5F" w:rsidRPr="00043E68">
              <w:rPr>
                <w:rFonts w:ascii="Arial" w:eastAsia="Arial" w:hAnsi="Arial" w:cs="Arial"/>
                <w:sz w:val="20"/>
                <w:szCs w:val="20"/>
              </w:rPr>
              <w:t>6</w:t>
            </w:r>
            <w:r w:rsidR="00631D33" w:rsidRPr="00043E68">
              <w:rPr>
                <w:rFonts w:ascii="Arial" w:eastAsia="Arial" w:hAnsi="Arial" w:cs="Arial"/>
                <w:sz w:val="20"/>
                <w:szCs w:val="20"/>
              </w:rPr>
              <w:t xml:space="preserve"> </w:t>
            </w:r>
            <w:r w:rsidR="00EE1AFA" w:rsidRPr="00043E68">
              <w:rPr>
                <w:rFonts w:ascii="Arial" w:eastAsia="Arial" w:hAnsi="Arial" w:cs="Arial"/>
                <w:sz w:val="20"/>
                <w:szCs w:val="20"/>
              </w:rPr>
              <w:t>August</w:t>
            </w:r>
            <w:r w:rsidR="002A7D6A" w:rsidRPr="00043E68">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55CCF8" w14:textId="3AC3C875" w:rsidR="00370CFF" w:rsidRPr="00043E68" w:rsidRDefault="00FD29D0" w:rsidP="00631D33">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37 Hygiene Kits at Sta. Marcela, Apayao on 13 August 2021</w:t>
            </w:r>
            <w:r w:rsidR="00370CFF" w:rsidRPr="00043E68">
              <w:rPr>
                <w:rFonts w:ascii="Arial" w:eastAsia="Arial" w:hAnsi="Arial" w:cs="Arial"/>
                <w:sz w:val="20"/>
                <w:szCs w:val="19"/>
              </w:rPr>
              <w:t>.</w:t>
            </w:r>
          </w:p>
          <w:p w14:paraId="5B8277C1" w14:textId="326AE100" w:rsidR="00BF4B5F" w:rsidRPr="00043E68" w:rsidRDefault="00370CFF" w:rsidP="00370CF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35 Hygiene Kits at Sta. Marcela, Apayao on 23 August 2021.</w:t>
            </w:r>
          </w:p>
          <w:p w14:paraId="2B39BF53" w14:textId="77777777" w:rsidR="00BF4B5F" w:rsidRPr="00043E68" w:rsidRDefault="00370CFF" w:rsidP="00BF4B5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106 FFPs and 4 Hygiene Kits at Danglas, Abra on 24 August 2021</w:t>
            </w:r>
            <w:r w:rsidRPr="00043E68">
              <w:rPr>
                <w:rFonts w:ascii="Arial" w:eastAsia="Arial" w:hAnsi="Arial" w:cs="Arial"/>
                <w:sz w:val="20"/>
                <w:szCs w:val="19"/>
              </w:rPr>
              <w:t>.</w:t>
            </w:r>
          </w:p>
          <w:p w14:paraId="3444ED8A" w14:textId="77777777" w:rsidR="00BF4B5F" w:rsidRPr="00043E68" w:rsidRDefault="00370CFF" w:rsidP="00BF4B5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378 FFPs and 23 Hygiene Kits at Bucay, Abra on 24 August 2021.</w:t>
            </w:r>
          </w:p>
          <w:p w14:paraId="773305C5" w14:textId="406315B7" w:rsidR="00BF4B5F" w:rsidRPr="00043E68" w:rsidRDefault="00BF4B5F" w:rsidP="00BF4B5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 CAR 3,400FFPs at Pudtol, Apayao on 25 August 2021.</w:t>
            </w:r>
          </w:p>
          <w:p w14:paraId="091C03B2" w14:textId="3BCE5F83" w:rsidR="002A2C5B" w:rsidRPr="00043E68" w:rsidRDefault="002A7D6A" w:rsidP="00631D33">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A total of </w:t>
            </w:r>
            <w:r w:rsidR="00631D33" w:rsidRPr="00043E68">
              <w:rPr>
                <w:rFonts w:ascii="Arial" w:eastAsia="Arial" w:hAnsi="Arial" w:cs="Arial"/>
                <w:sz w:val="20"/>
                <w:szCs w:val="19"/>
              </w:rPr>
              <w:t xml:space="preserve">11,846 </w:t>
            </w:r>
            <w:r w:rsidRPr="00043E68">
              <w:rPr>
                <w:rFonts w:ascii="Arial" w:eastAsia="Arial" w:hAnsi="Arial" w:cs="Arial"/>
                <w:sz w:val="20"/>
                <w:szCs w:val="19"/>
              </w:rPr>
              <w:t>FFPs amounting to ₱</w:t>
            </w:r>
            <w:r w:rsidR="00631D33" w:rsidRPr="00043E68">
              <w:rPr>
                <w:rFonts w:ascii="Arial" w:eastAsia="Arial" w:hAnsi="Arial" w:cs="Arial"/>
                <w:sz w:val="20"/>
                <w:szCs w:val="19"/>
              </w:rPr>
              <w:t xml:space="preserve">6,080,067.66 </w:t>
            </w:r>
            <w:r w:rsidRPr="00043E68">
              <w:rPr>
                <w:rFonts w:ascii="Arial" w:eastAsia="Arial" w:hAnsi="Arial" w:cs="Arial"/>
                <w:sz w:val="20"/>
                <w:szCs w:val="19"/>
              </w:rPr>
              <w:t>and 117 Hygiene Kits amounting to ₱172,399.50 were provided to the Locally Stranded Individuals (LSIs) in CAR.</w:t>
            </w:r>
          </w:p>
          <w:p w14:paraId="6A529516" w14:textId="020A96E5" w:rsidR="00631D33" w:rsidRPr="00043E68" w:rsidRDefault="00631D33" w:rsidP="00631D33">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Provision of assistance to the affected population due to granular lockdown as imposed by different LGUs.</w:t>
            </w:r>
          </w:p>
          <w:p w14:paraId="6A35FC61" w14:textId="637E383A"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On-going prepositioning of Food and Non-food Items to the provinces</w:t>
            </w:r>
            <w:r w:rsidR="00631D33" w:rsidRPr="00043E68">
              <w:rPr>
                <w:rFonts w:ascii="Arial" w:eastAsia="Arial" w:hAnsi="Arial" w:cs="Arial"/>
                <w:sz w:val="20"/>
                <w:szCs w:val="19"/>
              </w:rPr>
              <w:t>.</w:t>
            </w:r>
          </w:p>
          <w:p w14:paraId="342007A8" w14:textId="77777777"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CAR is continuously processing the documents and release of assistance for LSIs and Returning Overseas Filipinos (ROFs).</w:t>
            </w:r>
          </w:p>
          <w:p w14:paraId="4BD27985" w14:textId="78E9E25E"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 CAR is in close coordination with DRMB and NRLMB for disaster operation concerns such as technical assistance, guidance, and facilitation of logistical needs.</w:t>
            </w:r>
          </w:p>
          <w:p w14:paraId="3F9E34FF" w14:textId="77777777" w:rsidR="00631D33" w:rsidRPr="00043E68" w:rsidRDefault="00631D33" w:rsidP="00631D33">
            <w:pPr>
              <w:pStyle w:val="ListParagraph"/>
              <w:spacing w:after="0" w:line="240" w:lineRule="auto"/>
              <w:ind w:left="360" w:right="57"/>
              <w:jc w:val="both"/>
              <w:rPr>
                <w:rFonts w:ascii="Arial" w:eastAsia="Arial" w:hAnsi="Arial" w:cs="Arial"/>
                <w:sz w:val="20"/>
                <w:szCs w:val="19"/>
              </w:rPr>
            </w:pPr>
          </w:p>
          <w:p w14:paraId="04D74981" w14:textId="77777777" w:rsidR="002A2C5B" w:rsidRPr="00043E68"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043E68">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043E68" w:rsidRPr="00043E68" w14:paraId="656B84D3" w14:textId="77777777">
              <w:tc>
                <w:tcPr>
                  <w:tcW w:w="1370" w:type="pct"/>
                  <w:shd w:val="clear" w:color="auto" w:fill="D9D9D9" w:themeFill="background1" w:themeFillShade="D9"/>
                  <w:vAlign w:val="center"/>
                </w:tcPr>
                <w:p w14:paraId="522B7B0E"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043E68" w:rsidRDefault="002A7D6A">
                  <w:pPr>
                    <w:widowControl/>
                    <w:spacing w:after="0" w:line="240" w:lineRule="auto"/>
                    <w:ind w:right="57"/>
                    <w:contextualSpacing/>
                    <w:jc w:val="center"/>
                    <w:rPr>
                      <w:rFonts w:ascii="Arial" w:eastAsia="Arial" w:hAnsi="Arial" w:cs="Arial"/>
                      <w:b/>
                      <w:sz w:val="16"/>
                      <w:szCs w:val="16"/>
                    </w:rPr>
                  </w:pPr>
                  <w:r w:rsidRPr="00043E68">
                    <w:rPr>
                      <w:rFonts w:ascii="Arial" w:eastAsia="Arial" w:hAnsi="Arial" w:cs="Arial"/>
                      <w:b/>
                      <w:sz w:val="16"/>
                      <w:szCs w:val="16"/>
                    </w:rPr>
                    <w:t>TOTAL AMOUNT PAID (PhP)</w:t>
                  </w:r>
                </w:p>
              </w:tc>
            </w:tr>
            <w:tr w:rsidR="00043E68" w:rsidRPr="00043E68" w14:paraId="1223ED61" w14:textId="77777777">
              <w:tc>
                <w:tcPr>
                  <w:tcW w:w="5000" w:type="pct"/>
                  <w:gridSpan w:val="3"/>
                  <w:shd w:val="clear" w:color="auto" w:fill="EAF1DD" w:themeFill="accent3" w:themeFillTint="33"/>
                  <w:vAlign w:val="center"/>
                </w:tcPr>
                <w:p w14:paraId="68D36DB0"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FIRST TRANCHE</w:t>
                  </w:r>
                </w:p>
              </w:tc>
            </w:tr>
            <w:tr w:rsidR="00043E68" w:rsidRPr="00043E68" w14:paraId="6ECC1C27" w14:textId="77777777">
              <w:tc>
                <w:tcPr>
                  <w:tcW w:w="1370" w:type="pct"/>
                </w:tcPr>
                <w:p w14:paraId="0756600F"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Non-4Ps</w:t>
                  </w:r>
                </w:p>
              </w:tc>
              <w:tc>
                <w:tcPr>
                  <w:tcW w:w="1920" w:type="pct"/>
                </w:tcPr>
                <w:p w14:paraId="17AFCD4F"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345,309</w:t>
                  </w:r>
                </w:p>
              </w:tc>
              <w:tc>
                <w:tcPr>
                  <w:tcW w:w="1710" w:type="pct"/>
                </w:tcPr>
                <w:p w14:paraId="4E640978"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1,895,361,350.00</w:t>
                  </w:r>
                </w:p>
              </w:tc>
            </w:tr>
            <w:tr w:rsidR="00043E68" w:rsidRPr="00043E68" w14:paraId="27B24FB3" w14:textId="77777777">
              <w:tc>
                <w:tcPr>
                  <w:tcW w:w="1370" w:type="pct"/>
                </w:tcPr>
                <w:p w14:paraId="27610306"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4Ps</w:t>
                  </w:r>
                </w:p>
              </w:tc>
              <w:tc>
                <w:tcPr>
                  <w:tcW w:w="1920" w:type="pct"/>
                </w:tcPr>
                <w:p w14:paraId="4FBDC496"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73,009</w:t>
                  </w:r>
                </w:p>
              </w:tc>
              <w:tc>
                <w:tcPr>
                  <w:tcW w:w="1710" w:type="pct"/>
                </w:tcPr>
                <w:p w14:paraId="3E2B8C4E"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302,987,350.00</w:t>
                  </w:r>
                </w:p>
              </w:tc>
            </w:tr>
            <w:tr w:rsidR="00043E68" w:rsidRPr="00043E68" w14:paraId="1864E802" w14:textId="77777777">
              <w:tc>
                <w:tcPr>
                  <w:tcW w:w="5000" w:type="pct"/>
                  <w:gridSpan w:val="3"/>
                  <w:shd w:val="clear" w:color="auto" w:fill="EAF1DD" w:themeFill="accent3" w:themeFillTint="33"/>
                  <w:vAlign w:val="center"/>
                </w:tcPr>
                <w:p w14:paraId="7EA844D0"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SECOND TRANCHE</w:t>
                  </w:r>
                </w:p>
              </w:tc>
            </w:tr>
            <w:tr w:rsidR="00043E68" w:rsidRPr="00043E68" w14:paraId="379FB482" w14:textId="77777777">
              <w:tc>
                <w:tcPr>
                  <w:tcW w:w="1370" w:type="pct"/>
                </w:tcPr>
                <w:p w14:paraId="722565B9"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Non-4Ps</w:t>
                  </w:r>
                </w:p>
              </w:tc>
              <w:tc>
                <w:tcPr>
                  <w:tcW w:w="1920" w:type="pct"/>
                </w:tcPr>
                <w:p w14:paraId="1FBC519C"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96,944</w:t>
                  </w:r>
                </w:p>
              </w:tc>
              <w:tc>
                <w:tcPr>
                  <w:tcW w:w="1710" w:type="pct"/>
                </w:tcPr>
                <w:p w14:paraId="16939AA0"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533,192,000.00</w:t>
                  </w:r>
                </w:p>
              </w:tc>
            </w:tr>
            <w:tr w:rsidR="00043E68" w:rsidRPr="00043E68" w14:paraId="2C674960" w14:textId="77777777">
              <w:tc>
                <w:tcPr>
                  <w:tcW w:w="1370" w:type="pct"/>
                </w:tcPr>
                <w:p w14:paraId="04DCA48A"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4Ps</w:t>
                  </w:r>
                </w:p>
              </w:tc>
              <w:tc>
                <w:tcPr>
                  <w:tcW w:w="1920" w:type="pct"/>
                </w:tcPr>
                <w:p w14:paraId="1FA0F649"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13,597</w:t>
                  </w:r>
                </w:p>
              </w:tc>
              <w:tc>
                <w:tcPr>
                  <w:tcW w:w="1710" w:type="pct"/>
                </w:tcPr>
                <w:p w14:paraId="7D15122D"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56,427,550.00</w:t>
                  </w:r>
                </w:p>
              </w:tc>
            </w:tr>
          </w:tbl>
          <w:p w14:paraId="1176B9A0" w14:textId="77777777"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 CAR responds to grievances relative to SAP and relief assistance.</w:t>
            </w:r>
          </w:p>
        </w:tc>
      </w:tr>
    </w:tbl>
    <w:p w14:paraId="145FCAB2" w14:textId="026F609E" w:rsidR="009F0CEF" w:rsidRDefault="009F0CEF">
      <w:pPr>
        <w:widowControl/>
        <w:spacing w:after="0" w:line="240" w:lineRule="auto"/>
        <w:rPr>
          <w:rFonts w:ascii="Arial" w:eastAsia="Arial" w:hAnsi="Arial" w:cs="Arial"/>
          <w:b/>
          <w:sz w:val="24"/>
          <w:szCs w:val="24"/>
        </w:rPr>
      </w:pPr>
    </w:p>
    <w:p w14:paraId="4E792646" w14:textId="34D4A5F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rsidTr="007B69F9">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04D8BBDF" w:rsidR="002A2C5B" w:rsidRPr="007B69F9" w:rsidRDefault="00370CFF"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2</w:t>
            </w:r>
            <w:r w:rsidR="00C345BA">
              <w:rPr>
                <w:rFonts w:ascii="Arial" w:eastAsia="Arial" w:hAnsi="Arial" w:cs="Arial"/>
                <w:color w:val="0070C0"/>
                <w:sz w:val="20"/>
                <w:szCs w:val="20"/>
              </w:rPr>
              <w:t>7</w:t>
            </w:r>
            <w:r w:rsidR="000D7A28" w:rsidRPr="00651F54">
              <w:rPr>
                <w:rFonts w:ascii="Arial" w:eastAsia="Arial" w:hAnsi="Arial" w:cs="Arial"/>
                <w:color w:val="0070C0"/>
                <w:sz w:val="20"/>
                <w:szCs w:val="20"/>
              </w:rPr>
              <w:t xml:space="preserve"> August</w:t>
            </w:r>
            <w:r w:rsidR="002A7D6A" w:rsidRPr="00651F54">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4E7C6FDA" w:rsidR="002A2C5B" w:rsidRPr="00651F54" w:rsidRDefault="00A76B9A">
            <w:pPr>
              <w:pStyle w:val="ListParagraph"/>
              <w:numPr>
                <w:ilvl w:val="0"/>
                <w:numId w:val="6"/>
              </w:numPr>
              <w:spacing w:after="0" w:line="240" w:lineRule="auto"/>
              <w:jc w:val="both"/>
              <w:rPr>
                <w:rFonts w:ascii="Arial" w:eastAsia="Arial" w:hAnsi="Arial" w:cs="Arial"/>
                <w:color w:val="0070C0"/>
                <w:sz w:val="20"/>
                <w:szCs w:val="19"/>
              </w:rPr>
            </w:pPr>
            <w:r w:rsidRPr="00651F54">
              <w:rPr>
                <w:rFonts w:ascii="Arial" w:eastAsia="Arial" w:hAnsi="Arial" w:cs="Arial"/>
                <w:color w:val="0070C0"/>
                <w:sz w:val="20"/>
                <w:szCs w:val="19"/>
              </w:rPr>
              <w:t>A total of</w:t>
            </w:r>
            <w:r w:rsidR="00B340EC" w:rsidRPr="00651F54">
              <w:rPr>
                <w:rFonts w:ascii="Arial" w:eastAsia="Arial" w:hAnsi="Arial" w:cs="Arial"/>
                <w:color w:val="0070C0"/>
                <w:sz w:val="20"/>
                <w:szCs w:val="19"/>
              </w:rPr>
              <w:t xml:space="preserve"> </w:t>
            </w:r>
            <w:r w:rsidR="00C345BA">
              <w:rPr>
                <w:rFonts w:ascii="Arial" w:eastAsia="Arial" w:hAnsi="Arial" w:cs="Arial"/>
                <w:b/>
                <w:bCs/>
                <w:color w:val="0070C0"/>
                <w:sz w:val="20"/>
                <w:szCs w:val="19"/>
              </w:rPr>
              <w:t>48</w:t>
            </w:r>
            <w:r w:rsidR="00651F54" w:rsidRPr="00651F54">
              <w:rPr>
                <w:rFonts w:ascii="Arial" w:eastAsia="Arial" w:hAnsi="Arial" w:cs="Arial"/>
                <w:b/>
                <w:bCs/>
                <w:color w:val="0070C0"/>
                <w:sz w:val="20"/>
                <w:szCs w:val="19"/>
              </w:rPr>
              <w:t xml:space="preserve"> </w:t>
            </w:r>
            <w:r w:rsidR="003D6CDF" w:rsidRPr="00651F54">
              <w:rPr>
                <w:rFonts w:ascii="Arial" w:eastAsia="Arial" w:hAnsi="Arial" w:cs="Arial"/>
                <w:b/>
                <w:bCs/>
                <w:color w:val="0070C0"/>
                <w:sz w:val="20"/>
                <w:szCs w:val="19"/>
              </w:rPr>
              <w:t>personnel</w:t>
            </w:r>
            <w:r w:rsidR="002A7D6A" w:rsidRPr="00651F54">
              <w:rPr>
                <w:rFonts w:ascii="Arial" w:eastAsia="Arial" w:hAnsi="Arial" w:cs="Arial"/>
                <w:color w:val="0070C0"/>
                <w:sz w:val="20"/>
                <w:szCs w:val="19"/>
              </w:rPr>
              <w:t xml:space="preserve"> </w:t>
            </w:r>
            <w:r w:rsidR="000B6A17" w:rsidRPr="00651F54">
              <w:rPr>
                <w:rFonts w:ascii="Arial" w:eastAsia="Arial" w:hAnsi="Arial" w:cs="Arial"/>
                <w:color w:val="0070C0"/>
                <w:sz w:val="20"/>
                <w:szCs w:val="19"/>
              </w:rPr>
              <w:t>are</w:t>
            </w:r>
            <w:r w:rsidR="002A7D6A" w:rsidRPr="00651F54">
              <w:rPr>
                <w:rFonts w:ascii="Arial" w:eastAsia="Arial" w:hAnsi="Arial" w:cs="Arial"/>
                <w:color w:val="0070C0"/>
                <w:sz w:val="20"/>
                <w:szCs w:val="19"/>
              </w:rPr>
              <w:t xml:space="preserve"> on duty/deployed region-wide to conduct response operation and to monitor and execute SAP implementation in the Region.</w:t>
            </w:r>
          </w:p>
          <w:p w14:paraId="0C3AC71B" w14:textId="611B9130" w:rsidR="002A2C5B" w:rsidRPr="007B69F9" w:rsidRDefault="002A7D6A" w:rsidP="00A22E92">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7B69F9" w:rsidRDefault="00C12F0C">
            <w:pPr>
              <w:spacing w:after="0" w:line="240" w:lineRule="auto"/>
              <w:jc w:val="both"/>
              <w:rPr>
                <w:rFonts w:ascii="Arial" w:eastAsia="Arial" w:hAnsi="Arial" w:cs="Arial"/>
                <w:sz w:val="20"/>
                <w:szCs w:val="19"/>
              </w:rPr>
            </w:pPr>
          </w:p>
          <w:p w14:paraId="45F51393" w14:textId="77777777" w:rsidR="002A2C5B" w:rsidRPr="007B69F9" w:rsidRDefault="002A7D6A">
            <w:pPr>
              <w:spacing w:after="0" w:line="240" w:lineRule="auto"/>
              <w:contextualSpacing/>
              <w:jc w:val="both"/>
              <w:rPr>
                <w:rFonts w:ascii="Arial" w:eastAsia="Arial" w:hAnsi="Arial" w:cs="Arial"/>
                <w:b/>
                <w:sz w:val="20"/>
                <w:szCs w:val="19"/>
              </w:rPr>
            </w:pPr>
            <w:r w:rsidRPr="007B69F9">
              <w:rPr>
                <w:rFonts w:ascii="Arial" w:eastAsia="Arial" w:hAnsi="Arial" w:cs="Arial"/>
                <w:b/>
                <w:sz w:val="20"/>
                <w:szCs w:val="19"/>
              </w:rPr>
              <w:t>Social Amelioration Program (SAP)</w:t>
            </w:r>
          </w:p>
          <w:p w14:paraId="4FE69913" w14:textId="77777777" w:rsidR="0095693D" w:rsidRPr="007B69F9" w:rsidRDefault="0095693D" w:rsidP="0095693D">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of </w:t>
            </w:r>
            <w:r w:rsidRPr="007B69F9">
              <w:rPr>
                <w:rFonts w:ascii="Arial" w:eastAsia="Arial" w:hAnsi="Arial" w:cs="Arial"/>
                <w:b/>
                <w:sz w:val="20"/>
                <w:szCs w:val="19"/>
              </w:rPr>
              <w:t>₱</w:t>
            </w:r>
            <w:r w:rsidRPr="007B69F9">
              <w:rPr>
                <w:rFonts w:ascii="Arial" w:eastAsia="Arial" w:hAnsi="Arial" w:cs="Arial"/>
                <w:b/>
                <w:sz w:val="20"/>
                <w:szCs w:val="19"/>
                <w:lang w:val="en-US"/>
              </w:rPr>
              <w:t xml:space="preserve">4,269,230,500.00 </w:t>
            </w:r>
            <w:r w:rsidRPr="007B69F9">
              <w:rPr>
                <w:rFonts w:ascii="Arial" w:eastAsia="Arial" w:hAnsi="Arial" w:cs="Arial"/>
                <w:sz w:val="20"/>
                <w:szCs w:val="19"/>
              </w:rPr>
              <w:t xml:space="preserve">was paid to </w:t>
            </w:r>
            <w:r w:rsidRPr="007B69F9">
              <w:rPr>
                <w:rFonts w:ascii="Arial" w:eastAsia="Arial" w:hAnsi="Arial" w:cs="Arial"/>
                <w:b/>
                <w:bCs/>
                <w:sz w:val="20"/>
                <w:szCs w:val="19"/>
                <w:lang w:val="en-US"/>
              </w:rPr>
              <w:t>776,211 beneficiaries</w:t>
            </w:r>
            <w:r w:rsidRPr="007B69F9">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7B69F9" w:rsidRDefault="00450EDE" w:rsidP="000D7A28">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of </w:t>
            </w:r>
            <w:r w:rsidR="000D7A28" w:rsidRPr="007B69F9">
              <w:rPr>
                <w:rFonts w:ascii="Arial" w:eastAsia="Arial" w:hAnsi="Arial" w:cs="Arial"/>
                <w:b/>
                <w:sz w:val="20"/>
                <w:szCs w:val="19"/>
              </w:rPr>
              <w:t xml:space="preserve">12,121 </w:t>
            </w:r>
            <w:r w:rsidRPr="007B69F9">
              <w:rPr>
                <w:rFonts w:ascii="Arial" w:eastAsia="Arial" w:hAnsi="Arial" w:cs="Arial"/>
                <w:b/>
                <w:sz w:val="20"/>
                <w:szCs w:val="19"/>
              </w:rPr>
              <w:t>Non-Pantawid Pamilya beneficiaries</w:t>
            </w:r>
            <w:r w:rsidRPr="007B69F9">
              <w:rPr>
                <w:rFonts w:ascii="Arial" w:eastAsia="Arial" w:hAnsi="Arial" w:cs="Arial"/>
                <w:sz w:val="20"/>
                <w:szCs w:val="19"/>
              </w:rPr>
              <w:t xml:space="preserve"> in Pangasinan were paid amounting to </w:t>
            </w:r>
            <w:r w:rsidRPr="007B69F9">
              <w:rPr>
                <w:rFonts w:ascii="Arial" w:eastAsia="Arial" w:hAnsi="Arial" w:cs="Arial"/>
                <w:b/>
                <w:sz w:val="20"/>
                <w:szCs w:val="19"/>
              </w:rPr>
              <w:t>₱</w:t>
            </w:r>
            <w:r w:rsidR="000D7A28" w:rsidRPr="007B69F9">
              <w:rPr>
                <w:rFonts w:ascii="Arial" w:eastAsia="Arial" w:hAnsi="Arial" w:cs="Arial"/>
                <w:b/>
                <w:sz w:val="20"/>
                <w:szCs w:val="19"/>
              </w:rPr>
              <w:t xml:space="preserve">70,020,500.00 </w:t>
            </w:r>
            <w:r w:rsidRPr="007B69F9">
              <w:rPr>
                <w:rFonts w:ascii="Arial" w:eastAsia="Arial" w:hAnsi="Arial" w:cs="Arial"/>
                <w:sz w:val="20"/>
                <w:szCs w:val="19"/>
              </w:rPr>
              <w:t>for the reprocessed refund from the Financial Service Providers (FSPs) of Bayanihan SAP 2.</w:t>
            </w:r>
          </w:p>
          <w:p w14:paraId="2F63CFA2"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amount of </w:t>
            </w:r>
            <w:r w:rsidRPr="007B69F9">
              <w:rPr>
                <w:rFonts w:ascii="Arial" w:eastAsia="Arial" w:hAnsi="Arial" w:cs="Arial"/>
                <w:b/>
                <w:bCs/>
                <w:sz w:val="20"/>
                <w:szCs w:val="19"/>
              </w:rPr>
              <w:t>₱513,724,350.00</w:t>
            </w:r>
            <w:r w:rsidRPr="007B69F9">
              <w:rPr>
                <w:rFonts w:ascii="Arial" w:eastAsia="Arial" w:hAnsi="Arial" w:cs="Arial"/>
                <w:sz w:val="20"/>
                <w:szCs w:val="19"/>
              </w:rPr>
              <w:t xml:space="preserve"> were paid through direct payout and cash cards to </w:t>
            </w:r>
            <w:r w:rsidRPr="007B69F9">
              <w:rPr>
                <w:rFonts w:ascii="Arial" w:eastAsia="Arial" w:hAnsi="Arial" w:cs="Arial"/>
                <w:b/>
                <w:bCs/>
                <w:sz w:val="20"/>
                <w:szCs w:val="19"/>
              </w:rPr>
              <w:t>123,789</w:t>
            </w:r>
            <w:r w:rsidRPr="007B69F9">
              <w:rPr>
                <w:rFonts w:ascii="Arial" w:eastAsia="Arial" w:hAnsi="Arial" w:cs="Arial"/>
                <w:sz w:val="20"/>
                <w:szCs w:val="19"/>
              </w:rPr>
              <w:t xml:space="preserve"> </w:t>
            </w:r>
            <w:r w:rsidRPr="007B69F9">
              <w:rPr>
                <w:rFonts w:ascii="Arial" w:eastAsia="Arial" w:hAnsi="Arial" w:cs="Arial"/>
                <w:b/>
                <w:sz w:val="20"/>
                <w:szCs w:val="19"/>
              </w:rPr>
              <w:t>4Ps beneficiaries</w:t>
            </w:r>
            <w:r w:rsidRPr="007B69F9">
              <w:rPr>
                <w:rFonts w:ascii="Arial" w:eastAsia="Arial" w:hAnsi="Arial" w:cs="Arial"/>
                <w:sz w:val="20"/>
                <w:szCs w:val="19"/>
              </w:rPr>
              <w:t xml:space="preserve"> while a total amount of </w:t>
            </w:r>
            <w:r w:rsidRPr="007B69F9">
              <w:rPr>
                <w:rFonts w:ascii="Arial" w:eastAsia="Arial" w:hAnsi="Arial" w:cs="Arial"/>
                <w:b/>
                <w:sz w:val="20"/>
                <w:szCs w:val="19"/>
              </w:rPr>
              <w:t>₱</w:t>
            </w:r>
            <w:r w:rsidRPr="007B69F9">
              <w:rPr>
                <w:rFonts w:ascii="Arial" w:eastAsia="Arial" w:hAnsi="Arial" w:cs="Arial"/>
                <w:b/>
                <w:sz w:val="20"/>
                <w:szCs w:val="19"/>
                <w:lang w:val="en-US"/>
              </w:rPr>
              <w:t xml:space="preserve">2,259,823,500.00 </w:t>
            </w:r>
            <w:r w:rsidRPr="007B69F9">
              <w:rPr>
                <w:rFonts w:ascii="Arial" w:eastAsia="Arial" w:hAnsi="Arial" w:cs="Arial"/>
                <w:sz w:val="20"/>
                <w:szCs w:val="19"/>
              </w:rPr>
              <w:t xml:space="preserve">were paid through financial service providers (FSPs) to </w:t>
            </w:r>
            <w:r w:rsidRPr="007B69F9">
              <w:rPr>
                <w:rFonts w:ascii="Arial" w:eastAsia="Arial" w:hAnsi="Arial" w:cs="Arial"/>
                <w:b/>
                <w:sz w:val="20"/>
                <w:szCs w:val="19"/>
                <w:lang w:val="en-US"/>
              </w:rPr>
              <w:t xml:space="preserve">410,877 </w:t>
            </w:r>
            <w:r w:rsidRPr="007B69F9">
              <w:rPr>
                <w:rFonts w:ascii="Arial" w:eastAsia="Arial" w:hAnsi="Arial" w:cs="Arial"/>
                <w:b/>
                <w:sz w:val="20"/>
                <w:szCs w:val="19"/>
              </w:rPr>
              <w:t>non-4Ps beneficiaries</w:t>
            </w:r>
            <w:r w:rsidRPr="007B69F9">
              <w:rPr>
                <w:rFonts w:ascii="Arial" w:eastAsia="Arial" w:hAnsi="Arial" w:cs="Arial"/>
                <w:sz w:val="20"/>
                <w:szCs w:val="19"/>
              </w:rPr>
              <w:t xml:space="preserve"> in Pangasinan for the second tranche implementation.</w:t>
            </w:r>
          </w:p>
          <w:p w14:paraId="2321502C"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A total amount of</w:t>
            </w:r>
            <w:r w:rsidRPr="007B69F9">
              <w:rPr>
                <w:rFonts w:ascii="Arial" w:eastAsia="Arial" w:hAnsi="Arial" w:cs="Arial"/>
                <w:b/>
                <w:sz w:val="20"/>
                <w:szCs w:val="19"/>
              </w:rPr>
              <w:t xml:space="preserve"> ₱262,333,500.00 </w:t>
            </w:r>
            <w:r w:rsidRPr="007B69F9">
              <w:rPr>
                <w:rFonts w:ascii="Arial" w:eastAsia="Arial" w:hAnsi="Arial" w:cs="Arial"/>
                <w:sz w:val="20"/>
                <w:szCs w:val="19"/>
              </w:rPr>
              <w:t xml:space="preserve">was paid to </w:t>
            </w:r>
            <w:r w:rsidRPr="007B69F9">
              <w:rPr>
                <w:rFonts w:ascii="Arial" w:eastAsia="Arial" w:hAnsi="Arial" w:cs="Arial"/>
                <w:b/>
                <w:sz w:val="20"/>
                <w:szCs w:val="19"/>
              </w:rPr>
              <w:t>47,697 waitlisted beneficiaries</w:t>
            </w:r>
            <w:r w:rsidRPr="007B69F9">
              <w:rPr>
                <w:rFonts w:ascii="Arial" w:eastAsia="Arial" w:hAnsi="Arial" w:cs="Arial"/>
                <w:sz w:val="20"/>
                <w:szCs w:val="19"/>
              </w:rPr>
              <w:t xml:space="preserve"> in the Region.</w:t>
            </w:r>
          </w:p>
          <w:p w14:paraId="500D650D" w14:textId="25F2600B"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 xml:space="preserve">A total amount of </w:t>
            </w:r>
            <w:r w:rsidRPr="007B69F9">
              <w:rPr>
                <w:rFonts w:ascii="Arial" w:eastAsia="Arial" w:hAnsi="Arial" w:cs="Arial"/>
                <w:b/>
                <w:sz w:val="20"/>
                <w:szCs w:val="19"/>
              </w:rPr>
              <w:t>₱</w:t>
            </w:r>
            <w:r w:rsidRPr="007B69F9">
              <w:rPr>
                <w:rFonts w:ascii="Arial" w:eastAsia="Arial" w:hAnsi="Arial" w:cs="Arial"/>
                <w:b/>
                <w:sz w:val="20"/>
                <w:szCs w:val="19"/>
                <w:lang w:val="en-US"/>
              </w:rPr>
              <w:t xml:space="preserve">15,130,500.00 </w:t>
            </w:r>
            <w:r w:rsidRPr="007B69F9">
              <w:rPr>
                <w:rFonts w:ascii="Arial" w:eastAsia="Arial" w:hAnsi="Arial" w:cs="Arial"/>
                <w:sz w:val="20"/>
                <w:szCs w:val="19"/>
              </w:rPr>
              <w:t xml:space="preserve">was paid to </w:t>
            </w:r>
            <w:r w:rsidRPr="007B69F9">
              <w:rPr>
                <w:rFonts w:ascii="Arial" w:eastAsia="Arial" w:hAnsi="Arial" w:cs="Arial"/>
                <w:b/>
                <w:sz w:val="20"/>
                <w:szCs w:val="19"/>
              </w:rPr>
              <w:t xml:space="preserve">1,887 </w:t>
            </w:r>
            <w:r w:rsidRPr="007B69F9">
              <w:rPr>
                <w:rFonts w:ascii="Arial" w:eastAsia="Arial" w:hAnsi="Arial" w:cs="Arial"/>
                <w:b/>
                <w:bCs/>
                <w:sz w:val="20"/>
                <w:szCs w:val="19"/>
              </w:rPr>
              <w:t>TNVS/PUV drivers</w:t>
            </w:r>
            <w:r w:rsidRPr="007B69F9">
              <w:rPr>
                <w:rFonts w:ascii="Arial" w:eastAsia="Arial" w:hAnsi="Arial" w:cs="Arial"/>
                <w:sz w:val="20"/>
                <w:szCs w:val="19"/>
              </w:rPr>
              <w:t xml:space="preserve"> in the Region.</w:t>
            </w:r>
          </w:p>
          <w:p w14:paraId="2CEA7EFD"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7B69F9" w:rsidRDefault="002A7D6A">
            <w:pPr>
              <w:pStyle w:val="ListParagraph"/>
              <w:numPr>
                <w:ilvl w:val="0"/>
                <w:numId w:val="6"/>
              </w:numPr>
              <w:spacing w:after="0" w:line="240" w:lineRule="auto"/>
              <w:jc w:val="both"/>
              <w:rPr>
                <w:rFonts w:ascii="Arial" w:eastAsia="Arial" w:hAnsi="Arial" w:cs="Arial"/>
                <w:sz w:val="20"/>
                <w:szCs w:val="19"/>
              </w:rPr>
            </w:pPr>
            <w:r w:rsidRPr="007B69F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1C39BD46" w14:textId="44C66771"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188E4E74" w:rsidR="002A2C5B" w:rsidRPr="00C345BA" w:rsidRDefault="0094060F" w:rsidP="00C531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C345BA">
              <w:rPr>
                <w:rFonts w:ascii="Arial" w:eastAsia="Arial" w:hAnsi="Arial" w:cs="Arial"/>
                <w:sz w:val="20"/>
                <w:szCs w:val="20"/>
              </w:rPr>
              <w:t>2</w:t>
            </w:r>
            <w:r w:rsidR="00043E68" w:rsidRPr="00C345BA">
              <w:rPr>
                <w:rFonts w:ascii="Arial" w:eastAsia="Arial" w:hAnsi="Arial" w:cs="Arial"/>
                <w:sz w:val="20"/>
                <w:szCs w:val="20"/>
              </w:rPr>
              <w:t>7</w:t>
            </w:r>
            <w:r w:rsidR="00830EB1" w:rsidRPr="00C345BA">
              <w:rPr>
                <w:rFonts w:ascii="Arial" w:eastAsia="Arial" w:hAnsi="Arial" w:cs="Arial"/>
                <w:sz w:val="20"/>
                <w:szCs w:val="20"/>
              </w:rPr>
              <w:t xml:space="preserve"> August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211AEE2C" w:rsidR="00DA0EB9" w:rsidRPr="00C345BA" w:rsidRDefault="00DA0EB9" w:rsidP="00043E68">
            <w:pPr>
              <w:pStyle w:val="ListParagraph"/>
              <w:numPr>
                <w:ilvl w:val="0"/>
                <w:numId w:val="3"/>
              </w:numPr>
              <w:spacing w:after="0" w:line="240" w:lineRule="auto"/>
              <w:ind w:right="57"/>
              <w:jc w:val="both"/>
              <w:rPr>
                <w:rFonts w:ascii="Arial" w:eastAsia="Arial" w:hAnsi="Arial" w:cs="Arial"/>
                <w:sz w:val="20"/>
                <w:szCs w:val="19"/>
                <w:lang w:bidi="en-US"/>
              </w:rPr>
            </w:pPr>
            <w:r w:rsidRPr="00C345BA">
              <w:rPr>
                <w:rFonts w:ascii="Arial" w:eastAsia="Arial" w:hAnsi="Arial" w:cs="Arial"/>
                <w:sz w:val="20"/>
                <w:szCs w:val="19"/>
                <w:lang w:bidi="en-US"/>
              </w:rPr>
              <w:t xml:space="preserve">DSWD-FO II continuously provides augmentation support through Assistance to Individuals in Crisis Situation (AICS). A total of </w:t>
            </w:r>
            <w:r w:rsidR="00043E68" w:rsidRPr="00C345BA">
              <w:rPr>
                <w:rFonts w:ascii="Arial" w:eastAsia="Arial" w:hAnsi="Arial" w:cs="Arial"/>
                <w:b/>
                <w:sz w:val="20"/>
                <w:szCs w:val="19"/>
                <w:lang w:bidi="en-US"/>
              </w:rPr>
              <w:t xml:space="preserve">339,690 </w:t>
            </w:r>
            <w:r w:rsidRPr="00C345BA">
              <w:rPr>
                <w:rFonts w:ascii="Arial" w:eastAsia="Arial" w:hAnsi="Arial" w:cs="Arial"/>
                <w:b/>
                <w:sz w:val="20"/>
                <w:szCs w:val="19"/>
                <w:lang w:bidi="en-US"/>
              </w:rPr>
              <w:t>clients</w:t>
            </w:r>
            <w:r w:rsidRPr="00C345BA">
              <w:rPr>
                <w:rFonts w:ascii="Arial" w:eastAsia="Arial" w:hAnsi="Arial" w:cs="Arial"/>
                <w:sz w:val="20"/>
                <w:szCs w:val="19"/>
                <w:lang w:bidi="en-US"/>
              </w:rPr>
              <w:t xml:space="preserve"> were served and provided with assistance amountin</w:t>
            </w:r>
            <w:r w:rsidR="00B72A4F" w:rsidRPr="00C345BA">
              <w:rPr>
                <w:rFonts w:ascii="Arial" w:eastAsia="Arial" w:hAnsi="Arial" w:cs="Arial"/>
                <w:sz w:val="20"/>
                <w:szCs w:val="19"/>
                <w:lang w:bidi="en-US"/>
              </w:rPr>
              <w:t>g to</w:t>
            </w:r>
            <w:r w:rsidR="00DB0B37" w:rsidRPr="00C345BA">
              <w:rPr>
                <w:rFonts w:ascii="Arial" w:eastAsia="Arial" w:hAnsi="Arial" w:cs="Arial"/>
                <w:sz w:val="20"/>
                <w:szCs w:val="19"/>
                <w:lang w:bidi="en-US"/>
              </w:rPr>
              <w:t xml:space="preserve"> </w:t>
            </w:r>
            <w:r w:rsidR="00043E68" w:rsidRPr="00C345BA">
              <w:rPr>
                <w:rFonts w:ascii="Arial" w:eastAsia="Arial" w:hAnsi="Arial" w:cs="Arial"/>
                <w:b/>
                <w:sz w:val="20"/>
                <w:szCs w:val="19"/>
                <w:lang w:bidi="en-US"/>
              </w:rPr>
              <w:t xml:space="preserve">₱1,083,506,581.27 </w:t>
            </w:r>
            <w:r w:rsidRPr="00C345BA">
              <w:rPr>
                <w:rFonts w:ascii="Arial" w:eastAsia="Arial" w:hAnsi="Arial" w:cs="Arial"/>
                <w:sz w:val="20"/>
                <w:szCs w:val="19"/>
                <w:lang w:bidi="en-US"/>
              </w:rPr>
              <w:t>through medical assistance, burial assistance, food assistance, and other AICS services</w:t>
            </w:r>
            <w:r w:rsidR="00833F1B" w:rsidRPr="00C345BA">
              <w:rPr>
                <w:rFonts w:ascii="Arial" w:eastAsia="Arial" w:hAnsi="Arial" w:cs="Arial"/>
                <w:sz w:val="20"/>
                <w:szCs w:val="19"/>
                <w:lang w:bidi="en-US"/>
              </w:rPr>
              <w:t>.</w:t>
            </w:r>
          </w:p>
          <w:p w14:paraId="44501617" w14:textId="333F10EB" w:rsidR="002A2C5B" w:rsidRPr="00C345BA" w:rsidRDefault="002A7D6A" w:rsidP="00B62DE3">
            <w:pPr>
              <w:pStyle w:val="ListParagraph"/>
              <w:numPr>
                <w:ilvl w:val="0"/>
                <w:numId w:val="3"/>
              </w:numPr>
              <w:spacing w:after="0" w:line="240" w:lineRule="auto"/>
              <w:ind w:right="57"/>
              <w:jc w:val="both"/>
              <w:rPr>
                <w:rFonts w:ascii="Arial" w:eastAsia="Arial" w:hAnsi="Arial" w:cs="Arial"/>
                <w:sz w:val="20"/>
                <w:szCs w:val="19"/>
                <w:lang w:bidi="en-US"/>
              </w:rPr>
            </w:pPr>
            <w:r w:rsidRPr="00C345BA">
              <w:rPr>
                <w:rFonts w:ascii="Arial" w:eastAsia="Arial" w:hAnsi="Arial" w:cs="Arial"/>
                <w:sz w:val="20"/>
                <w:szCs w:val="19"/>
                <w:lang w:bidi="en-US"/>
              </w:rPr>
              <w:t xml:space="preserve">DSWD-FO II </w:t>
            </w:r>
            <w:r w:rsidR="00E66B29" w:rsidRPr="00C345BA">
              <w:rPr>
                <w:rFonts w:ascii="Arial" w:eastAsia="Arial" w:hAnsi="Arial" w:cs="Arial"/>
                <w:sz w:val="20"/>
                <w:szCs w:val="19"/>
                <w:lang w:bidi="en-US"/>
              </w:rPr>
              <w:t xml:space="preserve">facilitated the </w:t>
            </w:r>
            <w:r w:rsidR="00E66B29" w:rsidRPr="00C345BA">
              <w:rPr>
                <w:rFonts w:ascii="Arial" w:eastAsia="Arial" w:hAnsi="Arial" w:cs="Arial"/>
                <w:b/>
                <w:sz w:val="20"/>
                <w:szCs w:val="19"/>
                <w:lang w:bidi="en-US"/>
              </w:rPr>
              <w:t>LAG Payout</w:t>
            </w:r>
            <w:r w:rsidR="00E66B29" w:rsidRPr="00C345BA">
              <w:rPr>
                <w:rFonts w:ascii="Arial" w:eastAsia="Arial" w:hAnsi="Arial" w:cs="Arial"/>
                <w:sz w:val="20"/>
                <w:szCs w:val="19"/>
                <w:lang w:bidi="en-US"/>
              </w:rPr>
              <w:t xml:space="preserve"> and at p</w:t>
            </w:r>
            <w:r w:rsidR="000E0A30" w:rsidRPr="00C345BA">
              <w:rPr>
                <w:rFonts w:ascii="Arial" w:eastAsia="Arial" w:hAnsi="Arial" w:cs="Arial"/>
                <w:sz w:val="20"/>
                <w:szCs w:val="19"/>
                <w:lang w:bidi="en-US"/>
              </w:rPr>
              <w:t xml:space="preserve">resent, an aggregate amount of </w:t>
            </w:r>
            <w:r w:rsidR="00B62DE3" w:rsidRPr="00C345BA">
              <w:rPr>
                <w:rFonts w:ascii="Arial" w:eastAsia="Arial" w:hAnsi="Arial" w:cs="Arial"/>
                <w:b/>
                <w:sz w:val="20"/>
                <w:szCs w:val="19"/>
                <w:lang w:bidi="en-US"/>
              </w:rPr>
              <w:t xml:space="preserve">₱50,075,565 </w:t>
            </w:r>
            <w:r w:rsidR="00E66B29" w:rsidRPr="00C345BA">
              <w:rPr>
                <w:rFonts w:ascii="Arial" w:eastAsia="Arial" w:hAnsi="Arial" w:cs="Arial"/>
                <w:sz w:val="20"/>
                <w:szCs w:val="19"/>
                <w:lang w:bidi="en-US"/>
              </w:rPr>
              <w:t xml:space="preserve">from the DSWD LAG Funds and </w:t>
            </w:r>
            <w:r w:rsidR="00B62DE3" w:rsidRPr="00C345BA">
              <w:rPr>
                <w:rFonts w:ascii="Arial" w:eastAsia="Arial" w:hAnsi="Arial" w:cs="Arial"/>
                <w:b/>
                <w:sz w:val="20"/>
                <w:szCs w:val="19"/>
                <w:lang w:bidi="en-US"/>
              </w:rPr>
              <w:t>₱65,609,050</w:t>
            </w:r>
            <w:r w:rsidR="000E0A30" w:rsidRPr="00C345BA">
              <w:rPr>
                <w:rFonts w:ascii="Arial" w:eastAsia="Arial" w:hAnsi="Arial" w:cs="Arial"/>
                <w:b/>
                <w:sz w:val="20"/>
                <w:szCs w:val="19"/>
                <w:lang w:bidi="en-US"/>
              </w:rPr>
              <w:t xml:space="preserve"> </w:t>
            </w:r>
            <w:r w:rsidR="00E66B29" w:rsidRPr="00C345BA">
              <w:rPr>
                <w:rFonts w:ascii="Arial" w:eastAsia="Arial" w:hAnsi="Arial" w:cs="Arial"/>
                <w:sz w:val="20"/>
                <w:szCs w:val="19"/>
                <w:lang w:bidi="en-US"/>
              </w:rPr>
              <w:t xml:space="preserve">from the </w:t>
            </w:r>
            <w:proofErr w:type="gramStart"/>
            <w:r w:rsidR="00E66B29" w:rsidRPr="00C345BA">
              <w:rPr>
                <w:rFonts w:ascii="Arial" w:eastAsia="Arial" w:hAnsi="Arial" w:cs="Arial"/>
                <w:sz w:val="20"/>
                <w:szCs w:val="19"/>
                <w:lang w:bidi="en-US"/>
              </w:rPr>
              <w:t>For</w:t>
            </w:r>
            <w:proofErr w:type="gramEnd"/>
            <w:r w:rsidR="00E66B29" w:rsidRPr="00C345BA">
              <w:rPr>
                <w:rFonts w:ascii="Arial" w:eastAsia="Arial" w:hAnsi="Arial" w:cs="Arial"/>
                <w:sz w:val="20"/>
                <w:szCs w:val="19"/>
                <w:lang w:bidi="en-US"/>
              </w:rPr>
              <w:t xml:space="preserve"> Later Release (FLR) Fund of Office of the President was disb</w:t>
            </w:r>
            <w:r w:rsidR="000E0A30" w:rsidRPr="00C345BA">
              <w:rPr>
                <w:rFonts w:ascii="Arial" w:eastAsia="Arial" w:hAnsi="Arial" w:cs="Arial"/>
                <w:sz w:val="20"/>
                <w:szCs w:val="19"/>
                <w:lang w:bidi="en-US"/>
              </w:rPr>
              <w:t xml:space="preserve">ursed to </w:t>
            </w:r>
            <w:r w:rsidR="00B62DE3" w:rsidRPr="00C345BA">
              <w:rPr>
                <w:rFonts w:ascii="Arial" w:eastAsia="Arial" w:hAnsi="Arial" w:cs="Arial"/>
                <w:b/>
                <w:sz w:val="20"/>
                <w:szCs w:val="19"/>
                <w:lang w:bidi="en-US"/>
              </w:rPr>
              <w:t>5,517</w:t>
            </w:r>
            <w:r w:rsidR="000E0A30" w:rsidRPr="00C345BA">
              <w:rPr>
                <w:rFonts w:ascii="Arial" w:eastAsia="Arial" w:hAnsi="Arial" w:cs="Arial"/>
                <w:sz w:val="20"/>
                <w:szCs w:val="19"/>
                <w:lang w:bidi="en-US"/>
              </w:rPr>
              <w:t xml:space="preserve"> </w:t>
            </w:r>
            <w:r w:rsidR="00E66B29" w:rsidRPr="00C345BA">
              <w:rPr>
                <w:rFonts w:ascii="Arial" w:eastAsia="Arial" w:hAnsi="Arial" w:cs="Arial"/>
                <w:sz w:val="20"/>
                <w:szCs w:val="19"/>
                <w:lang w:bidi="en-US"/>
              </w:rPr>
              <w:t xml:space="preserve">beneficiaries to </w:t>
            </w:r>
            <w:r w:rsidR="00B62DE3" w:rsidRPr="00C345BA">
              <w:rPr>
                <w:rFonts w:ascii="Arial" w:eastAsia="Arial" w:hAnsi="Arial" w:cs="Arial"/>
                <w:b/>
                <w:sz w:val="20"/>
                <w:szCs w:val="19"/>
                <w:lang w:bidi="en-US"/>
              </w:rPr>
              <w:t>6,529</w:t>
            </w:r>
            <w:r w:rsidR="000E0A30" w:rsidRPr="00C345BA">
              <w:rPr>
                <w:rFonts w:ascii="Arial" w:eastAsia="Arial" w:hAnsi="Arial" w:cs="Arial"/>
                <w:sz w:val="20"/>
                <w:szCs w:val="19"/>
                <w:lang w:bidi="en-US"/>
              </w:rPr>
              <w:t xml:space="preserve"> </w:t>
            </w:r>
            <w:r w:rsidR="00E66B29" w:rsidRPr="00C345BA">
              <w:rPr>
                <w:rFonts w:ascii="Arial" w:eastAsia="Arial" w:hAnsi="Arial" w:cs="Arial"/>
                <w:sz w:val="20"/>
                <w:szCs w:val="19"/>
                <w:lang w:bidi="en-US"/>
              </w:rPr>
              <w:t>beneficiaries.</w:t>
            </w:r>
          </w:p>
          <w:p w14:paraId="4F6C5210" w14:textId="4E5B0474" w:rsidR="002A2C5B"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C345BA">
              <w:rPr>
                <w:rFonts w:ascii="Arial" w:eastAsia="Arial" w:hAnsi="Arial" w:cs="Arial"/>
                <w:sz w:val="20"/>
                <w:szCs w:val="19"/>
                <w:lang w:bidi="en-US"/>
              </w:rPr>
              <w:t>DSWD-FO II ensures provision of augmentation support to LGUs, stakeholders and partners.</w:t>
            </w:r>
          </w:p>
          <w:p w14:paraId="14C6AFFC" w14:textId="77777777" w:rsidR="00DF247F" w:rsidRPr="00C345BA" w:rsidRDefault="00DF247F" w:rsidP="00DF247F">
            <w:pPr>
              <w:pStyle w:val="ListParagraph"/>
              <w:spacing w:after="0" w:line="240" w:lineRule="auto"/>
              <w:ind w:left="360" w:right="57"/>
              <w:jc w:val="both"/>
              <w:rPr>
                <w:rFonts w:ascii="Arial" w:eastAsia="Arial" w:hAnsi="Arial" w:cs="Arial"/>
                <w:sz w:val="20"/>
                <w:szCs w:val="19"/>
                <w:lang w:bidi="en-US"/>
              </w:rPr>
            </w:pPr>
          </w:p>
          <w:p w14:paraId="34D126A7" w14:textId="24D02550" w:rsidR="002A2C5B" w:rsidRPr="00C345BA"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345BA">
              <w:rPr>
                <w:rFonts w:ascii="Arial" w:eastAsia="Arial" w:hAnsi="Arial" w:cs="Arial"/>
                <w:b/>
                <w:sz w:val="20"/>
                <w:szCs w:val="19"/>
              </w:rPr>
              <w:t>Social Amelioration Program (SAP)</w:t>
            </w:r>
          </w:p>
          <w:p w14:paraId="1896BD15" w14:textId="49ABE957" w:rsidR="000A3089" w:rsidRPr="00C345BA"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C345BA">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C345BA"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C345BA">
              <w:rPr>
                <w:rFonts w:ascii="Arial" w:eastAsia="Arial" w:hAnsi="Arial" w:cs="Arial"/>
                <w:sz w:val="20"/>
                <w:szCs w:val="19"/>
                <w:lang w:bidi="en-US"/>
              </w:rPr>
              <w:t xml:space="preserve">DSWD-FO II conducted payout to </w:t>
            </w:r>
            <w:r w:rsidRPr="00C345BA">
              <w:rPr>
                <w:rFonts w:ascii="Arial" w:eastAsia="Arial" w:hAnsi="Arial" w:cs="Arial"/>
                <w:b/>
                <w:sz w:val="20"/>
                <w:szCs w:val="19"/>
                <w:lang w:bidi="en-US"/>
              </w:rPr>
              <w:t>19,554 beneficiaries</w:t>
            </w:r>
            <w:r w:rsidRPr="00C345BA">
              <w:rPr>
                <w:rFonts w:ascii="Arial" w:eastAsia="Arial" w:hAnsi="Arial" w:cs="Arial"/>
                <w:sz w:val="20"/>
                <w:szCs w:val="19"/>
                <w:lang w:bidi="en-US"/>
              </w:rPr>
              <w:t xml:space="preserve"> of the Bayanihan 2 with a total amount of</w:t>
            </w:r>
            <w:r w:rsidRPr="00C345BA">
              <w:t xml:space="preserve"> </w:t>
            </w:r>
            <w:r w:rsidRPr="00C345BA">
              <w:rPr>
                <w:rFonts w:ascii="Arial" w:eastAsia="Arial" w:hAnsi="Arial" w:cs="Arial"/>
                <w:b/>
                <w:bCs/>
                <w:sz w:val="20"/>
                <w:szCs w:val="19"/>
                <w:lang w:bidi="en-US"/>
              </w:rPr>
              <w:t>₱104,720,000.00.</w:t>
            </w:r>
          </w:p>
        </w:tc>
      </w:tr>
    </w:tbl>
    <w:p w14:paraId="287DDE62" w14:textId="77777777" w:rsidR="00043E68" w:rsidRDefault="00043E68">
      <w:pPr>
        <w:widowControl/>
        <w:spacing w:after="0" w:line="240" w:lineRule="auto"/>
        <w:ind w:right="57"/>
        <w:contextualSpacing/>
        <w:rPr>
          <w:rFonts w:ascii="Arial" w:eastAsia="Arial" w:hAnsi="Arial" w:cs="Arial"/>
          <w:b/>
          <w:sz w:val="24"/>
          <w:szCs w:val="24"/>
        </w:rPr>
      </w:pPr>
    </w:p>
    <w:p w14:paraId="2D259E6F" w14:textId="00250D5A"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06CAC981" w:rsidR="002A2C5B" w:rsidRPr="00043E68" w:rsidRDefault="007E28A1"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043E68">
              <w:rPr>
                <w:rFonts w:ascii="Arial" w:eastAsia="Arial" w:hAnsi="Arial" w:cs="Arial"/>
                <w:sz w:val="20"/>
                <w:szCs w:val="20"/>
              </w:rPr>
              <w:t>2</w:t>
            </w:r>
            <w:r w:rsidR="006E6C1D" w:rsidRPr="00043E68">
              <w:rPr>
                <w:rFonts w:ascii="Arial" w:eastAsia="Arial" w:hAnsi="Arial" w:cs="Arial"/>
                <w:sz w:val="20"/>
                <w:szCs w:val="20"/>
              </w:rPr>
              <w:t>6</w:t>
            </w:r>
            <w:r w:rsidR="003A1078" w:rsidRPr="00043E68">
              <w:rPr>
                <w:rFonts w:ascii="Arial" w:eastAsia="Arial" w:hAnsi="Arial" w:cs="Arial"/>
                <w:sz w:val="20"/>
                <w:szCs w:val="20"/>
              </w:rPr>
              <w:t xml:space="preserve"> August</w:t>
            </w:r>
            <w:r w:rsidR="002A7D6A" w:rsidRPr="00043E68">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043E68" w:rsidRDefault="005479BA" w:rsidP="003A1078">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DSWD-FO CALABARZON</w:t>
            </w:r>
            <w:r w:rsidRPr="00043E68">
              <w:t xml:space="preserve"> </w:t>
            </w:r>
            <w:r w:rsidRPr="00043E68">
              <w:rPr>
                <w:rFonts w:ascii="Arial" w:eastAsia="Arial" w:hAnsi="Arial" w:cs="Arial"/>
                <w:sz w:val="20"/>
                <w:szCs w:val="20"/>
              </w:rPr>
              <w:t xml:space="preserve">DRMD </w:t>
            </w:r>
            <w:r w:rsidR="003A1078" w:rsidRPr="00043E68">
              <w:rPr>
                <w:rFonts w:ascii="Arial" w:eastAsia="Arial" w:hAnsi="Arial" w:cs="Arial"/>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D3C00C0" w14:textId="121A5D7F" w:rsidR="007E28A1" w:rsidRPr="00043E68" w:rsidRDefault="003A1078" w:rsidP="007E28A1">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DSWD-FO CALABARZON</w:t>
            </w:r>
            <w:r w:rsidR="00540B28" w:rsidRPr="00043E68">
              <w:rPr>
                <w:rFonts w:ascii="Arial" w:eastAsia="Arial" w:hAnsi="Arial" w:cs="Arial"/>
                <w:sz w:val="20"/>
                <w:szCs w:val="20"/>
              </w:rPr>
              <w:t xml:space="preserve"> </w:t>
            </w:r>
            <w:r w:rsidR="007E28A1" w:rsidRPr="00043E68">
              <w:rPr>
                <w:rFonts w:ascii="Arial" w:eastAsia="Arial" w:hAnsi="Arial" w:cs="Arial"/>
                <w:sz w:val="20"/>
                <w:szCs w:val="20"/>
              </w:rPr>
              <w:t>through the DRMD attended the consultation meeting convened by the OUSDRMG. The meeting served as a venue to discuss the strategies for the provision of assistance to LGUs implementing granular lockdown and containment strategy.</w:t>
            </w:r>
          </w:p>
          <w:p w14:paraId="1E64451B" w14:textId="3E79A705" w:rsidR="007E28A1" w:rsidRPr="00043E68" w:rsidRDefault="00540B28" w:rsidP="007E28A1">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lastRenderedPageBreak/>
              <w:t xml:space="preserve">DSWD-FO CALABARZON </w:t>
            </w:r>
            <w:r w:rsidR="003A1078" w:rsidRPr="00043E68">
              <w:rPr>
                <w:rFonts w:ascii="Arial" w:eastAsia="Arial" w:hAnsi="Arial" w:cs="Arial"/>
                <w:sz w:val="20"/>
                <w:szCs w:val="20"/>
              </w:rPr>
              <w:t xml:space="preserve">DRMD </w:t>
            </w:r>
            <w:r w:rsidR="007E28A1" w:rsidRPr="00043E68">
              <w:rPr>
                <w:rFonts w:ascii="Arial" w:eastAsia="Arial" w:hAnsi="Arial" w:cs="Arial"/>
                <w:sz w:val="20"/>
                <w:szCs w:val="20"/>
              </w:rPr>
              <w:t>represented the Field Office in the 19th Regional Task Force (RTF) Against COVID-19 meeting on 26 August 2021. The meeting served as a venue to discuss the implementation strategies for the enhanced PDITR strategy and identify critical humanitarian needs and gaps due to surge of COVID-19 cases and detection of community transmission of variants of concerns.</w:t>
            </w:r>
          </w:p>
          <w:p w14:paraId="722B3CF8" w14:textId="6CBD16F1" w:rsidR="007E28A1" w:rsidRPr="00043E68" w:rsidRDefault="003A1078" w:rsidP="007E28A1">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DSWD-FO CALABARZON DRMD</w:t>
            </w:r>
            <w:r w:rsidRPr="00043E68">
              <w:t xml:space="preserve"> </w:t>
            </w:r>
            <w:r w:rsidR="007E28A1" w:rsidRPr="00043E68">
              <w:rPr>
                <w:rFonts w:ascii="Arial" w:eastAsia="Arial" w:hAnsi="Arial" w:cs="Arial"/>
                <w:sz w:val="20"/>
                <w:szCs w:val="20"/>
              </w:rPr>
              <w:t>coordinated with the Regional Task Force (RTF) Against COVID-19 and Regional Inter-Agency Task Force for the Management of Emerging Infectious Diseases for the inventory of LGUs that implemented granular lockdown and containment strategy. As of this reporting period, eight (8) LGUs have implemented granular lockdown and containment strategy.</w:t>
            </w:r>
          </w:p>
          <w:p w14:paraId="444B2B9B" w14:textId="3399D695" w:rsidR="003A1078" w:rsidRPr="00043E68" w:rsidRDefault="00C03049" w:rsidP="00E42AE9">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 xml:space="preserve">DSWD-FO CALABARZON DRMD </w:t>
            </w:r>
            <w:r w:rsidR="003A1078" w:rsidRPr="00043E68">
              <w:rPr>
                <w:rFonts w:ascii="Arial" w:eastAsia="Arial" w:hAnsi="Arial" w:cs="Arial"/>
                <w:sz w:val="20"/>
                <w:szCs w:val="20"/>
              </w:rPr>
              <w:t>repres</w:t>
            </w:r>
            <w:r w:rsidR="006E6C1D" w:rsidRPr="00043E68">
              <w:rPr>
                <w:rFonts w:ascii="Arial" w:eastAsia="Arial" w:hAnsi="Arial" w:cs="Arial"/>
                <w:sz w:val="20"/>
                <w:szCs w:val="20"/>
              </w:rPr>
              <w:t>ented the Field Office in the 17</w:t>
            </w:r>
            <w:r w:rsidR="003A1078" w:rsidRPr="00043E68">
              <w:rPr>
                <w:rFonts w:ascii="Arial" w:eastAsia="Arial" w:hAnsi="Arial" w:cs="Arial"/>
                <w:sz w:val="20"/>
                <w:szCs w:val="20"/>
              </w:rPr>
              <w:t>th Regional Task Forc</w:t>
            </w:r>
            <w:r w:rsidR="006E6C1D" w:rsidRPr="00043E68">
              <w:rPr>
                <w:rFonts w:ascii="Arial" w:eastAsia="Arial" w:hAnsi="Arial" w:cs="Arial"/>
                <w:sz w:val="20"/>
                <w:szCs w:val="20"/>
              </w:rPr>
              <w:t>e (RTF) Against COVID-19 last 12</w:t>
            </w:r>
            <w:r w:rsidR="003A1078" w:rsidRPr="00043E68">
              <w:rPr>
                <w:rFonts w:ascii="Arial" w:eastAsia="Arial" w:hAnsi="Arial" w:cs="Arial"/>
                <w:sz w:val="20"/>
                <w:szCs w:val="20"/>
              </w:rPr>
              <w:t xml:space="preserve"> August 2021. The meeting served as a venue to discuss areas of collaboration and complementation of response efforts of the RLAs and LGUs in response to the surge of COVID-19 cases and implementation of stricter community quarantine.</w:t>
            </w:r>
          </w:p>
          <w:p w14:paraId="28077026" w14:textId="3677CF11" w:rsidR="005479BA" w:rsidRPr="00043E68" w:rsidRDefault="003A1078" w:rsidP="00E42AE9">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DSWD-FO CALABARZON DRMD convened a coordinating meeting to discuss the implementation of relief distribution plan to LGUs with surge of COVID-19 Cases, reported Delta Variant and LGUs implementing localized lock-down.</w:t>
            </w:r>
          </w:p>
          <w:p w14:paraId="40519164" w14:textId="37D99EBB" w:rsidR="007E28A1" w:rsidRPr="00043E68" w:rsidRDefault="002A7D6A" w:rsidP="007E28A1">
            <w:pPr>
              <w:pStyle w:val="ListParagraph"/>
              <w:numPr>
                <w:ilvl w:val="0"/>
                <w:numId w:val="8"/>
              </w:numPr>
              <w:spacing w:after="0" w:line="240" w:lineRule="auto"/>
              <w:jc w:val="both"/>
              <w:rPr>
                <w:rFonts w:ascii="Arial" w:eastAsia="Arial" w:hAnsi="Arial" w:cs="Arial"/>
                <w:sz w:val="20"/>
                <w:szCs w:val="20"/>
              </w:rPr>
            </w:pPr>
            <w:r w:rsidRPr="00043E68">
              <w:rPr>
                <w:rFonts w:ascii="Arial" w:eastAsia="Arial" w:hAnsi="Arial" w:cs="Arial"/>
                <w:sz w:val="20"/>
                <w:szCs w:val="20"/>
              </w:rPr>
              <w:t xml:space="preserve">DSWD-FO CALABARZON </w:t>
            </w:r>
            <w:r w:rsidR="007E28A1" w:rsidRPr="00043E68">
              <w:rPr>
                <w:rFonts w:ascii="Arial" w:eastAsia="Arial" w:hAnsi="Arial" w:cs="Arial"/>
                <w:sz w:val="20"/>
                <w:szCs w:val="20"/>
              </w:rPr>
              <w:t>Regional Occupational Safety and Health Committee coordinated with Muntinlupa City and LGUs hosting the DSWD Provincial Operations Offices (POOs) for the vaccination of DSWD personnel.</w:t>
            </w:r>
          </w:p>
          <w:p w14:paraId="4FD3428A" w14:textId="19977E2C" w:rsidR="007E28A1" w:rsidRPr="00043E68" w:rsidRDefault="006E6C1D" w:rsidP="007E28A1">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 xml:space="preserve">DSWD-FO CALABARZON DRMD </w:t>
            </w:r>
            <w:r w:rsidR="007E28A1" w:rsidRPr="00043E68">
              <w:rPr>
                <w:rFonts w:ascii="Arial" w:eastAsia="Arial" w:hAnsi="Arial" w:cs="Arial"/>
                <w:sz w:val="20"/>
                <w:szCs w:val="20"/>
              </w:rPr>
              <w:t>mobilized 20 community volunteers for the production of Family Food Packs (FFPs) at DSWD FO IV-A warehouse in Gen. Mariano Alvarez, Cavite.</w:t>
            </w:r>
          </w:p>
          <w:p w14:paraId="4340DE80" w14:textId="77777777" w:rsidR="002A2C5B" w:rsidRPr="00043E68"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043E68">
              <w:rPr>
                <w:rFonts w:ascii="Arial" w:eastAsia="Arial" w:hAnsi="Arial" w:cs="Arial"/>
                <w:sz w:val="20"/>
                <w:szCs w:val="20"/>
              </w:rPr>
              <w:t xml:space="preserve">The Crisis Intervention Section has provided a total amount of grants worth </w:t>
            </w:r>
            <w:r w:rsidRPr="00043E68">
              <w:rPr>
                <w:rFonts w:ascii="Arial" w:eastAsia="Arial" w:hAnsi="Arial" w:cs="Arial"/>
                <w:b/>
                <w:bCs/>
                <w:sz w:val="20"/>
                <w:szCs w:val="20"/>
              </w:rPr>
              <w:t>₱217,679,878.58</w:t>
            </w:r>
            <w:r w:rsidRPr="00043E68">
              <w:rPr>
                <w:rFonts w:ascii="Arial" w:eastAsia="Arial" w:hAnsi="Arial" w:cs="Arial"/>
                <w:sz w:val="20"/>
                <w:szCs w:val="20"/>
              </w:rPr>
              <w:t xml:space="preserve"> to </w:t>
            </w:r>
            <w:r w:rsidRPr="00043E68">
              <w:rPr>
                <w:rFonts w:ascii="Arial" w:eastAsia="Arial" w:hAnsi="Arial" w:cs="Arial"/>
                <w:b/>
                <w:bCs/>
                <w:sz w:val="20"/>
                <w:szCs w:val="20"/>
              </w:rPr>
              <w:t xml:space="preserve">80,200 clients </w:t>
            </w:r>
            <w:r w:rsidRPr="00043E68">
              <w:rPr>
                <w:rFonts w:ascii="Arial" w:eastAsia="Arial" w:hAnsi="Arial" w:cs="Arial"/>
                <w:bCs/>
                <w:sz w:val="20"/>
                <w:szCs w:val="20"/>
              </w:rPr>
              <w:t>as of 08 January 2021.</w:t>
            </w:r>
          </w:p>
          <w:p w14:paraId="4BACBF3F" w14:textId="787EF69D" w:rsidR="00394056" w:rsidRPr="00043E68"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043E68">
              <w:rPr>
                <w:rFonts w:ascii="Arial" w:eastAsia="Arial" w:hAnsi="Arial" w:cs="Arial"/>
                <w:sz w:val="20"/>
                <w:szCs w:val="20"/>
              </w:rPr>
              <w:t xml:space="preserve">The Sustainable Livelihood Program (SLP) has provided </w:t>
            </w:r>
            <w:r w:rsidRPr="00043E68">
              <w:rPr>
                <w:rFonts w:ascii="Arial" w:eastAsia="Arial" w:hAnsi="Arial" w:cs="Arial"/>
                <w:b/>
                <w:bCs/>
                <w:sz w:val="20"/>
                <w:szCs w:val="20"/>
              </w:rPr>
              <w:t>₱23,869,000.00</w:t>
            </w:r>
            <w:r w:rsidRPr="00043E68">
              <w:rPr>
                <w:rFonts w:ascii="Arial" w:eastAsia="Arial" w:hAnsi="Arial" w:cs="Arial"/>
                <w:sz w:val="20"/>
                <w:szCs w:val="20"/>
              </w:rPr>
              <w:t xml:space="preserve"> to </w:t>
            </w:r>
            <w:r w:rsidRPr="00043E68">
              <w:rPr>
                <w:rFonts w:ascii="Arial" w:eastAsia="Arial" w:hAnsi="Arial" w:cs="Arial"/>
                <w:b/>
                <w:bCs/>
                <w:sz w:val="20"/>
                <w:szCs w:val="20"/>
              </w:rPr>
              <w:t>1,538 beneficiaries</w:t>
            </w:r>
            <w:r w:rsidRPr="00043E68">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043E68" w:rsidRDefault="00633EEB" w:rsidP="003A1078">
            <w:pPr>
              <w:spacing w:after="0" w:line="240" w:lineRule="auto"/>
              <w:ind w:right="57"/>
              <w:jc w:val="both"/>
              <w:rPr>
                <w:rFonts w:ascii="Arial" w:eastAsia="Arial" w:hAnsi="Arial" w:cs="Arial"/>
                <w:sz w:val="20"/>
                <w:szCs w:val="20"/>
              </w:rPr>
            </w:pPr>
          </w:p>
          <w:p w14:paraId="1A454E4A" w14:textId="77777777" w:rsidR="002A2C5B" w:rsidRPr="00043E68" w:rsidRDefault="002A7D6A" w:rsidP="003A1078">
            <w:pPr>
              <w:spacing w:after="0" w:line="240" w:lineRule="auto"/>
              <w:ind w:right="57"/>
              <w:contextualSpacing/>
              <w:jc w:val="both"/>
              <w:rPr>
                <w:rFonts w:ascii="Arial" w:eastAsia="Arial" w:hAnsi="Arial" w:cs="Arial"/>
                <w:b/>
                <w:sz w:val="20"/>
                <w:szCs w:val="20"/>
              </w:rPr>
            </w:pPr>
            <w:r w:rsidRPr="00043E68">
              <w:rPr>
                <w:rFonts w:ascii="Arial" w:eastAsia="Arial" w:hAnsi="Arial" w:cs="Arial"/>
                <w:b/>
                <w:sz w:val="20"/>
                <w:szCs w:val="20"/>
              </w:rPr>
              <w:t>Social Amelioration Program (SAP)</w:t>
            </w:r>
          </w:p>
          <w:p w14:paraId="6FD93124" w14:textId="77777777" w:rsidR="002A2C5B" w:rsidRPr="00043E68"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043E68">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043E68"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043E68">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7637E183"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09F7979E" w:rsidR="002A2C5B" w:rsidRDefault="0014588C"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7 August</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Default="005C3C35">
      <w:pPr>
        <w:spacing w:after="0" w:line="240" w:lineRule="auto"/>
        <w:contextualSpacing/>
        <w:rPr>
          <w:rFonts w:ascii="Arial" w:eastAsia="Arial" w:hAnsi="Arial" w:cs="Arial"/>
          <w:b/>
          <w:sz w:val="24"/>
          <w:szCs w:val="24"/>
        </w:rPr>
      </w:pPr>
    </w:p>
    <w:p w14:paraId="7C72AE4D" w14:textId="20FC256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01280281" w:rsidR="002A2C5B" w:rsidRPr="00825EDE" w:rsidRDefault="00FA59D1"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25EDE">
              <w:rPr>
                <w:rFonts w:ascii="Arial" w:eastAsia="Arial" w:hAnsi="Arial" w:cs="Arial"/>
                <w:sz w:val="20"/>
                <w:szCs w:val="20"/>
              </w:rPr>
              <w:t>20</w:t>
            </w:r>
            <w:r w:rsidR="00555EBE" w:rsidRPr="00825EDE">
              <w:rPr>
                <w:rFonts w:ascii="Arial" w:eastAsia="Arial" w:hAnsi="Arial" w:cs="Arial"/>
                <w:sz w:val="20"/>
                <w:szCs w:val="20"/>
              </w:rPr>
              <w:t xml:space="preserve"> August</w:t>
            </w:r>
            <w:r w:rsidR="002A7D6A" w:rsidRPr="00825ED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04E1443" w:rsidR="0095693D" w:rsidRPr="00825EDE" w:rsidRDefault="0095693D"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 xml:space="preserve">DSWD-FO VI provided </w:t>
            </w:r>
            <w:r w:rsidRPr="00825EDE">
              <w:rPr>
                <w:rFonts w:ascii="Arial" w:eastAsia="Times New Roman" w:hAnsi="Arial" w:cs="Arial"/>
                <w:b/>
                <w:sz w:val="20"/>
                <w:szCs w:val="20"/>
              </w:rPr>
              <w:t>₱</w:t>
            </w:r>
            <w:r w:rsidR="00365BC1" w:rsidRPr="00825EDE">
              <w:rPr>
                <w:rFonts w:ascii="Arial" w:eastAsia="Times New Roman" w:hAnsi="Arial" w:cs="Arial"/>
                <w:b/>
                <w:sz w:val="20"/>
                <w:szCs w:val="20"/>
              </w:rPr>
              <w:t xml:space="preserve">761,265,719.23 </w:t>
            </w:r>
            <w:r w:rsidRPr="00825EDE">
              <w:rPr>
                <w:rFonts w:ascii="Arial" w:eastAsia="Times New Roman" w:hAnsi="Arial" w:cs="Arial"/>
                <w:sz w:val="20"/>
                <w:szCs w:val="20"/>
              </w:rPr>
              <w:t>worth of assistance to</w:t>
            </w:r>
            <w:r w:rsidRPr="00825EDE">
              <w:t xml:space="preserve"> </w:t>
            </w:r>
            <w:r w:rsidR="00365BC1" w:rsidRPr="00825EDE">
              <w:rPr>
                <w:rFonts w:ascii="Arial" w:eastAsia="Times New Roman" w:hAnsi="Arial" w:cs="Arial"/>
                <w:b/>
                <w:sz w:val="20"/>
                <w:szCs w:val="20"/>
              </w:rPr>
              <w:t xml:space="preserve">201,002 </w:t>
            </w:r>
            <w:r w:rsidRPr="00825EDE">
              <w:rPr>
                <w:rFonts w:ascii="Arial" w:eastAsia="Times New Roman" w:hAnsi="Arial" w:cs="Arial"/>
                <w:b/>
                <w:sz w:val="20"/>
                <w:szCs w:val="20"/>
              </w:rPr>
              <w:t>individuals</w:t>
            </w:r>
            <w:r w:rsidRPr="00825EDE">
              <w:rPr>
                <w:rFonts w:ascii="Arial" w:eastAsia="Times New Roman" w:hAnsi="Arial" w:cs="Arial"/>
                <w:sz w:val="20"/>
                <w:szCs w:val="20"/>
              </w:rPr>
              <w:t xml:space="preserve"> through </w:t>
            </w:r>
            <w:r w:rsidRPr="00825EDE">
              <w:rPr>
                <w:rFonts w:ascii="Arial" w:eastAsia="Times New Roman" w:hAnsi="Arial" w:cs="Arial"/>
                <w:b/>
                <w:sz w:val="20"/>
                <w:szCs w:val="20"/>
              </w:rPr>
              <w:t>Assistance to Individuals in Crisis Situation (AICS</w:t>
            </w:r>
            <w:r w:rsidRPr="00825EDE">
              <w:rPr>
                <w:rFonts w:ascii="Arial" w:eastAsia="Times New Roman" w:hAnsi="Arial" w:cs="Arial"/>
                <w:sz w:val="20"/>
                <w:szCs w:val="20"/>
              </w:rPr>
              <w:t>) from March 9, 2020 to June 30, 2021.</w:t>
            </w:r>
          </w:p>
          <w:p w14:paraId="0E2F1213" w14:textId="66EE29BC"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was able to repack 6,000 FFPs in regional warehouse and prepositioned sites.</w:t>
            </w:r>
          </w:p>
          <w:p w14:paraId="59C408BB" w14:textId="731AB408"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received 3,300 FFPs from VDRC and 5,000 FFPs from DSWD-FO VII as relief augmentation.</w:t>
            </w:r>
          </w:p>
          <w:p w14:paraId="1891C63F" w14:textId="77777777" w:rsidR="0071657B" w:rsidRPr="00825EDE" w:rsidRDefault="0071657B" w:rsidP="00365BC1">
            <w:pPr>
              <w:spacing w:after="0" w:line="240" w:lineRule="auto"/>
              <w:jc w:val="both"/>
              <w:rPr>
                <w:rFonts w:ascii="Arial" w:eastAsia="Times New Roman" w:hAnsi="Arial" w:cs="Arial"/>
                <w:sz w:val="20"/>
                <w:szCs w:val="20"/>
              </w:rPr>
            </w:pPr>
          </w:p>
          <w:p w14:paraId="51663B65" w14:textId="2E7998D2" w:rsidR="002A2C5B" w:rsidRPr="00825EDE" w:rsidRDefault="002A7D6A">
            <w:pPr>
              <w:widowControl/>
              <w:shd w:val="clear" w:color="auto" w:fill="FFFFFF"/>
              <w:spacing w:after="0" w:line="240" w:lineRule="auto"/>
              <w:contextualSpacing/>
              <w:jc w:val="both"/>
              <w:rPr>
                <w:rFonts w:ascii="Arial" w:eastAsia="Times New Roman" w:hAnsi="Arial" w:cs="Arial"/>
                <w:sz w:val="20"/>
                <w:szCs w:val="20"/>
              </w:rPr>
            </w:pPr>
            <w:r w:rsidRPr="00825EDE">
              <w:rPr>
                <w:rFonts w:ascii="Arial" w:eastAsia="Times New Roman" w:hAnsi="Arial" w:cs="Arial"/>
                <w:b/>
                <w:bCs/>
                <w:sz w:val="20"/>
                <w:szCs w:val="20"/>
              </w:rPr>
              <w:t>Social Amelioration Program (SAP)</w:t>
            </w:r>
          </w:p>
          <w:p w14:paraId="5A01781E"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 xml:space="preserve">To date, a total of </w:t>
            </w:r>
            <w:r w:rsidRPr="00825EDE">
              <w:rPr>
                <w:rFonts w:ascii="Arial" w:eastAsia="Times New Roman" w:hAnsi="Arial" w:cs="Arial"/>
                <w:b/>
                <w:sz w:val="20"/>
                <w:szCs w:val="20"/>
              </w:rPr>
              <w:t>₱1,496,509,5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321,830 4Ps beneficiaries</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6,788,214,0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1,131,369 non-4Ps beneficiaries</w:t>
            </w:r>
            <w:r w:rsidRPr="00825EDE">
              <w:rPr>
                <w:rFonts w:ascii="Arial" w:eastAsia="Times New Roman" w:hAnsi="Arial" w:cs="Arial"/>
                <w:sz w:val="20"/>
                <w:szCs w:val="20"/>
              </w:rPr>
              <w:t xml:space="preserve"> for the first tranche.</w:t>
            </w:r>
          </w:p>
          <w:p w14:paraId="056A07D2"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 xml:space="preserve">DSWD-FO VI has served </w:t>
            </w:r>
            <w:r w:rsidRPr="00825EDE">
              <w:rPr>
                <w:rFonts w:ascii="Arial" w:eastAsia="Times New Roman" w:hAnsi="Arial" w:cs="Arial"/>
                <w:b/>
                <w:sz w:val="20"/>
                <w:szCs w:val="20"/>
              </w:rPr>
              <w:t>103,608 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481,777,200.00</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437,403 non-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 xml:space="preserve">₱2,624,418,000.00 </w:t>
            </w:r>
            <w:r w:rsidRPr="00825EDE">
              <w:rPr>
                <w:rFonts w:ascii="Arial" w:eastAsia="Times New Roman" w:hAnsi="Arial" w:cs="Arial"/>
                <w:sz w:val="20"/>
                <w:szCs w:val="20"/>
              </w:rPr>
              <w:t xml:space="preserve">for the second tranche, and </w:t>
            </w:r>
            <w:r w:rsidRPr="00825EDE">
              <w:rPr>
                <w:rFonts w:ascii="Arial" w:eastAsia="Times New Roman" w:hAnsi="Arial" w:cs="Arial"/>
                <w:b/>
                <w:sz w:val="20"/>
                <w:szCs w:val="20"/>
              </w:rPr>
              <w:t>190,738 left-out/waitlisted</w:t>
            </w:r>
            <w:r w:rsidRPr="00825EDE">
              <w:rPr>
                <w:rFonts w:ascii="Arial" w:eastAsia="Times New Roman" w:hAnsi="Arial" w:cs="Arial"/>
                <w:sz w:val="20"/>
                <w:szCs w:val="20"/>
              </w:rPr>
              <w:t xml:space="preserve"> beneficiaries amounting to </w:t>
            </w:r>
            <w:r w:rsidRPr="00825EDE">
              <w:rPr>
                <w:rFonts w:ascii="Arial" w:eastAsia="Times New Roman" w:hAnsi="Arial" w:cs="Arial"/>
                <w:b/>
                <w:bCs/>
                <w:sz w:val="20"/>
                <w:szCs w:val="20"/>
              </w:rPr>
              <w:t>₱1,144,428,000.00.</w:t>
            </w:r>
          </w:p>
          <w:p w14:paraId="4FBAAC80"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395E3796" w:rsidR="002A2C5B" w:rsidRPr="00825EDE" w:rsidRDefault="006552BD"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825EDE">
              <w:rPr>
                <w:rFonts w:ascii="Arial" w:eastAsia="Arial" w:hAnsi="Arial" w:cs="Arial"/>
                <w:sz w:val="20"/>
                <w:szCs w:val="20"/>
              </w:rPr>
              <w:t>23 August</w:t>
            </w:r>
            <w:r w:rsidR="00F578AA" w:rsidRPr="00825EDE">
              <w:rPr>
                <w:rFonts w:ascii="Arial" w:eastAsia="Arial" w:hAnsi="Arial" w:cs="Arial"/>
                <w:sz w:val="20"/>
                <w:szCs w:val="20"/>
              </w:rPr>
              <w:t xml:space="preserve"> </w:t>
            </w:r>
            <w:r w:rsidR="002A7D6A" w:rsidRPr="00825EDE">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04EC09AE" w14:textId="47044C12" w:rsidR="006552BD" w:rsidRPr="00825EDE" w:rsidRDefault="006552BD" w:rsidP="006552BD">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25EDE">
              <w:rPr>
                <w:rFonts w:ascii="Arial" w:eastAsia="Arial" w:hAnsi="Arial" w:cs="Arial"/>
                <w:sz w:val="20"/>
                <w:szCs w:val="19"/>
              </w:rPr>
              <w:t xml:space="preserve">DSWD-FO VII extended 85,000 FFPs amounting to </w:t>
            </w:r>
            <w:r w:rsidRPr="00825EDE">
              <w:rPr>
                <w:rFonts w:ascii="Arial" w:eastAsia="Arial" w:hAnsi="Arial" w:cs="Arial"/>
                <w:b/>
                <w:sz w:val="20"/>
                <w:szCs w:val="19"/>
              </w:rPr>
              <w:t>₱41,324,115.00</w:t>
            </w:r>
            <w:r w:rsidRPr="00825EDE">
              <w:rPr>
                <w:rFonts w:ascii="Arial" w:eastAsia="Arial" w:hAnsi="Arial" w:cs="Arial"/>
                <w:sz w:val="20"/>
                <w:szCs w:val="19"/>
              </w:rPr>
              <w:t xml:space="preserve"> as augmentation support to DSWD-FO VI. The last batch of 10,000 FFPs were shipped in 6 trucks on August 21. 2021. Another 5,000 FFPs will be shipped by August 25, 2021.</w:t>
            </w:r>
          </w:p>
          <w:p w14:paraId="5FBAF2C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is continuously conducting payouts for the 2nd half in Cebu, Bohol and Negros Oriental. As of 16 December 2020, a total of </w:t>
            </w:r>
            <w:r w:rsidRPr="00825EDE">
              <w:rPr>
                <w:rFonts w:ascii="Arial" w:eastAsia="Arial" w:hAnsi="Arial" w:cs="Arial"/>
                <w:b/>
                <w:sz w:val="20"/>
                <w:szCs w:val="19"/>
              </w:rPr>
              <w:t xml:space="preserve">275,644 </w:t>
            </w:r>
            <w:r w:rsidRPr="00825EDE">
              <w:rPr>
                <w:rFonts w:ascii="Arial" w:eastAsia="Arial" w:hAnsi="Arial" w:cs="Arial"/>
                <w:sz w:val="20"/>
                <w:szCs w:val="19"/>
              </w:rPr>
              <w:t xml:space="preserve">beneficiaries received cash assistance amounting to </w:t>
            </w:r>
            <w:r w:rsidRPr="00825EDE">
              <w:rPr>
                <w:rFonts w:ascii="Arial" w:eastAsia="Arial" w:hAnsi="Arial" w:cs="Arial"/>
                <w:b/>
                <w:sz w:val="20"/>
                <w:szCs w:val="19"/>
              </w:rPr>
              <w:t xml:space="preserve">₱863,180,000.00 </w:t>
            </w:r>
            <w:r w:rsidRPr="00825EDE">
              <w:rPr>
                <w:rFonts w:ascii="Arial" w:eastAsia="Arial" w:hAnsi="Arial" w:cs="Arial"/>
                <w:sz w:val="20"/>
                <w:szCs w:val="19"/>
              </w:rPr>
              <w:t>from</w:t>
            </w:r>
            <w:r w:rsidRPr="00825EDE">
              <w:rPr>
                <w:rFonts w:ascii="Arial" w:eastAsia="Arial" w:hAnsi="Arial" w:cs="Arial"/>
                <w:b/>
                <w:sz w:val="20"/>
                <w:szCs w:val="19"/>
              </w:rPr>
              <w:t xml:space="preserve"> Social Pension Program.</w:t>
            </w:r>
          </w:p>
          <w:p w14:paraId="21FFC828"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provided cash assistance to </w:t>
            </w:r>
            <w:r w:rsidRPr="00825EDE">
              <w:rPr>
                <w:rFonts w:ascii="Arial" w:eastAsia="Arial" w:hAnsi="Arial" w:cs="Arial"/>
                <w:b/>
                <w:sz w:val="20"/>
                <w:szCs w:val="19"/>
              </w:rPr>
              <w:t xml:space="preserve">28,412 indigent individuals </w:t>
            </w:r>
            <w:r w:rsidRPr="00825EDE">
              <w:rPr>
                <w:rFonts w:ascii="Arial" w:eastAsia="Arial" w:hAnsi="Arial" w:cs="Arial"/>
                <w:sz w:val="20"/>
                <w:szCs w:val="19"/>
              </w:rPr>
              <w:t xml:space="preserve">including </w:t>
            </w:r>
            <w:r w:rsidRPr="00825EDE">
              <w:rPr>
                <w:rFonts w:ascii="Arial" w:eastAsia="Arial" w:hAnsi="Arial" w:cs="Arial"/>
                <w:b/>
                <w:sz w:val="20"/>
                <w:szCs w:val="19"/>
              </w:rPr>
              <w:t xml:space="preserve">displaced drivers, LSIs </w:t>
            </w:r>
            <w:r w:rsidRPr="00825EDE">
              <w:rPr>
                <w:rFonts w:ascii="Arial" w:eastAsia="Arial" w:hAnsi="Arial" w:cs="Arial"/>
                <w:sz w:val="20"/>
                <w:szCs w:val="19"/>
              </w:rPr>
              <w:t xml:space="preserve">and </w:t>
            </w:r>
            <w:r w:rsidRPr="00825EDE">
              <w:rPr>
                <w:rFonts w:ascii="Arial" w:eastAsia="Arial" w:hAnsi="Arial" w:cs="Arial"/>
                <w:b/>
                <w:sz w:val="20"/>
                <w:szCs w:val="19"/>
              </w:rPr>
              <w:t xml:space="preserve">repatriated OFWs </w:t>
            </w:r>
            <w:r w:rsidRPr="00825EDE">
              <w:rPr>
                <w:rFonts w:ascii="Arial" w:eastAsia="Arial" w:hAnsi="Arial" w:cs="Arial"/>
                <w:sz w:val="20"/>
                <w:szCs w:val="19"/>
              </w:rPr>
              <w:t xml:space="preserve">amounting to a total of </w:t>
            </w:r>
            <w:r w:rsidRPr="00825EDE">
              <w:rPr>
                <w:rFonts w:ascii="Arial" w:eastAsia="Arial" w:hAnsi="Arial" w:cs="Arial"/>
                <w:b/>
                <w:sz w:val="20"/>
                <w:szCs w:val="19"/>
              </w:rPr>
              <w:t xml:space="preserve">₱46,100,000.00 </w:t>
            </w:r>
            <w:r w:rsidRPr="00825EDE">
              <w:rPr>
                <w:rFonts w:ascii="Arial" w:eastAsia="Arial" w:hAnsi="Arial" w:cs="Arial"/>
                <w:sz w:val="20"/>
                <w:szCs w:val="19"/>
              </w:rPr>
              <w:t>as of 6 January 2021.</w:t>
            </w:r>
            <w:r w:rsidRPr="00825EDE">
              <w:rPr>
                <w:rFonts w:ascii="Arial" w:eastAsia="Arial" w:hAnsi="Arial" w:cs="Arial"/>
                <w:b/>
                <w:sz w:val="20"/>
                <w:szCs w:val="19"/>
              </w:rPr>
              <w:t xml:space="preserve"> </w:t>
            </w:r>
            <w:r w:rsidRPr="00825EDE">
              <w:rPr>
                <w:rFonts w:ascii="Arial" w:eastAsia="Arial" w:hAnsi="Arial" w:cs="Arial"/>
                <w:sz w:val="20"/>
                <w:szCs w:val="19"/>
              </w:rPr>
              <w:t>Additional 1,597 individuals were provided with assistance amounting to ₱3,700,000.00.</w:t>
            </w:r>
          </w:p>
          <w:p w14:paraId="6CAE6B8A"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6 January 2021, a total of </w:t>
            </w:r>
            <w:r w:rsidRPr="00825EDE">
              <w:rPr>
                <w:rFonts w:ascii="Arial" w:eastAsia="Arial" w:hAnsi="Arial" w:cs="Arial"/>
                <w:b/>
                <w:sz w:val="20"/>
                <w:szCs w:val="19"/>
              </w:rPr>
              <w:t>21,234 beneficiaries</w:t>
            </w:r>
            <w:r w:rsidRPr="00825EDE">
              <w:rPr>
                <w:rFonts w:ascii="Arial" w:eastAsia="Arial" w:hAnsi="Arial" w:cs="Arial"/>
                <w:sz w:val="20"/>
                <w:szCs w:val="19"/>
              </w:rPr>
              <w:t xml:space="preserve"> from 130 cities/towns in the Region received </w:t>
            </w:r>
            <w:r w:rsidRPr="00825EDE">
              <w:rPr>
                <w:rFonts w:ascii="Arial" w:eastAsia="Arial" w:hAnsi="Arial" w:cs="Arial"/>
                <w:b/>
                <w:sz w:val="20"/>
                <w:szCs w:val="19"/>
              </w:rPr>
              <w:t>₱137,099,376.40</w:t>
            </w:r>
            <w:r w:rsidRPr="00825EDE">
              <w:rPr>
                <w:rFonts w:ascii="Arial" w:eastAsia="Arial" w:hAnsi="Arial" w:cs="Arial"/>
                <w:sz w:val="20"/>
                <w:szCs w:val="19"/>
              </w:rPr>
              <w:t xml:space="preserve"> Seed Capital Fund (SCF) from </w:t>
            </w:r>
            <w:r w:rsidRPr="00825EDE">
              <w:rPr>
                <w:rFonts w:ascii="Arial" w:eastAsia="Arial" w:hAnsi="Arial" w:cs="Arial"/>
                <w:b/>
                <w:sz w:val="20"/>
                <w:szCs w:val="19"/>
              </w:rPr>
              <w:t>Sustainable Livelihood Program (SLP)</w:t>
            </w:r>
            <w:r w:rsidRPr="00825EDE">
              <w:rPr>
                <w:rFonts w:ascii="Arial" w:eastAsia="Arial" w:hAnsi="Arial" w:cs="Arial"/>
                <w:sz w:val="20"/>
                <w:szCs w:val="19"/>
              </w:rPr>
              <w:t>.</w:t>
            </w:r>
          </w:p>
          <w:p w14:paraId="7A607222"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20"/>
              </w:rPr>
              <w:t xml:space="preserve">As of 7 December 2020, a total of </w:t>
            </w:r>
            <w:r w:rsidRPr="00825EDE">
              <w:rPr>
                <w:rFonts w:ascii="Arial" w:eastAsia="Arial" w:hAnsi="Arial" w:cs="Arial"/>
                <w:b/>
                <w:bCs/>
                <w:sz w:val="20"/>
                <w:szCs w:val="20"/>
              </w:rPr>
              <w:t>6,420 beneficiaries</w:t>
            </w:r>
            <w:r w:rsidRPr="00825EDE">
              <w:rPr>
                <w:rFonts w:ascii="Arial" w:eastAsia="Arial" w:hAnsi="Arial" w:cs="Arial"/>
                <w:sz w:val="20"/>
                <w:szCs w:val="20"/>
              </w:rPr>
              <w:t xml:space="preserve"> were provided through the Livelihood Assistance Grant (LAG) 2 in Region VII.</w:t>
            </w:r>
          </w:p>
          <w:p w14:paraId="61077CDC" w14:textId="3CCA6AE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06 August 2020, </w:t>
            </w:r>
            <w:r w:rsidRPr="00825EDE">
              <w:rPr>
                <w:rFonts w:ascii="Arial" w:eastAsia="Arial" w:hAnsi="Arial" w:cs="Arial"/>
                <w:b/>
                <w:sz w:val="20"/>
                <w:szCs w:val="19"/>
              </w:rPr>
              <w:t>524 LSIs</w:t>
            </w:r>
            <w:r w:rsidRPr="00825EDE">
              <w:rPr>
                <w:rFonts w:ascii="Arial" w:eastAsia="Arial" w:hAnsi="Arial" w:cs="Arial"/>
                <w:sz w:val="20"/>
                <w:szCs w:val="19"/>
              </w:rPr>
              <w:t xml:space="preserve"> at various seaports in Bohol, Cebu and Negros Oriental and </w:t>
            </w:r>
            <w:r w:rsidRPr="00825EDE">
              <w:rPr>
                <w:rFonts w:ascii="Arial" w:eastAsia="Arial" w:hAnsi="Arial" w:cs="Arial"/>
                <w:b/>
                <w:sz w:val="20"/>
                <w:szCs w:val="19"/>
              </w:rPr>
              <w:t>7,088 LSIs</w:t>
            </w:r>
            <w:r w:rsidRPr="00825EDE">
              <w:rPr>
                <w:rFonts w:ascii="Arial" w:eastAsia="Arial" w:hAnsi="Arial" w:cs="Arial"/>
                <w:sz w:val="20"/>
                <w:szCs w:val="19"/>
              </w:rPr>
              <w:t xml:space="preserve"> from Cebu airport were assisted. A total amount of </w:t>
            </w:r>
            <w:r w:rsidRPr="00825EDE">
              <w:rPr>
                <w:rFonts w:ascii="Arial" w:eastAsia="Arial" w:hAnsi="Arial" w:cs="Arial"/>
                <w:b/>
                <w:sz w:val="20"/>
                <w:szCs w:val="19"/>
              </w:rPr>
              <w:t>₱93,140.00</w:t>
            </w:r>
            <w:r w:rsidRPr="00825EDE">
              <w:rPr>
                <w:rFonts w:ascii="Arial" w:eastAsia="Arial" w:hAnsi="Arial" w:cs="Arial"/>
                <w:sz w:val="20"/>
                <w:szCs w:val="19"/>
              </w:rPr>
              <w:t xml:space="preserve"> cash aid was provided to the LSIs.</w:t>
            </w:r>
          </w:p>
          <w:p w14:paraId="1099E3C4" w14:textId="708D7DEB" w:rsidR="00991781" w:rsidRPr="00825EDE"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825EDE"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825EDE">
              <w:rPr>
                <w:rFonts w:ascii="Arial" w:eastAsia="Arial" w:hAnsi="Arial" w:cs="Arial"/>
                <w:b/>
                <w:sz w:val="20"/>
                <w:szCs w:val="19"/>
              </w:rPr>
              <w:lastRenderedPageBreak/>
              <w:t>Social Amelioration Program (SAP)</w:t>
            </w:r>
          </w:p>
          <w:p w14:paraId="4FFA530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825EDE">
              <w:rPr>
                <w:rFonts w:ascii="Arial" w:eastAsia="Arial" w:hAnsi="Arial" w:cs="Arial"/>
                <w:sz w:val="20"/>
                <w:szCs w:val="19"/>
              </w:rPr>
              <w:t>The Social Amelioration Program is over with the expiry of the Bayanihan 1.</w:t>
            </w:r>
          </w:p>
          <w:p w14:paraId="514F2687" w14:textId="77777777" w:rsidR="002A2C5B" w:rsidRPr="00825EDE"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825EDE">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825EDE" w:rsidRPr="00825EDE" w14:paraId="2F41CFFE" w14:textId="77777777">
              <w:trPr>
                <w:trHeight w:val="20"/>
              </w:trPr>
              <w:tc>
                <w:tcPr>
                  <w:tcW w:w="1436" w:type="dxa"/>
                  <w:vAlign w:val="center"/>
                </w:tcPr>
                <w:p w14:paraId="6485F43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36" w:type="dxa"/>
                  <w:vAlign w:val="center"/>
                </w:tcPr>
                <w:p w14:paraId="01F5CBE7"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TARGET</w:t>
                  </w:r>
                </w:p>
              </w:tc>
              <w:tc>
                <w:tcPr>
                  <w:tcW w:w="1436" w:type="dxa"/>
                  <w:vAlign w:val="center"/>
                </w:tcPr>
                <w:p w14:paraId="4D9C171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436" w:type="dxa"/>
                  <w:vAlign w:val="center"/>
                </w:tcPr>
                <w:p w14:paraId="782D98D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437" w:type="dxa"/>
                  <w:vAlign w:val="center"/>
                </w:tcPr>
                <w:p w14:paraId="084DE473"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07083DA" w14:textId="77777777">
              <w:trPr>
                <w:trHeight w:val="20"/>
              </w:trPr>
              <w:tc>
                <w:tcPr>
                  <w:tcW w:w="1436" w:type="dxa"/>
                  <w:vAlign w:val="center"/>
                </w:tcPr>
                <w:p w14:paraId="0AD5104E"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4Ps</w:t>
                  </w:r>
                </w:p>
              </w:tc>
              <w:tc>
                <w:tcPr>
                  <w:tcW w:w="1436" w:type="dxa"/>
                  <w:vAlign w:val="center"/>
                </w:tcPr>
                <w:p w14:paraId="2ADF295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8,679</w:t>
                  </w:r>
                </w:p>
              </w:tc>
              <w:tc>
                <w:tcPr>
                  <w:tcW w:w="1436" w:type="dxa"/>
                  <w:vAlign w:val="center"/>
                </w:tcPr>
                <w:p w14:paraId="4E41165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6,421</w:t>
                  </w:r>
                </w:p>
              </w:tc>
              <w:tc>
                <w:tcPr>
                  <w:tcW w:w="1436" w:type="dxa"/>
                  <w:vAlign w:val="center"/>
                </w:tcPr>
                <w:p w14:paraId="3202E27F"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21</w:t>
                  </w:r>
                </w:p>
              </w:tc>
              <w:tc>
                <w:tcPr>
                  <w:tcW w:w="1437" w:type="dxa"/>
                  <w:vAlign w:val="center"/>
                </w:tcPr>
                <w:p w14:paraId="33B7E24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31,857,650</w:t>
                  </w:r>
                </w:p>
              </w:tc>
            </w:tr>
            <w:tr w:rsidR="00825EDE" w:rsidRPr="00825EDE" w14:paraId="53C94E4A" w14:textId="77777777">
              <w:trPr>
                <w:trHeight w:val="20"/>
              </w:trPr>
              <w:tc>
                <w:tcPr>
                  <w:tcW w:w="1436" w:type="dxa"/>
                  <w:vAlign w:val="center"/>
                </w:tcPr>
                <w:p w14:paraId="677F15AA"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ash card</w:t>
                  </w:r>
                </w:p>
              </w:tc>
              <w:tc>
                <w:tcPr>
                  <w:tcW w:w="1436" w:type="dxa"/>
                  <w:vAlign w:val="center"/>
                </w:tcPr>
                <w:p w14:paraId="116F01F0"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6AAA0C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18A42E8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0</w:t>
                  </w:r>
                </w:p>
              </w:tc>
              <w:tc>
                <w:tcPr>
                  <w:tcW w:w="1437" w:type="dxa"/>
                  <w:vAlign w:val="center"/>
                </w:tcPr>
                <w:p w14:paraId="6D9A4EA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311,997,500</w:t>
                  </w:r>
                </w:p>
              </w:tc>
            </w:tr>
            <w:tr w:rsidR="00825EDE" w:rsidRPr="00825EDE" w14:paraId="794ABE54" w14:textId="77777777">
              <w:trPr>
                <w:trHeight w:val="20"/>
              </w:trPr>
              <w:tc>
                <w:tcPr>
                  <w:tcW w:w="1436" w:type="dxa"/>
                  <w:vAlign w:val="center"/>
                </w:tcPr>
                <w:p w14:paraId="6CCD4811"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on-Cash card</w:t>
                  </w:r>
                </w:p>
              </w:tc>
              <w:tc>
                <w:tcPr>
                  <w:tcW w:w="1436" w:type="dxa"/>
                  <w:vAlign w:val="center"/>
                </w:tcPr>
                <w:p w14:paraId="1A52B68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29</w:t>
                  </w:r>
                </w:p>
              </w:tc>
              <w:tc>
                <w:tcPr>
                  <w:tcW w:w="1436" w:type="dxa"/>
                  <w:vAlign w:val="center"/>
                </w:tcPr>
                <w:p w14:paraId="72321B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4,271</w:t>
                  </w:r>
                </w:p>
              </w:tc>
              <w:tc>
                <w:tcPr>
                  <w:tcW w:w="1436" w:type="dxa"/>
                  <w:vAlign w:val="center"/>
                </w:tcPr>
                <w:p w14:paraId="0748C8D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42</w:t>
                  </w:r>
                </w:p>
              </w:tc>
              <w:tc>
                <w:tcPr>
                  <w:tcW w:w="1437" w:type="dxa"/>
                  <w:vAlign w:val="center"/>
                </w:tcPr>
                <w:p w14:paraId="0E4E9F8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860,150</w:t>
                  </w:r>
                </w:p>
              </w:tc>
            </w:tr>
            <w:tr w:rsidR="00825EDE" w:rsidRPr="00825EDE" w14:paraId="27F0A02B" w14:textId="77777777">
              <w:trPr>
                <w:trHeight w:val="20"/>
              </w:trPr>
              <w:tc>
                <w:tcPr>
                  <w:tcW w:w="1436" w:type="dxa"/>
                  <w:vAlign w:val="center"/>
                </w:tcPr>
                <w:p w14:paraId="437496E0"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Non-4Ps</w:t>
                  </w:r>
                </w:p>
              </w:tc>
              <w:tc>
                <w:tcPr>
                  <w:tcW w:w="1436" w:type="dxa"/>
                  <w:vAlign w:val="center"/>
                </w:tcPr>
                <w:p w14:paraId="6ACCDAA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58,075</w:t>
                  </w:r>
                </w:p>
              </w:tc>
              <w:tc>
                <w:tcPr>
                  <w:tcW w:w="1436" w:type="dxa"/>
                  <w:vAlign w:val="center"/>
                </w:tcPr>
                <w:p w14:paraId="4FEE0DB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25,662</w:t>
                  </w:r>
                </w:p>
              </w:tc>
              <w:tc>
                <w:tcPr>
                  <w:tcW w:w="1436" w:type="dxa"/>
                  <w:vAlign w:val="center"/>
                </w:tcPr>
                <w:p w14:paraId="7A920544"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6.93</w:t>
                  </w:r>
                </w:p>
              </w:tc>
              <w:tc>
                <w:tcPr>
                  <w:tcW w:w="1437" w:type="dxa"/>
                  <w:vAlign w:val="center"/>
                </w:tcPr>
                <w:p w14:paraId="4EE0FA5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4,653,564,000</w:t>
                  </w:r>
                </w:p>
              </w:tc>
            </w:tr>
            <w:tr w:rsidR="00825EDE" w:rsidRPr="00825EDE" w14:paraId="36F63483" w14:textId="77777777">
              <w:trPr>
                <w:trHeight w:val="20"/>
              </w:trPr>
              <w:tc>
                <w:tcPr>
                  <w:tcW w:w="1436" w:type="dxa"/>
                  <w:vAlign w:val="center"/>
                </w:tcPr>
                <w:p w14:paraId="553D4CD0"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Bohol</w:t>
                  </w:r>
                </w:p>
              </w:tc>
              <w:tc>
                <w:tcPr>
                  <w:tcW w:w="1436" w:type="dxa"/>
                  <w:vAlign w:val="center"/>
                </w:tcPr>
                <w:p w14:paraId="2BB8B46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1,710</w:t>
                  </w:r>
                </w:p>
              </w:tc>
              <w:tc>
                <w:tcPr>
                  <w:tcW w:w="1436" w:type="dxa"/>
                  <w:vAlign w:val="center"/>
                </w:tcPr>
                <w:p w14:paraId="67EEDD3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77,431</w:t>
                  </w:r>
                </w:p>
              </w:tc>
              <w:tc>
                <w:tcPr>
                  <w:tcW w:w="1436" w:type="dxa"/>
                  <w:vAlign w:val="center"/>
                </w:tcPr>
                <w:p w14:paraId="51AA61F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4</w:t>
                  </w:r>
                </w:p>
              </w:tc>
              <w:tc>
                <w:tcPr>
                  <w:tcW w:w="1437" w:type="dxa"/>
                  <w:vAlign w:val="center"/>
                </w:tcPr>
                <w:p w14:paraId="107D6E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32,680,000</w:t>
                  </w:r>
                </w:p>
              </w:tc>
            </w:tr>
            <w:tr w:rsidR="00825EDE" w:rsidRPr="00825EDE" w14:paraId="6965CED4" w14:textId="77777777">
              <w:trPr>
                <w:trHeight w:val="20"/>
              </w:trPr>
              <w:tc>
                <w:tcPr>
                  <w:tcW w:w="1436" w:type="dxa"/>
                  <w:vAlign w:val="center"/>
                </w:tcPr>
                <w:p w14:paraId="1E496799"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ebu</w:t>
                  </w:r>
                </w:p>
              </w:tc>
              <w:tc>
                <w:tcPr>
                  <w:tcW w:w="1436" w:type="dxa"/>
                  <w:vAlign w:val="center"/>
                </w:tcPr>
                <w:p w14:paraId="0118228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98,218</w:t>
                  </w:r>
                </w:p>
              </w:tc>
              <w:tc>
                <w:tcPr>
                  <w:tcW w:w="1436" w:type="dxa"/>
                  <w:vAlign w:val="center"/>
                </w:tcPr>
                <w:p w14:paraId="15F1C65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84,382</w:t>
                  </w:r>
                </w:p>
              </w:tc>
              <w:tc>
                <w:tcPr>
                  <w:tcW w:w="1436" w:type="dxa"/>
                  <w:vAlign w:val="center"/>
                </w:tcPr>
                <w:p w14:paraId="77522ED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8</w:t>
                  </w:r>
                </w:p>
              </w:tc>
              <w:tc>
                <w:tcPr>
                  <w:tcW w:w="1437" w:type="dxa"/>
                  <w:vAlign w:val="center"/>
                </w:tcPr>
                <w:p w14:paraId="26DC383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661,666,000</w:t>
                  </w:r>
                </w:p>
              </w:tc>
            </w:tr>
            <w:tr w:rsidR="00825EDE" w:rsidRPr="00825EDE" w14:paraId="32EE13C8" w14:textId="77777777">
              <w:trPr>
                <w:trHeight w:val="20"/>
              </w:trPr>
              <w:tc>
                <w:tcPr>
                  <w:tcW w:w="1436" w:type="dxa"/>
                  <w:vAlign w:val="center"/>
                </w:tcPr>
                <w:p w14:paraId="01BC78FB"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egros Oriental</w:t>
                  </w:r>
                </w:p>
              </w:tc>
              <w:tc>
                <w:tcPr>
                  <w:tcW w:w="1436" w:type="dxa"/>
                  <w:vAlign w:val="center"/>
                </w:tcPr>
                <w:p w14:paraId="3679E0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0,021</w:t>
                  </w:r>
                </w:p>
              </w:tc>
              <w:tc>
                <w:tcPr>
                  <w:tcW w:w="1436" w:type="dxa"/>
                  <w:vAlign w:val="center"/>
                </w:tcPr>
                <w:p w14:paraId="7C97BBC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43,944</w:t>
                  </w:r>
                </w:p>
              </w:tc>
              <w:tc>
                <w:tcPr>
                  <w:tcW w:w="1436" w:type="dxa"/>
                  <w:vAlign w:val="center"/>
                </w:tcPr>
                <w:p w14:paraId="640CEE0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56</w:t>
                  </w:r>
                </w:p>
              </w:tc>
              <w:tc>
                <w:tcPr>
                  <w:tcW w:w="1437" w:type="dxa"/>
                  <w:vAlign w:val="center"/>
                </w:tcPr>
                <w:p w14:paraId="5F1490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54,632,000</w:t>
                  </w:r>
                </w:p>
              </w:tc>
            </w:tr>
            <w:tr w:rsidR="00825EDE" w:rsidRPr="00825EDE" w14:paraId="387D6E3C" w14:textId="77777777">
              <w:trPr>
                <w:trHeight w:val="20"/>
              </w:trPr>
              <w:tc>
                <w:tcPr>
                  <w:tcW w:w="1436" w:type="dxa"/>
                  <w:vAlign w:val="center"/>
                </w:tcPr>
                <w:p w14:paraId="7279AC28"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Siquijor</w:t>
                  </w:r>
                </w:p>
              </w:tc>
              <w:tc>
                <w:tcPr>
                  <w:tcW w:w="1436" w:type="dxa"/>
                  <w:vAlign w:val="center"/>
                </w:tcPr>
                <w:p w14:paraId="40CE65D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126</w:t>
                  </w:r>
                </w:p>
              </w:tc>
              <w:tc>
                <w:tcPr>
                  <w:tcW w:w="1436" w:type="dxa"/>
                  <w:vAlign w:val="center"/>
                </w:tcPr>
                <w:p w14:paraId="4925540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905</w:t>
                  </w:r>
                </w:p>
              </w:tc>
              <w:tc>
                <w:tcPr>
                  <w:tcW w:w="1436" w:type="dxa"/>
                  <w:vAlign w:val="center"/>
                </w:tcPr>
                <w:p w14:paraId="38164EF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0.76</w:t>
                  </w:r>
                </w:p>
              </w:tc>
              <w:tc>
                <w:tcPr>
                  <w:tcW w:w="1437" w:type="dxa"/>
                  <w:vAlign w:val="center"/>
                </w:tcPr>
                <w:p w14:paraId="4AE118B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4,586,000</w:t>
                  </w:r>
                </w:p>
              </w:tc>
            </w:tr>
            <w:tr w:rsidR="00825EDE" w:rsidRPr="00825EDE" w14:paraId="7A7E153B" w14:textId="77777777">
              <w:trPr>
                <w:trHeight w:val="20"/>
              </w:trPr>
              <w:tc>
                <w:tcPr>
                  <w:tcW w:w="1436" w:type="dxa"/>
                  <w:vAlign w:val="center"/>
                </w:tcPr>
                <w:p w14:paraId="3EFABA28"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GRAND TOTAL</w:t>
                  </w:r>
                </w:p>
              </w:tc>
              <w:tc>
                <w:tcPr>
                  <w:tcW w:w="1436" w:type="dxa"/>
                  <w:vAlign w:val="center"/>
                </w:tcPr>
                <w:p w14:paraId="33C4598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46,754</w:t>
                  </w:r>
                </w:p>
              </w:tc>
              <w:tc>
                <w:tcPr>
                  <w:tcW w:w="1436" w:type="dxa"/>
                  <w:vAlign w:val="center"/>
                </w:tcPr>
                <w:p w14:paraId="0EAACD49"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12,083</w:t>
                  </w:r>
                </w:p>
              </w:tc>
              <w:tc>
                <w:tcPr>
                  <w:tcW w:w="1436" w:type="dxa"/>
                  <w:vAlign w:val="center"/>
                </w:tcPr>
                <w:p w14:paraId="4992231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8.07</w:t>
                  </w:r>
                </w:p>
              </w:tc>
              <w:tc>
                <w:tcPr>
                  <w:tcW w:w="1437" w:type="dxa"/>
                  <w:vAlign w:val="center"/>
                </w:tcPr>
                <w:p w14:paraId="065809D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985,421,650</w:t>
                  </w:r>
                </w:p>
              </w:tc>
            </w:tr>
          </w:tbl>
          <w:p w14:paraId="1A8CB8D9" w14:textId="08BD09B8" w:rsidR="002A2C5B" w:rsidRPr="00825EDE"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825EDE">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825EDE" w:rsidRPr="00825EDE" w14:paraId="1DD32615" w14:textId="77777777">
              <w:trPr>
                <w:trHeight w:val="20"/>
              </w:trPr>
              <w:tc>
                <w:tcPr>
                  <w:tcW w:w="1436" w:type="dxa"/>
                  <w:vAlign w:val="center"/>
                </w:tcPr>
                <w:p w14:paraId="239C1C6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40" w:type="dxa"/>
                  <w:vAlign w:val="center"/>
                </w:tcPr>
                <w:p w14:paraId="36F9438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LEANLIST</w:t>
                  </w:r>
                </w:p>
              </w:tc>
              <w:tc>
                <w:tcPr>
                  <w:tcW w:w="1440" w:type="dxa"/>
                  <w:vAlign w:val="center"/>
                </w:tcPr>
                <w:p w14:paraId="13A1464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371" w:type="dxa"/>
                  <w:vAlign w:val="center"/>
                </w:tcPr>
                <w:p w14:paraId="2D12B5C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509" w:type="dxa"/>
                  <w:vAlign w:val="center"/>
                </w:tcPr>
                <w:p w14:paraId="41D4DA9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1807FDA" w14:textId="77777777">
              <w:trPr>
                <w:trHeight w:val="20"/>
              </w:trPr>
              <w:tc>
                <w:tcPr>
                  <w:tcW w:w="1436" w:type="dxa"/>
                  <w:vAlign w:val="center"/>
                </w:tcPr>
                <w:p w14:paraId="4868A8D4"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4Ps (Cebu)</w:t>
                  </w:r>
                </w:p>
              </w:tc>
              <w:tc>
                <w:tcPr>
                  <w:tcW w:w="1440" w:type="dxa"/>
                  <w:vAlign w:val="center"/>
                </w:tcPr>
                <w:p w14:paraId="7221A58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542</w:t>
                  </w:r>
                </w:p>
              </w:tc>
              <w:tc>
                <w:tcPr>
                  <w:tcW w:w="1440" w:type="dxa"/>
                  <w:vAlign w:val="center"/>
                </w:tcPr>
                <w:p w14:paraId="0FD7339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431</w:t>
                  </w:r>
                </w:p>
              </w:tc>
              <w:tc>
                <w:tcPr>
                  <w:tcW w:w="1371" w:type="dxa"/>
                  <w:vAlign w:val="center"/>
                </w:tcPr>
                <w:p w14:paraId="4DE1CBC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92</w:t>
                  </w:r>
                </w:p>
              </w:tc>
              <w:tc>
                <w:tcPr>
                  <w:tcW w:w="1509" w:type="dxa"/>
                  <w:vAlign w:val="center"/>
                </w:tcPr>
                <w:p w14:paraId="6A53F23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94,854,150</w:t>
                  </w:r>
                </w:p>
              </w:tc>
            </w:tr>
            <w:tr w:rsidR="00825EDE" w:rsidRPr="00825EDE" w14:paraId="7B3E598C" w14:textId="77777777">
              <w:trPr>
                <w:trHeight w:val="20"/>
              </w:trPr>
              <w:tc>
                <w:tcPr>
                  <w:tcW w:w="1436" w:type="dxa"/>
                  <w:vAlign w:val="center"/>
                </w:tcPr>
                <w:p w14:paraId="29B58D70"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Non-4Ps</w:t>
                  </w:r>
                </w:p>
              </w:tc>
              <w:tc>
                <w:tcPr>
                  <w:tcW w:w="1440" w:type="dxa"/>
                  <w:vAlign w:val="center"/>
                </w:tcPr>
                <w:p w14:paraId="34FFC0D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62,202</w:t>
                  </w:r>
                </w:p>
              </w:tc>
              <w:tc>
                <w:tcPr>
                  <w:tcW w:w="1440" w:type="dxa"/>
                  <w:vAlign w:val="center"/>
                </w:tcPr>
                <w:p w14:paraId="529649C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77,208</w:t>
                  </w:r>
                </w:p>
              </w:tc>
              <w:tc>
                <w:tcPr>
                  <w:tcW w:w="1371" w:type="dxa"/>
                  <w:vAlign w:val="center"/>
                </w:tcPr>
                <w:p w14:paraId="6A9853CB"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87.16</w:t>
                  </w:r>
                </w:p>
              </w:tc>
              <w:tc>
                <w:tcPr>
                  <w:tcW w:w="1509" w:type="dxa"/>
                  <w:vAlign w:val="center"/>
                </w:tcPr>
                <w:p w14:paraId="70D3750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3,830,496,000</w:t>
                  </w:r>
                </w:p>
              </w:tc>
            </w:tr>
            <w:tr w:rsidR="00825EDE" w:rsidRPr="00825EDE" w14:paraId="1BBCCE4D" w14:textId="77777777">
              <w:trPr>
                <w:trHeight w:val="20"/>
              </w:trPr>
              <w:tc>
                <w:tcPr>
                  <w:tcW w:w="1436" w:type="dxa"/>
                  <w:vAlign w:val="center"/>
                </w:tcPr>
                <w:p w14:paraId="21FE4A5F"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Waitlisted (Non-ECQ)</w:t>
                  </w:r>
                </w:p>
              </w:tc>
              <w:tc>
                <w:tcPr>
                  <w:tcW w:w="1440" w:type="dxa"/>
                  <w:vAlign w:val="center"/>
                </w:tcPr>
                <w:p w14:paraId="3377D1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4,453</w:t>
                  </w:r>
                </w:p>
              </w:tc>
              <w:tc>
                <w:tcPr>
                  <w:tcW w:w="1440" w:type="dxa"/>
                  <w:vAlign w:val="center"/>
                </w:tcPr>
                <w:p w14:paraId="16A8A99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0,971</w:t>
                  </w:r>
                </w:p>
              </w:tc>
              <w:tc>
                <w:tcPr>
                  <w:tcW w:w="1371" w:type="dxa"/>
                  <w:vAlign w:val="center"/>
                </w:tcPr>
                <w:p w14:paraId="5F7FE6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5.76</w:t>
                  </w:r>
                </w:p>
              </w:tc>
              <w:tc>
                <w:tcPr>
                  <w:tcW w:w="1509" w:type="dxa"/>
                  <w:vAlign w:val="center"/>
                </w:tcPr>
                <w:p w14:paraId="48B67BE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1,652,000</w:t>
                  </w:r>
                </w:p>
              </w:tc>
            </w:tr>
            <w:tr w:rsidR="00825EDE" w:rsidRPr="00825EDE" w14:paraId="04B8CA90" w14:textId="77777777">
              <w:trPr>
                <w:trHeight w:val="20"/>
              </w:trPr>
              <w:tc>
                <w:tcPr>
                  <w:tcW w:w="1436" w:type="dxa"/>
                  <w:vAlign w:val="center"/>
                </w:tcPr>
                <w:p w14:paraId="354310FA"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Waitlisted (Cebu)</w:t>
                  </w:r>
                </w:p>
              </w:tc>
              <w:tc>
                <w:tcPr>
                  <w:tcW w:w="1440" w:type="dxa"/>
                  <w:vAlign w:val="center"/>
                </w:tcPr>
                <w:p w14:paraId="68EF18B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10,214</w:t>
                  </w:r>
                </w:p>
              </w:tc>
              <w:tc>
                <w:tcPr>
                  <w:tcW w:w="1440" w:type="dxa"/>
                  <w:vAlign w:val="center"/>
                </w:tcPr>
                <w:p w14:paraId="379412C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8,852</w:t>
                  </w:r>
                </w:p>
              </w:tc>
              <w:tc>
                <w:tcPr>
                  <w:tcW w:w="1371" w:type="dxa"/>
                  <w:vAlign w:val="center"/>
                </w:tcPr>
                <w:p w14:paraId="46A11E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9.69</w:t>
                  </w:r>
                </w:p>
              </w:tc>
              <w:tc>
                <w:tcPr>
                  <w:tcW w:w="1509" w:type="dxa"/>
                  <w:vAlign w:val="center"/>
                </w:tcPr>
                <w:p w14:paraId="2E0EB16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186,200,000</w:t>
                  </w:r>
                </w:p>
              </w:tc>
            </w:tr>
            <w:tr w:rsidR="00825EDE" w:rsidRPr="00825EDE" w14:paraId="5ACD4080" w14:textId="77777777">
              <w:trPr>
                <w:trHeight w:val="20"/>
              </w:trPr>
              <w:tc>
                <w:tcPr>
                  <w:tcW w:w="1436" w:type="dxa"/>
                  <w:vAlign w:val="center"/>
                </w:tcPr>
                <w:p w14:paraId="403F9961"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sz w:val="16"/>
                      <w:szCs w:val="16"/>
                    </w:rPr>
                    <w:t>ECQ (Cebu)</w:t>
                  </w:r>
                </w:p>
              </w:tc>
              <w:tc>
                <w:tcPr>
                  <w:tcW w:w="1440" w:type="dxa"/>
                  <w:vAlign w:val="center"/>
                </w:tcPr>
                <w:p w14:paraId="62EBF86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525,689</w:t>
                  </w:r>
                </w:p>
              </w:tc>
              <w:tc>
                <w:tcPr>
                  <w:tcW w:w="1440" w:type="dxa"/>
                  <w:vAlign w:val="center"/>
                </w:tcPr>
                <w:p w14:paraId="11A4686C"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455,946</w:t>
                  </w:r>
                </w:p>
              </w:tc>
              <w:tc>
                <w:tcPr>
                  <w:tcW w:w="1371" w:type="dxa"/>
                  <w:vAlign w:val="center"/>
                </w:tcPr>
                <w:p w14:paraId="6B46C02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86.73</w:t>
                  </w:r>
                </w:p>
              </w:tc>
              <w:tc>
                <w:tcPr>
                  <w:tcW w:w="1509" w:type="dxa"/>
                  <w:vAlign w:val="center"/>
                </w:tcPr>
                <w:p w14:paraId="1445F4C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2,375,676,000</w:t>
                  </w:r>
                </w:p>
              </w:tc>
            </w:tr>
            <w:tr w:rsidR="00825EDE" w:rsidRPr="00825EDE" w14:paraId="20946B11" w14:textId="77777777">
              <w:trPr>
                <w:trHeight w:val="20"/>
              </w:trPr>
              <w:tc>
                <w:tcPr>
                  <w:tcW w:w="1436" w:type="dxa"/>
                  <w:vAlign w:val="center"/>
                </w:tcPr>
                <w:p w14:paraId="0F305B26"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LTFRB Drivers</w:t>
                  </w:r>
                </w:p>
              </w:tc>
              <w:tc>
                <w:tcPr>
                  <w:tcW w:w="1440" w:type="dxa"/>
                  <w:vAlign w:val="center"/>
                </w:tcPr>
                <w:p w14:paraId="4D2582D1"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46</w:t>
                  </w:r>
                </w:p>
              </w:tc>
              <w:tc>
                <w:tcPr>
                  <w:tcW w:w="1440" w:type="dxa"/>
                  <w:vAlign w:val="center"/>
                </w:tcPr>
                <w:p w14:paraId="331866B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439</w:t>
                  </w:r>
                </w:p>
              </w:tc>
              <w:tc>
                <w:tcPr>
                  <w:tcW w:w="1371" w:type="dxa"/>
                  <w:vAlign w:val="center"/>
                </w:tcPr>
                <w:p w14:paraId="4A2A4032"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7.95</w:t>
                  </w:r>
                </w:p>
              </w:tc>
              <w:tc>
                <w:tcPr>
                  <w:tcW w:w="1509" w:type="dxa"/>
                  <w:vAlign w:val="center"/>
                </w:tcPr>
                <w:p w14:paraId="51ED885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6,968,000</w:t>
                  </w:r>
                </w:p>
              </w:tc>
            </w:tr>
            <w:tr w:rsidR="00825EDE" w:rsidRPr="00825EDE" w14:paraId="495617C3" w14:textId="77777777">
              <w:trPr>
                <w:trHeight w:val="20"/>
              </w:trPr>
              <w:tc>
                <w:tcPr>
                  <w:tcW w:w="1436" w:type="dxa"/>
                  <w:vAlign w:val="center"/>
                </w:tcPr>
                <w:p w14:paraId="78DC2F82"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b/>
                      <w:sz w:val="16"/>
                      <w:szCs w:val="16"/>
                    </w:rPr>
                    <w:t>GRAND TOTAL</w:t>
                  </w:r>
                </w:p>
              </w:tc>
              <w:tc>
                <w:tcPr>
                  <w:tcW w:w="1440" w:type="dxa"/>
                  <w:vAlign w:val="center"/>
                </w:tcPr>
                <w:p w14:paraId="3217813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897,474</w:t>
                  </w:r>
                </w:p>
              </w:tc>
              <w:tc>
                <w:tcPr>
                  <w:tcW w:w="1440" w:type="dxa"/>
                  <w:vAlign w:val="center"/>
                </w:tcPr>
                <w:p w14:paraId="4AC5FA7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726,639</w:t>
                  </w:r>
                </w:p>
              </w:tc>
              <w:tc>
                <w:tcPr>
                  <w:tcW w:w="1371" w:type="dxa"/>
                  <w:vAlign w:val="center"/>
                </w:tcPr>
                <w:p w14:paraId="2826AA5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93.54</w:t>
                  </w:r>
                </w:p>
              </w:tc>
              <w:tc>
                <w:tcPr>
                  <w:tcW w:w="1509" w:type="dxa"/>
                  <w:vAlign w:val="center"/>
                </w:tcPr>
                <w:p w14:paraId="6E6239F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4,525,350,150</w:t>
                  </w:r>
                </w:p>
              </w:tc>
            </w:tr>
          </w:tbl>
          <w:p w14:paraId="06DA70AE" w14:textId="298845FC" w:rsidR="002A2C5B" w:rsidRPr="00825EDE" w:rsidRDefault="002A2C5B">
            <w:pPr>
              <w:spacing w:after="0" w:line="240" w:lineRule="auto"/>
              <w:jc w:val="both"/>
              <w:rPr>
                <w:rFonts w:eastAsia="Times New Roman"/>
              </w:rPr>
            </w:pPr>
          </w:p>
        </w:tc>
      </w:tr>
    </w:tbl>
    <w:p w14:paraId="626D656F" w14:textId="77777777" w:rsidR="0071657B" w:rsidRDefault="0071657B">
      <w:pPr>
        <w:spacing w:after="0" w:line="240" w:lineRule="auto"/>
        <w:contextualSpacing/>
        <w:rPr>
          <w:rFonts w:ascii="Arial" w:eastAsia="Arial" w:hAnsi="Arial" w:cs="Arial"/>
          <w:b/>
          <w:sz w:val="24"/>
          <w:szCs w:val="24"/>
        </w:rPr>
      </w:pPr>
    </w:p>
    <w:p w14:paraId="00AA8284" w14:textId="2B6F2865"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66C439F3" w:rsidR="002A2C5B" w:rsidRPr="00241CF2" w:rsidRDefault="00964717"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7</w:t>
            </w:r>
            <w:r w:rsidR="00631994">
              <w:rPr>
                <w:rFonts w:ascii="Arial" w:eastAsia="Arial" w:hAnsi="Arial" w:cs="Arial"/>
                <w:sz w:val="20"/>
                <w:szCs w:val="20"/>
              </w:rPr>
              <w:t xml:space="preserve">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lastRenderedPageBreak/>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DFC9124" w14:textId="77777777" w:rsidR="00120C75" w:rsidRPr="00AE192A" w:rsidRDefault="00120C75"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15F6579E" w14:textId="77777777" w:rsidR="00F17D78" w:rsidRDefault="00F17D78">
      <w:pPr>
        <w:spacing w:after="0" w:line="240" w:lineRule="auto"/>
        <w:contextualSpacing/>
        <w:rPr>
          <w:rFonts w:ascii="Arial" w:eastAsia="Arial" w:hAnsi="Arial" w:cs="Arial"/>
          <w:b/>
          <w:sz w:val="24"/>
          <w:szCs w:val="24"/>
        </w:rPr>
      </w:pPr>
    </w:p>
    <w:p w14:paraId="73FB3871" w14:textId="5D6F680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54691D88" w:rsidR="002A2C5B" w:rsidRDefault="005C3C35"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7</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47DB9624"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4E1BC888" w14:textId="77777777" w:rsidR="00716136"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343249AD"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5C3C35">
              <w:rPr>
                <w:rFonts w:ascii="Arial" w:eastAsia="Arial" w:hAnsi="Arial" w:cs="Arial"/>
                <w:sz w:val="20"/>
                <w:szCs w:val="19"/>
              </w:rPr>
              <w:t>27</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24C50408" w14:textId="2FCB63E8" w:rsidR="008E5E36" w:rsidRDefault="008E5E36">
      <w:pPr>
        <w:widowControl/>
        <w:spacing w:after="0" w:line="240" w:lineRule="auto"/>
        <w:rPr>
          <w:rFonts w:ascii="Arial" w:eastAsia="Arial" w:hAnsi="Arial" w:cs="Arial"/>
          <w:b/>
          <w:sz w:val="24"/>
          <w:szCs w:val="24"/>
        </w:rPr>
      </w:pPr>
    </w:p>
    <w:p w14:paraId="3E847883" w14:textId="242E7180"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r w:rsidR="003A1078" w:rsidRPr="0065572F">
              <w:rPr>
                <w:rFonts w:ascii="Arial" w:eastAsia="Arial" w:hAnsi="Arial" w:cs="Arial"/>
                <w:bCs/>
                <w:sz w:val="20"/>
                <w:szCs w:val="20"/>
              </w:rPr>
              <w:t>s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7CBEC457" w:rsidR="002A2C5B" w:rsidRPr="00370CFF" w:rsidRDefault="00825EDE"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370CFF">
              <w:rPr>
                <w:rFonts w:ascii="Arial" w:eastAsia="Arial" w:hAnsi="Arial" w:cs="Arial"/>
                <w:sz w:val="20"/>
                <w:szCs w:val="20"/>
              </w:rPr>
              <w:t>23 August</w:t>
            </w:r>
            <w:r w:rsidR="004E2B87" w:rsidRPr="00370CFF">
              <w:rPr>
                <w:rFonts w:ascii="Arial" w:eastAsia="Arial" w:hAnsi="Arial" w:cs="Arial"/>
                <w:sz w:val="20"/>
                <w:szCs w:val="20"/>
              </w:rPr>
              <w:t xml:space="preserve"> </w:t>
            </w:r>
            <w:r w:rsidR="002A7D6A" w:rsidRPr="00370CFF">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26E83AA7" w:rsidR="00D221FF" w:rsidRPr="00370CFF" w:rsidRDefault="00D221FF" w:rsidP="00825EDE">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70CFF">
              <w:rPr>
                <w:rFonts w:ascii="Arial" w:eastAsia="Arial" w:hAnsi="Arial" w:cs="Arial"/>
                <w:sz w:val="20"/>
                <w:szCs w:val="19"/>
              </w:rPr>
              <w:t xml:space="preserve">DSWD-FO XII released </w:t>
            </w:r>
            <w:r w:rsidR="00825EDE" w:rsidRPr="00370CFF">
              <w:rPr>
                <w:rFonts w:ascii="Arial" w:eastAsia="Arial" w:hAnsi="Arial" w:cs="Arial"/>
                <w:sz w:val="20"/>
                <w:szCs w:val="19"/>
              </w:rPr>
              <w:t>615 family food packs to LGU of M’lang.</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lastRenderedPageBreak/>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4DFBEC9" w14:textId="77777777" w:rsidR="006552BD" w:rsidRDefault="006552BD" w:rsidP="00365BC1">
      <w:pPr>
        <w:spacing w:after="0" w:line="240" w:lineRule="auto"/>
        <w:contextualSpacing/>
        <w:jc w:val="center"/>
        <w:rPr>
          <w:rFonts w:ascii="Arial" w:eastAsia="Arial" w:hAnsi="Arial" w:cs="Arial"/>
          <w:b/>
          <w:i/>
          <w:sz w:val="20"/>
          <w:szCs w:val="20"/>
        </w:rPr>
      </w:pPr>
    </w:p>
    <w:p w14:paraId="3388788E" w14:textId="56707FB2" w:rsidR="002A2C5B" w:rsidRDefault="002A7D6A" w:rsidP="00365BC1">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7C3EC20" w14:textId="2168B6C5"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49386AD3" w14:textId="77777777" w:rsidR="00365BC1" w:rsidRPr="003360E2" w:rsidRDefault="00365BC1"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21D774B0"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2FACB0D6" w14:textId="17478259" w:rsidR="00370CFF" w:rsidRDefault="00C345BA" w:rsidP="00D5248D">
            <w:pPr>
              <w:widowControl/>
              <w:spacing w:after="0" w:line="240" w:lineRule="auto"/>
              <w:contextualSpacing/>
              <w:rPr>
                <w:rFonts w:ascii="Arial" w:eastAsia="Arial" w:hAnsi="Arial" w:cs="Arial"/>
                <w:b/>
                <w:sz w:val="24"/>
                <w:szCs w:val="24"/>
              </w:rPr>
            </w:pPr>
            <w:r>
              <w:rPr>
                <w:rFonts w:ascii="Arial" w:eastAsia="Arial" w:hAnsi="Arial" w:cs="Arial"/>
                <w:b/>
                <w:sz w:val="24"/>
                <w:szCs w:val="24"/>
              </w:rPr>
              <w:t>AARON JOHN B. PASCUA</w:t>
            </w:r>
          </w:p>
          <w:p w14:paraId="1B93E17C" w14:textId="1ADDAE52" w:rsidR="004A2CE3" w:rsidRDefault="00043E68" w:rsidP="00D5248D">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D94C697" w14:textId="004F2915" w:rsidR="00F2644B" w:rsidRPr="007B69F9" w:rsidRDefault="00F2644B" w:rsidP="00D5248D">
            <w:pPr>
              <w:widowControl/>
              <w:spacing w:after="0" w:line="240" w:lineRule="auto"/>
              <w:contextualSpacing/>
              <w:rPr>
                <w:rFonts w:ascii="Arial" w:eastAsia="Arial" w:hAnsi="Arial" w:cs="Arial"/>
                <w:b/>
                <w:sz w:val="24"/>
                <w:szCs w:val="24"/>
              </w:rPr>
            </w:pP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7260B313" w:rsidR="00EB4E4A" w:rsidRPr="00EB4E4A" w:rsidRDefault="00C345BA">
            <w:pPr>
              <w:widowControl/>
              <w:spacing w:after="0" w:line="240" w:lineRule="auto"/>
              <w:rPr>
                <w:rFonts w:ascii="Arial" w:hAnsi="Arial" w:cs="Arial"/>
                <w:b/>
                <w:sz w:val="24"/>
                <w:szCs w:val="24"/>
              </w:rPr>
            </w:pPr>
            <w:r>
              <w:rPr>
                <w:rFonts w:ascii="Arial" w:hAnsi="Arial" w:cs="Arial"/>
                <w:b/>
                <w:sz w:val="24"/>
                <w:szCs w:val="24"/>
              </w:rPr>
              <w:t>LESLIE R. JAWILI</w:t>
            </w:r>
          </w:p>
        </w:tc>
      </w:tr>
    </w:tbl>
    <w:p w14:paraId="5CBF776B" w14:textId="03D8D7A1" w:rsidR="00A34E92" w:rsidRPr="00CD0B10" w:rsidRDefault="00A34E92" w:rsidP="00CD0B10">
      <w:pPr>
        <w:spacing w:after="0" w:line="240" w:lineRule="auto"/>
        <w:contextualSpacing/>
        <w:rPr>
          <w:rFonts w:ascii="Arial" w:eastAsia="Arial" w:hAnsi="Arial" w:cs="Arial"/>
          <w:b/>
          <w:color w:val="002060"/>
          <w:sz w:val="28"/>
          <w:szCs w:val="28"/>
        </w:rPr>
      </w:pPr>
    </w:p>
    <w:sectPr w:rsidR="00A34E92" w:rsidRPr="00CD0B10" w:rsidSect="00394056">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6C381D" w14:textId="77777777" w:rsidR="00413813" w:rsidRDefault="00413813">
      <w:pPr>
        <w:spacing w:line="240" w:lineRule="auto"/>
      </w:pPr>
      <w:r>
        <w:separator/>
      </w:r>
    </w:p>
  </w:endnote>
  <w:endnote w:type="continuationSeparator" w:id="0">
    <w:p w14:paraId="07DFB902" w14:textId="77777777" w:rsidR="00413813" w:rsidRDefault="004138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FA59D1" w:rsidRDefault="00FA59D1">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FA59D1" w:rsidRDefault="00FA59D1">
    <w:pPr>
      <w:pBdr>
        <w:bottom w:val="single" w:sz="6" w:space="1" w:color="000000"/>
      </w:pBdr>
      <w:tabs>
        <w:tab w:val="left" w:pos="2371"/>
        <w:tab w:val="center" w:pos="5233"/>
      </w:tabs>
      <w:spacing w:after="0" w:line="240" w:lineRule="auto"/>
      <w:jc w:val="right"/>
      <w:rPr>
        <w:sz w:val="16"/>
        <w:szCs w:val="16"/>
      </w:rPr>
    </w:pPr>
  </w:p>
  <w:p w14:paraId="30A432AD" w14:textId="48605295" w:rsidR="00FA59D1" w:rsidRDefault="00370CFF"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8</w:t>
    </w:r>
    <w:r w:rsidR="00C345BA">
      <w:rPr>
        <w:rFonts w:ascii="Arial" w:eastAsia="Arial" w:hAnsi="Arial" w:cs="Arial"/>
        <w:sz w:val="14"/>
        <w:szCs w:val="14"/>
      </w:rPr>
      <w:t>4</w:t>
    </w:r>
    <w:r w:rsidR="00FA59D1">
      <w:rPr>
        <w:rFonts w:ascii="Arial" w:eastAsia="Arial" w:hAnsi="Arial" w:cs="Arial"/>
        <w:sz w:val="14"/>
        <w:szCs w:val="14"/>
      </w:rPr>
      <w:t xml:space="preserve"> </w:t>
    </w:r>
    <w:r w:rsidR="00FA59D1" w:rsidRPr="00172D05">
      <w:rPr>
        <w:rFonts w:ascii="Arial" w:eastAsia="Arial" w:hAnsi="Arial" w:cs="Arial"/>
        <w:sz w:val="14"/>
        <w:szCs w:val="14"/>
      </w:rPr>
      <w:t>on the Corona</w:t>
    </w:r>
    <w:r>
      <w:rPr>
        <w:rFonts w:ascii="Arial" w:eastAsia="Arial" w:hAnsi="Arial" w:cs="Arial"/>
        <w:sz w:val="14"/>
        <w:szCs w:val="14"/>
      </w:rPr>
      <w:t>virus Disease (COVID19) as of 2</w:t>
    </w:r>
    <w:r w:rsidR="00C345BA">
      <w:rPr>
        <w:rFonts w:ascii="Arial" w:eastAsia="Arial" w:hAnsi="Arial" w:cs="Arial"/>
        <w:sz w:val="14"/>
        <w:szCs w:val="14"/>
      </w:rPr>
      <w:t>8</w:t>
    </w:r>
    <w:r w:rsidR="00FA59D1">
      <w:rPr>
        <w:rFonts w:ascii="Arial" w:eastAsia="Arial" w:hAnsi="Arial" w:cs="Arial"/>
        <w:sz w:val="14"/>
        <w:szCs w:val="14"/>
      </w:rPr>
      <w:t xml:space="preserve"> August</w:t>
    </w:r>
    <w:r w:rsidR="00FA59D1" w:rsidRPr="00172D05">
      <w:rPr>
        <w:rFonts w:ascii="Arial" w:eastAsia="Arial" w:hAnsi="Arial" w:cs="Arial"/>
        <w:sz w:val="14"/>
        <w:szCs w:val="14"/>
      </w:rPr>
      <w:t xml:space="preserve"> 2021, 6PM</w:t>
    </w:r>
    <w:r w:rsidR="00FA59D1">
      <w:rPr>
        <w:rFonts w:ascii="Arial" w:eastAsia="Arial" w:hAnsi="Arial" w:cs="Arial"/>
        <w:sz w:val="14"/>
        <w:szCs w:val="14"/>
      </w:rPr>
      <w:t xml:space="preserve"> | </w:t>
    </w:r>
    <w:r w:rsidR="00FA59D1">
      <w:rPr>
        <w:sz w:val="16"/>
        <w:szCs w:val="16"/>
      </w:rPr>
      <w:t xml:space="preserve">Page </w:t>
    </w:r>
    <w:r w:rsidR="00FA59D1">
      <w:rPr>
        <w:b/>
        <w:sz w:val="16"/>
        <w:szCs w:val="16"/>
      </w:rPr>
      <w:fldChar w:fldCharType="begin"/>
    </w:r>
    <w:r w:rsidR="00FA59D1">
      <w:rPr>
        <w:b/>
        <w:sz w:val="16"/>
        <w:szCs w:val="16"/>
      </w:rPr>
      <w:instrText>PAGE</w:instrText>
    </w:r>
    <w:r w:rsidR="00FA59D1">
      <w:rPr>
        <w:b/>
        <w:sz w:val="16"/>
        <w:szCs w:val="16"/>
      </w:rPr>
      <w:fldChar w:fldCharType="separate"/>
    </w:r>
    <w:r w:rsidR="008A52D4">
      <w:rPr>
        <w:b/>
        <w:noProof/>
        <w:sz w:val="16"/>
        <w:szCs w:val="16"/>
      </w:rPr>
      <w:t>21</w:t>
    </w:r>
    <w:r w:rsidR="00FA59D1">
      <w:rPr>
        <w:b/>
        <w:sz w:val="16"/>
        <w:szCs w:val="16"/>
      </w:rPr>
      <w:fldChar w:fldCharType="end"/>
    </w:r>
    <w:r w:rsidR="00FA59D1">
      <w:rPr>
        <w:sz w:val="16"/>
        <w:szCs w:val="16"/>
      </w:rPr>
      <w:t xml:space="preserve"> of </w:t>
    </w:r>
    <w:r w:rsidR="00FA59D1">
      <w:rPr>
        <w:b/>
        <w:sz w:val="16"/>
        <w:szCs w:val="16"/>
      </w:rPr>
      <w:fldChar w:fldCharType="begin"/>
    </w:r>
    <w:r w:rsidR="00FA59D1">
      <w:rPr>
        <w:b/>
        <w:sz w:val="16"/>
        <w:szCs w:val="16"/>
      </w:rPr>
      <w:instrText>NUMPAGES</w:instrText>
    </w:r>
    <w:r w:rsidR="00FA59D1">
      <w:rPr>
        <w:b/>
        <w:sz w:val="16"/>
        <w:szCs w:val="16"/>
      </w:rPr>
      <w:fldChar w:fldCharType="separate"/>
    </w:r>
    <w:r w:rsidR="008A52D4">
      <w:rPr>
        <w:b/>
        <w:noProof/>
        <w:sz w:val="16"/>
        <w:szCs w:val="16"/>
      </w:rPr>
      <w:t>35</w:t>
    </w:r>
    <w:r w:rsidR="00FA59D1">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FA59D1" w:rsidRDefault="00FA59D1">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AC68BE" w14:textId="77777777" w:rsidR="00413813" w:rsidRDefault="00413813">
      <w:pPr>
        <w:spacing w:after="0" w:line="240" w:lineRule="auto"/>
      </w:pPr>
      <w:r>
        <w:separator/>
      </w:r>
    </w:p>
  </w:footnote>
  <w:footnote w:type="continuationSeparator" w:id="0">
    <w:p w14:paraId="3FA152A5" w14:textId="77777777" w:rsidR="00413813" w:rsidRDefault="004138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FA59D1" w:rsidRDefault="00FA59D1">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FA59D1" w:rsidRDefault="00FA59D1">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FA59D1" w:rsidRDefault="00FA59D1" w:rsidP="008F698C">
    <w:pPr>
      <w:pBdr>
        <w:bottom w:val="single" w:sz="6" w:space="1" w:color="000000"/>
      </w:pBdr>
      <w:tabs>
        <w:tab w:val="center" w:pos="4680"/>
        <w:tab w:val="right" w:pos="9360"/>
      </w:tabs>
      <w:spacing w:after="0" w:line="240" w:lineRule="auto"/>
      <w:rPr>
        <w:sz w:val="10"/>
      </w:rPr>
    </w:pPr>
  </w:p>
  <w:p w14:paraId="6BA9FC90" w14:textId="77777777" w:rsidR="00FA59D1" w:rsidRDefault="00FA59D1">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FA59D1" w:rsidRDefault="00FA59D1">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1"/>
  </w:num>
  <w:num w:numId="4">
    <w:abstractNumId w:val="20"/>
  </w:num>
  <w:num w:numId="5">
    <w:abstractNumId w:val="16"/>
  </w:num>
  <w:num w:numId="6">
    <w:abstractNumId w:val="13"/>
  </w:num>
  <w:num w:numId="7">
    <w:abstractNumId w:val="0"/>
  </w:num>
  <w:num w:numId="8">
    <w:abstractNumId w:val="23"/>
  </w:num>
  <w:num w:numId="9">
    <w:abstractNumId w:val="14"/>
  </w:num>
  <w:num w:numId="10">
    <w:abstractNumId w:val="9"/>
  </w:num>
  <w:num w:numId="11">
    <w:abstractNumId w:val="21"/>
  </w:num>
  <w:num w:numId="12">
    <w:abstractNumId w:val="2"/>
  </w:num>
  <w:num w:numId="13">
    <w:abstractNumId w:val="10"/>
  </w:num>
  <w:num w:numId="14">
    <w:abstractNumId w:val="15"/>
  </w:num>
  <w:num w:numId="15">
    <w:abstractNumId w:val="12"/>
  </w:num>
  <w:num w:numId="16">
    <w:abstractNumId w:val="24"/>
  </w:num>
  <w:num w:numId="17">
    <w:abstractNumId w:val="3"/>
  </w:num>
  <w:num w:numId="18">
    <w:abstractNumId w:val="19"/>
  </w:num>
  <w:num w:numId="19">
    <w:abstractNumId w:val="25"/>
  </w:num>
  <w:num w:numId="20">
    <w:abstractNumId w:val="4"/>
  </w:num>
  <w:num w:numId="21">
    <w:abstractNumId w:val="8"/>
  </w:num>
  <w:num w:numId="22">
    <w:abstractNumId w:val="5"/>
  </w:num>
  <w:num w:numId="23">
    <w:abstractNumId w:val="6"/>
  </w:num>
  <w:num w:numId="24">
    <w:abstractNumId w:val="7"/>
  </w:num>
  <w:num w:numId="25">
    <w:abstractNumId w:val="17"/>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13C6"/>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4F9A"/>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1EAB9590-4082-4A4E-9D90-7F26B5904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5</Pages>
  <Words>14437</Words>
  <Characters>82292</Characters>
  <Application>Microsoft Office Word</Application>
  <DocSecurity>0</DocSecurity>
  <Lines>685</Lines>
  <Paragraphs>19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5</cp:revision>
  <dcterms:created xsi:type="dcterms:W3CDTF">2021-08-28T07:45:00Z</dcterms:created>
  <dcterms:modified xsi:type="dcterms:W3CDTF">2021-08-2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